
<file path=[Content_Types].xml><?xml version="1.0" encoding="utf-8"?>
<Types xmlns="http://schemas.openxmlformats.org/package/2006/content-types">
  <Default Extension="emf" ContentType="image/x-emf"/>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04F20A" w14:textId="1F09BBE9" w:rsidR="004F3A80" w:rsidRDefault="00276AEC" w:rsidP="00276AEC">
      <w:pPr>
        <w:pStyle w:val="Title"/>
      </w:pPr>
      <w:bookmarkStart w:id="0" w:name="_Toc205632711"/>
      <w:r>
        <w:t xml:space="preserve">VistA Imaging Exchange (VIX) </w:t>
      </w:r>
      <w:r w:rsidR="00114A50">
        <w:t>STS Token Support</w:t>
      </w:r>
    </w:p>
    <w:p w14:paraId="58EDB54C" w14:textId="06361FE8" w:rsidR="00C66F9F" w:rsidRDefault="00C66F9F" w:rsidP="00C66F9F">
      <w:pPr>
        <w:pStyle w:val="Title"/>
      </w:pPr>
      <w:r>
        <w:t>MAG*3.0*</w:t>
      </w:r>
      <w:bookmarkStart w:id="1" w:name="PatchNumber"/>
      <w:r w:rsidR="00640433">
        <w:t>329</w:t>
      </w:r>
      <w:bookmarkEnd w:id="1"/>
    </w:p>
    <w:p w14:paraId="632E8D34" w14:textId="007F2A49" w:rsidR="00C66F9F" w:rsidRPr="00C66F9F" w:rsidRDefault="00C66F9F" w:rsidP="00C66F9F">
      <w:pPr>
        <w:pStyle w:val="Title"/>
      </w:pPr>
      <w:r>
        <w:t>VIX Installation Guide</w:t>
      </w:r>
    </w:p>
    <w:p w14:paraId="24C64E6A" w14:textId="77777777" w:rsidR="00FD45C9" w:rsidRPr="00FA1BF4" w:rsidRDefault="00FD45C9" w:rsidP="00E021F5">
      <w:pPr>
        <w:spacing w:before="960" w:after="960"/>
        <w:jc w:val="center"/>
      </w:pPr>
      <w:r>
        <w:rPr>
          <w:noProof/>
        </w:rPr>
        <w:drawing>
          <wp:inline distT="0" distB="0" distL="0" distR="0" wp14:anchorId="2C60AD64" wp14:editId="13E8AFB2">
            <wp:extent cx="2114550" cy="2057400"/>
            <wp:effectExtent l="0" t="0" r="0" b="0"/>
            <wp:docPr id="2" name="Picture 2" descr="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vaww.va.gov/6102/graphicstandards/official_seals/Official_VA_Seal_embossed_web_3in.g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14550" cy="2057400"/>
                    </a:xfrm>
                    <a:prstGeom prst="rect">
                      <a:avLst/>
                    </a:prstGeom>
                    <a:noFill/>
                    <a:ln>
                      <a:noFill/>
                    </a:ln>
                  </pic:spPr>
                </pic:pic>
              </a:graphicData>
            </a:graphic>
          </wp:inline>
        </w:drawing>
      </w:r>
    </w:p>
    <w:p w14:paraId="66BAF7BF" w14:textId="6F6E5ACD" w:rsidR="004F3A80" w:rsidRPr="00DE16AB" w:rsidRDefault="002C6868" w:rsidP="00D03475">
      <w:pPr>
        <w:pStyle w:val="Title2"/>
      </w:pPr>
      <w:bookmarkStart w:id="2" w:name="DocDate"/>
      <w:r>
        <w:t>May</w:t>
      </w:r>
      <w:r w:rsidR="00DE16AB">
        <w:t xml:space="preserve"> 202</w:t>
      </w:r>
      <w:r w:rsidR="002A6F4A">
        <w:t>3</w:t>
      </w:r>
      <w:bookmarkEnd w:id="2"/>
    </w:p>
    <w:p w14:paraId="2DBF3FEA" w14:textId="0DC0C56D" w:rsidR="00F7216E" w:rsidRDefault="00F7216E" w:rsidP="00E021F5">
      <w:pPr>
        <w:pStyle w:val="CoverTitleInstructions"/>
        <w:spacing w:before="0" w:after="360"/>
      </w:pPr>
      <w:r w:rsidRPr="00E021F5">
        <w:rPr>
          <w:rFonts w:ascii="Arial" w:hAnsi="Arial" w:cs="Arial"/>
          <w:b/>
          <w:i w:val="0"/>
          <w:color w:val="000000" w:themeColor="text1"/>
          <w:sz w:val="28"/>
        </w:rPr>
        <w:t>Version</w:t>
      </w:r>
      <w:r w:rsidR="00D03475">
        <w:rPr>
          <w:rFonts w:ascii="Arial" w:hAnsi="Arial" w:cs="Arial"/>
          <w:b/>
          <w:i w:val="0"/>
          <w:color w:val="000000" w:themeColor="text1"/>
          <w:sz w:val="28"/>
        </w:rPr>
        <w:t xml:space="preserve"> </w:t>
      </w:r>
      <w:r w:rsidR="00C52DC4">
        <w:rPr>
          <w:rFonts w:ascii="Arial" w:hAnsi="Arial" w:cs="Arial"/>
          <w:b/>
          <w:i w:val="0"/>
          <w:color w:val="000000" w:themeColor="text1"/>
          <w:sz w:val="28"/>
        </w:rPr>
        <w:t>46</w:t>
      </w:r>
      <w:r w:rsidR="006054C7">
        <w:rPr>
          <w:rFonts w:ascii="Arial" w:hAnsi="Arial" w:cs="Arial"/>
          <w:b/>
          <w:i w:val="0"/>
          <w:color w:val="000000" w:themeColor="text1"/>
          <w:sz w:val="28"/>
        </w:rPr>
        <w:t>.</w:t>
      </w:r>
      <w:r w:rsidR="006B4F36">
        <w:rPr>
          <w:rFonts w:ascii="Arial" w:hAnsi="Arial" w:cs="Arial"/>
          <w:b/>
          <w:i w:val="0"/>
          <w:color w:val="000000" w:themeColor="text1"/>
          <w:sz w:val="28"/>
        </w:rPr>
        <w:t>5</w:t>
      </w:r>
    </w:p>
    <w:p w14:paraId="1D03D292" w14:textId="542B6A71" w:rsidR="004F3A80" w:rsidRDefault="00FD45C9" w:rsidP="00E021F5">
      <w:pPr>
        <w:pStyle w:val="Title2"/>
      </w:pPr>
      <w:r w:rsidRPr="00FD45C9">
        <w:t>Department of Veterans Affairs</w:t>
      </w:r>
    </w:p>
    <w:p w14:paraId="209F626B" w14:textId="1A961A03" w:rsidR="00D03475" w:rsidRPr="00D03475" w:rsidRDefault="00D03475" w:rsidP="00D03475">
      <w:pPr>
        <w:pStyle w:val="Title2"/>
      </w:pPr>
      <w:r>
        <w:t>Office of Information Technology</w:t>
      </w:r>
      <w:r w:rsidR="00F90464">
        <w:t xml:space="preserve"> (OIT)</w:t>
      </w:r>
    </w:p>
    <w:p w14:paraId="6205705D" w14:textId="1E409A51" w:rsidR="00AD4E85" w:rsidRDefault="00664F01" w:rsidP="00E021F5">
      <w:pPr>
        <w:pStyle w:val="InstructionalText1"/>
        <w:sectPr w:rsidR="00AD4E85" w:rsidSect="004F1FE9">
          <w:pgSz w:w="12240" w:h="15840" w:code="1"/>
          <w:pgMar w:top="1440" w:right="1440" w:bottom="1440" w:left="1440" w:header="720" w:footer="720" w:gutter="0"/>
          <w:pgNumType w:fmt="lowerRoman" w:start="1"/>
          <w:cols w:space="720"/>
          <w:vAlign w:val="center"/>
          <w:titlePg/>
          <w:docGrid w:linePitch="360"/>
        </w:sectPr>
      </w:pPr>
      <w:r w:rsidRPr="00664F01">
        <w:t>.</w:t>
      </w:r>
    </w:p>
    <w:p w14:paraId="078BC238" w14:textId="3E979F73" w:rsidR="00A23D61" w:rsidRPr="00A23D61" w:rsidRDefault="00A23D61" w:rsidP="00A23D61">
      <w:pPr>
        <w:pStyle w:val="TOCHeading"/>
        <w:rPr>
          <w:rStyle w:val="Strong"/>
          <w:rFonts w:ascii="Times New Roman" w:hAnsi="Times New Roman" w:cs="Times New Roman"/>
          <w:bCs w:val="0"/>
          <w:color w:val="000000" w:themeColor="text1"/>
          <w:sz w:val="24"/>
          <w:szCs w:val="24"/>
        </w:rPr>
      </w:pPr>
      <w:r w:rsidRPr="00A23D61">
        <w:rPr>
          <w:rStyle w:val="Strong"/>
          <w:rFonts w:ascii="Times New Roman" w:hAnsi="Times New Roman" w:cs="Times New Roman"/>
          <w:bCs w:val="0"/>
          <w:color w:val="000000" w:themeColor="text1"/>
          <w:sz w:val="24"/>
          <w:szCs w:val="24"/>
        </w:rPr>
        <w:lastRenderedPageBreak/>
        <w:t>Property of the US Government</w:t>
      </w:r>
    </w:p>
    <w:p w14:paraId="17A6847C" w14:textId="77777777" w:rsidR="00A23D61" w:rsidRPr="003003BE" w:rsidRDefault="00A23D61" w:rsidP="00A23D61">
      <w:pPr>
        <w:pStyle w:val="FrontMatter"/>
        <w:rPr>
          <w:sz w:val="24"/>
          <w:szCs w:val="24"/>
        </w:rPr>
      </w:pPr>
      <w:r w:rsidRPr="003003BE">
        <w:rPr>
          <w:sz w:val="24"/>
          <w:szCs w:val="24"/>
        </w:rPr>
        <w:t>This is a controlled document. No changes to this document may be made without the express written consent of the VistA Imaging development group.</w:t>
      </w:r>
    </w:p>
    <w:p w14:paraId="6A354DFB" w14:textId="77777777" w:rsidR="00A23D61" w:rsidRPr="003003BE" w:rsidRDefault="00A23D61" w:rsidP="00A23D61">
      <w:pPr>
        <w:pStyle w:val="FrontMatter"/>
        <w:rPr>
          <w:sz w:val="24"/>
          <w:szCs w:val="24"/>
        </w:rPr>
      </w:pPr>
      <w:r w:rsidRPr="003003BE">
        <w:rPr>
          <w:sz w:val="24"/>
          <w:szCs w:val="24"/>
        </w:rPr>
        <w:t>While every effort has been made to assure the accuracy of the information provided, this document may include technical inaccuracies and/or typographical errors. Changes are periodically made to the information herein and incorporated into new editions of this document.</w:t>
      </w:r>
    </w:p>
    <w:p w14:paraId="19FD7439" w14:textId="77777777" w:rsidR="00A23D61" w:rsidRPr="003003BE" w:rsidRDefault="00A23D61" w:rsidP="00A23D61">
      <w:pPr>
        <w:pStyle w:val="FrontMatter"/>
        <w:rPr>
          <w:sz w:val="24"/>
          <w:szCs w:val="24"/>
        </w:rPr>
      </w:pPr>
      <w:r w:rsidRPr="003003BE">
        <w:rPr>
          <w:sz w:val="24"/>
          <w:szCs w:val="24"/>
        </w:rPr>
        <w:t>Product names mentioned in this document may be trademarks or registered trademarks of their respective companies and are hereby acknowledged.</w:t>
      </w:r>
    </w:p>
    <w:p w14:paraId="5F58F93C" w14:textId="041D83BB" w:rsidR="002C1A50" w:rsidRDefault="00A23D61" w:rsidP="00A23D61">
      <w:r w:rsidRPr="003003BE">
        <w:t>VistA Imaging Product Development</w:t>
      </w:r>
      <w:r w:rsidRPr="003003BE">
        <w:br/>
        <w:t>Department of Veterans Affairs</w:t>
      </w:r>
      <w:r w:rsidRPr="003003BE">
        <w:br/>
        <w:t xml:space="preserve">Internet: </w:t>
      </w:r>
      <w:hyperlink r:id="rId12" w:history="1">
        <w:r w:rsidR="009F5E0E">
          <w:rPr>
            <w:rStyle w:val="Hyperlink"/>
          </w:rPr>
          <w:t>https://www.va.gov/health/imaging/</w:t>
        </w:r>
      </w:hyperlink>
      <w:r w:rsidRPr="003003BE">
        <w:br/>
        <w:t>VA intranet:</w:t>
      </w:r>
      <w:r w:rsidR="00FC64BA">
        <w:t xml:space="preserve"> </w:t>
      </w:r>
      <w:r w:rsidR="00FC64BA" w:rsidRPr="00FC64BA">
        <w:rPr>
          <w:highlight w:val="yellow"/>
        </w:rPr>
        <w:t>REDACTED</w:t>
      </w:r>
    </w:p>
    <w:p w14:paraId="05B4859E" w14:textId="17AA1217" w:rsidR="004F1FE9" w:rsidRPr="004F1FE9" w:rsidRDefault="004F1FE9" w:rsidP="00D94CBD">
      <w:pPr>
        <w:pStyle w:val="Title2"/>
      </w:pPr>
      <w:r w:rsidRPr="004F1FE9">
        <w:t>Revision History</w:t>
      </w:r>
    </w:p>
    <w:tbl>
      <w:tblPr>
        <w:tblStyle w:val="TableGrid"/>
        <w:tblW w:w="5000" w:type="pct"/>
        <w:tblLook w:val="0020" w:firstRow="1" w:lastRow="0" w:firstColumn="0" w:lastColumn="0" w:noHBand="0" w:noVBand="0"/>
        <w:tblDescription w:val="Revision History showing date artifact was created or revised, version number, description, and author."/>
      </w:tblPr>
      <w:tblGrid>
        <w:gridCol w:w="2308"/>
        <w:gridCol w:w="1023"/>
        <w:gridCol w:w="4024"/>
        <w:gridCol w:w="1995"/>
      </w:tblGrid>
      <w:tr w:rsidR="007928A3" w:rsidRPr="005068FD" w14:paraId="00226886" w14:textId="77777777" w:rsidTr="00A7062A">
        <w:trPr>
          <w:tblHeader/>
        </w:trPr>
        <w:tc>
          <w:tcPr>
            <w:tcW w:w="1234" w:type="pct"/>
            <w:shd w:val="clear" w:color="auto" w:fill="F2F2F2" w:themeFill="background1" w:themeFillShade="F2"/>
          </w:tcPr>
          <w:p w14:paraId="65DDB011" w14:textId="77777777" w:rsidR="007928A3" w:rsidRPr="005068FD" w:rsidRDefault="007928A3" w:rsidP="004F1FE9">
            <w:pPr>
              <w:pStyle w:val="TableHeading"/>
            </w:pPr>
            <w:r w:rsidRPr="005068FD">
              <w:t>Date</w:t>
            </w:r>
          </w:p>
        </w:tc>
        <w:tc>
          <w:tcPr>
            <w:tcW w:w="547" w:type="pct"/>
            <w:shd w:val="clear" w:color="auto" w:fill="F2F2F2" w:themeFill="background1" w:themeFillShade="F2"/>
          </w:tcPr>
          <w:p w14:paraId="04B86754" w14:textId="77777777" w:rsidR="007928A3" w:rsidRPr="005068FD" w:rsidRDefault="007928A3" w:rsidP="004F1FE9">
            <w:pPr>
              <w:pStyle w:val="TableHeading"/>
            </w:pPr>
            <w:r w:rsidRPr="005068FD">
              <w:t>Version</w:t>
            </w:r>
          </w:p>
        </w:tc>
        <w:tc>
          <w:tcPr>
            <w:tcW w:w="2152" w:type="pct"/>
            <w:shd w:val="clear" w:color="auto" w:fill="F2F2F2" w:themeFill="background1" w:themeFillShade="F2"/>
          </w:tcPr>
          <w:p w14:paraId="3160AB40" w14:textId="77777777" w:rsidR="007928A3" w:rsidRPr="005068FD" w:rsidRDefault="007928A3" w:rsidP="004F1FE9">
            <w:pPr>
              <w:pStyle w:val="TableHeading"/>
            </w:pPr>
            <w:r w:rsidRPr="005068FD">
              <w:t>Description</w:t>
            </w:r>
          </w:p>
        </w:tc>
        <w:tc>
          <w:tcPr>
            <w:tcW w:w="1067" w:type="pct"/>
            <w:shd w:val="clear" w:color="auto" w:fill="F2F2F2" w:themeFill="background1" w:themeFillShade="F2"/>
          </w:tcPr>
          <w:p w14:paraId="649696C1" w14:textId="77777777" w:rsidR="007928A3" w:rsidRPr="005068FD" w:rsidRDefault="007928A3" w:rsidP="004F1FE9">
            <w:pPr>
              <w:pStyle w:val="TableHeading"/>
            </w:pPr>
            <w:bookmarkStart w:id="3" w:name="Redact_02"/>
            <w:r w:rsidRPr="005068FD">
              <w:t>Author</w:t>
            </w:r>
            <w:bookmarkEnd w:id="3"/>
          </w:p>
        </w:tc>
      </w:tr>
      <w:tr w:rsidR="006B4F36" w:rsidRPr="003A79A9" w14:paraId="5B80411A" w14:textId="77777777" w:rsidTr="00AA3D06">
        <w:trPr>
          <w:trHeight w:val="494"/>
        </w:trPr>
        <w:tc>
          <w:tcPr>
            <w:tcW w:w="1234" w:type="pct"/>
          </w:tcPr>
          <w:p w14:paraId="2831DD20" w14:textId="3457C537" w:rsidR="006B4F36" w:rsidRDefault="006B4F36" w:rsidP="006B4F36">
            <w:pPr>
              <w:pStyle w:val="TableText"/>
            </w:pPr>
            <w:r>
              <w:t>0</w:t>
            </w:r>
            <w:r w:rsidR="002C6868">
              <w:t>5</w:t>
            </w:r>
            <w:r>
              <w:t>/</w:t>
            </w:r>
            <w:r w:rsidR="002C6868">
              <w:t>0</w:t>
            </w:r>
            <w:r w:rsidR="00D205A4">
              <w:t>1</w:t>
            </w:r>
            <w:r>
              <w:t>/2023</w:t>
            </w:r>
          </w:p>
        </w:tc>
        <w:tc>
          <w:tcPr>
            <w:tcW w:w="547" w:type="pct"/>
          </w:tcPr>
          <w:p w14:paraId="1BFCD2D1" w14:textId="261833E6" w:rsidR="006B4F36" w:rsidRDefault="006B4F36" w:rsidP="006B4F36">
            <w:pPr>
              <w:pStyle w:val="TableText"/>
            </w:pPr>
            <w:r>
              <w:t>46.5</w:t>
            </w:r>
          </w:p>
        </w:tc>
        <w:tc>
          <w:tcPr>
            <w:tcW w:w="2152" w:type="pct"/>
          </w:tcPr>
          <w:p w14:paraId="4D306CA0" w14:textId="2D3AB050" w:rsidR="006B4F36" w:rsidRDefault="006B4F36" w:rsidP="006B4F36">
            <w:pPr>
              <w:pStyle w:val="TableText"/>
            </w:pPr>
            <w:r>
              <w:t xml:space="preserve">Updates to </w:t>
            </w:r>
            <w:r w:rsidRPr="00061E4F">
              <w:t>Updating an Existing VIX</w:t>
            </w:r>
          </w:p>
        </w:tc>
        <w:tc>
          <w:tcPr>
            <w:tcW w:w="1067" w:type="pct"/>
          </w:tcPr>
          <w:p w14:paraId="55C401A7" w14:textId="031F2139" w:rsidR="006B4F36" w:rsidRPr="003A79A9" w:rsidRDefault="006B4F36" w:rsidP="006B4F36">
            <w:pPr>
              <w:pStyle w:val="TableText"/>
            </w:pPr>
            <w:r w:rsidRPr="003A79A9">
              <w:t>VA IT VistA Imaging Technical team</w:t>
            </w:r>
          </w:p>
        </w:tc>
      </w:tr>
      <w:tr w:rsidR="00540BB6" w:rsidRPr="003A79A9" w14:paraId="676BB0CC" w14:textId="77777777" w:rsidTr="00AA3D06">
        <w:trPr>
          <w:trHeight w:val="494"/>
        </w:trPr>
        <w:tc>
          <w:tcPr>
            <w:tcW w:w="1234" w:type="pct"/>
          </w:tcPr>
          <w:p w14:paraId="09A695F6" w14:textId="322DEC2A" w:rsidR="00540BB6" w:rsidRDefault="00540BB6" w:rsidP="00540BB6">
            <w:pPr>
              <w:pStyle w:val="TableText"/>
            </w:pPr>
            <w:r>
              <w:t>04/19/2023</w:t>
            </w:r>
          </w:p>
        </w:tc>
        <w:tc>
          <w:tcPr>
            <w:tcW w:w="547" w:type="pct"/>
          </w:tcPr>
          <w:p w14:paraId="56D3BC2F" w14:textId="28773D25" w:rsidR="00540BB6" w:rsidRDefault="00540BB6" w:rsidP="00540BB6">
            <w:pPr>
              <w:pStyle w:val="TableText"/>
            </w:pPr>
            <w:r>
              <w:t>46.4</w:t>
            </w:r>
          </w:p>
        </w:tc>
        <w:tc>
          <w:tcPr>
            <w:tcW w:w="2152" w:type="pct"/>
          </w:tcPr>
          <w:p w14:paraId="13E72B4C" w14:textId="3D909D7A" w:rsidR="00540BB6" w:rsidRDefault="006A0D74" w:rsidP="00540BB6">
            <w:pPr>
              <w:pStyle w:val="TableText"/>
            </w:pPr>
            <w:r>
              <w:t xml:space="preserve">Updates to </w:t>
            </w:r>
            <w:r w:rsidRPr="0035748F">
              <w:t>Installing a New VIX</w:t>
            </w:r>
            <w:r>
              <w:t xml:space="preserve">, </w:t>
            </w:r>
            <w:r w:rsidRPr="00061E4F">
              <w:t>Updating an Existing VIX</w:t>
            </w:r>
            <w:r>
              <w:t xml:space="preserve">, and </w:t>
            </w:r>
            <w:r w:rsidRPr="00962163">
              <w:t>Post-Installation for New VIX Installations and Updating Existing VIX Installations</w:t>
            </w:r>
            <w:r>
              <w:t>.</w:t>
            </w:r>
          </w:p>
        </w:tc>
        <w:tc>
          <w:tcPr>
            <w:tcW w:w="1067" w:type="pct"/>
          </w:tcPr>
          <w:p w14:paraId="2674BC62" w14:textId="397A8056" w:rsidR="00540BB6" w:rsidRPr="003A79A9" w:rsidRDefault="00540BB6" w:rsidP="00540BB6">
            <w:pPr>
              <w:pStyle w:val="TableText"/>
            </w:pPr>
            <w:r w:rsidRPr="003A79A9">
              <w:t>VA IT VistA Imaging Technical team</w:t>
            </w:r>
          </w:p>
        </w:tc>
      </w:tr>
      <w:tr w:rsidR="00540BB6" w:rsidRPr="003A79A9" w14:paraId="2485048D" w14:textId="77777777" w:rsidTr="00AA3D06">
        <w:trPr>
          <w:trHeight w:val="494"/>
        </w:trPr>
        <w:tc>
          <w:tcPr>
            <w:tcW w:w="1234" w:type="pct"/>
          </w:tcPr>
          <w:p w14:paraId="58C18968" w14:textId="2C3959C1" w:rsidR="00540BB6" w:rsidRDefault="00540BB6" w:rsidP="00540BB6">
            <w:pPr>
              <w:pStyle w:val="TableText"/>
            </w:pPr>
            <w:r>
              <w:t>04/13/2023</w:t>
            </w:r>
          </w:p>
        </w:tc>
        <w:tc>
          <w:tcPr>
            <w:tcW w:w="547" w:type="pct"/>
          </w:tcPr>
          <w:p w14:paraId="13C1440F" w14:textId="43CF6E5E" w:rsidR="00540BB6" w:rsidRDefault="00540BB6" w:rsidP="00540BB6">
            <w:pPr>
              <w:pStyle w:val="TableText"/>
            </w:pPr>
            <w:r>
              <w:t>46.3</w:t>
            </w:r>
          </w:p>
        </w:tc>
        <w:tc>
          <w:tcPr>
            <w:tcW w:w="2152" w:type="pct"/>
          </w:tcPr>
          <w:p w14:paraId="785CAECA" w14:textId="39EE6ACB" w:rsidR="00540BB6" w:rsidRDefault="00540BB6" w:rsidP="00540BB6">
            <w:pPr>
              <w:pStyle w:val="TableText"/>
            </w:pPr>
            <w:r>
              <w:t xml:space="preserve">Updates to </w:t>
            </w:r>
            <w:r w:rsidRPr="0035748F">
              <w:t>Installing a New VIX</w:t>
            </w:r>
            <w:r>
              <w:t>, Troubleshooting, and Back Out/Uninstall.</w:t>
            </w:r>
          </w:p>
        </w:tc>
        <w:tc>
          <w:tcPr>
            <w:tcW w:w="1067" w:type="pct"/>
          </w:tcPr>
          <w:p w14:paraId="16AA7631" w14:textId="6F8DC1FB" w:rsidR="00540BB6" w:rsidRPr="003A79A9" w:rsidRDefault="00540BB6" w:rsidP="00540BB6">
            <w:pPr>
              <w:pStyle w:val="TableText"/>
            </w:pPr>
            <w:r w:rsidRPr="003A79A9">
              <w:t>VA IT VistA Imaging Technical team</w:t>
            </w:r>
          </w:p>
        </w:tc>
      </w:tr>
      <w:tr w:rsidR="00540BB6" w:rsidRPr="003A79A9" w14:paraId="29C4FF43" w14:textId="77777777" w:rsidTr="00AA3D06">
        <w:trPr>
          <w:trHeight w:val="494"/>
        </w:trPr>
        <w:tc>
          <w:tcPr>
            <w:tcW w:w="1234" w:type="pct"/>
          </w:tcPr>
          <w:p w14:paraId="529DD696" w14:textId="75C18753" w:rsidR="00540BB6" w:rsidRDefault="00540BB6" w:rsidP="00540BB6">
            <w:pPr>
              <w:pStyle w:val="TableText"/>
            </w:pPr>
            <w:r>
              <w:t>04/03/2023</w:t>
            </w:r>
          </w:p>
        </w:tc>
        <w:tc>
          <w:tcPr>
            <w:tcW w:w="547" w:type="pct"/>
          </w:tcPr>
          <w:p w14:paraId="0C3E1256" w14:textId="6DE9BE28" w:rsidR="00540BB6" w:rsidRDefault="00540BB6" w:rsidP="00540BB6">
            <w:pPr>
              <w:pStyle w:val="TableText"/>
            </w:pPr>
            <w:r>
              <w:t>46.2</w:t>
            </w:r>
          </w:p>
        </w:tc>
        <w:tc>
          <w:tcPr>
            <w:tcW w:w="2152" w:type="pct"/>
          </w:tcPr>
          <w:p w14:paraId="4452188D" w14:textId="04EC0FC8" w:rsidR="00540BB6" w:rsidRDefault="00540BB6" w:rsidP="00540BB6">
            <w:pPr>
              <w:pStyle w:val="TableText"/>
            </w:pPr>
            <w:r>
              <w:t xml:space="preserve">Updates to </w:t>
            </w:r>
            <w:r w:rsidRPr="0035748F">
              <w:t>Installing a New VIX</w:t>
            </w:r>
            <w:r>
              <w:t xml:space="preserve">, </w:t>
            </w:r>
            <w:r w:rsidRPr="00061E4F">
              <w:t>Updating an Existing VIX</w:t>
            </w:r>
            <w:r>
              <w:t xml:space="preserve">, and </w:t>
            </w:r>
            <w:r w:rsidRPr="00962163">
              <w:t>Post-Installation for New VIX Installations and Updating Existing VIX Installations</w:t>
            </w:r>
            <w:r>
              <w:t>.</w:t>
            </w:r>
          </w:p>
        </w:tc>
        <w:tc>
          <w:tcPr>
            <w:tcW w:w="1067" w:type="pct"/>
          </w:tcPr>
          <w:p w14:paraId="1C84B29D" w14:textId="175E6BA6" w:rsidR="00540BB6" w:rsidRPr="003A79A9" w:rsidRDefault="00540BB6" w:rsidP="00540BB6">
            <w:pPr>
              <w:pStyle w:val="TableText"/>
            </w:pPr>
            <w:r w:rsidRPr="003A79A9">
              <w:t>VA IT VistA Imaging Technical team</w:t>
            </w:r>
          </w:p>
        </w:tc>
      </w:tr>
      <w:tr w:rsidR="00540BB6" w:rsidRPr="003A79A9" w14:paraId="1F1D073A" w14:textId="77777777" w:rsidTr="00AA3D06">
        <w:trPr>
          <w:trHeight w:val="494"/>
        </w:trPr>
        <w:tc>
          <w:tcPr>
            <w:tcW w:w="1234" w:type="pct"/>
          </w:tcPr>
          <w:p w14:paraId="148826FC" w14:textId="2D4D7DBB" w:rsidR="00540BB6" w:rsidRDefault="00540BB6" w:rsidP="00540BB6">
            <w:pPr>
              <w:pStyle w:val="TableText"/>
            </w:pPr>
            <w:r>
              <w:t>03/23/2023</w:t>
            </w:r>
          </w:p>
        </w:tc>
        <w:tc>
          <w:tcPr>
            <w:tcW w:w="547" w:type="pct"/>
          </w:tcPr>
          <w:p w14:paraId="464C45EC" w14:textId="0FE257C9" w:rsidR="00540BB6" w:rsidRDefault="00540BB6" w:rsidP="00540BB6">
            <w:pPr>
              <w:pStyle w:val="TableText"/>
            </w:pPr>
            <w:r>
              <w:t>46.1</w:t>
            </w:r>
          </w:p>
        </w:tc>
        <w:tc>
          <w:tcPr>
            <w:tcW w:w="2152" w:type="pct"/>
          </w:tcPr>
          <w:p w14:paraId="7723474C" w14:textId="6E2E44B9" w:rsidR="00540BB6" w:rsidRDefault="00540BB6" w:rsidP="00540BB6">
            <w:pPr>
              <w:pStyle w:val="TableText"/>
            </w:pPr>
            <w:r>
              <w:t xml:space="preserve">Updates to </w:t>
            </w:r>
            <w:r w:rsidRPr="0035748F">
              <w:t>Installing a New VIX</w:t>
            </w:r>
            <w:r>
              <w:t xml:space="preserve"> and </w:t>
            </w:r>
            <w:r w:rsidRPr="00061E4F">
              <w:t>Updating an Existing VIX</w:t>
            </w:r>
            <w:r>
              <w:t>.</w:t>
            </w:r>
          </w:p>
        </w:tc>
        <w:tc>
          <w:tcPr>
            <w:tcW w:w="1067" w:type="pct"/>
          </w:tcPr>
          <w:p w14:paraId="1F732346" w14:textId="000F68D8" w:rsidR="00540BB6" w:rsidRPr="003A79A9" w:rsidRDefault="00540BB6" w:rsidP="00540BB6">
            <w:pPr>
              <w:pStyle w:val="TableText"/>
            </w:pPr>
            <w:r w:rsidRPr="003A79A9">
              <w:t>VA IT VistA Imaging Technical team</w:t>
            </w:r>
          </w:p>
        </w:tc>
      </w:tr>
      <w:tr w:rsidR="00540BB6" w:rsidRPr="003A79A9" w14:paraId="19025643" w14:textId="77777777" w:rsidTr="00AA3D06">
        <w:trPr>
          <w:trHeight w:val="494"/>
        </w:trPr>
        <w:tc>
          <w:tcPr>
            <w:tcW w:w="1234" w:type="pct"/>
          </w:tcPr>
          <w:p w14:paraId="135EF1FB" w14:textId="3CF53500" w:rsidR="00540BB6" w:rsidRDefault="00540BB6" w:rsidP="00540BB6">
            <w:pPr>
              <w:pStyle w:val="TableText"/>
            </w:pPr>
            <w:r>
              <w:t>03/20/2023</w:t>
            </w:r>
          </w:p>
        </w:tc>
        <w:tc>
          <w:tcPr>
            <w:tcW w:w="547" w:type="pct"/>
          </w:tcPr>
          <w:p w14:paraId="3C75D724" w14:textId="4E75E51B" w:rsidR="00540BB6" w:rsidRDefault="00540BB6" w:rsidP="00540BB6">
            <w:pPr>
              <w:pStyle w:val="TableText"/>
            </w:pPr>
            <w:r>
              <w:t>46.0</w:t>
            </w:r>
          </w:p>
        </w:tc>
        <w:tc>
          <w:tcPr>
            <w:tcW w:w="2152" w:type="pct"/>
          </w:tcPr>
          <w:p w14:paraId="0FCB5952" w14:textId="378549EF" w:rsidR="00540BB6" w:rsidRDefault="00540BB6" w:rsidP="00540BB6">
            <w:pPr>
              <w:pStyle w:val="TableText"/>
            </w:pPr>
            <w:r>
              <w:t xml:space="preserve">Updates to </w:t>
            </w:r>
            <w:r w:rsidRPr="0035748F">
              <w:t>Installing a New VIX</w:t>
            </w:r>
            <w:r>
              <w:t xml:space="preserve"> and </w:t>
            </w:r>
            <w:r w:rsidRPr="00061E4F">
              <w:t>Updating an Existing VIX</w:t>
            </w:r>
            <w:r>
              <w:t>.</w:t>
            </w:r>
          </w:p>
        </w:tc>
        <w:tc>
          <w:tcPr>
            <w:tcW w:w="1067" w:type="pct"/>
          </w:tcPr>
          <w:p w14:paraId="072E5F15" w14:textId="0F721C1C" w:rsidR="00540BB6" w:rsidRPr="003A79A9" w:rsidRDefault="00540BB6" w:rsidP="00540BB6">
            <w:pPr>
              <w:pStyle w:val="TableText"/>
            </w:pPr>
            <w:r w:rsidRPr="003A79A9">
              <w:t>VA IT VistA Imaging Technical team</w:t>
            </w:r>
          </w:p>
        </w:tc>
      </w:tr>
      <w:tr w:rsidR="00540BB6" w:rsidRPr="003A79A9" w14:paraId="4E36FA69" w14:textId="77777777" w:rsidTr="00AA3D06">
        <w:trPr>
          <w:trHeight w:val="494"/>
        </w:trPr>
        <w:tc>
          <w:tcPr>
            <w:tcW w:w="1234" w:type="pct"/>
          </w:tcPr>
          <w:p w14:paraId="1995D8DB" w14:textId="5BA65B95" w:rsidR="00D205A4" w:rsidRPr="00D205A4" w:rsidRDefault="00540BB6" w:rsidP="00D205A4">
            <w:pPr>
              <w:pStyle w:val="TableText"/>
            </w:pPr>
            <w:r>
              <w:t>03/15/2023</w:t>
            </w:r>
          </w:p>
          <w:p w14:paraId="3CE1B1FE" w14:textId="0F6BF1C9" w:rsidR="00D205A4" w:rsidRPr="00D205A4" w:rsidRDefault="00D205A4" w:rsidP="00D205A4">
            <w:pPr>
              <w:pStyle w:val="BodyText"/>
            </w:pPr>
          </w:p>
        </w:tc>
        <w:tc>
          <w:tcPr>
            <w:tcW w:w="547" w:type="pct"/>
          </w:tcPr>
          <w:p w14:paraId="39763850" w14:textId="3B637785" w:rsidR="00540BB6" w:rsidRDefault="00540BB6" w:rsidP="00540BB6">
            <w:pPr>
              <w:pStyle w:val="TableText"/>
            </w:pPr>
            <w:r>
              <w:t>45.9</w:t>
            </w:r>
          </w:p>
        </w:tc>
        <w:tc>
          <w:tcPr>
            <w:tcW w:w="2152" w:type="pct"/>
          </w:tcPr>
          <w:p w14:paraId="075B2324" w14:textId="47FA5519" w:rsidR="00540BB6" w:rsidRDefault="00540BB6" w:rsidP="00540BB6">
            <w:pPr>
              <w:pStyle w:val="TableText"/>
            </w:pPr>
            <w:r>
              <w:t xml:space="preserve">Updates to </w:t>
            </w:r>
            <w:r w:rsidRPr="0035748F">
              <w:t>Installing a New VIX</w:t>
            </w:r>
            <w:r>
              <w:t xml:space="preserve"> and </w:t>
            </w:r>
            <w:r w:rsidRPr="00061E4F">
              <w:t>Updating an Existing VIX</w:t>
            </w:r>
            <w:r>
              <w:t>.</w:t>
            </w:r>
          </w:p>
        </w:tc>
        <w:tc>
          <w:tcPr>
            <w:tcW w:w="1067" w:type="pct"/>
          </w:tcPr>
          <w:p w14:paraId="4E5FD9E5" w14:textId="699F7F2A" w:rsidR="00540BB6" w:rsidRPr="003A79A9" w:rsidRDefault="00540BB6" w:rsidP="00540BB6">
            <w:pPr>
              <w:pStyle w:val="TableText"/>
            </w:pPr>
            <w:r w:rsidRPr="003A79A9">
              <w:t>VA IT VistA Imaging Technical team</w:t>
            </w:r>
          </w:p>
        </w:tc>
      </w:tr>
      <w:tr w:rsidR="00540BB6" w:rsidRPr="003A79A9" w14:paraId="184912E3" w14:textId="77777777" w:rsidTr="00AA3D06">
        <w:trPr>
          <w:trHeight w:val="494"/>
        </w:trPr>
        <w:tc>
          <w:tcPr>
            <w:tcW w:w="1234" w:type="pct"/>
          </w:tcPr>
          <w:p w14:paraId="37063915" w14:textId="59E77003" w:rsidR="00540BB6" w:rsidRDefault="00540BB6" w:rsidP="00540BB6">
            <w:pPr>
              <w:pStyle w:val="TableText"/>
            </w:pPr>
            <w:r>
              <w:t>03/09/2023</w:t>
            </w:r>
          </w:p>
        </w:tc>
        <w:tc>
          <w:tcPr>
            <w:tcW w:w="547" w:type="pct"/>
          </w:tcPr>
          <w:p w14:paraId="04C89D2B" w14:textId="72A66141" w:rsidR="00540BB6" w:rsidRDefault="00540BB6" w:rsidP="00540BB6">
            <w:pPr>
              <w:pStyle w:val="TableText"/>
            </w:pPr>
            <w:r>
              <w:t>45.8</w:t>
            </w:r>
          </w:p>
        </w:tc>
        <w:tc>
          <w:tcPr>
            <w:tcW w:w="2152" w:type="pct"/>
          </w:tcPr>
          <w:p w14:paraId="1F42397D" w14:textId="5E7E5FAC" w:rsidR="00540BB6" w:rsidRDefault="00540BB6" w:rsidP="00540BB6">
            <w:pPr>
              <w:pStyle w:val="TableText"/>
            </w:pPr>
            <w:r>
              <w:t xml:space="preserve">Updates to </w:t>
            </w:r>
            <w:r w:rsidRPr="0035748F">
              <w:t>Installing a New VIX</w:t>
            </w:r>
            <w:r>
              <w:t xml:space="preserve"> and </w:t>
            </w:r>
            <w:r w:rsidRPr="00061E4F">
              <w:t>Updating an Existing VIX</w:t>
            </w:r>
            <w:r>
              <w:t>.</w:t>
            </w:r>
          </w:p>
        </w:tc>
        <w:tc>
          <w:tcPr>
            <w:tcW w:w="1067" w:type="pct"/>
          </w:tcPr>
          <w:p w14:paraId="4AA43319" w14:textId="2D010E4C" w:rsidR="00540BB6" w:rsidRPr="003A79A9" w:rsidRDefault="00540BB6" w:rsidP="00540BB6">
            <w:pPr>
              <w:pStyle w:val="TableText"/>
            </w:pPr>
            <w:r w:rsidRPr="003A79A9">
              <w:t>VA IT VistA Imaging Technical team</w:t>
            </w:r>
          </w:p>
        </w:tc>
      </w:tr>
      <w:tr w:rsidR="00540BB6" w:rsidRPr="003A79A9" w14:paraId="73F6A97F" w14:textId="77777777" w:rsidTr="00545C68">
        <w:tc>
          <w:tcPr>
            <w:tcW w:w="1234" w:type="pct"/>
          </w:tcPr>
          <w:p w14:paraId="1CC51547" w14:textId="02A74F6D" w:rsidR="00540BB6" w:rsidRDefault="00540BB6" w:rsidP="00540BB6">
            <w:pPr>
              <w:pStyle w:val="TableText"/>
            </w:pPr>
            <w:r>
              <w:t>03/03/2023</w:t>
            </w:r>
          </w:p>
        </w:tc>
        <w:tc>
          <w:tcPr>
            <w:tcW w:w="547" w:type="pct"/>
          </w:tcPr>
          <w:p w14:paraId="4FCDF6FF" w14:textId="2F5AA3FC" w:rsidR="00540BB6" w:rsidRDefault="00540BB6" w:rsidP="00540BB6">
            <w:pPr>
              <w:pStyle w:val="TableText"/>
            </w:pPr>
            <w:r>
              <w:t>45.7</w:t>
            </w:r>
          </w:p>
        </w:tc>
        <w:tc>
          <w:tcPr>
            <w:tcW w:w="2152" w:type="pct"/>
          </w:tcPr>
          <w:p w14:paraId="2B8962F0" w14:textId="7614A622" w:rsidR="00540BB6" w:rsidRDefault="00540BB6" w:rsidP="00540BB6">
            <w:pPr>
              <w:pStyle w:val="TableText"/>
            </w:pPr>
            <w:r>
              <w:t xml:space="preserve">Updates to </w:t>
            </w:r>
            <w:r w:rsidRPr="0035748F">
              <w:t>Installing a New VIX</w:t>
            </w:r>
            <w:r>
              <w:t xml:space="preserve">, </w:t>
            </w:r>
            <w:r w:rsidRPr="00061E4F">
              <w:t>Updating an Existing VIX</w:t>
            </w:r>
            <w:r>
              <w:t xml:space="preserve">, and </w:t>
            </w:r>
            <w:r w:rsidRPr="00DC021E">
              <w:t>Enable MUSE Funct</w:t>
            </w:r>
            <w:r>
              <w:t>ionality Appendix.</w:t>
            </w:r>
          </w:p>
        </w:tc>
        <w:tc>
          <w:tcPr>
            <w:tcW w:w="1067" w:type="pct"/>
          </w:tcPr>
          <w:p w14:paraId="50A563E8" w14:textId="11365BC4" w:rsidR="00540BB6" w:rsidRPr="003A79A9" w:rsidRDefault="00540BB6" w:rsidP="00540BB6">
            <w:pPr>
              <w:pStyle w:val="TableText"/>
            </w:pPr>
            <w:r w:rsidRPr="003A79A9">
              <w:t>VA IT VistA Imaging Technical team</w:t>
            </w:r>
          </w:p>
        </w:tc>
      </w:tr>
      <w:tr w:rsidR="00540BB6" w:rsidRPr="003A79A9" w14:paraId="2C20C14A" w14:textId="77777777" w:rsidTr="00545C68">
        <w:tc>
          <w:tcPr>
            <w:tcW w:w="1234" w:type="pct"/>
          </w:tcPr>
          <w:p w14:paraId="04B86952" w14:textId="0D7D688F" w:rsidR="00540BB6" w:rsidRDefault="00540BB6" w:rsidP="00540BB6">
            <w:pPr>
              <w:pStyle w:val="TableText"/>
            </w:pPr>
            <w:r>
              <w:t>02/21/2023</w:t>
            </w:r>
          </w:p>
        </w:tc>
        <w:tc>
          <w:tcPr>
            <w:tcW w:w="547" w:type="pct"/>
          </w:tcPr>
          <w:p w14:paraId="31AD2C02" w14:textId="7F71C8A4" w:rsidR="00540BB6" w:rsidRDefault="00540BB6" w:rsidP="00540BB6">
            <w:pPr>
              <w:pStyle w:val="TableText"/>
            </w:pPr>
            <w:r>
              <w:t>45.6</w:t>
            </w:r>
          </w:p>
        </w:tc>
        <w:tc>
          <w:tcPr>
            <w:tcW w:w="2152" w:type="pct"/>
          </w:tcPr>
          <w:p w14:paraId="5B7E0B90" w14:textId="08BA5165" w:rsidR="00540BB6" w:rsidRDefault="00540BB6" w:rsidP="00540BB6">
            <w:pPr>
              <w:pStyle w:val="TableText"/>
            </w:pPr>
            <w:r>
              <w:t xml:space="preserve">Updates to </w:t>
            </w:r>
            <w:r w:rsidRPr="0035748F">
              <w:t>Installing a New VIX</w:t>
            </w:r>
            <w:r>
              <w:t xml:space="preserve">, </w:t>
            </w:r>
            <w:r w:rsidRPr="00061E4F">
              <w:t>Updating an Existing VIX</w:t>
            </w:r>
            <w:r>
              <w:t xml:space="preserve">, and </w:t>
            </w:r>
            <w:r w:rsidRPr="00DC021E">
              <w:t>Enable MUSE Funct</w:t>
            </w:r>
            <w:r>
              <w:t>ionality Appendix.</w:t>
            </w:r>
          </w:p>
        </w:tc>
        <w:tc>
          <w:tcPr>
            <w:tcW w:w="1067" w:type="pct"/>
          </w:tcPr>
          <w:p w14:paraId="0D8E6E0E" w14:textId="6A790D77" w:rsidR="00540BB6" w:rsidRPr="003A79A9" w:rsidRDefault="00540BB6" w:rsidP="00540BB6">
            <w:pPr>
              <w:pStyle w:val="TableText"/>
            </w:pPr>
            <w:r w:rsidRPr="003A79A9">
              <w:t>VA IT VistA Imaging Technical team</w:t>
            </w:r>
          </w:p>
        </w:tc>
      </w:tr>
      <w:tr w:rsidR="00540BB6" w:rsidRPr="003A79A9" w14:paraId="50AE0871" w14:textId="77777777" w:rsidTr="00545C68">
        <w:tc>
          <w:tcPr>
            <w:tcW w:w="1234" w:type="pct"/>
          </w:tcPr>
          <w:p w14:paraId="3E575DA0" w14:textId="4D2479BA" w:rsidR="00540BB6" w:rsidRDefault="00540BB6" w:rsidP="00540BB6">
            <w:pPr>
              <w:pStyle w:val="TableText"/>
            </w:pPr>
            <w:r>
              <w:t>02/14/2023</w:t>
            </w:r>
          </w:p>
        </w:tc>
        <w:tc>
          <w:tcPr>
            <w:tcW w:w="547" w:type="pct"/>
          </w:tcPr>
          <w:p w14:paraId="38AF92A0" w14:textId="543DED7D" w:rsidR="00540BB6" w:rsidRDefault="00540BB6" w:rsidP="00540BB6">
            <w:pPr>
              <w:pStyle w:val="TableText"/>
            </w:pPr>
            <w:r>
              <w:t>45.5</w:t>
            </w:r>
          </w:p>
        </w:tc>
        <w:tc>
          <w:tcPr>
            <w:tcW w:w="2152" w:type="pct"/>
          </w:tcPr>
          <w:p w14:paraId="4298D340" w14:textId="79EF5E5B" w:rsidR="00540BB6" w:rsidRDefault="00540BB6" w:rsidP="00540BB6">
            <w:pPr>
              <w:pStyle w:val="TableText"/>
            </w:pPr>
            <w:r>
              <w:t xml:space="preserve">Updates to </w:t>
            </w:r>
            <w:r w:rsidRPr="0035748F">
              <w:t>Installing a New VIX</w:t>
            </w:r>
            <w:r>
              <w:t xml:space="preserve"> and </w:t>
            </w:r>
            <w:r w:rsidRPr="00061E4F">
              <w:t>Updating an Existing VIX</w:t>
            </w:r>
            <w:r>
              <w:t>.</w:t>
            </w:r>
          </w:p>
        </w:tc>
        <w:tc>
          <w:tcPr>
            <w:tcW w:w="1067" w:type="pct"/>
          </w:tcPr>
          <w:p w14:paraId="7BED10E4" w14:textId="70D9F2E7" w:rsidR="00540BB6" w:rsidRPr="003A79A9" w:rsidRDefault="00540BB6" w:rsidP="00540BB6">
            <w:pPr>
              <w:pStyle w:val="TableText"/>
            </w:pPr>
            <w:r w:rsidRPr="003A79A9">
              <w:t>VA IT VistA Imaging Technical team</w:t>
            </w:r>
          </w:p>
        </w:tc>
      </w:tr>
      <w:tr w:rsidR="00540BB6" w:rsidRPr="003A79A9" w14:paraId="357A05F6" w14:textId="77777777" w:rsidTr="00545C68">
        <w:tc>
          <w:tcPr>
            <w:tcW w:w="1234" w:type="pct"/>
          </w:tcPr>
          <w:p w14:paraId="3B55FEBC" w14:textId="4098237B" w:rsidR="00540BB6" w:rsidRDefault="00540BB6" w:rsidP="00540BB6">
            <w:pPr>
              <w:pStyle w:val="TableText"/>
            </w:pPr>
            <w:r>
              <w:t>02/13/2023</w:t>
            </w:r>
          </w:p>
        </w:tc>
        <w:tc>
          <w:tcPr>
            <w:tcW w:w="547" w:type="pct"/>
          </w:tcPr>
          <w:p w14:paraId="6D1A36A1" w14:textId="29FC8963" w:rsidR="00540BB6" w:rsidRDefault="00540BB6" w:rsidP="00540BB6">
            <w:pPr>
              <w:pStyle w:val="TableText"/>
            </w:pPr>
            <w:r>
              <w:t>45.4</w:t>
            </w:r>
          </w:p>
        </w:tc>
        <w:tc>
          <w:tcPr>
            <w:tcW w:w="2152" w:type="pct"/>
          </w:tcPr>
          <w:p w14:paraId="21AEB181" w14:textId="7D4C9217" w:rsidR="00540BB6" w:rsidRDefault="00540BB6" w:rsidP="00540BB6">
            <w:pPr>
              <w:pStyle w:val="TableText"/>
            </w:pPr>
            <w:r>
              <w:t xml:space="preserve">Updates to </w:t>
            </w:r>
            <w:r w:rsidRPr="0035748F">
              <w:t>Installing a New VIX</w:t>
            </w:r>
            <w:r>
              <w:t xml:space="preserve"> and VIX Install Checklist.</w:t>
            </w:r>
          </w:p>
        </w:tc>
        <w:tc>
          <w:tcPr>
            <w:tcW w:w="1067" w:type="pct"/>
          </w:tcPr>
          <w:p w14:paraId="45DC74CF" w14:textId="66D6C81C" w:rsidR="00540BB6" w:rsidRPr="003A79A9" w:rsidRDefault="00540BB6" w:rsidP="00540BB6">
            <w:pPr>
              <w:pStyle w:val="TableText"/>
            </w:pPr>
            <w:r w:rsidRPr="003A79A9">
              <w:t>VA IT VistA Imaging Technical team</w:t>
            </w:r>
          </w:p>
        </w:tc>
      </w:tr>
      <w:tr w:rsidR="00540BB6" w:rsidRPr="003A79A9" w14:paraId="630FB4C3" w14:textId="77777777" w:rsidTr="00545C68">
        <w:tc>
          <w:tcPr>
            <w:tcW w:w="1234" w:type="pct"/>
          </w:tcPr>
          <w:p w14:paraId="712461F2" w14:textId="64C4228E" w:rsidR="00540BB6" w:rsidRDefault="00540BB6" w:rsidP="00540BB6">
            <w:pPr>
              <w:pStyle w:val="TableText"/>
            </w:pPr>
            <w:r>
              <w:t>02/03/2023</w:t>
            </w:r>
          </w:p>
        </w:tc>
        <w:tc>
          <w:tcPr>
            <w:tcW w:w="547" w:type="pct"/>
          </w:tcPr>
          <w:p w14:paraId="1BCE810B" w14:textId="1165D441" w:rsidR="00540BB6" w:rsidRDefault="00540BB6" w:rsidP="00540BB6">
            <w:pPr>
              <w:pStyle w:val="TableText"/>
            </w:pPr>
            <w:r>
              <w:t>45.3</w:t>
            </w:r>
          </w:p>
        </w:tc>
        <w:tc>
          <w:tcPr>
            <w:tcW w:w="2152" w:type="pct"/>
          </w:tcPr>
          <w:p w14:paraId="5C394DD9" w14:textId="22EE2DEE" w:rsidR="00540BB6" w:rsidRDefault="00540BB6" w:rsidP="00540BB6">
            <w:pPr>
              <w:pStyle w:val="TableText"/>
            </w:pPr>
            <w:r>
              <w:t xml:space="preserve">Updates to </w:t>
            </w:r>
            <w:r w:rsidRPr="0035748F">
              <w:t>Installing a New VIX</w:t>
            </w:r>
            <w:r>
              <w:t xml:space="preserve">, </w:t>
            </w:r>
            <w:r w:rsidRPr="00061E4F">
              <w:t>Updating an Existing VIX</w:t>
            </w:r>
            <w:r>
              <w:t xml:space="preserve">, and </w:t>
            </w:r>
            <w:r w:rsidRPr="00962163">
              <w:t>Post-Installation for New VIX Installations and Updating Existing VIX Installations</w:t>
            </w:r>
            <w:r>
              <w:t>.</w:t>
            </w:r>
          </w:p>
        </w:tc>
        <w:tc>
          <w:tcPr>
            <w:tcW w:w="1067" w:type="pct"/>
          </w:tcPr>
          <w:p w14:paraId="1D6C6948" w14:textId="6F2D04EF" w:rsidR="00540BB6" w:rsidRPr="003A79A9" w:rsidRDefault="00540BB6" w:rsidP="00540BB6">
            <w:pPr>
              <w:pStyle w:val="TableText"/>
            </w:pPr>
            <w:r w:rsidRPr="003A79A9">
              <w:t>VA IT VistA Imaging Technical team</w:t>
            </w:r>
          </w:p>
        </w:tc>
      </w:tr>
      <w:tr w:rsidR="00540BB6" w:rsidRPr="003A79A9" w14:paraId="4C5FF7B0" w14:textId="77777777" w:rsidTr="00545C68">
        <w:tc>
          <w:tcPr>
            <w:tcW w:w="1234" w:type="pct"/>
          </w:tcPr>
          <w:p w14:paraId="4E6EC555" w14:textId="6C441212" w:rsidR="00540BB6" w:rsidRDefault="00540BB6" w:rsidP="00540BB6">
            <w:pPr>
              <w:pStyle w:val="TableText"/>
            </w:pPr>
            <w:r>
              <w:t>01/14/2023</w:t>
            </w:r>
          </w:p>
        </w:tc>
        <w:tc>
          <w:tcPr>
            <w:tcW w:w="547" w:type="pct"/>
          </w:tcPr>
          <w:p w14:paraId="0A952FAA" w14:textId="189DF008" w:rsidR="00540BB6" w:rsidRDefault="00540BB6" w:rsidP="00540BB6">
            <w:pPr>
              <w:pStyle w:val="TableText"/>
            </w:pPr>
            <w:r>
              <w:t>45.2</w:t>
            </w:r>
          </w:p>
        </w:tc>
        <w:tc>
          <w:tcPr>
            <w:tcW w:w="2152" w:type="pct"/>
          </w:tcPr>
          <w:p w14:paraId="185241CF" w14:textId="30123C58" w:rsidR="00540BB6" w:rsidRDefault="00540BB6" w:rsidP="00540BB6">
            <w:pPr>
              <w:pStyle w:val="TableText"/>
            </w:pPr>
            <w:r>
              <w:t xml:space="preserve">Updates to </w:t>
            </w:r>
            <w:r w:rsidRPr="00061E4F">
              <w:t>Updating an Existing VIX</w:t>
            </w:r>
            <w:r>
              <w:t>.</w:t>
            </w:r>
          </w:p>
        </w:tc>
        <w:tc>
          <w:tcPr>
            <w:tcW w:w="1067" w:type="pct"/>
          </w:tcPr>
          <w:p w14:paraId="26B36CC1" w14:textId="7FE1C3B9" w:rsidR="00540BB6" w:rsidRPr="003A79A9" w:rsidRDefault="00540BB6" w:rsidP="00540BB6">
            <w:pPr>
              <w:pStyle w:val="TableText"/>
            </w:pPr>
            <w:r w:rsidRPr="003A79A9">
              <w:t>VA IT VistA Imaging Technical team</w:t>
            </w:r>
          </w:p>
        </w:tc>
      </w:tr>
      <w:tr w:rsidR="00540BB6" w:rsidRPr="003A79A9" w14:paraId="5E2C1CBB" w14:textId="77777777" w:rsidTr="00545C68">
        <w:tc>
          <w:tcPr>
            <w:tcW w:w="1234" w:type="pct"/>
          </w:tcPr>
          <w:p w14:paraId="12200649" w14:textId="3EB915D1" w:rsidR="00540BB6" w:rsidRDefault="00540BB6" w:rsidP="00540BB6">
            <w:pPr>
              <w:pStyle w:val="TableText"/>
            </w:pPr>
            <w:r>
              <w:t>01/09/2023</w:t>
            </w:r>
          </w:p>
        </w:tc>
        <w:tc>
          <w:tcPr>
            <w:tcW w:w="547" w:type="pct"/>
          </w:tcPr>
          <w:p w14:paraId="719DD7B0" w14:textId="638543DE" w:rsidR="00540BB6" w:rsidRDefault="00540BB6" w:rsidP="00540BB6">
            <w:pPr>
              <w:pStyle w:val="TableText"/>
            </w:pPr>
            <w:r>
              <w:t>45.1</w:t>
            </w:r>
          </w:p>
        </w:tc>
        <w:tc>
          <w:tcPr>
            <w:tcW w:w="2152" w:type="pct"/>
          </w:tcPr>
          <w:p w14:paraId="4F686B7B" w14:textId="73E5BB82" w:rsidR="00540BB6" w:rsidRDefault="00540BB6" w:rsidP="00540BB6">
            <w:pPr>
              <w:pStyle w:val="TableText"/>
            </w:pPr>
            <w:r>
              <w:t>Fixed a typo.</w:t>
            </w:r>
          </w:p>
        </w:tc>
        <w:tc>
          <w:tcPr>
            <w:tcW w:w="1067" w:type="pct"/>
          </w:tcPr>
          <w:p w14:paraId="73F020ED" w14:textId="77777777" w:rsidR="00540BB6" w:rsidRPr="003A79A9" w:rsidRDefault="00540BB6" w:rsidP="00540BB6">
            <w:pPr>
              <w:pStyle w:val="TableText"/>
            </w:pPr>
            <w:r w:rsidRPr="003A79A9">
              <w:t>VA IT VistA Imaging Technical team</w:t>
            </w:r>
          </w:p>
        </w:tc>
      </w:tr>
      <w:tr w:rsidR="00540BB6" w:rsidRPr="003A79A9" w14:paraId="5238E27A" w14:textId="77777777" w:rsidTr="004A1307">
        <w:tc>
          <w:tcPr>
            <w:tcW w:w="1234" w:type="pct"/>
          </w:tcPr>
          <w:p w14:paraId="1002F25A" w14:textId="6753E2EF" w:rsidR="00540BB6" w:rsidRDefault="00540BB6" w:rsidP="00540BB6">
            <w:pPr>
              <w:pStyle w:val="TableText"/>
            </w:pPr>
            <w:r>
              <w:t>12/15/2022</w:t>
            </w:r>
          </w:p>
        </w:tc>
        <w:tc>
          <w:tcPr>
            <w:tcW w:w="547" w:type="pct"/>
          </w:tcPr>
          <w:p w14:paraId="5C180FD4" w14:textId="1299F2C6" w:rsidR="00540BB6" w:rsidRDefault="00540BB6" w:rsidP="00540BB6">
            <w:pPr>
              <w:pStyle w:val="TableText"/>
            </w:pPr>
            <w:r>
              <w:t>45.0</w:t>
            </w:r>
          </w:p>
        </w:tc>
        <w:tc>
          <w:tcPr>
            <w:tcW w:w="2152" w:type="pct"/>
          </w:tcPr>
          <w:p w14:paraId="22242D81" w14:textId="534E6E2B" w:rsidR="00540BB6" w:rsidRDefault="00540BB6" w:rsidP="00540BB6">
            <w:pPr>
              <w:pStyle w:val="TableText"/>
            </w:pPr>
            <w:r>
              <w:t>Initial draft for MAG*3.0*329.</w:t>
            </w:r>
          </w:p>
        </w:tc>
        <w:tc>
          <w:tcPr>
            <w:tcW w:w="1067" w:type="pct"/>
          </w:tcPr>
          <w:p w14:paraId="60F28082" w14:textId="77777777" w:rsidR="00540BB6" w:rsidRPr="003A79A9" w:rsidRDefault="00540BB6" w:rsidP="00540BB6">
            <w:pPr>
              <w:pStyle w:val="TableText"/>
            </w:pPr>
            <w:r w:rsidRPr="003A79A9">
              <w:t>VA IT VistA Imaging Technical team</w:t>
            </w:r>
          </w:p>
        </w:tc>
      </w:tr>
      <w:tr w:rsidR="00540BB6" w:rsidRPr="00970BF4" w14:paraId="607649AF" w14:textId="77777777" w:rsidTr="004A1307">
        <w:tc>
          <w:tcPr>
            <w:tcW w:w="1234" w:type="pct"/>
          </w:tcPr>
          <w:p w14:paraId="429EDFE6" w14:textId="48C21ECA" w:rsidR="00540BB6" w:rsidRPr="008C22C3" w:rsidRDefault="00540BB6" w:rsidP="00540BB6">
            <w:pPr>
              <w:pStyle w:val="TableText"/>
            </w:pPr>
            <w:r>
              <w:t>11/03/2022</w:t>
            </w:r>
          </w:p>
        </w:tc>
        <w:tc>
          <w:tcPr>
            <w:tcW w:w="547" w:type="pct"/>
          </w:tcPr>
          <w:p w14:paraId="6400603B" w14:textId="7843D3EC" w:rsidR="00540BB6" w:rsidRDefault="00540BB6" w:rsidP="00540BB6">
            <w:pPr>
              <w:pStyle w:val="TableText"/>
            </w:pPr>
            <w:r>
              <w:t>44.7</w:t>
            </w:r>
          </w:p>
        </w:tc>
        <w:tc>
          <w:tcPr>
            <w:tcW w:w="2152" w:type="pct"/>
          </w:tcPr>
          <w:p w14:paraId="7D78A3ED" w14:textId="5D25F25B" w:rsidR="00540BB6" w:rsidRPr="008C22C3" w:rsidRDefault="00540BB6" w:rsidP="00540BB6">
            <w:pPr>
              <w:pStyle w:val="TableText"/>
            </w:pPr>
            <w:r>
              <w:t xml:space="preserve">Updates to </w:t>
            </w:r>
            <w:r w:rsidRPr="00061E4F">
              <w:t>Updating an Existing VIX</w:t>
            </w:r>
            <w:r>
              <w:t xml:space="preserve">, </w:t>
            </w:r>
            <w:r w:rsidRPr="00962163">
              <w:t>Post-Installation for New VIX Installations and Updating Existing VIX Installations</w:t>
            </w:r>
            <w:r>
              <w:t xml:space="preserve">, and </w:t>
            </w:r>
            <w:r w:rsidRPr="00985048">
              <w:t>Troubleshooting/Reconfiguration</w:t>
            </w:r>
            <w:r>
              <w:t>.</w:t>
            </w:r>
          </w:p>
        </w:tc>
        <w:tc>
          <w:tcPr>
            <w:tcW w:w="1067" w:type="pct"/>
          </w:tcPr>
          <w:p w14:paraId="1835BBE7" w14:textId="13CF73F0" w:rsidR="00540BB6" w:rsidRPr="003A79A9" w:rsidRDefault="00540BB6" w:rsidP="00540BB6">
            <w:pPr>
              <w:pStyle w:val="TableText"/>
            </w:pPr>
            <w:r w:rsidRPr="003A79A9">
              <w:t>VA IT VistA Imaging Technical team</w:t>
            </w:r>
          </w:p>
        </w:tc>
      </w:tr>
      <w:tr w:rsidR="00540BB6" w:rsidRPr="00970BF4" w14:paraId="6B27534C" w14:textId="77777777" w:rsidTr="004A1307">
        <w:tc>
          <w:tcPr>
            <w:tcW w:w="1234" w:type="pct"/>
          </w:tcPr>
          <w:p w14:paraId="5956E45B" w14:textId="6493C927" w:rsidR="00540BB6" w:rsidRDefault="00540BB6" w:rsidP="00540BB6">
            <w:pPr>
              <w:pStyle w:val="TableText"/>
            </w:pPr>
            <w:r w:rsidRPr="008C22C3">
              <w:t>10/2</w:t>
            </w:r>
            <w:r>
              <w:t>7</w:t>
            </w:r>
            <w:r w:rsidRPr="008C22C3">
              <w:t>/2022</w:t>
            </w:r>
          </w:p>
        </w:tc>
        <w:tc>
          <w:tcPr>
            <w:tcW w:w="547" w:type="pct"/>
          </w:tcPr>
          <w:p w14:paraId="75835816" w14:textId="1D69ED61" w:rsidR="00540BB6" w:rsidRDefault="00540BB6" w:rsidP="00540BB6">
            <w:pPr>
              <w:pStyle w:val="TableText"/>
            </w:pPr>
            <w:r>
              <w:t>44.6</w:t>
            </w:r>
          </w:p>
        </w:tc>
        <w:tc>
          <w:tcPr>
            <w:tcW w:w="2152" w:type="pct"/>
          </w:tcPr>
          <w:p w14:paraId="4AD74CD0" w14:textId="46288C9B" w:rsidR="00540BB6" w:rsidRDefault="00540BB6" w:rsidP="00540BB6">
            <w:pPr>
              <w:pStyle w:val="TableText"/>
            </w:pPr>
            <w:r w:rsidRPr="008C22C3">
              <w:t>Updates to Updating an Existing VIX and SQL Server Removal.</w:t>
            </w:r>
          </w:p>
        </w:tc>
        <w:tc>
          <w:tcPr>
            <w:tcW w:w="1067" w:type="pct"/>
          </w:tcPr>
          <w:p w14:paraId="40AA951D" w14:textId="09CC68EF" w:rsidR="00540BB6" w:rsidRPr="003A79A9" w:rsidRDefault="00540BB6" w:rsidP="00540BB6">
            <w:pPr>
              <w:pStyle w:val="TableText"/>
            </w:pPr>
            <w:r w:rsidRPr="003A79A9">
              <w:t>VA IT VistA Imaging Technical team</w:t>
            </w:r>
          </w:p>
        </w:tc>
      </w:tr>
      <w:tr w:rsidR="00540BB6" w:rsidRPr="00970BF4" w14:paraId="291305F7" w14:textId="77777777" w:rsidTr="004A1307">
        <w:tc>
          <w:tcPr>
            <w:tcW w:w="1234" w:type="pct"/>
          </w:tcPr>
          <w:p w14:paraId="2EBDF1DE" w14:textId="6180915E" w:rsidR="00540BB6" w:rsidRDefault="00540BB6" w:rsidP="00540BB6">
            <w:pPr>
              <w:pStyle w:val="TableText"/>
            </w:pPr>
            <w:r>
              <w:t>10/07/2022</w:t>
            </w:r>
          </w:p>
        </w:tc>
        <w:tc>
          <w:tcPr>
            <w:tcW w:w="547" w:type="pct"/>
          </w:tcPr>
          <w:p w14:paraId="47F4AEC9" w14:textId="4DB11543" w:rsidR="00540BB6" w:rsidRDefault="00540BB6" w:rsidP="00540BB6">
            <w:pPr>
              <w:pStyle w:val="TableText"/>
            </w:pPr>
            <w:r>
              <w:t>44.5</w:t>
            </w:r>
          </w:p>
        </w:tc>
        <w:tc>
          <w:tcPr>
            <w:tcW w:w="2152" w:type="pct"/>
          </w:tcPr>
          <w:p w14:paraId="10E22665" w14:textId="2C1903B6" w:rsidR="00540BB6" w:rsidRDefault="00540BB6" w:rsidP="00540BB6">
            <w:pPr>
              <w:pStyle w:val="TableText"/>
            </w:pPr>
            <w:r>
              <w:t xml:space="preserve">Updates to </w:t>
            </w:r>
            <w:r w:rsidRPr="0035748F">
              <w:t>Installing a New VIX</w:t>
            </w:r>
            <w:r>
              <w:t>.</w:t>
            </w:r>
          </w:p>
        </w:tc>
        <w:tc>
          <w:tcPr>
            <w:tcW w:w="1067" w:type="pct"/>
          </w:tcPr>
          <w:p w14:paraId="4EE7AE35" w14:textId="306E66FB" w:rsidR="00540BB6" w:rsidRPr="003A79A9" w:rsidRDefault="00540BB6" w:rsidP="00540BB6">
            <w:pPr>
              <w:pStyle w:val="TableText"/>
            </w:pPr>
            <w:r w:rsidRPr="003A79A9">
              <w:t>VA IT VistA Imaging Technical team</w:t>
            </w:r>
          </w:p>
        </w:tc>
      </w:tr>
      <w:tr w:rsidR="00540BB6" w:rsidRPr="00970BF4" w14:paraId="25997068" w14:textId="77777777" w:rsidTr="004A1307">
        <w:tc>
          <w:tcPr>
            <w:tcW w:w="1234" w:type="pct"/>
          </w:tcPr>
          <w:p w14:paraId="51FD7DCE" w14:textId="50D9AF00" w:rsidR="00540BB6" w:rsidRDefault="00540BB6" w:rsidP="00540BB6">
            <w:pPr>
              <w:pStyle w:val="TableText"/>
            </w:pPr>
            <w:r>
              <w:t>10/06/2022</w:t>
            </w:r>
          </w:p>
        </w:tc>
        <w:tc>
          <w:tcPr>
            <w:tcW w:w="547" w:type="pct"/>
          </w:tcPr>
          <w:p w14:paraId="04D0177D" w14:textId="1FD228EB" w:rsidR="00540BB6" w:rsidRDefault="00540BB6" w:rsidP="00540BB6">
            <w:pPr>
              <w:pStyle w:val="TableText"/>
            </w:pPr>
            <w:r>
              <w:t>44.4</w:t>
            </w:r>
          </w:p>
        </w:tc>
        <w:tc>
          <w:tcPr>
            <w:tcW w:w="2152" w:type="pct"/>
          </w:tcPr>
          <w:p w14:paraId="3E21CD1C" w14:textId="1B566154" w:rsidR="00540BB6" w:rsidRPr="00962163" w:rsidRDefault="00540BB6" w:rsidP="00540BB6">
            <w:pPr>
              <w:pStyle w:val="TableText"/>
            </w:pPr>
            <w:r>
              <w:t xml:space="preserve">Updates to </w:t>
            </w:r>
            <w:r w:rsidRPr="0035748F">
              <w:t>Installing a New VIX</w:t>
            </w:r>
            <w:r>
              <w:t xml:space="preserve">, </w:t>
            </w:r>
            <w:r w:rsidRPr="00061E4F">
              <w:t>Updating an Existing VIX</w:t>
            </w:r>
            <w:r>
              <w:t xml:space="preserve">, and </w:t>
            </w:r>
            <w:r w:rsidRPr="00962163">
              <w:t>Post-Installation for New VIX Installations and Updating Existing VIX Installations</w:t>
            </w:r>
            <w:r>
              <w:t>.</w:t>
            </w:r>
          </w:p>
        </w:tc>
        <w:tc>
          <w:tcPr>
            <w:tcW w:w="1067" w:type="pct"/>
          </w:tcPr>
          <w:p w14:paraId="31C67594" w14:textId="2DE883A4" w:rsidR="00540BB6" w:rsidRPr="003A79A9" w:rsidRDefault="00540BB6" w:rsidP="00540BB6">
            <w:pPr>
              <w:pStyle w:val="TableText"/>
            </w:pPr>
            <w:r w:rsidRPr="003A79A9">
              <w:t>VA IT VistA Imaging Technical team</w:t>
            </w:r>
          </w:p>
        </w:tc>
      </w:tr>
      <w:tr w:rsidR="00540BB6" w:rsidRPr="00970BF4" w14:paraId="312A9967" w14:textId="77777777" w:rsidTr="004A1307">
        <w:tc>
          <w:tcPr>
            <w:tcW w:w="1234" w:type="pct"/>
          </w:tcPr>
          <w:p w14:paraId="43C72A1A" w14:textId="70884BD5" w:rsidR="00540BB6" w:rsidRDefault="00540BB6" w:rsidP="00540BB6">
            <w:pPr>
              <w:pStyle w:val="TableText"/>
            </w:pPr>
            <w:r>
              <w:t>10/05/2022</w:t>
            </w:r>
          </w:p>
        </w:tc>
        <w:tc>
          <w:tcPr>
            <w:tcW w:w="547" w:type="pct"/>
          </w:tcPr>
          <w:p w14:paraId="4AA6FB24" w14:textId="7EDCBA25" w:rsidR="00540BB6" w:rsidRDefault="00540BB6" w:rsidP="00540BB6">
            <w:pPr>
              <w:pStyle w:val="TableText"/>
            </w:pPr>
            <w:r>
              <w:t>44.3</w:t>
            </w:r>
          </w:p>
        </w:tc>
        <w:tc>
          <w:tcPr>
            <w:tcW w:w="2152" w:type="pct"/>
          </w:tcPr>
          <w:p w14:paraId="02FD69CD" w14:textId="7CE23F50" w:rsidR="00540BB6" w:rsidRPr="00061E4F" w:rsidRDefault="00540BB6" w:rsidP="00540BB6">
            <w:pPr>
              <w:pStyle w:val="TableText"/>
            </w:pPr>
            <w:r w:rsidRPr="00962163">
              <w:t>Updates to Post-Installation for New VIX Installations and Updating Existing VIX Installations</w:t>
            </w:r>
            <w:r>
              <w:t>.</w:t>
            </w:r>
          </w:p>
        </w:tc>
        <w:tc>
          <w:tcPr>
            <w:tcW w:w="1067" w:type="pct"/>
          </w:tcPr>
          <w:p w14:paraId="4ED08928" w14:textId="08063FB3" w:rsidR="00540BB6" w:rsidRPr="003A79A9" w:rsidRDefault="00540BB6" w:rsidP="00540BB6">
            <w:pPr>
              <w:pStyle w:val="TableText"/>
            </w:pPr>
            <w:r w:rsidRPr="003A79A9">
              <w:t>VA IT VistA Imaging Technical team</w:t>
            </w:r>
          </w:p>
        </w:tc>
      </w:tr>
      <w:tr w:rsidR="00540BB6" w:rsidRPr="00970BF4" w14:paraId="074B42ED" w14:textId="77777777" w:rsidTr="004A1307">
        <w:tc>
          <w:tcPr>
            <w:tcW w:w="1234" w:type="pct"/>
          </w:tcPr>
          <w:p w14:paraId="599DE7D0" w14:textId="781FC947" w:rsidR="00540BB6" w:rsidRPr="00114A50" w:rsidRDefault="00540BB6" w:rsidP="00540BB6">
            <w:pPr>
              <w:pStyle w:val="TableText"/>
            </w:pPr>
            <w:r>
              <w:t>09/19/2022</w:t>
            </w:r>
          </w:p>
        </w:tc>
        <w:tc>
          <w:tcPr>
            <w:tcW w:w="547" w:type="pct"/>
          </w:tcPr>
          <w:p w14:paraId="19D308E8" w14:textId="3438C8F5" w:rsidR="00540BB6" w:rsidRDefault="00540BB6" w:rsidP="00540BB6">
            <w:pPr>
              <w:pStyle w:val="TableText"/>
            </w:pPr>
            <w:r>
              <w:t>44.2</w:t>
            </w:r>
          </w:p>
        </w:tc>
        <w:tc>
          <w:tcPr>
            <w:tcW w:w="2152" w:type="pct"/>
          </w:tcPr>
          <w:p w14:paraId="50097530" w14:textId="0AA82B2A" w:rsidR="00540BB6" w:rsidRDefault="00540BB6" w:rsidP="00540BB6">
            <w:pPr>
              <w:pStyle w:val="TableText"/>
            </w:pPr>
            <w:r w:rsidRPr="00061E4F">
              <w:t xml:space="preserve">Revisions to </w:t>
            </w:r>
            <w:r w:rsidRPr="00D245FD">
              <w:t>Preparing for a New VIX Installation</w:t>
            </w:r>
            <w:r>
              <w:t>.</w:t>
            </w:r>
          </w:p>
        </w:tc>
        <w:tc>
          <w:tcPr>
            <w:tcW w:w="1067" w:type="pct"/>
          </w:tcPr>
          <w:p w14:paraId="15E1822A" w14:textId="08E954C7" w:rsidR="00540BB6" w:rsidRPr="00970BF4" w:rsidRDefault="00540BB6" w:rsidP="00540BB6">
            <w:pPr>
              <w:pStyle w:val="TableText"/>
            </w:pPr>
            <w:r w:rsidRPr="003A79A9">
              <w:t>VA IT VistA Imaging Technical team</w:t>
            </w:r>
          </w:p>
        </w:tc>
      </w:tr>
      <w:tr w:rsidR="00540BB6" w:rsidRPr="00970BF4" w14:paraId="654057B3" w14:textId="77777777" w:rsidTr="004A1307">
        <w:tc>
          <w:tcPr>
            <w:tcW w:w="1234" w:type="pct"/>
          </w:tcPr>
          <w:p w14:paraId="0E1F2C3C" w14:textId="39F9691A" w:rsidR="00540BB6" w:rsidRDefault="00540BB6" w:rsidP="00540BB6">
            <w:pPr>
              <w:pStyle w:val="TableText"/>
            </w:pPr>
            <w:r>
              <w:t>09/16/2022</w:t>
            </w:r>
          </w:p>
        </w:tc>
        <w:tc>
          <w:tcPr>
            <w:tcW w:w="547" w:type="pct"/>
          </w:tcPr>
          <w:p w14:paraId="5CF0B0DE" w14:textId="7B35D279" w:rsidR="00540BB6" w:rsidRDefault="00540BB6" w:rsidP="00540BB6">
            <w:pPr>
              <w:pStyle w:val="TableText"/>
            </w:pPr>
            <w:r>
              <w:t>44.1</w:t>
            </w:r>
          </w:p>
        </w:tc>
        <w:tc>
          <w:tcPr>
            <w:tcW w:w="2152" w:type="pct"/>
          </w:tcPr>
          <w:p w14:paraId="18BE21E6" w14:textId="09E5B6B9" w:rsidR="00540BB6" w:rsidRDefault="00540BB6" w:rsidP="00540BB6">
            <w:pPr>
              <w:pStyle w:val="TableText"/>
            </w:pPr>
            <w:r>
              <w:t>Updates for MAG*3.0*303 based on review.</w:t>
            </w:r>
          </w:p>
        </w:tc>
        <w:tc>
          <w:tcPr>
            <w:tcW w:w="1067" w:type="pct"/>
          </w:tcPr>
          <w:p w14:paraId="51272196" w14:textId="2E879E61" w:rsidR="00540BB6" w:rsidRPr="00970BF4" w:rsidRDefault="00540BB6" w:rsidP="00540BB6">
            <w:pPr>
              <w:pStyle w:val="TableText"/>
            </w:pPr>
            <w:r w:rsidRPr="00970BF4">
              <w:t>VA IT VistA Imaging Technical team</w:t>
            </w:r>
          </w:p>
        </w:tc>
      </w:tr>
      <w:tr w:rsidR="00540BB6" w:rsidRPr="003A79A9" w14:paraId="2DC03E8E" w14:textId="77777777" w:rsidTr="004A1307">
        <w:tc>
          <w:tcPr>
            <w:tcW w:w="1234" w:type="pct"/>
          </w:tcPr>
          <w:p w14:paraId="682B5F0A" w14:textId="1CD7634E" w:rsidR="00540BB6" w:rsidRDefault="00540BB6" w:rsidP="00540BB6">
            <w:pPr>
              <w:pStyle w:val="TableText"/>
            </w:pPr>
            <w:r>
              <w:t>08/25/2022</w:t>
            </w:r>
          </w:p>
        </w:tc>
        <w:tc>
          <w:tcPr>
            <w:tcW w:w="547" w:type="pct"/>
          </w:tcPr>
          <w:p w14:paraId="62E9E709" w14:textId="01EAC26C" w:rsidR="00540BB6" w:rsidRDefault="00540BB6" w:rsidP="00540BB6">
            <w:pPr>
              <w:pStyle w:val="TableText"/>
            </w:pPr>
            <w:r>
              <w:t>44.0</w:t>
            </w:r>
          </w:p>
        </w:tc>
        <w:tc>
          <w:tcPr>
            <w:tcW w:w="2152" w:type="pct"/>
          </w:tcPr>
          <w:p w14:paraId="42512D65" w14:textId="23BDD5D2" w:rsidR="00540BB6" w:rsidRPr="00061E4F" w:rsidRDefault="00540BB6" w:rsidP="00540BB6">
            <w:pPr>
              <w:pStyle w:val="TableText"/>
            </w:pPr>
            <w:r>
              <w:t>Initial draft for MAG*3.0*303.</w:t>
            </w:r>
          </w:p>
        </w:tc>
        <w:tc>
          <w:tcPr>
            <w:tcW w:w="1067" w:type="pct"/>
          </w:tcPr>
          <w:p w14:paraId="3F474F76" w14:textId="356A7F3C" w:rsidR="00540BB6" w:rsidRPr="003A79A9" w:rsidRDefault="00540BB6" w:rsidP="00540BB6">
            <w:pPr>
              <w:pStyle w:val="TableText"/>
            </w:pPr>
            <w:r w:rsidRPr="003A79A9">
              <w:t>VA IT VistA Imaging Technical team</w:t>
            </w:r>
          </w:p>
        </w:tc>
      </w:tr>
      <w:tr w:rsidR="00540BB6" w:rsidRPr="00FB2192" w14:paraId="2870B0B7" w14:textId="77777777" w:rsidTr="004A1307">
        <w:tc>
          <w:tcPr>
            <w:tcW w:w="1234" w:type="pct"/>
          </w:tcPr>
          <w:p w14:paraId="7FE0FA04" w14:textId="450BF1D7" w:rsidR="00540BB6" w:rsidRDefault="00540BB6" w:rsidP="00540BB6">
            <w:pPr>
              <w:pStyle w:val="TableText"/>
            </w:pPr>
            <w:r>
              <w:t>06/07/2022</w:t>
            </w:r>
          </w:p>
        </w:tc>
        <w:tc>
          <w:tcPr>
            <w:tcW w:w="547" w:type="pct"/>
          </w:tcPr>
          <w:p w14:paraId="74E4661C" w14:textId="76499E7E" w:rsidR="00540BB6" w:rsidRDefault="00540BB6" w:rsidP="00540BB6">
            <w:pPr>
              <w:pStyle w:val="TableText"/>
            </w:pPr>
            <w:r>
              <w:t>43.4</w:t>
            </w:r>
          </w:p>
        </w:tc>
        <w:tc>
          <w:tcPr>
            <w:tcW w:w="2152" w:type="pct"/>
          </w:tcPr>
          <w:p w14:paraId="792E2758" w14:textId="01523C5E" w:rsidR="00540BB6" w:rsidRDefault="00540BB6" w:rsidP="00540BB6">
            <w:pPr>
              <w:pStyle w:val="TableText"/>
            </w:pPr>
            <w:r>
              <w:t>Revisions to Service Account Settings Appendix.</w:t>
            </w:r>
          </w:p>
        </w:tc>
        <w:tc>
          <w:tcPr>
            <w:tcW w:w="1067" w:type="pct"/>
          </w:tcPr>
          <w:p w14:paraId="7AA85FD0" w14:textId="4AE2878A" w:rsidR="00540BB6" w:rsidRPr="00FB2192" w:rsidRDefault="00540BB6" w:rsidP="00540BB6">
            <w:pPr>
              <w:pStyle w:val="TableText"/>
            </w:pPr>
            <w:r>
              <w:t>VA IT VistA Imaging Technical team</w:t>
            </w:r>
          </w:p>
        </w:tc>
      </w:tr>
      <w:tr w:rsidR="00540BB6" w:rsidRPr="00FB2192" w14:paraId="7AFF2B76" w14:textId="77777777" w:rsidTr="004A1307">
        <w:tc>
          <w:tcPr>
            <w:tcW w:w="1234" w:type="pct"/>
          </w:tcPr>
          <w:p w14:paraId="63BD46DF" w14:textId="039F8B3E" w:rsidR="00540BB6" w:rsidRDefault="00540BB6" w:rsidP="00540BB6">
            <w:pPr>
              <w:pStyle w:val="TableText"/>
            </w:pPr>
            <w:r>
              <w:t>06/03/2022</w:t>
            </w:r>
          </w:p>
        </w:tc>
        <w:tc>
          <w:tcPr>
            <w:tcW w:w="547" w:type="pct"/>
          </w:tcPr>
          <w:p w14:paraId="6F54C129" w14:textId="21E85B2A" w:rsidR="00540BB6" w:rsidRDefault="00540BB6" w:rsidP="00540BB6">
            <w:pPr>
              <w:pStyle w:val="TableText"/>
            </w:pPr>
            <w:r>
              <w:t>43.3</w:t>
            </w:r>
          </w:p>
        </w:tc>
        <w:tc>
          <w:tcPr>
            <w:tcW w:w="2152" w:type="pct"/>
          </w:tcPr>
          <w:p w14:paraId="21833C8E" w14:textId="3781809D" w:rsidR="00540BB6" w:rsidRPr="00061E4F" w:rsidRDefault="00540BB6" w:rsidP="00540BB6">
            <w:pPr>
              <w:pStyle w:val="TableText"/>
            </w:pPr>
            <w:r>
              <w:t>Updates for MAG*3.0*269 release date.</w:t>
            </w:r>
          </w:p>
        </w:tc>
        <w:tc>
          <w:tcPr>
            <w:tcW w:w="1067" w:type="pct"/>
          </w:tcPr>
          <w:p w14:paraId="42B6D466" w14:textId="10CA26AA" w:rsidR="00540BB6" w:rsidRPr="00FB2192" w:rsidRDefault="00540BB6" w:rsidP="00540BB6">
            <w:pPr>
              <w:pStyle w:val="TableText"/>
            </w:pPr>
            <w:r w:rsidRPr="00FB2192">
              <w:t>VA IT VistA Imaging Technical team</w:t>
            </w:r>
          </w:p>
        </w:tc>
      </w:tr>
      <w:tr w:rsidR="00540BB6" w:rsidRPr="004B005A" w14:paraId="3A85B98B" w14:textId="77777777" w:rsidTr="004A1307">
        <w:tc>
          <w:tcPr>
            <w:tcW w:w="1234" w:type="pct"/>
          </w:tcPr>
          <w:p w14:paraId="344A69FD" w14:textId="276395DB" w:rsidR="00540BB6" w:rsidRDefault="00540BB6" w:rsidP="00540BB6">
            <w:pPr>
              <w:pStyle w:val="TableText"/>
            </w:pPr>
            <w:r>
              <w:t>05/26/2022</w:t>
            </w:r>
          </w:p>
        </w:tc>
        <w:tc>
          <w:tcPr>
            <w:tcW w:w="547" w:type="pct"/>
          </w:tcPr>
          <w:p w14:paraId="25D0DDBD" w14:textId="0DFFB1C2" w:rsidR="00540BB6" w:rsidRDefault="00540BB6" w:rsidP="00540BB6">
            <w:pPr>
              <w:pStyle w:val="TableText"/>
            </w:pPr>
            <w:r>
              <w:t>43.2</w:t>
            </w:r>
          </w:p>
        </w:tc>
        <w:tc>
          <w:tcPr>
            <w:tcW w:w="2152" w:type="pct"/>
          </w:tcPr>
          <w:p w14:paraId="58D7526E" w14:textId="4F53257B" w:rsidR="00540BB6" w:rsidRPr="00061E4F" w:rsidRDefault="00540BB6" w:rsidP="00540BB6">
            <w:pPr>
              <w:pStyle w:val="TableText"/>
            </w:pPr>
            <w:r w:rsidRPr="00061E4F">
              <w:t>Revisions to Installing a New VIX</w:t>
            </w:r>
            <w:r>
              <w:t xml:space="preserve">, </w:t>
            </w:r>
            <w:r w:rsidRPr="00061E4F">
              <w:t>Updating an Existing VIX</w:t>
            </w:r>
            <w:r>
              <w:t>, Post Installation Instructions, Troubleshooting, and Service Account Settings Appendix.</w:t>
            </w:r>
          </w:p>
        </w:tc>
        <w:tc>
          <w:tcPr>
            <w:tcW w:w="1067" w:type="pct"/>
          </w:tcPr>
          <w:p w14:paraId="57823DB2" w14:textId="7FD14363" w:rsidR="00540BB6" w:rsidRDefault="00540BB6" w:rsidP="00540BB6">
            <w:pPr>
              <w:pStyle w:val="TableText"/>
            </w:pPr>
            <w:r>
              <w:t xml:space="preserve">VA IT </w:t>
            </w:r>
            <w:r w:rsidRPr="004B005A">
              <w:t>VistA Imaging Techn</w:t>
            </w:r>
            <w:r>
              <w:t>ical team</w:t>
            </w:r>
          </w:p>
        </w:tc>
      </w:tr>
      <w:tr w:rsidR="00540BB6" w:rsidRPr="004B005A" w14:paraId="48705BC8" w14:textId="77777777" w:rsidTr="004A1307">
        <w:tc>
          <w:tcPr>
            <w:tcW w:w="1234" w:type="pct"/>
          </w:tcPr>
          <w:p w14:paraId="0692B10E" w14:textId="2A780382" w:rsidR="00540BB6" w:rsidRDefault="00540BB6" w:rsidP="00540BB6">
            <w:pPr>
              <w:pStyle w:val="TableText"/>
            </w:pPr>
            <w:r>
              <w:t>05/12/2022</w:t>
            </w:r>
          </w:p>
        </w:tc>
        <w:tc>
          <w:tcPr>
            <w:tcW w:w="547" w:type="pct"/>
          </w:tcPr>
          <w:p w14:paraId="449F0DDF" w14:textId="223AB5D4" w:rsidR="00540BB6" w:rsidRDefault="00540BB6" w:rsidP="00540BB6">
            <w:pPr>
              <w:pStyle w:val="TableText"/>
            </w:pPr>
            <w:r>
              <w:t>43.1</w:t>
            </w:r>
          </w:p>
        </w:tc>
        <w:tc>
          <w:tcPr>
            <w:tcW w:w="2152" w:type="pct"/>
          </w:tcPr>
          <w:p w14:paraId="24E40F29" w14:textId="415E39F1" w:rsidR="00540BB6" w:rsidRPr="00061E4F" w:rsidRDefault="00540BB6" w:rsidP="00540BB6">
            <w:pPr>
              <w:pStyle w:val="TableText"/>
            </w:pPr>
            <w:r w:rsidRPr="00061E4F">
              <w:t>Revisions to Installing a New VIX</w:t>
            </w:r>
            <w:r>
              <w:t xml:space="preserve">, </w:t>
            </w:r>
            <w:r w:rsidRPr="00061E4F">
              <w:t>Updating an Existing VIX</w:t>
            </w:r>
            <w:r>
              <w:t>, Post Installation Instructions, and Troubleshooting.</w:t>
            </w:r>
          </w:p>
        </w:tc>
        <w:tc>
          <w:tcPr>
            <w:tcW w:w="1067" w:type="pct"/>
          </w:tcPr>
          <w:p w14:paraId="5C2667FE" w14:textId="56E1A7AB" w:rsidR="00540BB6" w:rsidRPr="003A79A9" w:rsidRDefault="00540BB6" w:rsidP="00540BB6">
            <w:pPr>
              <w:pStyle w:val="TableText"/>
            </w:pPr>
            <w:r>
              <w:t xml:space="preserve">VA IT </w:t>
            </w:r>
            <w:r w:rsidRPr="004B005A">
              <w:t>VistA Imaging Techn</w:t>
            </w:r>
            <w:r>
              <w:t>ical team</w:t>
            </w:r>
          </w:p>
        </w:tc>
      </w:tr>
      <w:tr w:rsidR="00540BB6" w:rsidRPr="004B005A" w14:paraId="2DB2A30D" w14:textId="77777777" w:rsidTr="004A1307">
        <w:tc>
          <w:tcPr>
            <w:tcW w:w="1234" w:type="pct"/>
          </w:tcPr>
          <w:p w14:paraId="7BDD9D12" w14:textId="733F4BA7" w:rsidR="00540BB6" w:rsidRDefault="00540BB6" w:rsidP="00540BB6">
            <w:pPr>
              <w:pStyle w:val="TableText"/>
            </w:pPr>
            <w:r>
              <w:t>05/11/2022</w:t>
            </w:r>
          </w:p>
        </w:tc>
        <w:tc>
          <w:tcPr>
            <w:tcW w:w="547" w:type="pct"/>
          </w:tcPr>
          <w:p w14:paraId="7FDFB345" w14:textId="5AC263F6" w:rsidR="00540BB6" w:rsidRDefault="00540BB6" w:rsidP="00540BB6">
            <w:pPr>
              <w:pStyle w:val="TableText"/>
            </w:pPr>
            <w:r>
              <w:t>43.0</w:t>
            </w:r>
          </w:p>
        </w:tc>
        <w:tc>
          <w:tcPr>
            <w:tcW w:w="2152" w:type="pct"/>
          </w:tcPr>
          <w:p w14:paraId="43ED6876" w14:textId="6C6A35E7" w:rsidR="00540BB6" w:rsidRPr="00061E4F" w:rsidRDefault="00540BB6" w:rsidP="00540BB6">
            <w:pPr>
              <w:pStyle w:val="TableText"/>
            </w:pPr>
            <w:r w:rsidRPr="00061E4F">
              <w:t xml:space="preserve">Revisions to </w:t>
            </w:r>
            <w:r>
              <w:t>Service Account Settings Appendix.</w:t>
            </w:r>
          </w:p>
        </w:tc>
        <w:tc>
          <w:tcPr>
            <w:tcW w:w="1067" w:type="pct"/>
          </w:tcPr>
          <w:p w14:paraId="05CD3D3B" w14:textId="61D44FAC" w:rsidR="00540BB6" w:rsidRDefault="00540BB6" w:rsidP="00540BB6">
            <w:pPr>
              <w:pStyle w:val="TableText"/>
            </w:pPr>
            <w:r w:rsidRPr="003A79A9">
              <w:t>VA IT VistA Imaging Technical team</w:t>
            </w:r>
          </w:p>
        </w:tc>
      </w:tr>
      <w:tr w:rsidR="00540BB6" w:rsidRPr="004B005A" w14:paraId="4642523C" w14:textId="77777777" w:rsidTr="004A1307">
        <w:tc>
          <w:tcPr>
            <w:tcW w:w="1234" w:type="pct"/>
          </w:tcPr>
          <w:p w14:paraId="08E50862" w14:textId="41C348F6" w:rsidR="00540BB6" w:rsidRPr="00640433" w:rsidRDefault="00540BB6" w:rsidP="00540BB6">
            <w:pPr>
              <w:pStyle w:val="TableText"/>
            </w:pPr>
            <w:r>
              <w:t>05/10/2022</w:t>
            </w:r>
          </w:p>
        </w:tc>
        <w:tc>
          <w:tcPr>
            <w:tcW w:w="547" w:type="pct"/>
          </w:tcPr>
          <w:p w14:paraId="557F5C89" w14:textId="630A87E8" w:rsidR="00540BB6" w:rsidRDefault="00540BB6" w:rsidP="00540BB6">
            <w:pPr>
              <w:pStyle w:val="TableText"/>
            </w:pPr>
            <w:r>
              <w:t>42.9</w:t>
            </w:r>
          </w:p>
        </w:tc>
        <w:tc>
          <w:tcPr>
            <w:tcW w:w="2152" w:type="pct"/>
          </w:tcPr>
          <w:p w14:paraId="120DD1CF" w14:textId="33C957C5" w:rsidR="00540BB6" w:rsidRPr="00061E4F" w:rsidRDefault="00540BB6" w:rsidP="00540BB6">
            <w:pPr>
              <w:pStyle w:val="TableText"/>
            </w:pPr>
            <w:r w:rsidRPr="00061E4F">
              <w:t>Revisions to Installing a New VIX</w:t>
            </w:r>
            <w:r>
              <w:t xml:space="preserve">, </w:t>
            </w:r>
            <w:r w:rsidRPr="00061E4F">
              <w:t>Updating an Existing VIX</w:t>
            </w:r>
            <w:r>
              <w:t>, and Post Installation Instructions.</w:t>
            </w:r>
          </w:p>
        </w:tc>
        <w:tc>
          <w:tcPr>
            <w:tcW w:w="1067" w:type="pct"/>
          </w:tcPr>
          <w:p w14:paraId="3736A41A" w14:textId="598A002B" w:rsidR="00540BB6" w:rsidRDefault="00540BB6" w:rsidP="00540BB6">
            <w:pPr>
              <w:pStyle w:val="TableText"/>
            </w:pPr>
            <w:r>
              <w:t xml:space="preserve">VA IT </w:t>
            </w:r>
            <w:r w:rsidRPr="004B005A">
              <w:t>VistA Imaging Techn</w:t>
            </w:r>
            <w:r>
              <w:t>ical team</w:t>
            </w:r>
          </w:p>
        </w:tc>
      </w:tr>
      <w:tr w:rsidR="00540BB6" w:rsidRPr="004B005A" w14:paraId="73109FAA" w14:textId="77777777" w:rsidTr="004A1307">
        <w:tc>
          <w:tcPr>
            <w:tcW w:w="1234" w:type="pct"/>
          </w:tcPr>
          <w:p w14:paraId="2768BE67" w14:textId="440738AB" w:rsidR="00540BB6" w:rsidRDefault="00540BB6" w:rsidP="00540BB6">
            <w:pPr>
              <w:pStyle w:val="TableText"/>
            </w:pPr>
            <w:r>
              <w:t>04/20/2022</w:t>
            </w:r>
          </w:p>
        </w:tc>
        <w:tc>
          <w:tcPr>
            <w:tcW w:w="547" w:type="pct"/>
          </w:tcPr>
          <w:p w14:paraId="785D3A93" w14:textId="24448C1E" w:rsidR="00540BB6" w:rsidRDefault="00540BB6" w:rsidP="00540BB6">
            <w:pPr>
              <w:pStyle w:val="TableText"/>
            </w:pPr>
            <w:r>
              <w:t>42.8</w:t>
            </w:r>
          </w:p>
        </w:tc>
        <w:tc>
          <w:tcPr>
            <w:tcW w:w="2152" w:type="pct"/>
          </w:tcPr>
          <w:p w14:paraId="2B9D0C58" w14:textId="74C01D5B" w:rsidR="00540BB6" w:rsidRPr="00061E4F" w:rsidRDefault="00540BB6" w:rsidP="00540BB6">
            <w:pPr>
              <w:pStyle w:val="TableText"/>
            </w:pPr>
            <w:r w:rsidRPr="00061E4F">
              <w:t>Revisions to Installing a New VIX</w:t>
            </w:r>
            <w:r>
              <w:t xml:space="preserve"> and</w:t>
            </w:r>
            <w:r w:rsidRPr="00061E4F">
              <w:t xml:space="preserve"> Updating an Existing VIX</w:t>
            </w:r>
            <w:r>
              <w:t>.</w:t>
            </w:r>
          </w:p>
        </w:tc>
        <w:tc>
          <w:tcPr>
            <w:tcW w:w="1067" w:type="pct"/>
          </w:tcPr>
          <w:p w14:paraId="42EF5805" w14:textId="093330AF" w:rsidR="00540BB6" w:rsidRDefault="00540BB6" w:rsidP="00540BB6">
            <w:pPr>
              <w:pStyle w:val="TableText"/>
            </w:pPr>
            <w:r>
              <w:t xml:space="preserve">VA IT </w:t>
            </w:r>
            <w:r w:rsidRPr="004B005A">
              <w:t>VistA Imaging Techn</w:t>
            </w:r>
            <w:r>
              <w:t>ical team</w:t>
            </w:r>
          </w:p>
        </w:tc>
      </w:tr>
      <w:tr w:rsidR="00540BB6" w:rsidRPr="004B005A" w14:paraId="0EA51A45" w14:textId="77777777" w:rsidTr="004A1307">
        <w:tc>
          <w:tcPr>
            <w:tcW w:w="1234" w:type="pct"/>
          </w:tcPr>
          <w:p w14:paraId="54CBB522" w14:textId="23EF6131" w:rsidR="00540BB6" w:rsidRDefault="00540BB6" w:rsidP="00540BB6">
            <w:pPr>
              <w:pStyle w:val="TableText"/>
            </w:pPr>
            <w:r>
              <w:t>03/18/2022</w:t>
            </w:r>
          </w:p>
        </w:tc>
        <w:tc>
          <w:tcPr>
            <w:tcW w:w="547" w:type="pct"/>
          </w:tcPr>
          <w:p w14:paraId="25F0BB96" w14:textId="4FC931DC" w:rsidR="00540BB6" w:rsidRDefault="00540BB6" w:rsidP="00540BB6">
            <w:pPr>
              <w:pStyle w:val="TableText"/>
            </w:pPr>
            <w:r>
              <w:t>42.7</w:t>
            </w:r>
          </w:p>
        </w:tc>
        <w:tc>
          <w:tcPr>
            <w:tcW w:w="2152" w:type="pct"/>
          </w:tcPr>
          <w:p w14:paraId="1F5921FE" w14:textId="7A8C481F" w:rsidR="00540BB6" w:rsidRPr="00061E4F" w:rsidRDefault="00540BB6" w:rsidP="00540BB6">
            <w:pPr>
              <w:pStyle w:val="TableText"/>
            </w:pPr>
            <w:r w:rsidRPr="00061E4F">
              <w:t>Revisions to Updating an Existing VIX</w:t>
            </w:r>
            <w:r>
              <w:t>, and Post Installation Instructions.</w:t>
            </w:r>
          </w:p>
        </w:tc>
        <w:tc>
          <w:tcPr>
            <w:tcW w:w="1067" w:type="pct"/>
          </w:tcPr>
          <w:p w14:paraId="3979BF1A" w14:textId="64E1F864" w:rsidR="00540BB6" w:rsidRDefault="00540BB6" w:rsidP="00540BB6">
            <w:pPr>
              <w:pStyle w:val="TableText"/>
            </w:pPr>
            <w:r>
              <w:t xml:space="preserve">VA IT </w:t>
            </w:r>
            <w:r w:rsidRPr="004B005A">
              <w:t>VistA Imaging Techn</w:t>
            </w:r>
            <w:r>
              <w:t>ical team</w:t>
            </w:r>
          </w:p>
        </w:tc>
      </w:tr>
      <w:tr w:rsidR="00540BB6" w:rsidRPr="004B005A" w14:paraId="62B4BF15" w14:textId="77777777" w:rsidTr="004A1307">
        <w:tc>
          <w:tcPr>
            <w:tcW w:w="1234" w:type="pct"/>
          </w:tcPr>
          <w:p w14:paraId="1D7AAE6F" w14:textId="0B6CEBCE" w:rsidR="00540BB6" w:rsidRDefault="00540BB6" w:rsidP="00540BB6">
            <w:pPr>
              <w:pStyle w:val="TableText"/>
            </w:pPr>
            <w:r>
              <w:t>02/22/2022</w:t>
            </w:r>
          </w:p>
        </w:tc>
        <w:tc>
          <w:tcPr>
            <w:tcW w:w="547" w:type="pct"/>
          </w:tcPr>
          <w:p w14:paraId="0682A3A2" w14:textId="3162C8DF" w:rsidR="00540BB6" w:rsidRDefault="00540BB6" w:rsidP="00540BB6">
            <w:pPr>
              <w:pStyle w:val="TableText"/>
            </w:pPr>
            <w:r>
              <w:t>42.6</w:t>
            </w:r>
          </w:p>
        </w:tc>
        <w:tc>
          <w:tcPr>
            <w:tcW w:w="2152" w:type="pct"/>
          </w:tcPr>
          <w:p w14:paraId="5CCC2004" w14:textId="5679C065" w:rsidR="00540BB6" w:rsidRPr="00061E4F" w:rsidRDefault="00540BB6" w:rsidP="00540BB6">
            <w:pPr>
              <w:pStyle w:val="TableText"/>
            </w:pPr>
            <w:r w:rsidRPr="00061E4F">
              <w:t>Revisions to Updating an Existing VIX</w:t>
            </w:r>
            <w:r>
              <w:t>, and Post Installation Instructions.</w:t>
            </w:r>
          </w:p>
        </w:tc>
        <w:tc>
          <w:tcPr>
            <w:tcW w:w="1067" w:type="pct"/>
          </w:tcPr>
          <w:p w14:paraId="1DF53310" w14:textId="3757EEF9" w:rsidR="00540BB6" w:rsidRDefault="00540BB6" w:rsidP="00540BB6">
            <w:pPr>
              <w:pStyle w:val="TableText"/>
            </w:pPr>
            <w:r>
              <w:t xml:space="preserve">VA IT </w:t>
            </w:r>
            <w:r w:rsidRPr="004B005A">
              <w:t>VistA Imaging Techn</w:t>
            </w:r>
            <w:r>
              <w:t>ical team</w:t>
            </w:r>
          </w:p>
        </w:tc>
      </w:tr>
      <w:tr w:rsidR="00540BB6" w:rsidRPr="004B005A" w14:paraId="434051AE" w14:textId="77777777" w:rsidTr="004A1307">
        <w:tc>
          <w:tcPr>
            <w:tcW w:w="1234" w:type="pct"/>
          </w:tcPr>
          <w:p w14:paraId="5E3CDC72" w14:textId="786AD85A" w:rsidR="00540BB6" w:rsidRDefault="00540BB6" w:rsidP="00540BB6">
            <w:pPr>
              <w:pStyle w:val="TableText"/>
            </w:pPr>
            <w:r>
              <w:t>02/10/2022</w:t>
            </w:r>
          </w:p>
        </w:tc>
        <w:tc>
          <w:tcPr>
            <w:tcW w:w="547" w:type="pct"/>
          </w:tcPr>
          <w:p w14:paraId="5FE1D76E" w14:textId="35FAFA98" w:rsidR="00540BB6" w:rsidRDefault="00540BB6" w:rsidP="00540BB6">
            <w:pPr>
              <w:pStyle w:val="TableText"/>
            </w:pPr>
            <w:r>
              <w:t>42.5</w:t>
            </w:r>
          </w:p>
        </w:tc>
        <w:tc>
          <w:tcPr>
            <w:tcW w:w="2152" w:type="pct"/>
          </w:tcPr>
          <w:p w14:paraId="761284E1" w14:textId="786C6378" w:rsidR="00540BB6" w:rsidRPr="00061E4F" w:rsidRDefault="00540BB6" w:rsidP="00540BB6">
            <w:pPr>
              <w:pStyle w:val="TableText"/>
            </w:pPr>
            <w:r w:rsidRPr="00061E4F">
              <w:t>Revisions to Updating an Existing VIX</w:t>
            </w:r>
            <w:r>
              <w:t>, and Post Installation Instructions.</w:t>
            </w:r>
          </w:p>
        </w:tc>
        <w:tc>
          <w:tcPr>
            <w:tcW w:w="1067" w:type="pct"/>
          </w:tcPr>
          <w:p w14:paraId="3F80977C" w14:textId="7130F305" w:rsidR="00540BB6" w:rsidRPr="003A79A9" w:rsidRDefault="00540BB6" w:rsidP="00540BB6">
            <w:pPr>
              <w:pStyle w:val="TableText"/>
            </w:pPr>
            <w:r>
              <w:t xml:space="preserve">VA IT </w:t>
            </w:r>
            <w:r w:rsidRPr="004B005A">
              <w:t>VistA Imaging Techn</w:t>
            </w:r>
            <w:r>
              <w:t>ical team</w:t>
            </w:r>
          </w:p>
        </w:tc>
      </w:tr>
      <w:tr w:rsidR="00540BB6" w:rsidRPr="004B005A" w14:paraId="069FB641" w14:textId="77777777" w:rsidTr="004A1307">
        <w:tc>
          <w:tcPr>
            <w:tcW w:w="1234" w:type="pct"/>
          </w:tcPr>
          <w:p w14:paraId="735AAB94" w14:textId="2B9725EE" w:rsidR="00540BB6" w:rsidRDefault="00540BB6" w:rsidP="00540BB6">
            <w:pPr>
              <w:pStyle w:val="TableText"/>
            </w:pPr>
            <w:r>
              <w:t>02/04/2022</w:t>
            </w:r>
          </w:p>
        </w:tc>
        <w:tc>
          <w:tcPr>
            <w:tcW w:w="547" w:type="pct"/>
          </w:tcPr>
          <w:p w14:paraId="787550A3" w14:textId="6F8B8F5F" w:rsidR="00540BB6" w:rsidRDefault="00540BB6" w:rsidP="00540BB6">
            <w:pPr>
              <w:pStyle w:val="TableText"/>
            </w:pPr>
            <w:r>
              <w:t>42.4</w:t>
            </w:r>
          </w:p>
        </w:tc>
        <w:tc>
          <w:tcPr>
            <w:tcW w:w="2152" w:type="pct"/>
          </w:tcPr>
          <w:p w14:paraId="47A3716E" w14:textId="4A473F9E" w:rsidR="00540BB6" w:rsidRPr="00061E4F" w:rsidRDefault="00540BB6" w:rsidP="00540BB6">
            <w:pPr>
              <w:pStyle w:val="TableText"/>
            </w:pPr>
            <w:r w:rsidRPr="00061E4F">
              <w:t>Revisions to Installing a New VIX</w:t>
            </w:r>
            <w:r>
              <w:t xml:space="preserve"> and</w:t>
            </w:r>
            <w:r w:rsidRPr="00061E4F">
              <w:t xml:space="preserve"> Updating an Existing VIX</w:t>
            </w:r>
            <w:r>
              <w:t xml:space="preserve">, and </w:t>
            </w:r>
            <w:r w:rsidRPr="001E5AA6">
              <w:t>Back Out/Uninstall Scenarios</w:t>
            </w:r>
            <w:r>
              <w:t>.</w:t>
            </w:r>
          </w:p>
        </w:tc>
        <w:tc>
          <w:tcPr>
            <w:tcW w:w="1067" w:type="pct"/>
          </w:tcPr>
          <w:p w14:paraId="6443584F" w14:textId="6852072A" w:rsidR="00540BB6" w:rsidRDefault="00540BB6" w:rsidP="00540BB6">
            <w:pPr>
              <w:pStyle w:val="TableText"/>
            </w:pPr>
            <w:r w:rsidRPr="003A79A9">
              <w:t>VA IT VistA Imaging Technical team</w:t>
            </w:r>
          </w:p>
        </w:tc>
      </w:tr>
      <w:tr w:rsidR="00540BB6" w:rsidRPr="004B005A" w14:paraId="559C6E5C" w14:textId="77777777" w:rsidTr="004A1307">
        <w:tc>
          <w:tcPr>
            <w:tcW w:w="1234" w:type="pct"/>
          </w:tcPr>
          <w:p w14:paraId="3A779202" w14:textId="5DA35EF1" w:rsidR="00540BB6" w:rsidRDefault="00540BB6" w:rsidP="00540BB6">
            <w:pPr>
              <w:pStyle w:val="TableText"/>
            </w:pPr>
            <w:r>
              <w:t>01/03/2022</w:t>
            </w:r>
          </w:p>
        </w:tc>
        <w:tc>
          <w:tcPr>
            <w:tcW w:w="547" w:type="pct"/>
          </w:tcPr>
          <w:p w14:paraId="18293969" w14:textId="07C0C09D" w:rsidR="00540BB6" w:rsidRDefault="00540BB6" w:rsidP="00540BB6">
            <w:pPr>
              <w:pStyle w:val="TableText"/>
            </w:pPr>
            <w:r>
              <w:t>42.3</w:t>
            </w:r>
          </w:p>
        </w:tc>
        <w:tc>
          <w:tcPr>
            <w:tcW w:w="2152" w:type="pct"/>
          </w:tcPr>
          <w:p w14:paraId="008C2D17" w14:textId="56A92B60" w:rsidR="00540BB6" w:rsidRPr="00061E4F" w:rsidRDefault="00540BB6" w:rsidP="00540BB6">
            <w:pPr>
              <w:pStyle w:val="TableText"/>
            </w:pPr>
            <w:r w:rsidRPr="00061E4F">
              <w:t>Revisions to Installing a New VIX</w:t>
            </w:r>
            <w:r>
              <w:t xml:space="preserve"> and</w:t>
            </w:r>
            <w:r w:rsidRPr="00061E4F">
              <w:t xml:space="preserve"> Updating an Existing VIX</w:t>
            </w:r>
            <w:r>
              <w:t>.</w:t>
            </w:r>
          </w:p>
        </w:tc>
        <w:tc>
          <w:tcPr>
            <w:tcW w:w="1067" w:type="pct"/>
          </w:tcPr>
          <w:p w14:paraId="1CAA8AD2" w14:textId="29FC2A81" w:rsidR="00540BB6" w:rsidRDefault="00540BB6" w:rsidP="00540BB6">
            <w:pPr>
              <w:pStyle w:val="TableText"/>
            </w:pPr>
            <w:r>
              <w:t xml:space="preserve">VA IT </w:t>
            </w:r>
            <w:r w:rsidRPr="004B005A">
              <w:t>VistA Imaging Techn</w:t>
            </w:r>
            <w:r>
              <w:t>ical team</w:t>
            </w:r>
          </w:p>
        </w:tc>
      </w:tr>
      <w:tr w:rsidR="00540BB6" w:rsidRPr="004B005A" w14:paraId="507611D3" w14:textId="77777777" w:rsidTr="004A1307">
        <w:tc>
          <w:tcPr>
            <w:tcW w:w="1234" w:type="pct"/>
          </w:tcPr>
          <w:p w14:paraId="4D43BA4F" w14:textId="46DBB70A" w:rsidR="00540BB6" w:rsidRDefault="00540BB6" w:rsidP="00540BB6">
            <w:pPr>
              <w:pStyle w:val="TableText"/>
            </w:pPr>
            <w:r>
              <w:t>12/10/2021</w:t>
            </w:r>
          </w:p>
        </w:tc>
        <w:tc>
          <w:tcPr>
            <w:tcW w:w="547" w:type="pct"/>
          </w:tcPr>
          <w:p w14:paraId="3A4F460F" w14:textId="3ED9F81D" w:rsidR="00540BB6" w:rsidRDefault="00540BB6" w:rsidP="00540BB6">
            <w:pPr>
              <w:pStyle w:val="TableText"/>
            </w:pPr>
            <w:r>
              <w:t>42.2</w:t>
            </w:r>
          </w:p>
        </w:tc>
        <w:tc>
          <w:tcPr>
            <w:tcW w:w="2152" w:type="pct"/>
          </w:tcPr>
          <w:p w14:paraId="0E3F93BB" w14:textId="5934946E" w:rsidR="00540BB6" w:rsidRDefault="00540BB6" w:rsidP="00540BB6">
            <w:pPr>
              <w:pStyle w:val="TableText"/>
            </w:pPr>
            <w:r w:rsidRPr="00061E4F">
              <w:t>Revisions to Installing a New VIX</w:t>
            </w:r>
            <w:r>
              <w:t xml:space="preserve"> and</w:t>
            </w:r>
            <w:r w:rsidRPr="00061E4F">
              <w:t xml:space="preserve"> Updating an Existing VIX</w:t>
            </w:r>
            <w:r>
              <w:t>.</w:t>
            </w:r>
          </w:p>
        </w:tc>
        <w:tc>
          <w:tcPr>
            <w:tcW w:w="1067" w:type="pct"/>
          </w:tcPr>
          <w:p w14:paraId="38131E16" w14:textId="19303103" w:rsidR="00540BB6" w:rsidRDefault="00540BB6" w:rsidP="00540BB6">
            <w:pPr>
              <w:pStyle w:val="TableText"/>
            </w:pPr>
            <w:r>
              <w:t xml:space="preserve">VA IT </w:t>
            </w:r>
            <w:r w:rsidRPr="004B005A">
              <w:t>VistA Imaging Techn</w:t>
            </w:r>
            <w:r>
              <w:t>ical team</w:t>
            </w:r>
          </w:p>
        </w:tc>
      </w:tr>
      <w:tr w:rsidR="00540BB6" w:rsidRPr="004B005A" w14:paraId="02930340" w14:textId="77777777" w:rsidTr="004A1307">
        <w:tc>
          <w:tcPr>
            <w:tcW w:w="1234" w:type="pct"/>
          </w:tcPr>
          <w:p w14:paraId="43107A34" w14:textId="1B7823BB" w:rsidR="00540BB6" w:rsidRPr="00B83093" w:rsidRDefault="00540BB6" w:rsidP="00540BB6">
            <w:pPr>
              <w:pStyle w:val="TableText"/>
            </w:pPr>
            <w:r>
              <w:t>11/16/2021</w:t>
            </w:r>
          </w:p>
        </w:tc>
        <w:tc>
          <w:tcPr>
            <w:tcW w:w="547" w:type="pct"/>
          </w:tcPr>
          <w:p w14:paraId="6A2CE618" w14:textId="4885EAE9" w:rsidR="00540BB6" w:rsidRPr="00B83093" w:rsidRDefault="00540BB6" w:rsidP="00540BB6">
            <w:pPr>
              <w:pStyle w:val="TableText"/>
            </w:pPr>
            <w:r>
              <w:t>42.1</w:t>
            </w:r>
          </w:p>
        </w:tc>
        <w:tc>
          <w:tcPr>
            <w:tcW w:w="2152" w:type="pct"/>
          </w:tcPr>
          <w:p w14:paraId="578420B3" w14:textId="07A9D96D" w:rsidR="00540BB6" w:rsidRPr="00B83093" w:rsidRDefault="00540BB6" w:rsidP="00540BB6">
            <w:pPr>
              <w:pStyle w:val="TableText"/>
            </w:pPr>
            <w:r>
              <w:t>Incorporated comments from reviewers for</w:t>
            </w:r>
            <w:r w:rsidRPr="00061E4F">
              <w:t xml:space="preserve"> MAG*3.0*269, Revisions to Installing a New VIX</w:t>
            </w:r>
            <w:r>
              <w:t>,</w:t>
            </w:r>
            <w:r w:rsidRPr="00061E4F">
              <w:t xml:space="preserve"> Updating an Existing VIX</w:t>
            </w:r>
            <w:r>
              <w:t xml:space="preserve">, </w:t>
            </w:r>
            <w:r w:rsidRPr="001E5AA6">
              <w:t>Back Out/Uninstall Scenarios</w:t>
            </w:r>
            <w:r>
              <w:t>, &amp; Appendices. Reduced image file sizes.</w:t>
            </w:r>
          </w:p>
        </w:tc>
        <w:tc>
          <w:tcPr>
            <w:tcW w:w="1067" w:type="pct"/>
          </w:tcPr>
          <w:p w14:paraId="02E76825" w14:textId="77777777" w:rsidR="00540BB6" w:rsidRPr="004B005A" w:rsidRDefault="00540BB6" w:rsidP="00540BB6">
            <w:pPr>
              <w:pStyle w:val="TableText"/>
            </w:pPr>
            <w:r>
              <w:t xml:space="preserve">VA IT </w:t>
            </w:r>
            <w:r w:rsidRPr="004B005A">
              <w:t>VistA Imaging Techn</w:t>
            </w:r>
            <w:r>
              <w:t>ical team</w:t>
            </w:r>
          </w:p>
        </w:tc>
      </w:tr>
      <w:tr w:rsidR="00540BB6" w:rsidRPr="004B005A" w14:paraId="33575788" w14:textId="77777777" w:rsidTr="004A1307">
        <w:tc>
          <w:tcPr>
            <w:tcW w:w="1234" w:type="pct"/>
          </w:tcPr>
          <w:p w14:paraId="5CF05D61" w14:textId="3F3B32AB" w:rsidR="00540BB6" w:rsidRPr="00B83093" w:rsidRDefault="00540BB6" w:rsidP="00540BB6">
            <w:pPr>
              <w:pStyle w:val="TableText"/>
            </w:pPr>
            <w:r>
              <w:t>09/03/2021</w:t>
            </w:r>
          </w:p>
        </w:tc>
        <w:tc>
          <w:tcPr>
            <w:tcW w:w="547" w:type="pct"/>
          </w:tcPr>
          <w:p w14:paraId="0C3B4CBF" w14:textId="7FC5E760" w:rsidR="00540BB6" w:rsidRPr="00B83093" w:rsidRDefault="00540BB6" w:rsidP="00540BB6">
            <w:pPr>
              <w:pStyle w:val="TableText"/>
            </w:pPr>
            <w:r>
              <w:t>42.0</w:t>
            </w:r>
          </w:p>
        </w:tc>
        <w:tc>
          <w:tcPr>
            <w:tcW w:w="2152" w:type="pct"/>
          </w:tcPr>
          <w:p w14:paraId="59FBE68B" w14:textId="77777777" w:rsidR="00540BB6" w:rsidRPr="00B83093" w:rsidRDefault="00540BB6" w:rsidP="00540BB6">
            <w:pPr>
              <w:pStyle w:val="TableText"/>
            </w:pPr>
            <w:r w:rsidRPr="00061E4F">
              <w:t>Update for MAG*3.0*269, Revisions to Installing a New VIX and Updating an Existing VIX</w:t>
            </w:r>
            <w:r>
              <w:t>.</w:t>
            </w:r>
          </w:p>
        </w:tc>
        <w:tc>
          <w:tcPr>
            <w:tcW w:w="1067" w:type="pct"/>
          </w:tcPr>
          <w:p w14:paraId="2FC85450" w14:textId="77777777" w:rsidR="00540BB6" w:rsidRPr="004B005A" w:rsidRDefault="00540BB6" w:rsidP="00540BB6">
            <w:pPr>
              <w:pStyle w:val="TableText"/>
            </w:pPr>
            <w:r>
              <w:t xml:space="preserve">VA IT </w:t>
            </w:r>
            <w:r w:rsidRPr="004B005A">
              <w:t>VistA Imag</w:t>
            </w:r>
            <w:r>
              <w:t>ing Technical team</w:t>
            </w:r>
          </w:p>
        </w:tc>
      </w:tr>
      <w:tr w:rsidR="00540BB6" w:rsidRPr="004B005A" w14:paraId="3B2163EE" w14:textId="77777777" w:rsidTr="004A1307">
        <w:tc>
          <w:tcPr>
            <w:tcW w:w="1234" w:type="pct"/>
          </w:tcPr>
          <w:p w14:paraId="7103E284" w14:textId="5321A196" w:rsidR="00540BB6" w:rsidRDefault="00540BB6" w:rsidP="00540BB6">
            <w:pPr>
              <w:pStyle w:val="TableText"/>
            </w:pPr>
            <w:r>
              <w:t>09/02/2021</w:t>
            </w:r>
          </w:p>
        </w:tc>
        <w:tc>
          <w:tcPr>
            <w:tcW w:w="547" w:type="pct"/>
          </w:tcPr>
          <w:p w14:paraId="3D15DB56" w14:textId="621908C6" w:rsidR="00540BB6" w:rsidRDefault="00540BB6" w:rsidP="00540BB6">
            <w:pPr>
              <w:pStyle w:val="TableText"/>
            </w:pPr>
            <w:r>
              <w:t>41.0</w:t>
            </w:r>
          </w:p>
        </w:tc>
        <w:tc>
          <w:tcPr>
            <w:tcW w:w="2152" w:type="pct"/>
          </w:tcPr>
          <w:p w14:paraId="0A8C55FA" w14:textId="42585369" w:rsidR="00540BB6" w:rsidRPr="00061E4F" w:rsidRDefault="00540BB6" w:rsidP="00540BB6">
            <w:pPr>
              <w:pStyle w:val="TableText"/>
            </w:pPr>
            <w:r>
              <w:t>Updates for MAG*3.0*284</w:t>
            </w:r>
          </w:p>
        </w:tc>
        <w:tc>
          <w:tcPr>
            <w:tcW w:w="1067" w:type="pct"/>
          </w:tcPr>
          <w:p w14:paraId="44CB023B" w14:textId="1EDDEE02" w:rsidR="00540BB6" w:rsidRDefault="00D205A4" w:rsidP="00540BB6">
            <w:pPr>
              <w:pStyle w:val="TableText"/>
            </w:pPr>
            <w:r w:rsidRPr="00D205A4">
              <w:rPr>
                <w:highlight w:val="yellow"/>
              </w:rPr>
              <w:t>REDACTED</w:t>
            </w:r>
          </w:p>
        </w:tc>
      </w:tr>
      <w:tr w:rsidR="00540BB6" w:rsidRPr="00F43E1B" w14:paraId="4204FE12" w14:textId="77777777" w:rsidTr="004A1307">
        <w:tc>
          <w:tcPr>
            <w:tcW w:w="1234" w:type="pct"/>
          </w:tcPr>
          <w:p w14:paraId="38C5C769" w14:textId="77777777" w:rsidR="00540BB6" w:rsidRPr="00B83093" w:rsidRDefault="00540BB6" w:rsidP="00540BB6">
            <w:pPr>
              <w:pStyle w:val="TableText"/>
            </w:pPr>
            <w:bookmarkStart w:id="4" w:name="_Hlk68086610"/>
            <w:r>
              <w:t>04/06/2021</w:t>
            </w:r>
          </w:p>
        </w:tc>
        <w:tc>
          <w:tcPr>
            <w:tcW w:w="547" w:type="pct"/>
          </w:tcPr>
          <w:p w14:paraId="167FDA2B" w14:textId="719F5904" w:rsidR="00540BB6" w:rsidRPr="00B83093" w:rsidRDefault="00540BB6" w:rsidP="00540BB6">
            <w:pPr>
              <w:pStyle w:val="TableText"/>
            </w:pPr>
            <w:r>
              <w:t>40.4</w:t>
            </w:r>
          </w:p>
        </w:tc>
        <w:tc>
          <w:tcPr>
            <w:tcW w:w="2152" w:type="pct"/>
          </w:tcPr>
          <w:p w14:paraId="41E160FD" w14:textId="77777777" w:rsidR="00540BB6" w:rsidRPr="00B83093" w:rsidRDefault="00540BB6" w:rsidP="00540BB6">
            <w:pPr>
              <w:pStyle w:val="TableText"/>
            </w:pPr>
            <w:r>
              <w:t xml:space="preserve">Additional Updates for </w:t>
            </w:r>
            <w:r w:rsidRPr="00B83093">
              <w:t>MAG*3.0*2</w:t>
            </w:r>
            <w:r>
              <w:t>54</w:t>
            </w:r>
            <w:r w:rsidRPr="00B83093">
              <w:t>,</w:t>
            </w:r>
            <w:r>
              <w:t xml:space="preserve"> Revisions to Installing a New VIX, Updating an Existing VIX, </w:t>
            </w:r>
            <w:r w:rsidRPr="00545F8B">
              <w:t>Post-Installation for New VIX Installations and Updating Existing VIX Installations</w:t>
            </w:r>
            <w:r>
              <w:t>.</w:t>
            </w:r>
          </w:p>
        </w:tc>
        <w:tc>
          <w:tcPr>
            <w:tcW w:w="1067" w:type="pct"/>
          </w:tcPr>
          <w:p w14:paraId="7E529AAE" w14:textId="5FFC9E44" w:rsidR="00540BB6" w:rsidRPr="00F43E1B" w:rsidRDefault="00540BB6" w:rsidP="00540BB6">
            <w:pPr>
              <w:pStyle w:val="TableText"/>
            </w:pPr>
            <w:r w:rsidRPr="00F43E1B">
              <w:t>V</w:t>
            </w:r>
            <w:r>
              <w:t>A IT Vista</w:t>
            </w:r>
            <w:r w:rsidRPr="00F43E1B">
              <w:t xml:space="preserve"> Imaging T</w:t>
            </w:r>
            <w:r>
              <w:t>echnical team</w:t>
            </w:r>
          </w:p>
        </w:tc>
      </w:tr>
      <w:tr w:rsidR="00540BB6" w14:paraId="13830AAE" w14:textId="77777777" w:rsidTr="004A1307">
        <w:tc>
          <w:tcPr>
            <w:tcW w:w="1234" w:type="pct"/>
          </w:tcPr>
          <w:p w14:paraId="5493D1ED" w14:textId="77777777" w:rsidR="00540BB6" w:rsidRPr="00B83093" w:rsidRDefault="00540BB6" w:rsidP="00540BB6">
            <w:pPr>
              <w:pStyle w:val="TableText"/>
            </w:pPr>
            <w:bookmarkStart w:id="5" w:name="_Hlk68086591"/>
            <w:r>
              <w:t>03/17/2021</w:t>
            </w:r>
          </w:p>
        </w:tc>
        <w:tc>
          <w:tcPr>
            <w:tcW w:w="547" w:type="pct"/>
          </w:tcPr>
          <w:p w14:paraId="45E965B0" w14:textId="7E52CF94" w:rsidR="00540BB6" w:rsidRPr="00B83093" w:rsidRDefault="00540BB6" w:rsidP="00540BB6">
            <w:pPr>
              <w:pStyle w:val="TableText"/>
            </w:pPr>
            <w:r>
              <w:t>40.3</w:t>
            </w:r>
          </w:p>
        </w:tc>
        <w:tc>
          <w:tcPr>
            <w:tcW w:w="2152" w:type="pct"/>
          </w:tcPr>
          <w:p w14:paraId="25EEDCB1" w14:textId="77777777" w:rsidR="00540BB6" w:rsidRPr="00B83093" w:rsidRDefault="00540BB6" w:rsidP="00540BB6">
            <w:pPr>
              <w:pStyle w:val="TableText"/>
            </w:pPr>
            <w:r>
              <w:t xml:space="preserve">Additional Updates for </w:t>
            </w:r>
            <w:r w:rsidRPr="00B83093">
              <w:t>MAG*3.0*2</w:t>
            </w:r>
            <w:r>
              <w:t>54</w:t>
            </w:r>
            <w:r w:rsidRPr="00B83093">
              <w:t>,</w:t>
            </w:r>
            <w:r>
              <w:t xml:space="preserve"> </w:t>
            </w:r>
            <w:r w:rsidRPr="00545F8B">
              <w:t>Post-Installation for New VIX Installations and Updating Existing VIX Installations</w:t>
            </w:r>
            <w:r>
              <w:t>.</w:t>
            </w:r>
          </w:p>
        </w:tc>
        <w:tc>
          <w:tcPr>
            <w:tcW w:w="1067" w:type="pct"/>
          </w:tcPr>
          <w:p w14:paraId="57953E47" w14:textId="77777777" w:rsidR="00540BB6" w:rsidRDefault="00540BB6" w:rsidP="00540BB6">
            <w:pPr>
              <w:pStyle w:val="TableText"/>
            </w:pPr>
            <w:r w:rsidRPr="00820FA1">
              <w:t>VA IT VistA Imaging Technical team</w:t>
            </w:r>
          </w:p>
        </w:tc>
      </w:tr>
      <w:tr w:rsidR="00540BB6" w14:paraId="53F9DB30" w14:textId="77777777" w:rsidTr="004A1307">
        <w:tc>
          <w:tcPr>
            <w:tcW w:w="1234" w:type="pct"/>
          </w:tcPr>
          <w:p w14:paraId="253D635E" w14:textId="77777777" w:rsidR="00540BB6" w:rsidRPr="00B83093" w:rsidRDefault="00540BB6" w:rsidP="00540BB6">
            <w:pPr>
              <w:pStyle w:val="TableText"/>
            </w:pPr>
            <w:r>
              <w:t>03/11/2021</w:t>
            </w:r>
          </w:p>
        </w:tc>
        <w:tc>
          <w:tcPr>
            <w:tcW w:w="547" w:type="pct"/>
          </w:tcPr>
          <w:p w14:paraId="3F19E2CB" w14:textId="011B0D30" w:rsidR="00540BB6" w:rsidRPr="00B83093" w:rsidRDefault="00540BB6" w:rsidP="00540BB6">
            <w:pPr>
              <w:pStyle w:val="TableText"/>
            </w:pPr>
            <w:r>
              <w:t>40.2</w:t>
            </w:r>
          </w:p>
        </w:tc>
        <w:tc>
          <w:tcPr>
            <w:tcW w:w="2152" w:type="pct"/>
          </w:tcPr>
          <w:p w14:paraId="5F1E50D3" w14:textId="77777777" w:rsidR="00540BB6" w:rsidRPr="00B83093" w:rsidRDefault="00540BB6" w:rsidP="00540BB6">
            <w:pPr>
              <w:pStyle w:val="TableText"/>
            </w:pPr>
            <w:r>
              <w:t xml:space="preserve">Additional Updates for </w:t>
            </w:r>
            <w:r w:rsidRPr="00B83093">
              <w:t>MAG*3.0*2</w:t>
            </w:r>
            <w:r>
              <w:t>54</w:t>
            </w:r>
            <w:r w:rsidRPr="00B83093">
              <w:t>,</w:t>
            </w:r>
            <w:r>
              <w:t xml:space="preserve"> </w:t>
            </w:r>
            <w:r w:rsidRPr="001E5AA6">
              <w:t>Back Out/Uninstall Scenarios</w:t>
            </w:r>
            <w:r>
              <w:t>.</w:t>
            </w:r>
          </w:p>
        </w:tc>
        <w:tc>
          <w:tcPr>
            <w:tcW w:w="1067" w:type="pct"/>
          </w:tcPr>
          <w:p w14:paraId="290F88A5" w14:textId="77777777" w:rsidR="00540BB6" w:rsidRDefault="00540BB6" w:rsidP="00540BB6">
            <w:pPr>
              <w:pStyle w:val="TableText"/>
            </w:pPr>
            <w:r w:rsidRPr="00820FA1">
              <w:t>VA IT VistA Imaging Technical team</w:t>
            </w:r>
          </w:p>
        </w:tc>
      </w:tr>
      <w:tr w:rsidR="00540BB6" w14:paraId="14DD3CDD" w14:textId="77777777" w:rsidTr="004A1307">
        <w:tc>
          <w:tcPr>
            <w:tcW w:w="1234" w:type="pct"/>
          </w:tcPr>
          <w:p w14:paraId="335A9196" w14:textId="77777777" w:rsidR="00540BB6" w:rsidRPr="00B83093" w:rsidRDefault="00540BB6" w:rsidP="00540BB6">
            <w:pPr>
              <w:pStyle w:val="TableText"/>
            </w:pPr>
            <w:r>
              <w:t>02/24/2021</w:t>
            </w:r>
          </w:p>
        </w:tc>
        <w:tc>
          <w:tcPr>
            <w:tcW w:w="547" w:type="pct"/>
          </w:tcPr>
          <w:p w14:paraId="348FF678" w14:textId="515BA4D3" w:rsidR="00540BB6" w:rsidRPr="00B83093" w:rsidRDefault="00540BB6" w:rsidP="00540BB6">
            <w:pPr>
              <w:pStyle w:val="TableText"/>
            </w:pPr>
            <w:r>
              <w:t>40.1</w:t>
            </w:r>
          </w:p>
        </w:tc>
        <w:tc>
          <w:tcPr>
            <w:tcW w:w="2152" w:type="pct"/>
          </w:tcPr>
          <w:p w14:paraId="11EF1E4E" w14:textId="77777777" w:rsidR="00540BB6" w:rsidRPr="00B83093" w:rsidRDefault="00540BB6" w:rsidP="00540BB6">
            <w:pPr>
              <w:pStyle w:val="TableText"/>
            </w:pPr>
            <w:r>
              <w:t xml:space="preserve">Additional Updates for </w:t>
            </w:r>
            <w:r w:rsidRPr="00B83093">
              <w:t>MAG*3.0*2</w:t>
            </w:r>
            <w:r>
              <w:t>54</w:t>
            </w:r>
            <w:r w:rsidRPr="00B83093">
              <w:t>,</w:t>
            </w:r>
            <w:r>
              <w:t xml:space="preserve"> </w:t>
            </w:r>
            <w:r w:rsidRPr="00545F8B">
              <w:t>Post-Installation for New VIX Installations and Updating Existing VIX Installations</w:t>
            </w:r>
            <w:r>
              <w:t>, &amp; Appendices.</w:t>
            </w:r>
          </w:p>
        </w:tc>
        <w:tc>
          <w:tcPr>
            <w:tcW w:w="1067" w:type="pct"/>
          </w:tcPr>
          <w:p w14:paraId="598B15AE" w14:textId="77777777" w:rsidR="00540BB6" w:rsidRDefault="00540BB6" w:rsidP="00540BB6">
            <w:pPr>
              <w:pStyle w:val="TableText"/>
            </w:pPr>
            <w:r w:rsidRPr="00820FA1">
              <w:t>VA IT VistA Imaging Technical team</w:t>
            </w:r>
          </w:p>
          <w:p w14:paraId="1D6A5F78" w14:textId="28C6467E" w:rsidR="00540BB6" w:rsidRPr="00217001" w:rsidRDefault="00540BB6" w:rsidP="00540BB6">
            <w:pPr>
              <w:pStyle w:val="BodyText"/>
              <w:jc w:val="center"/>
            </w:pPr>
          </w:p>
        </w:tc>
      </w:tr>
      <w:tr w:rsidR="00540BB6" w14:paraId="72AA2A32" w14:textId="77777777" w:rsidTr="004A1307">
        <w:tc>
          <w:tcPr>
            <w:tcW w:w="1234" w:type="pct"/>
          </w:tcPr>
          <w:p w14:paraId="06749B98" w14:textId="77777777" w:rsidR="00540BB6" w:rsidRPr="00B83093" w:rsidRDefault="00540BB6" w:rsidP="00540BB6">
            <w:pPr>
              <w:pStyle w:val="TableText"/>
            </w:pPr>
            <w:r>
              <w:t>01/28/2021</w:t>
            </w:r>
          </w:p>
        </w:tc>
        <w:tc>
          <w:tcPr>
            <w:tcW w:w="547" w:type="pct"/>
          </w:tcPr>
          <w:p w14:paraId="4281B743" w14:textId="20B591F0" w:rsidR="00540BB6" w:rsidRPr="00B83093" w:rsidRDefault="00540BB6" w:rsidP="00540BB6">
            <w:pPr>
              <w:pStyle w:val="TableText"/>
            </w:pPr>
            <w:r>
              <w:t>40.0</w:t>
            </w:r>
          </w:p>
        </w:tc>
        <w:tc>
          <w:tcPr>
            <w:tcW w:w="2152" w:type="pct"/>
          </w:tcPr>
          <w:p w14:paraId="05606327" w14:textId="77777777" w:rsidR="00540BB6" w:rsidRPr="00B83093" w:rsidRDefault="00540BB6" w:rsidP="00540BB6">
            <w:pPr>
              <w:pStyle w:val="TableText"/>
            </w:pPr>
            <w:r>
              <w:t xml:space="preserve">Additional Updates for </w:t>
            </w:r>
            <w:r w:rsidRPr="00B83093">
              <w:t>MAG*3.0*2</w:t>
            </w:r>
            <w:r>
              <w:t>54</w:t>
            </w:r>
            <w:r w:rsidRPr="00B83093">
              <w:t>,</w:t>
            </w:r>
            <w:r>
              <w:t xml:space="preserve"> Revisions to Installing a New VIX, Updating an Existing VIX, </w:t>
            </w:r>
            <w:r w:rsidRPr="00545F8B">
              <w:t>Post-Installation for New VIX Installations and Updating Existing VIX Installations</w:t>
            </w:r>
            <w:r>
              <w:t>, &amp; Appendices.</w:t>
            </w:r>
          </w:p>
        </w:tc>
        <w:tc>
          <w:tcPr>
            <w:tcW w:w="1067" w:type="pct"/>
          </w:tcPr>
          <w:p w14:paraId="5DC89287" w14:textId="77777777" w:rsidR="00540BB6" w:rsidRDefault="00540BB6" w:rsidP="00540BB6">
            <w:pPr>
              <w:pStyle w:val="TableText"/>
            </w:pPr>
            <w:r w:rsidRPr="00820FA1">
              <w:t>VA IT VistA Imaging Technical team</w:t>
            </w:r>
          </w:p>
        </w:tc>
      </w:tr>
      <w:tr w:rsidR="00540BB6" w14:paraId="0AC24B63" w14:textId="77777777" w:rsidTr="004A1307">
        <w:tc>
          <w:tcPr>
            <w:tcW w:w="1234" w:type="pct"/>
          </w:tcPr>
          <w:p w14:paraId="0521A240" w14:textId="77777777" w:rsidR="00540BB6" w:rsidRPr="00B83093" w:rsidRDefault="00540BB6" w:rsidP="00540BB6">
            <w:pPr>
              <w:pStyle w:val="TableText"/>
            </w:pPr>
            <w:r>
              <w:t>01/20/2021</w:t>
            </w:r>
          </w:p>
        </w:tc>
        <w:tc>
          <w:tcPr>
            <w:tcW w:w="547" w:type="pct"/>
          </w:tcPr>
          <w:p w14:paraId="765A1BE2" w14:textId="1735AC5B" w:rsidR="00540BB6" w:rsidRPr="00B83093" w:rsidRDefault="00540BB6" w:rsidP="00540BB6">
            <w:pPr>
              <w:pStyle w:val="TableText"/>
            </w:pPr>
            <w:r>
              <w:t>39.0</w:t>
            </w:r>
          </w:p>
        </w:tc>
        <w:tc>
          <w:tcPr>
            <w:tcW w:w="2152" w:type="pct"/>
          </w:tcPr>
          <w:p w14:paraId="79EC9480" w14:textId="77777777" w:rsidR="00540BB6" w:rsidRPr="00B83093" w:rsidRDefault="00540BB6" w:rsidP="00540BB6">
            <w:pPr>
              <w:pStyle w:val="TableText"/>
            </w:pPr>
            <w:r>
              <w:t>U</w:t>
            </w:r>
            <w:r w:rsidRPr="00B83093">
              <w:t>pdate for MAG*3.0*2</w:t>
            </w:r>
            <w:r>
              <w:t>54</w:t>
            </w:r>
            <w:r w:rsidRPr="00B83093">
              <w:t>,</w:t>
            </w:r>
            <w:r>
              <w:t xml:space="preserve"> Revisions to Installing a New VIX, Updating an Existing VIX, </w:t>
            </w:r>
            <w:r w:rsidRPr="00545F8B">
              <w:t>Post-Installation for New VIX Installations and Updating Existing VIX Installations</w:t>
            </w:r>
            <w:r>
              <w:t>, &amp; Appendix A.</w:t>
            </w:r>
          </w:p>
        </w:tc>
        <w:tc>
          <w:tcPr>
            <w:tcW w:w="1067" w:type="pct"/>
          </w:tcPr>
          <w:p w14:paraId="0409E5D2" w14:textId="77777777" w:rsidR="00540BB6" w:rsidRDefault="00540BB6" w:rsidP="00540BB6">
            <w:pPr>
              <w:pStyle w:val="TableText"/>
            </w:pPr>
            <w:r w:rsidRPr="00820FA1">
              <w:t>VA IT VistA Imaging Technical team</w:t>
            </w:r>
          </w:p>
        </w:tc>
      </w:tr>
      <w:tr w:rsidR="00540BB6" w14:paraId="43F7242A" w14:textId="77777777" w:rsidTr="004A1307">
        <w:tc>
          <w:tcPr>
            <w:tcW w:w="1234" w:type="pct"/>
          </w:tcPr>
          <w:p w14:paraId="5AD2BAE1" w14:textId="77777777" w:rsidR="00540BB6" w:rsidRPr="00B83093" w:rsidRDefault="00540BB6" w:rsidP="00540BB6">
            <w:pPr>
              <w:pStyle w:val="TableText"/>
            </w:pPr>
            <w:r>
              <w:t>05/29/2020</w:t>
            </w:r>
          </w:p>
        </w:tc>
        <w:tc>
          <w:tcPr>
            <w:tcW w:w="547" w:type="pct"/>
          </w:tcPr>
          <w:p w14:paraId="61582021" w14:textId="078C9FB0" w:rsidR="00540BB6" w:rsidRPr="00B83093" w:rsidRDefault="00540BB6" w:rsidP="00540BB6">
            <w:pPr>
              <w:pStyle w:val="TableText"/>
            </w:pPr>
            <w:r>
              <w:t>38.0</w:t>
            </w:r>
          </w:p>
        </w:tc>
        <w:tc>
          <w:tcPr>
            <w:tcW w:w="2152" w:type="pct"/>
          </w:tcPr>
          <w:p w14:paraId="0CD57C64" w14:textId="77777777" w:rsidR="00540BB6" w:rsidRPr="00B83093" w:rsidRDefault="00540BB6" w:rsidP="00540BB6">
            <w:pPr>
              <w:pStyle w:val="TableText"/>
            </w:pPr>
            <w:r>
              <w:t xml:space="preserve">Update for MAG *3.0*249, Addition of PowerShell Verification section, Revisions to Pre-Installation Configuration - </w:t>
            </w:r>
            <w:r w:rsidRPr="008A2E59">
              <w:t>Backup Copies and Tomcat User Permissions</w:t>
            </w:r>
            <w:r>
              <w:t xml:space="preserve"> section.</w:t>
            </w:r>
          </w:p>
        </w:tc>
        <w:tc>
          <w:tcPr>
            <w:tcW w:w="1067" w:type="pct"/>
          </w:tcPr>
          <w:p w14:paraId="7511B91B" w14:textId="2CDDE0A6" w:rsidR="00540BB6" w:rsidRDefault="00D205A4" w:rsidP="00540BB6">
            <w:pPr>
              <w:pStyle w:val="TableText"/>
            </w:pPr>
            <w:r w:rsidRPr="00FC64BA">
              <w:rPr>
                <w:highlight w:val="yellow"/>
              </w:rPr>
              <w:t>REDACTED</w:t>
            </w:r>
          </w:p>
        </w:tc>
      </w:tr>
      <w:tr w:rsidR="00540BB6" w14:paraId="58121C44" w14:textId="77777777" w:rsidTr="004A1307">
        <w:tc>
          <w:tcPr>
            <w:tcW w:w="1234" w:type="pct"/>
          </w:tcPr>
          <w:p w14:paraId="7B3333B3" w14:textId="77777777" w:rsidR="00540BB6" w:rsidRPr="00B83093" w:rsidRDefault="00540BB6" w:rsidP="00540BB6">
            <w:pPr>
              <w:pStyle w:val="TableText"/>
            </w:pPr>
            <w:r>
              <w:t>05/26/2020</w:t>
            </w:r>
          </w:p>
        </w:tc>
        <w:tc>
          <w:tcPr>
            <w:tcW w:w="547" w:type="pct"/>
          </w:tcPr>
          <w:p w14:paraId="76534F10" w14:textId="5EA6A0FF" w:rsidR="00540BB6" w:rsidRPr="00B83093" w:rsidRDefault="00540BB6" w:rsidP="00540BB6">
            <w:pPr>
              <w:pStyle w:val="TableText"/>
            </w:pPr>
            <w:r>
              <w:t>37.0</w:t>
            </w:r>
          </w:p>
        </w:tc>
        <w:tc>
          <w:tcPr>
            <w:tcW w:w="2152" w:type="pct"/>
          </w:tcPr>
          <w:p w14:paraId="750D0E86" w14:textId="77777777" w:rsidR="00540BB6" w:rsidRPr="00B83093" w:rsidRDefault="00540BB6" w:rsidP="00540BB6">
            <w:pPr>
              <w:pStyle w:val="TableText"/>
            </w:pPr>
            <w:r>
              <w:t xml:space="preserve">Revisions for Zip/Unzip, Manual restart sections, Figure headings, </w:t>
            </w:r>
            <w:r w:rsidRPr="00545F8B">
              <w:t>Post-Installation for New VIX Installations and Updating Existing VIX Installations</w:t>
            </w:r>
            <w:r>
              <w:t xml:space="preserve"> &amp; Appendix A.</w:t>
            </w:r>
          </w:p>
        </w:tc>
        <w:tc>
          <w:tcPr>
            <w:tcW w:w="1067" w:type="pct"/>
          </w:tcPr>
          <w:p w14:paraId="10F3124F" w14:textId="3DFD075B" w:rsidR="00540BB6" w:rsidRDefault="00D205A4" w:rsidP="00540BB6">
            <w:pPr>
              <w:pStyle w:val="TableText"/>
            </w:pPr>
            <w:r w:rsidRPr="00FC64BA">
              <w:rPr>
                <w:highlight w:val="yellow"/>
              </w:rPr>
              <w:t>REDACTED</w:t>
            </w:r>
          </w:p>
        </w:tc>
      </w:tr>
      <w:tr w:rsidR="00540BB6" w14:paraId="5BA3E88F" w14:textId="77777777" w:rsidTr="004A1307">
        <w:tc>
          <w:tcPr>
            <w:tcW w:w="1234" w:type="pct"/>
          </w:tcPr>
          <w:p w14:paraId="49D3460D" w14:textId="77777777" w:rsidR="00540BB6" w:rsidRPr="00B83093" w:rsidRDefault="00540BB6" w:rsidP="00540BB6">
            <w:pPr>
              <w:pStyle w:val="TableText"/>
            </w:pPr>
            <w:r>
              <w:t>03/16/2020</w:t>
            </w:r>
          </w:p>
        </w:tc>
        <w:tc>
          <w:tcPr>
            <w:tcW w:w="547" w:type="pct"/>
          </w:tcPr>
          <w:p w14:paraId="49334966" w14:textId="1BD520E1" w:rsidR="00540BB6" w:rsidRPr="00B83093" w:rsidRDefault="00540BB6" w:rsidP="00540BB6">
            <w:pPr>
              <w:pStyle w:val="TableText"/>
            </w:pPr>
            <w:r>
              <w:t>36.0</w:t>
            </w:r>
          </w:p>
        </w:tc>
        <w:tc>
          <w:tcPr>
            <w:tcW w:w="2152" w:type="pct"/>
          </w:tcPr>
          <w:p w14:paraId="4F939E61" w14:textId="77777777" w:rsidR="00540BB6" w:rsidRPr="00B83093" w:rsidRDefault="00540BB6" w:rsidP="00540BB6">
            <w:pPr>
              <w:pStyle w:val="TableText"/>
            </w:pPr>
            <w:r w:rsidRPr="00B83093">
              <w:t>Update for MAG*3.0*249,</w:t>
            </w:r>
            <w:r>
              <w:t xml:space="preserve"> 508 compliant.</w:t>
            </w:r>
          </w:p>
        </w:tc>
        <w:tc>
          <w:tcPr>
            <w:tcW w:w="1067" w:type="pct"/>
          </w:tcPr>
          <w:p w14:paraId="6D2FBE49" w14:textId="12B91A73" w:rsidR="00540BB6" w:rsidRDefault="00D205A4" w:rsidP="00540BB6">
            <w:pPr>
              <w:pStyle w:val="TableText"/>
            </w:pPr>
            <w:r w:rsidRPr="00FC64BA">
              <w:rPr>
                <w:highlight w:val="yellow"/>
              </w:rPr>
              <w:t>REDACTED</w:t>
            </w:r>
          </w:p>
        </w:tc>
      </w:tr>
      <w:tr w:rsidR="00540BB6" w14:paraId="61D783B1" w14:textId="77777777" w:rsidTr="004A1307">
        <w:tc>
          <w:tcPr>
            <w:tcW w:w="1234" w:type="pct"/>
          </w:tcPr>
          <w:p w14:paraId="3A1DA179" w14:textId="77777777" w:rsidR="00540BB6" w:rsidRPr="00B83093" w:rsidRDefault="00540BB6" w:rsidP="00540BB6">
            <w:pPr>
              <w:pStyle w:val="TableText"/>
            </w:pPr>
            <w:r>
              <w:t>08/16/2019</w:t>
            </w:r>
          </w:p>
        </w:tc>
        <w:tc>
          <w:tcPr>
            <w:tcW w:w="547" w:type="pct"/>
          </w:tcPr>
          <w:p w14:paraId="1DC86B89" w14:textId="00405A4A" w:rsidR="00540BB6" w:rsidRPr="00B83093" w:rsidRDefault="00540BB6" w:rsidP="00540BB6">
            <w:pPr>
              <w:pStyle w:val="TableText"/>
            </w:pPr>
            <w:r>
              <w:t>35.5</w:t>
            </w:r>
          </w:p>
        </w:tc>
        <w:tc>
          <w:tcPr>
            <w:tcW w:w="2152" w:type="pct"/>
          </w:tcPr>
          <w:p w14:paraId="2CD232AC" w14:textId="109A7433" w:rsidR="00540BB6" w:rsidRPr="00B83093" w:rsidRDefault="00540BB6" w:rsidP="00540BB6">
            <w:pPr>
              <w:pStyle w:val="TableText"/>
            </w:pPr>
            <w:r w:rsidRPr="00B83093">
              <w:t>Update for T3 Build</w:t>
            </w:r>
            <w:r>
              <w:t>.</w:t>
            </w:r>
          </w:p>
        </w:tc>
        <w:tc>
          <w:tcPr>
            <w:tcW w:w="1067" w:type="pct"/>
          </w:tcPr>
          <w:p w14:paraId="16EECA67" w14:textId="17C69986" w:rsidR="00540BB6" w:rsidRDefault="00D205A4" w:rsidP="00540BB6">
            <w:pPr>
              <w:pStyle w:val="TableText"/>
            </w:pPr>
            <w:r w:rsidRPr="00FC64BA">
              <w:rPr>
                <w:highlight w:val="yellow"/>
              </w:rPr>
              <w:t>REDACTED</w:t>
            </w:r>
          </w:p>
        </w:tc>
      </w:tr>
      <w:tr w:rsidR="00540BB6" w14:paraId="29BC0602" w14:textId="77777777" w:rsidTr="004A1307">
        <w:tc>
          <w:tcPr>
            <w:tcW w:w="1234" w:type="pct"/>
          </w:tcPr>
          <w:p w14:paraId="23E418EF" w14:textId="77777777" w:rsidR="00540BB6" w:rsidRPr="00B83093" w:rsidRDefault="00540BB6" w:rsidP="00540BB6">
            <w:pPr>
              <w:pStyle w:val="TableText"/>
            </w:pPr>
            <w:r>
              <w:t>08/02/2019</w:t>
            </w:r>
          </w:p>
        </w:tc>
        <w:tc>
          <w:tcPr>
            <w:tcW w:w="547" w:type="pct"/>
          </w:tcPr>
          <w:p w14:paraId="009D576E" w14:textId="79C07226" w:rsidR="00540BB6" w:rsidRPr="00B83093" w:rsidRDefault="00540BB6" w:rsidP="00540BB6">
            <w:pPr>
              <w:pStyle w:val="TableText"/>
            </w:pPr>
            <w:r>
              <w:t>35.0</w:t>
            </w:r>
          </w:p>
        </w:tc>
        <w:tc>
          <w:tcPr>
            <w:tcW w:w="2152" w:type="pct"/>
          </w:tcPr>
          <w:p w14:paraId="2F2FB8D4" w14:textId="77777777" w:rsidR="00540BB6" w:rsidRPr="00B83093" w:rsidRDefault="00540BB6" w:rsidP="00540BB6">
            <w:pPr>
              <w:pStyle w:val="TableText"/>
            </w:pPr>
            <w:r w:rsidRPr="00B83093">
              <w:t>Update for MAG*3.0*230</w:t>
            </w:r>
            <w:r>
              <w:t>.</w:t>
            </w:r>
          </w:p>
        </w:tc>
        <w:tc>
          <w:tcPr>
            <w:tcW w:w="1067" w:type="pct"/>
          </w:tcPr>
          <w:p w14:paraId="54D27AC0" w14:textId="434640E1" w:rsidR="00540BB6" w:rsidRDefault="00D205A4" w:rsidP="00540BB6">
            <w:pPr>
              <w:pStyle w:val="TableText"/>
            </w:pPr>
            <w:r w:rsidRPr="00FC64BA">
              <w:rPr>
                <w:highlight w:val="yellow"/>
              </w:rPr>
              <w:t>REDACTED</w:t>
            </w:r>
          </w:p>
        </w:tc>
      </w:tr>
      <w:tr w:rsidR="00540BB6" w14:paraId="1EF70DDD" w14:textId="77777777" w:rsidTr="004A1307">
        <w:tc>
          <w:tcPr>
            <w:tcW w:w="1234" w:type="pct"/>
          </w:tcPr>
          <w:p w14:paraId="2D3F4C40" w14:textId="77777777" w:rsidR="00540BB6" w:rsidRPr="00B83093" w:rsidRDefault="00540BB6" w:rsidP="00540BB6">
            <w:pPr>
              <w:pStyle w:val="TableText"/>
            </w:pPr>
            <w:r>
              <w:t>05/20/2019</w:t>
            </w:r>
          </w:p>
        </w:tc>
        <w:tc>
          <w:tcPr>
            <w:tcW w:w="547" w:type="pct"/>
          </w:tcPr>
          <w:p w14:paraId="705CFEB3" w14:textId="6B4266E3" w:rsidR="00540BB6" w:rsidRPr="00B83093" w:rsidRDefault="00540BB6" w:rsidP="00540BB6">
            <w:pPr>
              <w:pStyle w:val="TableText"/>
            </w:pPr>
            <w:r>
              <w:t>34.0</w:t>
            </w:r>
          </w:p>
        </w:tc>
        <w:tc>
          <w:tcPr>
            <w:tcW w:w="2152" w:type="pct"/>
          </w:tcPr>
          <w:p w14:paraId="3AA415DC" w14:textId="77777777" w:rsidR="00540BB6" w:rsidRPr="00B83093" w:rsidRDefault="00540BB6" w:rsidP="00540BB6">
            <w:pPr>
              <w:pStyle w:val="TableText"/>
            </w:pPr>
            <w:r w:rsidRPr="00B83093">
              <w:t>Update to save VIX configuration settings</w:t>
            </w:r>
            <w:r>
              <w:t>.</w:t>
            </w:r>
          </w:p>
        </w:tc>
        <w:tc>
          <w:tcPr>
            <w:tcW w:w="1067" w:type="pct"/>
          </w:tcPr>
          <w:p w14:paraId="43E76413" w14:textId="4E2D8B83" w:rsidR="00540BB6" w:rsidRDefault="00D205A4" w:rsidP="00540BB6">
            <w:pPr>
              <w:pStyle w:val="TableText"/>
            </w:pPr>
            <w:r w:rsidRPr="00FC64BA">
              <w:rPr>
                <w:highlight w:val="yellow"/>
              </w:rPr>
              <w:t>REDACTED</w:t>
            </w:r>
          </w:p>
        </w:tc>
      </w:tr>
      <w:tr w:rsidR="00540BB6" w14:paraId="22178F04" w14:textId="77777777" w:rsidTr="004A1307">
        <w:tc>
          <w:tcPr>
            <w:tcW w:w="1234" w:type="pct"/>
          </w:tcPr>
          <w:p w14:paraId="06DB8C6A" w14:textId="77777777" w:rsidR="00540BB6" w:rsidRPr="00B83093" w:rsidRDefault="00540BB6" w:rsidP="00540BB6">
            <w:pPr>
              <w:pStyle w:val="TableText"/>
            </w:pPr>
            <w:r>
              <w:t>04/29/2019</w:t>
            </w:r>
          </w:p>
        </w:tc>
        <w:tc>
          <w:tcPr>
            <w:tcW w:w="547" w:type="pct"/>
          </w:tcPr>
          <w:p w14:paraId="2FA669AB" w14:textId="43C36696" w:rsidR="00540BB6" w:rsidRPr="00B83093" w:rsidRDefault="00540BB6" w:rsidP="00540BB6">
            <w:pPr>
              <w:pStyle w:val="TableText"/>
            </w:pPr>
            <w:r>
              <w:t>33.0</w:t>
            </w:r>
          </w:p>
        </w:tc>
        <w:tc>
          <w:tcPr>
            <w:tcW w:w="2152" w:type="pct"/>
          </w:tcPr>
          <w:p w14:paraId="1E309094" w14:textId="77777777" w:rsidR="00540BB6" w:rsidRPr="00B83093" w:rsidRDefault="00540BB6" w:rsidP="00540BB6">
            <w:pPr>
              <w:pStyle w:val="TableText"/>
            </w:pPr>
            <w:r w:rsidRPr="00B83093">
              <w:t>Update to save VIX configuration settings</w:t>
            </w:r>
            <w:r>
              <w:t>.</w:t>
            </w:r>
          </w:p>
        </w:tc>
        <w:tc>
          <w:tcPr>
            <w:tcW w:w="1067" w:type="pct"/>
          </w:tcPr>
          <w:p w14:paraId="48272DDF" w14:textId="66344DCE" w:rsidR="00540BB6" w:rsidRDefault="00D205A4" w:rsidP="00540BB6">
            <w:pPr>
              <w:pStyle w:val="TableText"/>
            </w:pPr>
            <w:r w:rsidRPr="00FC64BA">
              <w:rPr>
                <w:highlight w:val="yellow"/>
              </w:rPr>
              <w:t>REDACTED</w:t>
            </w:r>
          </w:p>
        </w:tc>
      </w:tr>
      <w:bookmarkEnd w:id="4"/>
      <w:bookmarkEnd w:id="5"/>
      <w:tr w:rsidR="00540BB6" w14:paraId="587FDA3D" w14:textId="77777777" w:rsidTr="004A1307">
        <w:tc>
          <w:tcPr>
            <w:tcW w:w="1234" w:type="pct"/>
          </w:tcPr>
          <w:p w14:paraId="7CD65F78" w14:textId="77777777" w:rsidR="00540BB6" w:rsidRPr="00B83093" w:rsidRDefault="00540BB6" w:rsidP="00540BB6">
            <w:pPr>
              <w:pStyle w:val="TableText"/>
            </w:pPr>
            <w:r>
              <w:t>04/05/2019</w:t>
            </w:r>
          </w:p>
        </w:tc>
        <w:tc>
          <w:tcPr>
            <w:tcW w:w="547" w:type="pct"/>
          </w:tcPr>
          <w:p w14:paraId="471988B0" w14:textId="3769D476" w:rsidR="00540BB6" w:rsidRPr="00B83093" w:rsidRDefault="00540BB6" w:rsidP="00540BB6">
            <w:pPr>
              <w:pStyle w:val="TableText"/>
            </w:pPr>
            <w:r>
              <w:t>32.0</w:t>
            </w:r>
          </w:p>
        </w:tc>
        <w:tc>
          <w:tcPr>
            <w:tcW w:w="2152" w:type="pct"/>
          </w:tcPr>
          <w:p w14:paraId="399D98C9" w14:textId="77777777" w:rsidR="00540BB6" w:rsidRPr="00B83093" w:rsidRDefault="00540BB6" w:rsidP="00540BB6">
            <w:pPr>
              <w:pStyle w:val="TableText"/>
            </w:pPr>
            <w:r w:rsidRPr="00B83093">
              <w:t>Updated for MAG*3.0 221 T5 Updates</w:t>
            </w:r>
            <w:r>
              <w:t>.</w:t>
            </w:r>
          </w:p>
        </w:tc>
        <w:tc>
          <w:tcPr>
            <w:tcW w:w="1067" w:type="pct"/>
          </w:tcPr>
          <w:p w14:paraId="6DFB307B" w14:textId="1F7C8DD2" w:rsidR="00540BB6" w:rsidRDefault="00D205A4" w:rsidP="00540BB6">
            <w:pPr>
              <w:pStyle w:val="TableText"/>
            </w:pPr>
            <w:r w:rsidRPr="00FC64BA">
              <w:rPr>
                <w:highlight w:val="yellow"/>
              </w:rPr>
              <w:t>REDACTED</w:t>
            </w:r>
          </w:p>
        </w:tc>
      </w:tr>
      <w:tr w:rsidR="00540BB6" w14:paraId="5292A47A" w14:textId="77777777" w:rsidTr="004A1307">
        <w:tc>
          <w:tcPr>
            <w:tcW w:w="1234" w:type="pct"/>
          </w:tcPr>
          <w:p w14:paraId="3BE4443B" w14:textId="77777777" w:rsidR="00540BB6" w:rsidRPr="00B83093" w:rsidRDefault="00540BB6" w:rsidP="00540BB6">
            <w:pPr>
              <w:pStyle w:val="TableText"/>
            </w:pPr>
            <w:r>
              <w:t>03/22/2019</w:t>
            </w:r>
          </w:p>
        </w:tc>
        <w:tc>
          <w:tcPr>
            <w:tcW w:w="547" w:type="pct"/>
          </w:tcPr>
          <w:p w14:paraId="3F1A5EC1" w14:textId="6A31C45C" w:rsidR="00540BB6" w:rsidRPr="00B83093" w:rsidRDefault="00540BB6" w:rsidP="00540BB6">
            <w:pPr>
              <w:pStyle w:val="TableText"/>
            </w:pPr>
            <w:r>
              <w:t>31.0</w:t>
            </w:r>
          </w:p>
        </w:tc>
        <w:tc>
          <w:tcPr>
            <w:tcW w:w="2152" w:type="pct"/>
          </w:tcPr>
          <w:p w14:paraId="71B1EB5A" w14:textId="77777777" w:rsidR="00540BB6" w:rsidRPr="00B83093" w:rsidRDefault="00540BB6" w:rsidP="00540BB6">
            <w:pPr>
              <w:pStyle w:val="TableText"/>
            </w:pPr>
            <w:r w:rsidRPr="00B83093">
              <w:t>Updated for MAG*3.0 221 T4</w:t>
            </w:r>
            <w:r>
              <w:t>.</w:t>
            </w:r>
          </w:p>
        </w:tc>
        <w:tc>
          <w:tcPr>
            <w:tcW w:w="1067" w:type="pct"/>
          </w:tcPr>
          <w:p w14:paraId="519EC259" w14:textId="033FA640" w:rsidR="00540BB6" w:rsidRDefault="00D205A4" w:rsidP="00540BB6">
            <w:pPr>
              <w:pStyle w:val="TableText"/>
            </w:pPr>
            <w:r w:rsidRPr="00FC64BA">
              <w:rPr>
                <w:highlight w:val="yellow"/>
              </w:rPr>
              <w:t>REDACTED</w:t>
            </w:r>
          </w:p>
        </w:tc>
      </w:tr>
      <w:tr w:rsidR="00540BB6" w14:paraId="5BA7F2D9" w14:textId="77777777" w:rsidTr="004A1307">
        <w:tc>
          <w:tcPr>
            <w:tcW w:w="1234" w:type="pct"/>
          </w:tcPr>
          <w:p w14:paraId="5EBCB57C" w14:textId="77777777" w:rsidR="00540BB6" w:rsidRPr="00B83093" w:rsidRDefault="00540BB6" w:rsidP="00540BB6">
            <w:pPr>
              <w:pStyle w:val="TableText"/>
            </w:pPr>
            <w:r>
              <w:t>03/01/2019</w:t>
            </w:r>
          </w:p>
        </w:tc>
        <w:tc>
          <w:tcPr>
            <w:tcW w:w="547" w:type="pct"/>
          </w:tcPr>
          <w:p w14:paraId="088B35BC" w14:textId="7F522CCB" w:rsidR="00540BB6" w:rsidRPr="00B83093" w:rsidRDefault="00540BB6" w:rsidP="00540BB6">
            <w:pPr>
              <w:pStyle w:val="TableText"/>
            </w:pPr>
            <w:r>
              <w:t>30.0</w:t>
            </w:r>
          </w:p>
        </w:tc>
        <w:tc>
          <w:tcPr>
            <w:tcW w:w="2152" w:type="pct"/>
          </w:tcPr>
          <w:p w14:paraId="5F991F0C" w14:textId="77777777" w:rsidR="00540BB6" w:rsidRPr="00B83093" w:rsidRDefault="00540BB6" w:rsidP="00540BB6">
            <w:pPr>
              <w:pStyle w:val="TableText"/>
            </w:pPr>
            <w:r w:rsidRPr="00B83093">
              <w:t>Updated for MAG*3.0 221 T4</w:t>
            </w:r>
            <w:r>
              <w:t>.</w:t>
            </w:r>
          </w:p>
        </w:tc>
        <w:tc>
          <w:tcPr>
            <w:tcW w:w="1067" w:type="pct"/>
          </w:tcPr>
          <w:p w14:paraId="10490094" w14:textId="65C2E53B" w:rsidR="00540BB6" w:rsidRDefault="00D205A4" w:rsidP="00540BB6">
            <w:pPr>
              <w:pStyle w:val="TableText"/>
            </w:pPr>
            <w:r w:rsidRPr="00FC64BA">
              <w:rPr>
                <w:highlight w:val="yellow"/>
              </w:rPr>
              <w:t>REDACTED</w:t>
            </w:r>
          </w:p>
        </w:tc>
      </w:tr>
      <w:tr w:rsidR="00540BB6" w14:paraId="4D346E6B" w14:textId="77777777" w:rsidTr="004A1307">
        <w:tc>
          <w:tcPr>
            <w:tcW w:w="1234" w:type="pct"/>
          </w:tcPr>
          <w:p w14:paraId="551C5ACE" w14:textId="77777777" w:rsidR="00540BB6" w:rsidRPr="00B83093" w:rsidRDefault="00540BB6" w:rsidP="00540BB6">
            <w:pPr>
              <w:pStyle w:val="TableText"/>
            </w:pPr>
            <w:r>
              <w:t>02/22/2019</w:t>
            </w:r>
          </w:p>
        </w:tc>
        <w:tc>
          <w:tcPr>
            <w:tcW w:w="547" w:type="pct"/>
          </w:tcPr>
          <w:p w14:paraId="3BD460DC" w14:textId="0DAF91F4" w:rsidR="00540BB6" w:rsidRPr="00B83093" w:rsidRDefault="00540BB6" w:rsidP="00540BB6">
            <w:pPr>
              <w:pStyle w:val="TableText"/>
            </w:pPr>
            <w:r>
              <w:t>29.0</w:t>
            </w:r>
          </w:p>
        </w:tc>
        <w:tc>
          <w:tcPr>
            <w:tcW w:w="2152" w:type="pct"/>
          </w:tcPr>
          <w:p w14:paraId="5D94B176" w14:textId="77777777" w:rsidR="00540BB6" w:rsidRPr="00B83093" w:rsidRDefault="00540BB6" w:rsidP="00540BB6">
            <w:pPr>
              <w:pStyle w:val="TableText"/>
            </w:pPr>
            <w:r w:rsidRPr="00B83093">
              <w:t>Updated for MAG*3.0 221</w:t>
            </w:r>
            <w:r>
              <w:t>.</w:t>
            </w:r>
          </w:p>
        </w:tc>
        <w:tc>
          <w:tcPr>
            <w:tcW w:w="1067" w:type="pct"/>
          </w:tcPr>
          <w:p w14:paraId="2C68D808" w14:textId="498AE778" w:rsidR="00540BB6" w:rsidRDefault="00D205A4" w:rsidP="00540BB6">
            <w:pPr>
              <w:pStyle w:val="TableText"/>
            </w:pPr>
            <w:r w:rsidRPr="00FC64BA">
              <w:rPr>
                <w:highlight w:val="yellow"/>
              </w:rPr>
              <w:t>REDACTED</w:t>
            </w:r>
          </w:p>
        </w:tc>
      </w:tr>
      <w:tr w:rsidR="00540BB6" w14:paraId="4885A59A" w14:textId="77777777" w:rsidTr="004A1307">
        <w:tc>
          <w:tcPr>
            <w:tcW w:w="1234" w:type="pct"/>
          </w:tcPr>
          <w:p w14:paraId="6F7CCB98" w14:textId="77777777" w:rsidR="00540BB6" w:rsidRDefault="00540BB6" w:rsidP="00540BB6">
            <w:pPr>
              <w:pStyle w:val="TableText"/>
            </w:pPr>
            <w:r>
              <w:t>02/01/2019</w:t>
            </w:r>
          </w:p>
        </w:tc>
        <w:tc>
          <w:tcPr>
            <w:tcW w:w="547" w:type="pct"/>
          </w:tcPr>
          <w:p w14:paraId="219B866C" w14:textId="4D8BAD82" w:rsidR="00540BB6" w:rsidRDefault="00540BB6" w:rsidP="00540BB6">
            <w:pPr>
              <w:pStyle w:val="TableText"/>
            </w:pPr>
            <w:r>
              <w:t>28.0</w:t>
            </w:r>
          </w:p>
        </w:tc>
        <w:tc>
          <w:tcPr>
            <w:tcW w:w="2152" w:type="pct"/>
          </w:tcPr>
          <w:p w14:paraId="6680AEFB" w14:textId="77777777" w:rsidR="00540BB6" w:rsidRDefault="00540BB6" w:rsidP="00540BB6">
            <w:pPr>
              <w:pStyle w:val="TableText"/>
            </w:pPr>
            <w:r w:rsidRPr="00B83093">
              <w:t>Updated for MAG*3.0 201 T9</w:t>
            </w:r>
            <w:r>
              <w:t>.</w:t>
            </w:r>
          </w:p>
        </w:tc>
        <w:tc>
          <w:tcPr>
            <w:tcW w:w="1067" w:type="pct"/>
          </w:tcPr>
          <w:p w14:paraId="71C5B38A" w14:textId="785179C2" w:rsidR="00540BB6" w:rsidRDefault="00D205A4" w:rsidP="00540BB6">
            <w:pPr>
              <w:pStyle w:val="TableText"/>
            </w:pPr>
            <w:r w:rsidRPr="00FC64BA">
              <w:rPr>
                <w:highlight w:val="yellow"/>
              </w:rPr>
              <w:t>REDACTED</w:t>
            </w:r>
          </w:p>
        </w:tc>
      </w:tr>
      <w:tr w:rsidR="00540BB6" w14:paraId="6B81FE2D" w14:textId="77777777" w:rsidTr="004A1307">
        <w:tc>
          <w:tcPr>
            <w:tcW w:w="1234" w:type="pct"/>
          </w:tcPr>
          <w:p w14:paraId="4A2ED126" w14:textId="77777777" w:rsidR="00540BB6" w:rsidRDefault="00540BB6" w:rsidP="00540BB6">
            <w:pPr>
              <w:pStyle w:val="TableText"/>
            </w:pPr>
            <w:r>
              <w:t>11/19/2018</w:t>
            </w:r>
          </w:p>
        </w:tc>
        <w:tc>
          <w:tcPr>
            <w:tcW w:w="547" w:type="pct"/>
          </w:tcPr>
          <w:p w14:paraId="011A6E3C" w14:textId="60460421" w:rsidR="00540BB6" w:rsidRDefault="00540BB6" w:rsidP="00540BB6">
            <w:pPr>
              <w:pStyle w:val="TableText"/>
            </w:pPr>
            <w:r>
              <w:t>27.0</w:t>
            </w:r>
          </w:p>
        </w:tc>
        <w:tc>
          <w:tcPr>
            <w:tcW w:w="2152" w:type="pct"/>
          </w:tcPr>
          <w:p w14:paraId="6E039596" w14:textId="77777777" w:rsidR="00540BB6" w:rsidRDefault="00540BB6" w:rsidP="00540BB6">
            <w:pPr>
              <w:pStyle w:val="TableText"/>
            </w:pPr>
            <w:r w:rsidRPr="00B83093">
              <w:t>Updated for MAG*3.0*201</w:t>
            </w:r>
            <w:r>
              <w:t>.</w:t>
            </w:r>
          </w:p>
        </w:tc>
        <w:tc>
          <w:tcPr>
            <w:tcW w:w="1067" w:type="pct"/>
          </w:tcPr>
          <w:p w14:paraId="1A8E98A0" w14:textId="59380678" w:rsidR="00540BB6" w:rsidRDefault="00D205A4" w:rsidP="00540BB6">
            <w:pPr>
              <w:pStyle w:val="TableText"/>
            </w:pPr>
            <w:r w:rsidRPr="00FC64BA">
              <w:rPr>
                <w:highlight w:val="yellow"/>
              </w:rPr>
              <w:t>REDACTED</w:t>
            </w:r>
          </w:p>
        </w:tc>
      </w:tr>
      <w:tr w:rsidR="00540BB6" w14:paraId="29CB602F" w14:textId="77777777" w:rsidTr="004A1307">
        <w:tc>
          <w:tcPr>
            <w:tcW w:w="1234" w:type="pct"/>
          </w:tcPr>
          <w:p w14:paraId="7500EC32" w14:textId="77777777" w:rsidR="00540BB6" w:rsidRDefault="00540BB6" w:rsidP="00540BB6">
            <w:pPr>
              <w:pStyle w:val="TableText"/>
            </w:pPr>
            <w:r>
              <w:t>09/27/2018</w:t>
            </w:r>
          </w:p>
        </w:tc>
        <w:tc>
          <w:tcPr>
            <w:tcW w:w="547" w:type="pct"/>
          </w:tcPr>
          <w:p w14:paraId="3F723113" w14:textId="01765493" w:rsidR="00540BB6" w:rsidRDefault="00540BB6" w:rsidP="00540BB6">
            <w:pPr>
              <w:pStyle w:val="TableText"/>
            </w:pPr>
            <w:r>
              <w:t>26.0</w:t>
            </w:r>
          </w:p>
        </w:tc>
        <w:tc>
          <w:tcPr>
            <w:tcW w:w="2152" w:type="pct"/>
          </w:tcPr>
          <w:p w14:paraId="1AD189EF" w14:textId="77777777" w:rsidR="00540BB6" w:rsidRDefault="00540BB6" w:rsidP="00540BB6">
            <w:pPr>
              <w:pStyle w:val="TableText"/>
            </w:pPr>
            <w:r w:rsidRPr="00B83093">
              <w:t>Additional MAG*3.0*197 Updates.</w:t>
            </w:r>
          </w:p>
        </w:tc>
        <w:tc>
          <w:tcPr>
            <w:tcW w:w="1067" w:type="pct"/>
          </w:tcPr>
          <w:p w14:paraId="73A55C1B" w14:textId="447B8ABE" w:rsidR="00540BB6" w:rsidRDefault="00D205A4" w:rsidP="00540BB6">
            <w:pPr>
              <w:pStyle w:val="TableText"/>
            </w:pPr>
            <w:r w:rsidRPr="00FC64BA">
              <w:rPr>
                <w:highlight w:val="yellow"/>
              </w:rPr>
              <w:t>REDACTED</w:t>
            </w:r>
          </w:p>
        </w:tc>
      </w:tr>
      <w:tr w:rsidR="00540BB6" w14:paraId="6782DEC6" w14:textId="77777777" w:rsidTr="004A1307">
        <w:tc>
          <w:tcPr>
            <w:tcW w:w="1234" w:type="pct"/>
          </w:tcPr>
          <w:p w14:paraId="7A35C5F6" w14:textId="77777777" w:rsidR="00540BB6" w:rsidRDefault="00540BB6" w:rsidP="00540BB6">
            <w:pPr>
              <w:pStyle w:val="TableText"/>
            </w:pPr>
            <w:r>
              <w:t>08/21/2018</w:t>
            </w:r>
          </w:p>
        </w:tc>
        <w:tc>
          <w:tcPr>
            <w:tcW w:w="547" w:type="pct"/>
          </w:tcPr>
          <w:p w14:paraId="7BF854DE" w14:textId="1B7C26F5" w:rsidR="00540BB6" w:rsidRDefault="00540BB6" w:rsidP="00540BB6">
            <w:pPr>
              <w:pStyle w:val="TableText"/>
            </w:pPr>
            <w:r>
              <w:t>25.0</w:t>
            </w:r>
          </w:p>
        </w:tc>
        <w:tc>
          <w:tcPr>
            <w:tcW w:w="2152" w:type="pct"/>
          </w:tcPr>
          <w:p w14:paraId="00DCB513" w14:textId="77777777" w:rsidR="00540BB6" w:rsidRDefault="00540BB6" w:rsidP="00540BB6">
            <w:pPr>
              <w:pStyle w:val="TableText"/>
            </w:pPr>
            <w:r w:rsidRPr="00B83093">
              <w:t xml:space="preserve">Additional MAG*3.0*197 Updates. </w:t>
            </w:r>
          </w:p>
        </w:tc>
        <w:tc>
          <w:tcPr>
            <w:tcW w:w="1067" w:type="pct"/>
          </w:tcPr>
          <w:p w14:paraId="2E1B4716" w14:textId="42DDA59A" w:rsidR="00540BB6" w:rsidRDefault="00D205A4" w:rsidP="00540BB6">
            <w:pPr>
              <w:pStyle w:val="TableText"/>
            </w:pPr>
            <w:r w:rsidRPr="00FC64BA">
              <w:rPr>
                <w:highlight w:val="yellow"/>
              </w:rPr>
              <w:t>REDACTED</w:t>
            </w:r>
          </w:p>
        </w:tc>
      </w:tr>
      <w:tr w:rsidR="00540BB6" w14:paraId="3309A4FD" w14:textId="77777777" w:rsidTr="004A1307">
        <w:tc>
          <w:tcPr>
            <w:tcW w:w="1234" w:type="pct"/>
          </w:tcPr>
          <w:p w14:paraId="22A937B9" w14:textId="77777777" w:rsidR="00540BB6" w:rsidRDefault="00540BB6" w:rsidP="00540BB6">
            <w:pPr>
              <w:pStyle w:val="TableText"/>
            </w:pPr>
            <w:r>
              <w:t>08/14/2018</w:t>
            </w:r>
          </w:p>
        </w:tc>
        <w:tc>
          <w:tcPr>
            <w:tcW w:w="547" w:type="pct"/>
          </w:tcPr>
          <w:p w14:paraId="50CB71A6" w14:textId="2E5CF1A1" w:rsidR="00540BB6" w:rsidRDefault="00540BB6" w:rsidP="00540BB6">
            <w:pPr>
              <w:pStyle w:val="TableText"/>
            </w:pPr>
            <w:r>
              <w:t>24.0</w:t>
            </w:r>
          </w:p>
        </w:tc>
        <w:tc>
          <w:tcPr>
            <w:tcW w:w="2152" w:type="pct"/>
          </w:tcPr>
          <w:p w14:paraId="27D3C50C" w14:textId="77777777" w:rsidR="00540BB6" w:rsidRDefault="00540BB6" w:rsidP="00540BB6">
            <w:pPr>
              <w:pStyle w:val="TableText"/>
            </w:pPr>
            <w:r w:rsidRPr="00B83093">
              <w:t>Additional MAG*3.0*197 Updates.</w:t>
            </w:r>
          </w:p>
        </w:tc>
        <w:tc>
          <w:tcPr>
            <w:tcW w:w="1067" w:type="pct"/>
          </w:tcPr>
          <w:p w14:paraId="023B2BBD" w14:textId="7B59691E" w:rsidR="00540BB6" w:rsidRDefault="00D205A4" w:rsidP="00540BB6">
            <w:pPr>
              <w:pStyle w:val="TableText"/>
            </w:pPr>
            <w:r w:rsidRPr="00FC64BA">
              <w:rPr>
                <w:highlight w:val="yellow"/>
              </w:rPr>
              <w:t>REDACTED</w:t>
            </w:r>
          </w:p>
        </w:tc>
      </w:tr>
      <w:tr w:rsidR="00540BB6" w14:paraId="371132D8" w14:textId="77777777" w:rsidTr="004A1307">
        <w:tc>
          <w:tcPr>
            <w:tcW w:w="1234" w:type="pct"/>
          </w:tcPr>
          <w:p w14:paraId="140B41A7" w14:textId="77777777" w:rsidR="00540BB6" w:rsidRDefault="00540BB6" w:rsidP="00540BB6">
            <w:pPr>
              <w:pStyle w:val="TableText"/>
            </w:pPr>
            <w:r>
              <w:t>07/26/2018</w:t>
            </w:r>
          </w:p>
        </w:tc>
        <w:tc>
          <w:tcPr>
            <w:tcW w:w="547" w:type="pct"/>
          </w:tcPr>
          <w:p w14:paraId="0EE24F94" w14:textId="017C6975" w:rsidR="00540BB6" w:rsidRDefault="00540BB6" w:rsidP="00540BB6">
            <w:pPr>
              <w:pStyle w:val="TableText"/>
            </w:pPr>
            <w:r>
              <w:t>23.0</w:t>
            </w:r>
          </w:p>
        </w:tc>
        <w:tc>
          <w:tcPr>
            <w:tcW w:w="2152" w:type="pct"/>
          </w:tcPr>
          <w:p w14:paraId="1B13A52E" w14:textId="77777777" w:rsidR="00540BB6" w:rsidRDefault="00540BB6" w:rsidP="00540BB6">
            <w:pPr>
              <w:pStyle w:val="TableText"/>
            </w:pPr>
            <w:r w:rsidRPr="00B83093">
              <w:t>Additional MAG*3.0*197 Updates.</w:t>
            </w:r>
          </w:p>
        </w:tc>
        <w:tc>
          <w:tcPr>
            <w:tcW w:w="1067" w:type="pct"/>
          </w:tcPr>
          <w:p w14:paraId="5BB482F7" w14:textId="3891D217" w:rsidR="00540BB6" w:rsidRDefault="00D205A4" w:rsidP="00540BB6">
            <w:pPr>
              <w:pStyle w:val="TableText"/>
            </w:pPr>
            <w:r w:rsidRPr="00FC64BA">
              <w:rPr>
                <w:highlight w:val="yellow"/>
              </w:rPr>
              <w:t>REDACTED</w:t>
            </w:r>
          </w:p>
        </w:tc>
      </w:tr>
      <w:tr w:rsidR="00540BB6" w14:paraId="6E21211C" w14:textId="77777777" w:rsidTr="004A1307">
        <w:tc>
          <w:tcPr>
            <w:tcW w:w="1234" w:type="pct"/>
          </w:tcPr>
          <w:p w14:paraId="29D85EA3" w14:textId="77777777" w:rsidR="00540BB6" w:rsidRDefault="00540BB6" w:rsidP="00540BB6">
            <w:pPr>
              <w:pStyle w:val="TableText"/>
            </w:pPr>
            <w:r>
              <w:t>07/06/2018</w:t>
            </w:r>
          </w:p>
        </w:tc>
        <w:tc>
          <w:tcPr>
            <w:tcW w:w="547" w:type="pct"/>
          </w:tcPr>
          <w:p w14:paraId="6CB368B5" w14:textId="7C429709" w:rsidR="00540BB6" w:rsidRDefault="00540BB6" w:rsidP="00540BB6">
            <w:pPr>
              <w:pStyle w:val="TableText"/>
            </w:pPr>
            <w:r>
              <w:t>22.0</w:t>
            </w:r>
          </w:p>
        </w:tc>
        <w:tc>
          <w:tcPr>
            <w:tcW w:w="2152" w:type="pct"/>
          </w:tcPr>
          <w:p w14:paraId="39C4CB42" w14:textId="77777777" w:rsidR="00540BB6" w:rsidRDefault="00540BB6" w:rsidP="00540BB6">
            <w:pPr>
              <w:pStyle w:val="TableText"/>
            </w:pPr>
            <w:r w:rsidRPr="00B83093">
              <w:t>Updated for MAG*3.0*197</w:t>
            </w:r>
            <w:r>
              <w:t>.</w:t>
            </w:r>
          </w:p>
        </w:tc>
        <w:tc>
          <w:tcPr>
            <w:tcW w:w="1067" w:type="pct"/>
          </w:tcPr>
          <w:p w14:paraId="4DB68535" w14:textId="17722704" w:rsidR="00540BB6" w:rsidRDefault="00D205A4" w:rsidP="00540BB6">
            <w:pPr>
              <w:pStyle w:val="TableText"/>
            </w:pPr>
            <w:r w:rsidRPr="00FC64BA">
              <w:rPr>
                <w:highlight w:val="yellow"/>
              </w:rPr>
              <w:t>REDACTED</w:t>
            </w:r>
          </w:p>
        </w:tc>
      </w:tr>
      <w:tr w:rsidR="00540BB6" w14:paraId="49046A3B" w14:textId="77777777" w:rsidTr="004A1307">
        <w:tc>
          <w:tcPr>
            <w:tcW w:w="1234" w:type="pct"/>
          </w:tcPr>
          <w:p w14:paraId="08002DBB" w14:textId="77777777" w:rsidR="00540BB6" w:rsidRDefault="00540BB6" w:rsidP="00540BB6">
            <w:pPr>
              <w:pStyle w:val="TableText"/>
            </w:pPr>
            <w:r>
              <w:t>06/21/2018</w:t>
            </w:r>
          </w:p>
        </w:tc>
        <w:tc>
          <w:tcPr>
            <w:tcW w:w="547" w:type="pct"/>
          </w:tcPr>
          <w:p w14:paraId="09E70A78" w14:textId="79301CA2" w:rsidR="00540BB6" w:rsidRDefault="00540BB6" w:rsidP="00540BB6">
            <w:pPr>
              <w:pStyle w:val="TableText"/>
            </w:pPr>
            <w:r>
              <w:t>21.0</w:t>
            </w:r>
          </w:p>
        </w:tc>
        <w:tc>
          <w:tcPr>
            <w:tcW w:w="2152" w:type="pct"/>
          </w:tcPr>
          <w:p w14:paraId="7F896585" w14:textId="77777777" w:rsidR="00540BB6" w:rsidRDefault="00540BB6" w:rsidP="00540BB6">
            <w:pPr>
              <w:pStyle w:val="TableText"/>
            </w:pPr>
            <w:r w:rsidRPr="00B83093">
              <w:t>Additional MAG*3.0*197 Updates</w:t>
            </w:r>
            <w:r>
              <w:t>.</w:t>
            </w:r>
          </w:p>
        </w:tc>
        <w:tc>
          <w:tcPr>
            <w:tcW w:w="1067" w:type="pct"/>
          </w:tcPr>
          <w:p w14:paraId="5508ADE7" w14:textId="319CCD1A" w:rsidR="00540BB6" w:rsidRDefault="00D205A4" w:rsidP="00540BB6">
            <w:pPr>
              <w:pStyle w:val="TableText"/>
            </w:pPr>
            <w:r w:rsidRPr="00FC64BA">
              <w:rPr>
                <w:highlight w:val="yellow"/>
              </w:rPr>
              <w:t>REDACTED</w:t>
            </w:r>
          </w:p>
        </w:tc>
      </w:tr>
      <w:tr w:rsidR="00540BB6" w14:paraId="6F560CCB" w14:textId="77777777" w:rsidTr="004A1307">
        <w:tc>
          <w:tcPr>
            <w:tcW w:w="1234" w:type="pct"/>
          </w:tcPr>
          <w:p w14:paraId="496C482D" w14:textId="77777777" w:rsidR="00540BB6" w:rsidRDefault="00540BB6" w:rsidP="00540BB6">
            <w:pPr>
              <w:pStyle w:val="TableText"/>
            </w:pPr>
            <w:r>
              <w:t>05/25/2018</w:t>
            </w:r>
          </w:p>
        </w:tc>
        <w:tc>
          <w:tcPr>
            <w:tcW w:w="547" w:type="pct"/>
          </w:tcPr>
          <w:p w14:paraId="5A19D205" w14:textId="044AED3F" w:rsidR="00540BB6" w:rsidRDefault="00540BB6" w:rsidP="00540BB6">
            <w:pPr>
              <w:pStyle w:val="TableText"/>
            </w:pPr>
            <w:r>
              <w:t>20.0</w:t>
            </w:r>
          </w:p>
        </w:tc>
        <w:tc>
          <w:tcPr>
            <w:tcW w:w="2152" w:type="pct"/>
          </w:tcPr>
          <w:p w14:paraId="2B9AE455" w14:textId="77777777" w:rsidR="00540BB6" w:rsidRDefault="00540BB6" w:rsidP="00540BB6">
            <w:pPr>
              <w:pStyle w:val="TableText"/>
            </w:pPr>
            <w:r w:rsidRPr="00B83093">
              <w:t>Additional MAG*3.0*197 Updates</w:t>
            </w:r>
            <w:r>
              <w:t>.</w:t>
            </w:r>
          </w:p>
        </w:tc>
        <w:tc>
          <w:tcPr>
            <w:tcW w:w="1067" w:type="pct"/>
          </w:tcPr>
          <w:p w14:paraId="70365489" w14:textId="1C24D594" w:rsidR="00540BB6" w:rsidRDefault="00D205A4" w:rsidP="00540BB6">
            <w:pPr>
              <w:pStyle w:val="TableText"/>
            </w:pPr>
            <w:r w:rsidRPr="00FC64BA">
              <w:rPr>
                <w:highlight w:val="yellow"/>
              </w:rPr>
              <w:t>REDACTED</w:t>
            </w:r>
          </w:p>
        </w:tc>
      </w:tr>
      <w:tr w:rsidR="00540BB6" w14:paraId="2A00C570" w14:textId="77777777" w:rsidTr="004A1307">
        <w:tc>
          <w:tcPr>
            <w:tcW w:w="1234" w:type="pct"/>
          </w:tcPr>
          <w:p w14:paraId="5335BFDB" w14:textId="77777777" w:rsidR="00540BB6" w:rsidRDefault="00540BB6" w:rsidP="00540BB6">
            <w:pPr>
              <w:pStyle w:val="TableText"/>
            </w:pPr>
            <w:r>
              <w:t>03/13/2018</w:t>
            </w:r>
          </w:p>
        </w:tc>
        <w:tc>
          <w:tcPr>
            <w:tcW w:w="547" w:type="pct"/>
          </w:tcPr>
          <w:p w14:paraId="500E14FE" w14:textId="4457F03C" w:rsidR="00540BB6" w:rsidRDefault="00540BB6" w:rsidP="00540BB6">
            <w:pPr>
              <w:pStyle w:val="TableText"/>
            </w:pPr>
            <w:r>
              <w:t>19.0</w:t>
            </w:r>
          </w:p>
        </w:tc>
        <w:tc>
          <w:tcPr>
            <w:tcW w:w="2152" w:type="pct"/>
          </w:tcPr>
          <w:p w14:paraId="47482559" w14:textId="77777777" w:rsidR="00540BB6" w:rsidRDefault="00540BB6" w:rsidP="00540BB6">
            <w:pPr>
              <w:pStyle w:val="TableText"/>
            </w:pPr>
            <w:r w:rsidRPr="00B83093">
              <w:t>Additional MAG*3.0*197 Updates</w:t>
            </w:r>
            <w:r>
              <w:t>.</w:t>
            </w:r>
          </w:p>
        </w:tc>
        <w:tc>
          <w:tcPr>
            <w:tcW w:w="1067" w:type="pct"/>
          </w:tcPr>
          <w:p w14:paraId="35CD8F57" w14:textId="3AF88818" w:rsidR="00540BB6" w:rsidRDefault="00D205A4" w:rsidP="00540BB6">
            <w:pPr>
              <w:pStyle w:val="TableText"/>
            </w:pPr>
            <w:r w:rsidRPr="00FC64BA">
              <w:rPr>
                <w:highlight w:val="yellow"/>
              </w:rPr>
              <w:t>REDACTED</w:t>
            </w:r>
          </w:p>
        </w:tc>
      </w:tr>
      <w:tr w:rsidR="00540BB6" w14:paraId="3AF9B4B7" w14:textId="77777777" w:rsidTr="004A1307">
        <w:tc>
          <w:tcPr>
            <w:tcW w:w="1234" w:type="pct"/>
          </w:tcPr>
          <w:p w14:paraId="7AA32271" w14:textId="77777777" w:rsidR="00540BB6" w:rsidRDefault="00540BB6" w:rsidP="00540BB6">
            <w:pPr>
              <w:pStyle w:val="TableText"/>
            </w:pPr>
            <w:r>
              <w:t>01/26/2018</w:t>
            </w:r>
          </w:p>
        </w:tc>
        <w:tc>
          <w:tcPr>
            <w:tcW w:w="547" w:type="pct"/>
          </w:tcPr>
          <w:p w14:paraId="5F6D3133" w14:textId="756F8FB3" w:rsidR="00540BB6" w:rsidRDefault="00540BB6" w:rsidP="00540BB6">
            <w:pPr>
              <w:pStyle w:val="TableText"/>
            </w:pPr>
            <w:r>
              <w:t>18.0</w:t>
            </w:r>
          </w:p>
        </w:tc>
        <w:tc>
          <w:tcPr>
            <w:tcW w:w="2152" w:type="pct"/>
          </w:tcPr>
          <w:p w14:paraId="7B055DF2" w14:textId="77777777" w:rsidR="00540BB6" w:rsidRDefault="00540BB6" w:rsidP="00540BB6">
            <w:pPr>
              <w:pStyle w:val="TableText"/>
            </w:pPr>
            <w:r w:rsidRPr="00B83093">
              <w:t>Updated for MAG*3.0*197</w:t>
            </w:r>
            <w:r>
              <w:t>.</w:t>
            </w:r>
          </w:p>
        </w:tc>
        <w:tc>
          <w:tcPr>
            <w:tcW w:w="1067" w:type="pct"/>
          </w:tcPr>
          <w:p w14:paraId="17F206C0" w14:textId="30D1DB45" w:rsidR="00540BB6" w:rsidRDefault="00D205A4" w:rsidP="00540BB6">
            <w:pPr>
              <w:pStyle w:val="TableText"/>
            </w:pPr>
            <w:r w:rsidRPr="00FC64BA">
              <w:rPr>
                <w:highlight w:val="yellow"/>
              </w:rPr>
              <w:t>REDACTED</w:t>
            </w:r>
          </w:p>
        </w:tc>
      </w:tr>
      <w:tr w:rsidR="00540BB6" w14:paraId="189D68DD" w14:textId="77777777" w:rsidTr="004A1307">
        <w:tc>
          <w:tcPr>
            <w:tcW w:w="1234" w:type="pct"/>
          </w:tcPr>
          <w:p w14:paraId="18969677" w14:textId="77777777" w:rsidR="00540BB6" w:rsidRDefault="00540BB6" w:rsidP="00540BB6">
            <w:pPr>
              <w:pStyle w:val="TableText"/>
            </w:pPr>
            <w:r>
              <w:t>01/25/2018</w:t>
            </w:r>
          </w:p>
        </w:tc>
        <w:tc>
          <w:tcPr>
            <w:tcW w:w="547" w:type="pct"/>
          </w:tcPr>
          <w:p w14:paraId="64171FBB" w14:textId="0EBE393C" w:rsidR="00540BB6" w:rsidRDefault="00540BB6" w:rsidP="00540BB6">
            <w:pPr>
              <w:pStyle w:val="TableText"/>
            </w:pPr>
            <w:r>
              <w:t>17.0</w:t>
            </w:r>
          </w:p>
        </w:tc>
        <w:tc>
          <w:tcPr>
            <w:tcW w:w="2152" w:type="pct"/>
          </w:tcPr>
          <w:p w14:paraId="6629343B" w14:textId="77777777" w:rsidR="00540BB6" w:rsidRDefault="00540BB6" w:rsidP="00540BB6">
            <w:pPr>
              <w:pStyle w:val="TableText"/>
            </w:pPr>
            <w:r w:rsidRPr="00B83093">
              <w:t>Additional MAG*3.0*185 Updates.</w:t>
            </w:r>
          </w:p>
        </w:tc>
        <w:tc>
          <w:tcPr>
            <w:tcW w:w="1067" w:type="pct"/>
          </w:tcPr>
          <w:p w14:paraId="55C59978" w14:textId="05B84F4D" w:rsidR="00540BB6" w:rsidRDefault="00D205A4" w:rsidP="00540BB6">
            <w:pPr>
              <w:pStyle w:val="TableText"/>
            </w:pPr>
            <w:r w:rsidRPr="00FC64BA">
              <w:rPr>
                <w:highlight w:val="yellow"/>
              </w:rPr>
              <w:t>REDACTED</w:t>
            </w:r>
          </w:p>
        </w:tc>
      </w:tr>
      <w:tr w:rsidR="00540BB6" w14:paraId="574F84E1" w14:textId="77777777" w:rsidTr="004A1307">
        <w:tc>
          <w:tcPr>
            <w:tcW w:w="1234" w:type="pct"/>
          </w:tcPr>
          <w:p w14:paraId="69CC98B6" w14:textId="77777777" w:rsidR="00540BB6" w:rsidRPr="005068FD" w:rsidRDefault="00540BB6" w:rsidP="00540BB6">
            <w:pPr>
              <w:pStyle w:val="TableText"/>
            </w:pPr>
            <w:r>
              <w:t>01/11/2018</w:t>
            </w:r>
          </w:p>
        </w:tc>
        <w:tc>
          <w:tcPr>
            <w:tcW w:w="547" w:type="pct"/>
          </w:tcPr>
          <w:p w14:paraId="690B6152" w14:textId="6F213C75" w:rsidR="00540BB6" w:rsidRDefault="00540BB6" w:rsidP="00540BB6">
            <w:pPr>
              <w:pStyle w:val="TableText"/>
            </w:pPr>
            <w:r>
              <w:t>16.0</w:t>
            </w:r>
          </w:p>
        </w:tc>
        <w:tc>
          <w:tcPr>
            <w:tcW w:w="2152" w:type="pct"/>
          </w:tcPr>
          <w:p w14:paraId="74A17382" w14:textId="77777777" w:rsidR="00540BB6" w:rsidRDefault="00540BB6" w:rsidP="00540BB6">
            <w:pPr>
              <w:pStyle w:val="TableText"/>
            </w:pPr>
            <w:r w:rsidRPr="00B83093">
              <w:t>Additional MAG*3.0*185 updates</w:t>
            </w:r>
            <w:r>
              <w:t>.</w:t>
            </w:r>
          </w:p>
        </w:tc>
        <w:tc>
          <w:tcPr>
            <w:tcW w:w="1067" w:type="pct"/>
          </w:tcPr>
          <w:p w14:paraId="70D93191" w14:textId="65D9C193" w:rsidR="00540BB6" w:rsidRDefault="00D205A4" w:rsidP="00540BB6">
            <w:pPr>
              <w:pStyle w:val="TableText"/>
            </w:pPr>
            <w:r w:rsidRPr="00FC64BA">
              <w:rPr>
                <w:highlight w:val="yellow"/>
              </w:rPr>
              <w:t>REDACTED</w:t>
            </w:r>
          </w:p>
        </w:tc>
      </w:tr>
      <w:tr w:rsidR="00540BB6" w14:paraId="4C5A5F6B" w14:textId="77777777" w:rsidTr="004A1307">
        <w:tc>
          <w:tcPr>
            <w:tcW w:w="1234" w:type="pct"/>
          </w:tcPr>
          <w:p w14:paraId="20A999A9" w14:textId="77777777" w:rsidR="00540BB6" w:rsidRDefault="00540BB6" w:rsidP="00540BB6">
            <w:pPr>
              <w:pStyle w:val="TableText"/>
            </w:pPr>
            <w:r>
              <w:t>12/05/2017</w:t>
            </w:r>
          </w:p>
        </w:tc>
        <w:tc>
          <w:tcPr>
            <w:tcW w:w="547" w:type="pct"/>
          </w:tcPr>
          <w:p w14:paraId="2578ADC8" w14:textId="2FA56C9A" w:rsidR="00540BB6" w:rsidRDefault="00540BB6" w:rsidP="00540BB6">
            <w:pPr>
              <w:pStyle w:val="TableText"/>
            </w:pPr>
            <w:r>
              <w:t>15.0</w:t>
            </w:r>
          </w:p>
        </w:tc>
        <w:tc>
          <w:tcPr>
            <w:tcW w:w="2152" w:type="pct"/>
          </w:tcPr>
          <w:p w14:paraId="21AF8CC7" w14:textId="77777777" w:rsidR="00540BB6" w:rsidRDefault="00540BB6" w:rsidP="00540BB6">
            <w:pPr>
              <w:pStyle w:val="TableText"/>
            </w:pPr>
            <w:r w:rsidRPr="00B83093">
              <w:t>Updated MAG*3.0*185 build numbers</w:t>
            </w:r>
            <w:r>
              <w:t>.</w:t>
            </w:r>
          </w:p>
        </w:tc>
        <w:tc>
          <w:tcPr>
            <w:tcW w:w="1067" w:type="pct"/>
          </w:tcPr>
          <w:p w14:paraId="66B86DD5" w14:textId="3DDA5BC9" w:rsidR="00540BB6" w:rsidRDefault="00D205A4" w:rsidP="00540BB6">
            <w:pPr>
              <w:pStyle w:val="TableText"/>
            </w:pPr>
            <w:r w:rsidRPr="00FC64BA">
              <w:rPr>
                <w:highlight w:val="yellow"/>
              </w:rPr>
              <w:t>REDACTED</w:t>
            </w:r>
          </w:p>
        </w:tc>
      </w:tr>
      <w:tr w:rsidR="00540BB6" w14:paraId="32AA7D5A" w14:textId="77777777" w:rsidTr="004A1307">
        <w:tc>
          <w:tcPr>
            <w:tcW w:w="1234" w:type="pct"/>
          </w:tcPr>
          <w:p w14:paraId="420B59F2" w14:textId="77777777" w:rsidR="00540BB6" w:rsidRDefault="00540BB6" w:rsidP="00540BB6">
            <w:pPr>
              <w:pStyle w:val="TableText"/>
            </w:pPr>
            <w:r>
              <w:t>11/14/2017</w:t>
            </w:r>
          </w:p>
        </w:tc>
        <w:tc>
          <w:tcPr>
            <w:tcW w:w="547" w:type="pct"/>
          </w:tcPr>
          <w:p w14:paraId="48867D18" w14:textId="7A86EB7A" w:rsidR="00540BB6" w:rsidRDefault="00540BB6" w:rsidP="00540BB6">
            <w:pPr>
              <w:pStyle w:val="TableText"/>
            </w:pPr>
            <w:r>
              <w:t>14.0</w:t>
            </w:r>
          </w:p>
        </w:tc>
        <w:tc>
          <w:tcPr>
            <w:tcW w:w="2152" w:type="pct"/>
          </w:tcPr>
          <w:p w14:paraId="6A79D5F0" w14:textId="77777777" w:rsidR="00540BB6" w:rsidRDefault="00540BB6" w:rsidP="00540BB6">
            <w:pPr>
              <w:pStyle w:val="TableText"/>
            </w:pPr>
            <w:r w:rsidRPr="00B83093">
              <w:t>Incorporated comments from reviewers regarding MAG*3.0*185.</w:t>
            </w:r>
          </w:p>
        </w:tc>
        <w:tc>
          <w:tcPr>
            <w:tcW w:w="1067" w:type="pct"/>
          </w:tcPr>
          <w:p w14:paraId="5F113852" w14:textId="31782309" w:rsidR="00540BB6" w:rsidRDefault="00D205A4" w:rsidP="00540BB6">
            <w:pPr>
              <w:pStyle w:val="TableText"/>
            </w:pPr>
            <w:r w:rsidRPr="00FC64BA">
              <w:rPr>
                <w:highlight w:val="yellow"/>
              </w:rPr>
              <w:t>REDACTED</w:t>
            </w:r>
          </w:p>
        </w:tc>
      </w:tr>
      <w:tr w:rsidR="00540BB6" w14:paraId="6198A7E7" w14:textId="77777777" w:rsidTr="004A1307">
        <w:tc>
          <w:tcPr>
            <w:tcW w:w="1234" w:type="pct"/>
          </w:tcPr>
          <w:p w14:paraId="5197BE2F" w14:textId="77777777" w:rsidR="00540BB6" w:rsidRDefault="00540BB6" w:rsidP="00540BB6">
            <w:pPr>
              <w:pStyle w:val="TableText"/>
            </w:pPr>
            <w:r>
              <w:t>10/25/2017</w:t>
            </w:r>
          </w:p>
        </w:tc>
        <w:tc>
          <w:tcPr>
            <w:tcW w:w="547" w:type="pct"/>
          </w:tcPr>
          <w:p w14:paraId="4567FEC5" w14:textId="38385D22" w:rsidR="00540BB6" w:rsidRDefault="00540BB6" w:rsidP="00540BB6">
            <w:pPr>
              <w:pStyle w:val="TableText"/>
            </w:pPr>
            <w:r>
              <w:t>13.0</w:t>
            </w:r>
          </w:p>
        </w:tc>
        <w:tc>
          <w:tcPr>
            <w:tcW w:w="2152" w:type="pct"/>
          </w:tcPr>
          <w:p w14:paraId="41A5A269" w14:textId="77777777" w:rsidR="00540BB6" w:rsidRDefault="00540BB6" w:rsidP="00540BB6">
            <w:pPr>
              <w:pStyle w:val="TableText"/>
            </w:pPr>
            <w:r w:rsidRPr="00B83093">
              <w:t>MAG*3.0*185 Updates</w:t>
            </w:r>
            <w:r>
              <w:t>.</w:t>
            </w:r>
          </w:p>
        </w:tc>
        <w:tc>
          <w:tcPr>
            <w:tcW w:w="1067" w:type="pct"/>
          </w:tcPr>
          <w:p w14:paraId="0A545DA1" w14:textId="2761BBE8" w:rsidR="00540BB6" w:rsidRDefault="00D205A4" w:rsidP="00540BB6">
            <w:pPr>
              <w:pStyle w:val="TableText"/>
            </w:pPr>
            <w:r w:rsidRPr="00FC64BA">
              <w:rPr>
                <w:highlight w:val="yellow"/>
              </w:rPr>
              <w:t>REDACTED</w:t>
            </w:r>
          </w:p>
        </w:tc>
      </w:tr>
      <w:tr w:rsidR="00540BB6" w14:paraId="7C2491C0" w14:textId="77777777" w:rsidTr="004A1307">
        <w:tc>
          <w:tcPr>
            <w:tcW w:w="1234" w:type="pct"/>
          </w:tcPr>
          <w:p w14:paraId="386E2E86" w14:textId="051BEB94" w:rsidR="00540BB6" w:rsidRDefault="00540BB6" w:rsidP="00540BB6">
            <w:pPr>
              <w:pStyle w:val="TableText"/>
            </w:pPr>
            <w:r>
              <w:t>10/03/2017</w:t>
            </w:r>
          </w:p>
        </w:tc>
        <w:tc>
          <w:tcPr>
            <w:tcW w:w="547" w:type="pct"/>
          </w:tcPr>
          <w:p w14:paraId="75FB89D7" w14:textId="5BC2ED4F" w:rsidR="00540BB6" w:rsidRDefault="00540BB6" w:rsidP="00540BB6">
            <w:pPr>
              <w:pStyle w:val="TableText"/>
            </w:pPr>
            <w:r>
              <w:t>12.0</w:t>
            </w:r>
          </w:p>
        </w:tc>
        <w:tc>
          <w:tcPr>
            <w:tcW w:w="2152" w:type="pct"/>
          </w:tcPr>
          <w:p w14:paraId="4DE40207" w14:textId="77777777" w:rsidR="00540BB6" w:rsidRDefault="00540BB6" w:rsidP="00540BB6">
            <w:pPr>
              <w:pStyle w:val="TableText"/>
            </w:pPr>
            <w:r w:rsidRPr="00B83093">
              <w:t>MAG*3.0*177 Updates</w:t>
            </w:r>
            <w:r>
              <w:t>.</w:t>
            </w:r>
          </w:p>
        </w:tc>
        <w:tc>
          <w:tcPr>
            <w:tcW w:w="1067" w:type="pct"/>
          </w:tcPr>
          <w:p w14:paraId="3F2EA960" w14:textId="05BF6219" w:rsidR="00540BB6" w:rsidRDefault="00D205A4" w:rsidP="00540BB6">
            <w:pPr>
              <w:pStyle w:val="TableText"/>
            </w:pPr>
            <w:r w:rsidRPr="00FC64BA">
              <w:rPr>
                <w:highlight w:val="yellow"/>
              </w:rPr>
              <w:t>REDACTED</w:t>
            </w:r>
          </w:p>
        </w:tc>
      </w:tr>
      <w:tr w:rsidR="00540BB6" w14:paraId="59A0B48E" w14:textId="77777777" w:rsidTr="004A1307">
        <w:tc>
          <w:tcPr>
            <w:tcW w:w="1234" w:type="pct"/>
          </w:tcPr>
          <w:p w14:paraId="21F876B3" w14:textId="77777777" w:rsidR="00540BB6" w:rsidRDefault="00540BB6" w:rsidP="00540BB6">
            <w:pPr>
              <w:pStyle w:val="TableText"/>
            </w:pPr>
            <w:r>
              <w:t>08/01/2017</w:t>
            </w:r>
          </w:p>
        </w:tc>
        <w:tc>
          <w:tcPr>
            <w:tcW w:w="547" w:type="pct"/>
          </w:tcPr>
          <w:p w14:paraId="53EE85EC" w14:textId="7A3D077C" w:rsidR="00540BB6" w:rsidRDefault="00540BB6" w:rsidP="00540BB6">
            <w:pPr>
              <w:pStyle w:val="TableText"/>
            </w:pPr>
            <w:r>
              <w:t>11.0</w:t>
            </w:r>
          </w:p>
        </w:tc>
        <w:tc>
          <w:tcPr>
            <w:tcW w:w="2152" w:type="pct"/>
          </w:tcPr>
          <w:p w14:paraId="009480DC" w14:textId="77777777" w:rsidR="00540BB6" w:rsidRDefault="00540BB6" w:rsidP="00540BB6">
            <w:pPr>
              <w:pStyle w:val="TableText"/>
            </w:pPr>
            <w:r w:rsidRPr="00B83093">
              <w:t>MAG*3.0*177 Updates</w:t>
            </w:r>
            <w:r>
              <w:t>.</w:t>
            </w:r>
          </w:p>
        </w:tc>
        <w:tc>
          <w:tcPr>
            <w:tcW w:w="1067" w:type="pct"/>
          </w:tcPr>
          <w:p w14:paraId="5C202E65" w14:textId="13804335" w:rsidR="00540BB6" w:rsidRDefault="00D205A4" w:rsidP="00540BB6">
            <w:pPr>
              <w:pStyle w:val="TableText"/>
            </w:pPr>
            <w:r w:rsidRPr="00FC64BA">
              <w:rPr>
                <w:highlight w:val="yellow"/>
              </w:rPr>
              <w:t>REDACTED</w:t>
            </w:r>
          </w:p>
        </w:tc>
      </w:tr>
      <w:tr w:rsidR="00540BB6" w14:paraId="5396E2D7" w14:textId="77777777" w:rsidTr="004A1307">
        <w:tc>
          <w:tcPr>
            <w:tcW w:w="1234" w:type="pct"/>
          </w:tcPr>
          <w:p w14:paraId="053B850E" w14:textId="77777777" w:rsidR="00540BB6" w:rsidRDefault="00540BB6" w:rsidP="00540BB6">
            <w:pPr>
              <w:pStyle w:val="TableText"/>
            </w:pPr>
            <w:r>
              <w:t>07/26/2017</w:t>
            </w:r>
          </w:p>
        </w:tc>
        <w:tc>
          <w:tcPr>
            <w:tcW w:w="547" w:type="pct"/>
          </w:tcPr>
          <w:p w14:paraId="576C18EA" w14:textId="7021E5FF" w:rsidR="00540BB6" w:rsidRDefault="00540BB6" w:rsidP="00540BB6">
            <w:pPr>
              <w:pStyle w:val="TableText"/>
            </w:pPr>
            <w:r>
              <w:t>10.0</w:t>
            </w:r>
          </w:p>
        </w:tc>
        <w:tc>
          <w:tcPr>
            <w:tcW w:w="2152" w:type="pct"/>
          </w:tcPr>
          <w:p w14:paraId="6904B700" w14:textId="77777777" w:rsidR="00540BB6" w:rsidRDefault="00540BB6" w:rsidP="00540BB6">
            <w:pPr>
              <w:pStyle w:val="TableText"/>
            </w:pPr>
            <w:r w:rsidRPr="00B83093">
              <w:t>MAG*3.0*170 Updates</w:t>
            </w:r>
            <w:r>
              <w:t>.</w:t>
            </w:r>
          </w:p>
        </w:tc>
        <w:tc>
          <w:tcPr>
            <w:tcW w:w="1067" w:type="pct"/>
          </w:tcPr>
          <w:p w14:paraId="74ED6DB6" w14:textId="7AA997C5" w:rsidR="00540BB6" w:rsidRDefault="00D205A4" w:rsidP="00540BB6">
            <w:pPr>
              <w:pStyle w:val="TableText"/>
            </w:pPr>
            <w:r w:rsidRPr="00FC64BA">
              <w:rPr>
                <w:highlight w:val="yellow"/>
              </w:rPr>
              <w:t>REDACTED</w:t>
            </w:r>
          </w:p>
        </w:tc>
      </w:tr>
      <w:tr w:rsidR="00540BB6" w14:paraId="7FCCE341" w14:textId="77777777" w:rsidTr="004A1307">
        <w:tc>
          <w:tcPr>
            <w:tcW w:w="1234" w:type="pct"/>
          </w:tcPr>
          <w:p w14:paraId="5E893888" w14:textId="77777777" w:rsidR="00540BB6" w:rsidRDefault="00540BB6" w:rsidP="00540BB6">
            <w:pPr>
              <w:pStyle w:val="TableText"/>
            </w:pPr>
            <w:r>
              <w:t>07/05/2017</w:t>
            </w:r>
          </w:p>
        </w:tc>
        <w:tc>
          <w:tcPr>
            <w:tcW w:w="547" w:type="pct"/>
          </w:tcPr>
          <w:p w14:paraId="514A9EDC" w14:textId="77777777" w:rsidR="00540BB6" w:rsidRDefault="00540BB6" w:rsidP="00540BB6">
            <w:pPr>
              <w:pStyle w:val="TableText"/>
            </w:pPr>
            <w:r>
              <w:t>9.0</w:t>
            </w:r>
          </w:p>
        </w:tc>
        <w:tc>
          <w:tcPr>
            <w:tcW w:w="2152" w:type="pct"/>
          </w:tcPr>
          <w:p w14:paraId="36BD3584" w14:textId="77777777" w:rsidR="00540BB6" w:rsidRDefault="00540BB6" w:rsidP="00540BB6">
            <w:pPr>
              <w:pStyle w:val="TableText"/>
            </w:pPr>
            <w:r w:rsidRPr="00B83093">
              <w:t>MAG*3.0*170 Installer Updates</w:t>
            </w:r>
            <w:r>
              <w:t>.</w:t>
            </w:r>
          </w:p>
        </w:tc>
        <w:tc>
          <w:tcPr>
            <w:tcW w:w="1067" w:type="pct"/>
          </w:tcPr>
          <w:p w14:paraId="13BAC965" w14:textId="119B9D57" w:rsidR="00540BB6" w:rsidRDefault="00D205A4" w:rsidP="00540BB6">
            <w:pPr>
              <w:pStyle w:val="TableText"/>
            </w:pPr>
            <w:r w:rsidRPr="00FC64BA">
              <w:rPr>
                <w:highlight w:val="yellow"/>
              </w:rPr>
              <w:t>REDACTED</w:t>
            </w:r>
          </w:p>
        </w:tc>
      </w:tr>
      <w:tr w:rsidR="00540BB6" w14:paraId="0133B429" w14:textId="77777777" w:rsidTr="004A1307">
        <w:tc>
          <w:tcPr>
            <w:tcW w:w="1234" w:type="pct"/>
          </w:tcPr>
          <w:p w14:paraId="72374453" w14:textId="77777777" w:rsidR="00540BB6" w:rsidRDefault="00540BB6" w:rsidP="00540BB6">
            <w:pPr>
              <w:pStyle w:val="TableText"/>
            </w:pPr>
            <w:r>
              <w:t>04/27/2017</w:t>
            </w:r>
          </w:p>
        </w:tc>
        <w:tc>
          <w:tcPr>
            <w:tcW w:w="547" w:type="pct"/>
          </w:tcPr>
          <w:p w14:paraId="4D450CFA" w14:textId="77777777" w:rsidR="00540BB6" w:rsidRDefault="00540BB6" w:rsidP="00540BB6">
            <w:pPr>
              <w:pStyle w:val="TableText"/>
            </w:pPr>
            <w:r>
              <w:t>8.0</w:t>
            </w:r>
          </w:p>
        </w:tc>
        <w:tc>
          <w:tcPr>
            <w:tcW w:w="2152" w:type="pct"/>
          </w:tcPr>
          <w:p w14:paraId="6D0FB127" w14:textId="77777777" w:rsidR="00540BB6" w:rsidRDefault="00540BB6" w:rsidP="00540BB6">
            <w:pPr>
              <w:pStyle w:val="TableText"/>
            </w:pPr>
            <w:r w:rsidRPr="00B83093">
              <w:t>Updated port information</w:t>
            </w:r>
            <w:r>
              <w:t>.</w:t>
            </w:r>
          </w:p>
        </w:tc>
        <w:tc>
          <w:tcPr>
            <w:tcW w:w="1067" w:type="pct"/>
          </w:tcPr>
          <w:p w14:paraId="0E0C194F" w14:textId="2135D58E" w:rsidR="00540BB6" w:rsidRDefault="00D205A4" w:rsidP="00540BB6">
            <w:pPr>
              <w:pStyle w:val="TableText"/>
            </w:pPr>
            <w:r w:rsidRPr="00FC64BA">
              <w:rPr>
                <w:highlight w:val="yellow"/>
              </w:rPr>
              <w:t>REDACTED</w:t>
            </w:r>
          </w:p>
        </w:tc>
      </w:tr>
      <w:tr w:rsidR="00540BB6" w14:paraId="60E13DE9" w14:textId="77777777" w:rsidTr="004A1307">
        <w:tc>
          <w:tcPr>
            <w:tcW w:w="1234" w:type="pct"/>
          </w:tcPr>
          <w:p w14:paraId="24779198" w14:textId="3BE328D8" w:rsidR="00540BB6" w:rsidRPr="004C1FDD" w:rsidRDefault="00540BB6" w:rsidP="00540BB6">
            <w:pPr>
              <w:pStyle w:val="TableText"/>
            </w:pPr>
            <w:r>
              <w:t>03/24/2017</w:t>
            </w:r>
          </w:p>
        </w:tc>
        <w:tc>
          <w:tcPr>
            <w:tcW w:w="547" w:type="pct"/>
          </w:tcPr>
          <w:p w14:paraId="1A1943B8" w14:textId="77777777" w:rsidR="00540BB6" w:rsidRDefault="00540BB6" w:rsidP="00540BB6">
            <w:pPr>
              <w:pStyle w:val="TableText"/>
            </w:pPr>
            <w:r>
              <w:t>7.0</w:t>
            </w:r>
          </w:p>
        </w:tc>
        <w:tc>
          <w:tcPr>
            <w:tcW w:w="2152" w:type="pct"/>
          </w:tcPr>
          <w:p w14:paraId="5647B8F8" w14:textId="77777777" w:rsidR="00540BB6" w:rsidRDefault="00540BB6" w:rsidP="00540BB6">
            <w:pPr>
              <w:pStyle w:val="TableText"/>
            </w:pPr>
            <w:r w:rsidRPr="00B83093">
              <w:t>Date updates</w:t>
            </w:r>
            <w:r>
              <w:t>.</w:t>
            </w:r>
          </w:p>
        </w:tc>
        <w:tc>
          <w:tcPr>
            <w:tcW w:w="1067" w:type="pct"/>
          </w:tcPr>
          <w:p w14:paraId="188FD4BE" w14:textId="6A234143" w:rsidR="00540BB6" w:rsidRDefault="00D205A4" w:rsidP="00540BB6">
            <w:pPr>
              <w:pStyle w:val="TableText"/>
            </w:pPr>
            <w:r w:rsidRPr="00FC64BA">
              <w:rPr>
                <w:highlight w:val="yellow"/>
              </w:rPr>
              <w:t>REDACTED</w:t>
            </w:r>
          </w:p>
        </w:tc>
      </w:tr>
      <w:tr w:rsidR="00540BB6" w14:paraId="49846A28" w14:textId="77777777" w:rsidTr="004A1307">
        <w:tc>
          <w:tcPr>
            <w:tcW w:w="1234" w:type="pct"/>
          </w:tcPr>
          <w:p w14:paraId="722E2BCD" w14:textId="14A2BCCA" w:rsidR="00540BB6" w:rsidRPr="004C1FDD" w:rsidRDefault="00540BB6" w:rsidP="00540BB6">
            <w:pPr>
              <w:pStyle w:val="TableText"/>
            </w:pPr>
            <w:r>
              <w:t>02/14/2017</w:t>
            </w:r>
          </w:p>
        </w:tc>
        <w:tc>
          <w:tcPr>
            <w:tcW w:w="547" w:type="pct"/>
          </w:tcPr>
          <w:p w14:paraId="70534265" w14:textId="77777777" w:rsidR="00540BB6" w:rsidRDefault="00540BB6" w:rsidP="00540BB6">
            <w:pPr>
              <w:pStyle w:val="TableText"/>
            </w:pPr>
            <w:r>
              <w:t>6.0</w:t>
            </w:r>
          </w:p>
        </w:tc>
        <w:tc>
          <w:tcPr>
            <w:tcW w:w="2152" w:type="pct"/>
          </w:tcPr>
          <w:p w14:paraId="4526FE53" w14:textId="77777777" w:rsidR="00540BB6" w:rsidRDefault="00540BB6" w:rsidP="00540BB6">
            <w:pPr>
              <w:pStyle w:val="TableText"/>
            </w:pPr>
            <w:r w:rsidRPr="00B83093">
              <w:t>Updated for MAG 3.0*170</w:t>
            </w:r>
            <w:r>
              <w:t>.</w:t>
            </w:r>
          </w:p>
        </w:tc>
        <w:tc>
          <w:tcPr>
            <w:tcW w:w="1067" w:type="pct"/>
          </w:tcPr>
          <w:p w14:paraId="03F783B5" w14:textId="1E3713DE" w:rsidR="00540BB6" w:rsidRDefault="00D205A4" w:rsidP="00540BB6">
            <w:pPr>
              <w:pStyle w:val="TableText"/>
            </w:pPr>
            <w:r w:rsidRPr="00FC64BA">
              <w:rPr>
                <w:highlight w:val="yellow"/>
              </w:rPr>
              <w:t>REDACTED</w:t>
            </w:r>
          </w:p>
        </w:tc>
      </w:tr>
      <w:tr w:rsidR="00540BB6" w14:paraId="29A397DB" w14:textId="77777777" w:rsidTr="004A1307">
        <w:tc>
          <w:tcPr>
            <w:tcW w:w="1234" w:type="pct"/>
          </w:tcPr>
          <w:p w14:paraId="4BF81A4F" w14:textId="42314E73" w:rsidR="00540BB6" w:rsidRPr="004C1FDD" w:rsidRDefault="00540BB6" w:rsidP="00540BB6">
            <w:pPr>
              <w:pStyle w:val="TableText"/>
            </w:pPr>
            <w:r>
              <w:t>05/10/2016</w:t>
            </w:r>
          </w:p>
        </w:tc>
        <w:tc>
          <w:tcPr>
            <w:tcW w:w="547" w:type="pct"/>
          </w:tcPr>
          <w:p w14:paraId="0816168E" w14:textId="77777777" w:rsidR="00540BB6" w:rsidRDefault="00540BB6" w:rsidP="00540BB6">
            <w:pPr>
              <w:pStyle w:val="TableText"/>
            </w:pPr>
            <w:r>
              <w:t>5.0</w:t>
            </w:r>
          </w:p>
        </w:tc>
        <w:tc>
          <w:tcPr>
            <w:tcW w:w="2152" w:type="pct"/>
          </w:tcPr>
          <w:p w14:paraId="526BEE7F" w14:textId="77777777" w:rsidR="00540BB6" w:rsidRDefault="00540BB6" w:rsidP="00540BB6">
            <w:pPr>
              <w:pStyle w:val="TableText"/>
            </w:pPr>
            <w:r w:rsidRPr="00B83093">
              <w:t>Updated for MAG*3.0*162</w:t>
            </w:r>
            <w:r>
              <w:t>.</w:t>
            </w:r>
          </w:p>
        </w:tc>
        <w:tc>
          <w:tcPr>
            <w:tcW w:w="1067" w:type="pct"/>
          </w:tcPr>
          <w:p w14:paraId="11A95EB9" w14:textId="08CFE2FF" w:rsidR="00540BB6" w:rsidRDefault="00D205A4" w:rsidP="00540BB6">
            <w:pPr>
              <w:pStyle w:val="TableText"/>
            </w:pPr>
            <w:r w:rsidRPr="00FC64BA">
              <w:rPr>
                <w:highlight w:val="yellow"/>
              </w:rPr>
              <w:t>REDACTED</w:t>
            </w:r>
          </w:p>
        </w:tc>
      </w:tr>
      <w:tr w:rsidR="00540BB6" w14:paraId="797D55FD" w14:textId="77777777" w:rsidTr="004A1307">
        <w:tc>
          <w:tcPr>
            <w:tcW w:w="1234" w:type="pct"/>
          </w:tcPr>
          <w:p w14:paraId="5F1975BB" w14:textId="789B6D09" w:rsidR="00540BB6" w:rsidRPr="004C1FDD" w:rsidRDefault="00540BB6" w:rsidP="00540BB6">
            <w:pPr>
              <w:pStyle w:val="TableText"/>
            </w:pPr>
            <w:r>
              <w:t>09/09/2013</w:t>
            </w:r>
          </w:p>
        </w:tc>
        <w:tc>
          <w:tcPr>
            <w:tcW w:w="547" w:type="pct"/>
          </w:tcPr>
          <w:p w14:paraId="6EC66F02" w14:textId="77777777" w:rsidR="00540BB6" w:rsidRDefault="00540BB6" w:rsidP="00540BB6">
            <w:pPr>
              <w:pStyle w:val="TableText"/>
            </w:pPr>
            <w:r>
              <w:t>4.0</w:t>
            </w:r>
          </w:p>
        </w:tc>
        <w:tc>
          <w:tcPr>
            <w:tcW w:w="2152" w:type="pct"/>
          </w:tcPr>
          <w:p w14:paraId="4D9D8507" w14:textId="77777777" w:rsidR="00540BB6" w:rsidRDefault="00540BB6" w:rsidP="00540BB6">
            <w:pPr>
              <w:pStyle w:val="TableText"/>
            </w:pPr>
            <w:r w:rsidRPr="00B83093">
              <w:t>Updated for MAG*3.0*130</w:t>
            </w:r>
            <w:r>
              <w:t>.</w:t>
            </w:r>
          </w:p>
        </w:tc>
        <w:tc>
          <w:tcPr>
            <w:tcW w:w="1067" w:type="pct"/>
          </w:tcPr>
          <w:p w14:paraId="2F054D90" w14:textId="1C725F6F" w:rsidR="00540BB6" w:rsidRDefault="00D205A4" w:rsidP="00540BB6">
            <w:pPr>
              <w:pStyle w:val="TableText"/>
            </w:pPr>
            <w:r w:rsidRPr="00F23E15">
              <w:rPr>
                <w:highlight w:val="yellow"/>
              </w:rPr>
              <w:t>REDACTED</w:t>
            </w:r>
          </w:p>
        </w:tc>
      </w:tr>
      <w:tr w:rsidR="00540BB6" w14:paraId="31898EBD" w14:textId="77777777" w:rsidTr="004A1307">
        <w:tc>
          <w:tcPr>
            <w:tcW w:w="1234" w:type="pct"/>
          </w:tcPr>
          <w:p w14:paraId="5858D274" w14:textId="77777777" w:rsidR="00540BB6" w:rsidRPr="004C1FDD" w:rsidRDefault="00540BB6" w:rsidP="00540BB6">
            <w:pPr>
              <w:pStyle w:val="TableText"/>
            </w:pPr>
            <w:r>
              <w:t>07/25/2013</w:t>
            </w:r>
          </w:p>
        </w:tc>
        <w:tc>
          <w:tcPr>
            <w:tcW w:w="547" w:type="pct"/>
          </w:tcPr>
          <w:p w14:paraId="628E9C9B" w14:textId="77777777" w:rsidR="00540BB6" w:rsidRDefault="00540BB6" w:rsidP="00540BB6">
            <w:pPr>
              <w:pStyle w:val="TableText"/>
            </w:pPr>
            <w:r>
              <w:t>3.0</w:t>
            </w:r>
          </w:p>
        </w:tc>
        <w:tc>
          <w:tcPr>
            <w:tcW w:w="2152" w:type="pct"/>
          </w:tcPr>
          <w:p w14:paraId="141AD8CD" w14:textId="77777777" w:rsidR="00540BB6" w:rsidRDefault="00540BB6" w:rsidP="00540BB6">
            <w:pPr>
              <w:pStyle w:val="TableText"/>
            </w:pPr>
            <w:r w:rsidRPr="00B83093">
              <w:t>Updated for MAG*3.0*034/116/118, MAG*3.0*119, MAG*3.0*127, MAG*3.0*129.</w:t>
            </w:r>
          </w:p>
        </w:tc>
        <w:tc>
          <w:tcPr>
            <w:tcW w:w="1067" w:type="pct"/>
          </w:tcPr>
          <w:p w14:paraId="64FBF8ED" w14:textId="22446B5E" w:rsidR="00540BB6" w:rsidRDefault="00D205A4" w:rsidP="00540BB6">
            <w:pPr>
              <w:pStyle w:val="TableText"/>
            </w:pPr>
            <w:r w:rsidRPr="00F23E15">
              <w:rPr>
                <w:highlight w:val="yellow"/>
              </w:rPr>
              <w:t>REDACTED</w:t>
            </w:r>
          </w:p>
        </w:tc>
      </w:tr>
      <w:tr w:rsidR="00540BB6" w14:paraId="6195C618" w14:textId="77777777" w:rsidTr="004A1307">
        <w:tc>
          <w:tcPr>
            <w:tcW w:w="1234" w:type="pct"/>
          </w:tcPr>
          <w:p w14:paraId="0535BF0E" w14:textId="77777777" w:rsidR="00540BB6" w:rsidRDefault="00540BB6" w:rsidP="00540BB6">
            <w:pPr>
              <w:pStyle w:val="TableText"/>
            </w:pPr>
            <w:r>
              <w:t>05/07/2012</w:t>
            </w:r>
          </w:p>
        </w:tc>
        <w:tc>
          <w:tcPr>
            <w:tcW w:w="547" w:type="pct"/>
          </w:tcPr>
          <w:p w14:paraId="79EF401E" w14:textId="77777777" w:rsidR="00540BB6" w:rsidRDefault="00540BB6" w:rsidP="00540BB6">
            <w:pPr>
              <w:pStyle w:val="TableText"/>
            </w:pPr>
            <w:r>
              <w:t>2.0</w:t>
            </w:r>
          </w:p>
        </w:tc>
        <w:tc>
          <w:tcPr>
            <w:tcW w:w="2152" w:type="pct"/>
          </w:tcPr>
          <w:p w14:paraId="6A7BBC67" w14:textId="77777777" w:rsidR="00540BB6" w:rsidRDefault="00540BB6" w:rsidP="00540BB6">
            <w:pPr>
              <w:pStyle w:val="TableText"/>
            </w:pPr>
            <w:r w:rsidRPr="00B83093">
              <w:t>Updated for MAG*3.0*</w:t>
            </w:r>
            <w:r>
              <w:t>122.</w:t>
            </w:r>
          </w:p>
        </w:tc>
        <w:tc>
          <w:tcPr>
            <w:tcW w:w="1067" w:type="pct"/>
          </w:tcPr>
          <w:p w14:paraId="27F79ED9" w14:textId="1393232F" w:rsidR="00540BB6" w:rsidRPr="00820FA1" w:rsidRDefault="00D205A4" w:rsidP="00540BB6">
            <w:pPr>
              <w:pStyle w:val="TableText"/>
            </w:pPr>
            <w:r w:rsidRPr="00F23E15">
              <w:rPr>
                <w:highlight w:val="yellow"/>
              </w:rPr>
              <w:t>REDACTED</w:t>
            </w:r>
          </w:p>
        </w:tc>
      </w:tr>
      <w:tr w:rsidR="00540BB6" w14:paraId="69F04F76" w14:textId="77777777" w:rsidTr="004A1307">
        <w:tc>
          <w:tcPr>
            <w:tcW w:w="1234" w:type="pct"/>
          </w:tcPr>
          <w:p w14:paraId="49DD69B3" w14:textId="77777777" w:rsidR="00540BB6" w:rsidRDefault="00540BB6" w:rsidP="00540BB6">
            <w:pPr>
              <w:pStyle w:val="TableText"/>
            </w:pPr>
            <w:r>
              <w:t>10/14/2011</w:t>
            </w:r>
          </w:p>
        </w:tc>
        <w:tc>
          <w:tcPr>
            <w:tcW w:w="547" w:type="pct"/>
          </w:tcPr>
          <w:p w14:paraId="4E2CCFD8" w14:textId="77777777" w:rsidR="00540BB6" w:rsidRDefault="00540BB6" w:rsidP="00540BB6">
            <w:pPr>
              <w:pStyle w:val="TableText"/>
            </w:pPr>
            <w:r>
              <w:t>1.0</w:t>
            </w:r>
          </w:p>
        </w:tc>
        <w:tc>
          <w:tcPr>
            <w:tcW w:w="2152" w:type="pct"/>
          </w:tcPr>
          <w:p w14:paraId="282E66D0" w14:textId="77777777" w:rsidR="00540BB6" w:rsidRPr="00061E4F" w:rsidRDefault="00540BB6" w:rsidP="00540BB6">
            <w:pPr>
              <w:pStyle w:val="TableText"/>
            </w:pPr>
            <w:r w:rsidRPr="00B83093">
              <w:t>Created for MAG*3.0*104. WPR complete Aug 31; labeled for release Oct 14.</w:t>
            </w:r>
          </w:p>
        </w:tc>
        <w:tc>
          <w:tcPr>
            <w:tcW w:w="1067" w:type="pct"/>
          </w:tcPr>
          <w:p w14:paraId="172B0F22" w14:textId="78F5E9AB" w:rsidR="00540BB6" w:rsidRPr="00064EA9" w:rsidRDefault="00D205A4" w:rsidP="00540BB6">
            <w:pPr>
              <w:pStyle w:val="TableText"/>
            </w:pPr>
            <w:r w:rsidRPr="00F23E15">
              <w:rPr>
                <w:highlight w:val="yellow"/>
              </w:rPr>
              <w:t>REDACTED</w:t>
            </w:r>
          </w:p>
        </w:tc>
      </w:tr>
    </w:tbl>
    <w:p w14:paraId="5E6872DE" w14:textId="77777777" w:rsidR="008924A8" w:rsidRDefault="008924A8">
      <w:pPr>
        <w:spacing w:before="0" w:after="0"/>
        <w:rPr>
          <w:rFonts w:ascii="Arial" w:hAnsi="Arial" w:cs="Arial"/>
          <w:b/>
          <w:bCs/>
          <w:sz w:val="28"/>
          <w:szCs w:val="28"/>
        </w:rPr>
      </w:pPr>
      <w:r>
        <w:rPr>
          <w:sz w:val="28"/>
          <w:szCs w:val="28"/>
        </w:rPr>
        <w:br w:type="page"/>
      </w:r>
    </w:p>
    <w:p w14:paraId="217BF5A2" w14:textId="76816E11" w:rsidR="004F3A80" w:rsidRPr="004D2436" w:rsidRDefault="004F3A80" w:rsidP="004D2436">
      <w:pPr>
        <w:pStyle w:val="Caption"/>
        <w:jc w:val="center"/>
        <w:rPr>
          <w:sz w:val="28"/>
          <w:szCs w:val="28"/>
        </w:rPr>
      </w:pPr>
      <w:r w:rsidRPr="004D2436">
        <w:rPr>
          <w:sz w:val="28"/>
          <w:szCs w:val="28"/>
        </w:rPr>
        <w:t>Table of Contents</w:t>
      </w:r>
    </w:p>
    <w:p w14:paraId="4FA9C2FD" w14:textId="2BE48C67" w:rsidR="008F76D0" w:rsidRDefault="009B5437">
      <w:pPr>
        <w:pStyle w:val="TOC1"/>
        <w:rPr>
          <w:rFonts w:asciiTheme="minorHAnsi" w:eastAsiaTheme="minorEastAsia" w:hAnsiTheme="minorHAnsi" w:cstheme="minorBidi"/>
          <w:b w:val="0"/>
          <w:noProof/>
          <w:color w:val="auto"/>
          <w:sz w:val="22"/>
          <w:szCs w:val="22"/>
        </w:rPr>
      </w:pPr>
      <w:r>
        <w:rPr>
          <w:b w:val="0"/>
        </w:rPr>
        <w:fldChar w:fldCharType="begin"/>
      </w:r>
      <w:r>
        <w:rPr>
          <w:b w:val="0"/>
        </w:rPr>
        <w:instrText xml:space="preserve"> TOC \o "2-9" \h \z \t "Heading 1,1,Appendix 1,1,Appendix 2,2" </w:instrText>
      </w:r>
      <w:r>
        <w:rPr>
          <w:b w:val="0"/>
        </w:rPr>
        <w:fldChar w:fldCharType="separate"/>
      </w:r>
      <w:hyperlink w:anchor="_Toc134605472" w:history="1">
        <w:r w:rsidR="008F76D0" w:rsidRPr="00057503">
          <w:rPr>
            <w:rStyle w:val="Hyperlink"/>
            <w:noProof/>
          </w:rPr>
          <w:t>1.</w:t>
        </w:r>
        <w:r w:rsidR="008F76D0">
          <w:rPr>
            <w:rFonts w:asciiTheme="minorHAnsi" w:eastAsiaTheme="minorEastAsia" w:hAnsiTheme="minorHAnsi" w:cstheme="minorBidi"/>
            <w:b w:val="0"/>
            <w:noProof/>
            <w:color w:val="auto"/>
            <w:sz w:val="22"/>
            <w:szCs w:val="22"/>
          </w:rPr>
          <w:tab/>
        </w:r>
        <w:r w:rsidR="008F76D0" w:rsidRPr="00057503">
          <w:rPr>
            <w:rStyle w:val="Hyperlink"/>
            <w:noProof/>
          </w:rPr>
          <w:t>Introduction</w:t>
        </w:r>
        <w:r w:rsidR="008F76D0">
          <w:rPr>
            <w:noProof/>
            <w:webHidden/>
          </w:rPr>
          <w:tab/>
        </w:r>
        <w:r w:rsidR="008F76D0">
          <w:rPr>
            <w:noProof/>
            <w:webHidden/>
          </w:rPr>
          <w:fldChar w:fldCharType="begin"/>
        </w:r>
        <w:r w:rsidR="008F76D0">
          <w:rPr>
            <w:noProof/>
            <w:webHidden/>
          </w:rPr>
          <w:instrText xml:space="preserve"> PAGEREF _Toc134605472 \h </w:instrText>
        </w:r>
        <w:r w:rsidR="008F76D0">
          <w:rPr>
            <w:noProof/>
            <w:webHidden/>
          </w:rPr>
        </w:r>
        <w:r w:rsidR="008F76D0">
          <w:rPr>
            <w:noProof/>
            <w:webHidden/>
          </w:rPr>
          <w:fldChar w:fldCharType="separate"/>
        </w:r>
        <w:r w:rsidR="008F76D0">
          <w:rPr>
            <w:noProof/>
            <w:webHidden/>
          </w:rPr>
          <w:t>14</w:t>
        </w:r>
        <w:r w:rsidR="008F76D0">
          <w:rPr>
            <w:noProof/>
            <w:webHidden/>
          </w:rPr>
          <w:fldChar w:fldCharType="end"/>
        </w:r>
      </w:hyperlink>
    </w:p>
    <w:p w14:paraId="3EAA411F" w14:textId="71F57953" w:rsidR="008F76D0" w:rsidRDefault="005311C6">
      <w:pPr>
        <w:pStyle w:val="TOC2"/>
        <w:rPr>
          <w:rFonts w:asciiTheme="minorHAnsi" w:eastAsiaTheme="minorEastAsia" w:hAnsiTheme="minorHAnsi" w:cstheme="minorBidi"/>
          <w:b w:val="0"/>
          <w:noProof/>
          <w:color w:val="auto"/>
          <w:sz w:val="22"/>
          <w:szCs w:val="22"/>
        </w:rPr>
      </w:pPr>
      <w:hyperlink w:anchor="_Toc134605473" w:history="1">
        <w:r w:rsidR="008F76D0" w:rsidRPr="00057503">
          <w:rPr>
            <w:rStyle w:val="Hyperlink"/>
            <w:noProof/>
          </w:rPr>
          <w:t>1.1.</w:t>
        </w:r>
        <w:r w:rsidR="008F76D0">
          <w:rPr>
            <w:rFonts w:asciiTheme="minorHAnsi" w:eastAsiaTheme="minorEastAsia" w:hAnsiTheme="minorHAnsi" w:cstheme="minorBidi"/>
            <w:b w:val="0"/>
            <w:noProof/>
            <w:color w:val="auto"/>
            <w:sz w:val="22"/>
            <w:szCs w:val="22"/>
          </w:rPr>
          <w:tab/>
        </w:r>
        <w:r w:rsidR="008F76D0" w:rsidRPr="00057503">
          <w:rPr>
            <w:rStyle w:val="Hyperlink"/>
            <w:noProof/>
          </w:rPr>
          <w:t>Intended Audience</w:t>
        </w:r>
        <w:r w:rsidR="008F76D0">
          <w:rPr>
            <w:noProof/>
            <w:webHidden/>
          </w:rPr>
          <w:tab/>
        </w:r>
        <w:r w:rsidR="008F76D0">
          <w:rPr>
            <w:noProof/>
            <w:webHidden/>
          </w:rPr>
          <w:fldChar w:fldCharType="begin"/>
        </w:r>
        <w:r w:rsidR="008F76D0">
          <w:rPr>
            <w:noProof/>
            <w:webHidden/>
          </w:rPr>
          <w:instrText xml:space="preserve"> PAGEREF _Toc134605473 \h </w:instrText>
        </w:r>
        <w:r w:rsidR="008F76D0">
          <w:rPr>
            <w:noProof/>
            <w:webHidden/>
          </w:rPr>
        </w:r>
        <w:r w:rsidR="008F76D0">
          <w:rPr>
            <w:noProof/>
            <w:webHidden/>
          </w:rPr>
          <w:fldChar w:fldCharType="separate"/>
        </w:r>
        <w:r w:rsidR="008F76D0">
          <w:rPr>
            <w:noProof/>
            <w:webHidden/>
          </w:rPr>
          <w:t>14</w:t>
        </w:r>
        <w:r w:rsidR="008F76D0">
          <w:rPr>
            <w:noProof/>
            <w:webHidden/>
          </w:rPr>
          <w:fldChar w:fldCharType="end"/>
        </w:r>
      </w:hyperlink>
    </w:p>
    <w:p w14:paraId="24911A9B" w14:textId="6793E2CA" w:rsidR="008F76D0" w:rsidRDefault="005311C6">
      <w:pPr>
        <w:pStyle w:val="TOC2"/>
        <w:rPr>
          <w:rFonts w:asciiTheme="minorHAnsi" w:eastAsiaTheme="minorEastAsia" w:hAnsiTheme="minorHAnsi" w:cstheme="minorBidi"/>
          <w:b w:val="0"/>
          <w:noProof/>
          <w:color w:val="auto"/>
          <w:sz w:val="22"/>
          <w:szCs w:val="22"/>
        </w:rPr>
      </w:pPr>
      <w:hyperlink w:anchor="_Toc134605474" w:history="1">
        <w:r w:rsidR="008F76D0" w:rsidRPr="00057503">
          <w:rPr>
            <w:rStyle w:val="Hyperlink"/>
            <w:noProof/>
          </w:rPr>
          <w:t>1.2.</w:t>
        </w:r>
        <w:r w:rsidR="008F76D0">
          <w:rPr>
            <w:rFonts w:asciiTheme="minorHAnsi" w:eastAsiaTheme="minorEastAsia" w:hAnsiTheme="minorHAnsi" w:cstheme="minorBidi"/>
            <w:b w:val="0"/>
            <w:noProof/>
            <w:color w:val="auto"/>
            <w:sz w:val="22"/>
            <w:szCs w:val="22"/>
          </w:rPr>
          <w:tab/>
        </w:r>
        <w:r w:rsidR="008F76D0" w:rsidRPr="00057503">
          <w:rPr>
            <w:rStyle w:val="Hyperlink"/>
            <w:noProof/>
          </w:rPr>
          <w:t>Document Conventions</w:t>
        </w:r>
        <w:r w:rsidR="008F76D0">
          <w:rPr>
            <w:noProof/>
            <w:webHidden/>
          </w:rPr>
          <w:tab/>
        </w:r>
        <w:r w:rsidR="008F76D0">
          <w:rPr>
            <w:noProof/>
            <w:webHidden/>
          </w:rPr>
          <w:fldChar w:fldCharType="begin"/>
        </w:r>
        <w:r w:rsidR="008F76D0">
          <w:rPr>
            <w:noProof/>
            <w:webHidden/>
          </w:rPr>
          <w:instrText xml:space="preserve"> PAGEREF _Toc134605474 \h </w:instrText>
        </w:r>
        <w:r w:rsidR="008F76D0">
          <w:rPr>
            <w:noProof/>
            <w:webHidden/>
          </w:rPr>
        </w:r>
        <w:r w:rsidR="008F76D0">
          <w:rPr>
            <w:noProof/>
            <w:webHidden/>
          </w:rPr>
          <w:fldChar w:fldCharType="separate"/>
        </w:r>
        <w:r w:rsidR="008F76D0">
          <w:rPr>
            <w:noProof/>
            <w:webHidden/>
          </w:rPr>
          <w:t>14</w:t>
        </w:r>
        <w:r w:rsidR="008F76D0">
          <w:rPr>
            <w:noProof/>
            <w:webHidden/>
          </w:rPr>
          <w:fldChar w:fldCharType="end"/>
        </w:r>
      </w:hyperlink>
    </w:p>
    <w:p w14:paraId="6DB665B4" w14:textId="45F2C1DE" w:rsidR="008F76D0" w:rsidRDefault="005311C6">
      <w:pPr>
        <w:pStyle w:val="TOC2"/>
        <w:rPr>
          <w:rFonts w:asciiTheme="minorHAnsi" w:eastAsiaTheme="minorEastAsia" w:hAnsiTheme="minorHAnsi" w:cstheme="minorBidi"/>
          <w:b w:val="0"/>
          <w:noProof/>
          <w:color w:val="auto"/>
          <w:sz w:val="22"/>
          <w:szCs w:val="22"/>
        </w:rPr>
      </w:pPr>
      <w:hyperlink w:anchor="_Toc134605475" w:history="1">
        <w:r w:rsidR="008F76D0" w:rsidRPr="00057503">
          <w:rPr>
            <w:rStyle w:val="Hyperlink"/>
            <w:noProof/>
          </w:rPr>
          <w:t>1.3.</w:t>
        </w:r>
        <w:r w:rsidR="008F76D0">
          <w:rPr>
            <w:rFonts w:asciiTheme="minorHAnsi" w:eastAsiaTheme="minorEastAsia" w:hAnsiTheme="minorHAnsi" w:cstheme="minorBidi"/>
            <w:b w:val="0"/>
            <w:noProof/>
            <w:color w:val="auto"/>
            <w:sz w:val="22"/>
            <w:szCs w:val="22"/>
          </w:rPr>
          <w:tab/>
        </w:r>
        <w:r w:rsidR="008F76D0" w:rsidRPr="00057503">
          <w:rPr>
            <w:rStyle w:val="Hyperlink"/>
            <w:noProof/>
          </w:rPr>
          <w:t>Terms of Use</w:t>
        </w:r>
        <w:r w:rsidR="008F76D0">
          <w:rPr>
            <w:noProof/>
            <w:webHidden/>
          </w:rPr>
          <w:tab/>
        </w:r>
        <w:r w:rsidR="008F76D0">
          <w:rPr>
            <w:noProof/>
            <w:webHidden/>
          </w:rPr>
          <w:fldChar w:fldCharType="begin"/>
        </w:r>
        <w:r w:rsidR="008F76D0">
          <w:rPr>
            <w:noProof/>
            <w:webHidden/>
          </w:rPr>
          <w:instrText xml:space="preserve"> PAGEREF _Toc134605475 \h </w:instrText>
        </w:r>
        <w:r w:rsidR="008F76D0">
          <w:rPr>
            <w:noProof/>
            <w:webHidden/>
          </w:rPr>
        </w:r>
        <w:r w:rsidR="008F76D0">
          <w:rPr>
            <w:noProof/>
            <w:webHidden/>
          </w:rPr>
          <w:fldChar w:fldCharType="separate"/>
        </w:r>
        <w:r w:rsidR="008F76D0">
          <w:rPr>
            <w:noProof/>
            <w:webHidden/>
          </w:rPr>
          <w:t>14</w:t>
        </w:r>
        <w:r w:rsidR="008F76D0">
          <w:rPr>
            <w:noProof/>
            <w:webHidden/>
          </w:rPr>
          <w:fldChar w:fldCharType="end"/>
        </w:r>
      </w:hyperlink>
    </w:p>
    <w:p w14:paraId="0968897A" w14:textId="4A5AEAC8" w:rsidR="008F76D0" w:rsidRDefault="005311C6">
      <w:pPr>
        <w:pStyle w:val="TOC2"/>
        <w:rPr>
          <w:rFonts w:asciiTheme="minorHAnsi" w:eastAsiaTheme="minorEastAsia" w:hAnsiTheme="minorHAnsi" w:cstheme="minorBidi"/>
          <w:b w:val="0"/>
          <w:noProof/>
          <w:color w:val="auto"/>
          <w:sz w:val="22"/>
          <w:szCs w:val="22"/>
        </w:rPr>
      </w:pPr>
      <w:hyperlink w:anchor="_Toc134605476" w:history="1">
        <w:r w:rsidR="008F76D0" w:rsidRPr="00057503">
          <w:rPr>
            <w:rStyle w:val="Hyperlink"/>
            <w:noProof/>
          </w:rPr>
          <w:t>1.4.</w:t>
        </w:r>
        <w:r w:rsidR="008F76D0">
          <w:rPr>
            <w:rFonts w:asciiTheme="minorHAnsi" w:eastAsiaTheme="minorEastAsia" w:hAnsiTheme="minorHAnsi" w:cstheme="minorBidi"/>
            <w:b w:val="0"/>
            <w:noProof/>
            <w:color w:val="auto"/>
            <w:sz w:val="22"/>
            <w:szCs w:val="22"/>
          </w:rPr>
          <w:tab/>
        </w:r>
        <w:r w:rsidR="008F76D0" w:rsidRPr="00057503">
          <w:rPr>
            <w:rStyle w:val="Hyperlink"/>
            <w:noProof/>
          </w:rPr>
          <w:t>Related Information</w:t>
        </w:r>
        <w:r w:rsidR="008F76D0">
          <w:rPr>
            <w:noProof/>
            <w:webHidden/>
          </w:rPr>
          <w:tab/>
        </w:r>
        <w:r w:rsidR="008F76D0">
          <w:rPr>
            <w:noProof/>
            <w:webHidden/>
          </w:rPr>
          <w:fldChar w:fldCharType="begin"/>
        </w:r>
        <w:r w:rsidR="008F76D0">
          <w:rPr>
            <w:noProof/>
            <w:webHidden/>
          </w:rPr>
          <w:instrText xml:space="preserve"> PAGEREF _Toc134605476 \h </w:instrText>
        </w:r>
        <w:r w:rsidR="008F76D0">
          <w:rPr>
            <w:noProof/>
            <w:webHidden/>
          </w:rPr>
        </w:r>
        <w:r w:rsidR="008F76D0">
          <w:rPr>
            <w:noProof/>
            <w:webHidden/>
          </w:rPr>
          <w:fldChar w:fldCharType="separate"/>
        </w:r>
        <w:r w:rsidR="008F76D0">
          <w:rPr>
            <w:noProof/>
            <w:webHidden/>
          </w:rPr>
          <w:t>14</w:t>
        </w:r>
        <w:r w:rsidR="008F76D0">
          <w:rPr>
            <w:noProof/>
            <w:webHidden/>
          </w:rPr>
          <w:fldChar w:fldCharType="end"/>
        </w:r>
      </w:hyperlink>
    </w:p>
    <w:p w14:paraId="0A6ED422" w14:textId="1BA2C3C7" w:rsidR="008F76D0" w:rsidRDefault="005311C6">
      <w:pPr>
        <w:pStyle w:val="TOC1"/>
        <w:rPr>
          <w:rFonts w:asciiTheme="minorHAnsi" w:eastAsiaTheme="minorEastAsia" w:hAnsiTheme="minorHAnsi" w:cstheme="minorBidi"/>
          <w:b w:val="0"/>
          <w:noProof/>
          <w:color w:val="auto"/>
          <w:sz w:val="22"/>
          <w:szCs w:val="22"/>
        </w:rPr>
      </w:pPr>
      <w:hyperlink w:anchor="_Toc134605477" w:history="1">
        <w:r w:rsidR="008F76D0" w:rsidRPr="00057503">
          <w:rPr>
            <w:rStyle w:val="Hyperlink"/>
            <w:noProof/>
          </w:rPr>
          <w:t>2.</w:t>
        </w:r>
        <w:r w:rsidR="008F76D0">
          <w:rPr>
            <w:rFonts w:asciiTheme="minorHAnsi" w:eastAsiaTheme="minorEastAsia" w:hAnsiTheme="minorHAnsi" w:cstheme="minorBidi"/>
            <w:b w:val="0"/>
            <w:noProof/>
            <w:color w:val="auto"/>
            <w:sz w:val="22"/>
            <w:szCs w:val="22"/>
          </w:rPr>
          <w:tab/>
        </w:r>
        <w:r w:rsidR="008F76D0" w:rsidRPr="00057503">
          <w:rPr>
            <w:rStyle w:val="Hyperlink"/>
            <w:noProof/>
          </w:rPr>
          <w:t>Installing a New VIX</w:t>
        </w:r>
        <w:r w:rsidR="008F76D0">
          <w:rPr>
            <w:noProof/>
            <w:webHidden/>
          </w:rPr>
          <w:tab/>
        </w:r>
        <w:r w:rsidR="008F76D0">
          <w:rPr>
            <w:noProof/>
            <w:webHidden/>
          </w:rPr>
          <w:fldChar w:fldCharType="begin"/>
        </w:r>
        <w:r w:rsidR="008F76D0">
          <w:rPr>
            <w:noProof/>
            <w:webHidden/>
          </w:rPr>
          <w:instrText xml:space="preserve"> PAGEREF _Toc134605477 \h </w:instrText>
        </w:r>
        <w:r w:rsidR="008F76D0">
          <w:rPr>
            <w:noProof/>
            <w:webHidden/>
          </w:rPr>
        </w:r>
        <w:r w:rsidR="008F76D0">
          <w:rPr>
            <w:noProof/>
            <w:webHidden/>
          </w:rPr>
          <w:fldChar w:fldCharType="separate"/>
        </w:r>
        <w:r w:rsidR="008F76D0">
          <w:rPr>
            <w:noProof/>
            <w:webHidden/>
          </w:rPr>
          <w:t>15</w:t>
        </w:r>
        <w:r w:rsidR="008F76D0">
          <w:rPr>
            <w:noProof/>
            <w:webHidden/>
          </w:rPr>
          <w:fldChar w:fldCharType="end"/>
        </w:r>
      </w:hyperlink>
    </w:p>
    <w:p w14:paraId="58CCC26A" w14:textId="710D8C95" w:rsidR="008F76D0" w:rsidRDefault="005311C6">
      <w:pPr>
        <w:pStyle w:val="TOC2"/>
        <w:rPr>
          <w:rFonts w:asciiTheme="minorHAnsi" w:eastAsiaTheme="minorEastAsia" w:hAnsiTheme="minorHAnsi" w:cstheme="minorBidi"/>
          <w:b w:val="0"/>
          <w:noProof/>
          <w:color w:val="auto"/>
          <w:sz w:val="22"/>
          <w:szCs w:val="22"/>
        </w:rPr>
      </w:pPr>
      <w:hyperlink w:anchor="_Toc134605478" w:history="1">
        <w:r w:rsidR="008F76D0" w:rsidRPr="00057503">
          <w:rPr>
            <w:rStyle w:val="Hyperlink"/>
            <w:noProof/>
          </w:rPr>
          <w:t>2.1.</w:t>
        </w:r>
        <w:r w:rsidR="008F76D0">
          <w:rPr>
            <w:rFonts w:asciiTheme="minorHAnsi" w:eastAsiaTheme="minorEastAsia" w:hAnsiTheme="minorHAnsi" w:cstheme="minorBidi"/>
            <w:b w:val="0"/>
            <w:noProof/>
            <w:color w:val="auto"/>
            <w:sz w:val="22"/>
            <w:szCs w:val="22"/>
          </w:rPr>
          <w:tab/>
        </w:r>
        <w:r w:rsidR="008F76D0" w:rsidRPr="00057503">
          <w:rPr>
            <w:rStyle w:val="Hyperlink"/>
            <w:noProof/>
          </w:rPr>
          <w:t>Preparing for a New VIX Installation</w:t>
        </w:r>
        <w:r w:rsidR="008F76D0">
          <w:rPr>
            <w:noProof/>
            <w:webHidden/>
          </w:rPr>
          <w:tab/>
        </w:r>
        <w:r w:rsidR="008F76D0">
          <w:rPr>
            <w:noProof/>
            <w:webHidden/>
          </w:rPr>
          <w:fldChar w:fldCharType="begin"/>
        </w:r>
        <w:r w:rsidR="008F76D0">
          <w:rPr>
            <w:noProof/>
            <w:webHidden/>
          </w:rPr>
          <w:instrText xml:space="preserve"> PAGEREF _Toc134605478 \h </w:instrText>
        </w:r>
        <w:r w:rsidR="008F76D0">
          <w:rPr>
            <w:noProof/>
            <w:webHidden/>
          </w:rPr>
        </w:r>
        <w:r w:rsidR="008F76D0">
          <w:rPr>
            <w:noProof/>
            <w:webHidden/>
          </w:rPr>
          <w:fldChar w:fldCharType="separate"/>
        </w:r>
        <w:r w:rsidR="008F76D0">
          <w:rPr>
            <w:noProof/>
            <w:webHidden/>
          </w:rPr>
          <w:t>15</w:t>
        </w:r>
        <w:r w:rsidR="008F76D0">
          <w:rPr>
            <w:noProof/>
            <w:webHidden/>
          </w:rPr>
          <w:fldChar w:fldCharType="end"/>
        </w:r>
      </w:hyperlink>
    </w:p>
    <w:p w14:paraId="424B40D6" w14:textId="3E8596AD" w:rsidR="008F76D0" w:rsidRDefault="005311C6">
      <w:pPr>
        <w:pStyle w:val="TOC3"/>
        <w:rPr>
          <w:rFonts w:asciiTheme="minorHAnsi" w:eastAsiaTheme="minorEastAsia" w:hAnsiTheme="minorHAnsi" w:cstheme="minorBidi"/>
          <w:noProof/>
          <w:color w:val="auto"/>
          <w:sz w:val="22"/>
          <w:szCs w:val="22"/>
        </w:rPr>
      </w:pPr>
      <w:hyperlink w:anchor="_Toc134605479" w:history="1">
        <w:r w:rsidR="008F76D0" w:rsidRPr="00057503">
          <w:rPr>
            <w:rStyle w:val="Hyperlink"/>
            <w:noProof/>
          </w:rPr>
          <w:t>2.1.1.</w:t>
        </w:r>
        <w:r w:rsidR="008F76D0">
          <w:rPr>
            <w:rFonts w:asciiTheme="minorHAnsi" w:eastAsiaTheme="minorEastAsia" w:hAnsiTheme="minorHAnsi" w:cstheme="minorBidi"/>
            <w:noProof/>
            <w:color w:val="auto"/>
            <w:sz w:val="22"/>
            <w:szCs w:val="22"/>
          </w:rPr>
          <w:tab/>
        </w:r>
        <w:r w:rsidR="008F76D0" w:rsidRPr="00057503">
          <w:rPr>
            <w:rStyle w:val="Hyperlink"/>
            <w:noProof/>
          </w:rPr>
          <w:t>Selecting and Validating the VIX Server</w:t>
        </w:r>
        <w:r w:rsidR="008F76D0">
          <w:rPr>
            <w:noProof/>
            <w:webHidden/>
          </w:rPr>
          <w:tab/>
        </w:r>
        <w:r w:rsidR="008F76D0">
          <w:rPr>
            <w:noProof/>
            <w:webHidden/>
          </w:rPr>
          <w:fldChar w:fldCharType="begin"/>
        </w:r>
        <w:r w:rsidR="008F76D0">
          <w:rPr>
            <w:noProof/>
            <w:webHidden/>
          </w:rPr>
          <w:instrText xml:space="preserve"> PAGEREF _Toc134605479 \h </w:instrText>
        </w:r>
        <w:r w:rsidR="008F76D0">
          <w:rPr>
            <w:noProof/>
            <w:webHidden/>
          </w:rPr>
        </w:r>
        <w:r w:rsidR="008F76D0">
          <w:rPr>
            <w:noProof/>
            <w:webHidden/>
          </w:rPr>
          <w:fldChar w:fldCharType="separate"/>
        </w:r>
        <w:r w:rsidR="008F76D0">
          <w:rPr>
            <w:noProof/>
            <w:webHidden/>
          </w:rPr>
          <w:t>15</w:t>
        </w:r>
        <w:r w:rsidR="008F76D0">
          <w:rPr>
            <w:noProof/>
            <w:webHidden/>
          </w:rPr>
          <w:fldChar w:fldCharType="end"/>
        </w:r>
      </w:hyperlink>
    </w:p>
    <w:p w14:paraId="5C0333E6" w14:textId="7CDDFCCC" w:rsidR="008F76D0" w:rsidRDefault="005311C6">
      <w:pPr>
        <w:pStyle w:val="TOC4"/>
        <w:tabs>
          <w:tab w:val="left" w:pos="1861"/>
        </w:tabs>
        <w:rPr>
          <w:rFonts w:asciiTheme="minorHAnsi" w:eastAsiaTheme="minorEastAsia" w:hAnsiTheme="minorHAnsi" w:cstheme="minorBidi"/>
          <w:noProof/>
          <w:color w:val="auto"/>
          <w:szCs w:val="22"/>
        </w:rPr>
      </w:pPr>
      <w:hyperlink w:anchor="_Toc134605480" w:history="1">
        <w:r w:rsidR="008F76D0" w:rsidRPr="00057503">
          <w:rPr>
            <w:rStyle w:val="Hyperlink"/>
            <w:noProof/>
          </w:rPr>
          <w:t>2.1.1.1.</w:t>
        </w:r>
        <w:r w:rsidR="008F76D0">
          <w:rPr>
            <w:rFonts w:asciiTheme="minorHAnsi" w:eastAsiaTheme="minorEastAsia" w:hAnsiTheme="minorHAnsi" w:cstheme="minorBidi"/>
            <w:noProof/>
            <w:color w:val="auto"/>
            <w:szCs w:val="22"/>
          </w:rPr>
          <w:tab/>
        </w:r>
        <w:r w:rsidR="008F76D0" w:rsidRPr="00057503">
          <w:rPr>
            <w:rStyle w:val="Hyperlink"/>
            <w:noProof/>
          </w:rPr>
          <w:t>FDA Requirements</w:t>
        </w:r>
        <w:r w:rsidR="008F76D0">
          <w:rPr>
            <w:noProof/>
            <w:webHidden/>
          </w:rPr>
          <w:tab/>
        </w:r>
        <w:r w:rsidR="008F76D0">
          <w:rPr>
            <w:noProof/>
            <w:webHidden/>
          </w:rPr>
          <w:fldChar w:fldCharType="begin"/>
        </w:r>
        <w:r w:rsidR="008F76D0">
          <w:rPr>
            <w:noProof/>
            <w:webHidden/>
          </w:rPr>
          <w:instrText xml:space="preserve"> PAGEREF _Toc134605480 \h </w:instrText>
        </w:r>
        <w:r w:rsidR="008F76D0">
          <w:rPr>
            <w:noProof/>
            <w:webHidden/>
          </w:rPr>
        </w:r>
        <w:r w:rsidR="008F76D0">
          <w:rPr>
            <w:noProof/>
            <w:webHidden/>
          </w:rPr>
          <w:fldChar w:fldCharType="separate"/>
        </w:r>
        <w:r w:rsidR="008F76D0">
          <w:rPr>
            <w:noProof/>
            <w:webHidden/>
          </w:rPr>
          <w:t>15</w:t>
        </w:r>
        <w:r w:rsidR="008F76D0">
          <w:rPr>
            <w:noProof/>
            <w:webHidden/>
          </w:rPr>
          <w:fldChar w:fldCharType="end"/>
        </w:r>
      </w:hyperlink>
    </w:p>
    <w:p w14:paraId="01EAD673" w14:textId="7777D445" w:rsidR="008F76D0" w:rsidRDefault="005311C6">
      <w:pPr>
        <w:pStyle w:val="TOC4"/>
        <w:tabs>
          <w:tab w:val="left" w:pos="1861"/>
        </w:tabs>
        <w:rPr>
          <w:rFonts w:asciiTheme="minorHAnsi" w:eastAsiaTheme="minorEastAsia" w:hAnsiTheme="minorHAnsi" w:cstheme="minorBidi"/>
          <w:noProof/>
          <w:color w:val="auto"/>
          <w:szCs w:val="22"/>
        </w:rPr>
      </w:pPr>
      <w:hyperlink w:anchor="_Toc134605481" w:history="1">
        <w:r w:rsidR="008F76D0" w:rsidRPr="00057503">
          <w:rPr>
            <w:rStyle w:val="Hyperlink"/>
            <w:noProof/>
          </w:rPr>
          <w:t>2.1.1.2.</w:t>
        </w:r>
        <w:r w:rsidR="008F76D0">
          <w:rPr>
            <w:rFonts w:asciiTheme="minorHAnsi" w:eastAsiaTheme="minorEastAsia" w:hAnsiTheme="minorHAnsi" w:cstheme="minorBidi"/>
            <w:noProof/>
            <w:color w:val="auto"/>
            <w:szCs w:val="22"/>
          </w:rPr>
          <w:tab/>
        </w:r>
        <w:r w:rsidR="008F76D0" w:rsidRPr="00057503">
          <w:rPr>
            <w:rStyle w:val="Hyperlink"/>
            <w:noProof/>
          </w:rPr>
          <w:t>Operating System and Hardware Requirements</w:t>
        </w:r>
        <w:r w:rsidR="008F76D0">
          <w:rPr>
            <w:noProof/>
            <w:webHidden/>
          </w:rPr>
          <w:tab/>
        </w:r>
        <w:r w:rsidR="008F76D0">
          <w:rPr>
            <w:noProof/>
            <w:webHidden/>
          </w:rPr>
          <w:fldChar w:fldCharType="begin"/>
        </w:r>
        <w:r w:rsidR="008F76D0">
          <w:rPr>
            <w:noProof/>
            <w:webHidden/>
          </w:rPr>
          <w:instrText xml:space="preserve"> PAGEREF _Toc134605481 \h </w:instrText>
        </w:r>
        <w:r w:rsidR="008F76D0">
          <w:rPr>
            <w:noProof/>
            <w:webHidden/>
          </w:rPr>
        </w:r>
        <w:r w:rsidR="008F76D0">
          <w:rPr>
            <w:noProof/>
            <w:webHidden/>
          </w:rPr>
          <w:fldChar w:fldCharType="separate"/>
        </w:r>
        <w:r w:rsidR="008F76D0">
          <w:rPr>
            <w:noProof/>
            <w:webHidden/>
          </w:rPr>
          <w:t>15</w:t>
        </w:r>
        <w:r w:rsidR="008F76D0">
          <w:rPr>
            <w:noProof/>
            <w:webHidden/>
          </w:rPr>
          <w:fldChar w:fldCharType="end"/>
        </w:r>
      </w:hyperlink>
    </w:p>
    <w:p w14:paraId="2931AFBA" w14:textId="68AE2AC6" w:rsidR="008F76D0" w:rsidRDefault="005311C6">
      <w:pPr>
        <w:pStyle w:val="TOC4"/>
        <w:tabs>
          <w:tab w:val="left" w:pos="1861"/>
        </w:tabs>
        <w:rPr>
          <w:rFonts w:asciiTheme="minorHAnsi" w:eastAsiaTheme="minorEastAsia" w:hAnsiTheme="minorHAnsi" w:cstheme="minorBidi"/>
          <w:noProof/>
          <w:color w:val="auto"/>
          <w:szCs w:val="22"/>
        </w:rPr>
      </w:pPr>
      <w:hyperlink w:anchor="_Toc134605482" w:history="1">
        <w:r w:rsidR="008F76D0" w:rsidRPr="00057503">
          <w:rPr>
            <w:rStyle w:val="Hyperlink"/>
            <w:noProof/>
          </w:rPr>
          <w:t>2.1.1.3.</w:t>
        </w:r>
        <w:r w:rsidR="008F76D0">
          <w:rPr>
            <w:rFonts w:asciiTheme="minorHAnsi" w:eastAsiaTheme="minorEastAsia" w:hAnsiTheme="minorHAnsi" w:cstheme="minorBidi"/>
            <w:noProof/>
            <w:color w:val="auto"/>
            <w:szCs w:val="22"/>
          </w:rPr>
          <w:tab/>
        </w:r>
        <w:r w:rsidR="008F76D0" w:rsidRPr="00057503">
          <w:rPr>
            <w:rStyle w:val="Hyperlink"/>
            <w:noProof/>
          </w:rPr>
          <w:t>Port Requirements</w:t>
        </w:r>
        <w:r w:rsidR="008F76D0">
          <w:rPr>
            <w:noProof/>
            <w:webHidden/>
          </w:rPr>
          <w:tab/>
        </w:r>
        <w:r w:rsidR="008F76D0">
          <w:rPr>
            <w:noProof/>
            <w:webHidden/>
          </w:rPr>
          <w:fldChar w:fldCharType="begin"/>
        </w:r>
        <w:r w:rsidR="008F76D0">
          <w:rPr>
            <w:noProof/>
            <w:webHidden/>
          </w:rPr>
          <w:instrText xml:space="preserve"> PAGEREF _Toc134605482 \h </w:instrText>
        </w:r>
        <w:r w:rsidR="008F76D0">
          <w:rPr>
            <w:noProof/>
            <w:webHidden/>
          </w:rPr>
        </w:r>
        <w:r w:rsidR="008F76D0">
          <w:rPr>
            <w:noProof/>
            <w:webHidden/>
          </w:rPr>
          <w:fldChar w:fldCharType="separate"/>
        </w:r>
        <w:r w:rsidR="008F76D0">
          <w:rPr>
            <w:noProof/>
            <w:webHidden/>
          </w:rPr>
          <w:t>16</w:t>
        </w:r>
        <w:r w:rsidR="008F76D0">
          <w:rPr>
            <w:noProof/>
            <w:webHidden/>
          </w:rPr>
          <w:fldChar w:fldCharType="end"/>
        </w:r>
      </w:hyperlink>
    </w:p>
    <w:p w14:paraId="722F4404" w14:textId="7CE985C8" w:rsidR="008F76D0" w:rsidRDefault="005311C6">
      <w:pPr>
        <w:pStyle w:val="TOC4"/>
        <w:tabs>
          <w:tab w:val="left" w:pos="1861"/>
        </w:tabs>
        <w:rPr>
          <w:rFonts w:asciiTheme="minorHAnsi" w:eastAsiaTheme="minorEastAsia" w:hAnsiTheme="minorHAnsi" w:cstheme="minorBidi"/>
          <w:noProof/>
          <w:color w:val="auto"/>
          <w:szCs w:val="22"/>
        </w:rPr>
      </w:pPr>
      <w:hyperlink w:anchor="_Toc134605483" w:history="1">
        <w:r w:rsidR="008F76D0" w:rsidRPr="00057503">
          <w:rPr>
            <w:rStyle w:val="Hyperlink"/>
            <w:noProof/>
          </w:rPr>
          <w:t>2.1.1.4.</w:t>
        </w:r>
        <w:r w:rsidR="008F76D0">
          <w:rPr>
            <w:rFonts w:asciiTheme="minorHAnsi" w:eastAsiaTheme="minorEastAsia" w:hAnsiTheme="minorHAnsi" w:cstheme="minorBidi"/>
            <w:noProof/>
            <w:color w:val="auto"/>
            <w:szCs w:val="22"/>
          </w:rPr>
          <w:tab/>
        </w:r>
        <w:r w:rsidR="008F76D0" w:rsidRPr="00057503">
          <w:rPr>
            <w:rStyle w:val="Hyperlink"/>
            <w:noProof/>
          </w:rPr>
          <w:t>Environment Requirements</w:t>
        </w:r>
        <w:r w:rsidR="008F76D0">
          <w:rPr>
            <w:noProof/>
            <w:webHidden/>
          </w:rPr>
          <w:tab/>
        </w:r>
        <w:r w:rsidR="008F76D0">
          <w:rPr>
            <w:noProof/>
            <w:webHidden/>
          </w:rPr>
          <w:fldChar w:fldCharType="begin"/>
        </w:r>
        <w:r w:rsidR="008F76D0">
          <w:rPr>
            <w:noProof/>
            <w:webHidden/>
          </w:rPr>
          <w:instrText xml:space="preserve"> PAGEREF _Toc134605483 \h </w:instrText>
        </w:r>
        <w:r w:rsidR="008F76D0">
          <w:rPr>
            <w:noProof/>
            <w:webHidden/>
          </w:rPr>
        </w:r>
        <w:r w:rsidR="008F76D0">
          <w:rPr>
            <w:noProof/>
            <w:webHidden/>
          </w:rPr>
          <w:fldChar w:fldCharType="separate"/>
        </w:r>
        <w:r w:rsidR="008F76D0">
          <w:rPr>
            <w:noProof/>
            <w:webHidden/>
          </w:rPr>
          <w:t>17</w:t>
        </w:r>
        <w:r w:rsidR="008F76D0">
          <w:rPr>
            <w:noProof/>
            <w:webHidden/>
          </w:rPr>
          <w:fldChar w:fldCharType="end"/>
        </w:r>
      </w:hyperlink>
    </w:p>
    <w:p w14:paraId="1A514F4E" w14:textId="466DA31F" w:rsidR="008F76D0" w:rsidRDefault="005311C6">
      <w:pPr>
        <w:pStyle w:val="TOC3"/>
        <w:rPr>
          <w:rFonts w:asciiTheme="minorHAnsi" w:eastAsiaTheme="minorEastAsia" w:hAnsiTheme="minorHAnsi" w:cstheme="minorBidi"/>
          <w:noProof/>
          <w:color w:val="auto"/>
          <w:sz w:val="22"/>
          <w:szCs w:val="22"/>
        </w:rPr>
      </w:pPr>
      <w:hyperlink w:anchor="_Toc134605484" w:history="1">
        <w:r w:rsidR="008F76D0" w:rsidRPr="00057503">
          <w:rPr>
            <w:rStyle w:val="Hyperlink"/>
            <w:noProof/>
          </w:rPr>
          <w:t>2.1.2.</w:t>
        </w:r>
        <w:r w:rsidR="008F76D0">
          <w:rPr>
            <w:rFonts w:asciiTheme="minorHAnsi" w:eastAsiaTheme="minorEastAsia" w:hAnsiTheme="minorHAnsi" w:cstheme="minorBidi"/>
            <w:noProof/>
            <w:color w:val="auto"/>
            <w:sz w:val="22"/>
            <w:szCs w:val="22"/>
          </w:rPr>
          <w:tab/>
        </w:r>
        <w:r w:rsidR="008F76D0" w:rsidRPr="00057503">
          <w:rPr>
            <w:rStyle w:val="Hyperlink"/>
            <w:noProof/>
          </w:rPr>
          <w:t>Getting VIX Component Licenses</w:t>
        </w:r>
        <w:r w:rsidR="008F76D0">
          <w:rPr>
            <w:noProof/>
            <w:webHidden/>
          </w:rPr>
          <w:tab/>
        </w:r>
        <w:r w:rsidR="008F76D0">
          <w:rPr>
            <w:noProof/>
            <w:webHidden/>
          </w:rPr>
          <w:fldChar w:fldCharType="begin"/>
        </w:r>
        <w:r w:rsidR="008F76D0">
          <w:rPr>
            <w:noProof/>
            <w:webHidden/>
          </w:rPr>
          <w:instrText xml:space="preserve"> PAGEREF _Toc134605484 \h </w:instrText>
        </w:r>
        <w:r w:rsidR="008F76D0">
          <w:rPr>
            <w:noProof/>
            <w:webHidden/>
          </w:rPr>
        </w:r>
        <w:r w:rsidR="008F76D0">
          <w:rPr>
            <w:noProof/>
            <w:webHidden/>
          </w:rPr>
          <w:fldChar w:fldCharType="separate"/>
        </w:r>
        <w:r w:rsidR="008F76D0">
          <w:rPr>
            <w:noProof/>
            <w:webHidden/>
          </w:rPr>
          <w:t>19</w:t>
        </w:r>
        <w:r w:rsidR="008F76D0">
          <w:rPr>
            <w:noProof/>
            <w:webHidden/>
          </w:rPr>
          <w:fldChar w:fldCharType="end"/>
        </w:r>
      </w:hyperlink>
    </w:p>
    <w:p w14:paraId="3C5C34EF" w14:textId="518A4FAB" w:rsidR="008F76D0" w:rsidRDefault="005311C6">
      <w:pPr>
        <w:pStyle w:val="TOC4"/>
        <w:tabs>
          <w:tab w:val="left" w:pos="1861"/>
        </w:tabs>
        <w:rPr>
          <w:rFonts w:asciiTheme="minorHAnsi" w:eastAsiaTheme="minorEastAsia" w:hAnsiTheme="minorHAnsi" w:cstheme="minorBidi"/>
          <w:noProof/>
          <w:color w:val="auto"/>
          <w:szCs w:val="22"/>
        </w:rPr>
      </w:pPr>
      <w:hyperlink w:anchor="_Toc134605485" w:history="1">
        <w:r w:rsidR="008F76D0" w:rsidRPr="00057503">
          <w:rPr>
            <w:rStyle w:val="Hyperlink"/>
            <w:noProof/>
          </w:rPr>
          <w:t>2.1.2.1.</w:t>
        </w:r>
        <w:r w:rsidR="008F76D0">
          <w:rPr>
            <w:rFonts w:asciiTheme="minorHAnsi" w:eastAsiaTheme="minorEastAsia" w:hAnsiTheme="minorHAnsi" w:cstheme="minorBidi"/>
            <w:noProof/>
            <w:color w:val="auto"/>
            <w:szCs w:val="22"/>
          </w:rPr>
          <w:tab/>
        </w:r>
        <w:r w:rsidR="008F76D0" w:rsidRPr="00057503">
          <w:rPr>
            <w:rStyle w:val="Hyperlink"/>
            <w:noProof/>
          </w:rPr>
          <w:t>Laurel Bridge DCF Toolkit</w:t>
        </w:r>
        <w:r w:rsidR="008F76D0">
          <w:rPr>
            <w:noProof/>
            <w:webHidden/>
          </w:rPr>
          <w:tab/>
        </w:r>
        <w:r w:rsidR="008F76D0">
          <w:rPr>
            <w:noProof/>
            <w:webHidden/>
          </w:rPr>
          <w:fldChar w:fldCharType="begin"/>
        </w:r>
        <w:r w:rsidR="008F76D0">
          <w:rPr>
            <w:noProof/>
            <w:webHidden/>
          </w:rPr>
          <w:instrText xml:space="preserve"> PAGEREF _Toc134605485 \h </w:instrText>
        </w:r>
        <w:r w:rsidR="008F76D0">
          <w:rPr>
            <w:noProof/>
            <w:webHidden/>
          </w:rPr>
        </w:r>
        <w:r w:rsidR="008F76D0">
          <w:rPr>
            <w:noProof/>
            <w:webHidden/>
          </w:rPr>
          <w:fldChar w:fldCharType="separate"/>
        </w:r>
        <w:r w:rsidR="008F76D0">
          <w:rPr>
            <w:noProof/>
            <w:webHidden/>
          </w:rPr>
          <w:t>19</w:t>
        </w:r>
        <w:r w:rsidR="008F76D0">
          <w:rPr>
            <w:noProof/>
            <w:webHidden/>
          </w:rPr>
          <w:fldChar w:fldCharType="end"/>
        </w:r>
      </w:hyperlink>
    </w:p>
    <w:p w14:paraId="3867873F" w14:textId="4E8EF98B" w:rsidR="008F76D0" w:rsidRDefault="005311C6">
      <w:pPr>
        <w:pStyle w:val="TOC4"/>
        <w:tabs>
          <w:tab w:val="left" w:pos="1861"/>
        </w:tabs>
        <w:rPr>
          <w:rFonts w:asciiTheme="minorHAnsi" w:eastAsiaTheme="minorEastAsia" w:hAnsiTheme="minorHAnsi" w:cstheme="minorBidi"/>
          <w:noProof/>
          <w:color w:val="auto"/>
          <w:szCs w:val="22"/>
        </w:rPr>
      </w:pPr>
      <w:hyperlink w:anchor="_Toc134605486" w:history="1">
        <w:r w:rsidR="008F76D0" w:rsidRPr="00057503">
          <w:rPr>
            <w:rStyle w:val="Hyperlink"/>
            <w:noProof/>
          </w:rPr>
          <w:t>2.1.2.2.</w:t>
        </w:r>
        <w:r w:rsidR="008F76D0">
          <w:rPr>
            <w:rFonts w:asciiTheme="minorHAnsi" w:eastAsiaTheme="minorEastAsia" w:hAnsiTheme="minorHAnsi" w:cstheme="minorBidi"/>
            <w:noProof/>
            <w:color w:val="auto"/>
            <w:szCs w:val="22"/>
          </w:rPr>
          <w:tab/>
        </w:r>
        <w:r w:rsidR="008F76D0" w:rsidRPr="00057503">
          <w:rPr>
            <w:rStyle w:val="Hyperlink"/>
            <w:noProof/>
          </w:rPr>
          <w:t>Aware JPEG2000 Toolkit License</w:t>
        </w:r>
        <w:r w:rsidR="008F76D0">
          <w:rPr>
            <w:noProof/>
            <w:webHidden/>
          </w:rPr>
          <w:tab/>
        </w:r>
        <w:r w:rsidR="008F76D0">
          <w:rPr>
            <w:noProof/>
            <w:webHidden/>
          </w:rPr>
          <w:fldChar w:fldCharType="begin"/>
        </w:r>
        <w:r w:rsidR="008F76D0">
          <w:rPr>
            <w:noProof/>
            <w:webHidden/>
          </w:rPr>
          <w:instrText xml:space="preserve"> PAGEREF _Toc134605486 \h </w:instrText>
        </w:r>
        <w:r w:rsidR="008F76D0">
          <w:rPr>
            <w:noProof/>
            <w:webHidden/>
          </w:rPr>
        </w:r>
        <w:r w:rsidR="008F76D0">
          <w:rPr>
            <w:noProof/>
            <w:webHidden/>
          </w:rPr>
          <w:fldChar w:fldCharType="separate"/>
        </w:r>
        <w:r w:rsidR="008F76D0">
          <w:rPr>
            <w:noProof/>
            <w:webHidden/>
          </w:rPr>
          <w:t>20</w:t>
        </w:r>
        <w:r w:rsidR="008F76D0">
          <w:rPr>
            <w:noProof/>
            <w:webHidden/>
          </w:rPr>
          <w:fldChar w:fldCharType="end"/>
        </w:r>
      </w:hyperlink>
    </w:p>
    <w:p w14:paraId="76BC4E3B" w14:textId="106E65B3" w:rsidR="008F76D0" w:rsidRDefault="005311C6">
      <w:pPr>
        <w:pStyle w:val="TOC3"/>
        <w:rPr>
          <w:rFonts w:asciiTheme="minorHAnsi" w:eastAsiaTheme="minorEastAsia" w:hAnsiTheme="minorHAnsi" w:cstheme="minorBidi"/>
          <w:noProof/>
          <w:color w:val="auto"/>
          <w:sz w:val="22"/>
          <w:szCs w:val="22"/>
        </w:rPr>
      </w:pPr>
      <w:hyperlink w:anchor="_Toc134605487" w:history="1">
        <w:r w:rsidR="008F76D0" w:rsidRPr="00057503">
          <w:rPr>
            <w:rStyle w:val="Hyperlink"/>
            <w:noProof/>
          </w:rPr>
          <w:t>2.1.3.</w:t>
        </w:r>
        <w:r w:rsidR="008F76D0">
          <w:rPr>
            <w:rFonts w:asciiTheme="minorHAnsi" w:eastAsiaTheme="minorEastAsia" w:hAnsiTheme="minorHAnsi" w:cstheme="minorBidi"/>
            <w:noProof/>
            <w:color w:val="auto"/>
            <w:sz w:val="22"/>
            <w:szCs w:val="22"/>
          </w:rPr>
          <w:tab/>
        </w:r>
        <w:r w:rsidR="008F76D0" w:rsidRPr="00057503">
          <w:rPr>
            <w:rStyle w:val="Hyperlink"/>
            <w:noProof/>
          </w:rPr>
          <w:t>Getting a VIX Security Certificate</w:t>
        </w:r>
        <w:r w:rsidR="008F76D0">
          <w:rPr>
            <w:noProof/>
            <w:webHidden/>
          </w:rPr>
          <w:tab/>
        </w:r>
        <w:r w:rsidR="008F76D0">
          <w:rPr>
            <w:noProof/>
            <w:webHidden/>
          </w:rPr>
          <w:fldChar w:fldCharType="begin"/>
        </w:r>
        <w:r w:rsidR="008F76D0">
          <w:rPr>
            <w:noProof/>
            <w:webHidden/>
          </w:rPr>
          <w:instrText xml:space="preserve"> PAGEREF _Toc134605487 \h </w:instrText>
        </w:r>
        <w:r w:rsidR="008F76D0">
          <w:rPr>
            <w:noProof/>
            <w:webHidden/>
          </w:rPr>
        </w:r>
        <w:r w:rsidR="008F76D0">
          <w:rPr>
            <w:noProof/>
            <w:webHidden/>
          </w:rPr>
          <w:fldChar w:fldCharType="separate"/>
        </w:r>
        <w:r w:rsidR="008F76D0">
          <w:rPr>
            <w:noProof/>
            <w:webHidden/>
          </w:rPr>
          <w:t>20</w:t>
        </w:r>
        <w:r w:rsidR="008F76D0">
          <w:rPr>
            <w:noProof/>
            <w:webHidden/>
          </w:rPr>
          <w:fldChar w:fldCharType="end"/>
        </w:r>
      </w:hyperlink>
    </w:p>
    <w:p w14:paraId="31121F2D" w14:textId="2BF4B75D" w:rsidR="008F76D0" w:rsidRDefault="005311C6">
      <w:pPr>
        <w:pStyle w:val="TOC3"/>
        <w:rPr>
          <w:rFonts w:asciiTheme="minorHAnsi" w:eastAsiaTheme="minorEastAsia" w:hAnsiTheme="minorHAnsi" w:cstheme="minorBidi"/>
          <w:noProof/>
          <w:color w:val="auto"/>
          <w:sz w:val="22"/>
          <w:szCs w:val="22"/>
        </w:rPr>
      </w:pPr>
      <w:hyperlink w:anchor="_Toc134605488" w:history="1">
        <w:r w:rsidR="008F76D0" w:rsidRPr="00057503">
          <w:rPr>
            <w:rStyle w:val="Hyperlink"/>
            <w:noProof/>
          </w:rPr>
          <w:t>2.1.4.</w:t>
        </w:r>
        <w:r w:rsidR="008F76D0">
          <w:rPr>
            <w:rFonts w:asciiTheme="minorHAnsi" w:eastAsiaTheme="minorEastAsia" w:hAnsiTheme="minorHAnsi" w:cstheme="minorBidi"/>
            <w:noProof/>
            <w:color w:val="auto"/>
            <w:sz w:val="22"/>
            <w:szCs w:val="22"/>
          </w:rPr>
          <w:tab/>
        </w:r>
        <w:r w:rsidR="008F76D0" w:rsidRPr="00057503">
          <w:rPr>
            <w:rStyle w:val="Hyperlink"/>
            <w:noProof/>
          </w:rPr>
          <w:t>Java Version Verification</w:t>
        </w:r>
        <w:r w:rsidR="008F76D0">
          <w:rPr>
            <w:noProof/>
            <w:webHidden/>
          </w:rPr>
          <w:tab/>
        </w:r>
        <w:r w:rsidR="008F76D0">
          <w:rPr>
            <w:noProof/>
            <w:webHidden/>
          </w:rPr>
          <w:fldChar w:fldCharType="begin"/>
        </w:r>
        <w:r w:rsidR="008F76D0">
          <w:rPr>
            <w:noProof/>
            <w:webHidden/>
          </w:rPr>
          <w:instrText xml:space="preserve"> PAGEREF _Toc134605488 \h </w:instrText>
        </w:r>
        <w:r w:rsidR="008F76D0">
          <w:rPr>
            <w:noProof/>
            <w:webHidden/>
          </w:rPr>
        </w:r>
        <w:r w:rsidR="008F76D0">
          <w:rPr>
            <w:noProof/>
            <w:webHidden/>
          </w:rPr>
          <w:fldChar w:fldCharType="separate"/>
        </w:r>
        <w:r w:rsidR="008F76D0">
          <w:rPr>
            <w:noProof/>
            <w:webHidden/>
          </w:rPr>
          <w:t>21</w:t>
        </w:r>
        <w:r w:rsidR="008F76D0">
          <w:rPr>
            <w:noProof/>
            <w:webHidden/>
          </w:rPr>
          <w:fldChar w:fldCharType="end"/>
        </w:r>
      </w:hyperlink>
    </w:p>
    <w:p w14:paraId="1F42D100" w14:textId="4B82D5FA" w:rsidR="008F76D0" w:rsidRDefault="005311C6">
      <w:pPr>
        <w:pStyle w:val="TOC3"/>
        <w:rPr>
          <w:rFonts w:asciiTheme="minorHAnsi" w:eastAsiaTheme="minorEastAsia" w:hAnsiTheme="minorHAnsi" w:cstheme="minorBidi"/>
          <w:noProof/>
          <w:color w:val="auto"/>
          <w:sz w:val="22"/>
          <w:szCs w:val="22"/>
        </w:rPr>
      </w:pPr>
      <w:hyperlink w:anchor="_Toc134605489" w:history="1">
        <w:r w:rsidR="008F76D0" w:rsidRPr="00057503">
          <w:rPr>
            <w:rStyle w:val="Hyperlink"/>
            <w:noProof/>
          </w:rPr>
          <w:t>2.1.5.</w:t>
        </w:r>
        <w:r w:rsidR="008F76D0">
          <w:rPr>
            <w:rFonts w:asciiTheme="minorHAnsi" w:eastAsiaTheme="minorEastAsia" w:hAnsiTheme="minorHAnsi" w:cstheme="minorBidi"/>
            <w:noProof/>
            <w:color w:val="auto"/>
            <w:sz w:val="22"/>
            <w:szCs w:val="22"/>
          </w:rPr>
          <w:tab/>
        </w:r>
        <w:r w:rsidR="008F76D0" w:rsidRPr="00057503">
          <w:rPr>
            <w:rStyle w:val="Hyperlink"/>
            <w:noProof/>
          </w:rPr>
          <w:t>LibreOffice Verification</w:t>
        </w:r>
        <w:r w:rsidR="008F76D0">
          <w:rPr>
            <w:noProof/>
            <w:webHidden/>
          </w:rPr>
          <w:tab/>
        </w:r>
        <w:r w:rsidR="008F76D0">
          <w:rPr>
            <w:noProof/>
            <w:webHidden/>
          </w:rPr>
          <w:fldChar w:fldCharType="begin"/>
        </w:r>
        <w:r w:rsidR="008F76D0">
          <w:rPr>
            <w:noProof/>
            <w:webHidden/>
          </w:rPr>
          <w:instrText xml:space="preserve"> PAGEREF _Toc134605489 \h </w:instrText>
        </w:r>
        <w:r w:rsidR="008F76D0">
          <w:rPr>
            <w:noProof/>
            <w:webHidden/>
          </w:rPr>
        </w:r>
        <w:r w:rsidR="008F76D0">
          <w:rPr>
            <w:noProof/>
            <w:webHidden/>
          </w:rPr>
          <w:fldChar w:fldCharType="separate"/>
        </w:r>
        <w:r w:rsidR="008F76D0">
          <w:rPr>
            <w:noProof/>
            <w:webHidden/>
          </w:rPr>
          <w:t>21</w:t>
        </w:r>
        <w:r w:rsidR="008F76D0">
          <w:rPr>
            <w:noProof/>
            <w:webHidden/>
          </w:rPr>
          <w:fldChar w:fldCharType="end"/>
        </w:r>
      </w:hyperlink>
    </w:p>
    <w:p w14:paraId="6158A3B2" w14:textId="582F382C" w:rsidR="008F76D0" w:rsidRDefault="005311C6">
      <w:pPr>
        <w:pStyle w:val="TOC2"/>
        <w:rPr>
          <w:rFonts w:asciiTheme="minorHAnsi" w:eastAsiaTheme="minorEastAsia" w:hAnsiTheme="minorHAnsi" w:cstheme="minorBidi"/>
          <w:b w:val="0"/>
          <w:noProof/>
          <w:color w:val="auto"/>
          <w:sz w:val="22"/>
          <w:szCs w:val="22"/>
        </w:rPr>
      </w:pPr>
      <w:hyperlink w:anchor="_Toc134605490" w:history="1">
        <w:r w:rsidR="008F76D0" w:rsidRPr="00057503">
          <w:rPr>
            <w:rStyle w:val="Hyperlink"/>
            <w:noProof/>
          </w:rPr>
          <w:t>2.2.</w:t>
        </w:r>
        <w:r w:rsidR="008F76D0">
          <w:rPr>
            <w:rFonts w:asciiTheme="minorHAnsi" w:eastAsiaTheme="minorEastAsia" w:hAnsiTheme="minorHAnsi" w:cstheme="minorBidi"/>
            <w:b w:val="0"/>
            <w:noProof/>
            <w:color w:val="auto"/>
            <w:sz w:val="22"/>
            <w:szCs w:val="22"/>
          </w:rPr>
          <w:tab/>
        </w:r>
        <w:r w:rsidR="008F76D0" w:rsidRPr="00057503">
          <w:rPr>
            <w:rStyle w:val="Hyperlink"/>
            <w:noProof/>
          </w:rPr>
          <w:t>New VIX Server Installation</w:t>
        </w:r>
        <w:r w:rsidR="008F76D0">
          <w:rPr>
            <w:noProof/>
            <w:webHidden/>
          </w:rPr>
          <w:tab/>
        </w:r>
        <w:r w:rsidR="008F76D0">
          <w:rPr>
            <w:noProof/>
            <w:webHidden/>
          </w:rPr>
          <w:fldChar w:fldCharType="begin"/>
        </w:r>
        <w:r w:rsidR="008F76D0">
          <w:rPr>
            <w:noProof/>
            <w:webHidden/>
          </w:rPr>
          <w:instrText xml:space="preserve"> PAGEREF _Toc134605490 \h </w:instrText>
        </w:r>
        <w:r w:rsidR="008F76D0">
          <w:rPr>
            <w:noProof/>
            <w:webHidden/>
          </w:rPr>
        </w:r>
        <w:r w:rsidR="008F76D0">
          <w:rPr>
            <w:noProof/>
            <w:webHidden/>
          </w:rPr>
          <w:fldChar w:fldCharType="separate"/>
        </w:r>
        <w:r w:rsidR="008F76D0">
          <w:rPr>
            <w:noProof/>
            <w:webHidden/>
          </w:rPr>
          <w:t>21</w:t>
        </w:r>
        <w:r w:rsidR="008F76D0">
          <w:rPr>
            <w:noProof/>
            <w:webHidden/>
          </w:rPr>
          <w:fldChar w:fldCharType="end"/>
        </w:r>
      </w:hyperlink>
    </w:p>
    <w:p w14:paraId="208CD46F" w14:textId="5B27C45C" w:rsidR="008F76D0" w:rsidRDefault="005311C6">
      <w:pPr>
        <w:pStyle w:val="TOC2"/>
        <w:rPr>
          <w:rFonts w:asciiTheme="minorHAnsi" w:eastAsiaTheme="minorEastAsia" w:hAnsiTheme="minorHAnsi" w:cstheme="minorBidi"/>
          <w:b w:val="0"/>
          <w:noProof/>
          <w:color w:val="auto"/>
          <w:sz w:val="22"/>
          <w:szCs w:val="22"/>
        </w:rPr>
      </w:pPr>
      <w:hyperlink w:anchor="_Toc134605491" w:history="1">
        <w:r w:rsidR="008F76D0" w:rsidRPr="00057503">
          <w:rPr>
            <w:rStyle w:val="Hyperlink"/>
            <w:noProof/>
          </w:rPr>
          <w:t>2.3.</w:t>
        </w:r>
        <w:r w:rsidR="008F76D0">
          <w:rPr>
            <w:rFonts w:asciiTheme="minorHAnsi" w:eastAsiaTheme="minorEastAsia" w:hAnsiTheme="minorHAnsi" w:cstheme="minorBidi"/>
            <w:b w:val="0"/>
            <w:noProof/>
            <w:color w:val="auto"/>
            <w:sz w:val="22"/>
            <w:szCs w:val="22"/>
          </w:rPr>
          <w:tab/>
        </w:r>
        <w:r w:rsidR="008F76D0" w:rsidRPr="00057503">
          <w:rPr>
            <w:rStyle w:val="Hyperlink"/>
            <w:noProof/>
          </w:rPr>
          <w:t>Preparing Passwords, Activating Components, and Staging Files</w:t>
        </w:r>
        <w:r w:rsidR="008F76D0">
          <w:rPr>
            <w:noProof/>
            <w:webHidden/>
          </w:rPr>
          <w:tab/>
        </w:r>
        <w:r w:rsidR="008F76D0">
          <w:rPr>
            <w:noProof/>
            <w:webHidden/>
          </w:rPr>
          <w:fldChar w:fldCharType="begin"/>
        </w:r>
        <w:r w:rsidR="008F76D0">
          <w:rPr>
            <w:noProof/>
            <w:webHidden/>
          </w:rPr>
          <w:instrText xml:space="preserve"> PAGEREF _Toc134605491 \h </w:instrText>
        </w:r>
        <w:r w:rsidR="008F76D0">
          <w:rPr>
            <w:noProof/>
            <w:webHidden/>
          </w:rPr>
        </w:r>
        <w:r w:rsidR="008F76D0">
          <w:rPr>
            <w:noProof/>
            <w:webHidden/>
          </w:rPr>
          <w:fldChar w:fldCharType="separate"/>
        </w:r>
        <w:r w:rsidR="008F76D0">
          <w:rPr>
            <w:noProof/>
            <w:webHidden/>
          </w:rPr>
          <w:t>21</w:t>
        </w:r>
        <w:r w:rsidR="008F76D0">
          <w:rPr>
            <w:noProof/>
            <w:webHidden/>
          </w:rPr>
          <w:fldChar w:fldCharType="end"/>
        </w:r>
      </w:hyperlink>
    </w:p>
    <w:p w14:paraId="55BE67F6" w14:textId="05716B4E" w:rsidR="008F76D0" w:rsidRDefault="005311C6">
      <w:pPr>
        <w:pStyle w:val="TOC3"/>
        <w:rPr>
          <w:rFonts w:asciiTheme="minorHAnsi" w:eastAsiaTheme="minorEastAsia" w:hAnsiTheme="minorHAnsi" w:cstheme="minorBidi"/>
          <w:noProof/>
          <w:color w:val="auto"/>
          <w:sz w:val="22"/>
          <w:szCs w:val="22"/>
        </w:rPr>
      </w:pPr>
      <w:hyperlink w:anchor="_Toc134605492" w:history="1">
        <w:r w:rsidR="008F76D0" w:rsidRPr="00057503">
          <w:rPr>
            <w:rStyle w:val="Hyperlink"/>
            <w:noProof/>
          </w:rPr>
          <w:t>2.3.1.</w:t>
        </w:r>
        <w:r w:rsidR="008F76D0">
          <w:rPr>
            <w:rFonts w:asciiTheme="minorHAnsi" w:eastAsiaTheme="minorEastAsia" w:hAnsiTheme="minorHAnsi" w:cstheme="minorBidi"/>
            <w:noProof/>
            <w:color w:val="auto"/>
            <w:sz w:val="22"/>
            <w:szCs w:val="22"/>
          </w:rPr>
          <w:tab/>
        </w:r>
        <w:r w:rsidR="008F76D0" w:rsidRPr="00057503">
          <w:rPr>
            <w:rStyle w:val="Hyperlink"/>
            <w:noProof/>
          </w:rPr>
          <w:t>VIX Server Installation</w:t>
        </w:r>
        <w:r w:rsidR="008F76D0">
          <w:rPr>
            <w:noProof/>
            <w:webHidden/>
          </w:rPr>
          <w:tab/>
        </w:r>
        <w:r w:rsidR="008F76D0">
          <w:rPr>
            <w:noProof/>
            <w:webHidden/>
          </w:rPr>
          <w:fldChar w:fldCharType="begin"/>
        </w:r>
        <w:r w:rsidR="008F76D0">
          <w:rPr>
            <w:noProof/>
            <w:webHidden/>
          </w:rPr>
          <w:instrText xml:space="preserve"> PAGEREF _Toc134605492 \h </w:instrText>
        </w:r>
        <w:r w:rsidR="008F76D0">
          <w:rPr>
            <w:noProof/>
            <w:webHidden/>
          </w:rPr>
        </w:r>
        <w:r w:rsidR="008F76D0">
          <w:rPr>
            <w:noProof/>
            <w:webHidden/>
          </w:rPr>
          <w:fldChar w:fldCharType="separate"/>
        </w:r>
        <w:r w:rsidR="008F76D0">
          <w:rPr>
            <w:noProof/>
            <w:webHidden/>
          </w:rPr>
          <w:t>22</w:t>
        </w:r>
        <w:r w:rsidR="008F76D0">
          <w:rPr>
            <w:noProof/>
            <w:webHidden/>
          </w:rPr>
          <w:fldChar w:fldCharType="end"/>
        </w:r>
      </w:hyperlink>
    </w:p>
    <w:p w14:paraId="04A726B5" w14:textId="7D21DBB9" w:rsidR="008F76D0" w:rsidRDefault="005311C6">
      <w:pPr>
        <w:pStyle w:val="TOC4"/>
        <w:tabs>
          <w:tab w:val="left" w:pos="1861"/>
        </w:tabs>
        <w:rPr>
          <w:rFonts w:asciiTheme="minorHAnsi" w:eastAsiaTheme="minorEastAsia" w:hAnsiTheme="minorHAnsi" w:cstheme="minorBidi"/>
          <w:noProof/>
          <w:color w:val="auto"/>
          <w:szCs w:val="22"/>
        </w:rPr>
      </w:pPr>
      <w:hyperlink w:anchor="_Toc134605493" w:history="1">
        <w:r w:rsidR="008F76D0" w:rsidRPr="00057503">
          <w:rPr>
            <w:rStyle w:val="Hyperlink"/>
            <w:noProof/>
          </w:rPr>
          <w:t>2.3.1.1.</w:t>
        </w:r>
        <w:r w:rsidR="008F76D0">
          <w:rPr>
            <w:rFonts w:asciiTheme="minorHAnsi" w:eastAsiaTheme="minorEastAsia" w:hAnsiTheme="minorHAnsi" w:cstheme="minorBidi"/>
            <w:noProof/>
            <w:color w:val="auto"/>
            <w:szCs w:val="22"/>
          </w:rPr>
          <w:tab/>
        </w:r>
        <w:r w:rsidR="008F76D0" w:rsidRPr="00057503">
          <w:rPr>
            <w:rStyle w:val="Hyperlink"/>
            <w:noProof/>
          </w:rPr>
          <w:t>To install the VIX Server</w:t>
        </w:r>
        <w:r w:rsidR="008F76D0">
          <w:rPr>
            <w:noProof/>
            <w:webHidden/>
          </w:rPr>
          <w:tab/>
        </w:r>
        <w:r w:rsidR="008F76D0">
          <w:rPr>
            <w:noProof/>
            <w:webHidden/>
          </w:rPr>
          <w:fldChar w:fldCharType="begin"/>
        </w:r>
        <w:r w:rsidR="008F76D0">
          <w:rPr>
            <w:noProof/>
            <w:webHidden/>
          </w:rPr>
          <w:instrText xml:space="preserve"> PAGEREF _Toc134605493 \h </w:instrText>
        </w:r>
        <w:r w:rsidR="008F76D0">
          <w:rPr>
            <w:noProof/>
            <w:webHidden/>
          </w:rPr>
        </w:r>
        <w:r w:rsidR="008F76D0">
          <w:rPr>
            <w:noProof/>
            <w:webHidden/>
          </w:rPr>
          <w:fldChar w:fldCharType="separate"/>
        </w:r>
        <w:r w:rsidR="008F76D0">
          <w:rPr>
            <w:noProof/>
            <w:webHidden/>
          </w:rPr>
          <w:t>22</w:t>
        </w:r>
        <w:r w:rsidR="008F76D0">
          <w:rPr>
            <w:noProof/>
            <w:webHidden/>
          </w:rPr>
          <w:fldChar w:fldCharType="end"/>
        </w:r>
      </w:hyperlink>
    </w:p>
    <w:p w14:paraId="1B84952B" w14:textId="19E86114" w:rsidR="008F76D0" w:rsidRDefault="005311C6">
      <w:pPr>
        <w:pStyle w:val="TOC2"/>
        <w:rPr>
          <w:rFonts w:asciiTheme="minorHAnsi" w:eastAsiaTheme="minorEastAsia" w:hAnsiTheme="minorHAnsi" w:cstheme="minorBidi"/>
          <w:b w:val="0"/>
          <w:noProof/>
          <w:color w:val="auto"/>
          <w:sz w:val="22"/>
          <w:szCs w:val="22"/>
        </w:rPr>
      </w:pPr>
      <w:hyperlink w:anchor="_Toc134605494" w:history="1">
        <w:r w:rsidR="008F76D0" w:rsidRPr="00057503">
          <w:rPr>
            <w:rStyle w:val="Hyperlink"/>
            <w:noProof/>
          </w:rPr>
          <w:t>2.4.</w:t>
        </w:r>
        <w:r w:rsidR="008F76D0">
          <w:rPr>
            <w:rFonts w:asciiTheme="minorHAnsi" w:eastAsiaTheme="minorEastAsia" w:hAnsiTheme="minorHAnsi" w:cstheme="minorBidi"/>
            <w:b w:val="0"/>
            <w:noProof/>
            <w:color w:val="auto"/>
            <w:sz w:val="22"/>
            <w:szCs w:val="22"/>
          </w:rPr>
          <w:tab/>
        </w:r>
        <w:r w:rsidR="008F76D0" w:rsidRPr="00057503">
          <w:rPr>
            <w:rStyle w:val="Hyperlink"/>
            <w:noProof/>
          </w:rPr>
          <w:t>Activating a New VIX</w:t>
        </w:r>
        <w:r w:rsidR="008F76D0">
          <w:rPr>
            <w:noProof/>
            <w:webHidden/>
          </w:rPr>
          <w:tab/>
        </w:r>
        <w:r w:rsidR="008F76D0">
          <w:rPr>
            <w:noProof/>
            <w:webHidden/>
          </w:rPr>
          <w:fldChar w:fldCharType="begin"/>
        </w:r>
        <w:r w:rsidR="008F76D0">
          <w:rPr>
            <w:noProof/>
            <w:webHidden/>
          </w:rPr>
          <w:instrText xml:space="preserve"> PAGEREF _Toc134605494 \h </w:instrText>
        </w:r>
        <w:r w:rsidR="008F76D0">
          <w:rPr>
            <w:noProof/>
            <w:webHidden/>
          </w:rPr>
        </w:r>
        <w:r w:rsidR="008F76D0">
          <w:rPr>
            <w:noProof/>
            <w:webHidden/>
          </w:rPr>
          <w:fldChar w:fldCharType="separate"/>
        </w:r>
        <w:r w:rsidR="008F76D0">
          <w:rPr>
            <w:noProof/>
            <w:webHidden/>
          </w:rPr>
          <w:t>43</w:t>
        </w:r>
        <w:r w:rsidR="008F76D0">
          <w:rPr>
            <w:noProof/>
            <w:webHidden/>
          </w:rPr>
          <w:fldChar w:fldCharType="end"/>
        </w:r>
      </w:hyperlink>
    </w:p>
    <w:p w14:paraId="485B5AED" w14:textId="5CBC3DE0" w:rsidR="008F76D0" w:rsidRDefault="005311C6">
      <w:pPr>
        <w:pStyle w:val="TOC3"/>
        <w:rPr>
          <w:rFonts w:asciiTheme="minorHAnsi" w:eastAsiaTheme="minorEastAsia" w:hAnsiTheme="minorHAnsi" w:cstheme="minorBidi"/>
          <w:noProof/>
          <w:color w:val="auto"/>
          <w:sz w:val="22"/>
          <w:szCs w:val="22"/>
        </w:rPr>
      </w:pPr>
      <w:hyperlink w:anchor="_Toc134605495" w:history="1">
        <w:r w:rsidR="008F76D0" w:rsidRPr="00057503">
          <w:rPr>
            <w:rStyle w:val="Hyperlink"/>
            <w:noProof/>
          </w:rPr>
          <w:t>2.4.1.</w:t>
        </w:r>
        <w:r w:rsidR="008F76D0">
          <w:rPr>
            <w:rFonts w:asciiTheme="minorHAnsi" w:eastAsiaTheme="minorEastAsia" w:hAnsiTheme="minorHAnsi" w:cstheme="minorBidi"/>
            <w:noProof/>
            <w:color w:val="auto"/>
            <w:sz w:val="22"/>
            <w:szCs w:val="22"/>
          </w:rPr>
          <w:tab/>
        </w:r>
        <w:r w:rsidR="008F76D0" w:rsidRPr="00057503">
          <w:rPr>
            <w:rStyle w:val="Hyperlink"/>
            <w:noProof/>
          </w:rPr>
          <w:t>To Register the VIX</w:t>
        </w:r>
        <w:r w:rsidR="008F76D0">
          <w:rPr>
            <w:noProof/>
            <w:webHidden/>
          </w:rPr>
          <w:tab/>
        </w:r>
        <w:r w:rsidR="008F76D0">
          <w:rPr>
            <w:noProof/>
            <w:webHidden/>
          </w:rPr>
          <w:fldChar w:fldCharType="begin"/>
        </w:r>
        <w:r w:rsidR="008F76D0">
          <w:rPr>
            <w:noProof/>
            <w:webHidden/>
          </w:rPr>
          <w:instrText xml:space="preserve"> PAGEREF _Toc134605495 \h </w:instrText>
        </w:r>
        <w:r w:rsidR="008F76D0">
          <w:rPr>
            <w:noProof/>
            <w:webHidden/>
          </w:rPr>
        </w:r>
        <w:r w:rsidR="008F76D0">
          <w:rPr>
            <w:noProof/>
            <w:webHidden/>
          </w:rPr>
          <w:fldChar w:fldCharType="separate"/>
        </w:r>
        <w:r w:rsidR="008F76D0">
          <w:rPr>
            <w:noProof/>
            <w:webHidden/>
          </w:rPr>
          <w:t>43</w:t>
        </w:r>
        <w:r w:rsidR="008F76D0">
          <w:rPr>
            <w:noProof/>
            <w:webHidden/>
          </w:rPr>
          <w:fldChar w:fldCharType="end"/>
        </w:r>
      </w:hyperlink>
    </w:p>
    <w:p w14:paraId="73BC1ACC" w14:textId="254D50B1" w:rsidR="008F76D0" w:rsidRDefault="005311C6">
      <w:pPr>
        <w:pStyle w:val="TOC1"/>
        <w:rPr>
          <w:rFonts w:asciiTheme="minorHAnsi" w:eastAsiaTheme="minorEastAsia" w:hAnsiTheme="minorHAnsi" w:cstheme="minorBidi"/>
          <w:b w:val="0"/>
          <w:noProof/>
          <w:color w:val="auto"/>
          <w:sz w:val="22"/>
          <w:szCs w:val="22"/>
        </w:rPr>
      </w:pPr>
      <w:hyperlink w:anchor="_Toc134605496" w:history="1">
        <w:r w:rsidR="008F76D0" w:rsidRPr="00057503">
          <w:rPr>
            <w:rStyle w:val="Hyperlink"/>
            <w:noProof/>
          </w:rPr>
          <w:t>3.</w:t>
        </w:r>
        <w:r w:rsidR="008F76D0">
          <w:rPr>
            <w:rFonts w:asciiTheme="minorHAnsi" w:eastAsiaTheme="minorEastAsia" w:hAnsiTheme="minorHAnsi" w:cstheme="minorBidi"/>
            <w:b w:val="0"/>
            <w:noProof/>
            <w:color w:val="auto"/>
            <w:sz w:val="22"/>
            <w:szCs w:val="22"/>
          </w:rPr>
          <w:tab/>
        </w:r>
        <w:r w:rsidR="008F76D0" w:rsidRPr="00057503">
          <w:rPr>
            <w:rStyle w:val="Hyperlink"/>
            <w:noProof/>
          </w:rPr>
          <w:t>Updating an Existing VIX</w:t>
        </w:r>
        <w:r w:rsidR="008F76D0">
          <w:rPr>
            <w:noProof/>
            <w:webHidden/>
          </w:rPr>
          <w:tab/>
        </w:r>
        <w:r w:rsidR="008F76D0">
          <w:rPr>
            <w:noProof/>
            <w:webHidden/>
          </w:rPr>
          <w:fldChar w:fldCharType="begin"/>
        </w:r>
        <w:r w:rsidR="008F76D0">
          <w:rPr>
            <w:noProof/>
            <w:webHidden/>
          </w:rPr>
          <w:instrText xml:space="preserve"> PAGEREF _Toc134605496 \h </w:instrText>
        </w:r>
        <w:r w:rsidR="008F76D0">
          <w:rPr>
            <w:noProof/>
            <w:webHidden/>
          </w:rPr>
        </w:r>
        <w:r w:rsidR="008F76D0">
          <w:rPr>
            <w:noProof/>
            <w:webHidden/>
          </w:rPr>
          <w:fldChar w:fldCharType="separate"/>
        </w:r>
        <w:r w:rsidR="008F76D0">
          <w:rPr>
            <w:noProof/>
            <w:webHidden/>
          </w:rPr>
          <w:t>45</w:t>
        </w:r>
        <w:r w:rsidR="008F76D0">
          <w:rPr>
            <w:noProof/>
            <w:webHidden/>
          </w:rPr>
          <w:fldChar w:fldCharType="end"/>
        </w:r>
      </w:hyperlink>
    </w:p>
    <w:p w14:paraId="125D091C" w14:textId="00ABC3CC" w:rsidR="008F76D0" w:rsidRDefault="005311C6">
      <w:pPr>
        <w:pStyle w:val="TOC2"/>
        <w:rPr>
          <w:rFonts w:asciiTheme="minorHAnsi" w:eastAsiaTheme="minorEastAsia" w:hAnsiTheme="minorHAnsi" w:cstheme="minorBidi"/>
          <w:b w:val="0"/>
          <w:noProof/>
          <w:color w:val="auto"/>
          <w:sz w:val="22"/>
          <w:szCs w:val="22"/>
        </w:rPr>
      </w:pPr>
      <w:hyperlink w:anchor="_Toc134605497" w:history="1">
        <w:r w:rsidR="008F76D0" w:rsidRPr="00057503">
          <w:rPr>
            <w:rStyle w:val="Hyperlink"/>
            <w:noProof/>
          </w:rPr>
          <w:t>3.1.</w:t>
        </w:r>
        <w:r w:rsidR="008F76D0">
          <w:rPr>
            <w:rFonts w:asciiTheme="minorHAnsi" w:eastAsiaTheme="minorEastAsia" w:hAnsiTheme="minorHAnsi" w:cstheme="minorBidi"/>
            <w:b w:val="0"/>
            <w:noProof/>
            <w:color w:val="auto"/>
            <w:sz w:val="22"/>
            <w:szCs w:val="22"/>
          </w:rPr>
          <w:tab/>
        </w:r>
        <w:r w:rsidR="008F76D0" w:rsidRPr="00057503">
          <w:rPr>
            <w:rStyle w:val="Hyperlink"/>
            <w:noProof/>
          </w:rPr>
          <w:t>Preparing for a VIX Update</w:t>
        </w:r>
        <w:r w:rsidR="008F76D0">
          <w:rPr>
            <w:noProof/>
            <w:webHidden/>
          </w:rPr>
          <w:tab/>
        </w:r>
        <w:r w:rsidR="008F76D0">
          <w:rPr>
            <w:noProof/>
            <w:webHidden/>
          </w:rPr>
          <w:fldChar w:fldCharType="begin"/>
        </w:r>
        <w:r w:rsidR="008F76D0">
          <w:rPr>
            <w:noProof/>
            <w:webHidden/>
          </w:rPr>
          <w:instrText xml:space="preserve"> PAGEREF _Toc134605497 \h </w:instrText>
        </w:r>
        <w:r w:rsidR="008F76D0">
          <w:rPr>
            <w:noProof/>
            <w:webHidden/>
          </w:rPr>
        </w:r>
        <w:r w:rsidR="008F76D0">
          <w:rPr>
            <w:noProof/>
            <w:webHidden/>
          </w:rPr>
          <w:fldChar w:fldCharType="separate"/>
        </w:r>
        <w:r w:rsidR="008F76D0">
          <w:rPr>
            <w:noProof/>
            <w:webHidden/>
          </w:rPr>
          <w:t>45</w:t>
        </w:r>
        <w:r w:rsidR="008F76D0">
          <w:rPr>
            <w:noProof/>
            <w:webHidden/>
          </w:rPr>
          <w:fldChar w:fldCharType="end"/>
        </w:r>
      </w:hyperlink>
    </w:p>
    <w:p w14:paraId="16333A89" w14:textId="75B7A27A" w:rsidR="008F76D0" w:rsidRDefault="005311C6">
      <w:pPr>
        <w:pStyle w:val="TOC3"/>
        <w:rPr>
          <w:rFonts w:asciiTheme="minorHAnsi" w:eastAsiaTheme="minorEastAsia" w:hAnsiTheme="minorHAnsi" w:cstheme="minorBidi"/>
          <w:noProof/>
          <w:color w:val="auto"/>
          <w:sz w:val="22"/>
          <w:szCs w:val="22"/>
        </w:rPr>
      </w:pPr>
      <w:hyperlink w:anchor="_Toc134605498" w:history="1">
        <w:r w:rsidR="008F76D0" w:rsidRPr="00057503">
          <w:rPr>
            <w:rStyle w:val="Hyperlink"/>
            <w:noProof/>
          </w:rPr>
          <w:t>3.1.1.</w:t>
        </w:r>
        <w:r w:rsidR="008F76D0">
          <w:rPr>
            <w:rFonts w:asciiTheme="minorHAnsi" w:eastAsiaTheme="minorEastAsia" w:hAnsiTheme="minorHAnsi" w:cstheme="minorBidi"/>
            <w:noProof/>
            <w:color w:val="auto"/>
            <w:sz w:val="22"/>
            <w:szCs w:val="22"/>
          </w:rPr>
          <w:tab/>
        </w:r>
        <w:r w:rsidR="008F76D0" w:rsidRPr="00057503">
          <w:rPr>
            <w:rStyle w:val="Hyperlink"/>
            <w:noProof/>
          </w:rPr>
          <w:t>Scheduling Downtime and Impact of a VIX Update</w:t>
        </w:r>
        <w:r w:rsidR="008F76D0">
          <w:rPr>
            <w:noProof/>
            <w:webHidden/>
          </w:rPr>
          <w:tab/>
        </w:r>
        <w:r w:rsidR="008F76D0">
          <w:rPr>
            <w:noProof/>
            <w:webHidden/>
          </w:rPr>
          <w:fldChar w:fldCharType="begin"/>
        </w:r>
        <w:r w:rsidR="008F76D0">
          <w:rPr>
            <w:noProof/>
            <w:webHidden/>
          </w:rPr>
          <w:instrText xml:space="preserve"> PAGEREF _Toc134605498 \h </w:instrText>
        </w:r>
        <w:r w:rsidR="008F76D0">
          <w:rPr>
            <w:noProof/>
            <w:webHidden/>
          </w:rPr>
        </w:r>
        <w:r w:rsidR="008F76D0">
          <w:rPr>
            <w:noProof/>
            <w:webHidden/>
          </w:rPr>
          <w:fldChar w:fldCharType="separate"/>
        </w:r>
        <w:r w:rsidR="008F76D0">
          <w:rPr>
            <w:noProof/>
            <w:webHidden/>
          </w:rPr>
          <w:t>45</w:t>
        </w:r>
        <w:r w:rsidR="008F76D0">
          <w:rPr>
            <w:noProof/>
            <w:webHidden/>
          </w:rPr>
          <w:fldChar w:fldCharType="end"/>
        </w:r>
      </w:hyperlink>
    </w:p>
    <w:p w14:paraId="4659588F" w14:textId="48B1E031" w:rsidR="008F76D0" w:rsidRDefault="005311C6">
      <w:pPr>
        <w:pStyle w:val="TOC2"/>
        <w:rPr>
          <w:rFonts w:asciiTheme="minorHAnsi" w:eastAsiaTheme="minorEastAsia" w:hAnsiTheme="minorHAnsi" w:cstheme="minorBidi"/>
          <w:b w:val="0"/>
          <w:noProof/>
          <w:color w:val="auto"/>
          <w:sz w:val="22"/>
          <w:szCs w:val="22"/>
        </w:rPr>
      </w:pPr>
      <w:hyperlink w:anchor="_Toc134605499" w:history="1">
        <w:r w:rsidR="008F76D0" w:rsidRPr="00057503">
          <w:rPr>
            <w:rStyle w:val="Hyperlink"/>
            <w:noProof/>
          </w:rPr>
          <w:t>3.2.</w:t>
        </w:r>
        <w:r w:rsidR="008F76D0">
          <w:rPr>
            <w:rFonts w:asciiTheme="minorHAnsi" w:eastAsiaTheme="minorEastAsia" w:hAnsiTheme="minorHAnsi" w:cstheme="minorBidi"/>
            <w:b w:val="0"/>
            <w:noProof/>
            <w:color w:val="auto"/>
            <w:sz w:val="22"/>
            <w:szCs w:val="22"/>
          </w:rPr>
          <w:tab/>
        </w:r>
        <w:r w:rsidR="008F76D0" w:rsidRPr="00057503">
          <w:rPr>
            <w:rStyle w:val="Hyperlink"/>
            <w:noProof/>
          </w:rPr>
          <w:t>Preparing Service Account and Passwords</w:t>
        </w:r>
        <w:r w:rsidR="008F76D0">
          <w:rPr>
            <w:noProof/>
            <w:webHidden/>
          </w:rPr>
          <w:tab/>
        </w:r>
        <w:r w:rsidR="008F76D0">
          <w:rPr>
            <w:noProof/>
            <w:webHidden/>
          </w:rPr>
          <w:fldChar w:fldCharType="begin"/>
        </w:r>
        <w:r w:rsidR="008F76D0">
          <w:rPr>
            <w:noProof/>
            <w:webHidden/>
          </w:rPr>
          <w:instrText xml:space="preserve"> PAGEREF _Toc134605499 \h </w:instrText>
        </w:r>
        <w:r w:rsidR="008F76D0">
          <w:rPr>
            <w:noProof/>
            <w:webHidden/>
          </w:rPr>
        </w:r>
        <w:r w:rsidR="008F76D0">
          <w:rPr>
            <w:noProof/>
            <w:webHidden/>
          </w:rPr>
          <w:fldChar w:fldCharType="separate"/>
        </w:r>
        <w:r w:rsidR="008F76D0">
          <w:rPr>
            <w:noProof/>
            <w:webHidden/>
          </w:rPr>
          <w:t>46</w:t>
        </w:r>
        <w:r w:rsidR="008F76D0">
          <w:rPr>
            <w:noProof/>
            <w:webHidden/>
          </w:rPr>
          <w:fldChar w:fldCharType="end"/>
        </w:r>
      </w:hyperlink>
    </w:p>
    <w:p w14:paraId="6CA74807" w14:textId="1A0BC373" w:rsidR="008F76D0" w:rsidRDefault="005311C6">
      <w:pPr>
        <w:pStyle w:val="TOC2"/>
        <w:rPr>
          <w:rFonts w:asciiTheme="minorHAnsi" w:eastAsiaTheme="minorEastAsia" w:hAnsiTheme="minorHAnsi" w:cstheme="minorBidi"/>
          <w:b w:val="0"/>
          <w:noProof/>
          <w:color w:val="auto"/>
          <w:sz w:val="22"/>
          <w:szCs w:val="22"/>
        </w:rPr>
      </w:pPr>
      <w:hyperlink w:anchor="_Toc134605500" w:history="1">
        <w:r w:rsidR="008F76D0" w:rsidRPr="00057503">
          <w:rPr>
            <w:rStyle w:val="Hyperlink"/>
            <w:noProof/>
          </w:rPr>
          <w:t>3.3.</w:t>
        </w:r>
        <w:r w:rsidR="008F76D0">
          <w:rPr>
            <w:rFonts w:asciiTheme="minorHAnsi" w:eastAsiaTheme="minorEastAsia" w:hAnsiTheme="minorHAnsi" w:cstheme="minorBidi"/>
            <w:b w:val="0"/>
            <w:noProof/>
            <w:color w:val="auto"/>
            <w:sz w:val="22"/>
            <w:szCs w:val="22"/>
          </w:rPr>
          <w:tab/>
        </w:r>
        <w:r w:rsidR="008F76D0" w:rsidRPr="00057503">
          <w:rPr>
            <w:rStyle w:val="Hyperlink"/>
            <w:noProof/>
          </w:rPr>
          <w:t>Clearing the VixCache</w:t>
        </w:r>
        <w:r w:rsidR="008F76D0">
          <w:rPr>
            <w:noProof/>
            <w:webHidden/>
          </w:rPr>
          <w:tab/>
        </w:r>
        <w:r w:rsidR="008F76D0">
          <w:rPr>
            <w:noProof/>
            <w:webHidden/>
          </w:rPr>
          <w:fldChar w:fldCharType="begin"/>
        </w:r>
        <w:r w:rsidR="008F76D0">
          <w:rPr>
            <w:noProof/>
            <w:webHidden/>
          </w:rPr>
          <w:instrText xml:space="preserve"> PAGEREF _Toc134605500 \h </w:instrText>
        </w:r>
        <w:r w:rsidR="008F76D0">
          <w:rPr>
            <w:noProof/>
            <w:webHidden/>
          </w:rPr>
        </w:r>
        <w:r w:rsidR="008F76D0">
          <w:rPr>
            <w:noProof/>
            <w:webHidden/>
          </w:rPr>
          <w:fldChar w:fldCharType="separate"/>
        </w:r>
        <w:r w:rsidR="008F76D0">
          <w:rPr>
            <w:noProof/>
            <w:webHidden/>
          </w:rPr>
          <w:t>47</w:t>
        </w:r>
        <w:r w:rsidR="008F76D0">
          <w:rPr>
            <w:noProof/>
            <w:webHidden/>
          </w:rPr>
          <w:fldChar w:fldCharType="end"/>
        </w:r>
      </w:hyperlink>
    </w:p>
    <w:p w14:paraId="68832BD4" w14:textId="1169EA28" w:rsidR="008F76D0" w:rsidRDefault="005311C6">
      <w:pPr>
        <w:pStyle w:val="TOC2"/>
        <w:rPr>
          <w:rFonts w:asciiTheme="minorHAnsi" w:eastAsiaTheme="minorEastAsia" w:hAnsiTheme="minorHAnsi" w:cstheme="minorBidi"/>
          <w:b w:val="0"/>
          <w:noProof/>
          <w:color w:val="auto"/>
          <w:sz w:val="22"/>
          <w:szCs w:val="22"/>
        </w:rPr>
      </w:pPr>
      <w:hyperlink w:anchor="_Toc134605501" w:history="1">
        <w:r w:rsidR="008F76D0" w:rsidRPr="00057503">
          <w:rPr>
            <w:rStyle w:val="Hyperlink"/>
            <w:noProof/>
          </w:rPr>
          <w:t>3.4.</w:t>
        </w:r>
        <w:r w:rsidR="008F76D0">
          <w:rPr>
            <w:rFonts w:asciiTheme="minorHAnsi" w:eastAsiaTheme="minorEastAsia" w:hAnsiTheme="minorHAnsi" w:cstheme="minorBidi"/>
            <w:b w:val="0"/>
            <w:noProof/>
            <w:color w:val="auto"/>
            <w:sz w:val="22"/>
            <w:szCs w:val="22"/>
          </w:rPr>
          <w:tab/>
        </w:r>
        <w:r w:rsidR="008F76D0" w:rsidRPr="00057503">
          <w:rPr>
            <w:rStyle w:val="Hyperlink"/>
            <w:noProof/>
          </w:rPr>
          <w:t>Performing a VIX Server Update</w:t>
        </w:r>
        <w:r w:rsidR="008F76D0">
          <w:rPr>
            <w:noProof/>
            <w:webHidden/>
          </w:rPr>
          <w:tab/>
        </w:r>
        <w:r w:rsidR="008F76D0">
          <w:rPr>
            <w:noProof/>
            <w:webHidden/>
          </w:rPr>
          <w:fldChar w:fldCharType="begin"/>
        </w:r>
        <w:r w:rsidR="008F76D0">
          <w:rPr>
            <w:noProof/>
            <w:webHidden/>
          </w:rPr>
          <w:instrText xml:space="preserve"> PAGEREF _Toc134605501 \h </w:instrText>
        </w:r>
        <w:r w:rsidR="008F76D0">
          <w:rPr>
            <w:noProof/>
            <w:webHidden/>
          </w:rPr>
        </w:r>
        <w:r w:rsidR="008F76D0">
          <w:rPr>
            <w:noProof/>
            <w:webHidden/>
          </w:rPr>
          <w:fldChar w:fldCharType="separate"/>
        </w:r>
        <w:r w:rsidR="008F76D0">
          <w:rPr>
            <w:noProof/>
            <w:webHidden/>
          </w:rPr>
          <w:t>48</w:t>
        </w:r>
        <w:r w:rsidR="008F76D0">
          <w:rPr>
            <w:noProof/>
            <w:webHidden/>
          </w:rPr>
          <w:fldChar w:fldCharType="end"/>
        </w:r>
      </w:hyperlink>
    </w:p>
    <w:p w14:paraId="0B354474" w14:textId="55B390B5" w:rsidR="008F76D0" w:rsidRDefault="005311C6">
      <w:pPr>
        <w:pStyle w:val="TOC1"/>
        <w:rPr>
          <w:rFonts w:asciiTheme="minorHAnsi" w:eastAsiaTheme="minorEastAsia" w:hAnsiTheme="minorHAnsi" w:cstheme="minorBidi"/>
          <w:b w:val="0"/>
          <w:noProof/>
          <w:color w:val="auto"/>
          <w:sz w:val="22"/>
          <w:szCs w:val="22"/>
        </w:rPr>
      </w:pPr>
      <w:hyperlink w:anchor="_Toc134605502" w:history="1">
        <w:r w:rsidR="008F76D0" w:rsidRPr="00057503">
          <w:rPr>
            <w:rStyle w:val="Hyperlink"/>
            <w:noProof/>
          </w:rPr>
          <w:t>4.</w:t>
        </w:r>
        <w:r w:rsidR="008F76D0">
          <w:rPr>
            <w:rFonts w:asciiTheme="minorHAnsi" w:eastAsiaTheme="minorEastAsia" w:hAnsiTheme="minorHAnsi" w:cstheme="minorBidi"/>
            <w:b w:val="0"/>
            <w:noProof/>
            <w:color w:val="auto"/>
            <w:sz w:val="22"/>
            <w:szCs w:val="22"/>
          </w:rPr>
          <w:tab/>
        </w:r>
        <w:r w:rsidR="008F76D0" w:rsidRPr="00057503">
          <w:rPr>
            <w:rStyle w:val="Hyperlink"/>
            <w:noProof/>
          </w:rPr>
          <w:t>Post-Installation for New VIX Installations and Updating Existing VIX Installations</w:t>
        </w:r>
        <w:r w:rsidR="008F76D0">
          <w:rPr>
            <w:noProof/>
            <w:webHidden/>
          </w:rPr>
          <w:tab/>
        </w:r>
        <w:r w:rsidR="008F76D0">
          <w:rPr>
            <w:noProof/>
            <w:webHidden/>
          </w:rPr>
          <w:fldChar w:fldCharType="begin"/>
        </w:r>
        <w:r w:rsidR="008F76D0">
          <w:rPr>
            <w:noProof/>
            <w:webHidden/>
          </w:rPr>
          <w:instrText xml:space="preserve"> PAGEREF _Toc134605502 \h </w:instrText>
        </w:r>
        <w:r w:rsidR="008F76D0">
          <w:rPr>
            <w:noProof/>
            <w:webHidden/>
          </w:rPr>
        </w:r>
        <w:r w:rsidR="008F76D0">
          <w:rPr>
            <w:noProof/>
            <w:webHidden/>
          </w:rPr>
          <w:fldChar w:fldCharType="separate"/>
        </w:r>
        <w:r w:rsidR="008F76D0">
          <w:rPr>
            <w:noProof/>
            <w:webHidden/>
          </w:rPr>
          <w:t>72</w:t>
        </w:r>
        <w:r w:rsidR="008F76D0">
          <w:rPr>
            <w:noProof/>
            <w:webHidden/>
          </w:rPr>
          <w:fldChar w:fldCharType="end"/>
        </w:r>
      </w:hyperlink>
    </w:p>
    <w:p w14:paraId="158FC0DA" w14:textId="48607B18" w:rsidR="008F76D0" w:rsidRDefault="005311C6">
      <w:pPr>
        <w:pStyle w:val="TOC2"/>
        <w:rPr>
          <w:rFonts w:asciiTheme="minorHAnsi" w:eastAsiaTheme="minorEastAsia" w:hAnsiTheme="minorHAnsi" w:cstheme="minorBidi"/>
          <w:b w:val="0"/>
          <w:noProof/>
          <w:color w:val="auto"/>
          <w:sz w:val="22"/>
          <w:szCs w:val="22"/>
        </w:rPr>
      </w:pPr>
      <w:hyperlink w:anchor="_Toc134605503" w:history="1">
        <w:r w:rsidR="008F76D0" w:rsidRPr="00057503">
          <w:rPr>
            <w:rStyle w:val="Hyperlink"/>
            <w:noProof/>
          </w:rPr>
          <w:t>4.1.</w:t>
        </w:r>
        <w:r w:rsidR="008F76D0">
          <w:rPr>
            <w:rFonts w:asciiTheme="minorHAnsi" w:eastAsiaTheme="minorEastAsia" w:hAnsiTheme="minorHAnsi" w:cstheme="minorBidi"/>
            <w:b w:val="0"/>
            <w:noProof/>
            <w:color w:val="auto"/>
            <w:sz w:val="22"/>
            <w:szCs w:val="22"/>
          </w:rPr>
          <w:tab/>
        </w:r>
        <w:r w:rsidR="008F76D0" w:rsidRPr="00057503">
          <w:rPr>
            <w:rStyle w:val="Hyperlink"/>
            <w:noProof/>
          </w:rPr>
          <w:t>McAfee Exclusions</w:t>
        </w:r>
        <w:r w:rsidR="008F76D0">
          <w:rPr>
            <w:noProof/>
            <w:webHidden/>
          </w:rPr>
          <w:tab/>
        </w:r>
        <w:r w:rsidR="008F76D0">
          <w:rPr>
            <w:noProof/>
            <w:webHidden/>
          </w:rPr>
          <w:fldChar w:fldCharType="begin"/>
        </w:r>
        <w:r w:rsidR="008F76D0">
          <w:rPr>
            <w:noProof/>
            <w:webHidden/>
          </w:rPr>
          <w:instrText xml:space="preserve"> PAGEREF _Toc134605503 \h </w:instrText>
        </w:r>
        <w:r w:rsidR="008F76D0">
          <w:rPr>
            <w:noProof/>
            <w:webHidden/>
          </w:rPr>
        </w:r>
        <w:r w:rsidR="008F76D0">
          <w:rPr>
            <w:noProof/>
            <w:webHidden/>
          </w:rPr>
          <w:fldChar w:fldCharType="separate"/>
        </w:r>
        <w:r w:rsidR="008F76D0">
          <w:rPr>
            <w:noProof/>
            <w:webHidden/>
          </w:rPr>
          <w:t>72</w:t>
        </w:r>
        <w:r w:rsidR="008F76D0">
          <w:rPr>
            <w:noProof/>
            <w:webHidden/>
          </w:rPr>
          <w:fldChar w:fldCharType="end"/>
        </w:r>
      </w:hyperlink>
    </w:p>
    <w:p w14:paraId="46E63334" w14:textId="34AE422D" w:rsidR="008F76D0" w:rsidRDefault="005311C6">
      <w:pPr>
        <w:pStyle w:val="TOC2"/>
        <w:rPr>
          <w:rFonts w:asciiTheme="minorHAnsi" w:eastAsiaTheme="minorEastAsia" w:hAnsiTheme="minorHAnsi" w:cstheme="minorBidi"/>
          <w:b w:val="0"/>
          <w:noProof/>
          <w:color w:val="auto"/>
          <w:sz w:val="22"/>
          <w:szCs w:val="22"/>
        </w:rPr>
      </w:pPr>
      <w:hyperlink w:anchor="_Toc134605504" w:history="1">
        <w:r w:rsidR="008F76D0" w:rsidRPr="00057503">
          <w:rPr>
            <w:rStyle w:val="Hyperlink"/>
            <w:noProof/>
          </w:rPr>
          <w:t>4.2.</w:t>
        </w:r>
        <w:r w:rsidR="008F76D0">
          <w:rPr>
            <w:rFonts w:asciiTheme="minorHAnsi" w:eastAsiaTheme="minorEastAsia" w:hAnsiTheme="minorHAnsi" w:cstheme="minorBidi"/>
            <w:b w:val="0"/>
            <w:noProof/>
            <w:color w:val="auto"/>
            <w:sz w:val="22"/>
            <w:szCs w:val="22"/>
          </w:rPr>
          <w:tab/>
        </w:r>
        <w:r w:rsidR="008F76D0" w:rsidRPr="00057503">
          <w:rPr>
            <w:rStyle w:val="Hyperlink"/>
            <w:noProof/>
          </w:rPr>
          <w:t>Verifying Installation/Upgrade is Complete</w:t>
        </w:r>
        <w:r w:rsidR="008F76D0">
          <w:rPr>
            <w:noProof/>
            <w:webHidden/>
          </w:rPr>
          <w:tab/>
        </w:r>
        <w:r w:rsidR="008F76D0">
          <w:rPr>
            <w:noProof/>
            <w:webHidden/>
          </w:rPr>
          <w:fldChar w:fldCharType="begin"/>
        </w:r>
        <w:r w:rsidR="008F76D0">
          <w:rPr>
            <w:noProof/>
            <w:webHidden/>
          </w:rPr>
          <w:instrText xml:space="preserve"> PAGEREF _Toc134605504 \h </w:instrText>
        </w:r>
        <w:r w:rsidR="008F76D0">
          <w:rPr>
            <w:noProof/>
            <w:webHidden/>
          </w:rPr>
        </w:r>
        <w:r w:rsidR="008F76D0">
          <w:rPr>
            <w:noProof/>
            <w:webHidden/>
          </w:rPr>
          <w:fldChar w:fldCharType="separate"/>
        </w:r>
        <w:r w:rsidR="008F76D0">
          <w:rPr>
            <w:noProof/>
            <w:webHidden/>
          </w:rPr>
          <w:t>73</w:t>
        </w:r>
        <w:r w:rsidR="008F76D0">
          <w:rPr>
            <w:noProof/>
            <w:webHidden/>
          </w:rPr>
          <w:fldChar w:fldCharType="end"/>
        </w:r>
      </w:hyperlink>
    </w:p>
    <w:p w14:paraId="08471ABA" w14:textId="73D96851" w:rsidR="008F76D0" w:rsidRDefault="005311C6">
      <w:pPr>
        <w:pStyle w:val="TOC2"/>
        <w:rPr>
          <w:rFonts w:asciiTheme="minorHAnsi" w:eastAsiaTheme="minorEastAsia" w:hAnsiTheme="minorHAnsi" w:cstheme="minorBidi"/>
          <w:b w:val="0"/>
          <w:noProof/>
          <w:color w:val="auto"/>
          <w:sz w:val="22"/>
          <w:szCs w:val="22"/>
        </w:rPr>
      </w:pPr>
      <w:hyperlink w:anchor="_Toc134605505" w:history="1">
        <w:r w:rsidR="008F76D0" w:rsidRPr="00057503">
          <w:rPr>
            <w:rStyle w:val="Hyperlink"/>
            <w:noProof/>
          </w:rPr>
          <w:t>4.3.</w:t>
        </w:r>
        <w:r w:rsidR="008F76D0">
          <w:rPr>
            <w:rFonts w:asciiTheme="minorHAnsi" w:eastAsiaTheme="minorEastAsia" w:hAnsiTheme="minorHAnsi" w:cstheme="minorBidi"/>
            <w:b w:val="0"/>
            <w:noProof/>
            <w:color w:val="auto"/>
            <w:sz w:val="22"/>
            <w:szCs w:val="22"/>
          </w:rPr>
          <w:tab/>
        </w:r>
        <w:r w:rsidR="008F76D0" w:rsidRPr="00057503">
          <w:rPr>
            <w:rStyle w:val="Hyperlink"/>
            <w:noProof/>
          </w:rPr>
          <w:t>Verifying VIX Operations</w:t>
        </w:r>
        <w:r w:rsidR="008F76D0">
          <w:rPr>
            <w:noProof/>
            <w:webHidden/>
          </w:rPr>
          <w:tab/>
        </w:r>
        <w:r w:rsidR="008F76D0">
          <w:rPr>
            <w:noProof/>
            <w:webHidden/>
          </w:rPr>
          <w:fldChar w:fldCharType="begin"/>
        </w:r>
        <w:r w:rsidR="008F76D0">
          <w:rPr>
            <w:noProof/>
            <w:webHidden/>
          </w:rPr>
          <w:instrText xml:space="preserve"> PAGEREF _Toc134605505 \h </w:instrText>
        </w:r>
        <w:r w:rsidR="008F76D0">
          <w:rPr>
            <w:noProof/>
            <w:webHidden/>
          </w:rPr>
        </w:r>
        <w:r w:rsidR="008F76D0">
          <w:rPr>
            <w:noProof/>
            <w:webHidden/>
          </w:rPr>
          <w:fldChar w:fldCharType="separate"/>
        </w:r>
        <w:r w:rsidR="008F76D0">
          <w:rPr>
            <w:noProof/>
            <w:webHidden/>
          </w:rPr>
          <w:t>75</w:t>
        </w:r>
        <w:r w:rsidR="008F76D0">
          <w:rPr>
            <w:noProof/>
            <w:webHidden/>
          </w:rPr>
          <w:fldChar w:fldCharType="end"/>
        </w:r>
      </w:hyperlink>
    </w:p>
    <w:p w14:paraId="2AD8F3F7" w14:textId="014EF94C" w:rsidR="008F76D0" w:rsidRDefault="005311C6">
      <w:pPr>
        <w:pStyle w:val="TOC3"/>
        <w:rPr>
          <w:rFonts w:asciiTheme="minorHAnsi" w:eastAsiaTheme="minorEastAsia" w:hAnsiTheme="minorHAnsi" w:cstheme="minorBidi"/>
          <w:noProof/>
          <w:color w:val="auto"/>
          <w:sz w:val="22"/>
          <w:szCs w:val="22"/>
        </w:rPr>
      </w:pPr>
      <w:hyperlink w:anchor="_Toc134605506" w:history="1">
        <w:r w:rsidR="008F76D0" w:rsidRPr="00057503">
          <w:rPr>
            <w:rStyle w:val="Hyperlink"/>
            <w:noProof/>
          </w:rPr>
          <w:t>4.3.1.</w:t>
        </w:r>
        <w:r w:rsidR="008F76D0">
          <w:rPr>
            <w:rFonts w:asciiTheme="minorHAnsi" w:eastAsiaTheme="minorEastAsia" w:hAnsiTheme="minorHAnsi" w:cstheme="minorBidi"/>
            <w:noProof/>
            <w:color w:val="auto"/>
            <w:sz w:val="22"/>
            <w:szCs w:val="22"/>
          </w:rPr>
          <w:tab/>
        </w:r>
        <w:r w:rsidR="008F76D0" w:rsidRPr="00057503">
          <w:rPr>
            <w:rStyle w:val="Hyperlink"/>
            <w:noProof/>
          </w:rPr>
          <w:t>Verifying Access to the VIX Tools and VIX Transaction Log</w:t>
        </w:r>
        <w:r w:rsidR="008F76D0">
          <w:rPr>
            <w:noProof/>
            <w:webHidden/>
          </w:rPr>
          <w:tab/>
        </w:r>
        <w:r w:rsidR="008F76D0">
          <w:rPr>
            <w:noProof/>
            <w:webHidden/>
          </w:rPr>
          <w:fldChar w:fldCharType="begin"/>
        </w:r>
        <w:r w:rsidR="008F76D0">
          <w:rPr>
            <w:noProof/>
            <w:webHidden/>
          </w:rPr>
          <w:instrText xml:space="preserve"> PAGEREF _Toc134605506 \h </w:instrText>
        </w:r>
        <w:r w:rsidR="008F76D0">
          <w:rPr>
            <w:noProof/>
            <w:webHidden/>
          </w:rPr>
        </w:r>
        <w:r w:rsidR="008F76D0">
          <w:rPr>
            <w:noProof/>
            <w:webHidden/>
          </w:rPr>
          <w:fldChar w:fldCharType="separate"/>
        </w:r>
        <w:r w:rsidR="008F76D0">
          <w:rPr>
            <w:noProof/>
            <w:webHidden/>
          </w:rPr>
          <w:t>75</w:t>
        </w:r>
        <w:r w:rsidR="008F76D0">
          <w:rPr>
            <w:noProof/>
            <w:webHidden/>
          </w:rPr>
          <w:fldChar w:fldCharType="end"/>
        </w:r>
      </w:hyperlink>
    </w:p>
    <w:p w14:paraId="60140C84" w14:textId="68070BC4" w:rsidR="008F76D0" w:rsidRDefault="005311C6">
      <w:pPr>
        <w:pStyle w:val="TOC3"/>
        <w:rPr>
          <w:rFonts w:asciiTheme="minorHAnsi" w:eastAsiaTheme="minorEastAsia" w:hAnsiTheme="minorHAnsi" w:cstheme="minorBidi"/>
          <w:noProof/>
          <w:color w:val="auto"/>
          <w:sz w:val="22"/>
          <w:szCs w:val="22"/>
        </w:rPr>
      </w:pPr>
      <w:hyperlink w:anchor="_Toc134605507" w:history="1">
        <w:r w:rsidR="008F76D0" w:rsidRPr="00057503">
          <w:rPr>
            <w:rStyle w:val="Hyperlink"/>
            <w:noProof/>
          </w:rPr>
          <w:t>4.3.2.</w:t>
        </w:r>
        <w:r w:rsidR="008F76D0">
          <w:rPr>
            <w:rFonts w:asciiTheme="minorHAnsi" w:eastAsiaTheme="minorEastAsia" w:hAnsiTheme="minorHAnsi" w:cstheme="minorBidi"/>
            <w:noProof/>
            <w:color w:val="auto"/>
            <w:sz w:val="22"/>
            <w:szCs w:val="22"/>
          </w:rPr>
          <w:tab/>
        </w:r>
        <w:r w:rsidR="008F76D0" w:rsidRPr="00057503">
          <w:rPr>
            <w:rStyle w:val="Hyperlink"/>
            <w:noProof/>
          </w:rPr>
          <w:t>Spot-Checking VIX Image Delivery</w:t>
        </w:r>
        <w:r w:rsidR="008F76D0">
          <w:rPr>
            <w:noProof/>
            <w:webHidden/>
          </w:rPr>
          <w:tab/>
        </w:r>
        <w:r w:rsidR="008F76D0">
          <w:rPr>
            <w:noProof/>
            <w:webHidden/>
          </w:rPr>
          <w:fldChar w:fldCharType="begin"/>
        </w:r>
        <w:r w:rsidR="008F76D0">
          <w:rPr>
            <w:noProof/>
            <w:webHidden/>
          </w:rPr>
          <w:instrText xml:space="preserve"> PAGEREF _Toc134605507 \h </w:instrText>
        </w:r>
        <w:r w:rsidR="008F76D0">
          <w:rPr>
            <w:noProof/>
            <w:webHidden/>
          </w:rPr>
        </w:r>
        <w:r w:rsidR="008F76D0">
          <w:rPr>
            <w:noProof/>
            <w:webHidden/>
          </w:rPr>
          <w:fldChar w:fldCharType="separate"/>
        </w:r>
        <w:r w:rsidR="008F76D0">
          <w:rPr>
            <w:noProof/>
            <w:webHidden/>
          </w:rPr>
          <w:t>77</w:t>
        </w:r>
        <w:r w:rsidR="008F76D0">
          <w:rPr>
            <w:noProof/>
            <w:webHidden/>
          </w:rPr>
          <w:fldChar w:fldCharType="end"/>
        </w:r>
      </w:hyperlink>
    </w:p>
    <w:p w14:paraId="7C311039" w14:textId="21B9EB0E" w:rsidR="008F76D0" w:rsidRDefault="005311C6">
      <w:pPr>
        <w:pStyle w:val="TOC2"/>
        <w:rPr>
          <w:rFonts w:asciiTheme="minorHAnsi" w:eastAsiaTheme="minorEastAsia" w:hAnsiTheme="minorHAnsi" w:cstheme="minorBidi"/>
          <w:b w:val="0"/>
          <w:noProof/>
          <w:color w:val="auto"/>
          <w:sz w:val="22"/>
          <w:szCs w:val="22"/>
        </w:rPr>
      </w:pPr>
      <w:hyperlink w:anchor="_Toc134605508" w:history="1">
        <w:r w:rsidR="008F76D0" w:rsidRPr="00057503">
          <w:rPr>
            <w:rStyle w:val="Hyperlink"/>
            <w:noProof/>
          </w:rPr>
          <w:t>4.4.</w:t>
        </w:r>
        <w:r w:rsidR="008F76D0">
          <w:rPr>
            <w:rFonts w:asciiTheme="minorHAnsi" w:eastAsiaTheme="minorEastAsia" w:hAnsiTheme="minorHAnsi" w:cstheme="minorBidi"/>
            <w:b w:val="0"/>
            <w:noProof/>
            <w:color w:val="auto"/>
            <w:sz w:val="22"/>
            <w:szCs w:val="22"/>
          </w:rPr>
          <w:tab/>
        </w:r>
        <w:r w:rsidR="008F76D0" w:rsidRPr="00057503">
          <w:rPr>
            <w:rStyle w:val="Hyperlink"/>
            <w:noProof/>
          </w:rPr>
          <w:t>DICOM SCP Configuration</w:t>
        </w:r>
        <w:r w:rsidR="008F76D0">
          <w:rPr>
            <w:noProof/>
            <w:webHidden/>
          </w:rPr>
          <w:tab/>
        </w:r>
        <w:r w:rsidR="008F76D0">
          <w:rPr>
            <w:noProof/>
            <w:webHidden/>
          </w:rPr>
          <w:fldChar w:fldCharType="begin"/>
        </w:r>
        <w:r w:rsidR="008F76D0">
          <w:rPr>
            <w:noProof/>
            <w:webHidden/>
          </w:rPr>
          <w:instrText xml:space="preserve"> PAGEREF _Toc134605508 \h </w:instrText>
        </w:r>
        <w:r w:rsidR="008F76D0">
          <w:rPr>
            <w:noProof/>
            <w:webHidden/>
          </w:rPr>
        </w:r>
        <w:r w:rsidR="008F76D0">
          <w:rPr>
            <w:noProof/>
            <w:webHidden/>
          </w:rPr>
          <w:fldChar w:fldCharType="separate"/>
        </w:r>
        <w:r w:rsidR="008F76D0">
          <w:rPr>
            <w:noProof/>
            <w:webHidden/>
          </w:rPr>
          <w:t>77</w:t>
        </w:r>
        <w:r w:rsidR="008F76D0">
          <w:rPr>
            <w:noProof/>
            <w:webHidden/>
          </w:rPr>
          <w:fldChar w:fldCharType="end"/>
        </w:r>
      </w:hyperlink>
    </w:p>
    <w:p w14:paraId="0148469C" w14:textId="4ADCC7BB" w:rsidR="008F76D0" w:rsidRDefault="005311C6">
      <w:pPr>
        <w:pStyle w:val="TOC1"/>
        <w:rPr>
          <w:rFonts w:asciiTheme="minorHAnsi" w:eastAsiaTheme="minorEastAsia" w:hAnsiTheme="minorHAnsi" w:cstheme="minorBidi"/>
          <w:b w:val="0"/>
          <w:noProof/>
          <w:color w:val="auto"/>
          <w:sz w:val="22"/>
          <w:szCs w:val="22"/>
        </w:rPr>
      </w:pPr>
      <w:hyperlink w:anchor="_Toc134605509" w:history="1">
        <w:r w:rsidR="008F76D0" w:rsidRPr="00057503">
          <w:rPr>
            <w:rStyle w:val="Hyperlink"/>
            <w:noProof/>
          </w:rPr>
          <w:t>5.</w:t>
        </w:r>
        <w:r w:rsidR="008F76D0">
          <w:rPr>
            <w:rFonts w:asciiTheme="minorHAnsi" w:eastAsiaTheme="minorEastAsia" w:hAnsiTheme="minorHAnsi" w:cstheme="minorBidi"/>
            <w:b w:val="0"/>
            <w:noProof/>
            <w:color w:val="auto"/>
            <w:sz w:val="22"/>
            <w:szCs w:val="22"/>
          </w:rPr>
          <w:tab/>
        </w:r>
        <w:r w:rsidR="008F76D0" w:rsidRPr="00057503">
          <w:rPr>
            <w:rStyle w:val="Hyperlink"/>
            <w:noProof/>
          </w:rPr>
          <w:t>Troubleshooting</w:t>
        </w:r>
        <w:r w:rsidR="008F76D0">
          <w:rPr>
            <w:noProof/>
            <w:webHidden/>
          </w:rPr>
          <w:tab/>
        </w:r>
        <w:r w:rsidR="008F76D0">
          <w:rPr>
            <w:noProof/>
            <w:webHidden/>
          </w:rPr>
          <w:fldChar w:fldCharType="begin"/>
        </w:r>
        <w:r w:rsidR="008F76D0">
          <w:rPr>
            <w:noProof/>
            <w:webHidden/>
          </w:rPr>
          <w:instrText xml:space="preserve"> PAGEREF _Toc134605509 \h </w:instrText>
        </w:r>
        <w:r w:rsidR="008F76D0">
          <w:rPr>
            <w:noProof/>
            <w:webHidden/>
          </w:rPr>
        </w:r>
        <w:r w:rsidR="008F76D0">
          <w:rPr>
            <w:noProof/>
            <w:webHidden/>
          </w:rPr>
          <w:fldChar w:fldCharType="separate"/>
        </w:r>
        <w:r w:rsidR="008F76D0">
          <w:rPr>
            <w:noProof/>
            <w:webHidden/>
          </w:rPr>
          <w:t>78</w:t>
        </w:r>
        <w:r w:rsidR="008F76D0">
          <w:rPr>
            <w:noProof/>
            <w:webHidden/>
          </w:rPr>
          <w:fldChar w:fldCharType="end"/>
        </w:r>
      </w:hyperlink>
    </w:p>
    <w:p w14:paraId="4CC9715D" w14:textId="5581762C" w:rsidR="008F76D0" w:rsidRDefault="005311C6">
      <w:pPr>
        <w:pStyle w:val="TOC2"/>
        <w:rPr>
          <w:rFonts w:asciiTheme="minorHAnsi" w:eastAsiaTheme="minorEastAsia" w:hAnsiTheme="minorHAnsi" w:cstheme="minorBidi"/>
          <w:b w:val="0"/>
          <w:noProof/>
          <w:color w:val="auto"/>
          <w:sz w:val="22"/>
          <w:szCs w:val="22"/>
        </w:rPr>
      </w:pPr>
      <w:hyperlink w:anchor="_Toc134605510" w:history="1">
        <w:r w:rsidR="008F76D0" w:rsidRPr="00057503">
          <w:rPr>
            <w:rStyle w:val="Hyperlink"/>
            <w:noProof/>
          </w:rPr>
          <w:t>5.1.</w:t>
        </w:r>
        <w:r w:rsidR="008F76D0">
          <w:rPr>
            <w:rFonts w:asciiTheme="minorHAnsi" w:eastAsiaTheme="minorEastAsia" w:hAnsiTheme="minorHAnsi" w:cstheme="minorBidi"/>
            <w:b w:val="0"/>
            <w:noProof/>
            <w:color w:val="auto"/>
            <w:sz w:val="22"/>
            <w:szCs w:val="22"/>
          </w:rPr>
          <w:tab/>
        </w:r>
        <w:r w:rsidR="008F76D0" w:rsidRPr="00057503">
          <w:rPr>
            <w:rStyle w:val="Hyperlink"/>
            <w:noProof/>
          </w:rPr>
          <w:t>Resuming an Interrupted VIX Installation</w:t>
        </w:r>
        <w:r w:rsidR="008F76D0">
          <w:rPr>
            <w:noProof/>
            <w:webHidden/>
          </w:rPr>
          <w:tab/>
        </w:r>
        <w:r w:rsidR="008F76D0">
          <w:rPr>
            <w:noProof/>
            <w:webHidden/>
          </w:rPr>
          <w:fldChar w:fldCharType="begin"/>
        </w:r>
        <w:r w:rsidR="008F76D0">
          <w:rPr>
            <w:noProof/>
            <w:webHidden/>
          </w:rPr>
          <w:instrText xml:space="preserve"> PAGEREF _Toc134605510 \h </w:instrText>
        </w:r>
        <w:r w:rsidR="008F76D0">
          <w:rPr>
            <w:noProof/>
            <w:webHidden/>
          </w:rPr>
        </w:r>
        <w:r w:rsidR="008F76D0">
          <w:rPr>
            <w:noProof/>
            <w:webHidden/>
          </w:rPr>
          <w:fldChar w:fldCharType="separate"/>
        </w:r>
        <w:r w:rsidR="008F76D0">
          <w:rPr>
            <w:noProof/>
            <w:webHidden/>
          </w:rPr>
          <w:t>78</w:t>
        </w:r>
        <w:r w:rsidR="008F76D0">
          <w:rPr>
            <w:noProof/>
            <w:webHidden/>
          </w:rPr>
          <w:fldChar w:fldCharType="end"/>
        </w:r>
      </w:hyperlink>
    </w:p>
    <w:p w14:paraId="670EDA72" w14:textId="47F153BB" w:rsidR="008F76D0" w:rsidRDefault="005311C6">
      <w:pPr>
        <w:pStyle w:val="TOC3"/>
        <w:rPr>
          <w:rFonts w:asciiTheme="minorHAnsi" w:eastAsiaTheme="minorEastAsia" w:hAnsiTheme="minorHAnsi" w:cstheme="minorBidi"/>
          <w:noProof/>
          <w:color w:val="auto"/>
          <w:sz w:val="22"/>
          <w:szCs w:val="22"/>
        </w:rPr>
      </w:pPr>
      <w:hyperlink w:anchor="_Toc134605511" w:history="1">
        <w:r w:rsidR="008F76D0" w:rsidRPr="00057503">
          <w:rPr>
            <w:rStyle w:val="Hyperlink"/>
            <w:noProof/>
          </w:rPr>
          <w:t>5.1.1.</w:t>
        </w:r>
        <w:r w:rsidR="008F76D0">
          <w:rPr>
            <w:rFonts w:asciiTheme="minorHAnsi" w:eastAsiaTheme="minorEastAsia" w:hAnsiTheme="minorHAnsi" w:cstheme="minorBidi"/>
            <w:noProof/>
            <w:color w:val="auto"/>
            <w:sz w:val="22"/>
            <w:szCs w:val="22"/>
          </w:rPr>
          <w:tab/>
        </w:r>
        <w:r w:rsidR="008F76D0" w:rsidRPr="00057503">
          <w:rPr>
            <w:rStyle w:val="Hyperlink"/>
            <w:noProof/>
          </w:rPr>
          <w:t>Resuming Installation (single server VIX)</w:t>
        </w:r>
        <w:r w:rsidR="008F76D0">
          <w:rPr>
            <w:noProof/>
            <w:webHidden/>
          </w:rPr>
          <w:tab/>
        </w:r>
        <w:r w:rsidR="008F76D0">
          <w:rPr>
            <w:noProof/>
            <w:webHidden/>
          </w:rPr>
          <w:fldChar w:fldCharType="begin"/>
        </w:r>
        <w:r w:rsidR="008F76D0">
          <w:rPr>
            <w:noProof/>
            <w:webHidden/>
          </w:rPr>
          <w:instrText xml:space="preserve"> PAGEREF _Toc134605511 \h </w:instrText>
        </w:r>
        <w:r w:rsidR="008F76D0">
          <w:rPr>
            <w:noProof/>
            <w:webHidden/>
          </w:rPr>
        </w:r>
        <w:r w:rsidR="008F76D0">
          <w:rPr>
            <w:noProof/>
            <w:webHidden/>
          </w:rPr>
          <w:fldChar w:fldCharType="separate"/>
        </w:r>
        <w:r w:rsidR="008F76D0">
          <w:rPr>
            <w:noProof/>
            <w:webHidden/>
          </w:rPr>
          <w:t>78</w:t>
        </w:r>
        <w:r w:rsidR="008F76D0">
          <w:rPr>
            <w:noProof/>
            <w:webHidden/>
          </w:rPr>
          <w:fldChar w:fldCharType="end"/>
        </w:r>
      </w:hyperlink>
    </w:p>
    <w:p w14:paraId="3FDF2EAA" w14:textId="29D513BB" w:rsidR="008F76D0" w:rsidRDefault="005311C6">
      <w:pPr>
        <w:pStyle w:val="TOC2"/>
        <w:rPr>
          <w:rFonts w:asciiTheme="minorHAnsi" w:eastAsiaTheme="minorEastAsia" w:hAnsiTheme="minorHAnsi" w:cstheme="minorBidi"/>
          <w:b w:val="0"/>
          <w:noProof/>
          <w:color w:val="auto"/>
          <w:sz w:val="22"/>
          <w:szCs w:val="22"/>
        </w:rPr>
      </w:pPr>
      <w:hyperlink w:anchor="_Toc134605512" w:history="1">
        <w:r w:rsidR="008F76D0" w:rsidRPr="00057503">
          <w:rPr>
            <w:rStyle w:val="Hyperlink"/>
            <w:noProof/>
          </w:rPr>
          <w:t>5.2.</w:t>
        </w:r>
        <w:r w:rsidR="008F76D0">
          <w:rPr>
            <w:rFonts w:asciiTheme="minorHAnsi" w:eastAsiaTheme="minorEastAsia" w:hAnsiTheme="minorHAnsi" w:cstheme="minorBidi"/>
            <w:b w:val="0"/>
            <w:noProof/>
            <w:color w:val="auto"/>
            <w:sz w:val="22"/>
            <w:szCs w:val="22"/>
          </w:rPr>
          <w:tab/>
        </w:r>
        <w:r w:rsidR="008F76D0" w:rsidRPr="00057503">
          <w:rPr>
            <w:rStyle w:val="Hyperlink"/>
            <w:noProof/>
          </w:rPr>
          <w:t>Using the VIX Service Installation Wizard to Reconfigure the VIX</w:t>
        </w:r>
        <w:r w:rsidR="008F76D0">
          <w:rPr>
            <w:noProof/>
            <w:webHidden/>
          </w:rPr>
          <w:tab/>
        </w:r>
        <w:r w:rsidR="008F76D0">
          <w:rPr>
            <w:noProof/>
            <w:webHidden/>
          </w:rPr>
          <w:fldChar w:fldCharType="begin"/>
        </w:r>
        <w:r w:rsidR="008F76D0">
          <w:rPr>
            <w:noProof/>
            <w:webHidden/>
          </w:rPr>
          <w:instrText xml:space="preserve"> PAGEREF _Toc134605512 \h </w:instrText>
        </w:r>
        <w:r w:rsidR="008F76D0">
          <w:rPr>
            <w:noProof/>
            <w:webHidden/>
          </w:rPr>
        </w:r>
        <w:r w:rsidR="008F76D0">
          <w:rPr>
            <w:noProof/>
            <w:webHidden/>
          </w:rPr>
          <w:fldChar w:fldCharType="separate"/>
        </w:r>
        <w:r w:rsidR="008F76D0">
          <w:rPr>
            <w:noProof/>
            <w:webHidden/>
          </w:rPr>
          <w:t>79</w:t>
        </w:r>
        <w:r w:rsidR="008F76D0">
          <w:rPr>
            <w:noProof/>
            <w:webHidden/>
          </w:rPr>
          <w:fldChar w:fldCharType="end"/>
        </w:r>
      </w:hyperlink>
    </w:p>
    <w:p w14:paraId="700E1522" w14:textId="5F7B583C" w:rsidR="008F76D0" w:rsidRDefault="005311C6">
      <w:pPr>
        <w:pStyle w:val="TOC3"/>
        <w:rPr>
          <w:rFonts w:asciiTheme="minorHAnsi" w:eastAsiaTheme="minorEastAsia" w:hAnsiTheme="minorHAnsi" w:cstheme="minorBidi"/>
          <w:noProof/>
          <w:color w:val="auto"/>
          <w:sz w:val="22"/>
          <w:szCs w:val="22"/>
        </w:rPr>
      </w:pPr>
      <w:hyperlink w:anchor="_Toc134605513" w:history="1">
        <w:r w:rsidR="008F76D0" w:rsidRPr="00057503">
          <w:rPr>
            <w:rStyle w:val="Hyperlink"/>
            <w:noProof/>
          </w:rPr>
          <w:t>5.2.1.</w:t>
        </w:r>
        <w:r w:rsidR="008F76D0">
          <w:rPr>
            <w:rFonts w:asciiTheme="minorHAnsi" w:eastAsiaTheme="minorEastAsia" w:hAnsiTheme="minorHAnsi" w:cstheme="minorBidi"/>
            <w:noProof/>
            <w:color w:val="auto"/>
            <w:sz w:val="22"/>
            <w:szCs w:val="22"/>
          </w:rPr>
          <w:tab/>
        </w:r>
        <w:r w:rsidR="008F76D0" w:rsidRPr="00057503">
          <w:rPr>
            <w:rStyle w:val="Hyperlink"/>
            <w:noProof/>
          </w:rPr>
          <w:t>Reconfiguring a VIX Server</w:t>
        </w:r>
        <w:r w:rsidR="008F76D0">
          <w:rPr>
            <w:noProof/>
            <w:webHidden/>
          </w:rPr>
          <w:tab/>
        </w:r>
        <w:r w:rsidR="008F76D0">
          <w:rPr>
            <w:noProof/>
            <w:webHidden/>
          </w:rPr>
          <w:fldChar w:fldCharType="begin"/>
        </w:r>
        <w:r w:rsidR="008F76D0">
          <w:rPr>
            <w:noProof/>
            <w:webHidden/>
          </w:rPr>
          <w:instrText xml:space="preserve"> PAGEREF _Toc134605513 \h </w:instrText>
        </w:r>
        <w:r w:rsidR="008F76D0">
          <w:rPr>
            <w:noProof/>
            <w:webHidden/>
          </w:rPr>
        </w:r>
        <w:r w:rsidR="008F76D0">
          <w:rPr>
            <w:noProof/>
            <w:webHidden/>
          </w:rPr>
          <w:fldChar w:fldCharType="separate"/>
        </w:r>
        <w:r w:rsidR="008F76D0">
          <w:rPr>
            <w:noProof/>
            <w:webHidden/>
          </w:rPr>
          <w:t>79</w:t>
        </w:r>
        <w:r w:rsidR="008F76D0">
          <w:rPr>
            <w:noProof/>
            <w:webHidden/>
          </w:rPr>
          <w:fldChar w:fldCharType="end"/>
        </w:r>
      </w:hyperlink>
    </w:p>
    <w:p w14:paraId="674DB056" w14:textId="08E24375" w:rsidR="008F76D0" w:rsidRDefault="005311C6">
      <w:pPr>
        <w:pStyle w:val="TOC2"/>
        <w:rPr>
          <w:rFonts w:asciiTheme="minorHAnsi" w:eastAsiaTheme="minorEastAsia" w:hAnsiTheme="minorHAnsi" w:cstheme="minorBidi"/>
          <w:b w:val="0"/>
          <w:noProof/>
          <w:color w:val="auto"/>
          <w:sz w:val="22"/>
          <w:szCs w:val="22"/>
        </w:rPr>
      </w:pPr>
      <w:hyperlink w:anchor="_Toc134605514" w:history="1">
        <w:r w:rsidR="008F76D0" w:rsidRPr="00057503">
          <w:rPr>
            <w:rStyle w:val="Hyperlink"/>
            <w:noProof/>
          </w:rPr>
          <w:t>5.3.</w:t>
        </w:r>
        <w:r w:rsidR="008F76D0">
          <w:rPr>
            <w:rFonts w:asciiTheme="minorHAnsi" w:eastAsiaTheme="minorEastAsia" w:hAnsiTheme="minorHAnsi" w:cstheme="minorBidi"/>
            <w:b w:val="0"/>
            <w:noProof/>
            <w:color w:val="auto"/>
            <w:sz w:val="22"/>
            <w:szCs w:val="22"/>
          </w:rPr>
          <w:tab/>
        </w:r>
        <w:r w:rsidR="008F76D0" w:rsidRPr="00057503">
          <w:rPr>
            <w:rStyle w:val="Hyperlink"/>
            <w:noProof/>
          </w:rPr>
          <w:t>Tomcat User Permissions</w:t>
        </w:r>
        <w:r w:rsidR="008F76D0">
          <w:rPr>
            <w:noProof/>
            <w:webHidden/>
          </w:rPr>
          <w:tab/>
        </w:r>
        <w:r w:rsidR="008F76D0">
          <w:rPr>
            <w:noProof/>
            <w:webHidden/>
          </w:rPr>
          <w:fldChar w:fldCharType="begin"/>
        </w:r>
        <w:r w:rsidR="008F76D0">
          <w:rPr>
            <w:noProof/>
            <w:webHidden/>
          </w:rPr>
          <w:instrText xml:space="preserve"> PAGEREF _Toc134605514 \h </w:instrText>
        </w:r>
        <w:r w:rsidR="008F76D0">
          <w:rPr>
            <w:noProof/>
            <w:webHidden/>
          </w:rPr>
        </w:r>
        <w:r w:rsidR="008F76D0">
          <w:rPr>
            <w:noProof/>
            <w:webHidden/>
          </w:rPr>
          <w:fldChar w:fldCharType="separate"/>
        </w:r>
        <w:r w:rsidR="008F76D0">
          <w:rPr>
            <w:noProof/>
            <w:webHidden/>
          </w:rPr>
          <w:t>81</w:t>
        </w:r>
        <w:r w:rsidR="008F76D0">
          <w:rPr>
            <w:noProof/>
            <w:webHidden/>
          </w:rPr>
          <w:fldChar w:fldCharType="end"/>
        </w:r>
      </w:hyperlink>
    </w:p>
    <w:p w14:paraId="2A72BE2B" w14:textId="43DE6ACE" w:rsidR="008F76D0" w:rsidRDefault="005311C6">
      <w:pPr>
        <w:pStyle w:val="TOC2"/>
        <w:rPr>
          <w:rFonts w:asciiTheme="minorHAnsi" w:eastAsiaTheme="minorEastAsia" w:hAnsiTheme="minorHAnsi" w:cstheme="minorBidi"/>
          <w:b w:val="0"/>
          <w:noProof/>
          <w:color w:val="auto"/>
          <w:sz w:val="22"/>
          <w:szCs w:val="22"/>
        </w:rPr>
      </w:pPr>
      <w:hyperlink w:anchor="_Toc134605515" w:history="1">
        <w:r w:rsidR="008F76D0" w:rsidRPr="00057503">
          <w:rPr>
            <w:rStyle w:val="Hyperlink"/>
            <w:noProof/>
          </w:rPr>
          <w:t>5.4.</w:t>
        </w:r>
        <w:r w:rsidR="008F76D0">
          <w:rPr>
            <w:rFonts w:asciiTheme="minorHAnsi" w:eastAsiaTheme="minorEastAsia" w:hAnsiTheme="minorHAnsi" w:cstheme="minorBidi"/>
            <w:b w:val="0"/>
            <w:noProof/>
            <w:color w:val="auto"/>
            <w:sz w:val="22"/>
            <w:szCs w:val="22"/>
          </w:rPr>
          <w:tab/>
        </w:r>
        <w:r w:rsidR="008F76D0" w:rsidRPr="00057503">
          <w:rPr>
            <w:rStyle w:val="Hyperlink"/>
            <w:noProof/>
          </w:rPr>
          <w:t>VIX Support</w:t>
        </w:r>
        <w:r w:rsidR="008F76D0">
          <w:rPr>
            <w:noProof/>
            <w:webHidden/>
          </w:rPr>
          <w:tab/>
        </w:r>
        <w:r w:rsidR="008F76D0">
          <w:rPr>
            <w:noProof/>
            <w:webHidden/>
          </w:rPr>
          <w:fldChar w:fldCharType="begin"/>
        </w:r>
        <w:r w:rsidR="008F76D0">
          <w:rPr>
            <w:noProof/>
            <w:webHidden/>
          </w:rPr>
          <w:instrText xml:space="preserve"> PAGEREF _Toc134605515 \h </w:instrText>
        </w:r>
        <w:r w:rsidR="008F76D0">
          <w:rPr>
            <w:noProof/>
            <w:webHidden/>
          </w:rPr>
        </w:r>
        <w:r w:rsidR="008F76D0">
          <w:rPr>
            <w:noProof/>
            <w:webHidden/>
          </w:rPr>
          <w:fldChar w:fldCharType="separate"/>
        </w:r>
        <w:r w:rsidR="008F76D0">
          <w:rPr>
            <w:noProof/>
            <w:webHidden/>
          </w:rPr>
          <w:t>82</w:t>
        </w:r>
        <w:r w:rsidR="008F76D0">
          <w:rPr>
            <w:noProof/>
            <w:webHidden/>
          </w:rPr>
          <w:fldChar w:fldCharType="end"/>
        </w:r>
      </w:hyperlink>
    </w:p>
    <w:p w14:paraId="0EF632D1" w14:textId="112EB4C5" w:rsidR="008F76D0" w:rsidRDefault="005311C6">
      <w:pPr>
        <w:pStyle w:val="TOC1"/>
        <w:rPr>
          <w:rFonts w:asciiTheme="minorHAnsi" w:eastAsiaTheme="minorEastAsia" w:hAnsiTheme="minorHAnsi" w:cstheme="minorBidi"/>
          <w:b w:val="0"/>
          <w:noProof/>
          <w:color w:val="auto"/>
          <w:sz w:val="22"/>
          <w:szCs w:val="22"/>
        </w:rPr>
      </w:pPr>
      <w:hyperlink w:anchor="_Toc134605516" w:history="1">
        <w:r w:rsidR="008F76D0" w:rsidRPr="00057503">
          <w:rPr>
            <w:rStyle w:val="Hyperlink"/>
            <w:noProof/>
          </w:rPr>
          <w:t>6.</w:t>
        </w:r>
        <w:r w:rsidR="008F76D0">
          <w:rPr>
            <w:rFonts w:asciiTheme="minorHAnsi" w:eastAsiaTheme="minorEastAsia" w:hAnsiTheme="minorHAnsi" w:cstheme="minorBidi"/>
            <w:b w:val="0"/>
            <w:noProof/>
            <w:color w:val="auto"/>
            <w:sz w:val="22"/>
            <w:szCs w:val="22"/>
          </w:rPr>
          <w:tab/>
        </w:r>
        <w:r w:rsidR="008F76D0" w:rsidRPr="00057503">
          <w:rPr>
            <w:rStyle w:val="Hyperlink"/>
            <w:noProof/>
          </w:rPr>
          <w:t>Back Out/Uninstall</w:t>
        </w:r>
        <w:r w:rsidR="008F76D0">
          <w:rPr>
            <w:noProof/>
            <w:webHidden/>
          </w:rPr>
          <w:tab/>
        </w:r>
        <w:r w:rsidR="008F76D0">
          <w:rPr>
            <w:noProof/>
            <w:webHidden/>
          </w:rPr>
          <w:fldChar w:fldCharType="begin"/>
        </w:r>
        <w:r w:rsidR="008F76D0">
          <w:rPr>
            <w:noProof/>
            <w:webHidden/>
          </w:rPr>
          <w:instrText xml:space="preserve"> PAGEREF _Toc134605516 \h </w:instrText>
        </w:r>
        <w:r w:rsidR="008F76D0">
          <w:rPr>
            <w:noProof/>
            <w:webHidden/>
          </w:rPr>
        </w:r>
        <w:r w:rsidR="008F76D0">
          <w:rPr>
            <w:noProof/>
            <w:webHidden/>
          </w:rPr>
          <w:fldChar w:fldCharType="separate"/>
        </w:r>
        <w:r w:rsidR="008F76D0">
          <w:rPr>
            <w:noProof/>
            <w:webHidden/>
          </w:rPr>
          <w:t>83</w:t>
        </w:r>
        <w:r w:rsidR="008F76D0">
          <w:rPr>
            <w:noProof/>
            <w:webHidden/>
          </w:rPr>
          <w:fldChar w:fldCharType="end"/>
        </w:r>
      </w:hyperlink>
    </w:p>
    <w:p w14:paraId="16084270" w14:textId="113EB36F" w:rsidR="008F76D0" w:rsidRDefault="005311C6">
      <w:pPr>
        <w:pStyle w:val="TOC2"/>
        <w:rPr>
          <w:rFonts w:asciiTheme="minorHAnsi" w:eastAsiaTheme="minorEastAsia" w:hAnsiTheme="minorHAnsi" w:cstheme="minorBidi"/>
          <w:b w:val="0"/>
          <w:noProof/>
          <w:color w:val="auto"/>
          <w:sz w:val="22"/>
          <w:szCs w:val="22"/>
        </w:rPr>
      </w:pPr>
      <w:hyperlink w:anchor="_Toc134605517" w:history="1">
        <w:r w:rsidR="008F76D0" w:rsidRPr="00057503">
          <w:rPr>
            <w:rStyle w:val="Hyperlink"/>
            <w:noProof/>
          </w:rPr>
          <w:t>6.1.</w:t>
        </w:r>
        <w:r w:rsidR="008F76D0">
          <w:rPr>
            <w:rFonts w:asciiTheme="minorHAnsi" w:eastAsiaTheme="minorEastAsia" w:hAnsiTheme="minorHAnsi" w:cstheme="minorBidi"/>
            <w:b w:val="0"/>
            <w:noProof/>
            <w:color w:val="auto"/>
            <w:sz w:val="22"/>
            <w:szCs w:val="22"/>
          </w:rPr>
          <w:tab/>
        </w:r>
        <w:r w:rsidR="008F76D0" w:rsidRPr="00057503">
          <w:rPr>
            <w:rStyle w:val="Hyperlink"/>
            <w:noProof/>
          </w:rPr>
          <w:t>Stopping the VIX Services</w:t>
        </w:r>
        <w:r w:rsidR="008F76D0">
          <w:rPr>
            <w:noProof/>
            <w:webHidden/>
          </w:rPr>
          <w:tab/>
        </w:r>
        <w:r w:rsidR="008F76D0">
          <w:rPr>
            <w:noProof/>
            <w:webHidden/>
          </w:rPr>
          <w:fldChar w:fldCharType="begin"/>
        </w:r>
        <w:r w:rsidR="008F76D0">
          <w:rPr>
            <w:noProof/>
            <w:webHidden/>
          </w:rPr>
          <w:instrText xml:space="preserve"> PAGEREF _Toc134605517 \h </w:instrText>
        </w:r>
        <w:r w:rsidR="008F76D0">
          <w:rPr>
            <w:noProof/>
            <w:webHidden/>
          </w:rPr>
        </w:r>
        <w:r w:rsidR="008F76D0">
          <w:rPr>
            <w:noProof/>
            <w:webHidden/>
          </w:rPr>
          <w:fldChar w:fldCharType="separate"/>
        </w:r>
        <w:r w:rsidR="008F76D0">
          <w:rPr>
            <w:noProof/>
            <w:webHidden/>
          </w:rPr>
          <w:t>83</w:t>
        </w:r>
        <w:r w:rsidR="008F76D0">
          <w:rPr>
            <w:noProof/>
            <w:webHidden/>
          </w:rPr>
          <w:fldChar w:fldCharType="end"/>
        </w:r>
      </w:hyperlink>
    </w:p>
    <w:p w14:paraId="55E9733D" w14:textId="3DA264AD" w:rsidR="008F76D0" w:rsidRDefault="005311C6">
      <w:pPr>
        <w:pStyle w:val="TOC2"/>
        <w:rPr>
          <w:rFonts w:asciiTheme="minorHAnsi" w:eastAsiaTheme="minorEastAsia" w:hAnsiTheme="minorHAnsi" w:cstheme="minorBidi"/>
          <w:b w:val="0"/>
          <w:noProof/>
          <w:color w:val="auto"/>
          <w:sz w:val="22"/>
          <w:szCs w:val="22"/>
        </w:rPr>
      </w:pPr>
      <w:hyperlink w:anchor="_Toc134605518" w:history="1">
        <w:r w:rsidR="008F76D0" w:rsidRPr="00057503">
          <w:rPr>
            <w:rStyle w:val="Hyperlink"/>
            <w:noProof/>
          </w:rPr>
          <w:t>6.2.</w:t>
        </w:r>
        <w:r w:rsidR="008F76D0">
          <w:rPr>
            <w:rFonts w:asciiTheme="minorHAnsi" w:eastAsiaTheme="minorEastAsia" w:hAnsiTheme="minorHAnsi" w:cstheme="minorBidi"/>
            <w:b w:val="0"/>
            <w:noProof/>
            <w:color w:val="auto"/>
            <w:sz w:val="22"/>
            <w:szCs w:val="22"/>
          </w:rPr>
          <w:tab/>
        </w:r>
        <w:r w:rsidR="008F76D0" w:rsidRPr="00057503">
          <w:rPr>
            <w:rStyle w:val="Hyperlink"/>
            <w:noProof/>
          </w:rPr>
          <w:t>Back Out/Uninstall Scenarios</w:t>
        </w:r>
        <w:r w:rsidR="008F76D0">
          <w:rPr>
            <w:noProof/>
            <w:webHidden/>
          </w:rPr>
          <w:tab/>
        </w:r>
        <w:r w:rsidR="008F76D0">
          <w:rPr>
            <w:noProof/>
            <w:webHidden/>
          </w:rPr>
          <w:fldChar w:fldCharType="begin"/>
        </w:r>
        <w:r w:rsidR="008F76D0">
          <w:rPr>
            <w:noProof/>
            <w:webHidden/>
          </w:rPr>
          <w:instrText xml:space="preserve"> PAGEREF _Toc134605518 \h </w:instrText>
        </w:r>
        <w:r w:rsidR="008F76D0">
          <w:rPr>
            <w:noProof/>
            <w:webHidden/>
          </w:rPr>
        </w:r>
        <w:r w:rsidR="008F76D0">
          <w:rPr>
            <w:noProof/>
            <w:webHidden/>
          </w:rPr>
          <w:fldChar w:fldCharType="separate"/>
        </w:r>
        <w:r w:rsidR="008F76D0">
          <w:rPr>
            <w:noProof/>
            <w:webHidden/>
          </w:rPr>
          <w:t>83</w:t>
        </w:r>
        <w:r w:rsidR="008F76D0">
          <w:rPr>
            <w:noProof/>
            <w:webHidden/>
          </w:rPr>
          <w:fldChar w:fldCharType="end"/>
        </w:r>
      </w:hyperlink>
    </w:p>
    <w:p w14:paraId="77F6DFF8" w14:textId="5A857B33" w:rsidR="008F76D0" w:rsidRDefault="005311C6">
      <w:pPr>
        <w:pStyle w:val="TOC3"/>
        <w:rPr>
          <w:rFonts w:asciiTheme="minorHAnsi" w:eastAsiaTheme="minorEastAsia" w:hAnsiTheme="minorHAnsi" w:cstheme="minorBidi"/>
          <w:noProof/>
          <w:color w:val="auto"/>
          <w:sz w:val="22"/>
          <w:szCs w:val="22"/>
        </w:rPr>
      </w:pPr>
      <w:hyperlink w:anchor="_Toc134605519" w:history="1">
        <w:r w:rsidR="008F76D0" w:rsidRPr="00057503">
          <w:rPr>
            <w:rStyle w:val="Hyperlink"/>
            <w:noProof/>
          </w:rPr>
          <w:t>6.2.1.</w:t>
        </w:r>
        <w:r w:rsidR="008F76D0">
          <w:rPr>
            <w:rFonts w:asciiTheme="minorHAnsi" w:eastAsiaTheme="minorEastAsia" w:hAnsiTheme="minorHAnsi" w:cstheme="minorBidi"/>
            <w:noProof/>
            <w:color w:val="auto"/>
            <w:sz w:val="22"/>
            <w:szCs w:val="22"/>
          </w:rPr>
          <w:tab/>
        </w:r>
        <w:r w:rsidR="008F76D0" w:rsidRPr="00057503">
          <w:rPr>
            <w:rStyle w:val="Hyperlink"/>
            <w:noProof/>
          </w:rPr>
          <w:t>Uninstall/Restore as part of Troubleshooting</w:t>
        </w:r>
        <w:r w:rsidR="008F76D0">
          <w:rPr>
            <w:noProof/>
            <w:webHidden/>
          </w:rPr>
          <w:tab/>
        </w:r>
        <w:r w:rsidR="008F76D0">
          <w:rPr>
            <w:noProof/>
            <w:webHidden/>
          </w:rPr>
          <w:fldChar w:fldCharType="begin"/>
        </w:r>
        <w:r w:rsidR="008F76D0">
          <w:rPr>
            <w:noProof/>
            <w:webHidden/>
          </w:rPr>
          <w:instrText xml:space="preserve"> PAGEREF _Toc134605519 \h </w:instrText>
        </w:r>
        <w:r w:rsidR="008F76D0">
          <w:rPr>
            <w:noProof/>
            <w:webHidden/>
          </w:rPr>
        </w:r>
        <w:r w:rsidR="008F76D0">
          <w:rPr>
            <w:noProof/>
            <w:webHidden/>
          </w:rPr>
          <w:fldChar w:fldCharType="separate"/>
        </w:r>
        <w:r w:rsidR="008F76D0">
          <w:rPr>
            <w:noProof/>
            <w:webHidden/>
          </w:rPr>
          <w:t>84</w:t>
        </w:r>
        <w:r w:rsidR="008F76D0">
          <w:rPr>
            <w:noProof/>
            <w:webHidden/>
          </w:rPr>
          <w:fldChar w:fldCharType="end"/>
        </w:r>
      </w:hyperlink>
    </w:p>
    <w:p w14:paraId="54FB341D" w14:textId="6905B0CB" w:rsidR="008F76D0" w:rsidRDefault="005311C6">
      <w:pPr>
        <w:pStyle w:val="TOC3"/>
        <w:rPr>
          <w:rFonts w:asciiTheme="minorHAnsi" w:eastAsiaTheme="minorEastAsia" w:hAnsiTheme="minorHAnsi" w:cstheme="minorBidi"/>
          <w:noProof/>
          <w:color w:val="auto"/>
          <w:sz w:val="22"/>
          <w:szCs w:val="22"/>
        </w:rPr>
      </w:pPr>
      <w:hyperlink w:anchor="_Toc134605520" w:history="1">
        <w:r w:rsidR="008F76D0" w:rsidRPr="00057503">
          <w:rPr>
            <w:rStyle w:val="Hyperlink"/>
            <w:noProof/>
          </w:rPr>
          <w:t>6.2.2.</w:t>
        </w:r>
        <w:r w:rsidR="008F76D0">
          <w:rPr>
            <w:rFonts w:asciiTheme="minorHAnsi" w:eastAsiaTheme="minorEastAsia" w:hAnsiTheme="minorHAnsi" w:cstheme="minorBidi"/>
            <w:noProof/>
            <w:color w:val="auto"/>
            <w:sz w:val="22"/>
            <w:szCs w:val="22"/>
          </w:rPr>
          <w:tab/>
        </w:r>
        <w:r w:rsidR="008F76D0" w:rsidRPr="00057503">
          <w:rPr>
            <w:rStyle w:val="Hyperlink"/>
            <w:noProof/>
          </w:rPr>
          <w:t>Relocating a VIX onto a New Server</w:t>
        </w:r>
        <w:r w:rsidR="008F76D0">
          <w:rPr>
            <w:noProof/>
            <w:webHidden/>
          </w:rPr>
          <w:tab/>
        </w:r>
        <w:r w:rsidR="008F76D0">
          <w:rPr>
            <w:noProof/>
            <w:webHidden/>
          </w:rPr>
          <w:fldChar w:fldCharType="begin"/>
        </w:r>
        <w:r w:rsidR="008F76D0">
          <w:rPr>
            <w:noProof/>
            <w:webHidden/>
          </w:rPr>
          <w:instrText xml:space="preserve"> PAGEREF _Toc134605520 \h </w:instrText>
        </w:r>
        <w:r w:rsidR="008F76D0">
          <w:rPr>
            <w:noProof/>
            <w:webHidden/>
          </w:rPr>
        </w:r>
        <w:r w:rsidR="008F76D0">
          <w:rPr>
            <w:noProof/>
            <w:webHidden/>
          </w:rPr>
          <w:fldChar w:fldCharType="separate"/>
        </w:r>
        <w:r w:rsidR="008F76D0">
          <w:rPr>
            <w:noProof/>
            <w:webHidden/>
          </w:rPr>
          <w:t>84</w:t>
        </w:r>
        <w:r w:rsidR="008F76D0">
          <w:rPr>
            <w:noProof/>
            <w:webHidden/>
          </w:rPr>
          <w:fldChar w:fldCharType="end"/>
        </w:r>
      </w:hyperlink>
    </w:p>
    <w:p w14:paraId="440B22AA" w14:textId="4FDD02F3" w:rsidR="008F76D0" w:rsidRDefault="005311C6">
      <w:pPr>
        <w:pStyle w:val="TOC3"/>
        <w:rPr>
          <w:rFonts w:asciiTheme="minorHAnsi" w:eastAsiaTheme="minorEastAsia" w:hAnsiTheme="minorHAnsi" w:cstheme="minorBidi"/>
          <w:noProof/>
          <w:color w:val="auto"/>
          <w:sz w:val="22"/>
          <w:szCs w:val="22"/>
        </w:rPr>
      </w:pPr>
      <w:hyperlink w:anchor="_Toc134605521" w:history="1">
        <w:r w:rsidR="008F76D0" w:rsidRPr="00057503">
          <w:rPr>
            <w:rStyle w:val="Hyperlink"/>
            <w:noProof/>
          </w:rPr>
          <w:t>6.2.3.</w:t>
        </w:r>
        <w:r w:rsidR="008F76D0">
          <w:rPr>
            <w:rFonts w:asciiTheme="minorHAnsi" w:eastAsiaTheme="minorEastAsia" w:hAnsiTheme="minorHAnsi" w:cstheme="minorBidi"/>
            <w:noProof/>
            <w:color w:val="auto"/>
            <w:sz w:val="22"/>
            <w:szCs w:val="22"/>
          </w:rPr>
          <w:tab/>
        </w:r>
        <w:r w:rsidR="008F76D0" w:rsidRPr="00057503">
          <w:rPr>
            <w:rStyle w:val="Hyperlink"/>
            <w:noProof/>
          </w:rPr>
          <w:t>Decommissioning a VIX</w:t>
        </w:r>
        <w:r w:rsidR="008F76D0">
          <w:rPr>
            <w:noProof/>
            <w:webHidden/>
          </w:rPr>
          <w:tab/>
        </w:r>
        <w:r w:rsidR="008F76D0">
          <w:rPr>
            <w:noProof/>
            <w:webHidden/>
          </w:rPr>
          <w:fldChar w:fldCharType="begin"/>
        </w:r>
        <w:r w:rsidR="008F76D0">
          <w:rPr>
            <w:noProof/>
            <w:webHidden/>
          </w:rPr>
          <w:instrText xml:space="preserve"> PAGEREF _Toc134605521 \h </w:instrText>
        </w:r>
        <w:r w:rsidR="008F76D0">
          <w:rPr>
            <w:noProof/>
            <w:webHidden/>
          </w:rPr>
        </w:r>
        <w:r w:rsidR="008F76D0">
          <w:rPr>
            <w:noProof/>
            <w:webHidden/>
          </w:rPr>
          <w:fldChar w:fldCharType="separate"/>
        </w:r>
        <w:r w:rsidR="008F76D0">
          <w:rPr>
            <w:noProof/>
            <w:webHidden/>
          </w:rPr>
          <w:t>85</w:t>
        </w:r>
        <w:r w:rsidR="008F76D0">
          <w:rPr>
            <w:noProof/>
            <w:webHidden/>
          </w:rPr>
          <w:fldChar w:fldCharType="end"/>
        </w:r>
      </w:hyperlink>
    </w:p>
    <w:p w14:paraId="7A3D9D56" w14:textId="23BCDCD1" w:rsidR="008F76D0" w:rsidRDefault="005311C6">
      <w:pPr>
        <w:pStyle w:val="TOC2"/>
        <w:rPr>
          <w:rFonts w:asciiTheme="minorHAnsi" w:eastAsiaTheme="minorEastAsia" w:hAnsiTheme="minorHAnsi" w:cstheme="minorBidi"/>
          <w:b w:val="0"/>
          <w:noProof/>
          <w:color w:val="auto"/>
          <w:sz w:val="22"/>
          <w:szCs w:val="22"/>
        </w:rPr>
      </w:pPr>
      <w:hyperlink w:anchor="_Toc134605522" w:history="1">
        <w:r w:rsidR="008F76D0" w:rsidRPr="00057503">
          <w:rPr>
            <w:rStyle w:val="Hyperlink"/>
            <w:noProof/>
          </w:rPr>
          <w:t>6.3.</w:t>
        </w:r>
        <w:r w:rsidR="008F76D0">
          <w:rPr>
            <w:rFonts w:asciiTheme="minorHAnsi" w:eastAsiaTheme="minorEastAsia" w:hAnsiTheme="minorHAnsi" w:cstheme="minorBidi"/>
            <w:b w:val="0"/>
            <w:noProof/>
            <w:color w:val="auto"/>
            <w:sz w:val="22"/>
            <w:szCs w:val="22"/>
          </w:rPr>
          <w:tab/>
        </w:r>
        <w:r w:rsidR="008F76D0" w:rsidRPr="00057503">
          <w:rPr>
            <w:rStyle w:val="Hyperlink"/>
            <w:noProof/>
          </w:rPr>
          <w:t>Uninstalling the VIX</w:t>
        </w:r>
        <w:r w:rsidR="008F76D0">
          <w:rPr>
            <w:noProof/>
            <w:webHidden/>
          </w:rPr>
          <w:tab/>
        </w:r>
        <w:r w:rsidR="008F76D0">
          <w:rPr>
            <w:noProof/>
            <w:webHidden/>
          </w:rPr>
          <w:fldChar w:fldCharType="begin"/>
        </w:r>
        <w:r w:rsidR="008F76D0">
          <w:rPr>
            <w:noProof/>
            <w:webHidden/>
          </w:rPr>
          <w:instrText xml:space="preserve"> PAGEREF _Toc134605522 \h </w:instrText>
        </w:r>
        <w:r w:rsidR="008F76D0">
          <w:rPr>
            <w:noProof/>
            <w:webHidden/>
          </w:rPr>
        </w:r>
        <w:r w:rsidR="008F76D0">
          <w:rPr>
            <w:noProof/>
            <w:webHidden/>
          </w:rPr>
          <w:fldChar w:fldCharType="separate"/>
        </w:r>
        <w:r w:rsidR="008F76D0">
          <w:rPr>
            <w:noProof/>
            <w:webHidden/>
          </w:rPr>
          <w:t>85</w:t>
        </w:r>
        <w:r w:rsidR="008F76D0">
          <w:rPr>
            <w:noProof/>
            <w:webHidden/>
          </w:rPr>
          <w:fldChar w:fldCharType="end"/>
        </w:r>
      </w:hyperlink>
    </w:p>
    <w:p w14:paraId="28C9D452" w14:textId="610C0662" w:rsidR="008F76D0" w:rsidRDefault="005311C6">
      <w:pPr>
        <w:pStyle w:val="TOC3"/>
        <w:rPr>
          <w:rFonts w:asciiTheme="minorHAnsi" w:eastAsiaTheme="minorEastAsia" w:hAnsiTheme="minorHAnsi" w:cstheme="minorBidi"/>
          <w:noProof/>
          <w:color w:val="auto"/>
          <w:sz w:val="22"/>
          <w:szCs w:val="22"/>
        </w:rPr>
      </w:pPr>
      <w:hyperlink w:anchor="_Toc134605523" w:history="1">
        <w:r w:rsidR="008F76D0" w:rsidRPr="00057503">
          <w:rPr>
            <w:rStyle w:val="Hyperlink"/>
            <w:noProof/>
          </w:rPr>
          <w:t>6.3.1.</w:t>
        </w:r>
        <w:r w:rsidR="008F76D0">
          <w:rPr>
            <w:rFonts w:asciiTheme="minorHAnsi" w:eastAsiaTheme="minorEastAsia" w:hAnsiTheme="minorHAnsi" w:cstheme="minorBidi"/>
            <w:noProof/>
            <w:color w:val="auto"/>
            <w:sz w:val="22"/>
            <w:szCs w:val="22"/>
          </w:rPr>
          <w:tab/>
        </w:r>
        <w:r w:rsidR="008F76D0" w:rsidRPr="00057503">
          <w:rPr>
            <w:rStyle w:val="Hyperlink"/>
            <w:noProof/>
          </w:rPr>
          <w:t>Remove VIX related applications, accounts, directories, and variables</w:t>
        </w:r>
        <w:r w:rsidR="008F76D0">
          <w:rPr>
            <w:noProof/>
            <w:webHidden/>
          </w:rPr>
          <w:tab/>
        </w:r>
        <w:r w:rsidR="008F76D0">
          <w:rPr>
            <w:noProof/>
            <w:webHidden/>
          </w:rPr>
          <w:fldChar w:fldCharType="begin"/>
        </w:r>
        <w:r w:rsidR="008F76D0">
          <w:rPr>
            <w:noProof/>
            <w:webHidden/>
          </w:rPr>
          <w:instrText xml:space="preserve"> PAGEREF _Toc134605523 \h </w:instrText>
        </w:r>
        <w:r w:rsidR="008F76D0">
          <w:rPr>
            <w:noProof/>
            <w:webHidden/>
          </w:rPr>
        </w:r>
        <w:r w:rsidR="008F76D0">
          <w:rPr>
            <w:noProof/>
            <w:webHidden/>
          </w:rPr>
          <w:fldChar w:fldCharType="separate"/>
        </w:r>
        <w:r w:rsidR="008F76D0">
          <w:rPr>
            <w:noProof/>
            <w:webHidden/>
          </w:rPr>
          <w:t>85</w:t>
        </w:r>
        <w:r w:rsidR="008F76D0">
          <w:rPr>
            <w:noProof/>
            <w:webHidden/>
          </w:rPr>
          <w:fldChar w:fldCharType="end"/>
        </w:r>
      </w:hyperlink>
    </w:p>
    <w:p w14:paraId="61E30CCD" w14:textId="30AA7D3C" w:rsidR="008F76D0" w:rsidRDefault="005311C6">
      <w:pPr>
        <w:pStyle w:val="TOC2"/>
        <w:rPr>
          <w:rFonts w:asciiTheme="minorHAnsi" w:eastAsiaTheme="minorEastAsia" w:hAnsiTheme="minorHAnsi" w:cstheme="minorBidi"/>
          <w:b w:val="0"/>
          <w:noProof/>
          <w:color w:val="auto"/>
          <w:sz w:val="22"/>
          <w:szCs w:val="22"/>
        </w:rPr>
      </w:pPr>
      <w:hyperlink w:anchor="_Toc134605524" w:history="1">
        <w:r w:rsidR="008F76D0" w:rsidRPr="00057503">
          <w:rPr>
            <w:rStyle w:val="Hyperlink"/>
            <w:noProof/>
          </w:rPr>
          <w:t>6.4.</w:t>
        </w:r>
        <w:r w:rsidR="008F76D0">
          <w:rPr>
            <w:rFonts w:asciiTheme="minorHAnsi" w:eastAsiaTheme="minorEastAsia" w:hAnsiTheme="minorHAnsi" w:cstheme="minorBidi"/>
            <w:b w:val="0"/>
            <w:noProof/>
            <w:color w:val="auto"/>
            <w:sz w:val="22"/>
            <w:szCs w:val="22"/>
          </w:rPr>
          <w:tab/>
        </w:r>
        <w:r w:rsidR="008F76D0" w:rsidRPr="00057503">
          <w:rPr>
            <w:rStyle w:val="Hyperlink"/>
            <w:noProof/>
          </w:rPr>
          <w:t>Rollback and Back Out of MAG*3.0*329</w:t>
        </w:r>
        <w:r w:rsidR="008F76D0">
          <w:rPr>
            <w:noProof/>
            <w:webHidden/>
          </w:rPr>
          <w:tab/>
        </w:r>
        <w:r w:rsidR="008F76D0">
          <w:rPr>
            <w:noProof/>
            <w:webHidden/>
          </w:rPr>
          <w:fldChar w:fldCharType="begin"/>
        </w:r>
        <w:r w:rsidR="008F76D0">
          <w:rPr>
            <w:noProof/>
            <w:webHidden/>
          </w:rPr>
          <w:instrText xml:space="preserve"> PAGEREF _Toc134605524 \h </w:instrText>
        </w:r>
        <w:r w:rsidR="008F76D0">
          <w:rPr>
            <w:noProof/>
            <w:webHidden/>
          </w:rPr>
        </w:r>
        <w:r w:rsidR="008F76D0">
          <w:rPr>
            <w:noProof/>
            <w:webHidden/>
          </w:rPr>
          <w:fldChar w:fldCharType="separate"/>
        </w:r>
        <w:r w:rsidR="008F76D0">
          <w:rPr>
            <w:noProof/>
            <w:webHidden/>
          </w:rPr>
          <w:t>87</w:t>
        </w:r>
        <w:r w:rsidR="008F76D0">
          <w:rPr>
            <w:noProof/>
            <w:webHidden/>
          </w:rPr>
          <w:fldChar w:fldCharType="end"/>
        </w:r>
      </w:hyperlink>
    </w:p>
    <w:p w14:paraId="5E6F0B75" w14:textId="006EEEE8" w:rsidR="008F76D0" w:rsidRDefault="005311C6">
      <w:pPr>
        <w:pStyle w:val="TOC3"/>
        <w:rPr>
          <w:rFonts w:asciiTheme="minorHAnsi" w:eastAsiaTheme="minorEastAsia" w:hAnsiTheme="minorHAnsi" w:cstheme="minorBidi"/>
          <w:noProof/>
          <w:color w:val="auto"/>
          <w:sz w:val="22"/>
          <w:szCs w:val="22"/>
        </w:rPr>
      </w:pPr>
      <w:hyperlink w:anchor="_Toc134605525" w:history="1">
        <w:r w:rsidR="008F76D0" w:rsidRPr="00057503">
          <w:rPr>
            <w:rStyle w:val="Hyperlink"/>
            <w:noProof/>
          </w:rPr>
          <w:t>6.4.1.</w:t>
        </w:r>
        <w:r w:rsidR="008F76D0">
          <w:rPr>
            <w:rFonts w:asciiTheme="minorHAnsi" w:eastAsiaTheme="minorEastAsia" w:hAnsiTheme="minorHAnsi" w:cstheme="minorBidi"/>
            <w:noProof/>
            <w:color w:val="auto"/>
            <w:sz w:val="22"/>
            <w:szCs w:val="22"/>
          </w:rPr>
          <w:tab/>
        </w:r>
        <w:r w:rsidR="008F76D0" w:rsidRPr="00057503">
          <w:rPr>
            <w:rStyle w:val="Hyperlink"/>
            <w:noProof/>
          </w:rPr>
          <w:t>Rollback Verification Procedure</w:t>
        </w:r>
        <w:r w:rsidR="008F76D0">
          <w:rPr>
            <w:noProof/>
            <w:webHidden/>
          </w:rPr>
          <w:tab/>
        </w:r>
        <w:r w:rsidR="008F76D0">
          <w:rPr>
            <w:noProof/>
            <w:webHidden/>
          </w:rPr>
          <w:fldChar w:fldCharType="begin"/>
        </w:r>
        <w:r w:rsidR="008F76D0">
          <w:rPr>
            <w:noProof/>
            <w:webHidden/>
          </w:rPr>
          <w:instrText xml:space="preserve"> PAGEREF _Toc134605525 \h </w:instrText>
        </w:r>
        <w:r w:rsidR="008F76D0">
          <w:rPr>
            <w:noProof/>
            <w:webHidden/>
          </w:rPr>
        </w:r>
        <w:r w:rsidR="008F76D0">
          <w:rPr>
            <w:noProof/>
            <w:webHidden/>
          </w:rPr>
          <w:fldChar w:fldCharType="separate"/>
        </w:r>
        <w:r w:rsidR="008F76D0">
          <w:rPr>
            <w:noProof/>
            <w:webHidden/>
          </w:rPr>
          <w:t>89</w:t>
        </w:r>
        <w:r w:rsidR="008F76D0">
          <w:rPr>
            <w:noProof/>
            <w:webHidden/>
          </w:rPr>
          <w:fldChar w:fldCharType="end"/>
        </w:r>
      </w:hyperlink>
    </w:p>
    <w:p w14:paraId="6517726D" w14:textId="7D561F91" w:rsidR="008F76D0" w:rsidRDefault="005311C6">
      <w:pPr>
        <w:pStyle w:val="TOC1"/>
        <w:rPr>
          <w:rFonts w:asciiTheme="minorHAnsi" w:eastAsiaTheme="minorEastAsia" w:hAnsiTheme="minorHAnsi" w:cstheme="minorBidi"/>
          <w:b w:val="0"/>
          <w:noProof/>
          <w:color w:val="auto"/>
          <w:sz w:val="22"/>
          <w:szCs w:val="22"/>
        </w:rPr>
      </w:pPr>
      <w:hyperlink w:anchor="_Toc134605526" w:history="1">
        <w:r w:rsidR="008F76D0" w:rsidRPr="00057503">
          <w:rPr>
            <w:rStyle w:val="Hyperlink"/>
            <w:noProof/>
          </w:rPr>
          <w:t>7.</w:t>
        </w:r>
        <w:r w:rsidR="008F76D0">
          <w:rPr>
            <w:rFonts w:asciiTheme="minorHAnsi" w:eastAsiaTheme="minorEastAsia" w:hAnsiTheme="minorHAnsi" w:cstheme="minorBidi"/>
            <w:b w:val="0"/>
            <w:noProof/>
            <w:color w:val="auto"/>
            <w:sz w:val="22"/>
            <w:szCs w:val="22"/>
          </w:rPr>
          <w:tab/>
        </w:r>
        <w:r w:rsidR="008F76D0" w:rsidRPr="00057503">
          <w:rPr>
            <w:rStyle w:val="Hyperlink"/>
            <w:noProof/>
          </w:rPr>
          <w:t>Appendix A: Enable MUSE Functionality</w:t>
        </w:r>
        <w:r w:rsidR="008F76D0">
          <w:rPr>
            <w:noProof/>
            <w:webHidden/>
          </w:rPr>
          <w:tab/>
        </w:r>
        <w:r w:rsidR="008F76D0">
          <w:rPr>
            <w:noProof/>
            <w:webHidden/>
          </w:rPr>
          <w:fldChar w:fldCharType="begin"/>
        </w:r>
        <w:r w:rsidR="008F76D0">
          <w:rPr>
            <w:noProof/>
            <w:webHidden/>
          </w:rPr>
          <w:instrText xml:space="preserve"> PAGEREF _Toc134605526 \h </w:instrText>
        </w:r>
        <w:r w:rsidR="008F76D0">
          <w:rPr>
            <w:noProof/>
            <w:webHidden/>
          </w:rPr>
        </w:r>
        <w:r w:rsidR="008F76D0">
          <w:rPr>
            <w:noProof/>
            <w:webHidden/>
          </w:rPr>
          <w:fldChar w:fldCharType="separate"/>
        </w:r>
        <w:r w:rsidR="008F76D0">
          <w:rPr>
            <w:noProof/>
            <w:webHidden/>
          </w:rPr>
          <w:t>90</w:t>
        </w:r>
        <w:r w:rsidR="008F76D0">
          <w:rPr>
            <w:noProof/>
            <w:webHidden/>
          </w:rPr>
          <w:fldChar w:fldCharType="end"/>
        </w:r>
      </w:hyperlink>
    </w:p>
    <w:p w14:paraId="4F8DA127" w14:textId="72EDAEDA" w:rsidR="008F76D0" w:rsidRDefault="005311C6">
      <w:pPr>
        <w:pStyle w:val="TOC1"/>
        <w:rPr>
          <w:rFonts w:asciiTheme="minorHAnsi" w:eastAsiaTheme="minorEastAsia" w:hAnsiTheme="minorHAnsi" w:cstheme="minorBidi"/>
          <w:b w:val="0"/>
          <w:noProof/>
          <w:color w:val="auto"/>
          <w:sz w:val="22"/>
          <w:szCs w:val="22"/>
        </w:rPr>
      </w:pPr>
      <w:hyperlink w:anchor="_Toc134605527" w:history="1">
        <w:r w:rsidR="008F76D0" w:rsidRPr="00057503">
          <w:rPr>
            <w:rStyle w:val="Hyperlink"/>
            <w:noProof/>
          </w:rPr>
          <w:t>8.</w:t>
        </w:r>
        <w:r w:rsidR="008F76D0">
          <w:rPr>
            <w:rFonts w:asciiTheme="minorHAnsi" w:eastAsiaTheme="minorEastAsia" w:hAnsiTheme="minorHAnsi" w:cstheme="minorBidi"/>
            <w:b w:val="0"/>
            <w:noProof/>
            <w:color w:val="auto"/>
            <w:sz w:val="22"/>
            <w:szCs w:val="22"/>
          </w:rPr>
          <w:tab/>
        </w:r>
        <w:r w:rsidR="008F76D0" w:rsidRPr="00057503">
          <w:rPr>
            <w:rStyle w:val="Hyperlink"/>
            <w:noProof/>
          </w:rPr>
          <w:t>Appendix B: DICOM SCP Configuration</w:t>
        </w:r>
        <w:r w:rsidR="008F76D0">
          <w:rPr>
            <w:noProof/>
            <w:webHidden/>
          </w:rPr>
          <w:tab/>
        </w:r>
        <w:r w:rsidR="008F76D0">
          <w:rPr>
            <w:noProof/>
            <w:webHidden/>
          </w:rPr>
          <w:fldChar w:fldCharType="begin"/>
        </w:r>
        <w:r w:rsidR="008F76D0">
          <w:rPr>
            <w:noProof/>
            <w:webHidden/>
          </w:rPr>
          <w:instrText xml:space="preserve"> PAGEREF _Toc134605527 \h </w:instrText>
        </w:r>
        <w:r w:rsidR="008F76D0">
          <w:rPr>
            <w:noProof/>
            <w:webHidden/>
          </w:rPr>
        </w:r>
        <w:r w:rsidR="008F76D0">
          <w:rPr>
            <w:noProof/>
            <w:webHidden/>
          </w:rPr>
          <w:fldChar w:fldCharType="separate"/>
        </w:r>
        <w:r w:rsidR="008F76D0">
          <w:rPr>
            <w:noProof/>
            <w:webHidden/>
          </w:rPr>
          <w:t>95</w:t>
        </w:r>
        <w:r w:rsidR="008F76D0">
          <w:rPr>
            <w:noProof/>
            <w:webHidden/>
          </w:rPr>
          <w:fldChar w:fldCharType="end"/>
        </w:r>
      </w:hyperlink>
    </w:p>
    <w:p w14:paraId="076C420B" w14:textId="7E676E4D" w:rsidR="008F76D0" w:rsidRDefault="005311C6">
      <w:pPr>
        <w:pStyle w:val="TOC2"/>
        <w:rPr>
          <w:rFonts w:asciiTheme="minorHAnsi" w:eastAsiaTheme="minorEastAsia" w:hAnsiTheme="minorHAnsi" w:cstheme="minorBidi"/>
          <w:b w:val="0"/>
          <w:noProof/>
          <w:color w:val="auto"/>
          <w:sz w:val="22"/>
          <w:szCs w:val="22"/>
        </w:rPr>
      </w:pPr>
      <w:hyperlink w:anchor="_Toc134605528" w:history="1">
        <w:r w:rsidR="008F76D0" w:rsidRPr="00057503">
          <w:rPr>
            <w:rStyle w:val="Hyperlink"/>
            <w:noProof/>
          </w:rPr>
          <w:t>8.1.</w:t>
        </w:r>
        <w:r w:rsidR="008F76D0">
          <w:rPr>
            <w:rFonts w:asciiTheme="minorHAnsi" w:eastAsiaTheme="minorEastAsia" w:hAnsiTheme="minorHAnsi" w:cstheme="minorBidi"/>
            <w:b w:val="0"/>
            <w:noProof/>
            <w:color w:val="auto"/>
            <w:sz w:val="22"/>
            <w:szCs w:val="22"/>
          </w:rPr>
          <w:tab/>
        </w:r>
        <w:r w:rsidR="008F76D0" w:rsidRPr="00057503">
          <w:rPr>
            <w:rStyle w:val="Hyperlink"/>
            <w:noProof/>
          </w:rPr>
          <w:t>AE Titles Configuration</w:t>
        </w:r>
        <w:r w:rsidR="008F76D0">
          <w:rPr>
            <w:noProof/>
            <w:webHidden/>
          </w:rPr>
          <w:tab/>
        </w:r>
        <w:r w:rsidR="008F76D0">
          <w:rPr>
            <w:noProof/>
            <w:webHidden/>
          </w:rPr>
          <w:fldChar w:fldCharType="begin"/>
        </w:r>
        <w:r w:rsidR="008F76D0">
          <w:rPr>
            <w:noProof/>
            <w:webHidden/>
          </w:rPr>
          <w:instrText xml:space="preserve"> PAGEREF _Toc134605528 \h </w:instrText>
        </w:r>
        <w:r w:rsidR="008F76D0">
          <w:rPr>
            <w:noProof/>
            <w:webHidden/>
          </w:rPr>
        </w:r>
        <w:r w:rsidR="008F76D0">
          <w:rPr>
            <w:noProof/>
            <w:webHidden/>
          </w:rPr>
          <w:fldChar w:fldCharType="separate"/>
        </w:r>
        <w:r w:rsidR="008F76D0">
          <w:rPr>
            <w:noProof/>
            <w:webHidden/>
          </w:rPr>
          <w:t>95</w:t>
        </w:r>
        <w:r w:rsidR="008F76D0">
          <w:rPr>
            <w:noProof/>
            <w:webHidden/>
          </w:rPr>
          <w:fldChar w:fldCharType="end"/>
        </w:r>
      </w:hyperlink>
    </w:p>
    <w:p w14:paraId="5F2E508C" w14:textId="0F6DBC1E" w:rsidR="008F76D0" w:rsidRDefault="005311C6">
      <w:pPr>
        <w:pStyle w:val="TOC3"/>
        <w:rPr>
          <w:rFonts w:asciiTheme="minorHAnsi" w:eastAsiaTheme="minorEastAsia" w:hAnsiTheme="minorHAnsi" w:cstheme="minorBidi"/>
          <w:noProof/>
          <w:color w:val="auto"/>
          <w:sz w:val="22"/>
          <w:szCs w:val="22"/>
        </w:rPr>
      </w:pPr>
      <w:hyperlink w:anchor="_Toc134605529" w:history="1">
        <w:r w:rsidR="008F76D0" w:rsidRPr="00057503">
          <w:rPr>
            <w:rStyle w:val="Hyperlink"/>
            <w:noProof/>
          </w:rPr>
          <w:t>8.1.1.</w:t>
        </w:r>
        <w:r w:rsidR="008F76D0">
          <w:rPr>
            <w:rFonts w:asciiTheme="minorHAnsi" w:eastAsiaTheme="minorEastAsia" w:hAnsiTheme="minorHAnsi" w:cstheme="minorBidi"/>
            <w:noProof/>
            <w:color w:val="auto"/>
            <w:sz w:val="22"/>
            <w:szCs w:val="22"/>
          </w:rPr>
          <w:tab/>
        </w:r>
        <w:r w:rsidR="008F76D0" w:rsidRPr="00057503">
          <w:rPr>
            <w:rStyle w:val="Hyperlink"/>
            <w:noProof/>
          </w:rPr>
          <w:t>Laurel Bridge AE Titles Configuration on VIX/CVIX</w:t>
        </w:r>
        <w:r w:rsidR="008F76D0">
          <w:rPr>
            <w:noProof/>
            <w:webHidden/>
          </w:rPr>
          <w:tab/>
        </w:r>
        <w:r w:rsidR="008F76D0">
          <w:rPr>
            <w:noProof/>
            <w:webHidden/>
          </w:rPr>
          <w:fldChar w:fldCharType="begin"/>
        </w:r>
        <w:r w:rsidR="008F76D0">
          <w:rPr>
            <w:noProof/>
            <w:webHidden/>
          </w:rPr>
          <w:instrText xml:space="preserve"> PAGEREF _Toc134605529 \h </w:instrText>
        </w:r>
        <w:r w:rsidR="008F76D0">
          <w:rPr>
            <w:noProof/>
            <w:webHidden/>
          </w:rPr>
        </w:r>
        <w:r w:rsidR="008F76D0">
          <w:rPr>
            <w:noProof/>
            <w:webHidden/>
          </w:rPr>
          <w:fldChar w:fldCharType="separate"/>
        </w:r>
        <w:r w:rsidR="008F76D0">
          <w:rPr>
            <w:noProof/>
            <w:webHidden/>
          </w:rPr>
          <w:t>95</w:t>
        </w:r>
        <w:r w:rsidR="008F76D0">
          <w:rPr>
            <w:noProof/>
            <w:webHidden/>
          </w:rPr>
          <w:fldChar w:fldCharType="end"/>
        </w:r>
      </w:hyperlink>
    </w:p>
    <w:p w14:paraId="0ED4FFAD" w14:textId="6C028E20" w:rsidR="008F76D0" w:rsidRDefault="005311C6">
      <w:pPr>
        <w:pStyle w:val="TOC3"/>
        <w:rPr>
          <w:rFonts w:asciiTheme="minorHAnsi" w:eastAsiaTheme="minorEastAsia" w:hAnsiTheme="minorHAnsi" w:cstheme="minorBidi"/>
          <w:noProof/>
          <w:color w:val="auto"/>
          <w:sz w:val="22"/>
          <w:szCs w:val="22"/>
        </w:rPr>
      </w:pPr>
      <w:hyperlink w:anchor="_Toc134605530" w:history="1">
        <w:r w:rsidR="008F76D0" w:rsidRPr="00057503">
          <w:rPr>
            <w:rStyle w:val="Hyperlink"/>
            <w:noProof/>
          </w:rPr>
          <w:t>8.1.2.</w:t>
        </w:r>
        <w:r w:rsidR="008F76D0">
          <w:rPr>
            <w:rFonts w:asciiTheme="minorHAnsi" w:eastAsiaTheme="minorEastAsia" w:hAnsiTheme="minorHAnsi" w:cstheme="minorBidi"/>
            <w:noProof/>
            <w:color w:val="auto"/>
            <w:sz w:val="22"/>
            <w:szCs w:val="22"/>
          </w:rPr>
          <w:tab/>
        </w:r>
        <w:r w:rsidR="008F76D0" w:rsidRPr="00057503">
          <w:rPr>
            <w:rStyle w:val="Hyperlink"/>
            <w:noProof/>
          </w:rPr>
          <w:t>AE Titles Configuration on DICOM SCU</w:t>
        </w:r>
        <w:r w:rsidR="008F76D0">
          <w:rPr>
            <w:noProof/>
            <w:webHidden/>
          </w:rPr>
          <w:tab/>
        </w:r>
        <w:r w:rsidR="008F76D0">
          <w:rPr>
            <w:noProof/>
            <w:webHidden/>
          </w:rPr>
          <w:fldChar w:fldCharType="begin"/>
        </w:r>
        <w:r w:rsidR="008F76D0">
          <w:rPr>
            <w:noProof/>
            <w:webHidden/>
          </w:rPr>
          <w:instrText xml:space="preserve"> PAGEREF _Toc134605530 \h </w:instrText>
        </w:r>
        <w:r w:rsidR="008F76D0">
          <w:rPr>
            <w:noProof/>
            <w:webHidden/>
          </w:rPr>
        </w:r>
        <w:r w:rsidR="008F76D0">
          <w:rPr>
            <w:noProof/>
            <w:webHidden/>
          </w:rPr>
          <w:fldChar w:fldCharType="separate"/>
        </w:r>
        <w:r w:rsidR="008F76D0">
          <w:rPr>
            <w:noProof/>
            <w:webHidden/>
          </w:rPr>
          <w:t>97</w:t>
        </w:r>
        <w:r w:rsidR="008F76D0">
          <w:rPr>
            <w:noProof/>
            <w:webHidden/>
          </w:rPr>
          <w:fldChar w:fldCharType="end"/>
        </w:r>
      </w:hyperlink>
    </w:p>
    <w:p w14:paraId="1C614A25" w14:textId="34495475" w:rsidR="008F76D0" w:rsidRDefault="005311C6">
      <w:pPr>
        <w:pStyle w:val="TOC2"/>
        <w:rPr>
          <w:rFonts w:asciiTheme="minorHAnsi" w:eastAsiaTheme="minorEastAsia" w:hAnsiTheme="minorHAnsi" w:cstheme="minorBidi"/>
          <w:b w:val="0"/>
          <w:noProof/>
          <w:color w:val="auto"/>
          <w:sz w:val="22"/>
          <w:szCs w:val="22"/>
        </w:rPr>
      </w:pPr>
      <w:hyperlink w:anchor="_Toc134605531" w:history="1">
        <w:r w:rsidR="008F76D0" w:rsidRPr="00057503">
          <w:rPr>
            <w:rStyle w:val="Hyperlink"/>
            <w:noProof/>
          </w:rPr>
          <w:t>8.2.</w:t>
        </w:r>
        <w:r w:rsidR="008F76D0">
          <w:rPr>
            <w:rFonts w:asciiTheme="minorHAnsi" w:eastAsiaTheme="minorEastAsia" w:hAnsiTheme="minorHAnsi" w:cstheme="minorBidi"/>
            <w:b w:val="0"/>
            <w:noProof/>
            <w:color w:val="auto"/>
            <w:sz w:val="22"/>
            <w:szCs w:val="22"/>
          </w:rPr>
          <w:tab/>
        </w:r>
        <w:r w:rsidR="008F76D0" w:rsidRPr="00057503">
          <w:rPr>
            <w:rStyle w:val="Hyperlink"/>
            <w:noProof/>
          </w:rPr>
          <w:t>Tomcat/ Laurel Bridge DICOM SCP Configuration</w:t>
        </w:r>
        <w:r w:rsidR="008F76D0">
          <w:rPr>
            <w:noProof/>
            <w:webHidden/>
          </w:rPr>
          <w:tab/>
        </w:r>
        <w:r w:rsidR="008F76D0">
          <w:rPr>
            <w:noProof/>
            <w:webHidden/>
          </w:rPr>
          <w:fldChar w:fldCharType="begin"/>
        </w:r>
        <w:r w:rsidR="008F76D0">
          <w:rPr>
            <w:noProof/>
            <w:webHidden/>
          </w:rPr>
          <w:instrText xml:space="preserve"> PAGEREF _Toc134605531 \h </w:instrText>
        </w:r>
        <w:r w:rsidR="008F76D0">
          <w:rPr>
            <w:noProof/>
            <w:webHidden/>
          </w:rPr>
        </w:r>
        <w:r w:rsidR="008F76D0">
          <w:rPr>
            <w:noProof/>
            <w:webHidden/>
          </w:rPr>
          <w:fldChar w:fldCharType="separate"/>
        </w:r>
        <w:r w:rsidR="008F76D0">
          <w:rPr>
            <w:noProof/>
            <w:webHidden/>
          </w:rPr>
          <w:t>97</w:t>
        </w:r>
        <w:r w:rsidR="008F76D0">
          <w:rPr>
            <w:noProof/>
            <w:webHidden/>
          </w:rPr>
          <w:fldChar w:fldCharType="end"/>
        </w:r>
      </w:hyperlink>
    </w:p>
    <w:p w14:paraId="5B662D0E" w14:textId="5A169761" w:rsidR="008F76D0" w:rsidRDefault="005311C6">
      <w:pPr>
        <w:pStyle w:val="TOC1"/>
        <w:rPr>
          <w:rFonts w:asciiTheme="minorHAnsi" w:eastAsiaTheme="minorEastAsia" w:hAnsiTheme="minorHAnsi" w:cstheme="minorBidi"/>
          <w:b w:val="0"/>
          <w:noProof/>
          <w:color w:val="auto"/>
          <w:sz w:val="22"/>
          <w:szCs w:val="22"/>
        </w:rPr>
      </w:pPr>
      <w:hyperlink w:anchor="_Toc134605532" w:history="1">
        <w:r w:rsidR="008F76D0" w:rsidRPr="00057503">
          <w:rPr>
            <w:rStyle w:val="Hyperlink"/>
            <w:noProof/>
          </w:rPr>
          <w:t>9.</w:t>
        </w:r>
        <w:r w:rsidR="008F76D0">
          <w:rPr>
            <w:rFonts w:asciiTheme="minorHAnsi" w:eastAsiaTheme="minorEastAsia" w:hAnsiTheme="minorHAnsi" w:cstheme="minorBidi"/>
            <w:b w:val="0"/>
            <w:noProof/>
            <w:color w:val="auto"/>
            <w:sz w:val="22"/>
            <w:szCs w:val="22"/>
          </w:rPr>
          <w:tab/>
        </w:r>
        <w:r w:rsidR="008F76D0" w:rsidRPr="00057503">
          <w:rPr>
            <w:rStyle w:val="Hyperlink"/>
            <w:noProof/>
          </w:rPr>
          <w:t>Appendix C: Restart Script</w:t>
        </w:r>
        <w:r w:rsidR="008F76D0">
          <w:rPr>
            <w:noProof/>
            <w:webHidden/>
          </w:rPr>
          <w:tab/>
        </w:r>
        <w:r w:rsidR="008F76D0">
          <w:rPr>
            <w:noProof/>
            <w:webHidden/>
          </w:rPr>
          <w:fldChar w:fldCharType="begin"/>
        </w:r>
        <w:r w:rsidR="008F76D0">
          <w:rPr>
            <w:noProof/>
            <w:webHidden/>
          </w:rPr>
          <w:instrText xml:space="preserve"> PAGEREF _Toc134605532 \h </w:instrText>
        </w:r>
        <w:r w:rsidR="008F76D0">
          <w:rPr>
            <w:noProof/>
            <w:webHidden/>
          </w:rPr>
        </w:r>
        <w:r w:rsidR="008F76D0">
          <w:rPr>
            <w:noProof/>
            <w:webHidden/>
          </w:rPr>
          <w:fldChar w:fldCharType="separate"/>
        </w:r>
        <w:r w:rsidR="008F76D0">
          <w:rPr>
            <w:noProof/>
            <w:webHidden/>
          </w:rPr>
          <w:t>101</w:t>
        </w:r>
        <w:r w:rsidR="008F76D0">
          <w:rPr>
            <w:noProof/>
            <w:webHidden/>
          </w:rPr>
          <w:fldChar w:fldCharType="end"/>
        </w:r>
      </w:hyperlink>
    </w:p>
    <w:p w14:paraId="79DB5417" w14:textId="2F4FC18C" w:rsidR="008F76D0" w:rsidRDefault="005311C6">
      <w:pPr>
        <w:pStyle w:val="TOC1"/>
        <w:rPr>
          <w:rFonts w:asciiTheme="minorHAnsi" w:eastAsiaTheme="minorEastAsia" w:hAnsiTheme="minorHAnsi" w:cstheme="minorBidi"/>
          <w:b w:val="0"/>
          <w:noProof/>
          <w:color w:val="auto"/>
          <w:sz w:val="22"/>
          <w:szCs w:val="22"/>
        </w:rPr>
      </w:pPr>
      <w:hyperlink w:anchor="_Toc134605533" w:history="1">
        <w:r w:rsidR="008F76D0" w:rsidRPr="00057503">
          <w:rPr>
            <w:rStyle w:val="Hyperlink"/>
            <w:noProof/>
          </w:rPr>
          <w:t>10.</w:t>
        </w:r>
        <w:r w:rsidR="008F76D0">
          <w:rPr>
            <w:rFonts w:asciiTheme="minorHAnsi" w:eastAsiaTheme="minorEastAsia" w:hAnsiTheme="minorHAnsi" w:cstheme="minorBidi"/>
            <w:b w:val="0"/>
            <w:noProof/>
            <w:color w:val="auto"/>
            <w:sz w:val="22"/>
            <w:szCs w:val="22"/>
          </w:rPr>
          <w:tab/>
        </w:r>
        <w:r w:rsidR="008F76D0" w:rsidRPr="00057503">
          <w:rPr>
            <w:rStyle w:val="Hyperlink"/>
            <w:noProof/>
          </w:rPr>
          <w:t>Appendix D: Service Account Settings</w:t>
        </w:r>
        <w:r w:rsidR="008F76D0">
          <w:rPr>
            <w:noProof/>
            <w:webHidden/>
          </w:rPr>
          <w:tab/>
        </w:r>
        <w:r w:rsidR="008F76D0">
          <w:rPr>
            <w:noProof/>
            <w:webHidden/>
          </w:rPr>
          <w:fldChar w:fldCharType="begin"/>
        </w:r>
        <w:r w:rsidR="008F76D0">
          <w:rPr>
            <w:noProof/>
            <w:webHidden/>
          </w:rPr>
          <w:instrText xml:space="preserve"> PAGEREF _Toc134605533 \h </w:instrText>
        </w:r>
        <w:r w:rsidR="008F76D0">
          <w:rPr>
            <w:noProof/>
            <w:webHidden/>
          </w:rPr>
        </w:r>
        <w:r w:rsidR="008F76D0">
          <w:rPr>
            <w:noProof/>
            <w:webHidden/>
          </w:rPr>
          <w:fldChar w:fldCharType="separate"/>
        </w:r>
        <w:r w:rsidR="008F76D0">
          <w:rPr>
            <w:noProof/>
            <w:webHidden/>
          </w:rPr>
          <w:t>103</w:t>
        </w:r>
        <w:r w:rsidR="008F76D0">
          <w:rPr>
            <w:noProof/>
            <w:webHidden/>
          </w:rPr>
          <w:fldChar w:fldCharType="end"/>
        </w:r>
      </w:hyperlink>
    </w:p>
    <w:p w14:paraId="6E35E6AC" w14:textId="41ED03A1" w:rsidR="008F76D0" w:rsidRDefault="005311C6">
      <w:pPr>
        <w:pStyle w:val="TOC1"/>
        <w:rPr>
          <w:rFonts w:asciiTheme="minorHAnsi" w:eastAsiaTheme="minorEastAsia" w:hAnsiTheme="minorHAnsi" w:cstheme="minorBidi"/>
          <w:b w:val="0"/>
          <w:noProof/>
          <w:color w:val="auto"/>
          <w:sz w:val="22"/>
          <w:szCs w:val="22"/>
        </w:rPr>
      </w:pPr>
      <w:hyperlink w:anchor="_Toc134605534" w:history="1">
        <w:r w:rsidR="008F76D0" w:rsidRPr="00057503">
          <w:rPr>
            <w:rStyle w:val="Hyperlink"/>
            <w:noProof/>
          </w:rPr>
          <w:t>11.</w:t>
        </w:r>
        <w:r w:rsidR="008F76D0">
          <w:rPr>
            <w:rFonts w:asciiTheme="minorHAnsi" w:eastAsiaTheme="minorEastAsia" w:hAnsiTheme="minorHAnsi" w:cstheme="minorBidi"/>
            <w:b w:val="0"/>
            <w:noProof/>
            <w:color w:val="auto"/>
            <w:sz w:val="22"/>
            <w:szCs w:val="22"/>
          </w:rPr>
          <w:tab/>
        </w:r>
        <w:r w:rsidR="008F76D0" w:rsidRPr="00057503">
          <w:rPr>
            <w:rStyle w:val="Hyperlink"/>
            <w:noProof/>
          </w:rPr>
          <w:t>Appendix E: VIX Install Checklist</w:t>
        </w:r>
        <w:r w:rsidR="008F76D0">
          <w:rPr>
            <w:noProof/>
            <w:webHidden/>
          </w:rPr>
          <w:tab/>
        </w:r>
        <w:r w:rsidR="008F76D0">
          <w:rPr>
            <w:noProof/>
            <w:webHidden/>
          </w:rPr>
          <w:fldChar w:fldCharType="begin"/>
        </w:r>
        <w:r w:rsidR="008F76D0">
          <w:rPr>
            <w:noProof/>
            <w:webHidden/>
          </w:rPr>
          <w:instrText xml:space="preserve"> PAGEREF _Toc134605534 \h </w:instrText>
        </w:r>
        <w:r w:rsidR="008F76D0">
          <w:rPr>
            <w:noProof/>
            <w:webHidden/>
          </w:rPr>
        </w:r>
        <w:r w:rsidR="008F76D0">
          <w:rPr>
            <w:noProof/>
            <w:webHidden/>
          </w:rPr>
          <w:fldChar w:fldCharType="separate"/>
        </w:r>
        <w:r w:rsidR="008F76D0">
          <w:rPr>
            <w:noProof/>
            <w:webHidden/>
          </w:rPr>
          <w:t>114</w:t>
        </w:r>
        <w:r w:rsidR="008F76D0">
          <w:rPr>
            <w:noProof/>
            <w:webHidden/>
          </w:rPr>
          <w:fldChar w:fldCharType="end"/>
        </w:r>
      </w:hyperlink>
    </w:p>
    <w:p w14:paraId="24DF391D" w14:textId="5A4910AF" w:rsidR="008F76D0" w:rsidRDefault="005311C6">
      <w:pPr>
        <w:pStyle w:val="TOC2"/>
        <w:rPr>
          <w:rFonts w:asciiTheme="minorHAnsi" w:eastAsiaTheme="minorEastAsia" w:hAnsiTheme="minorHAnsi" w:cstheme="minorBidi"/>
          <w:b w:val="0"/>
          <w:noProof/>
          <w:color w:val="auto"/>
          <w:sz w:val="22"/>
          <w:szCs w:val="22"/>
        </w:rPr>
      </w:pPr>
      <w:hyperlink w:anchor="_Toc134605535" w:history="1">
        <w:r w:rsidR="008F76D0" w:rsidRPr="00057503">
          <w:rPr>
            <w:rStyle w:val="Hyperlink"/>
            <w:noProof/>
          </w:rPr>
          <w:t>11.1.</w:t>
        </w:r>
        <w:r w:rsidR="008F76D0">
          <w:rPr>
            <w:rFonts w:asciiTheme="minorHAnsi" w:eastAsiaTheme="minorEastAsia" w:hAnsiTheme="minorHAnsi" w:cstheme="minorBidi"/>
            <w:b w:val="0"/>
            <w:noProof/>
            <w:color w:val="auto"/>
            <w:sz w:val="22"/>
            <w:szCs w:val="22"/>
          </w:rPr>
          <w:tab/>
        </w:r>
        <w:r w:rsidR="008F76D0" w:rsidRPr="00057503">
          <w:rPr>
            <w:rStyle w:val="Hyperlink"/>
            <w:noProof/>
          </w:rPr>
          <w:t>VIX Install Checklist</w:t>
        </w:r>
        <w:r w:rsidR="008F76D0">
          <w:rPr>
            <w:noProof/>
            <w:webHidden/>
          </w:rPr>
          <w:tab/>
        </w:r>
        <w:r w:rsidR="008F76D0">
          <w:rPr>
            <w:noProof/>
            <w:webHidden/>
          </w:rPr>
          <w:fldChar w:fldCharType="begin"/>
        </w:r>
        <w:r w:rsidR="008F76D0">
          <w:rPr>
            <w:noProof/>
            <w:webHidden/>
          </w:rPr>
          <w:instrText xml:space="preserve"> PAGEREF _Toc134605535 \h </w:instrText>
        </w:r>
        <w:r w:rsidR="008F76D0">
          <w:rPr>
            <w:noProof/>
            <w:webHidden/>
          </w:rPr>
        </w:r>
        <w:r w:rsidR="008F76D0">
          <w:rPr>
            <w:noProof/>
            <w:webHidden/>
          </w:rPr>
          <w:fldChar w:fldCharType="separate"/>
        </w:r>
        <w:r w:rsidR="008F76D0">
          <w:rPr>
            <w:noProof/>
            <w:webHidden/>
          </w:rPr>
          <w:t>114</w:t>
        </w:r>
        <w:r w:rsidR="008F76D0">
          <w:rPr>
            <w:noProof/>
            <w:webHidden/>
          </w:rPr>
          <w:fldChar w:fldCharType="end"/>
        </w:r>
      </w:hyperlink>
    </w:p>
    <w:p w14:paraId="229EE547" w14:textId="2AFDC2E1" w:rsidR="008F76D0" w:rsidRDefault="005311C6">
      <w:pPr>
        <w:pStyle w:val="TOC1"/>
        <w:rPr>
          <w:rFonts w:asciiTheme="minorHAnsi" w:eastAsiaTheme="minorEastAsia" w:hAnsiTheme="minorHAnsi" w:cstheme="minorBidi"/>
          <w:b w:val="0"/>
          <w:noProof/>
          <w:color w:val="auto"/>
          <w:sz w:val="22"/>
          <w:szCs w:val="22"/>
        </w:rPr>
      </w:pPr>
      <w:hyperlink w:anchor="_Toc134605536" w:history="1">
        <w:r w:rsidR="008F76D0" w:rsidRPr="00057503">
          <w:rPr>
            <w:rStyle w:val="Hyperlink"/>
            <w:noProof/>
          </w:rPr>
          <w:t>12.</w:t>
        </w:r>
        <w:r w:rsidR="008F76D0">
          <w:rPr>
            <w:rFonts w:asciiTheme="minorHAnsi" w:eastAsiaTheme="minorEastAsia" w:hAnsiTheme="minorHAnsi" w:cstheme="minorBidi"/>
            <w:b w:val="0"/>
            <w:noProof/>
            <w:color w:val="auto"/>
            <w:sz w:val="22"/>
            <w:szCs w:val="22"/>
          </w:rPr>
          <w:tab/>
        </w:r>
        <w:r w:rsidR="008F76D0" w:rsidRPr="00057503">
          <w:rPr>
            <w:rStyle w:val="Hyperlink"/>
            <w:noProof/>
          </w:rPr>
          <w:t>Definitions, Acronyms, and Abbreviations</w:t>
        </w:r>
        <w:r w:rsidR="008F76D0">
          <w:rPr>
            <w:noProof/>
            <w:webHidden/>
          </w:rPr>
          <w:tab/>
        </w:r>
        <w:r w:rsidR="008F76D0">
          <w:rPr>
            <w:noProof/>
            <w:webHidden/>
          </w:rPr>
          <w:fldChar w:fldCharType="begin"/>
        </w:r>
        <w:r w:rsidR="008F76D0">
          <w:rPr>
            <w:noProof/>
            <w:webHidden/>
          </w:rPr>
          <w:instrText xml:space="preserve"> PAGEREF _Toc134605536 \h </w:instrText>
        </w:r>
        <w:r w:rsidR="008F76D0">
          <w:rPr>
            <w:noProof/>
            <w:webHidden/>
          </w:rPr>
        </w:r>
        <w:r w:rsidR="008F76D0">
          <w:rPr>
            <w:noProof/>
            <w:webHidden/>
          </w:rPr>
          <w:fldChar w:fldCharType="separate"/>
        </w:r>
        <w:r w:rsidR="008F76D0">
          <w:rPr>
            <w:noProof/>
            <w:webHidden/>
          </w:rPr>
          <w:t>116</w:t>
        </w:r>
        <w:r w:rsidR="008F76D0">
          <w:rPr>
            <w:noProof/>
            <w:webHidden/>
          </w:rPr>
          <w:fldChar w:fldCharType="end"/>
        </w:r>
      </w:hyperlink>
    </w:p>
    <w:p w14:paraId="54D259EF" w14:textId="44CEA32B" w:rsidR="00B06592" w:rsidRDefault="009B5437" w:rsidP="00121D38">
      <w:pPr>
        <w:rPr>
          <w:rFonts w:ascii="Arial" w:hAnsi="Arial"/>
          <w:b/>
          <w:sz w:val="28"/>
          <w:szCs w:val="20"/>
        </w:rPr>
      </w:pPr>
      <w:r>
        <w:rPr>
          <w:rFonts w:ascii="Arial" w:hAnsi="Arial"/>
          <w:b/>
          <w:sz w:val="28"/>
          <w:szCs w:val="20"/>
        </w:rPr>
        <w:fldChar w:fldCharType="end"/>
      </w:r>
      <w:r w:rsidR="00B06592">
        <w:rPr>
          <w:rFonts w:ascii="Arial" w:hAnsi="Arial"/>
          <w:b/>
          <w:sz w:val="28"/>
          <w:szCs w:val="20"/>
        </w:rPr>
        <w:br w:type="page"/>
      </w:r>
    </w:p>
    <w:p w14:paraId="0034F0FD" w14:textId="69C93CBB" w:rsidR="009D2369" w:rsidRDefault="00901822" w:rsidP="00901822">
      <w:pPr>
        <w:pStyle w:val="TableofFigures"/>
        <w:tabs>
          <w:tab w:val="right" w:leader="dot" w:pos="9350"/>
        </w:tabs>
        <w:jc w:val="center"/>
        <w:rPr>
          <w:rFonts w:ascii="Arial" w:hAnsi="Arial"/>
          <w:b/>
          <w:sz w:val="28"/>
          <w:szCs w:val="20"/>
        </w:rPr>
      </w:pPr>
      <w:r>
        <w:rPr>
          <w:rFonts w:ascii="Arial" w:hAnsi="Arial"/>
          <w:b/>
          <w:sz w:val="28"/>
          <w:szCs w:val="20"/>
        </w:rPr>
        <w:t>Table of Figures</w:t>
      </w:r>
    </w:p>
    <w:p w14:paraId="6FBFC368" w14:textId="30B19A95" w:rsidR="008F76D0" w:rsidRDefault="00B06592">
      <w:pPr>
        <w:pStyle w:val="TableofFigures"/>
        <w:tabs>
          <w:tab w:val="right" w:leader="dot" w:pos="9350"/>
        </w:tabs>
        <w:rPr>
          <w:rFonts w:asciiTheme="minorHAnsi" w:eastAsiaTheme="minorEastAsia" w:hAnsiTheme="minorHAnsi" w:cstheme="minorBidi"/>
          <w:noProof/>
          <w:color w:val="auto"/>
          <w:sz w:val="22"/>
          <w:szCs w:val="22"/>
        </w:rPr>
      </w:pPr>
      <w:r>
        <w:rPr>
          <w:rFonts w:ascii="Arial" w:hAnsi="Arial"/>
          <w:b/>
          <w:sz w:val="28"/>
          <w:szCs w:val="20"/>
        </w:rPr>
        <w:fldChar w:fldCharType="begin"/>
      </w:r>
      <w:r>
        <w:rPr>
          <w:rFonts w:ascii="Arial" w:hAnsi="Arial"/>
          <w:b/>
          <w:sz w:val="28"/>
          <w:szCs w:val="20"/>
        </w:rPr>
        <w:instrText xml:space="preserve"> TOC \h \z \c "Figure" </w:instrText>
      </w:r>
      <w:r>
        <w:rPr>
          <w:rFonts w:ascii="Arial" w:hAnsi="Arial"/>
          <w:b/>
          <w:sz w:val="28"/>
          <w:szCs w:val="20"/>
        </w:rPr>
        <w:fldChar w:fldCharType="separate"/>
      </w:r>
      <w:hyperlink w:anchor="_Toc134605537" w:history="1">
        <w:r w:rsidR="008F76D0" w:rsidRPr="00AF6D8D">
          <w:rPr>
            <w:rStyle w:val="Hyperlink"/>
            <w:noProof/>
          </w:rPr>
          <w:t>Figure 1: Required VIX Settings</w:t>
        </w:r>
        <w:r w:rsidR="008F76D0">
          <w:rPr>
            <w:noProof/>
            <w:webHidden/>
          </w:rPr>
          <w:tab/>
        </w:r>
        <w:r w:rsidR="008F76D0">
          <w:rPr>
            <w:noProof/>
            <w:webHidden/>
          </w:rPr>
          <w:fldChar w:fldCharType="begin"/>
        </w:r>
        <w:r w:rsidR="008F76D0">
          <w:rPr>
            <w:noProof/>
            <w:webHidden/>
          </w:rPr>
          <w:instrText xml:space="preserve"> PAGEREF _Toc134605537 \h </w:instrText>
        </w:r>
        <w:r w:rsidR="008F76D0">
          <w:rPr>
            <w:noProof/>
            <w:webHidden/>
          </w:rPr>
        </w:r>
        <w:r w:rsidR="008F76D0">
          <w:rPr>
            <w:noProof/>
            <w:webHidden/>
          </w:rPr>
          <w:fldChar w:fldCharType="separate"/>
        </w:r>
        <w:r w:rsidR="008F76D0">
          <w:rPr>
            <w:noProof/>
            <w:webHidden/>
          </w:rPr>
          <w:t>16</w:t>
        </w:r>
        <w:r w:rsidR="008F76D0">
          <w:rPr>
            <w:noProof/>
            <w:webHidden/>
          </w:rPr>
          <w:fldChar w:fldCharType="end"/>
        </w:r>
      </w:hyperlink>
    </w:p>
    <w:p w14:paraId="2AB84F63" w14:textId="7D1DE728"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38" w:history="1">
        <w:r w:rsidR="008F76D0" w:rsidRPr="00AF6D8D">
          <w:rPr>
            <w:rStyle w:val="Hyperlink"/>
            <w:noProof/>
          </w:rPr>
          <w:t>Figure 2: Add Roles and Features Wizard</w:t>
        </w:r>
        <w:r w:rsidR="008F76D0">
          <w:rPr>
            <w:noProof/>
            <w:webHidden/>
          </w:rPr>
          <w:tab/>
        </w:r>
        <w:r w:rsidR="008F76D0">
          <w:rPr>
            <w:noProof/>
            <w:webHidden/>
          </w:rPr>
          <w:fldChar w:fldCharType="begin"/>
        </w:r>
        <w:r w:rsidR="008F76D0">
          <w:rPr>
            <w:noProof/>
            <w:webHidden/>
          </w:rPr>
          <w:instrText xml:space="preserve"> PAGEREF _Toc134605538 \h </w:instrText>
        </w:r>
        <w:r w:rsidR="008F76D0">
          <w:rPr>
            <w:noProof/>
            <w:webHidden/>
          </w:rPr>
        </w:r>
        <w:r w:rsidR="008F76D0">
          <w:rPr>
            <w:noProof/>
            <w:webHidden/>
          </w:rPr>
          <w:fldChar w:fldCharType="separate"/>
        </w:r>
        <w:r w:rsidR="008F76D0">
          <w:rPr>
            <w:noProof/>
            <w:webHidden/>
          </w:rPr>
          <w:t>17</w:t>
        </w:r>
        <w:r w:rsidR="008F76D0">
          <w:rPr>
            <w:noProof/>
            <w:webHidden/>
          </w:rPr>
          <w:fldChar w:fldCharType="end"/>
        </w:r>
      </w:hyperlink>
    </w:p>
    <w:p w14:paraId="7BCA644D" w14:textId="38B4057D"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39" w:history="1">
        <w:r w:rsidR="008F76D0" w:rsidRPr="00AF6D8D">
          <w:rPr>
            <w:rStyle w:val="Hyperlink"/>
            <w:noProof/>
          </w:rPr>
          <w:t>Figure 3: .NET Framework Missing</w:t>
        </w:r>
        <w:r w:rsidR="008F76D0">
          <w:rPr>
            <w:noProof/>
            <w:webHidden/>
          </w:rPr>
          <w:tab/>
        </w:r>
        <w:r w:rsidR="008F76D0">
          <w:rPr>
            <w:noProof/>
            <w:webHidden/>
          </w:rPr>
          <w:fldChar w:fldCharType="begin"/>
        </w:r>
        <w:r w:rsidR="008F76D0">
          <w:rPr>
            <w:noProof/>
            <w:webHidden/>
          </w:rPr>
          <w:instrText xml:space="preserve"> PAGEREF _Toc134605539 \h </w:instrText>
        </w:r>
        <w:r w:rsidR="008F76D0">
          <w:rPr>
            <w:noProof/>
            <w:webHidden/>
          </w:rPr>
        </w:r>
        <w:r w:rsidR="008F76D0">
          <w:rPr>
            <w:noProof/>
            <w:webHidden/>
          </w:rPr>
          <w:fldChar w:fldCharType="separate"/>
        </w:r>
        <w:r w:rsidR="008F76D0">
          <w:rPr>
            <w:noProof/>
            <w:webHidden/>
          </w:rPr>
          <w:t>18</w:t>
        </w:r>
        <w:r w:rsidR="008F76D0">
          <w:rPr>
            <w:noProof/>
            <w:webHidden/>
          </w:rPr>
          <w:fldChar w:fldCharType="end"/>
        </w:r>
      </w:hyperlink>
    </w:p>
    <w:p w14:paraId="1E76C7EC" w14:textId="6D986442"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40" w:history="1">
        <w:r w:rsidR="008F76D0" w:rsidRPr="00AF6D8D">
          <w:rPr>
            <w:rStyle w:val="Hyperlink"/>
            <w:noProof/>
          </w:rPr>
          <w:t>Figure 4: Registry Editor .NET Framework Key</w:t>
        </w:r>
        <w:r w:rsidR="008F76D0">
          <w:rPr>
            <w:noProof/>
            <w:webHidden/>
          </w:rPr>
          <w:tab/>
        </w:r>
        <w:r w:rsidR="008F76D0">
          <w:rPr>
            <w:noProof/>
            <w:webHidden/>
          </w:rPr>
          <w:fldChar w:fldCharType="begin"/>
        </w:r>
        <w:r w:rsidR="008F76D0">
          <w:rPr>
            <w:noProof/>
            <w:webHidden/>
          </w:rPr>
          <w:instrText xml:space="preserve"> PAGEREF _Toc134605540 \h </w:instrText>
        </w:r>
        <w:r w:rsidR="008F76D0">
          <w:rPr>
            <w:noProof/>
            <w:webHidden/>
          </w:rPr>
        </w:r>
        <w:r w:rsidR="008F76D0">
          <w:rPr>
            <w:noProof/>
            <w:webHidden/>
          </w:rPr>
          <w:fldChar w:fldCharType="separate"/>
        </w:r>
        <w:r w:rsidR="008F76D0">
          <w:rPr>
            <w:noProof/>
            <w:webHidden/>
          </w:rPr>
          <w:t>18</w:t>
        </w:r>
        <w:r w:rsidR="008F76D0">
          <w:rPr>
            <w:noProof/>
            <w:webHidden/>
          </w:rPr>
          <w:fldChar w:fldCharType="end"/>
        </w:r>
      </w:hyperlink>
    </w:p>
    <w:p w14:paraId="4DE07C94" w14:textId="6D70FF53"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41" w:history="1">
        <w:r w:rsidR="008F76D0" w:rsidRPr="00AF6D8D">
          <w:rPr>
            <w:rStyle w:val="Hyperlink"/>
            <w:noProof/>
          </w:rPr>
          <w:t>Figure 5: NET Framework Setup Dialogs</w:t>
        </w:r>
        <w:r w:rsidR="008F76D0">
          <w:rPr>
            <w:noProof/>
            <w:webHidden/>
          </w:rPr>
          <w:tab/>
        </w:r>
        <w:r w:rsidR="008F76D0">
          <w:rPr>
            <w:noProof/>
            <w:webHidden/>
          </w:rPr>
          <w:fldChar w:fldCharType="begin"/>
        </w:r>
        <w:r w:rsidR="008F76D0">
          <w:rPr>
            <w:noProof/>
            <w:webHidden/>
          </w:rPr>
          <w:instrText xml:space="preserve"> PAGEREF _Toc134605541 \h </w:instrText>
        </w:r>
        <w:r w:rsidR="008F76D0">
          <w:rPr>
            <w:noProof/>
            <w:webHidden/>
          </w:rPr>
        </w:r>
        <w:r w:rsidR="008F76D0">
          <w:rPr>
            <w:noProof/>
            <w:webHidden/>
          </w:rPr>
          <w:fldChar w:fldCharType="separate"/>
        </w:r>
        <w:r w:rsidR="008F76D0">
          <w:rPr>
            <w:noProof/>
            <w:webHidden/>
          </w:rPr>
          <w:t>19</w:t>
        </w:r>
        <w:r w:rsidR="008F76D0">
          <w:rPr>
            <w:noProof/>
            <w:webHidden/>
          </w:rPr>
          <w:fldChar w:fldCharType="end"/>
        </w:r>
      </w:hyperlink>
    </w:p>
    <w:p w14:paraId="38181D6C" w14:textId="1880CC20"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42" w:history="1">
        <w:r w:rsidR="008F76D0" w:rsidRPr="00AF6D8D">
          <w:rPr>
            <w:rStyle w:val="Hyperlink"/>
            <w:noProof/>
          </w:rPr>
          <w:t>Figure 6: Java and LibreOffice Version Check</w:t>
        </w:r>
        <w:r w:rsidR="008F76D0">
          <w:rPr>
            <w:noProof/>
            <w:webHidden/>
          </w:rPr>
          <w:tab/>
        </w:r>
        <w:r w:rsidR="008F76D0">
          <w:rPr>
            <w:noProof/>
            <w:webHidden/>
          </w:rPr>
          <w:fldChar w:fldCharType="begin"/>
        </w:r>
        <w:r w:rsidR="008F76D0">
          <w:rPr>
            <w:noProof/>
            <w:webHidden/>
          </w:rPr>
          <w:instrText xml:space="preserve"> PAGEREF _Toc134605542 \h </w:instrText>
        </w:r>
        <w:r w:rsidR="008F76D0">
          <w:rPr>
            <w:noProof/>
            <w:webHidden/>
          </w:rPr>
        </w:r>
        <w:r w:rsidR="008F76D0">
          <w:rPr>
            <w:noProof/>
            <w:webHidden/>
          </w:rPr>
          <w:fldChar w:fldCharType="separate"/>
        </w:r>
        <w:r w:rsidR="008F76D0">
          <w:rPr>
            <w:noProof/>
            <w:webHidden/>
          </w:rPr>
          <w:t>21</w:t>
        </w:r>
        <w:r w:rsidR="008F76D0">
          <w:rPr>
            <w:noProof/>
            <w:webHidden/>
          </w:rPr>
          <w:fldChar w:fldCharType="end"/>
        </w:r>
      </w:hyperlink>
    </w:p>
    <w:p w14:paraId="102D820B" w14:textId="5169BFA5"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43" w:history="1">
        <w:r w:rsidR="008F76D0" w:rsidRPr="00AF6D8D">
          <w:rPr>
            <w:rStyle w:val="Hyperlink"/>
            <w:noProof/>
          </w:rPr>
          <w:t>Figure 7: User Account Control - VIX Service Installation Wizard</w:t>
        </w:r>
        <w:r w:rsidR="008F76D0">
          <w:rPr>
            <w:noProof/>
            <w:webHidden/>
          </w:rPr>
          <w:tab/>
        </w:r>
        <w:r w:rsidR="008F76D0">
          <w:rPr>
            <w:noProof/>
            <w:webHidden/>
          </w:rPr>
          <w:fldChar w:fldCharType="begin"/>
        </w:r>
        <w:r w:rsidR="008F76D0">
          <w:rPr>
            <w:noProof/>
            <w:webHidden/>
          </w:rPr>
          <w:instrText xml:space="preserve"> PAGEREF _Toc134605543 \h </w:instrText>
        </w:r>
        <w:r w:rsidR="008F76D0">
          <w:rPr>
            <w:noProof/>
            <w:webHidden/>
          </w:rPr>
        </w:r>
        <w:r w:rsidR="008F76D0">
          <w:rPr>
            <w:noProof/>
            <w:webHidden/>
          </w:rPr>
          <w:fldChar w:fldCharType="separate"/>
        </w:r>
        <w:r w:rsidR="008F76D0">
          <w:rPr>
            <w:noProof/>
            <w:webHidden/>
          </w:rPr>
          <w:t>23</w:t>
        </w:r>
        <w:r w:rsidR="008F76D0">
          <w:rPr>
            <w:noProof/>
            <w:webHidden/>
          </w:rPr>
          <w:fldChar w:fldCharType="end"/>
        </w:r>
      </w:hyperlink>
    </w:p>
    <w:p w14:paraId="3CE29040" w14:textId="236A7910"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44" w:history="1">
        <w:r w:rsidR="008F76D0" w:rsidRPr="00AF6D8D">
          <w:rPr>
            <w:rStyle w:val="Hyperlink"/>
            <w:noProof/>
          </w:rPr>
          <w:t>Figure 8: Run the VIX Service Installation Wizard</w:t>
        </w:r>
        <w:r w:rsidR="008F76D0">
          <w:rPr>
            <w:noProof/>
            <w:webHidden/>
          </w:rPr>
          <w:tab/>
        </w:r>
        <w:r w:rsidR="008F76D0">
          <w:rPr>
            <w:noProof/>
            <w:webHidden/>
          </w:rPr>
          <w:fldChar w:fldCharType="begin"/>
        </w:r>
        <w:r w:rsidR="008F76D0">
          <w:rPr>
            <w:noProof/>
            <w:webHidden/>
          </w:rPr>
          <w:instrText xml:space="preserve"> PAGEREF _Toc134605544 \h </w:instrText>
        </w:r>
        <w:r w:rsidR="008F76D0">
          <w:rPr>
            <w:noProof/>
            <w:webHidden/>
          </w:rPr>
        </w:r>
        <w:r w:rsidR="008F76D0">
          <w:rPr>
            <w:noProof/>
            <w:webHidden/>
          </w:rPr>
          <w:fldChar w:fldCharType="separate"/>
        </w:r>
        <w:r w:rsidR="008F76D0">
          <w:rPr>
            <w:noProof/>
            <w:webHidden/>
          </w:rPr>
          <w:t>24</w:t>
        </w:r>
        <w:r w:rsidR="008F76D0">
          <w:rPr>
            <w:noProof/>
            <w:webHidden/>
          </w:rPr>
          <w:fldChar w:fldCharType="end"/>
        </w:r>
      </w:hyperlink>
    </w:p>
    <w:p w14:paraId="5AC4C030" w14:textId="008CB7A2"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45" w:history="1">
        <w:r w:rsidR="008F76D0" w:rsidRPr="00AF6D8D">
          <w:rPr>
            <w:rStyle w:val="Hyperlink"/>
            <w:noProof/>
          </w:rPr>
          <w:t>Figure 9: User Account Control - VIX Installer</w:t>
        </w:r>
        <w:r w:rsidR="008F76D0">
          <w:rPr>
            <w:noProof/>
            <w:webHidden/>
          </w:rPr>
          <w:tab/>
        </w:r>
        <w:r w:rsidR="008F76D0">
          <w:rPr>
            <w:noProof/>
            <w:webHidden/>
          </w:rPr>
          <w:fldChar w:fldCharType="begin"/>
        </w:r>
        <w:r w:rsidR="008F76D0">
          <w:rPr>
            <w:noProof/>
            <w:webHidden/>
          </w:rPr>
          <w:instrText xml:space="preserve"> PAGEREF _Toc134605545 \h </w:instrText>
        </w:r>
        <w:r w:rsidR="008F76D0">
          <w:rPr>
            <w:noProof/>
            <w:webHidden/>
          </w:rPr>
        </w:r>
        <w:r w:rsidR="008F76D0">
          <w:rPr>
            <w:noProof/>
            <w:webHidden/>
          </w:rPr>
          <w:fldChar w:fldCharType="separate"/>
        </w:r>
        <w:r w:rsidR="008F76D0">
          <w:rPr>
            <w:noProof/>
            <w:webHidden/>
          </w:rPr>
          <w:t>25</w:t>
        </w:r>
        <w:r w:rsidR="008F76D0">
          <w:rPr>
            <w:noProof/>
            <w:webHidden/>
          </w:rPr>
          <w:fldChar w:fldCharType="end"/>
        </w:r>
      </w:hyperlink>
    </w:p>
    <w:p w14:paraId="490DE294" w14:textId="7160024B"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46" w:history="1">
        <w:r w:rsidR="008F76D0" w:rsidRPr="00AF6D8D">
          <w:rPr>
            <w:rStyle w:val="Hyperlink"/>
            <w:noProof/>
          </w:rPr>
          <w:t>Figure 10: VIX Service Installation Wizard 30.329.X.XXXX</w:t>
        </w:r>
        <w:r w:rsidR="008F76D0">
          <w:rPr>
            <w:noProof/>
            <w:webHidden/>
          </w:rPr>
          <w:tab/>
        </w:r>
        <w:r w:rsidR="008F76D0">
          <w:rPr>
            <w:noProof/>
            <w:webHidden/>
          </w:rPr>
          <w:fldChar w:fldCharType="begin"/>
        </w:r>
        <w:r w:rsidR="008F76D0">
          <w:rPr>
            <w:noProof/>
            <w:webHidden/>
          </w:rPr>
          <w:instrText xml:space="preserve"> PAGEREF _Toc134605546 \h </w:instrText>
        </w:r>
        <w:r w:rsidR="008F76D0">
          <w:rPr>
            <w:noProof/>
            <w:webHidden/>
          </w:rPr>
        </w:r>
        <w:r w:rsidR="008F76D0">
          <w:rPr>
            <w:noProof/>
            <w:webHidden/>
          </w:rPr>
          <w:fldChar w:fldCharType="separate"/>
        </w:r>
        <w:r w:rsidR="008F76D0">
          <w:rPr>
            <w:noProof/>
            <w:webHidden/>
          </w:rPr>
          <w:t>26</w:t>
        </w:r>
        <w:r w:rsidR="008F76D0">
          <w:rPr>
            <w:noProof/>
            <w:webHidden/>
          </w:rPr>
          <w:fldChar w:fldCharType="end"/>
        </w:r>
      </w:hyperlink>
    </w:p>
    <w:p w14:paraId="34BA2C3F" w14:textId="22235238"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47" w:history="1">
        <w:r w:rsidR="008F76D0" w:rsidRPr="00AF6D8D">
          <w:rPr>
            <w:rStyle w:val="Hyperlink"/>
            <w:noProof/>
          </w:rPr>
          <w:t>Figure 11: VIX Prerequisites - Tomcat Not Installed</w:t>
        </w:r>
        <w:r w:rsidR="008F76D0">
          <w:rPr>
            <w:noProof/>
            <w:webHidden/>
          </w:rPr>
          <w:tab/>
        </w:r>
        <w:r w:rsidR="008F76D0">
          <w:rPr>
            <w:noProof/>
            <w:webHidden/>
          </w:rPr>
          <w:fldChar w:fldCharType="begin"/>
        </w:r>
        <w:r w:rsidR="008F76D0">
          <w:rPr>
            <w:noProof/>
            <w:webHidden/>
          </w:rPr>
          <w:instrText xml:space="preserve"> PAGEREF _Toc134605547 \h </w:instrText>
        </w:r>
        <w:r w:rsidR="008F76D0">
          <w:rPr>
            <w:noProof/>
            <w:webHidden/>
          </w:rPr>
        </w:r>
        <w:r w:rsidR="008F76D0">
          <w:rPr>
            <w:noProof/>
            <w:webHidden/>
          </w:rPr>
          <w:fldChar w:fldCharType="separate"/>
        </w:r>
        <w:r w:rsidR="008F76D0">
          <w:rPr>
            <w:noProof/>
            <w:webHidden/>
          </w:rPr>
          <w:t>27</w:t>
        </w:r>
        <w:r w:rsidR="008F76D0">
          <w:rPr>
            <w:noProof/>
            <w:webHidden/>
          </w:rPr>
          <w:fldChar w:fldCharType="end"/>
        </w:r>
      </w:hyperlink>
    </w:p>
    <w:p w14:paraId="6540369D" w14:textId="61CCC967"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48" w:history="1">
        <w:r w:rsidR="008F76D0" w:rsidRPr="00AF6D8D">
          <w:rPr>
            <w:rStyle w:val="Hyperlink"/>
            <w:noProof/>
          </w:rPr>
          <w:t>Figure 12: VIX Prerequisites - Laurel Bridge Not Installed</w:t>
        </w:r>
        <w:r w:rsidR="008F76D0">
          <w:rPr>
            <w:noProof/>
            <w:webHidden/>
          </w:rPr>
          <w:tab/>
        </w:r>
        <w:r w:rsidR="008F76D0">
          <w:rPr>
            <w:noProof/>
            <w:webHidden/>
          </w:rPr>
          <w:fldChar w:fldCharType="begin"/>
        </w:r>
        <w:r w:rsidR="008F76D0">
          <w:rPr>
            <w:noProof/>
            <w:webHidden/>
          </w:rPr>
          <w:instrText xml:space="preserve"> PAGEREF _Toc134605548 \h </w:instrText>
        </w:r>
        <w:r w:rsidR="008F76D0">
          <w:rPr>
            <w:noProof/>
            <w:webHidden/>
          </w:rPr>
        </w:r>
        <w:r w:rsidR="008F76D0">
          <w:rPr>
            <w:noProof/>
            <w:webHidden/>
          </w:rPr>
          <w:fldChar w:fldCharType="separate"/>
        </w:r>
        <w:r w:rsidR="008F76D0">
          <w:rPr>
            <w:noProof/>
            <w:webHidden/>
          </w:rPr>
          <w:t>28</w:t>
        </w:r>
        <w:r w:rsidR="008F76D0">
          <w:rPr>
            <w:noProof/>
            <w:webHidden/>
          </w:rPr>
          <w:fldChar w:fldCharType="end"/>
        </w:r>
      </w:hyperlink>
    </w:p>
    <w:p w14:paraId="6B7C1B0B" w14:textId="29EC8101"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49" w:history="1">
        <w:r w:rsidR="008F76D0" w:rsidRPr="00AF6D8D">
          <w:rPr>
            <w:rStyle w:val="Hyperlink"/>
            <w:noProof/>
          </w:rPr>
          <w:t>Figure 13: VIX Prerequisites - Service Account not Created</w:t>
        </w:r>
        <w:r w:rsidR="008F76D0">
          <w:rPr>
            <w:noProof/>
            <w:webHidden/>
          </w:rPr>
          <w:tab/>
        </w:r>
        <w:r w:rsidR="008F76D0">
          <w:rPr>
            <w:noProof/>
            <w:webHidden/>
          </w:rPr>
          <w:fldChar w:fldCharType="begin"/>
        </w:r>
        <w:r w:rsidR="008F76D0">
          <w:rPr>
            <w:noProof/>
            <w:webHidden/>
          </w:rPr>
          <w:instrText xml:space="preserve"> PAGEREF _Toc134605549 \h </w:instrText>
        </w:r>
        <w:r w:rsidR="008F76D0">
          <w:rPr>
            <w:noProof/>
            <w:webHidden/>
          </w:rPr>
        </w:r>
        <w:r w:rsidR="008F76D0">
          <w:rPr>
            <w:noProof/>
            <w:webHidden/>
          </w:rPr>
          <w:fldChar w:fldCharType="separate"/>
        </w:r>
        <w:r w:rsidR="008F76D0">
          <w:rPr>
            <w:noProof/>
            <w:webHidden/>
          </w:rPr>
          <w:t>30</w:t>
        </w:r>
        <w:r w:rsidR="008F76D0">
          <w:rPr>
            <w:noProof/>
            <w:webHidden/>
          </w:rPr>
          <w:fldChar w:fldCharType="end"/>
        </w:r>
      </w:hyperlink>
    </w:p>
    <w:p w14:paraId="1326786C" w14:textId="3FA6DD61"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50" w:history="1">
        <w:r w:rsidR="008F76D0" w:rsidRPr="00AF6D8D">
          <w:rPr>
            <w:rStyle w:val="Hyperlink"/>
            <w:noProof/>
          </w:rPr>
          <w:t>Figure 14: VIX Prerequisites - VIX Security Certificate not Installed</w:t>
        </w:r>
        <w:r w:rsidR="008F76D0">
          <w:rPr>
            <w:noProof/>
            <w:webHidden/>
          </w:rPr>
          <w:tab/>
        </w:r>
        <w:r w:rsidR="008F76D0">
          <w:rPr>
            <w:noProof/>
            <w:webHidden/>
          </w:rPr>
          <w:fldChar w:fldCharType="begin"/>
        </w:r>
        <w:r w:rsidR="008F76D0">
          <w:rPr>
            <w:noProof/>
            <w:webHidden/>
          </w:rPr>
          <w:instrText xml:space="preserve"> PAGEREF _Toc134605550 \h </w:instrText>
        </w:r>
        <w:r w:rsidR="008F76D0">
          <w:rPr>
            <w:noProof/>
            <w:webHidden/>
          </w:rPr>
        </w:r>
        <w:r w:rsidR="008F76D0">
          <w:rPr>
            <w:noProof/>
            <w:webHidden/>
          </w:rPr>
          <w:fldChar w:fldCharType="separate"/>
        </w:r>
        <w:r w:rsidR="008F76D0">
          <w:rPr>
            <w:noProof/>
            <w:webHidden/>
          </w:rPr>
          <w:t>31</w:t>
        </w:r>
        <w:r w:rsidR="008F76D0">
          <w:rPr>
            <w:noProof/>
            <w:webHidden/>
          </w:rPr>
          <w:fldChar w:fldCharType="end"/>
        </w:r>
      </w:hyperlink>
    </w:p>
    <w:p w14:paraId="45E691CA" w14:textId="32B0917C"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51" w:history="1">
        <w:r w:rsidR="008F76D0" w:rsidRPr="00AF6D8D">
          <w:rPr>
            <w:rStyle w:val="Hyperlink"/>
            <w:noProof/>
          </w:rPr>
          <w:t>Figure 15: VIX Prerequisites - LibreOffice not Installed</w:t>
        </w:r>
        <w:r w:rsidR="008F76D0">
          <w:rPr>
            <w:noProof/>
            <w:webHidden/>
          </w:rPr>
          <w:tab/>
        </w:r>
        <w:r w:rsidR="008F76D0">
          <w:rPr>
            <w:noProof/>
            <w:webHidden/>
          </w:rPr>
          <w:fldChar w:fldCharType="begin"/>
        </w:r>
        <w:r w:rsidR="008F76D0">
          <w:rPr>
            <w:noProof/>
            <w:webHidden/>
          </w:rPr>
          <w:instrText xml:space="preserve"> PAGEREF _Toc134605551 \h </w:instrText>
        </w:r>
        <w:r w:rsidR="008F76D0">
          <w:rPr>
            <w:noProof/>
            <w:webHidden/>
          </w:rPr>
        </w:r>
        <w:r w:rsidR="008F76D0">
          <w:rPr>
            <w:noProof/>
            <w:webHidden/>
          </w:rPr>
          <w:fldChar w:fldCharType="separate"/>
        </w:r>
        <w:r w:rsidR="008F76D0">
          <w:rPr>
            <w:noProof/>
            <w:webHidden/>
          </w:rPr>
          <w:t>32</w:t>
        </w:r>
        <w:r w:rsidR="008F76D0">
          <w:rPr>
            <w:noProof/>
            <w:webHidden/>
          </w:rPr>
          <w:fldChar w:fldCharType="end"/>
        </w:r>
      </w:hyperlink>
    </w:p>
    <w:p w14:paraId="3973C1F5" w14:textId="621ABA15"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52" w:history="1">
        <w:r w:rsidR="008F76D0" w:rsidRPr="00AF6D8D">
          <w:rPr>
            <w:rStyle w:val="Hyperlink"/>
            <w:noProof/>
          </w:rPr>
          <w:t>Figure 16: VIX Prerequisites - PowerShell not Installed</w:t>
        </w:r>
        <w:r w:rsidR="008F76D0">
          <w:rPr>
            <w:noProof/>
            <w:webHidden/>
          </w:rPr>
          <w:tab/>
        </w:r>
        <w:r w:rsidR="008F76D0">
          <w:rPr>
            <w:noProof/>
            <w:webHidden/>
          </w:rPr>
          <w:fldChar w:fldCharType="begin"/>
        </w:r>
        <w:r w:rsidR="008F76D0">
          <w:rPr>
            <w:noProof/>
            <w:webHidden/>
          </w:rPr>
          <w:instrText xml:space="preserve"> PAGEREF _Toc134605552 \h </w:instrText>
        </w:r>
        <w:r w:rsidR="008F76D0">
          <w:rPr>
            <w:noProof/>
            <w:webHidden/>
          </w:rPr>
        </w:r>
        <w:r w:rsidR="008F76D0">
          <w:rPr>
            <w:noProof/>
            <w:webHidden/>
          </w:rPr>
          <w:fldChar w:fldCharType="separate"/>
        </w:r>
        <w:r w:rsidR="008F76D0">
          <w:rPr>
            <w:noProof/>
            <w:webHidden/>
          </w:rPr>
          <w:t>33</w:t>
        </w:r>
        <w:r w:rsidR="008F76D0">
          <w:rPr>
            <w:noProof/>
            <w:webHidden/>
          </w:rPr>
          <w:fldChar w:fldCharType="end"/>
        </w:r>
      </w:hyperlink>
    </w:p>
    <w:p w14:paraId="28E4AA19" w14:textId="44416B1A"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53" w:history="1">
        <w:r w:rsidR="008F76D0" w:rsidRPr="00AF6D8D">
          <w:rPr>
            <w:rStyle w:val="Hyperlink"/>
            <w:noProof/>
          </w:rPr>
          <w:t>Figure 17: VIX Service Installation Wizard Prerequisites Complete</w:t>
        </w:r>
        <w:r w:rsidR="008F76D0">
          <w:rPr>
            <w:noProof/>
            <w:webHidden/>
          </w:rPr>
          <w:tab/>
        </w:r>
        <w:r w:rsidR="008F76D0">
          <w:rPr>
            <w:noProof/>
            <w:webHidden/>
          </w:rPr>
          <w:fldChar w:fldCharType="begin"/>
        </w:r>
        <w:r w:rsidR="008F76D0">
          <w:rPr>
            <w:noProof/>
            <w:webHidden/>
          </w:rPr>
          <w:instrText xml:space="preserve"> PAGEREF _Toc134605553 \h </w:instrText>
        </w:r>
        <w:r w:rsidR="008F76D0">
          <w:rPr>
            <w:noProof/>
            <w:webHidden/>
          </w:rPr>
        </w:r>
        <w:r w:rsidR="008F76D0">
          <w:rPr>
            <w:noProof/>
            <w:webHidden/>
          </w:rPr>
          <w:fldChar w:fldCharType="separate"/>
        </w:r>
        <w:r w:rsidR="008F76D0">
          <w:rPr>
            <w:noProof/>
            <w:webHidden/>
          </w:rPr>
          <w:t>34</w:t>
        </w:r>
        <w:r w:rsidR="008F76D0">
          <w:rPr>
            <w:noProof/>
            <w:webHidden/>
          </w:rPr>
          <w:fldChar w:fldCharType="end"/>
        </w:r>
      </w:hyperlink>
    </w:p>
    <w:p w14:paraId="675E4F9B" w14:textId="0994D3EC"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54" w:history="1">
        <w:r w:rsidR="008F76D0" w:rsidRPr="00AF6D8D">
          <w:rPr>
            <w:rStyle w:val="Hyperlink"/>
            <w:noProof/>
          </w:rPr>
          <w:t>Figure 18: VIX Cache, Configuration, and Log Archive Folder Creation</w:t>
        </w:r>
        <w:r w:rsidR="008F76D0">
          <w:rPr>
            <w:noProof/>
            <w:webHidden/>
          </w:rPr>
          <w:tab/>
        </w:r>
        <w:r w:rsidR="008F76D0">
          <w:rPr>
            <w:noProof/>
            <w:webHidden/>
          </w:rPr>
          <w:fldChar w:fldCharType="begin"/>
        </w:r>
        <w:r w:rsidR="008F76D0">
          <w:rPr>
            <w:noProof/>
            <w:webHidden/>
          </w:rPr>
          <w:instrText xml:space="preserve"> PAGEREF _Toc134605554 \h </w:instrText>
        </w:r>
        <w:r w:rsidR="008F76D0">
          <w:rPr>
            <w:noProof/>
            <w:webHidden/>
          </w:rPr>
        </w:r>
        <w:r w:rsidR="008F76D0">
          <w:rPr>
            <w:noProof/>
            <w:webHidden/>
          </w:rPr>
          <w:fldChar w:fldCharType="separate"/>
        </w:r>
        <w:r w:rsidR="008F76D0">
          <w:rPr>
            <w:noProof/>
            <w:webHidden/>
          </w:rPr>
          <w:t>35</w:t>
        </w:r>
        <w:r w:rsidR="008F76D0">
          <w:rPr>
            <w:noProof/>
            <w:webHidden/>
          </w:rPr>
          <w:fldChar w:fldCharType="end"/>
        </w:r>
      </w:hyperlink>
    </w:p>
    <w:p w14:paraId="2820D4F0" w14:textId="23537E09"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55" w:history="1">
        <w:r w:rsidR="008F76D0" w:rsidRPr="00AF6D8D">
          <w:rPr>
            <w:rStyle w:val="Hyperlink"/>
            <w:noProof/>
          </w:rPr>
          <w:t>Figure 19: VistA and Email Configuration - Confirm</w:t>
        </w:r>
        <w:r w:rsidR="008F76D0">
          <w:rPr>
            <w:noProof/>
            <w:webHidden/>
          </w:rPr>
          <w:tab/>
        </w:r>
        <w:r w:rsidR="008F76D0">
          <w:rPr>
            <w:noProof/>
            <w:webHidden/>
          </w:rPr>
          <w:fldChar w:fldCharType="begin"/>
        </w:r>
        <w:r w:rsidR="008F76D0">
          <w:rPr>
            <w:noProof/>
            <w:webHidden/>
          </w:rPr>
          <w:instrText xml:space="preserve"> PAGEREF _Toc134605555 \h </w:instrText>
        </w:r>
        <w:r w:rsidR="008F76D0">
          <w:rPr>
            <w:noProof/>
            <w:webHidden/>
          </w:rPr>
        </w:r>
        <w:r w:rsidR="008F76D0">
          <w:rPr>
            <w:noProof/>
            <w:webHidden/>
          </w:rPr>
          <w:fldChar w:fldCharType="separate"/>
        </w:r>
        <w:r w:rsidR="008F76D0">
          <w:rPr>
            <w:noProof/>
            <w:webHidden/>
          </w:rPr>
          <w:t>36</w:t>
        </w:r>
        <w:r w:rsidR="008F76D0">
          <w:rPr>
            <w:noProof/>
            <w:webHidden/>
          </w:rPr>
          <w:fldChar w:fldCharType="end"/>
        </w:r>
      </w:hyperlink>
    </w:p>
    <w:p w14:paraId="0E95B6AF" w14:textId="33C21F09"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56" w:history="1">
        <w:r w:rsidR="008F76D0" w:rsidRPr="00AF6D8D">
          <w:rPr>
            <w:rStyle w:val="Hyperlink"/>
            <w:noProof/>
          </w:rPr>
          <w:t>Figure 20: VistA and Email Configuration - Next</w:t>
        </w:r>
        <w:r w:rsidR="008F76D0">
          <w:rPr>
            <w:noProof/>
            <w:webHidden/>
          </w:rPr>
          <w:tab/>
        </w:r>
        <w:r w:rsidR="008F76D0">
          <w:rPr>
            <w:noProof/>
            <w:webHidden/>
          </w:rPr>
          <w:fldChar w:fldCharType="begin"/>
        </w:r>
        <w:r w:rsidR="008F76D0">
          <w:rPr>
            <w:noProof/>
            <w:webHidden/>
          </w:rPr>
          <w:instrText xml:space="preserve"> PAGEREF _Toc134605556 \h </w:instrText>
        </w:r>
        <w:r w:rsidR="008F76D0">
          <w:rPr>
            <w:noProof/>
            <w:webHidden/>
          </w:rPr>
        </w:r>
        <w:r w:rsidR="008F76D0">
          <w:rPr>
            <w:noProof/>
            <w:webHidden/>
          </w:rPr>
          <w:fldChar w:fldCharType="separate"/>
        </w:r>
        <w:r w:rsidR="008F76D0">
          <w:rPr>
            <w:noProof/>
            <w:webHidden/>
          </w:rPr>
          <w:t>37</w:t>
        </w:r>
        <w:r w:rsidR="008F76D0">
          <w:rPr>
            <w:noProof/>
            <w:webHidden/>
          </w:rPr>
          <w:fldChar w:fldCharType="end"/>
        </w:r>
      </w:hyperlink>
    </w:p>
    <w:p w14:paraId="208E1398" w14:textId="4F4038A3"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57" w:history="1">
        <w:r w:rsidR="008F76D0" w:rsidRPr="00AF6D8D">
          <w:rPr>
            <w:rStyle w:val="Hyperlink"/>
            <w:noProof/>
          </w:rPr>
          <w:t>Figure 21: Specify the MUSE Configuration - Before Confirm</w:t>
        </w:r>
        <w:r w:rsidR="008F76D0">
          <w:rPr>
            <w:noProof/>
            <w:webHidden/>
          </w:rPr>
          <w:tab/>
        </w:r>
        <w:r w:rsidR="008F76D0">
          <w:rPr>
            <w:noProof/>
            <w:webHidden/>
          </w:rPr>
          <w:fldChar w:fldCharType="begin"/>
        </w:r>
        <w:r w:rsidR="008F76D0">
          <w:rPr>
            <w:noProof/>
            <w:webHidden/>
          </w:rPr>
          <w:instrText xml:space="preserve"> PAGEREF _Toc134605557 \h </w:instrText>
        </w:r>
        <w:r w:rsidR="008F76D0">
          <w:rPr>
            <w:noProof/>
            <w:webHidden/>
          </w:rPr>
        </w:r>
        <w:r w:rsidR="008F76D0">
          <w:rPr>
            <w:noProof/>
            <w:webHidden/>
          </w:rPr>
          <w:fldChar w:fldCharType="separate"/>
        </w:r>
        <w:r w:rsidR="008F76D0">
          <w:rPr>
            <w:noProof/>
            <w:webHidden/>
          </w:rPr>
          <w:t>38</w:t>
        </w:r>
        <w:r w:rsidR="008F76D0">
          <w:rPr>
            <w:noProof/>
            <w:webHidden/>
          </w:rPr>
          <w:fldChar w:fldCharType="end"/>
        </w:r>
      </w:hyperlink>
    </w:p>
    <w:p w14:paraId="059274A8" w14:textId="3547775F"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58" w:history="1">
        <w:r w:rsidR="008F76D0" w:rsidRPr="00AF6D8D">
          <w:rPr>
            <w:rStyle w:val="Hyperlink"/>
            <w:noProof/>
          </w:rPr>
          <w:t>Figure 22: Specify the MUSE Configuration - After Confirm</w:t>
        </w:r>
        <w:r w:rsidR="008F76D0">
          <w:rPr>
            <w:noProof/>
            <w:webHidden/>
          </w:rPr>
          <w:tab/>
        </w:r>
        <w:r w:rsidR="008F76D0">
          <w:rPr>
            <w:noProof/>
            <w:webHidden/>
          </w:rPr>
          <w:fldChar w:fldCharType="begin"/>
        </w:r>
        <w:r w:rsidR="008F76D0">
          <w:rPr>
            <w:noProof/>
            <w:webHidden/>
          </w:rPr>
          <w:instrText xml:space="preserve"> PAGEREF _Toc134605558 \h </w:instrText>
        </w:r>
        <w:r w:rsidR="008F76D0">
          <w:rPr>
            <w:noProof/>
            <w:webHidden/>
          </w:rPr>
        </w:r>
        <w:r w:rsidR="008F76D0">
          <w:rPr>
            <w:noProof/>
            <w:webHidden/>
          </w:rPr>
          <w:fldChar w:fldCharType="separate"/>
        </w:r>
        <w:r w:rsidR="008F76D0">
          <w:rPr>
            <w:noProof/>
            <w:webHidden/>
          </w:rPr>
          <w:t>39</w:t>
        </w:r>
        <w:r w:rsidR="008F76D0">
          <w:rPr>
            <w:noProof/>
            <w:webHidden/>
          </w:rPr>
          <w:fldChar w:fldCharType="end"/>
        </w:r>
      </w:hyperlink>
    </w:p>
    <w:p w14:paraId="5E91FA9D" w14:textId="1084A964"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59" w:history="1">
        <w:r w:rsidR="008F76D0" w:rsidRPr="00AF6D8D">
          <w:rPr>
            <w:rStyle w:val="Hyperlink"/>
            <w:noProof/>
          </w:rPr>
          <w:t>Figure 23: Begin the VIX and VIX Viewer/Render Services Install</w:t>
        </w:r>
        <w:r w:rsidR="008F76D0">
          <w:rPr>
            <w:noProof/>
            <w:webHidden/>
          </w:rPr>
          <w:tab/>
        </w:r>
        <w:r w:rsidR="008F76D0">
          <w:rPr>
            <w:noProof/>
            <w:webHidden/>
          </w:rPr>
          <w:fldChar w:fldCharType="begin"/>
        </w:r>
        <w:r w:rsidR="008F76D0">
          <w:rPr>
            <w:noProof/>
            <w:webHidden/>
          </w:rPr>
          <w:instrText xml:space="preserve"> PAGEREF _Toc134605559 \h </w:instrText>
        </w:r>
        <w:r w:rsidR="008F76D0">
          <w:rPr>
            <w:noProof/>
            <w:webHidden/>
          </w:rPr>
        </w:r>
        <w:r w:rsidR="008F76D0">
          <w:rPr>
            <w:noProof/>
            <w:webHidden/>
          </w:rPr>
          <w:fldChar w:fldCharType="separate"/>
        </w:r>
        <w:r w:rsidR="008F76D0">
          <w:rPr>
            <w:noProof/>
            <w:webHidden/>
          </w:rPr>
          <w:t>40</w:t>
        </w:r>
        <w:r w:rsidR="008F76D0">
          <w:rPr>
            <w:noProof/>
            <w:webHidden/>
          </w:rPr>
          <w:fldChar w:fldCharType="end"/>
        </w:r>
      </w:hyperlink>
    </w:p>
    <w:p w14:paraId="214851F9" w14:textId="4E1A9A4F"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60" w:history="1">
        <w:r w:rsidR="008F76D0" w:rsidRPr="00AF6D8D">
          <w:rPr>
            <w:rStyle w:val="Hyperlink"/>
            <w:noProof/>
          </w:rPr>
          <w:t>Figure 24: VIX Viewer/Render Info Dialog</w:t>
        </w:r>
        <w:r w:rsidR="008F76D0">
          <w:rPr>
            <w:noProof/>
            <w:webHidden/>
          </w:rPr>
          <w:tab/>
        </w:r>
        <w:r w:rsidR="008F76D0">
          <w:rPr>
            <w:noProof/>
            <w:webHidden/>
          </w:rPr>
          <w:fldChar w:fldCharType="begin"/>
        </w:r>
        <w:r w:rsidR="008F76D0">
          <w:rPr>
            <w:noProof/>
            <w:webHidden/>
          </w:rPr>
          <w:instrText xml:space="preserve"> PAGEREF _Toc134605560 \h </w:instrText>
        </w:r>
        <w:r w:rsidR="008F76D0">
          <w:rPr>
            <w:noProof/>
            <w:webHidden/>
          </w:rPr>
        </w:r>
        <w:r w:rsidR="008F76D0">
          <w:rPr>
            <w:noProof/>
            <w:webHidden/>
          </w:rPr>
          <w:fldChar w:fldCharType="separate"/>
        </w:r>
        <w:r w:rsidR="008F76D0">
          <w:rPr>
            <w:noProof/>
            <w:webHidden/>
          </w:rPr>
          <w:t>41</w:t>
        </w:r>
        <w:r w:rsidR="008F76D0">
          <w:rPr>
            <w:noProof/>
            <w:webHidden/>
          </w:rPr>
          <w:fldChar w:fldCharType="end"/>
        </w:r>
      </w:hyperlink>
    </w:p>
    <w:p w14:paraId="6E7D7760" w14:textId="04AB94DF"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61" w:history="1">
        <w:r w:rsidR="008F76D0" w:rsidRPr="00AF6D8D">
          <w:rPr>
            <w:rStyle w:val="Hyperlink"/>
            <w:noProof/>
          </w:rPr>
          <w:t>Figure 25: PowerShell Pop-up Script</w:t>
        </w:r>
        <w:r w:rsidR="008F76D0">
          <w:rPr>
            <w:noProof/>
            <w:webHidden/>
          </w:rPr>
          <w:tab/>
        </w:r>
        <w:r w:rsidR="008F76D0">
          <w:rPr>
            <w:noProof/>
            <w:webHidden/>
          </w:rPr>
          <w:fldChar w:fldCharType="begin"/>
        </w:r>
        <w:r w:rsidR="008F76D0">
          <w:rPr>
            <w:noProof/>
            <w:webHidden/>
          </w:rPr>
          <w:instrText xml:space="preserve"> PAGEREF _Toc134605561 \h </w:instrText>
        </w:r>
        <w:r w:rsidR="008F76D0">
          <w:rPr>
            <w:noProof/>
            <w:webHidden/>
          </w:rPr>
        </w:r>
        <w:r w:rsidR="008F76D0">
          <w:rPr>
            <w:noProof/>
            <w:webHidden/>
          </w:rPr>
          <w:fldChar w:fldCharType="separate"/>
        </w:r>
        <w:r w:rsidR="008F76D0">
          <w:rPr>
            <w:noProof/>
            <w:webHidden/>
          </w:rPr>
          <w:t>42</w:t>
        </w:r>
        <w:r w:rsidR="008F76D0">
          <w:rPr>
            <w:noProof/>
            <w:webHidden/>
          </w:rPr>
          <w:fldChar w:fldCharType="end"/>
        </w:r>
      </w:hyperlink>
    </w:p>
    <w:p w14:paraId="5E59875F" w14:textId="569251A2"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62" w:history="1">
        <w:r w:rsidR="008F76D0" w:rsidRPr="00AF6D8D">
          <w:rPr>
            <w:rStyle w:val="Hyperlink"/>
            <w:noProof/>
          </w:rPr>
          <w:t>Figure 26: VIX Install Complete</w:t>
        </w:r>
        <w:r w:rsidR="008F76D0">
          <w:rPr>
            <w:noProof/>
            <w:webHidden/>
          </w:rPr>
          <w:tab/>
        </w:r>
        <w:r w:rsidR="008F76D0">
          <w:rPr>
            <w:noProof/>
            <w:webHidden/>
          </w:rPr>
          <w:fldChar w:fldCharType="begin"/>
        </w:r>
        <w:r w:rsidR="008F76D0">
          <w:rPr>
            <w:noProof/>
            <w:webHidden/>
          </w:rPr>
          <w:instrText xml:space="preserve"> PAGEREF _Toc134605562 \h </w:instrText>
        </w:r>
        <w:r w:rsidR="008F76D0">
          <w:rPr>
            <w:noProof/>
            <w:webHidden/>
          </w:rPr>
        </w:r>
        <w:r w:rsidR="008F76D0">
          <w:rPr>
            <w:noProof/>
            <w:webHidden/>
          </w:rPr>
          <w:fldChar w:fldCharType="separate"/>
        </w:r>
        <w:r w:rsidR="008F76D0">
          <w:rPr>
            <w:noProof/>
            <w:webHidden/>
          </w:rPr>
          <w:t>43</w:t>
        </w:r>
        <w:r w:rsidR="008F76D0">
          <w:rPr>
            <w:noProof/>
            <w:webHidden/>
          </w:rPr>
          <w:fldChar w:fldCharType="end"/>
        </w:r>
      </w:hyperlink>
    </w:p>
    <w:p w14:paraId="2BAB3E20" w14:textId="1C62EE28"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63" w:history="1">
        <w:r w:rsidR="008F76D0" w:rsidRPr="00AF6D8D">
          <w:rPr>
            <w:rStyle w:val="Hyperlink"/>
            <w:noProof/>
          </w:rPr>
          <w:t>Figure 27: Execute Windows PowerShell</w:t>
        </w:r>
        <w:r w:rsidR="008F76D0">
          <w:rPr>
            <w:noProof/>
            <w:webHidden/>
          </w:rPr>
          <w:tab/>
        </w:r>
        <w:r w:rsidR="008F76D0">
          <w:rPr>
            <w:noProof/>
            <w:webHidden/>
          </w:rPr>
          <w:fldChar w:fldCharType="begin"/>
        </w:r>
        <w:r w:rsidR="008F76D0">
          <w:rPr>
            <w:noProof/>
            <w:webHidden/>
          </w:rPr>
          <w:instrText xml:space="preserve"> PAGEREF _Toc134605563 \h </w:instrText>
        </w:r>
        <w:r w:rsidR="008F76D0">
          <w:rPr>
            <w:noProof/>
            <w:webHidden/>
          </w:rPr>
        </w:r>
        <w:r w:rsidR="008F76D0">
          <w:rPr>
            <w:noProof/>
            <w:webHidden/>
          </w:rPr>
          <w:fldChar w:fldCharType="separate"/>
        </w:r>
        <w:r w:rsidR="008F76D0">
          <w:rPr>
            <w:noProof/>
            <w:webHidden/>
          </w:rPr>
          <w:t>47</w:t>
        </w:r>
        <w:r w:rsidR="008F76D0">
          <w:rPr>
            <w:noProof/>
            <w:webHidden/>
          </w:rPr>
          <w:fldChar w:fldCharType="end"/>
        </w:r>
      </w:hyperlink>
    </w:p>
    <w:p w14:paraId="637B19B4" w14:textId="6BC7FFE7"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64" w:history="1">
        <w:r w:rsidR="008F76D0" w:rsidRPr="00AF6D8D">
          <w:rPr>
            <w:rStyle w:val="Hyperlink"/>
            <w:noProof/>
          </w:rPr>
          <w:t>Figure 28: User Account Control - Vix Service Installation Wizard</w:t>
        </w:r>
        <w:r w:rsidR="008F76D0">
          <w:rPr>
            <w:noProof/>
            <w:webHidden/>
          </w:rPr>
          <w:tab/>
        </w:r>
        <w:r w:rsidR="008F76D0">
          <w:rPr>
            <w:noProof/>
            <w:webHidden/>
          </w:rPr>
          <w:fldChar w:fldCharType="begin"/>
        </w:r>
        <w:r w:rsidR="008F76D0">
          <w:rPr>
            <w:noProof/>
            <w:webHidden/>
          </w:rPr>
          <w:instrText xml:space="preserve"> PAGEREF _Toc134605564 \h </w:instrText>
        </w:r>
        <w:r w:rsidR="008F76D0">
          <w:rPr>
            <w:noProof/>
            <w:webHidden/>
          </w:rPr>
        </w:r>
        <w:r w:rsidR="008F76D0">
          <w:rPr>
            <w:noProof/>
            <w:webHidden/>
          </w:rPr>
          <w:fldChar w:fldCharType="separate"/>
        </w:r>
        <w:r w:rsidR="008F76D0">
          <w:rPr>
            <w:noProof/>
            <w:webHidden/>
          </w:rPr>
          <w:t>49</w:t>
        </w:r>
        <w:r w:rsidR="008F76D0">
          <w:rPr>
            <w:noProof/>
            <w:webHidden/>
          </w:rPr>
          <w:fldChar w:fldCharType="end"/>
        </w:r>
      </w:hyperlink>
    </w:p>
    <w:p w14:paraId="0496048E" w14:textId="6AD78EF1"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65" w:history="1">
        <w:r w:rsidR="008F76D0" w:rsidRPr="00AF6D8D">
          <w:rPr>
            <w:rStyle w:val="Hyperlink"/>
            <w:noProof/>
          </w:rPr>
          <w:t>Figure 29: Run the VIX Service Installation Wizard</w:t>
        </w:r>
        <w:r w:rsidR="008F76D0">
          <w:rPr>
            <w:noProof/>
            <w:webHidden/>
          </w:rPr>
          <w:tab/>
        </w:r>
        <w:r w:rsidR="008F76D0">
          <w:rPr>
            <w:noProof/>
            <w:webHidden/>
          </w:rPr>
          <w:fldChar w:fldCharType="begin"/>
        </w:r>
        <w:r w:rsidR="008F76D0">
          <w:rPr>
            <w:noProof/>
            <w:webHidden/>
          </w:rPr>
          <w:instrText xml:space="preserve"> PAGEREF _Toc134605565 \h </w:instrText>
        </w:r>
        <w:r w:rsidR="008F76D0">
          <w:rPr>
            <w:noProof/>
            <w:webHidden/>
          </w:rPr>
        </w:r>
        <w:r w:rsidR="008F76D0">
          <w:rPr>
            <w:noProof/>
            <w:webHidden/>
          </w:rPr>
          <w:fldChar w:fldCharType="separate"/>
        </w:r>
        <w:r w:rsidR="008F76D0">
          <w:rPr>
            <w:noProof/>
            <w:webHidden/>
          </w:rPr>
          <w:t>50</w:t>
        </w:r>
        <w:r w:rsidR="008F76D0">
          <w:rPr>
            <w:noProof/>
            <w:webHidden/>
          </w:rPr>
          <w:fldChar w:fldCharType="end"/>
        </w:r>
      </w:hyperlink>
    </w:p>
    <w:p w14:paraId="0A398039" w14:textId="63AC5D6A"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66" w:history="1">
        <w:r w:rsidR="008F76D0" w:rsidRPr="00AF6D8D">
          <w:rPr>
            <w:rStyle w:val="Hyperlink"/>
            <w:noProof/>
          </w:rPr>
          <w:t>Figure 30: User Account Control - VixInstaller</w:t>
        </w:r>
        <w:r w:rsidR="008F76D0">
          <w:rPr>
            <w:noProof/>
            <w:webHidden/>
          </w:rPr>
          <w:tab/>
        </w:r>
        <w:r w:rsidR="008F76D0">
          <w:rPr>
            <w:noProof/>
            <w:webHidden/>
          </w:rPr>
          <w:fldChar w:fldCharType="begin"/>
        </w:r>
        <w:r w:rsidR="008F76D0">
          <w:rPr>
            <w:noProof/>
            <w:webHidden/>
          </w:rPr>
          <w:instrText xml:space="preserve"> PAGEREF _Toc134605566 \h </w:instrText>
        </w:r>
        <w:r w:rsidR="008F76D0">
          <w:rPr>
            <w:noProof/>
            <w:webHidden/>
          </w:rPr>
        </w:r>
        <w:r w:rsidR="008F76D0">
          <w:rPr>
            <w:noProof/>
            <w:webHidden/>
          </w:rPr>
          <w:fldChar w:fldCharType="separate"/>
        </w:r>
        <w:r w:rsidR="008F76D0">
          <w:rPr>
            <w:noProof/>
            <w:webHidden/>
          </w:rPr>
          <w:t>51</w:t>
        </w:r>
        <w:r w:rsidR="008F76D0">
          <w:rPr>
            <w:noProof/>
            <w:webHidden/>
          </w:rPr>
          <w:fldChar w:fldCharType="end"/>
        </w:r>
      </w:hyperlink>
    </w:p>
    <w:p w14:paraId="5AF8CCDE" w14:textId="2CA789B1"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67" w:history="1">
        <w:r w:rsidR="008F76D0" w:rsidRPr="00AF6D8D">
          <w:rPr>
            <w:rStyle w:val="Hyperlink"/>
            <w:noProof/>
          </w:rPr>
          <w:t>Figure 31: Update VIX Components</w:t>
        </w:r>
        <w:r w:rsidR="008F76D0">
          <w:rPr>
            <w:noProof/>
            <w:webHidden/>
          </w:rPr>
          <w:tab/>
        </w:r>
        <w:r w:rsidR="008F76D0">
          <w:rPr>
            <w:noProof/>
            <w:webHidden/>
          </w:rPr>
          <w:fldChar w:fldCharType="begin"/>
        </w:r>
        <w:r w:rsidR="008F76D0">
          <w:rPr>
            <w:noProof/>
            <w:webHidden/>
          </w:rPr>
          <w:instrText xml:space="preserve"> PAGEREF _Toc134605567 \h </w:instrText>
        </w:r>
        <w:r w:rsidR="008F76D0">
          <w:rPr>
            <w:noProof/>
            <w:webHidden/>
          </w:rPr>
        </w:r>
        <w:r w:rsidR="008F76D0">
          <w:rPr>
            <w:noProof/>
            <w:webHidden/>
          </w:rPr>
          <w:fldChar w:fldCharType="separate"/>
        </w:r>
        <w:r w:rsidR="008F76D0">
          <w:rPr>
            <w:noProof/>
            <w:webHidden/>
          </w:rPr>
          <w:t>51</w:t>
        </w:r>
        <w:r w:rsidR="008F76D0">
          <w:rPr>
            <w:noProof/>
            <w:webHidden/>
          </w:rPr>
          <w:fldChar w:fldCharType="end"/>
        </w:r>
      </w:hyperlink>
    </w:p>
    <w:p w14:paraId="15D84967" w14:textId="4F327DD0"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68" w:history="1">
        <w:r w:rsidR="008F76D0" w:rsidRPr="00AF6D8D">
          <w:rPr>
            <w:rStyle w:val="Hyperlink"/>
            <w:noProof/>
          </w:rPr>
          <w:t>Figure 32: Update VIX Components PowerShell Pop-up Script</w:t>
        </w:r>
        <w:r w:rsidR="008F76D0">
          <w:rPr>
            <w:noProof/>
            <w:webHidden/>
          </w:rPr>
          <w:tab/>
        </w:r>
        <w:r w:rsidR="008F76D0">
          <w:rPr>
            <w:noProof/>
            <w:webHidden/>
          </w:rPr>
          <w:fldChar w:fldCharType="begin"/>
        </w:r>
        <w:r w:rsidR="008F76D0">
          <w:rPr>
            <w:noProof/>
            <w:webHidden/>
          </w:rPr>
          <w:instrText xml:space="preserve"> PAGEREF _Toc134605568 \h </w:instrText>
        </w:r>
        <w:r w:rsidR="008F76D0">
          <w:rPr>
            <w:noProof/>
            <w:webHidden/>
          </w:rPr>
        </w:r>
        <w:r w:rsidR="008F76D0">
          <w:rPr>
            <w:noProof/>
            <w:webHidden/>
          </w:rPr>
          <w:fldChar w:fldCharType="separate"/>
        </w:r>
        <w:r w:rsidR="008F76D0">
          <w:rPr>
            <w:noProof/>
            <w:webHidden/>
          </w:rPr>
          <w:t>52</w:t>
        </w:r>
        <w:r w:rsidR="008F76D0">
          <w:rPr>
            <w:noProof/>
            <w:webHidden/>
          </w:rPr>
          <w:fldChar w:fldCharType="end"/>
        </w:r>
      </w:hyperlink>
    </w:p>
    <w:p w14:paraId="2584A559" w14:textId="3535BDA4"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69" w:history="1">
        <w:r w:rsidR="008F76D0" w:rsidRPr="00AF6D8D">
          <w:rPr>
            <w:rStyle w:val="Hyperlink"/>
            <w:noProof/>
          </w:rPr>
          <w:t>Figure 33: VIX Service Installation Wizard</w:t>
        </w:r>
        <w:r w:rsidR="008F76D0">
          <w:rPr>
            <w:noProof/>
            <w:webHidden/>
          </w:rPr>
          <w:tab/>
        </w:r>
        <w:r w:rsidR="008F76D0">
          <w:rPr>
            <w:noProof/>
            <w:webHidden/>
          </w:rPr>
          <w:fldChar w:fldCharType="begin"/>
        </w:r>
        <w:r w:rsidR="008F76D0">
          <w:rPr>
            <w:noProof/>
            <w:webHidden/>
          </w:rPr>
          <w:instrText xml:space="preserve"> PAGEREF _Toc134605569 \h </w:instrText>
        </w:r>
        <w:r w:rsidR="008F76D0">
          <w:rPr>
            <w:noProof/>
            <w:webHidden/>
          </w:rPr>
        </w:r>
        <w:r w:rsidR="008F76D0">
          <w:rPr>
            <w:noProof/>
            <w:webHidden/>
          </w:rPr>
          <w:fldChar w:fldCharType="separate"/>
        </w:r>
        <w:r w:rsidR="008F76D0">
          <w:rPr>
            <w:noProof/>
            <w:webHidden/>
          </w:rPr>
          <w:t>53</w:t>
        </w:r>
        <w:r w:rsidR="008F76D0">
          <w:rPr>
            <w:noProof/>
            <w:webHidden/>
          </w:rPr>
          <w:fldChar w:fldCharType="end"/>
        </w:r>
      </w:hyperlink>
    </w:p>
    <w:p w14:paraId="6CC81242" w14:textId="0E95A851"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70" w:history="1">
        <w:r w:rsidR="008F76D0" w:rsidRPr="00AF6D8D">
          <w:rPr>
            <w:rStyle w:val="Hyperlink"/>
            <w:noProof/>
          </w:rPr>
          <w:t>Figure 34: VIX Prerequisites - Java Not Installed</w:t>
        </w:r>
        <w:r w:rsidR="008F76D0">
          <w:rPr>
            <w:noProof/>
            <w:webHidden/>
          </w:rPr>
          <w:tab/>
        </w:r>
        <w:r w:rsidR="008F76D0">
          <w:rPr>
            <w:noProof/>
            <w:webHidden/>
          </w:rPr>
          <w:fldChar w:fldCharType="begin"/>
        </w:r>
        <w:r w:rsidR="008F76D0">
          <w:rPr>
            <w:noProof/>
            <w:webHidden/>
          </w:rPr>
          <w:instrText xml:space="preserve"> PAGEREF _Toc134605570 \h </w:instrText>
        </w:r>
        <w:r w:rsidR="008F76D0">
          <w:rPr>
            <w:noProof/>
            <w:webHidden/>
          </w:rPr>
        </w:r>
        <w:r w:rsidR="008F76D0">
          <w:rPr>
            <w:noProof/>
            <w:webHidden/>
          </w:rPr>
          <w:fldChar w:fldCharType="separate"/>
        </w:r>
        <w:r w:rsidR="008F76D0">
          <w:rPr>
            <w:noProof/>
            <w:webHidden/>
          </w:rPr>
          <w:t>54</w:t>
        </w:r>
        <w:r w:rsidR="008F76D0">
          <w:rPr>
            <w:noProof/>
            <w:webHidden/>
          </w:rPr>
          <w:fldChar w:fldCharType="end"/>
        </w:r>
      </w:hyperlink>
    </w:p>
    <w:p w14:paraId="52716064" w14:textId="5363B8F0"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71" w:history="1">
        <w:r w:rsidR="008F76D0" w:rsidRPr="00AF6D8D">
          <w:rPr>
            <w:rStyle w:val="Hyperlink"/>
            <w:noProof/>
          </w:rPr>
          <w:t>Figure 35: VIX Prerequisites - Tomcat Not Installed</w:t>
        </w:r>
        <w:r w:rsidR="008F76D0">
          <w:rPr>
            <w:noProof/>
            <w:webHidden/>
          </w:rPr>
          <w:tab/>
        </w:r>
        <w:r w:rsidR="008F76D0">
          <w:rPr>
            <w:noProof/>
            <w:webHidden/>
          </w:rPr>
          <w:fldChar w:fldCharType="begin"/>
        </w:r>
        <w:r w:rsidR="008F76D0">
          <w:rPr>
            <w:noProof/>
            <w:webHidden/>
          </w:rPr>
          <w:instrText xml:space="preserve"> PAGEREF _Toc134605571 \h </w:instrText>
        </w:r>
        <w:r w:rsidR="008F76D0">
          <w:rPr>
            <w:noProof/>
            <w:webHidden/>
          </w:rPr>
        </w:r>
        <w:r w:rsidR="008F76D0">
          <w:rPr>
            <w:noProof/>
            <w:webHidden/>
          </w:rPr>
          <w:fldChar w:fldCharType="separate"/>
        </w:r>
        <w:r w:rsidR="008F76D0">
          <w:rPr>
            <w:noProof/>
            <w:webHidden/>
          </w:rPr>
          <w:t>55</w:t>
        </w:r>
        <w:r w:rsidR="008F76D0">
          <w:rPr>
            <w:noProof/>
            <w:webHidden/>
          </w:rPr>
          <w:fldChar w:fldCharType="end"/>
        </w:r>
      </w:hyperlink>
    </w:p>
    <w:p w14:paraId="628BC440" w14:textId="32EC60DB"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72" w:history="1">
        <w:r w:rsidR="008F76D0" w:rsidRPr="00AF6D8D">
          <w:rPr>
            <w:rStyle w:val="Hyperlink"/>
            <w:noProof/>
          </w:rPr>
          <w:t>Figure 36 VIX Prerequisites – Laurel Bridge Not Installed</w:t>
        </w:r>
        <w:r w:rsidR="008F76D0">
          <w:rPr>
            <w:noProof/>
            <w:webHidden/>
          </w:rPr>
          <w:tab/>
        </w:r>
        <w:r w:rsidR="008F76D0">
          <w:rPr>
            <w:noProof/>
            <w:webHidden/>
          </w:rPr>
          <w:fldChar w:fldCharType="begin"/>
        </w:r>
        <w:r w:rsidR="008F76D0">
          <w:rPr>
            <w:noProof/>
            <w:webHidden/>
          </w:rPr>
          <w:instrText xml:space="preserve"> PAGEREF _Toc134605572 \h </w:instrText>
        </w:r>
        <w:r w:rsidR="008F76D0">
          <w:rPr>
            <w:noProof/>
            <w:webHidden/>
          </w:rPr>
        </w:r>
        <w:r w:rsidR="008F76D0">
          <w:rPr>
            <w:noProof/>
            <w:webHidden/>
          </w:rPr>
          <w:fldChar w:fldCharType="separate"/>
        </w:r>
        <w:r w:rsidR="008F76D0">
          <w:rPr>
            <w:noProof/>
            <w:webHidden/>
          </w:rPr>
          <w:t>56</w:t>
        </w:r>
        <w:r w:rsidR="008F76D0">
          <w:rPr>
            <w:noProof/>
            <w:webHidden/>
          </w:rPr>
          <w:fldChar w:fldCharType="end"/>
        </w:r>
      </w:hyperlink>
    </w:p>
    <w:p w14:paraId="26F4C8FB" w14:textId="16DEEDF8"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73" w:history="1">
        <w:r w:rsidR="008F76D0" w:rsidRPr="00AF6D8D">
          <w:rPr>
            <w:rStyle w:val="Hyperlink"/>
            <w:noProof/>
          </w:rPr>
          <w:t>Figure 37: Apache Tomcat Service Account Password</w:t>
        </w:r>
        <w:r w:rsidR="008F76D0">
          <w:rPr>
            <w:noProof/>
            <w:webHidden/>
          </w:rPr>
          <w:tab/>
        </w:r>
        <w:r w:rsidR="008F76D0">
          <w:rPr>
            <w:noProof/>
            <w:webHidden/>
          </w:rPr>
          <w:fldChar w:fldCharType="begin"/>
        </w:r>
        <w:r w:rsidR="008F76D0">
          <w:rPr>
            <w:noProof/>
            <w:webHidden/>
          </w:rPr>
          <w:instrText xml:space="preserve"> PAGEREF _Toc134605573 \h </w:instrText>
        </w:r>
        <w:r w:rsidR="008F76D0">
          <w:rPr>
            <w:noProof/>
            <w:webHidden/>
          </w:rPr>
        </w:r>
        <w:r w:rsidR="008F76D0">
          <w:rPr>
            <w:noProof/>
            <w:webHidden/>
          </w:rPr>
          <w:fldChar w:fldCharType="separate"/>
        </w:r>
        <w:r w:rsidR="008F76D0">
          <w:rPr>
            <w:noProof/>
            <w:webHidden/>
          </w:rPr>
          <w:t>58</w:t>
        </w:r>
        <w:r w:rsidR="008F76D0">
          <w:rPr>
            <w:noProof/>
            <w:webHidden/>
          </w:rPr>
          <w:fldChar w:fldCharType="end"/>
        </w:r>
      </w:hyperlink>
    </w:p>
    <w:p w14:paraId="17CF1715" w14:textId="6030E14E"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74" w:history="1">
        <w:r w:rsidR="008F76D0" w:rsidRPr="00AF6D8D">
          <w:rPr>
            <w:rStyle w:val="Hyperlink"/>
            <w:noProof/>
          </w:rPr>
          <w:t>Figure 38: VIX Prerequisites - LibreOffice Not Installed</w:t>
        </w:r>
        <w:r w:rsidR="008F76D0">
          <w:rPr>
            <w:noProof/>
            <w:webHidden/>
          </w:rPr>
          <w:tab/>
        </w:r>
        <w:r w:rsidR="008F76D0">
          <w:rPr>
            <w:noProof/>
            <w:webHidden/>
          </w:rPr>
          <w:fldChar w:fldCharType="begin"/>
        </w:r>
        <w:r w:rsidR="008F76D0">
          <w:rPr>
            <w:noProof/>
            <w:webHidden/>
          </w:rPr>
          <w:instrText xml:space="preserve"> PAGEREF _Toc134605574 \h </w:instrText>
        </w:r>
        <w:r w:rsidR="008F76D0">
          <w:rPr>
            <w:noProof/>
            <w:webHidden/>
          </w:rPr>
        </w:r>
        <w:r w:rsidR="008F76D0">
          <w:rPr>
            <w:noProof/>
            <w:webHidden/>
          </w:rPr>
          <w:fldChar w:fldCharType="separate"/>
        </w:r>
        <w:r w:rsidR="008F76D0">
          <w:rPr>
            <w:noProof/>
            <w:webHidden/>
          </w:rPr>
          <w:t>59</w:t>
        </w:r>
        <w:r w:rsidR="008F76D0">
          <w:rPr>
            <w:noProof/>
            <w:webHidden/>
          </w:rPr>
          <w:fldChar w:fldCharType="end"/>
        </w:r>
      </w:hyperlink>
    </w:p>
    <w:p w14:paraId="7EB5488E" w14:textId="7B8EF759"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75" w:history="1">
        <w:r w:rsidR="008F76D0" w:rsidRPr="00AF6D8D">
          <w:rPr>
            <w:rStyle w:val="Hyperlink"/>
            <w:noProof/>
          </w:rPr>
          <w:t>Figure 39: VIX Prerequisites - PowerShell Not Installed</w:t>
        </w:r>
        <w:r w:rsidR="008F76D0">
          <w:rPr>
            <w:noProof/>
            <w:webHidden/>
          </w:rPr>
          <w:tab/>
        </w:r>
        <w:r w:rsidR="008F76D0">
          <w:rPr>
            <w:noProof/>
            <w:webHidden/>
          </w:rPr>
          <w:fldChar w:fldCharType="begin"/>
        </w:r>
        <w:r w:rsidR="008F76D0">
          <w:rPr>
            <w:noProof/>
            <w:webHidden/>
          </w:rPr>
          <w:instrText xml:space="preserve"> PAGEREF _Toc134605575 \h </w:instrText>
        </w:r>
        <w:r w:rsidR="008F76D0">
          <w:rPr>
            <w:noProof/>
            <w:webHidden/>
          </w:rPr>
        </w:r>
        <w:r w:rsidR="008F76D0">
          <w:rPr>
            <w:noProof/>
            <w:webHidden/>
          </w:rPr>
          <w:fldChar w:fldCharType="separate"/>
        </w:r>
        <w:r w:rsidR="008F76D0">
          <w:rPr>
            <w:noProof/>
            <w:webHidden/>
          </w:rPr>
          <w:t>60</w:t>
        </w:r>
        <w:r w:rsidR="008F76D0">
          <w:rPr>
            <w:noProof/>
            <w:webHidden/>
          </w:rPr>
          <w:fldChar w:fldCharType="end"/>
        </w:r>
      </w:hyperlink>
    </w:p>
    <w:p w14:paraId="0BAD7E2E" w14:textId="6DCC127D"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76" w:history="1">
        <w:r w:rsidR="008F76D0" w:rsidRPr="00AF6D8D">
          <w:rPr>
            <w:rStyle w:val="Hyperlink"/>
            <w:noProof/>
          </w:rPr>
          <w:t>Figure 40: All VIX Prerequisites Installed or Configured</w:t>
        </w:r>
        <w:r w:rsidR="008F76D0">
          <w:rPr>
            <w:noProof/>
            <w:webHidden/>
          </w:rPr>
          <w:tab/>
        </w:r>
        <w:r w:rsidR="008F76D0">
          <w:rPr>
            <w:noProof/>
            <w:webHidden/>
          </w:rPr>
          <w:fldChar w:fldCharType="begin"/>
        </w:r>
        <w:r w:rsidR="008F76D0">
          <w:rPr>
            <w:noProof/>
            <w:webHidden/>
          </w:rPr>
          <w:instrText xml:space="preserve"> PAGEREF _Toc134605576 \h </w:instrText>
        </w:r>
        <w:r w:rsidR="008F76D0">
          <w:rPr>
            <w:noProof/>
            <w:webHidden/>
          </w:rPr>
        </w:r>
        <w:r w:rsidR="008F76D0">
          <w:rPr>
            <w:noProof/>
            <w:webHidden/>
          </w:rPr>
          <w:fldChar w:fldCharType="separate"/>
        </w:r>
        <w:r w:rsidR="008F76D0">
          <w:rPr>
            <w:noProof/>
            <w:webHidden/>
          </w:rPr>
          <w:t>61</w:t>
        </w:r>
        <w:r w:rsidR="008F76D0">
          <w:rPr>
            <w:noProof/>
            <w:webHidden/>
          </w:rPr>
          <w:fldChar w:fldCharType="end"/>
        </w:r>
      </w:hyperlink>
    </w:p>
    <w:p w14:paraId="19CE514D" w14:textId="5658F396"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77" w:history="1">
        <w:r w:rsidR="008F76D0" w:rsidRPr="00AF6D8D">
          <w:rPr>
            <w:rStyle w:val="Hyperlink"/>
            <w:noProof/>
          </w:rPr>
          <w:t>Figure 41: VIX Cache, Configuration, and Log Archive Folder Creation</w:t>
        </w:r>
        <w:r w:rsidR="008F76D0">
          <w:rPr>
            <w:noProof/>
            <w:webHidden/>
          </w:rPr>
          <w:tab/>
        </w:r>
        <w:r w:rsidR="008F76D0">
          <w:rPr>
            <w:noProof/>
            <w:webHidden/>
          </w:rPr>
          <w:fldChar w:fldCharType="begin"/>
        </w:r>
        <w:r w:rsidR="008F76D0">
          <w:rPr>
            <w:noProof/>
            <w:webHidden/>
          </w:rPr>
          <w:instrText xml:space="preserve"> PAGEREF _Toc134605577 \h </w:instrText>
        </w:r>
        <w:r w:rsidR="008F76D0">
          <w:rPr>
            <w:noProof/>
            <w:webHidden/>
          </w:rPr>
        </w:r>
        <w:r w:rsidR="008F76D0">
          <w:rPr>
            <w:noProof/>
            <w:webHidden/>
          </w:rPr>
          <w:fldChar w:fldCharType="separate"/>
        </w:r>
        <w:r w:rsidR="008F76D0">
          <w:rPr>
            <w:noProof/>
            <w:webHidden/>
          </w:rPr>
          <w:t>62</w:t>
        </w:r>
        <w:r w:rsidR="008F76D0">
          <w:rPr>
            <w:noProof/>
            <w:webHidden/>
          </w:rPr>
          <w:fldChar w:fldCharType="end"/>
        </w:r>
      </w:hyperlink>
    </w:p>
    <w:p w14:paraId="1B11BF5B" w14:textId="1A5C942C"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78" w:history="1">
        <w:r w:rsidR="008F76D0" w:rsidRPr="00AF6D8D">
          <w:rPr>
            <w:rStyle w:val="Hyperlink"/>
            <w:noProof/>
          </w:rPr>
          <w:t>Figure 42: Specify the VistA and Email Configuration - Before Confirm</w:t>
        </w:r>
        <w:r w:rsidR="008F76D0">
          <w:rPr>
            <w:noProof/>
            <w:webHidden/>
          </w:rPr>
          <w:tab/>
        </w:r>
        <w:r w:rsidR="008F76D0">
          <w:rPr>
            <w:noProof/>
            <w:webHidden/>
          </w:rPr>
          <w:fldChar w:fldCharType="begin"/>
        </w:r>
        <w:r w:rsidR="008F76D0">
          <w:rPr>
            <w:noProof/>
            <w:webHidden/>
          </w:rPr>
          <w:instrText xml:space="preserve"> PAGEREF _Toc134605578 \h </w:instrText>
        </w:r>
        <w:r w:rsidR="008F76D0">
          <w:rPr>
            <w:noProof/>
            <w:webHidden/>
          </w:rPr>
        </w:r>
        <w:r w:rsidR="008F76D0">
          <w:rPr>
            <w:noProof/>
            <w:webHidden/>
          </w:rPr>
          <w:fldChar w:fldCharType="separate"/>
        </w:r>
        <w:r w:rsidR="008F76D0">
          <w:rPr>
            <w:noProof/>
            <w:webHidden/>
          </w:rPr>
          <w:t>63</w:t>
        </w:r>
        <w:r w:rsidR="008F76D0">
          <w:rPr>
            <w:noProof/>
            <w:webHidden/>
          </w:rPr>
          <w:fldChar w:fldCharType="end"/>
        </w:r>
      </w:hyperlink>
    </w:p>
    <w:p w14:paraId="12E6CB5F" w14:textId="3076600F"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79" w:history="1">
        <w:r w:rsidR="008F76D0" w:rsidRPr="00AF6D8D">
          <w:rPr>
            <w:rStyle w:val="Hyperlink"/>
            <w:noProof/>
          </w:rPr>
          <w:t>Figure 43: Specify the VistA and Email Configuration - After Confirm</w:t>
        </w:r>
        <w:r w:rsidR="008F76D0">
          <w:rPr>
            <w:noProof/>
            <w:webHidden/>
          </w:rPr>
          <w:tab/>
        </w:r>
        <w:r w:rsidR="008F76D0">
          <w:rPr>
            <w:noProof/>
            <w:webHidden/>
          </w:rPr>
          <w:fldChar w:fldCharType="begin"/>
        </w:r>
        <w:r w:rsidR="008F76D0">
          <w:rPr>
            <w:noProof/>
            <w:webHidden/>
          </w:rPr>
          <w:instrText xml:space="preserve"> PAGEREF _Toc134605579 \h </w:instrText>
        </w:r>
        <w:r w:rsidR="008F76D0">
          <w:rPr>
            <w:noProof/>
            <w:webHidden/>
          </w:rPr>
        </w:r>
        <w:r w:rsidR="008F76D0">
          <w:rPr>
            <w:noProof/>
            <w:webHidden/>
          </w:rPr>
          <w:fldChar w:fldCharType="separate"/>
        </w:r>
        <w:r w:rsidR="008F76D0">
          <w:rPr>
            <w:noProof/>
            <w:webHidden/>
          </w:rPr>
          <w:t>64</w:t>
        </w:r>
        <w:r w:rsidR="008F76D0">
          <w:rPr>
            <w:noProof/>
            <w:webHidden/>
          </w:rPr>
          <w:fldChar w:fldCharType="end"/>
        </w:r>
      </w:hyperlink>
    </w:p>
    <w:p w14:paraId="3B14AFAA" w14:textId="61A022BA"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80" w:history="1">
        <w:r w:rsidR="008F76D0" w:rsidRPr="00AF6D8D">
          <w:rPr>
            <w:rStyle w:val="Hyperlink"/>
            <w:noProof/>
          </w:rPr>
          <w:t>Figure 44: Specify the MUSE Configuration - Before Confirm</w:t>
        </w:r>
        <w:r w:rsidR="008F76D0">
          <w:rPr>
            <w:noProof/>
            <w:webHidden/>
          </w:rPr>
          <w:tab/>
        </w:r>
        <w:r w:rsidR="008F76D0">
          <w:rPr>
            <w:noProof/>
            <w:webHidden/>
          </w:rPr>
          <w:fldChar w:fldCharType="begin"/>
        </w:r>
        <w:r w:rsidR="008F76D0">
          <w:rPr>
            <w:noProof/>
            <w:webHidden/>
          </w:rPr>
          <w:instrText xml:space="preserve"> PAGEREF _Toc134605580 \h </w:instrText>
        </w:r>
        <w:r w:rsidR="008F76D0">
          <w:rPr>
            <w:noProof/>
            <w:webHidden/>
          </w:rPr>
        </w:r>
        <w:r w:rsidR="008F76D0">
          <w:rPr>
            <w:noProof/>
            <w:webHidden/>
          </w:rPr>
          <w:fldChar w:fldCharType="separate"/>
        </w:r>
        <w:r w:rsidR="008F76D0">
          <w:rPr>
            <w:noProof/>
            <w:webHidden/>
          </w:rPr>
          <w:t>65</w:t>
        </w:r>
        <w:r w:rsidR="008F76D0">
          <w:rPr>
            <w:noProof/>
            <w:webHidden/>
          </w:rPr>
          <w:fldChar w:fldCharType="end"/>
        </w:r>
      </w:hyperlink>
    </w:p>
    <w:p w14:paraId="23A3D06C" w14:textId="70944A92"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81" w:history="1">
        <w:r w:rsidR="008F76D0" w:rsidRPr="00AF6D8D">
          <w:rPr>
            <w:rStyle w:val="Hyperlink"/>
            <w:noProof/>
          </w:rPr>
          <w:t>Figure 45: Specify the MUSE Configuration - After Confirm</w:t>
        </w:r>
        <w:r w:rsidR="008F76D0">
          <w:rPr>
            <w:noProof/>
            <w:webHidden/>
          </w:rPr>
          <w:tab/>
        </w:r>
        <w:r w:rsidR="008F76D0">
          <w:rPr>
            <w:noProof/>
            <w:webHidden/>
          </w:rPr>
          <w:fldChar w:fldCharType="begin"/>
        </w:r>
        <w:r w:rsidR="008F76D0">
          <w:rPr>
            <w:noProof/>
            <w:webHidden/>
          </w:rPr>
          <w:instrText xml:space="preserve"> PAGEREF _Toc134605581 \h </w:instrText>
        </w:r>
        <w:r w:rsidR="008F76D0">
          <w:rPr>
            <w:noProof/>
            <w:webHidden/>
          </w:rPr>
        </w:r>
        <w:r w:rsidR="008F76D0">
          <w:rPr>
            <w:noProof/>
            <w:webHidden/>
          </w:rPr>
          <w:fldChar w:fldCharType="separate"/>
        </w:r>
        <w:r w:rsidR="008F76D0">
          <w:rPr>
            <w:noProof/>
            <w:webHidden/>
          </w:rPr>
          <w:t>66</w:t>
        </w:r>
        <w:r w:rsidR="008F76D0">
          <w:rPr>
            <w:noProof/>
            <w:webHidden/>
          </w:rPr>
          <w:fldChar w:fldCharType="end"/>
        </w:r>
      </w:hyperlink>
    </w:p>
    <w:p w14:paraId="5E7F7388" w14:textId="2AE5A516"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82" w:history="1">
        <w:r w:rsidR="008F76D0" w:rsidRPr="00AF6D8D">
          <w:rPr>
            <w:rStyle w:val="Hyperlink"/>
            <w:noProof/>
          </w:rPr>
          <w:t>Figure 46: Begin the VIX and VIX Viewer/Render Services Install</w:t>
        </w:r>
        <w:r w:rsidR="008F76D0">
          <w:rPr>
            <w:noProof/>
            <w:webHidden/>
          </w:rPr>
          <w:tab/>
        </w:r>
        <w:r w:rsidR="008F76D0">
          <w:rPr>
            <w:noProof/>
            <w:webHidden/>
          </w:rPr>
          <w:fldChar w:fldCharType="begin"/>
        </w:r>
        <w:r w:rsidR="008F76D0">
          <w:rPr>
            <w:noProof/>
            <w:webHidden/>
          </w:rPr>
          <w:instrText xml:space="preserve"> PAGEREF _Toc134605582 \h </w:instrText>
        </w:r>
        <w:r w:rsidR="008F76D0">
          <w:rPr>
            <w:noProof/>
            <w:webHidden/>
          </w:rPr>
        </w:r>
        <w:r w:rsidR="008F76D0">
          <w:rPr>
            <w:noProof/>
            <w:webHidden/>
          </w:rPr>
          <w:fldChar w:fldCharType="separate"/>
        </w:r>
        <w:r w:rsidR="008F76D0">
          <w:rPr>
            <w:noProof/>
            <w:webHidden/>
          </w:rPr>
          <w:t>67</w:t>
        </w:r>
        <w:r w:rsidR="008F76D0">
          <w:rPr>
            <w:noProof/>
            <w:webHidden/>
          </w:rPr>
          <w:fldChar w:fldCharType="end"/>
        </w:r>
      </w:hyperlink>
    </w:p>
    <w:p w14:paraId="5A80205D" w14:textId="472BFDD8"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83" w:history="1">
        <w:r w:rsidR="008F76D0" w:rsidRPr="00AF6D8D">
          <w:rPr>
            <w:rStyle w:val="Hyperlink"/>
            <w:noProof/>
          </w:rPr>
          <w:t>Figure 47: VIX Viewer/Render Info Dialog Screenshot</w:t>
        </w:r>
        <w:r w:rsidR="008F76D0">
          <w:rPr>
            <w:noProof/>
            <w:webHidden/>
          </w:rPr>
          <w:tab/>
        </w:r>
        <w:r w:rsidR="008F76D0">
          <w:rPr>
            <w:noProof/>
            <w:webHidden/>
          </w:rPr>
          <w:fldChar w:fldCharType="begin"/>
        </w:r>
        <w:r w:rsidR="008F76D0">
          <w:rPr>
            <w:noProof/>
            <w:webHidden/>
          </w:rPr>
          <w:instrText xml:space="preserve"> PAGEREF _Toc134605583 \h </w:instrText>
        </w:r>
        <w:r w:rsidR="008F76D0">
          <w:rPr>
            <w:noProof/>
            <w:webHidden/>
          </w:rPr>
        </w:r>
        <w:r w:rsidR="008F76D0">
          <w:rPr>
            <w:noProof/>
            <w:webHidden/>
          </w:rPr>
          <w:fldChar w:fldCharType="separate"/>
        </w:r>
        <w:r w:rsidR="008F76D0">
          <w:rPr>
            <w:noProof/>
            <w:webHidden/>
          </w:rPr>
          <w:t>68</w:t>
        </w:r>
        <w:r w:rsidR="008F76D0">
          <w:rPr>
            <w:noProof/>
            <w:webHidden/>
          </w:rPr>
          <w:fldChar w:fldCharType="end"/>
        </w:r>
      </w:hyperlink>
    </w:p>
    <w:p w14:paraId="00668893" w14:textId="70A66302"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84" w:history="1">
        <w:r w:rsidR="008F76D0" w:rsidRPr="00AF6D8D">
          <w:rPr>
            <w:rStyle w:val="Hyperlink"/>
            <w:noProof/>
          </w:rPr>
          <w:t>Figure 48: Save/Configuration Button</w:t>
        </w:r>
        <w:r w:rsidR="008F76D0">
          <w:rPr>
            <w:noProof/>
            <w:webHidden/>
          </w:rPr>
          <w:tab/>
        </w:r>
        <w:r w:rsidR="008F76D0">
          <w:rPr>
            <w:noProof/>
            <w:webHidden/>
          </w:rPr>
          <w:fldChar w:fldCharType="begin"/>
        </w:r>
        <w:r w:rsidR="008F76D0">
          <w:rPr>
            <w:noProof/>
            <w:webHidden/>
          </w:rPr>
          <w:instrText xml:space="preserve"> PAGEREF _Toc134605584 \h </w:instrText>
        </w:r>
        <w:r w:rsidR="008F76D0">
          <w:rPr>
            <w:noProof/>
            <w:webHidden/>
          </w:rPr>
        </w:r>
        <w:r w:rsidR="008F76D0">
          <w:rPr>
            <w:noProof/>
            <w:webHidden/>
          </w:rPr>
          <w:fldChar w:fldCharType="separate"/>
        </w:r>
        <w:r w:rsidR="008F76D0">
          <w:rPr>
            <w:noProof/>
            <w:webHidden/>
          </w:rPr>
          <w:t>69</w:t>
        </w:r>
        <w:r w:rsidR="008F76D0">
          <w:rPr>
            <w:noProof/>
            <w:webHidden/>
          </w:rPr>
          <w:fldChar w:fldCharType="end"/>
        </w:r>
      </w:hyperlink>
    </w:p>
    <w:p w14:paraId="78921B62" w14:textId="7183C5C1"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85" w:history="1">
        <w:r w:rsidR="008F76D0" w:rsidRPr="00AF6D8D">
          <w:rPr>
            <w:rStyle w:val="Hyperlink"/>
            <w:noProof/>
          </w:rPr>
          <w:t>Figure 49: PowerShell Pop-up Script Top Portion</w:t>
        </w:r>
        <w:r w:rsidR="008F76D0">
          <w:rPr>
            <w:noProof/>
            <w:webHidden/>
          </w:rPr>
          <w:tab/>
        </w:r>
        <w:r w:rsidR="008F76D0">
          <w:rPr>
            <w:noProof/>
            <w:webHidden/>
          </w:rPr>
          <w:fldChar w:fldCharType="begin"/>
        </w:r>
        <w:r w:rsidR="008F76D0">
          <w:rPr>
            <w:noProof/>
            <w:webHidden/>
          </w:rPr>
          <w:instrText xml:space="preserve"> PAGEREF _Toc134605585 \h </w:instrText>
        </w:r>
        <w:r w:rsidR="008F76D0">
          <w:rPr>
            <w:noProof/>
            <w:webHidden/>
          </w:rPr>
        </w:r>
        <w:r w:rsidR="008F76D0">
          <w:rPr>
            <w:noProof/>
            <w:webHidden/>
          </w:rPr>
          <w:fldChar w:fldCharType="separate"/>
        </w:r>
        <w:r w:rsidR="008F76D0">
          <w:rPr>
            <w:noProof/>
            <w:webHidden/>
          </w:rPr>
          <w:t>70</w:t>
        </w:r>
        <w:r w:rsidR="008F76D0">
          <w:rPr>
            <w:noProof/>
            <w:webHidden/>
          </w:rPr>
          <w:fldChar w:fldCharType="end"/>
        </w:r>
      </w:hyperlink>
    </w:p>
    <w:p w14:paraId="18317059" w14:textId="4EF7161E"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86" w:history="1">
        <w:r w:rsidR="008F76D0" w:rsidRPr="00AF6D8D">
          <w:rPr>
            <w:rStyle w:val="Hyperlink"/>
            <w:noProof/>
          </w:rPr>
          <w:t>Figure 50: VIX Installation Complete</w:t>
        </w:r>
        <w:r w:rsidR="008F76D0">
          <w:rPr>
            <w:noProof/>
            <w:webHidden/>
          </w:rPr>
          <w:tab/>
        </w:r>
        <w:r w:rsidR="008F76D0">
          <w:rPr>
            <w:noProof/>
            <w:webHidden/>
          </w:rPr>
          <w:fldChar w:fldCharType="begin"/>
        </w:r>
        <w:r w:rsidR="008F76D0">
          <w:rPr>
            <w:noProof/>
            <w:webHidden/>
          </w:rPr>
          <w:instrText xml:space="preserve"> PAGEREF _Toc134605586 \h </w:instrText>
        </w:r>
        <w:r w:rsidR="008F76D0">
          <w:rPr>
            <w:noProof/>
            <w:webHidden/>
          </w:rPr>
        </w:r>
        <w:r w:rsidR="008F76D0">
          <w:rPr>
            <w:noProof/>
            <w:webHidden/>
          </w:rPr>
          <w:fldChar w:fldCharType="separate"/>
        </w:r>
        <w:r w:rsidR="008F76D0">
          <w:rPr>
            <w:noProof/>
            <w:webHidden/>
          </w:rPr>
          <w:t>71</w:t>
        </w:r>
        <w:r w:rsidR="008F76D0">
          <w:rPr>
            <w:noProof/>
            <w:webHidden/>
          </w:rPr>
          <w:fldChar w:fldCharType="end"/>
        </w:r>
      </w:hyperlink>
    </w:p>
    <w:p w14:paraId="3BAFBDDB" w14:textId="039D9C12"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87" w:history="1">
        <w:r w:rsidR="008F76D0" w:rsidRPr="00AF6D8D">
          <w:rPr>
            <w:rStyle w:val="Hyperlink"/>
            <w:noProof/>
          </w:rPr>
          <w:t>Figure 51: Set Exclusions Dialog</w:t>
        </w:r>
        <w:r w:rsidR="008F76D0">
          <w:rPr>
            <w:noProof/>
            <w:webHidden/>
          </w:rPr>
          <w:tab/>
        </w:r>
        <w:r w:rsidR="008F76D0">
          <w:rPr>
            <w:noProof/>
            <w:webHidden/>
          </w:rPr>
          <w:fldChar w:fldCharType="begin"/>
        </w:r>
        <w:r w:rsidR="008F76D0">
          <w:rPr>
            <w:noProof/>
            <w:webHidden/>
          </w:rPr>
          <w:instrText xml:space="preserve"> PAGEREF _Toc134605587 \h </w:instrText>
        </w:r>
        <w:r w:rsidR="008F76D0">
          <w:rPr>
            <w:noProof/>
            <w:webHidden/>
          </w:rPr>
        </w:r>
        <w:r w:rsidR="008F76D0">
          <w:rPr>
            <w:noProof/>
            <w:webHidden/>
          </w:rPr>
          <w:fldChar w:fldCharType="separate"/>
        </w:r>
        <w:r w:rsidR="008F76D0">
          <w:rPr>
            <w:noProof/>
            <w:webHidden/>
          </w:rPr>
          <w:t>72</w:t>
        </w:r>
        <w:r w:rsidR="008F76D0">
          <w:rPr>
            <w:noProof/>
            <w:webHidden/>
          </w:rPr>
          <w:fldChar w:fldCharType="end"/>
        </w:r>
      </w:hyperlink>
    </w:p>
    <w:p w14:paraId="601344E3" w14:textId="05E9C15C"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88" w:history="1">
        <w:r w:rsidR="008F76D0" w:rsidRPr="00AF6D8D">
          <w:rPr>
            <w:rStyle w:val="Hyperlink"/>
            <w:noProof/>
          </w:rPr>
          <w:t>Figure 52: VISA Version Verification</w:t>
        </w:r>
        <w:r w:rsidR="008F76D0">
          <w:rPr>
            <w:noProof/>
            <w:webHidden/>
          </w:rPr>
          <w:tab/>
        </w:r>
        <w:r w:rsidR="008F76D0">
          <w:rPr>
            <w:noProof/>
            <w:webHidden/>
          </w:rPr>
          <w:fldChar w:fldCharType="begin"/>
        </w:r>
        <w:r w:rsidR="008F76D0">
          <w:rPr>
            <w:noProof/>
            <w:webHidden/>
          </w:rPr>
          <w:instrText xml:space="preserve"> PAGEREF _Toc134605588 \h </w:instrText>
        </w:r>
        <w:r w:rsidR="008F76D0">
          <w:rPr>
            <w:noProof/>
            <w:webHidden/>
          </w:rPr>
        </w:r>
        <w:r w:rsidR="008F76D0">
          <w:rPr>
            <w:noProof/>
            <w:webHidden/>
          </w:rPr>
          <w:fldChar w:fldCharType="separate"/>
        </w:r>
        <w:r w:rsidR="008F76D0">
          <w:rPr>
            <w:noProof/>
            <w:webHidden/>
          </w:rPr>
          <w:t>73</w:t>
        </w:r>
        <w:r w:rsidR="008F76D0">
          <w:rPr>
            <w:noProof/>
            <w:webHidden/>
          </w:rPr>
          <w:fldChar w:fldCharType="end"/>
        </w:r>
      </w:hyperlink>
    </w:p>
    <w:p w14:paraId="5E46997F" w14:textId="37C5DB71"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89" w:history="1">
        <w:r w:rsidR="008F76D0" w:rsidRPr="00AF6D8D">
          <w:rPr>
            <w:rStyle w:val="Hyperlink"/>
            <w:noProof/>
          </w:rPr>
          <w:t>Figure 53: VIX Viewer and Render Services Running</w:t>
        </w:r>
        <w:r w:rsidR="008F76D0">
          <w:rPr>
            <w:noProof/>
            <w:webHidden/>
          </w:rPr>
          <w:tab/>
        </w:r>
        <w:r w:rsidR="008F76D0">
          <w:rPr>
            <w:noProof/>
            <w:webHidden/>
          </w:rPr>
          <w:fldChar w:fldCharType="begin"/>
        </w:r>
        <w:r w:rsidR="008F76D0">
          <w:rPr>
            <w:noProof/>
            <w:webHidden/>
          </w:rPr>
          <w:instrText xml:space="preserve"> PAGEREF _Toc134605589 \h </w:instrText>
        </w:r>
        <w:r w:rsidR="008F76D0">
          <w:rPr>
            <w:noProof/>
            <w:webHidden/>
          </w:rPr>
        </w:r>
        <w:r w:rsidR="008F76D0">
          <w:rPr>
            <w:noProof/>
            <w:webHidden/>
          </w:rPr>
          <w:fldChar w:fldCharType="separate"/>
        </w:r>
        <w:r w:rsidR="008F76D0">
          <w:rPr>
            <w:noProof/>
            <w:webHidden/>
          </w:rPr>
          <w:t>74</w:t>
        </w:r>
        <w:r w:rsidR="008F76D0">
          <w:rPr>
            <w:noProof/>
            <w:webHidden/>
          </w:rPr>
          <w:fldChar w:fldCharType="end"/>
        </w:r>
      </w:hyperlink>
    </w:p>
    <w:p w14:paraId="557B7F97" w14:textId="07E9B728"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90" w:history="1">
        <w:r w:rsidR="008F76D0" w:rsidRPr="00AF6D8D">
          <w:rPr>
            <w:rStyle w:val="Hyperlink"/>
            <w:noProof/>
          </w:rPr>
          <w:t>Figure 54: Listener Running</w:t>
        </w:r>
        <w:r w:rsidR="008F76D0">
          <w:rPr>
            <w:noProof/>
            <w:webHidden/>
          </w:rPr>
          <w:tab/>
        </w:r>
        <w:r w:rsidR="008F76D0">
          <w:rPr>
            <w:noProof/>
            <w:webHidden/>
          </w:rPr>
          <w:fldChar w:fldCharType="begin"/>
        </w:r>
        <w:r w:rsidR="008F76D0">
          <w:rPr>
            <w:noProof/>
            <w:webHidden/>
          </w:rPr>
          <w:instrText xml:space="preserve"> PAGEREF _Toc134605590 \h </w:instrText>
        </w:r>
        <w:r w:rsidR="008F76D0">
          <w:rPr>
            <w:noProof/>
            <w:webHidden/>
          </w:rPr>
        </w:r>
        <w:r w:rsidR="008F76D0">
          <w:rPr>
            <w:noProof/>
            <w:webHidden/>
          </w:rPr>
          <w:fldChar w:fldCharType="separate"/>
        </w:r>
        <w:r w:rsidR="008F76D0">
          <w:rPr>
            <w:noProof/>
            <w:webHidden/>
          </w:rPr>
          <w:t>74</w:t>
        </w:r>
        <w:r w:rsidR="008F76D0">
          <w:rPr>
            <w:noProof/>
            <w:webHidden/>
          </w:rPr>
          <w:fldChar w:fldCharType="end"/>
        </w:r>
      </w:hyperlink>
    </w:p>
    <w:p w14:paraId="7DDAB79E" w14:textId="380F8A51"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91" w:history="1">
        <w:r w:rsidR="008F76D0" w:rsidRPr="00AF6D8D">
          <w:rPr>
            <w:rStyle w:val="Hyperlink"/>
            <w:noProof/>
          </w:rPr>
          <w:t>Figure 55: 10 Hydra IX Processor and 5 Hydra VistA Worker Processes Running</w:t>
        </w:r>
        <w:r w:rsidR="008F76D0">
          <w:rPr>
            <w:noProof/>
            <w:webHidden/>
          </w:rPr>
          <w:tab/>
        </w:r>
        <w:r w:rsidR="008F76D0">
          <w:rPr>
            <w:noProof/>
            <w:webHidden/>
          </w:rPr>
          <w:fldChar w:fldCharType="begin"/>
        </w:r>
        <w:r w:rsidR="008F76D0">
          <w:rPr>
            <w:noProof/>
            <w:webHidden/>
          </w:rPr>
          <w:instrText xml:space="preserve"> PAGEREF _Toc134605591 \h </w:instrText>
        </w:r>
        <w:r w:rsidR="008F76D0">
          <w:rPr>
            <w:noProof/>
            <w:webHidden/>
          </w:rPr>
        </w:r>
        <w:r w:rsidR="008F76D0">
          <w:rPr>
            <w:noProof/>
            <w:webHidden/>
          </w:rPr>
          <w:fldChar w:fldCharType="separate"/>
        </w:r>
        <w:r w:rsidR="008F76D0">
          <w:rPr>
            <w:noProof/>
            <w:webHidden/>
          </w:rPr>
          <w:t>75</w:t>
        </w:r>
        <w:r w:rsidR="008F76D0">
          <w:rPr>
            <w:noProof/>
            <w:webHidden/>
          </w:rPr>
          <w:fldChar w:fldCharType="end"/>
        </w:r>
      </w:hyperlink>
    </w:p>
    <w:p w14:paraId="4AC31A97" w14:textId="73E6698D"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92" w:history="1">
        <w:r w:rsidR="008F76D0" w:rsidRPr="00AF6D8D">
          <w:rPr>
            <w:rStyle w:val="Hyperlink"/>
            <w:noProof/>
          </w:rPr>
          <w:t>Figure 56: Login Page</w:t>
        </w:r>
        <w:r w:rsidR="008F76D0">
          <w:rPr>
            <w:noProof/>
            <w:webHidden/>
          </w:rPr>
          <w:tab/>
        </w:r>
        <w:r w:rsidR="008F76D0">
          <w:rPr>
            <w:noProof/>
            <w:webHidden/>
          </w:rPr>
          <w:fldChar w:fldCharType="begin"/>
        </w:r>
        <w:r w:rsidR="008F76D0">
          <w:rPr>
            <w:noProof/>
            <w:webHidden/>
          </w:rPr>
          <w:instrText xml:space="preserve"> PAGEREF _Toc134605592 \h </w:instrText>
        </w:r>
        <w:r w:rsidR="008F76D0">
          <w:rPr>
            <w:noProof/>
            <w:webHidden/>
          </w:rPr>
        </w:r>
        <w:r w:rsidR="008F76D0">
          <w:rPr>
            <w:noProof/>
            <w:webHidden/>
          </w:rPr>
          <w:fldChar w:fldCharType="separate"/>
        </w:r>
        <w:r w:rsidR="008F76D0">
          <w:rPr>
            <w:noProof/>
            <w:webHidden/>
          </w:rPr>
          <w:t>76</w:t>
        </w:r>
        <w:r w:rsidR="008F76D0">
          <w:rPr>
            <w:noProof/>
            <w:webHidden/>
          </w:rPr>
          <w:fldChar w:fldCharType="end"/>
        </w:r>
      </w:hyperlink>
    </w:p>
    <w:p w14:paraId="39DFE5CD" w14:textId="51668678"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93" w:history="1">
        <w:r w:rsidR="008F76D0" w:rsidRPr="00AF6D8D">
          <w:rPr>
            <w:rStyle w:val="Hyperlink"/>
            <w:noProof/>
          </w:rPr>
          <w:t>Figure 57: VIX Tools Page</w:t>
        </w:r>
        <w:r w:rsidR="008F76D0">
          <w:rPr>
            <w:noProof/>
            <w:webHidden/>
          </w:rPr>
          <w:tab/>
        </w:r>
        <w:r w:rsidR="008F76D0">
          <w:rPr>
            <w:noProof/>
            <w:webHidden/>
          </w:rPr>
          <w:fldChar w:fldCharType="begin"/>
        </w:r>
        <w:r w:rsidR="008F76D0">
          <w:rPr>
            <w:noProof/>
            <w:webHidden/>
          </w:rPr>
          <w:instrText xml:space="preserve"> PAGEREF _Toc134605593 \h </w:instrText>
        </w:r>
        <w:r w:rsidR="008F76D0">
          <w:rPr>
            <w:noProof/>
            <w:webHidden/>
          </w:rPr>
        </w:r>
        <w:r w:rsidR="008F76D0">
          <w:rPr>
            <w:noProof/>
            <w:webHidden/>
          </w:rPr>
          <w:fldChar w:fldCharType="separate"/>
        </w:r>
        <w:r w:rsidR="008F76D0">
          <w:rPr>
            <w:noProof/>
            <w:webHidden/>
          </w:rPr>
          <w:t>76</w:t>
        </w:r>
        <w:r w:rsidR="008F76D0">
          <w:rPr>
            <w:noProof/>
            <w:webHidden/>
          </w:rPr>
          <w:fldChar w:fldCharType="end"/>
        </w:r>
      </w:hyperlink>
    </w:p>
    <w:p w14:paraId="5D7FC63B" w14:textId="4E24D765"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94" w:history="1">
        <w:r w:rsidR="008F76D0" w:rsidRPr="00AF6D8D">
          <w:rPr>
            <w:rStyle w:val="Hyperlink"/>
            <w:noProof/>
          </w:rPr>
          <w:t>Figure 58: Run the VIX Service Installation Wizard</w:t>
        </w:r>
        <w:r w:rsidR="008F76D0">
          <w:rPr>
            <w:noProof/>
            <w:webHidden/>
          </w:rPr>
          <w:tab/>
        </w:r>
        <w:r w:rsidR="008F76D0">
          <w:rPr>
            <w:noProof/>
            <w:webHidden/>
          </w:rPr>
          <w:fldChar w:fldCharType="begin"/>
        </w:r>
        <w:r w:rsidR="008F76D0">
          <w:rPr>
            <w:noProof/>
            <w:webHidden/>
          </w:rPr>
          <w:instrText xml:space="preserve"> PAGEREF _Toc134605594 \h </w:instrText>
        </w:r>
        <w:r w:rsidR="008F76D0">
          <w:rPr>
            <w:noProof/>
            <w:webHidden/>
          </w:rPr>
        </w:r>
        <w:r w:rsidR="008F76D0">
          <w:rPr>
            <w:noProof/>
            <w:webHidden/>
          </w:rPr>
          <w:fldChar w:fldCharType="separate"/>
        </w:r>
        <w:r w:rsidR="008F76D0">
          <w:rPr>
            <w:noProof/>
            <w:webHidden/>
          </w:rPr>
          <w:t>78</w:t>
        </w:r>
        <w:r w:rsidR="008F76D0">
          <w:rPr>
            <w:noProof/>
            <w:webHidden/>
          </w:rPr>
          <w:fldChar w:fldCharType="end"/>
        </w:r>
      </w:hyperlink>
    </w:p>
    <w:p w14:paraId="09E4C0B2" w14:textId="5313B218"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95" w:history="1">
        <w:r w:rsidR="008F76D0" w:rsidRPr="00AF6D8D">
          <w:rPr>
            <w:rStyle w:val="Hyperlink"/>
            <w:noProof/>
          </w:rPr>
          <w:t>Figure 59: Run the VIX Service Installation Wizard</w:t>
        </w:r>
        <w:r w:rsidR="008F76D0">
          <w:rPr>
            <w:noProof/>
            <w:webHidden/>
          </w:rPr>
          <w:tab/>
        </w:r>
        <w:r w:rsidR="008F76D0">
          <w:rPr>
            <w:noProof/>
            <w:webHidden/>
          </w:rPr>
          <w:fldChar w:fldCharType="begin"/>
        </w:r>
        <w:r w:rsidR="008F76D0">
          <w:rPr>
            <w:noProof/>
            <w:webHidden/>
          </w:rPr>
          <w:instrText xml:space="preserve"> PAGEREF _Toc134605595 \h </w:instrText>
        </w:r>
        <w:r w:rsidR="008F76D0">
          <w:rPr>
            <w:noProof/>
            <w:webHidden/>
          </w:rPr>
        </w:r>
        <w:r w:rsidR="008F76D0">
          <w:rPr>
            <w:noProof/>
            <w:webHidden/>
          </w:rPr>
          <w:fldChar w:fldCharType="separate"/>
        </w:r>
        <w:r w:rsidR="008F76D0">
          <w:rPr>
            <w:noProof/>
            <w:webHidden/>
          </w:rPr>
          <w:t>80</w:t>
        </w:r>
        <w:r w:rsidR="008F76D0">
          <w:rPr>
            <w:noProof/>
            <w:webHidden/>
          </w:rPr>
          <w:fldChar w:fldCharType="end"/>
        </w:r>
      </w:hyperlink>
    </w:p>
    <w:p w14:paraId="27C1186D" w14:textId="66B8D3BF"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96" w:history="1">
        <w:r w:rsidR="008F76D0" w:rsidRPr="00AF6D8D">
          <w:rPr>
            <w:rStyle w:val="Hyperlink"/>
            <w:noProof/>
          </w:rPr>
          <w:t>Figure 60: VixCache Properties Check</w:t>
        </w:r>
        <w:r w:rsidR="008F76D0">
          <w:rPr>
            <w:noProof/>
            <w:webHidden/>
          </w:rPr>
          <w:tab/>
        </w:r>
        <w:r w:rsidR="008F76D0">
          <w:rPr>
            <w:noProof/>
            <w:webHidden/>
          </w:rPr>
          <w:fldChar w:fldCharType="begin"/>
        </w:r>
        <w:r w:rsidR="008F76D0">
          <w:rPr>
            <w:noProof/>
            <w:webHidden/>
          </w:rPr>
          <w:instrText xml:space="preserve"> PAGEREF _Toc134605596 \h </w:instrText>
        </w:r>
        <w:r w:rsidR="008F76D0">
          <w:rPr>
            <w:noProof/>
            <w:webHidden/>
          </w:rPr>
        </w:r>
        <w:r w:rsidR="008F76D0">
          <w:rPr>
            <w:noProof/>
            <w:webHidden/>
          </w:rPr>
          <w:fldChar w:fldCharType="separate"/>
        </w:r>
        <w:r w:rsidR="008F76D0">
          <w:rPr>
            <w:noProof/>
            <w:webHidden/>
          </w:rPr>
          <w:t>82</w:t>
        </w:r>
        <w:r w:rsidR="008F76D0">
          <w:rPr>
            <w:noProof/>
            <w:webHidden/>
          </w:rPr>
          <w:fldChar w:fldCharType="end"/>
        </w:r>
      </w:hyperlink>
    </w:p>
    <w:p w14:paraId="35D2C412" w14:textId="78679ACE"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97" w:history="1">
        <w:r w:rsidR="008F76D0" w:rsidRPr="00AF6D8D">
          <w:rPr>
            <w:rStyle w:val="Hyperlink"/>
            <w:noProof/>
          </w:rPr>
          <w:t>Figure 61: Stopping VIX Viewer Service</w:t>
        </w:r>
        <w:r w:rsidR="008F76D0">
          <w:rPr>
            <w:noProof/>
            <w:webHidden/>
          </w:rPr>
          <w:tab/>
        </w:r>
        <w:r w:rsidR="008F76D0">
          <w:rPr>
            <w:noProof/>
            <w:webHidden/>
          </w:rPr>
          <w:fldChar w:fldCharType="begin"/>
        </w:r>
        <w:r w:rsidR="008F76D0">
          <w:rPr>
            <w:noProof/>
            <w:webHidden/>
          </w:rPr>
          <w:instrText xml:space="preserve"> PAGEREF _Toc134605597 \h </w:instrText>
        </w:r>
        <w:r w:rsidR="008F76D0">
          <w:rPr>
            <w:noProof/>
            <w:webHidden/>
          </w:rPr>
        </w:r>
        <w:r w:rsidR="008F76D0">
          <w:rPr>
            <w:noProof/>
            <w:webHidden/>
          </w:rPr>
          <w:fldChar w:fldCharType="separate"/>
        </w:r>
        <w:r w:rsidR="008F76D0">
          <w:rPr>
            <w:noProof/>
            <w:webHidden/>
          </w:rPr>
          <w:t>83</w:t>
        </w:r>
        <w:r w:rsidR="008F76D0">
          <w:rPr>
            <w:noProof/>
            <w:webHidden/>
          </w:rPr>
          <w:fldChar w:fldCharType="end"/>
        </w:r>
      </w:hyperlink>
    </w:p>
    <w:p w14:paraId="71B8C266" w14:textId="175F146C"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98" w:history="1">
        <w:r w:rsidR="008F76D0" w:rsidRPr="00AF6D8D">
          <w:rPr>
            <w:rStyle w:val="Hyperlink"/>
            <w:noProof/>
          </w:rPr>
          <w:t>Figure 62: Specify the MUSE configuration Enable and configure MUSE pre-populated</w:t>
        </w:r>
        <w:r w:rsidR="008F76D0">
          <w:rPr>
            <w:noProof/>
            <w:webHidden/>
          </w:rPr>
          <w:tab/>
        </w:r>
        <w:r w:rsidR="008F76D0">
          <w:rPr>
            <w:noProof/>
            <w:webHidden/>
          </w:rPr>
          <w:fldChar w:fldCharType="begin"/>
        </w:r>
        <w:r w:rsidR="008F76D0">
          <w:rPr>
            <w:noProof/>
            <w:webHidden/>
          </w:rPr>
          <w:instrText xml:space="preserve"> PAGEREF _Toc134605598 \h </w:instrText>
        </w:r>
        <w:r w:rsidR="008F76D0">
          <w:rPr>
            <w:noProof/>
            <w:webHidden/>
          </w:rPr>
        </w:r>
        <w:r w:rsidR="008F76D0">
          <w:rPr>
            <w:noProof/>
            <w:webHidden/>
          </w:rPr>
          <w:fldChar w:fldCharType="separate"/>
        </w:r>
        <w:r w:rsidR="008F76D0">
          <w:rPr>
            <w:noProof/>
            <w:webHidden/>
          </w:rPr>
          <w:t>90</w:t>
        </w:r>
        <w:r w:rsidR="008F76D0">
          <w:rPr>
            <w:noProof/>
            <w:webHidden/>
          </w:rPr>
          <w:fldChar w:fldCharType="end"/>
        </w:r>
      </w:hyperlink>
    </w:p>
    <w:p w14:paraId="5806B76B" w14:textId="01203BB7"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599" w:history="1">
        <w:r w:rsidR="008F76D0" w:rsidRPr="00AF6D8D">
          <w:rPr>
            <w:rStyle w:val="Hyperlink"/>
            <w:noProof/>
          </w:rPr>
          <w:t>Figure 63: Sample MuseDataSource-1.0.Configure File for One Server (MUSE ENABLED FOR JLV VIX Image Viewer)</w:t>
        </w:r>
        <w:r w:rsidR="008F76D0">
          <w:rPr>
            <w:noProof/>
            <w:webHidden/>
          </w:rPr>
          <w:tab/>
        </w:r>
        <w:r w:rsidR="008F76D0">
          <w:rPr>
            <w:noProof/>
            <w:webHidden/>
          </w:rPr>
          <w:fldChar w:fldCharType="begin"/>
        </w:r>
        <w:r w:rsidR="008F76D0">
          <w:rPr>
            <w:noProof/>
            <w:webHidden/>
          </w:rPr>
          <w:instrText xml:space="preserve"> PAGEREF _Toc134605599 \h </w:instrText>
        </w:r>
        <w:r w:rsidR="008F76D0">
          <w:rPr>
            <w:noProof/>
            <w:webHidden/>
          </w:rPr>
        </w:r>
        <w:r w:rsidR="008F76D0">
          <w:rPr>
            <w:noProof/>
            <w:webHidden/>
          </w:rPr>
          <w:fldChar w:fldCharType="separate"/>
        </w:r>
        <w:r w:rsidR="008F76D0">
          <w:rPr>
            <w:noProof/>
            <w:webHidden/>
          </w:rPr>
          <w:t>91</w:t>
        </w:r>
        <w:r w:rsidR="008F76D0">
          <w:rPr>
            <w:noProof/>
            <w:webHidden/>
          </w:rPr>
          <w:fldChar w:fldCharType="end"/>
        </w:r>
      </w:hyperlink>
    </w:p>
    <w:p w14:paraId="14B76129" w14:textId="2A852A85"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600" w:history="1">
        <w:r w:rsidR="008F76D0" w:rsidRPr="00AF6D8D">
          <w:rPr>
            <w:rStyle w:val="Hyperlink"/>
            <w:noProof/>
          </w:rPr>
          <w:t>Figure 64: Background Processor Queue Processor</w:t>
        </w:r>
        <w:r w:rsidR="008F76D0">
          <w:rPr>
            <w:noProof/>
            <w:webHidden/>
          </w:rPr>
          <w:tab/>
        </w:r>
        <w:r w:rsidR="008F76D0">
          <w:rPr>
            <w:noProof/>
            <w:webHidden/>
          </w:rPr>
          <w:fldChar w:fldCharType="begin"/>
        </w:r>
        <w:r w:rsidR="008F76D0">
          <w:rPr>
            <w:noProof/>
            <w:webHidden/>
          </w:rPr>
          <w:instrText xml:space="preserve"> PAGEREF _Toc134605600 \h </w:instrText>
        </w:r>
        <w:r w:rsidR="008F76D0">
          <w:rPr>
            <w:noProof/>
            <w:webHidden/>
          </w:rPr>
        </w:r>
        <w:r w:rsidR="008F76D0">
          <w:rPr>
            <w:noProof/>
            <w:webHidden/>
          </w:rPr>
          <w:fldChar w:fldCharType="separate"/>
        </w:r>
        <w:r w:rsidR="008F76D0">
          <w:rPr>
            <w:noProof/>
            <w:webHidden/>
          </w:rPr>
          <w:t>92</w:t>
        </w:r>
        <w:r w:rsidR="008F76D0">
          <w:rPr>
            <w:noProof/>
            <w:webHidden/>
          </w:rPr>
          <w:fldChar w:fldCharType="end"/>
        </w:r>
      </w:hyperlink>
    </w:p>
    <w:p w14:paraId="5A171AD7" w14:textId="788E069A"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601" w:history="1">
        <w:r w:rsidR="008F76D0" w:rsidRPr="00AF6D8D">
          <w:rPr>
            <w:rStyle w:val="Hyperlink"/>
            <w:noProof/>
          </w:rPr>
          <w:t>Figure 65: EKG Tab in Network Location Manager in Background Processor Queue Processor</w:t>
        </w:r>
        <w:r w:rsidR="008F76D0">
          <w:rPr>
            <w:noProof/>
            <w:webHidden/>
          </w:rPr>
          <w:tab/>
        </w:r>
        <w:r w:rsidR="008F76D0">
          <w:rPr>
            <w:noProof/>
            <w:webHidden/>
          </w:rPr>
          <w:fldChar w:fldCharType="begin"/>
        </w:r>
        <w:r w:rsidR="008F76D0">
          <w:rPr>
            <w:noProof/>
            <w:webHidden/>
          </w:rPr>
          <w:instrText xml:space="preserve"> PAGEREF _Toc134605601 \h </w:instrText>
        </w:r>
        <w:r w:rsidR="008F76D0">
          <w:rPr>
            <w:noProof/>
            <w:webHidden/>
          </w:rPr>
        </w:r>
        <w:r w:rsidR="008F76D0">
          <w:rPr>
            <w:noProof/>
            <w:webHidden/>
          </w:rPr>
          <w:fldChar w:fldCharType="separate"/>
        </w:r>
        <w:r w:rsidR="008F76D0">
          <w:rPr>
            <w:noProof/>
            <w:webHidden/>
          </w:rPr>
          <w:t>93</w:t>
        </w:r>
        <w:r w:rsidR="008F76D0">
          <w:rPr>
            <w:noProof/>
            <w:webHidden/>
          </w:rPr>
          <w:fldChar w:fldCharType="end"/>
        </w:r>
      </w:hyperlink>
    </w:p>
    <w:p w14:paraId="436D85BE" w14:textId="4BB6FE51"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602" w:history="1">
        <w:r w:rsidR="008F76D0" w:rsidRPr="00AF6D8D">
          <w:rPr>
            <w:rStyle w:val="Hyperlink"/>
            <w:noProof/>
          </w:rPr>
          <w:t>Figure 66: Network Location Properties in Background Processor Queue Processor</w:t>
        </w:r>
        <w:r w:rsidR="008F76D0">
          <w:rPr>
            <w:noProof/>
            <w:webHidden/>
          </w:rPr>
          <w:tab/>
        </w:r>
        <w:r w:rsidR="008F76D0">
          <w:rPr>
            <w:noProof/>
            <w:webHidden/>
          </w:rPr>
          <w:fldChar w:fldCharType="begin"/>
        </w:r>
        <w:r w:rsidR="008F76D0">
          <w:rPr>
            <w:noProof/>
            <w:webHidden/>
          </w:rPr>
          <w:instrText xml:space="preserve"> PAGEREF _Toc134605602 \h </w:instrText>
        </w:r>
        <w:r w:rsidR="008F76D0">
          <w:rPr>
            <w:noProof/>
            <w:webHidden/>
          </w:rPr>
        </w:r>
        <w:r w:rsidR="008F76D0">
          <w:rPr>
            <w:noProof/>
            <w:webHidden/>
          </w:rPr>
          <w:fldChar w:fldCharType="separate"/>
        </w:r>
        <w:r w:rsidR="008F76D0">
          <w:rPr>
            <w:noProof/>
            <w:webHidden/>
          </w:rPr>
          <w:t>94</w:t>
        </w:r>
        <w:r w:rsidR="008F76D0">
          <w:rPr>
            <w:noProof/>
            <w:webHidden/>
          </w:rPr>
          <w:fldChar w:fldCharType="end"/>
        </w:r>
      </w:hyperlink>
    </w:p>
    <w:p w14:paraId="5BB0A97B" w14:textId="1E2437FD"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603" w:history="1">
        <w:r w:rsidR="008F76D0" w:rsidRPr="00AF6D8D">
          <w:rPr>
            <w:rStyle w:val="Hyperlink"/>
            <w:noProof/>
          </w:rPr>
          <w:t>Figure 67: Sample AE Titles Configuration File</w:t>
        </w:r>
        <w:r w:rsidR="008F76D0">
          <w:rPr>
            <w:noProof/>
            <w:webHidden/>
          </w:rPr>
          <w:tab/>
        </w:r>
        <w:r w:rsidR="008F76D0">
          <w:rPr>
            <w:noProof/>
            <w:webHidden/>
          </w:rPr>
          <w:fldChar w:fldCharType="begin"/>
        </w:r>
        <w:r w:rsidR="008F76D0">
          <w:rPr>
            <w:noProof/>
            <w:webHidden/>
          </w:rPr>
          <w:instrText xml:space="preserve"> PAGEREF _Toc134605603 \h </w:instrText>
        </w:r>
        <w:r w:rsidR="008F76D0">
          <w:rPr>
            <w:noProof/>
            <w:webHidden/>
          </w:rPr>
        </w:r>
        <w:r w:rsidR="008F76D0">
          <w:rPr>
            <w:noProof/>
            <w:webHidden/>
          </w:rPr>
          <w:fldChar w:fldCharType="separate"/>
        </w:r>
        <w:r w:rsidR="008F76D0">
          <w:rPr>
            <w:noProof/>
            <w:webHidden/>
          </w:rPr>
          <w:t>96</w:t>
        </w:r>
        <w:r w:rsidR="008F76D0">
          <w:rPr>
            <w:noProof/>
            <w:webHidden/>
          </w:rPr>
          <w:fldChar w:fldCharType="end"/>
        </w:r>
      </w:hyperlink>
    </w:p>
    <w:p w14:paraId="2362BD42" w14:textId="0D718CE1"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604" w:history="1">
        <w:r w:rsidR="008F76D0" w:rsidRPr="00AF6D8D">
          <w:rPr>
            <w:rStyle w:val="Hyperlink"/>
            <w:noProof/>
          </w:rPr>
          <w:t>Figure 68: Example AE Titles Configuration File</w:t>
        </w:r>
        <w:r w:rsidR="008F76D0">
          <w:rPr>
            <w:noProof/>
            <w:webHidden/>
          </w:rPr>
          <w:tab/>
        </w:r>
        <w:r w:rsidR="008F76D0">
          <w:rPr>
            <w:noProof/>
            <w:webHidden/>
          </w:rPr>
          <w:fldChar w:fldCharType="begin"/>
        </w:r>
        <w:r w:rsidR="008F76D0">
          <w:rPr>
            <w:noProof/>
            <w:webHidden/>
          </w:rPr>
          <w:instrText xml:space="preserve"> PAGEREF _Toc134605604 \h </w:instrText>
        </w:r>
        <w:r w:rsidR="008F76D0">
          <w:rPr>
            <w:noProof/>
            <w:webHidden/>
          </w:rPr>
        </w:r>
        <w:r w:rsidR="008F76D0">
          <w:rPr>
            <w:noProof/>
            <w:webHidden/>
          </w:rPr>
          <w:fldChar w:fldCharType="separate"/>
        </w:r>
        <w:r w:rsidR="008F76D0">
          <w:rPr>
            <w:noProof/>
            <w:webHidden/>
          </w:rPr>
          <w:t>96</w:t>
        </w:r>
        <w:r w:rsidR="008F76D0">
          <w:rPr>
            <w:noProof/>
            <w:webHidden/>
          </w:rPr>
          <w:fldChar w:fldCharType="end"/>
        </w:r>
      </w:hyperlink>
    </w:p>
    <w:p w14:paraId="1E036432" w14:textId="66A19B15"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605" w:history="1">
        <w:r w:rsidR="008F76D0" w:rsidRPr="00AF6D8D">
          <w:rPr>
            <w:rStyle w:val="Hyperlink"/>
            <w:noProof/>
          </w:rPr>
          <w:t>Figure 69: Sample AE Titles configuration File with Multiple DICOM SCP Clients</w:t>
        </w:r>
        <w:r w:rsidR="008F76D0">
          <w:rPr>
            <w:noProof/>
            <w:webHidden/>
          </w:rPr>
          <w:tab/>
        </w:r>
        <w:r w:rsidR="008F76D0">
          <w:rPr>
            <w:noProof/>
            <w:webHidden/>
          </w:rPr>
          <w:fldChar w:fldCharType="begin"/>
        </w:r>
        <w:r w:rsidR="008F76D0">
          <w:rPr>
            <w:noProof/>
            <w:webHidden/>
          </w:rPr>
          <w:instrText xml:space="preserve"> PAGEREF _Toc134605605 \h </w:instrText>
        </w:r>
        <w:r w:rsidR="008F76D0">
          <w:rPr>
            <w:noProof/>
            <w:webHidden/>
          </w:rPr>
        </w:r>
        <w:r w:rsidR="008F76D0">
          <w:rPr>
            <w:noProof/>
            <w:webHidden/>
          </w:rPr>
          <w:fldChar w:fldCharType="separate"/>
        </w:r>
        <w:r w:rsidR="008F76D0">
          <w:rPr>
            <w:noProof/>
            <w:webHidden/>
          </w:rPr>
          <w:t>97</w:t>
        </w:r>
        <w:r w:rsidR="008F76D0">
          <w:rPr>
            <w:noProof/>
            <w:webHidden/>
          </w:rPr>
          <w:fldChar w:fldCharType="end"/>
        </w:r>
      </w:hyperlink>
    </w:p>
    <w:p w14:paraId="03279621" w14:textId="39B5C491"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606" w:history="1">
        <w:r w:rsidR="008F76D0" w:rsidRPr="00AF6D8D">
          <w:rPr>
            <w:rStyle w:val="Hyperlink"/>
            <w:noProof/>
          </w:rPr>
          <w:t>Figure 70: Sample DICOM SCP Configuration File</w:t>
        </w:r>
        <w:r w:rsidR="008F76D0">
          <w:rPr>
            <w:noProof/>
            <w:webHidden/>
          </w:rPr>
          <w:tab/>
        </w:r>
        <w:r w:rsidR="008F76D0">
          <w:rPr>
            <w:noProof/>
            <w:webHidden/>
          </w:rPr>
          <w:fldChar w:fldCharType="begin"/>
        </w:r>
        <w:r w:rsidR="008F76D0">
          <w:rPr>
            <w:noProof/>
            <w:webHidden/>
          </w:rPr>
          <w:instrText xml:space="preserve"> PAGEREF _Toc134605606 \h </w:instrText>
        </w:r>
        <w:r w:rsidR="008F76D0">
          <w:rPr>
            <w:noProof/>
            <w:webHidden/>
          </w:rPr>
        </w:r>
        <w:r w:rsidR="008F76D0">
          <w:rPr>
            <w:noProof/>
            <w:webHidden/>
          </w:rPr>
          <w:fldChar w:fldCharType="separate"/>
        </w:r>
        <w:r w:rsidR="008F76D0">
          <w:rPr>
            <w:noProof/>
            <w:webHidden/>
          </w:rPr>
          <w:t>98</w:t>
        </w:r>
        <w:r w:rsidR="008F76D0">
          <w:rPr>
            <w:noProof/>
            <w:webHidden/>
          </w:rPr>
          <w:fldChar w:fldCharType="end"/>
        </w:r>
      </w:hyperlink>
    </w:p>
    <w:p w14:paraId="20B719CD" w14:textId="2EB839A6"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607" w:history="1">
        <w:r w:rsidR="008F76D0" w:rsidRPr="00AF6D8D">
          <w:rPr>
            <w:rStyle w:val="Hyperlink"/>
            <w:noProof/>
          </w:rPr>
          <w:t>Figure 71: Example ScpConfiguration Configuration File</w:t>
        </w:r>
        <w:r w:rsidR="008F76D0">
          <w:rPr>
            <w:noProof/>
            <w:webHidden/>
          </w:rPr>
          <w:tab/>
        </w:r>
        <w:r w:rsidR="008F76D0">
          <w:rPr>
            <w:noProof/>
            <w:webHidden/>
          </w:rPr>
          <w:fldChar w:fldCharType="begin"/>
        </w:r>
        <w:r w:rsidR="008F76D0">
          <w:rPr>
            <w:noProof/>
            <w:webHidden/>
          </w:rPr>
          <w:instrText xml:space="preserve"> PAGEREF _Toc134605607 \h </w:instrText>
        </w:r>
        <w:r w:rsidR="008F76D0">
          <w:rPr>
            <w:noProof/>
            <w:webHidden/>
          </w:rPr>
        </w:r>
        <w:r w:rsidR="008F76D0">
          <w:rPr>
            <w:noProof/>
            <w:webHidden/>
          </w:rPr>
          <w:fldChar w:fldCharType="separate"/>
        </w:r>
        <w:r w:rsidR="008F76D0">
          <w:rPr>
            <w:noProof/>
            <w:webHidden/>
          </w:rPr>
          <w:t>99</w:t>
        </w:r>
        <w:r w:rsidR="008F76D0">
          <w:rPr>
            <w:noProof/>
            <w:webHidden/>
          </w:rPr>
          <w:fldChar w:fldCharType="end"/>
        </w:r>
      </w:hyperlink>
    </w:p>
    <w:p w14:paraId="2B658E97" w14:textId="0743D5F1"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608" w:history="1">
        <w:r w:rsidR="008F76D0" w:rsidRPr="00AF6D8D">
          <w:rPr>
            <w:rStyle w:val="Hyperlink"/>
            <w:noProof/>
          </w:rPr>
          <w:t>Figure 72: Execute Windows PowerShell</w:t>
        </w:r>
        <w:r w:rsidR="008F76D0">
          <w:rPr>
            <w:noProof/>
            <w:webHidden/>
          </w:rPr>
          <w:tab/>
        </w:r>
        <w:r w:rsidR="008F76D0">
          <w:rPr>
            <w:noProof/>
            <w:webHidden/>
          </w:rPr>
          <w:fldChar w:fldCharType="begin"/>
        </w:r>
        <w:r w:rsidR="008F76D0">
          <w:rPr>
            <w:noProof/>
            <w:webHidden/>
          </w:rPr>
          <w:instrText xml:space="preserve"> PAGEREF _Toc134605608 \h </w:instrText>
        </w:r>
        <w:r w:rsidR="008F76D0">
          <w:rPr>
            <w:noProof/>
            <w:webHidden/>
          </w:rPr>
        </w:r>
        <w:r w:rsidR="008F76D0">
          <w:rPr>
            <w:noProof/>
            <w:webHidden/>
          </w:rPr>
          <w:fldChar w:fldCharType="separate"/>
        </w:r>
        <w:r w:rsidR="008F76D0">
          <w:rPr>
            <w:noProof/>
            <w:webHidden/>
          </w:rPr>
          <w:t>101</w:t>
        </w:r>
        <w:r w:rsidR="008F76D0">
          <w:rPr>
            <w:noProof/>
            <w:webHidden/>
          </w:rPr>
          <w:fldChar w:fldCharType="end"/>
        </w:r>
      </w:hyperlink>
    </w:p>
    <w:p w14:paraId="721BFB6A" w14:textId="4AFD7618"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609" w:history="1">
        <w:r w:rsidR="008F76D0" w:rsidRPr="00AF6D8D">
          <w:rPr>
            <w:rStyle w:val="Hyperlink"/>
            <w:noProof/>
          </w:rPr>
          <w:t>Figure 73: Windows PowerShell Restart Script</w:t>
        </w:r>
        <w:r w:rsidR="008F76D0">
          <w:rPr>
            <w:noProof/>
            <w:webHidden/>
          </w:rPr>
          <w:tab/>
        </w:r>
        <w:r w:rsidR="008F76D0">
          <w:rPr>
            <w:noProof/>
            <w:webHidden/>
          </w:rPr>
          <w:fldChar w:fldCharType="begin"/>
        </w:r>
        <w:r w:rsidR="008F76D0">
          <w:rPr>
            <w:noProof/>
            <w:webHidden/>
          </w:rPr>
          <w:instrText xml:space="preserve"> PAGEREF _Toc134605609 \h </w:instrText>
        </w:r>
        <w:r w:rsidR="008F76D0">
          <w:rPr>
            <w:noProof/>
            <w:webHidden/>
          </w:rPr>
        </w:r>
        <w:r w:rsidR="008F76D0">
          <w:rPr>
            <w:noProof/>
            <w:webHidden/>
          </w:rPr>
          <w:fldChar w:fldCharType="separate"/>
        </w:r>
        <w:r w:rsidR="008F76D0">
          <w:rPr>
            <w:noProof/>
            <w:webHidden/>
          </w:rPr>
          <w:t>102</w:t>
        </w:r>
        <w:r w:rsidR="008F76D0">
          <w:rPr>
            <w:noProof/>
            <w:webHidden/>
          </w:rPr>
          <w:fldChar w:fldCharType="end"/>
        </w:r>
      </w:hyperlink>
    </w:p>
    <w:p w14:paraId="3688F311" w14:textId="0259811F"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610" w:history="1">
        <w:r w:rsidR="008F76D0" w:rsidRPr="00AF6D8D">
          <w:rPr>
            <w:rStyle w:val="Hyperlink"/>
            <w:noProof/>
          </w:rPr>
          <w:t>Figure 74: FileMan File Entry 200</w:t>
        </w:r>
        <w:r w:rsidR="008F76D0">
          <w:rPr>
            <w:noProof/>
            <w:webHidden/>
          </w:rPr>
          <w:tab/>
        </w:r>
        <w:r w:rsidR="008F76D0">
          <w:rPr>
            <w:noProof/>
            <w:webHidden/>
          </w:rPr>
          <w:fldChar w:fldCharType="begin"/>
        </w:r>
        <w:r w:rsidR="008F76D0">
          <w:rPr>
            <w:noProof/>
            <w:webHidden/>
          </w:rPr>
          <w:instrText xml:space="preserve"> PAGEREF _Toc134605610 \h </w:instrText>
        </w:r>
        <w:r w:rsidR="008F76D0">
          <w:rPr>
            <w:noProof/>
            <w:webHidden/>
          </w:rPr>
        </w:r>
        <w:r w:rsidR="008F76D0">
          <w:rPr>
            <w:noProof/>
            <w:webHidden/>
          </w:rPr>
          <w:fldChar w:fldCharType="separate"/>
        </w:r>
        <w:r w:rsidR="008F76D0">
          <w:rPr>
            <w:noProof/>
            <w:webHidden/>
          </w:rPr>
          <w:t>112</w:t>
        </w:r>
        <w:r w:rsidR="008F76D0">
          <w:rPr>
            <w:noProof/>
            <w:webHidden/>
          </w:rPr>
          <w:fldChar w:fldCharType="end"/>
        </w:r>
      </w:hyperlink>
    </w:p>
    <w:p w14:paraId="70CAEAB1" w14:textId="3EE199D5" w:rsidR="00901822" w:rsidRDefault="00B06592" w:rsidP="00121D38">
      <w:pPr>
        <w:rPr>
          <w:rFonts w:ascii="Arial" w:hAnsi="Arial"/>
          <w:b/>
          <w:sz w:val="28"/>
          <w:szCs w:val="20"/>
        </w:rPr>
      </w:pPr>
      <w:r>
        <w:rPr>
          <w:rFonts w:ascii="Arial" w:hAnsi="Arial"/>
          <w:b/>
          <w:sz w:val="28"/>
          <w:szCs w:val="20"/>
        </w:rPr>
        <w:fldChar w:fldCharType="end"/>
      </w:r>
      <w:r w:rsidR="00901822">
        <w:rPr>
          <w:rFonts w:ascii="Arial" w:hAnsi="Arial"/>
          <w:b/>
          <w:sz w:val="28"/>
          <w:szCs w:val="20"/>
        </w:rPr>
        <w:br w:type="page"/>
      </w:r>
    </w:p>
    <w:p w14:paraId="63DC6B0A" w14:textId="2E3ABEA5" w:rsidR="00901822" w:rsidRDefault="00901822" w:rsidP="00CC3735">
      <w:pPr>
        <w:pStyle w:val="TableofFigures"/>
        <w:tabs>
          <w:tab w:val="right" w:leader="dot" w:pos="9350"/>
        </w:tabs>
        <w:jc w:val="center"/>
        <w:rPr>
          <w:rFonts w:ascii="Arial" w:hAnsi="Arial"/>
          <w:b/>
          <w:sz w:val="28"/>
          <w:szCs w:val="20"/>
        </w:rPr>
      </w:pPr>
      <w:r>
        <w:rPr>
          <w:rFonts w:ascii="Arial" w:hAnsi="Arial"/>
          <w:b/>
          <w:sz w:val="28"/>
          <w:szCs w:val="20"/>
        </w:rPr>
        <w:t>Table of Tables</w:t>
      </w:r>
    </w:p>
    <w:p w14:paraId="3726B6C2" w14:textId="367BDF99" w:rsidR="008F76D0" w:rsidRDefault="00901822">
      <w:pPr>
        <w:pStyle w:val="TableofFigures"/>
        <w:tabs>
          <w:tab w:val="right" w:leader="dot" w:pos="9350"/>
        </w:tabs>
        <w:rPr>
          <w:rFonts w:asciiTheme="minorHAnsi" w:eastAsiaTheme="minorEastAsia" w:hAnsiTheme="minorHAnsi" w:cstheme="minorBidi"/>
          <w:noProof/>
          <w:color w:val="auto"/>
          <w:sz w:val="22"/>
          <w:szCs w:val="22"/>
        </w:rPr>
      </w:pPr>
      <w:r>
        <w:rPr>
          <w:rFonts w:ascii="Arial" w:hAnsi="Arial"/>
          <w:b/>
          <w:sz w:val="28"/>
          <w:szCs w:val="20"/>
        </w:rPr>
        <w:fldChar w:fldCharType="begin"/>
      </w:r>
      <w:r>
        <w:rPr>
          <w:rFonts w:ascii="Arial" w:hAnsi="Arial"/>
          <w:b/>
          <w:sz w:val="28"/>
          <w:szCs w:val="20"/>
        </w:rPr>
        <w:instrText xml:space="preserve"> TOC \h \z \c "Table" </w:instrText>
      </w:r>
      <w:r>
        <w:rPr>
          <w:rFonts w:ascii="Arial" w:hAnsi="Arial"/>
          <w:b/>
          <w:sz w:val="28"/>
          <w:szCs w:val="20"/>
        </w:rPr>
        <w:fldChar w:fldCharType="separate"/>
      </w:r>
      <w:hyperlink w:anchor="_Toc134605611" w:history="1">
        <w:r w:rsidR="008F76D0" w:rsidRPr="00B72A0B">
          <w:rPr>
            <w:rStyle w:val="Hyperlink"/>
            <w:noProof/>
          </w:rPr>
          <w:t>Table 1: Functions Affected by VIX Updates</w:t>
        </w:r>
        <w:r w:rsidR="008F76D0">
          <w:rPr>
            <w:noProof/>
            <w:webHidden/>
          </w:rPr>
          <w:tab/>
        </w:r>
        <w:r w:rsidR="008F76D0">
          <w:rPr>
            <w:noProof/>
            <w:webHidden/>
          </w:rPr>
          <w:fldChar w:fldCharType="begin"/>
        </w:r>
        <w:r w:rsidR="008F76D0">
          <w:rPr>
            <w:noProof/>
            <w:webHidden/>
          </w:rPr>
          <w:instrText xml:space="preserve"> PAGEREF _Toc134605611 \h </w:instrText>
        </w:r>
        <w:r w:rsidR="008F76D0">
          <w:rPr>
            <w:noProof/>
            <w:webHidden/>
          </w:rPr>
        </w:r>
        <w:r w:rsidR="008F76D0">
          <w:rPr>
            <w:noProof/>
            <w:webHidden/>
          </w:rPr>
          <w:fldChar w:fldCharType="separate"/>
        </w:r>
        <w:r w:rsidR="008F76D0">
          <w:rPr>
            <w:noProof/>
            <w:webHidden/>
          </w:rPr>
          <w:t>46</w:t>
        </w:r>
        <w:r w:rsidR="008F76D0">
          <w:rPr>
            <w:noProof/>
            <w:webHidden/>
          </w:rPr>
          <w:fldChar w:fldCharType="end"/>
        </w:r>
      </w:hyperlink>
    </w:p>
    <w:p w14:paraId="633E0AEA" w14:textId="5903EBF2"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612" w:history="1">
        <w:r w:rsidR="008F76D0" w:rsidRPr="00B72A0B">
          <w:rPr>
            <w:rStyle w:val="Hyperlink"/>
            <w:noProof/>
          </w:rPr>
          <w:t>Table 2: VIX Site’s User Profile SSN, Service Account on Local VistA, and Suggested Service Account on Local VistA</w:t>
        </w:r>
        <w:r w:rsidR="008F76D0">
          <w:rPr>
            <w:noProof/>
            <w:webHidden/>
          </w:rPr>
          <w:tab/>
        </w:r>
        <w:r w:rsidR="008F76D0">
          <w:rPr>
            <w:noProof/>
            <w:webHidden/>
          </w:rPr>
          <w:fldChar w:fldCharType="begin"/>
        </w:r>
        <w:r w:rsidR="008F76D0">
          <w:rPr>
            <w:noProof/>
            <w:webHidden/>
          </w:rPr>
          <w:instrText xml:space="preserve"> PAGEREF _Toc134605612 \h </w:instrText>
        </w:r>
        <w:r w:rsidR="008F76D0">
          <w:rPr>
            <w:noProof/>
            <w:webHidden/>
          </w:rPr>
        </w:r>
        <w:r w:rsidR="008F76D0">
          <w:rPr>
            <w:noProof/>
            <w:webHidden/>
          </w:rPr>
          <w:fldChar w:fldCharType="separate"/>
        </w:r>
        <w:r w:rsidR="008F76D0">
          <w:rPr>
            <w:noProof/>
            <w:webHidden/>
          </w:rPr>
          <w:t>105</w:t>
        </w:r>
        <w:r w:rsidR="008F76D0">
          <w:rPr>
            <w:noProof/>
            <w:webHidden/>
          </w:rPr>
          <w:fldChar w:fldCharType="end"/>
        </w:r>
      </w:hyperlink>
    </w:p>
    <w:p w14:paraId="5E359610" w14:textId="5CA211E1"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613" w:history="1">
        <w:r w:rsidR="008F76D0" w:rsidRPr="00B72A0B">
          <w:rPr>
            <w:rStyle w:val="Hyperlink"/>
            <w:noProof/>
          </w:rPr>
          <w:t>Table 3: VIX Install Checklist</w:t>
        </w:r>
        <w:r w:rsidR="008F76D0">
          <w:rPr>
            <w:noProof/>
            <w:webHidden/>
          </w:rPr>
          <w:tab/>
        </w:r>
        <w:r w:rsidR="008F76D0">
          <w:rPr>
            <w:noProof/>
            <w:webHidden/>
          </w:rPr>
          <w:fldChar w:fldCharType="begin"/>
        </w:r>
        <w:r w:rsidR="008F76D0">
          <w:rPr>
            <w:noProof/>
            <w:webHidden/>
          </w:rPr>
          <w:instrText xml:space="preserve"> PAGEREF _Toc134605613 \h </w:instrText>
        </w:r>
        <w:r w:rsidR="008F76D0">
          <w:rPr>
            <w:noProof/>
            <w:webHidden/>
          </w:rPr>
        </w:r>
        <w:r w:rsidR="008F76D0">
          <w:rPr>
            <w:noProof/>
            <w:webHidden/>
          </w:rPr>
          <w:fldChar w:fldCharType="separate"/>
        </w:r>
        <w:r w:rsidR="008F76D0">
          <w:rPr>
            <w:noProof/>
            <w:webHidden/>
          </w:rPr>
          <w:t>114</w:t>
        </w:r>
        <w:r w:rsidR="008F76D0">
          <w:rPr>
            <w:noProof/>
            <w:webHidden/>
          </w:rPr>
          <w:fldChar w:fldCharType="end"/>
        </w:r>
      </w:hyperlink>
    </w:p>
    <w:p w14:paraId="48CAC299" w14:textId="3E8385FF" w:rsidR="008F76D0" w:rsidRDefault="005311C6">
      <w:pPr>
        <w:pStyle w:val="TableofFigures"/>
        <w:tabs>
          <w:tab w:val="right" w:leader="dot" w:pos="9350"/>
        </w:tabs>
        <w:rPr>
          <w:rFonts w:asciiTheme="minorHAnsi" w:eastAsiaTheme="minorEastAsia" w:hAnsiTheme="minorHAnsi" w:cstheme="minorBidi"/>
          <w:noProof/>
          <w:color w:val="auto"/>
          <w:sz w:val="22"/>
          <w:szCs w:val="22"/>
        </w:rPr>
      </w:pPr>
      <w:hyperlink w:anchor="_Toc134605614" w:history="1">
        <w:r w:rsidR="008F76D0" w:rsidRPr="00B72A0B">
          <w:rPr>
            <w:rStyle w:val="Hyperlink"/>
            <w:noProof/>
          </w:rPr>
          <w:t>Table 4: Definitions, Acronyms, and Abbreviations</w:t>
        </w:r>
        <w:r w:rsidR="008F76D0">
          <w:rPr>
            <w:noProof/>
            <w:webHidden/>
          </w:rPr>
          <w:tab/>
        </w:r>
        <w:r w:rsidR="008F76D0">
          <w:rPr>
            <w:noProof/>
            <w:webHidden/>
          </w:rPr>
          <w:fldChar w:fldCharType="begin"/>
        </w:r>
        <w:r w:rsidR="008F76D0">
          <w:rPr>
            <w:noProof/>
            <w:webHidden/>
          </w:rPr>
          <w:instrText xml:space="preserve"> PAGEREF _Toc134605614 \h </w:instrText>
        </w:r>
        <w:r w:rsidR="008F76D0">
          <w:rPr>
            <w:noProof/>
            <w:webHidden/>
          </w:rPr>
        </w:r>
        <w:r w:rsidR="008F76D0">
          <w:rPr>
            <w:noProof/>
            <w:webHidden/>
          </w:rPr>
          <w:fldChar w:fldCharType="separate"/>
        </w:r>
        <w:r w:rsidR="008F76D0">
          <w:rPr>
            <w:noProof/>
            <w:webHidden/>
          </w:rPr>
          <w:t>116</w:t>
        </w:r>
        <w:r w:rsidR="008F76D0">
          <w:rPr>
            <w:noProof/>
            <w:webHidden/>
          </w:rPr>
          <w:fldChar w:fldCharType="end"/>
        </w:r>
      </w:hyperlink>
    </w:p>
    <w:p w14:paraId="6524B16E" w14:textId="259838CE" w:rsidR="00B06592" w:rsidRDefault="00901822" w:rsidP="00121D38">
      <w:pPr>
        <w:rPr>
          <w:rFonts w:ascii="Arial" w:hAnsi="Arial"/>
          <w:b/>
          <w:sz w:val="28"/>
          <w:szCs w:val="20"/>
        </w:rPr>
      </w:pPr>
      <w:r>
        <w:rPr>
          <w:rFonts w:ascii="Arial" w:hAnsi="Arial"/>
          <w:b/>
          <w:sz w:val="28"/>
          <w:szCs w:val="20"/>
        </w:rPr>
        <w:fldChar w:fldCharType="end"/>
      </w:r>
      <w:r w:rsidR="00B06592">
        <w:rPr>
          <w:rFonts w:ascii="Arial" w:hAnsi="Arial"/>
          <w:b/>
          <w:sz w:val="28"/>
          <w:szCs w:val="20"/>
        </w:rPr>
        <w:br w:type="page"/>
      </w:r>
    </w:p>
    <w:p w14:paraId="1D8B7041" w14:textId="77777777" w:rsidR="00B06592" w:rsidRDefault="00B06592" w:rsidP="00824E4A">
      <w:pPr>
        <w:sectPr w:rsidR="00B06592" w:rsidSect="007E1C42">
          <w:footerReference w:type="default" r:id="rId13"/>
          <w:pgSz w:w="12240" w:h="15840" w:code="1"/>
          <w:pgMar w:top="1440" w:right="1440" w:bottom="1440" w:left="1440" w:header="720" w:footer="720" w:gutter="0"/>
          <w:pgNumType w:fmt="lowerRoman" w:start="2"/>
          <w:cols w:space="720"/>
          <w:docGrid w:linePitch="360"/>
        </w:sectPr>
      </w:pPr>
    </w:p>
    <w:p w14:paraId="4BB7AFFD" w14:textId="6C5DEBB8" w:rsidR="00F41862" w:rsidRPr="004D2436" w:rsidRDefault="004230EB" w:rsidP="004D2436">
      <w:pPr>
        <w:pStyle w:val="Heading1"/>
      </w:pPr>
      <w:bookmarkStart w:id="6" w:name="_Toc121993397"/>
      <w:bookmarkStart w:id="7" w:name="_Toc134605472"/>
      <w:bookmarkEnd w:id="0"/>
      <w:r>
        <w:t>Introduction</w:t>
      </w:r>
      <w:bookmarkEnd w:id="6"/>
      <w:bookmarkEnd w:id="7"/>
    </w:p>
    <w:p w14:paraId="543BFCE8" w14:textId="468E8F65" w:rsidR="00C87D92" w:rsidRPr="00BC79F6" w:rsidRDefault="00C87D92" w:rsidP="00C87D92">
      <w:pPr>
        <w:pStyle w:val="BodyText"/>
        <w:rPr>
          <w:szCs w:val="24"/>
        </w:rPr>
      </w:pPr>
      <w:r w:rsidRPr="00A41F7E">
        <w:rPr>
          <w:szCs w:val="24"/>
        </w:rPr>
        <w:t xml:space="preserve">This document explains how to install the VistA Imaging Exchange (VIX) service. Please </w:t>
      </w:r>
      <w:r w:rsidR="00DA0EDA">
        <w:rPr>
          <w:szCs w:val="24"/>
        </w:rPr>
        <w:t xml:space="preserve">follow </w:t>
      </w:r>
      <w:r w:rsidR="00DA0EDA" w:rsidRPr="00A41F7E">
        <w:rPr>
          <w:szCs w:val="24"/>
        </w:rPr>
        <w:t>the</w:t>
      </w:r>
      <w:r w:rsidRPr="00A41F7E">
        <w:rPr>
          <w:szCs w:val="24"/>
        </w:rPr>
        <w:t xml:space="preserve"> install c</w:t>
      </w:r>
      <w:r w:rsidRPr="00C475BC">
        <w:rPr>
          <w:szCs w:val="24"/>
        </w:rPr>
        <w:t>hecklist i</w:t>
      </w:r>
      <w:r w:rsidR="005158A9">
        <w:rPr>
          <w:szCs w:val="24"/>
        </w:rPr>
        <w:t>n</w:t>
      </w:r>
      <w:r w:rsidR="00BC79F6">
        <w:rPr>
          <w:szCs w:val="24"/>
        </w:rPr>
        <w:t xml:space="preserve"> </w:t>
      </w:r>
      <w:r w:rsidR="00BC79F6" w:rsidRPr="00BC79F6">
        <w:rPr>
          <w:i/>
          <w:szCs w:val="24"/>
        </w:rPr>
        <w:fldChar w:fldCharType="begin"/>
      </w:r>
      <w:r w:rsidR="00BC79F6" w:rsidRPr="00BC79F6">
        <w:rPr>
          <w:i/>
          <w:szCs w:val="24"/>
        </w:rPr>
        <w:instrText xml:space="preserve"> REF _Ref100652344 \h </w:instrText>
      </w:r>
      <w:r w:rsidR="00BC79F6">
        <w:rPr>
          <w:i/>
          <w:szCs w:val="24"/>
        </w:rPr>
        <w:instrText xml:space="preserve"> \* MERGEFORMAT </w:instrText>
      </w:r>
      <w:r w:rsidR="00BC79F6" w:rsidRPr="00BC79F6">
        <w:rPr>
          <w:i/>
          <w:szCs w:val="24"/>
        </w:rPr>
      </w:r>
      <w:r w:rsidR="00BC79F6" w:rsidRPr="00BC79F6">
        <w:rPr>
          <w:i/>
          <w:szCs w:val="24"/>
        </w:rPr>
        <w:fldChar w:fldCharType="separate"/>
      </w:r>
      <w:r w:rsidR="008F76D0" w:rsidRPr="008F76D0">
        <w:rPr>
          <w:i/>
        </w:rPr>
        <w:t>Appendix E: VIX Install Checklist</w:t>
      </w:r>
      <w:r w:rsidR="00BC79F6" w:rsidRPr="00BC79F6">
        <w:rPr>
          <w:i/>
          <w:szCs w:val="24"/>
        </w:rPr>
        <w:fldChar w:fldCharType="end"/>
      </w:r>
      <w:r w:rsidR="000D125A">
        <w:rPr>
          <w:szCs w:val="24"/>
        </w:rPr>
        <w:t xml:space="preserve"> </w:t>
      </w:r>
      <w:r w:rsidR="009F5E0E">
        <w:rPr>
          <w:iCs/>
          <w:szCs w:val="24"/>
        </w:rPr>
        <w:t>at the same time as you follow th</w:t>
      </w:r>
      <w:r w:rsidR="00692E76">
        <w:rPr>
          <w:iCs/>
          <w:szCs w:val="24"/>
        </w:rPr>
        <w:t xml:space="preserve">e main </w:t>
      </w:r>
      <w:r w:rsidR="00134A56">
        <w:rPr>
          <w:iCs/>
          <w:szCs w:val="24"/>
        </w:rPr>
        <w:t>sections</w:t>
      </w:r>
      <w:r w:rsidR="00692E76">
        <w:rPr>
          <w:iCs/>
          <w:szCs w:val="24"/>
        </w:rPr>
        <w:t xml:space="preserve"> of th</w:t>
      </w:r>
      <w:r w:rsidR="009F5E0E">
        <w:rPr>
          <w:iCs/>
          <w:szCs w:val="24"/>
        </w:rPr>
        <w:t>is document</w:t>
      </w:r>
      <w:r w:rsidR="00CB459F" w:rsidRPr="00CB459F">
        <w:rPr>
          <w:i/>
          <w:szCs w:val="24"/>
        </w:rPr>
        <w:t>.</w:t>
      </w:r>
      <w:r w:rsidR="00B52597">
        <w:rPr>
          <w:iCs/>
          <w:szCs w:val="24"/>
        </w:rPr>
        <w:t xml:space="preserve"> To do that, most people open two copies of this document at once.</w:t>
      </w:r>
    </w:p>
    <w:p w14:paraId="24908597" w14:textId="0AD24FBF" w:rsidR="00F41862" w:rsidRPr="004D2436" w:rsidRDefault="007641D8" w:rsidP="004D2436">
      <w:pPr>
        <w:pStyle w:val="Heading2"/>
      </w:pPr>
      <w:bookmarkStart w:id="8" w:name="_Toc121993398"/>
      <w:bookmarkStart w:id="9" w:name="_Toc134605473"/>
      <w:r>
        <w:t>Intended Audience</w:t>
      </w:r>
      <w:bookmarkEnd w:id="8"/>
      <w:bookmarkEnd w:id="9"/>
    </w:p>
    <w:p w14:paraId="38A2F5F1" w14:textId="3E122D1B" w:rsidR="00BE79D1" w:rsidRPr="00A41F7E" w:rsidRDefault="00BE79D1" w:rsidP="00BE79D1">
      <w:pPr>
        <w:pStyle w:val="BodyText"/>
        <w:rPr>
          <w:szCs w:val="24"/>
        </w:rPr>
      </w:pPr>
      <w:r w:rsidRPr="00A41F7E">
        <w:rPr>
          <w:szCs w:val="24"/>
        </w:rPr>
        <w:t>This document is intended for VA staff responsible for managing a local VIX</w:t>
      </w:r>
      <w:r w:rsidR="00E65E64">
        <w:rPr>
          <w:szCs w:val="24"/>
        </w:rPr>
        <w:t>, called</w:t>
      </w:r>
      <w:r w:rsidR="00B52597">
        <w:rPr>
          <w:szCs w:val="24"/>
        </w:rPr>
        <w:t xml:space="preserve"> </w:t>
      </w:r>
      <w:r w:rsidR="00B52597" w:rsidRPr="00E65E64">
        <w:rPr>
          <w:i/>
          <w:iCs/>
          <w:szCs w:val="24"/>
        </w:rPr>
        <w:t>the VIX server</w:t>
      </w:r>
      <w:r w:rsidR="00E65E64">
        <w:rPr>
          <w:i/>
          <w:iCs/>
          <w:szCs w:val="24"/>
        </w:rPr>
        <w:t xml:space="preserve"> </w:t>
      </w:r>
      <w:r w:rsidR="00E65E64">
        <w:rPr>
          <w:szCs w:val="24"/>
        </w:rPr>
        <w:t>for the remainder of this document</w:t>
      </w:r>
      <w:r w:rsidRPr="00A41F7E">
        <w:rPr>
          <w:szCs w:val="24"/>
        </w:rPr>
        <w:t>.</w:t>
      </w:r>
    </w:p>
    <w:p w14:paraId="5EC1F5FE" w14:textId="77777777" w:rsidR="00BE79D1" w:rsidRPr="008359A3" w:rsidRDefault="00BE79D1" w:rsidP="00BE79D1">
      <w:pPr>
        <w:pStyle w:val="BodyText"/>
      </w:pPr>
      <w:r w:rsidRPr="00A41F7E">
        <w:rPr>
          <w:szCs w:val="24"/>
        </w:rPr>
        <w:t>This document presumes a working knowledge of the VistA environment, VistA Imaging components and workflow, and Windows administration</w:t>
      </w:r>
      <w:r w:rsidRPr="008359A3">
        <w:t>.</w:t>
      </w:r>
    </w:p>
    <w:p w14:paraId="5A74C401" w14:textId="14E257A4" w:rsidR="00F41862" w:rsidRDefault="006401FE" w:rsidP="006401FE">
      <w:pPr>
        <w:pStyle w:val="Heading2"/>
      </w:pPr>
      <w:bookmarkStart w:id="10" w:name="_Toc121993399"/>
      <w:bookmarkStart w:id="11" w:name="_Toc134605474"/>
      <w:r>
        <w:t>Document Conventions</w:t>
      </w:r>
      <w:bookmarkEnd w:id="10"/>
      <w:bookmarkEnd w:id="11"/>
    </w:p>
    <w:p w14:paraId="153CCA29" w14:textId="77777777" w:rsidR="00831012" w:rsidRPr="00A41F7E" w:rsidRDefault="00831012" w:rsidP="00831012">
      <w:pPr>
        <w:pStyle w:val="BodyText"/>
        <w:rPr>
          <w:szCs w:val="24"/>
        </w:rPr>
      </w:pPr>
      <w:r w:rsidRPr="00A41F7E">
        <w:rPr>
          <w:szCs w:val="24"/>
        </w:rPr>
        <w:t>This document uses the following conventions:</w:t>
      </w:r>
    </w:p>
    <w:p w14:paraId="58244469" w14:textId="77777777" w:rsidR="00831012" w:rsidRPr="00A41F7E" w:rsidRDefault="00831012" w:rsidP="00831012">
      <w:pPr>
        <w:pStyle w:val="BodyText"/>
        <w:rPr>
          <w:szCs w:val="24"/>
        </w:rPr>
      </w:pPr>
      <w:r w:rsidRPr="00A41F7E">
        <w:rPr>
          <w:szCs w:val="24"/>
        </w:rPr>
        <w:t xml:space="preserve">Controls, options, and button names are </w:t>
      </w:r>
      <w:r>
        <w:rPr>
          <w:szCs w:val="24"/>
        </w:rPr>
        <w:t>displayed</w:t>
      </w:r>
      <w:r w:rsidRPr="00A41F7E">
        <w:rPr>
          <w:szCs w:val="24"/>
        </w:rPr>
        <w:t xml:space="preserve"> in </w:t>
      </w:r>
      <w:r w:rsidRPr="002B184D">
        <w:rPr>
          <w:b/>
          <w:bCs/>
          <w:szCs w:val="24"/>
        </w:rPr>
        <w:t>Bold</w:t>
      </w:r>
      <w:r w:rsidRPr="00A41F7E">
        <w:rPr>
          <w:szCs w:val="24"/>
        </w:rPr>
        <w:t>.</w:t>
      </w:r>
      <w:bookmarkStart w:id="12" w:name="_WWID10000312"/>
    </w:p>
    <w:bookmarkEnd w:id="12"/>
    <w:p w14:paraId="02614EDC" w14:textId="77777777" w:rsidR="00831012" w:rsidRPr="00A41F7E" w:rsidRDefault="00831012" w:rsidP="00831012">
      <w:pPr>
        <w:pStyle w:val="BodyText"/>
        <w:rPr>
          <w:szCs w:val="24"/>
        </w:rPr>
      </w:pPr>
      <w:r w:rsidRPr="00A41F7E">
        <w:rPr>
          <w:szCs w:val="24"/>
        </w:rPr>
        <w:t xml:space="preserve">A vertical bar is used to separate successive menu choices. For example: “Click </w:t>
      </w:r>
      <w:r w:rsidRPr="002B184D">
        <w:rPr>
          <w:b/>
          <w:bCs/>
          <w:szCs w:val="24"/>
        </w:rPr>
        <w:t>File</w:t>
      </w:r>
      <w:r w:rsidRPr="00A41F7E">
        <w:rPr>
          <w:szCs w:val="24"/>
        </w:rPr>
        <w:t xml:space="preserve"> | </w:t>
      </w:r>
      <w:r w:rsidRPr="002B184D">
        <w:rPr>
          <w:b/>
          <w:bCs/>
          <w:szCs w:val="24"/>
        </w:rPr>
        <w:t>Open</w:t>
      </w:r>
      <w:r w:rsidRPr="00A41F7E">
        <w:rPr>
          <w:szCs w:val="24"/>
        </w:rPr>
        <w:t xml:space="preserve">” means: “Click the </w:t>
      </w:r>
      <w:r w:rsidRPr="002B184D">
        <w:rPr>
          <w:b/>
          <w:bCs/>
          <w:szCs w:val="24"/>
        </w:rPr>
        <w:t>File</w:t>
      </w:r>
      <w:r w:rsidRPr="00A41F7E">
        <w:rPr>
          <w:szCs w:val="24"/>
        </w:rPr>
        <w:t xml:space="preserve"> menu; then click the </w:t>
      </w:r>
      <w:r w:rsidRPr="002B184D">
        <w:rPr>
          <w:b/>
          <w:bCs/>
          <w:szCs w:val="24"/>
        </w:rPr>
        <w:t>Open</w:t>
      </w:r>
      <w:r w:rsidRPr="00A41F7E">
        <w:rPr>
          <w:szCs w:val="24"/>
        </w:rPr>
        <w:t xml:space="preserve"> option.”</w:t>
      </w:r>
      <w:bookmarkStart w:id="13" w:name="_WWID10000313"/>
    </w:p>
    <w:bookmarkEnd w:id="13"/>
    <w:p w14:paraId="6A1AF1CF" w14:textId="77777777" w:rsidR="00831012" w:rsidRPr="00A41F7E" w:rsidRDefault="00831012" w:rsidP="00831012">
      <w:pPr>
        <w:pStyle w:val="BodyText"/>
        <w:rPr>
          <w:szCs w:val="24"/>
        </w:rPr>
      </w:pPr>
      <w:r w:rsidRPr="00A41F7E">
        <w:rPr>
          <w:szCs w:val="24"/>
        </w:rPr>
        <w:t xml:space="preserve">Keyboard key names are </w:t>
      </w:r>
      <w:r>
        <w:rPr>
          <w:szCs w:val="24"/>
        </w:rPr>
        <w:t>displayed</w:t>
      </w:r>
      <w:r w:rsidRPr="00A41F7E">
        <w:rPr>
          <w:szCs w:val="24"/>
        </w:rPr>
        <w:t xml:space="preserve"> in bold and in brackets.</w:t>
      </w:r>
      <w:bookmarkStart w:id="14" w:name="_WWID10000314"/>
    </w:p>
    <w:bookmarkEnd w:id="14"/>
    <w:p w14:paraId="26BB92A1" w14:textId="3794BBBC" w:rsidR="00831012" w:rsidRPr="00A41F7E" w:rsidRDefault="00B92CB3" w:rsidP="00831012">
      <w:pPr>
        <w:pStyle w:val="BodyText"/>
        <w:rPr>
          <w:szCs w:val="24"/>
        </w:rPr>
      </w:pPr>
      <w:r>
        <w:rPr>
          <w:szCs w:val="24"/>
        </w:rPr>
        <w:t>S</w:t>
      </w:r>
      <w:r w:rsidR="00831012" w:rsidRPr="00A41F7E">
        <w:rPr>
          <w:szCs w:val="24"/>
        </w:rPr>
        <w:t xml:space="preserve">ample output is </w:t>
      </w:r>
      <w:r w:rsidR="00831012">
        <w:rPr>
          <w:szCs w:val="24"/>
        </w:rPr>
        <w:t>displayed</w:t>
      </w:r>
      <w:r w:rsidR="00831012" w:rsidRPr="00A41F7E">
        <w:rPr>
          <w:szCs w:val="24"/>
        </w:rPr>
        <w:t xml:space="preserve"> in </w:t>
      </w:r>
      <w:r w:rsidR="00831012" w:rsidRPr="00D020AD">
        <w:rPr>
          <w:rFonts w:ascii="Courier New" w:hAnsi="Courier New" w:cs="Courier New"/>
          <w:szCs w:val="24"/>
        </w:rPr>
        <w:t>monospace</w:t>
      </w:r>
      <w:r w:rsidR="00831012" w:rsidRPr="00A41F7E">
        <w:rPr>
          <w:szCs w:val="24"/>
        </w:rPr>
        <w:t>.</w:t>
      </w:r>
      <w:bookmarkStart w:id="15" w:name="_WWID10000315"/>
    </w:p>
    <w:bookmarkEnd w:id="15"/>
    <w:p w14:paraId="5BFE72B7" w14:textId="7AB1E83D" w:rsidR="00B92CB3" w:rsidRPr="00B92CB3" w:rsidRDefault="00B92CB3" w:rsidP="00831012">
      <w:pPr>
        <w:pStyle w:val="BodyText"/>
        <w:rPr>
          <w:szCs w:val="24"/>
        </w:rPr>
      </w:pPr>
      <w:r>
        <w:rPr>
          <w:szCs w:val="24"/>
        </w:rPr>
        <w:t xml:space="preserve">Helpful information is denoted by a </w:t>
      </w:r>
      <w:r>
        <w:rPr>
          <w:b/>
          <w:bCs/>
          <w:szCs w:val="24"/>
        </w:rPr>
        <w:t>TIP</w:t>
      </w:r>
      <w:r>
        <w:rPr>
          <w:szCs w:val="24"/>
        </w:rPr>
        <w:t>.</w:t>
      </w:r>
    </w:p>
    <w:p w14:paraId="04F501B5" w14:textId="5FF2E94C" w:rsidR="00831012" w:rsidRPr="00A41F7E" w:rsidRDefault="00831012" w:rsidP="00831012">
      <w:pPr>
        <w:pStyle w:val="BodyText"/>
        <w:rPr>
          <w:szCs w:val="24"/>
        </w:rPr>
      </w:pPr>
      <w:r w:rsidRPr="00A41F7E">
        <w:rPr>
          <w:szCs w:val="24"/>
        </w:rPr>
        <w:t xml:space="preserve">Important or required information is </w:t>
      </w:r>
      <w:r>
        <w:rPr>
          <w:szCs w:val="24"/>
        </w:rPr>
        <w:t>displayed</w:t>
      </w:r>
      <w:r w:rsidRPr="00A41F7E">
        <w:rPr>
          <w:szCs w:val="24"/>
        </w:rPr>
        <w:t xml:space="preserve"> in a </w:t>
      </w:r>
      <w:r w:rsidRPr="0066348E">
        <w:rPr>
          <w:b/>
          <w:bCs/>
          <w:szCs w:val="24"/>
        </w:rPr>
        <w:t>N</w:t>
      </w:r>
      <w:r w:rsidR="00B92CB3">
        <w:rPr>
          <w:b/>
          <w:bCs/>
          <w:szCs w:val="24"/>
        </w:rPr>
        <w:t>OTE</w:t>
      </w:r>
      <w:r w:rsidRPr="00A41F7E">
        <w:rPr>
          <w:szCs w:val="24"/>
        </w:rPr>
        <w:t>.</w:t>
      </w:r>
      <w:bookmarkStart w:id="16" w:name="_WWID10000317"/>
    </w:p>
    <w:bookmarkEnd w:id="16"/>
    <w:p w14:paraId="464F40B7" w14:textId="67B45E16" w:rsidR="00831012" w:rsidRDefault="00831012" w:rsidP="00831012">
      <w:pPr>
        <w:pStyle w:val="BodyText"/>
      </w:pPr>
      <w:r w:rsidRPr="00A41F7E">
        <w:rPr>
          <w:szCs w:val="24"/>
        </w:rPr>
        <w:t>Critical information is indicated by</w:t>
      </w:r>
      <w:r w:rsidRPr="008359A3">
        <w:t xml:space="preserve">: </w:t>
      </w:r>
      <w:r w:rsidRPr="008359A3">
        <w:rPr>
          <w:noProof/>
          <w:position w:val="-18"/>
          <w:szCs w:val="22"/>
        </w:rPr>
        <w:drawing>
          <wp:inline distT="0" distB="0" distL="0" distR="0" wp14:anchorId="69727CA7" wp14:editId="6824FA24">
            <wp:extent cx="343535" cy="343535"/>
            <wp:effectExtent l="0" t="0" r="0" b="0"/>
            <wp:docPr id="5" name="Picture 5" descr="Warn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arning ic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3535" cy="343535"/>
                    </a:xfrm>
                    <a:prstGeom prst="rect">
                      <a:avLst/>
                    </a:prstGeom>
                    <a:noFill/>
                    <a:ln>
                      <a:noFill/>
                    </a:ln>
                  </pic:spPr>
                </pic:pic>
              </a:graphicData>
            </a:graphic>
          </wp:inline>
        </w:drawing>
      </w:r>
    </w:p>
    <w:p w14:paraId="5B74E144" w14:textId="77777777" w:rsidR="007D4084" w:rsidRDefault="007D4084" w:rsidP="007D4084">
      <w:pPr>
        <w:pStyle w:val="Heading2"/>
      </w:pPr>
      <w:bookmarkStart w:id="17" w:name="_Toc121993400"/>
      <w:bookmarkStart w:id="18" w:name="_Toc134605475"/>
      <w:r>
        <w:t>Terms of Use</w:t>
      </w:r>
      <w:bookmarkEnd w:id="17"/>
      <w:bookmarkEnd w:id="18"/>
    </w:p>
    <w:p w14:paraId="2DF2DBA0" w14:textId="77777777" w:rsidR="007D4084" w:rsidRDefault="007D4084" w:rsidP="007D4084">
      <w:pPr>
        <w:pStyle w:val="BodyText"/>
        <w:rPr>
          <w:szCs w:val="24"/>
        </w:rPr>
      </w:pPr>
      <w:r w:rsidRPr="00A41F7E">
        <w:rPr>
          <w:szCs w:val="24"/>
        </w:rPr>
        <w:t>The VIX is a component of VistA Imaging and is regulated as a medical device by the Food and Drug Administration (FDA). Use of the VIX is subject to the following provisions:</w:t>
      </w:r>
    </w:p>
    <w:p w14:paraId="58E04E82" w14:textId="73507F6E" w:rsidR="007D4084" w:rsidRDefault="00014935" w:rsidP="00380CFC">
      <w:pPr>
        <w:pStyle w:val="BodyText"/>
        <w:tabs>
          <w:tab w:val="clear" w:pos="720"/>
        </w:tabs>
        <w:ind w:left="450" w:hanging="540"/>
        <w:rPr>
          <w:szCs w:val="24"/>
        </w:rPr>
      </w:pPr>
      <w:r w:rsidRPr="00A41F7E">
        <w:rPr>
          <w:noProof/>
          <w:szCs w:val="24"/>
        </w:rPr>
        <w:drawing>
          <wp:inline distT="0" distB="0" distL="0" distR="0" wp14:anchorId="20E5C4CD" wp14:editId="29BBC2CB">
            <wp:extent cx="343535" cy="343535"/>
            <wp:effectExtent l="0" t="0" r="0" b="0"/>
            <wp:docPr id="3" name="Picture 3" descr="Warn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arning ic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3535" cy="343535"/>
                    </a:xfrm>
                    <a:prstGeom prst="rect">
                      <a:avLst/>
                    </a:prstGeom>
                    <a:noFill/>
                    <a:ln>
                      <a:noFill/>
                    </a:ln>
                  </pic:spPr>
                </pic:pic>
              </a:graphicData>
            </a:graphic>
          </wp:inline>
        </w:drawing>
      </w:r>
      <w:r w:rsidRPr="00A41F7E">
        <w:rPr>
          <w:szCs w:val="24"/>
        </w:rPr>
        <w:t>The FDA classifies VistA Imaging and the VIX (as VistA Imaging</w:t>
      </w:r>
      <w:r>
        <w:rPr>
          <w:szCs w:val="24"/>
        </w:rPr>
        <w:t xml:space="preserve"> component</w:t>
      </w:r>
      <w:r w:rsidRPr="00A41F7E">
        <w:rPr>
          <w:szCs w:val="24"/>
        </w:rPr>
        <w:t xml:space="preserve">) as a medical device. </w:t>
      </w:r>
      <w:r w:rsidRPr="00B52597">
        <w:rPr>
          <w:b/>
          <w:bCs/>
          <w:szCs w:val="24"/>
        </w:rPr>
        <w:t>Unauthorized modifications to VistA Imaging, including the VIX, such as installing unapproved software, adulterates the medical device.</w:t>
      </w:r>
      <w:r w:rsidRPr="00A41F7E">
        <w:rPr>
          <w:szCs w:val="24"/>
        </w:rPr>
        <w:t xml:space="preserve"> The use of an adulterated medical device violates US federal law (21CFR820).</w:t>
      </w:r>
    </w:p>
    <w:p w14:paraId="0D8A6469" w14:textId="4AA323ED" w:rsidR="007D4084" w:rsidRPr="007D4084" w:rsidRDefault="007D4084" w:rsidP="00380CFC">
      <w:pPr>
        <w:pStyle w:val="BodyText"/>
        <w:tabs>
          <w:tab w:val="clear" w:pos="720"/>
        </w:tabs>
        <w:ind w:left="450" w:hanging="540"/>
        <w:rPr>
          <w:szCs w:val="24"/>
        </w:rPr>
      </w:pPr>
      <w:r w:rsidRPr="00A41F7E">
        <w:rPr>
          <w:noProof/>
          <w:szCs w:val="24"/>
        </w:rPr>
        <w:drawing>
          <wp:inline distT="0" distB="0" distL="0" distR="0" wp14:anchorId="6830CF9D" wp14:editId="07B47EB7">
            <wp:extent cx="343535" cy="343535"/>
            <wp:effectExtent l="0" t="0" r="0" b="0"/>
            <wp:docPr id="4" name="Picture 4" descr="Warn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arning ic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3535" cy="343535"/>
                    </a:xfrm>
                    <a:prstGeom prst="rect">
                      <a:avLst/>
                    </a:prstGeom>
                    <a:noFill/>
                    <a:ln>
                      <a:noFill/>
                    </a:ln>
                  </pic:spPr>
                </pic:pic>
              </a:graphicData>
            </a:graphic>
          </wp:inline>
        </w:drawing>
      </w:r>
      <w:r w:rsidRPr="00A41F7E">
        <w:rPr>
          <w:szCs w:val="24"/>
        </w:rPr>
        <w:t>Because software distribution/inventory management tools can install inappropriate or unapproved software without a local administrator’s knowledge, sites must exclude the VIX server from such systems.</w:t>
      </w:r>
    </w:p>
    <w:p w14:paraId="4A48E520" w14:textId="0CFE175E" w:rsidR="006401FE" w:rsidRPr="006401FE" w:rsidRDefault="00B44B0B" w:rsidP="00B44B0B">
      <w:pPr>
        <w:pStyle w:val="Heading2"/>
      </w:pPr>
      <w:bookmarkStart w:id="19" w:name="_Toc121993401"/>
      <w:bookmarkStart w:id="20" w:name="_Toc134605476"/>
      <w:r>
        <w:t>Related Information</w:t>
      </w:r>
      <w:bookmarkEnd w:id="19"/>
      <w:bookmarkEnd w:id="20"/>
    </w:p>
    <w:p w14:paraId="33213E8E" w14:textId="77777777" w:rsidR="00AD5120" w:rsidRPr="00A41F7E" w:rsidRDefault="00AD5120" w:rsidP="00AD5120">
      <w:pPr>
        <w:pStyle w:val="BodyText"/>
        <w:rPr>
          <w:szCs w:val="24"/>
        </w:rPr>
      </w:pPr>
      <w:r w:rsidRPr="00A41F7E">
        <w:rPr>
          <w:szCs w:val="24"/>
        </w:rPr>
        <w:t>In addition to this manual, the following document contains information about the VIX:</w:t>
      </w:r>
    </w:p>
    <w:p w14:paraId="544CFCE0" w14:textId="661FDDFF" w:rsidR="00985EE4" w:rsidRPr="006F53FD" w:rsidRDefault="006F53FD" w:rsidP="00AD5120">
      <w:pPr>
        <w:pStyle w:val="BodyText"/>
        <w:rPr>
          <w:rStyle w:val="Hyperlink"/>
          <w:i/>
          <w:iCs/>
          <w:szCs w:val="24"/>
        </w:rPr>
        <w:sectPr w:rsidR="00985EE4" w:rsidRPr="006F53FD" w:rsidSect="00C5438F">
          <w:pgSz w:w="12240" w:h="15840" w:code="1"/>
          <w:pgMar w:top="1440" w:right="1440" w:bottom="1440" w:left="1440" w:header="720" w:footer="720" w:gutter="0"/>
          <w:cols w:space="720"/>
          <w:docGrid w:linePitch="360"/>
        </w:sectPr>
      </w:pPr>
      <w:r>
        <w:rPr>
          <w:szCs w:val="24"/>
        </w:rPr>
        <w:fldChar w:fldCharType="begin"/>
      </w:r>
      <w:r>
        <w:rPr>
          <w:szCs w:val="24"/>
        </w:rPr>
        <w:instrText xml:space="preserve"> HYPERLINK "https://www.va.gov/vdl/application.asp?appid=105" </w:instrText>
      </w:r>
      <w:r>
        <w:rPr>
          <w:szCs w:val="24"/>
        </w:rPr>
        <w:fldChar w:fldCharType="separate"/>
      </w:r>
      <w:r w:rsidR="00AD5120" w:rsidRPr="006F53FD">
        <w:rPr>
          <w:rStyle w:val="Hyperlink"/>
          <w:szCs w:val="24"/>
        </w:rPr>
        <w:t>VistA Image Exchange (VIX) Administrator’s Guide</w:t>
      </w:r>
    </w:p>
    <w:p w14:paraId="53CD9973" w14:textId="2BC33ADE" w:rsidR="00F41862" w:rsidRDefault="006F53FD" w:rsidP="00985EE4">
      <w:pPr>
        <w:pStyle w:val="Heading1"/>
      </w:pPr>
      <w:r>
        <w:rPr>
          <w:rFonts w:ascii="Times New Roman" w:hAnsi="Times New Roman" w:cs="Times New Roman"/>
          <w:b w:val="0"/>
          <w:bCs w:val="0"/>
          <w:kern w:val="0"/>
          <w:sz w:val="24"/>
          <w:szCs w:val="24"/>
        </w:rPr>
        <w:fldChar w:fldCharType="end"/>
      </w:r>
      <w:bookmarkStart w:id="21" w:name="_Toc121993402"/>
      <w:bookmarkStart w:id="22" w:name="_Toc134605477"/>
      <w:r w:rsidR="001A0087">
        <w:t>Installing a New VIX</w:t>
      </w:r>
      <w:bookmarkEnd w:id="21"/>
      <w:bookmarkEnd w:id="22"/>
    </w:p>
    <w:p w14:paraId="14CCA5CE" w14:textId="3FC49841" w:rsidR="00BC79F6" w:rsidRPr="00CB459F" w:rsidRDefault="00B81159" w:rsidP="00BC79F6">
      <w:pPr>
        <w:pStyle w:val="BodyText"/>
        <w:rPr>
          <w:iCs/>
          <w:color w:val="1D1B11" w:themeColor="background2" w:themeShade="1A"/>
          <w:szCs w:val="24"/>
        </w:rPr>
      </w:pPr>
      <w:bookmarkStart w:id="23" w:name="_Toc255888743"/>
      <w:bookmarkStart w:id="24" w:name="_Toc259771314"/>
      <w:r w:rsidRPr="00D23092">
        <w:rPr>
          <w:color w:val="1D1B11" w:themeColor="background2" w:themeShade="1A"/>
          <w:szCs w:val="24"/>
        </w:rPr>
        <w:t>This section explains how to implement a new VIX. The installation checklist i</w:t>
      </w:r>
      <w:bookmarkStart w:id="25" w:name="_Ref72017181"/>
      <w:bookmarkStart w:id="26" w:name="_Ref72017394"/>
      <w:bookmarkEnd w:id="23"/>
      <w:bookmarkEnd w:id="24"/>
      <w:r w:rsidR="00BC79F6">
        <w:rPr>
          <w:color w:val="1D1B11" w:themeColor="background2" w:themeShade="1A"/>
          <w:szCs w:val="24"/>
        </w:rPr>
        <w:t xml:space="preserve">n </w:t>
      </w:r>
      <w:r w:rsidR="00BC79F6" w:rsidRPr="00BC79F6">
        <w:rPr>
          <w:i/>
          <w:color w:val="1D1B11" w:themeColor="background2" w:themeShade="1A"/>
          <w:szCs w:val="24"/>
        </w:rPr>
        <w:fldChar w:fldCharType="begin"/>
      </w:r>
      <w:r w:rsidR="00BC79F6" w:rsidRPr="00BC79F6">
        <w:rPr>
          <w:i/>
          <w:color w:val="1D1B11" w:themeColor="background2" w:themeShade="1A"/>
          <w:szCs w:val="24"/>
        </w:rPr>
        <w:instrText xml:space="preserve"> REF _Ref100652345 \h </w:instrText>
      </w:r>
      <w:r w:rsidR="00BC79F6">
        <w:rPr>
          <w:i/>
          <w:color w:val="1D1B11" w:themeColor="background2" w:themeShade="1A"/>
          <w:szCs w:val="24"/>
        </w:rPr>
        <w:instrText xml:space="preserve"> \* MERGEFORMAT </w:instrText>
      </w:r>
      <w:r w:rsidR="00BC79F6" w:rsidRPr="00BC79F6">
        <w:rPr>
          <w:i/>
          <w:color w:val="1D1B11" w:themeColor="background2" w:themeShade="1A"/>
          <w:szCs w:val="24"/>
        </w:rPr>
      </w:r>
      <w:r w:rsidR="00BC79F6" w:rsidRPr="00BC79F6">
        <w:rPr>
          <w:i/>
          <w:color w:val="1D1B11" w:themeColor="background2" w:themeShade="1A"/>
          <w:szCs w:val="24"/>
        </w:rPr>
        <w:fldChar w:fldCharType="separate"/>
      </w:r>
      <w:r w:rsidR="008F76D0" w:rsidRPr="008F76D0">
        <w:rPr>
          <w:i/>
        </w:rPr>
        <w:t>Appendix E: VIX Install Checklist</w:t>
      </w:r>
      <w:r w:rsidR="00BC79F6" w:rsidRPr="00BC79F6">
        <w:rPr>
          <w:i/>
          <w:color w:val="1D1B11" w:themeColor="background2" w:themeShade="1A"/>
          <w:szCs w:val="24"/>
        </w:rPr>
        <w:fldChar w:fldCharType="end"/>
      </w:r>
      <w:r w:rsidR="00BC79F6">
        <w:rPr>
          <w:color w:val="1D1B11" w:themeColor="background2" w:themeShade="1A"/>
          <w:szCs w:val="24"/>
        </w:rPr>
        <w:t xml:space="preserve"> </w:t>
      </w:r>
      <w:r w:rsidR="00BC79F6" w:rsidRPr="003F46FC">
        <w:rPr>
          <w:rStyle w:val="Hyperlink"/>
          <w:iCs/>
          <w:color w:val="1D1B11" w:themeColor="background2" w:themeShade="1A"/>
          <w:szCs w:val="24"/>
          <w:u w:val="none"/>
        </w:rPr>
        <w:t>s</w:t>
      </w:r>
      <w:r w:rsidR="00BC79F6" w:rsidRPr="00D23092">
        <w:rPr>
          <w:szCs w:val="24"/>
        </w:rPr>
        <w:t>ummarizes the process.</w:t>
      </w:r>
    </w:p>
    <w:p w14:paraId="010B9360" w14:textId="5BFF5F3E" w:rsidR="00073D89" w:rsidRPr="00BC79F6" w:rsidRDefault="00BC79F6" w:rsidP="00073D89">
      <w:pPr>
        <w:pStyle w:val="BodyText"/>
      </w:pPr>
      <w:r w:rsidRPr="006F53FD">
        <w:rPr>
          <w:b/>
          <w:bCs/>
        </w:rPr>
        <w:t>T</w:t>
      </w:r>
      <w:r>
        <w:rPr>
          <w:b/>
          <w:bCs/>
        </w:rPr>
        <w:t>IP</w:t>
      </w:r>
      <w:r w:rsidRPr="00B60C72">
        <w:t xml:space="preserve">: If you are updating an existing VIX, </w:t>
      </w:r>
      <w:r>
        <w:t>do not use this section; instead, use</w:t>
      </w:r>
      <w:r w:rsidRPr="00B60C72">
        <w:t xml:space="preserve"> the</w:t>
      </w:r>
      <w:r>
        <w:t xml:space="preserve"> </w:t>
      </w:r>
      <w:r w:rsidRPr="00BC79F6">
        <w:rPr>
          <w:i/>
        </w:rPr>
        <w:fldChar w:fldCharType="begin"/>
      </w:r>
      <w:r w:rsidRPr="00BC79F6">
        <w:rPr>
          <w:i/>
        </w:rPr>
        <w:instrText xml:space="preserve"> REF _Ref68095757 \h </w:instrText>
      </w:r>
      <w:r>
        <w:rPr>
          <w:i/>
        </w:rPr>
        <w:instrText xml:space="preserve"> \* MERGEFORMAT </w:instrText>
      </w:r>
      <w:r w:rsidRPr="00BC79F6">
        <w:rPr>
          <w:i/>
        </w:rPr>
      </w:r>
      <w:r w:rsidRPr="00BC79F6">
        <w:rPr>
          <w:i/>
        </w:rPr>
        <w:fldChar w:fldCharType="separate"/>
      </w:r>
      <w:r w:rsidR="008F76D0" w:rsidRPr="008F76D0">
        <w:rPr>
          <w:i/>
        </w:rPr>
        <w:t>Updating an Existing VIX</w:t>
      </w:r>
      <w:r w:rsidRPr="00BC79F6">
        <w:rPr>
          <w:i/>
        </w:rPr>
        <w:fldChar w:fldCharType="end"/>
      </w:r>
      <w:r w:rsidRPr="00BC79F6">
        <w:rPr>
          <w:i/>
        </w:rPr>
        <w:t xml:space="preserve"> </w:t>
      </w:r>
      <w:r w:rsidRPr="00B60C72">
        <w:t>section.</w:t>
      </w:r>
    </w:p>
    <w:p w14:paraId="1184ADB1" w14:textId="73117D94" w:rsidR="00F41862" w:rsidRDefault="00FF0889" w:rsidP="00073D89">
      <w:pPr>
        <w:pStyle w:val="Heading2"/>
      </w:pPr>
      <w:bookmarkStart w:id="27" w:name="_Ref108784569"/>
      <w:bookmarkStart w:id="28" w:name="_Toc121993403"/>
      <w:bookmarkStart w:id="29" w:name="_Toc134605478"/>
      <w:r>
        <w:t>Preparing for a New VIX Installation</w:t>
      </w:r>
      <w:bookmarkEnd w:id="25"/>
      <w:bookmarkEnd w:id="26"/>
      <w:bookmarkEnd w:id="27"/>
      <w:bookmarkEnd w:id="28"/>
      <w:bookmarkEnd w:id="29"/>
    </w:p>
    <w:p w14:paraId="24406A02" w14:textId="6AAD914E" w:rsidR="00E52263" w:rsidRPr="00A41F7E" w:rsidRDefault="00E52263" w:rsidP="00E52263">
      <w:pPr>
        <w:pStyle w:val="BodyText"/>
        <w:rPr>
          <w:szCs w:val="24"/>
        </w:rPr>
      </w:pPr>
      <w:bookmarkStart w:id="30" w:name="_Hlk40698551"/>
      <w:r w:rsidRPr="00A41F7E">
        <w:rPr>
          <w:szCs w:val="24"/>
        </w:rPr>
        <w:t>Preparing to install a new VIX involves:</w:t>
      </w:r>
    </w:p>
    <w:p w14:paraId="0C4BA285" w14:textId="77777777" w:rsidR="002D2BE7" w:rsidRDefault="002D2BE7" w:rsidP="00B82C4C">
      <w:pPr>
        <w:pStyle w:val="BodyTextBullet1"/>
        <w:numPr>
          <w:ilvl w:val="0"/>
          <w:numId w:val="24"/>
        </w:numPr>
      </w:pPr>
      <w:r w:rsidRPr="008B52F6">
        <w:t>Configur</w:t>
      </w:r>
      <w:r>
        <w:t>ing</w:t>
      </w:r>
      <w:r w:rsidRPr="008B52F6">
        <w:t xml:space="preserve"> the MUSE interface</w:t>
      </w:r>
      <w:r>
        <w:t>. This</w:t>
      </w:r>
      <w:r w:rsidRPr="008B52F6">
        <w:t xml:space="preserve"> require</w:t>
      </w:r>
      <w:r>
        <w:t>s</w:t>
      </w:r>
      <w:r w:rsidRPr="008B52F6">
        <w:t xml:space="preserve"> the MUSE username</w:t>
      </w:r>
      <w:r>
        <w:t xml:space="preserve">, </w:t>
      </w:r>
      <w:r w:rsidRPr="008B52F6">
        <w:t>MUSE password</w:t>
      </w:r>
      <w:r>
        <w:t>, MUSE port, and MUSE protocol</w:t>
      </w:r>
      <w:r w:rsidRPr="008B52F6">
        <w:t xml:space="preserve"> for the site’s online MUSE server. If the MUSE username</w:t>
      </w:r>
      <w:r>
        <w:t xml:space="preserve">, </w:t>
      </w:r>
      <w:r w:rsidRPr="008B52F6">
        <w:t>password</w:t>
      </w:r>
      <w:r>
        <w:t>, port, and protocol</w:t>
      </w:r>
      <w:r w:rsidRPr="008B52F6">
        <w:t xml:space="preserve"> </w:t>
      </w:r>
      <w:r>
        <w:t>are</w:t>
      </w:r>
      <w:r w:rsidRPr="008B52F6">
        <w:t xml:space="preserve"> not documented in existing site VistA Imaging documentation, please contact the local BioMed team or MUSE administrator for the information.</w:t>
      </w:r>
    </w:p>
    <w:p w14:paraId="4E4B4D62" w14:textId="73CB02B3" w:rsidR="00E52263" w:rsidRPr="00A41F7E" w:rsidRDefault="006F6628" w:rsidP="00B82C4C">
      <w:pPr>
        <w:pStyle w:val="BodyTextBullet1"/>
        <w:numPr>
          <w:ilvl w:val="0"/>
          <w:numId w:val="24"/>
        </w:numPr>
      </w:pPr>
      <w:r>
        <w:t>A</w:t>
      </w:r>
      <w:bookmarkEnd w:id="30"/>
      <w:r w:rsidR="00E52263" w:rsidRPr="00A41F7E">
        <w:t>cquiring Installation File</w:t>
      </w:r>
      <w:r>
        <w:t xml:space="preserve">. Copy </w:t>
      </w:r>
      <w:r w:rsidR="00E52263" w:rsidRPr="00A41F7E">
        <w:t>MAG3_0P</w:t>
      </w:r>
      <w:r w:rsidR="00663858">
        <w:fldChar w:fldCharType="begin"/>
      </w:r>
      <w:r w:rsidR="00663858">
        <w:instrText xml:space="preserve"> REF PatchNumber \h </w:instrText>
      </w:r>
      <w:r w:rsidR="00663858">
        <w:fldChar w:fldCharType="separate"/>
      </w:r>
      <w:r w:rsidR="008F76D0">
        <w:t>329</w:t>
      </w:r>
      <w:r w:rsidR="00663858">
        <w:fldChar w:fldCharType="end"/>
      </w:r>
      <w:r w:rsidR="00E52263" w:rsidRPr="00A41F7E">
        <w:t>_VIX_S</w:t>
      </w:r>
      <w:r w:rsidR="00BA514F">
        <w:t>ETUP</w:t>
      </w:r>
      <w:r w:rsidR="00E52263" w:rsidRPr="00A41F7E">
        <w:t>.msi</w:t>
      </w:r>
      <w:r w:rsidR="00E52263">
        <w:t xml:space="preserve"> </w:t>
      </w:r>
      <w:r w:rsidR="00E52263" w:rsidRPr="00A41F7E">
        <w:t xml:space="preserve">to </w:t>
      </w:r>
      <w:r w:rsidR="00693029">
        <w:t>C:\temp</w:t>
      </w:r>
      <w:r w:rsidR="00E52263" w:rsidRPr="00A41F7E">
        <w:t>. (Download if required</w:t>
      </w:r>
      <w:r>
        <w:t>. S</w:t>
      </w:r>
      <w:r w:rsidR="00E52263">
        <w:t xml:space="preserve">ee </w:t>
      </w:r>
      <w:r w:rsidR="00E52263" w:rsidRPr="006F6628">
        <w:t xml:space="preserve">the patch description of the patch </w:t>
      </w:r>
      <w:r w:rsidR="00E52263">
        <w:t>for the download location</w:t>
      </w:r>
      <w:r>
        <w:t>.</w:t>
      </w:r>
      <w:r w:rsidR="00E52263">
        <w:t>)</w:t>
      </w:r>
    </w:p>
    <w:p w14:paraId="0FBA6BB9" w14:textId="28622E9D" w:rsidR="00E52263" w:rsidRPr="007F7453" w:rsidRDefault="00E52263" w:rsidP="00E52263">
      <w:pPr>
        <w:pStyle w:val="BodyTextBullet1"/>
      </w:pPr>
      <w:r w:rsidRPr="007F7453">
        <w:t xml:space="preserve">Selecting and validating the server where the VIX </w:t>
      </w:r>
      <w:r w:rsidR="000D5C19">
        <w:t xml:space="preserve">gets </w:t>
      </w:r>
      <w:r w:rsidRPr="007F7453">
        <w:t>installed</w:t>
      </w:r>
      <w:r>
        <w:t>,</w:t>
      </w:r>
      <w:r w:rsidRPr="007F7453">
        <w:t xml:space="preserve"> see </w:t>
      </w:r>
      <w:r w:rsidR="00A7079A" w:rsidRPr="00A7079A">
        <w:rPr>
          <w:i/>
        </w:rPr>
        <w:fldChar w:fldCharType="begin"/>
      </w:r>
      <w:r w:rsidR="00A7079A" w:rsidRPr="00A7079A">
        <w:rPr>
          <w:i/>
        </w:rPr>
        <w:instrText xml:space="preserve"> REF _Ref68095839 \h  \* MERGEFORMAT </w:instrText>
      </w:r>
      <w:r w:rsidR="00A7079A" w:rsidRPr="00A7079A">
        <w:rPr>
          <w:i/>
        </w:rPr>
      </w:r>
      <w:r w:rsidR="00A7079A" w:rsidRPr="00A7079A">
        <w:rPr>
          <w:i/>
        </w:rPr>
        <w:fldChar w:fldCharType="separate"/>
      </w:r>
      <w:r w:rsidR="008F76D0" w:rsidRPr="008F76D0">
        <w:rPr>
          <w:i/>
        </w:rPr>
        <w:t>Selecting and Validating the VIX Server</w:t>
      </w:r>
      <w:r w:rsidR="00A7079A" w:rsidRPr="00A7079A">
        <w:rPr>
          <w:i/>
        </w:rPr>
        <w:fldChar w:fldCharType="end"/>
      </w:r>
      <w:r>
        <w:t>.</w:t>
      </w:r>
    </w:p>
    <w:p w14:paraId="7DC35FE9" w14:textId="172FFADD" w:rsidR="00E52263" w:rsidRPr="007F7453" w:rsidRDefault="00E52263" w:rsidP="00E52263">
      <w:pPr>
        <w:pStyle w:val="BodyTextBullet1"/>
      </w:pPr>
      <w:r w:rsidRPr="007F7453">
        <w:t>Getting VIX component licenses</w:t>
      </w:r>
      <w:r>
        <w:t>,</w:t>
      </w:r>
      <w:r w:rsidRPr="007F7453">
        <w:t xml:space="preserve"> see </w:t>
      </w:r>
      <w:r w:rsidR="00A7079A" w:rsidRPr="00A7079A">
        <w:rPr>
          <w:i/>
        </w:rPr>
        <w:fldChar w:fldCharType="begin"/>
      </w:r>
      <w:r w:rsidR="00A7079A" w:rsidRPr="00A7079A">
        <w:rPr>
          <w:i/>
        </w:rPr>
        <w:instrText xml:space="preserve"> REF _Ref68095860 \h  \* MERGEFORMAT </w:instrText>
      </w:r>
      <w:r w:rsidR="00A7079A" w:rsidRPr="00A7079A">
        <w:rPr>
          <w:i/>
        </w:rPr>
      </w:r>
      <w:r w:rsidR="00A7079A" w:rsidRPr="00A7079A">
        <w:rPr>
          <w:i/>
        </w:rPr>
        <w:fldChar w:fldCharType="separate"/>
      </w:r>
      <w:r w:rsidR="008F76D0" w:rsidRPr="008F76D0">
        <w:rPr>
          <w:i/>
        </w:rPr>
        <w:t>Getting VIX Component Licenses</w:t>
      </w:r>
      <w:r w:rsidR="00A7079A" w:rsidRPr="00A7079A">
        <w:rPr>
          <w:i/>
        </w:rPr>
        <w:fldChar w:fldCharType="end"/>
      </w:r>
      <w:r>
        <w:t>.</w:t>
      </w:r>
    </w:p>
    <w:p w14:paraId="4B436754" w14:textId="4E67E883" w:rsidR="00E52263" w:rsidRPr="007F7453" w:rsidRDefault="00E52263" w:rsidP="00E52263">
      <w:pPr>
        <w:pStyle w:val="BodyTextBullet1"/>
      </w:pPr>
      <w:r w:rsidRPr="007F7453">
        <w:t>Getting a VIX security certificate</w:t>
      </w:r>
      <w:r>
        <w:t>,</w:t>
      </w:r>
      <w:r w:rsidRPr="007F7453">
        <w:t xml:space="preserve"> see </w:t>
      </w:r>
      <w:r w:rsidR="00A7079A" w:rsidRPr="00A7079A">
        <w:rPr>
          <w:i/>
        </w:rPr>
        <w:fldChar w:fldCharType="begin"/>
      </w:r>
      <w:r w:rsidR="00A7079A" w:rsidRPr="00A7079A">
        <w:rPr>
          <w:i/>
        </w:rPr>
        <w:instrText xml:space="preserve"> REF _Ref68095905 \h  \* MERGEFORMAT </w:instrText>
      </w:r>
      <w:r w:rsidR="00A7079A" w:rsidRPr="00A7079A">
        <w:rPr>
          <w:i/>
        </w:rPr>
      </w:r>
      <w:r w:rsidR="00A7079A" w:rsidRPr="00A7079A">
        <w:rPr>
          <w:i/>
        </w:rPr>
        <w:fldChar w:fldCharType="separate"/>
      </w:r>
      <w:r w:rsidR="008F76D0" w:rsidRPr="008F76D0">
        <w:rPr>
          <w:i/>
        </w:rPr>
        <w:t>Getting a VIX Security Certificate</w:t>
      </w:r>
      <w:r w:rsidR="00A7079A" w:rsidRPr="00A7079A">
        <w:rPr>
          <w:i/>
        </w:rPr>
        <w:fldChar w:fldCharType="end"/>
      </w:r>
      <w:r>
        <w:t>.</w:t>
      </w:r>
    </w:p>
    <w:p w14:paraId="6DD804C3" w14:textId="44477901" w:rsidR="00E52263" w:rsidRDefault="00E52263" w:rsidP="00D05111">
      <w:pPr>
        <w:pStyle w:val="BodyTextBullet1"/>
      </w:pPr>
      <w:r w:rsidRPr="007F7453">
        <w:t>Java Version Verification</w:t>
      </w:r>
      <w:r>
        <w:t>,</w:t>
      </w:r>
      <w:r w:rsidRPr="007F7453">
        <w:t xml:space="preserve"> see</w:t>
      </w:r>
      <w:r w:rsidR="00D05111">
        <w:t xml:space="preserve"> </w:t>
      </w:r>
      <w:r w:rsidR="00D05111" w:rsidRPr="00D05111">
        <w:rPr>
          <w:i/>
          <w:iCs/>
        </w:rPr>
        <w:fldChar w:fldCharType="begin"/>
      </w:r>
      <w:r w:rsidR="00D05111" w:rsidRPr="00D05111">
        <w:rPr>
          <w:i/>
          <w:iCs/>
        </w:rPr>
        <w:instrText xml:space="preserve"> REF _Ref116048079 \h </w:instrText>
      </w:r>
      <w:r w:rsidR="00D05111">
        <w:rPr>
          <w:i/>
          <w:iCs/>
        </w:rPr>
        <w:instrText xml:space="preserve"> \* MERGEFORMAT </w:instrText>
      </w:r>
      <w:r w:rsidR="00D05111" w:rsidRPr="00D05111">
        <w:rPr>
          <w:i/>
          <w:iCs/>
        </w:rPr>
      </w:r>
      <w:r w:rsidR="00D05111" w:rsidRPr="00D05111">
        <w:rPr>
          <w:i/>
          <w:iCs/>
        </w:rPr>
        <w:fldChar w:fldCharType="separate"/>
      </w:r>
      <w:r w:rsidR="008F76D0" w:rsidRPr="008F76D0">
        <w:rPr>
          <w:i/>
          <w:iCs/>
        </w:rPr>
        <w:t>Java Version Verification</w:t>
      </w:r>
      <w:r w:rsidR="00D05111" w:rsidRPr="00D05111">
        <w:rPr>
          <w:i/>
          <w:iCs/>
        </w:rPr>
        <w:fldChar w:fldCharType="end"/>
      </w:r>
      <w:r w:rsidR="00D05111">
        <w:t>.</w:t>
      </w:r>
    </w:p>
    <w:p w14:paraId="77AF8E7D" w14:textId="01064132" w:rsidR="00473E35" w:rsidRPr="007F7453" w:rsidRDefault="00C21ADD" w:rsidP="00473E35">
      <w:pPr>
        <w:pStyle w:val="BodyTextBullet1"/>
      </w:pPr>
      <w:r>
        <w:t xml:space="preserve">LibreOffice Verification, see </w:t>
      </w:r>
      <w:r w:rsidRPr="00C21ADD">
        <w:rPr>
          <w:i/>
        </w:rPr>
        <w:fldChar w:fldCharType="begin"/>
      </w:r>
      <w:r w:rsidRPr="00C21ADD">
        <w:rPr>
          <w:i/>
        </w:rPr>
        <w:instrText xml:space="preserve"> REF _Ref79491281 \h </w:instrText>
      </w:r>
      <w:r>
        <w:rPr>
          <w:i/>
        </w:rPr>
        <w:instrText xml:space="preserve"> \* MERGEFORMAT </w:instrText>
      </w:r>
      <w:r w:rsidRPr="00C21ADD">
        <w:rPr>
          <w:i/>
        </w:rPr>
      </w:r>
      <w:r w:rsidRPr="00C21ADD">
        <w:rPr>
          <w:i/>
        </w:rPr>
        <w:fldChar w:fldCharType="separate"/>
      </w:r>
      <w:r w:rsidR="008F76D0" w:rsidRPr="008F76D0">
        <w:rPr>
          <w:i/>
        </w:rPr>
        <w:t>LibreOffice Verification</w:t>
      </w:r>
      <w:r w:rsidRPr="00C21ADD">
        <w:rPr>
          <w:i/>
        </w:rPr>
        <w:fldChar w:fldCharType="end"/>
      </w:r>
      <w:r>
        <w:t>.</w:t>
      </w:r>
    </w:p>
    <w:p w14:paraId="5F7464B2" w14:textId="27C59428" w:rsidR="00EF40E2" w:rsidRDefault="00EF40E2" w:rsidP="00A37421">
      <w:pPr>
        <w:pStyle w:val="BodyText"/>
        <w:rPr>
          <w:szCs w:val="24"/>
        </w:rPr>
      </w:pPr>
      <w:r w:rsidRPr="008A7DD1">
        <w:rPr>
          <w:b/>
          <w:bCs/>
          <w:szCs w:val="24"/>
        </w:rPr>
        <w:t>N</w:t>
      </w:r>
      <w:r w:rsidR="00B92CB3">
        <w:rPr>
          <w:b/>
          <w:bCs/>
          <w:szCs w:val="24"/>
        </w:rPr>
        <w:t>OTE</w:t>
      </w:r>
      <w:r w:rsidRPr="00C93DD9">
        <w:rPr>
          <w:szCs w:val="24"/>
        </w:rPr>
        <w:t xml:space="preserve">: </w:t>
      </w:r>
      <w:r>
        <w:rPr>
          <w:szCs w:val="24"/>
        </w:rPr>
        <w:t>Please en</w:t>
      </w:r>
      <w:r w:rsidRPr="00C93DD9">
        <w:rPr>
          <w:szCs w:val="24"/>
        </w:rPr>
        <w:t>sure you have scheduled a downtime of VIX service</w:t>
      </w:r>
      <w:r w:rsidR="004C2D41">
        <w:rPr>
          <w:szCs w:val="24"/>
        </w:rPr>
        <w:t>s</w:t>
      </w:r>
      <w:r>
        <w:rPr>
          <w:szCs w:val="24"/>
        </w:rPr>
        <w:t>. I</w:t>
      </w:r>
      <w:r w:rsidRPr="00C93DD9">
        <w:rPr>
          <w:szCs w:val="24"/>
        </w:rPr>
        <w:t>t may take 1-2 hours to complete.</w:t>
      </w:r>
    </w:p>
    <w:p w14:paraId="3C23C3E4" w14:textId="7E804D7D" w:rsidR="00760BE0" w:rsidRDefault="00741464" w:rsidP="00A37421">
      <w:pPr>
        <w:pStyle w:val="BodyText"/>
        <w:rPr>
          <w:szCs w:val="24"/>
        </w:rPr>
      </w:pPr>
      <w:r>
        <w:rPr>
          <w:szCs w:val="24"/>
        </w:rPr>
        <w:t>Please restart the server, before installing a new VIX.</w:t>
      </w:r>
    </w:p>
    <w:p w14:paraId="45528847" w14:textId="2032FF2F" w:rsidR="005E3B49" w:rsidRDefault="00E52263" w:rsidP="00A37421">
      <w:pPr>
        <w:pStyle w:val="BodyText"/>
      </w:pPr>
      <w:r w:rsidRPr="00A41F7E">
        <w:rPr>
          <w:szCs w:val="24"/>
        </w:rPr>
        <w:t>Specifics are covered in the following sections</w:t>
      </w:r>
      <w:r w:rsidRPr="008359A3">
        <w:t>.</w:t>
      </w:r>
    </w:p>
    <w:p w14:paraId="048DACEA" w14:textId="7F283C80" w:rsidR="008503B9" w:rsidRDefault="008503B9" w:rsidP="00022520">
      <w:pPr>
        <w:pStyle w:val="Heading3"/>
      </w:pPr>
      <w:bookmarkStart w:id="31" w:name="_Ref68095839"/>
      <w:bookmarkStart w:id="32" w:name="_Toc121993404"/>
      <w:bookmarkStart w:id="33" w:name="_Toc134605479"/>
      <w:r>
        <w:t>Selecting and Validating the VIX Server</w:t>
      </w:r>
      <w:bookmarkEnd w:id="31"/>
      <w:bookmarkEnd w:id="32"/>
      <w:bookmarkEnd w:id="33"/>
    </w:p>
    <w:p w14:paraId="36326E3E" w14:textId="66C2083E" w:rsidR="00D47539" w:rsidRPr="00A41F7E" w:rsidRDefault="00D47539" w:rsidP="00D47539">
      <w:pPr>
        <w:pStyle w:val="BodyText"/>
        <w:rPr>
          <w:szCs w:val="24"/>
        </w:rPr>
      </w:pPr>
      <w:r w:rsidRPr="00A41F7E">
        <w:rPr>
          <w:szCs w:val="24"/>
        </w:rPr>
        <w:t xml:space="preserve">The </w:t>
      </w:r>
      <w:r w:rsidR="007F404C">
        <w:rPr>
          <w:szCs w:val="24"/>
        </w:rPr>
        <w:t xml:space="preserve">VIX </w:t>
      </w:r>
      <w:r w:rsidRPr="00A41F7E">
        <w:rPr>
          <w:szCs w:val="24"/>
        </w:rPr>
        <w:t>server must meet the FDA, hardware, and operating system/environmental requirements specified in the following sections.</w:t>
      </w:r>
    </w:p>
    <w:p w14:paraId="7185B198" w14:textId="07C87004" w:rsidR="00022520" w:rsidRDefault="00D25D0F" w:rsidP="00D25D0F">
      <w:pPr>
        <w:pStyle w:val="Heading4"/>
      </w:pPr>
      <w:bookmarkStart w:id="34" w:name="_Toc121993405"/>
      <w:bookmarkStart w:id="35" w:name="_Toc134605480"/>
      <w:r>
        <w:t xml:space="preserve">FDA </w:t>
      </w:r>
      <w:r w:rsidR="00F6315F">
        <w:t>Requirements</w:t>
      </w:r>
      <w:bookmarkEnd w:id="34"/>
      <w:bookmarkEnd w:id="35"/>
    </w:p>
    <w:p w14:paraId="125F657A" w14:textId="5E949DEB" w:rsidR="00F6315F" w:rsidRPr="00A41F7E" w:rsidRDefault="00F6315F" w:rsidP="00F6315F">
      <w:pPr>
        <w:pStyle w:val="BodyText"/>
        <w:rPr>
          <w:szCs w:val="24"/>
        </w:rPr>
      </w:pPr>
      <w:r w:rsidRPr="00A41F7E">
        <w:rPr>
          <w:szCs w:val="24"/>
        </w:rPr>
        <w:t>The VIX is a component of VistA Imaging and is therefore regulated as a medical device by the FDA. Use of the VIX is subject to the terms of use listed in the introduction.</w:t>
      </w:r>
    </w:p>
    <w:p w14:paraId="2F7E1103" w14:textId="7A4DFBA7" w:rsidR="00F6315F" w:rsidRDefault="00B671CF" w:rsidP="00017D31">
      <w:pPr>
        <w:pStyle w:val="Heading4"/>
      </w:pPr>
      <w:bookmarkStart w:id="36" w:name="_Ref68592314"/>
      <w:bookmarkStart w:id="37" w:name="_Ref68592319"/>
      <w:bookmarkStart w:id="38" w:name="_Ref68592323"/>
      <w:bookmarkStart w:id="39" w:name="_Toc121993406"/>
      <w:bookmarkStart w:id="40" w:name="_Toc134605481"/>
      <w:r>
        <w:t>Operating System and H</w:t>
      </w:r>
      <w:r w:rsidR="00017D31">
        <w:t>ardware Requirements</w:t>
      </w:r>
      <w:bookmarkEnd w:id="36"/>
      <w:bookmarkEnd w:id="37"/>
      <w:bookmarkEnd w:id="38"/>
      <w:bookmarkEnd w:id="39"/>
      <w:bookmarkEnd w:id="40"/>
    </w:p>
    <w:p w14:paraId="292D9BDC" w14:textId="5D0A27B6" w:rsidR="00F57605" w:rsidRDefault="0064454F" w:rsidP="00F57605">
      <w:pPr>
        <w:pStyle w:val="BodyText"/>
        <w:rPr>
          <w:szCs w:val="24"/>
        </w:rPr>
      </w:pPr>
      <w:r>
        <w:rPr>
          <w:szCs w:val="24"/>
        </w:rPr>
        <w:t xml:space="preserve">The </w:t>
      </w:r>
      <w:r w:rsidR="00F57605" w:rsidRPr="00A41F7E">
        <w:rPr>
          <w:szCs w:val="24"/>
        </w:rPr>
        <w:t>VIX hardware requirements</w:t>
      </w:r>
      <w:r>
        <w:rPr>
          <w:szCs w:val="24"/>
        </w:rPr>
        <w:t xml:space="preserve"> are as follows</w:t>
      </w:r>
      <w:r w:rsidR="00F57605" w:rsidRPr="00A41F7E">
        <w:rPr>
          <w:szCs w:val="24"/>
        </w:rPr>
        <w:t>:</w:t>
      </w:r>
    </w:p>
    <w:p w14:paraId="3A8114CA" w14:textId="014D9EDF" w:rsidR="00B671CF" w:rsidRPr="00A41F7E" w:rsidRDefault="00B671CF" w:rsidP="00B671CF">
      <w:pPr>
        <w:pStyle w:val="BodyTextBullet1"/>
      </w:pPr>
      <w:bookmarkStart w:id="41" w:name="_Ref67645763"/>
      <w:r w:rsidRPr="00A41F7E">
        <w:t>Installation must be done on a 64</w:t>
      </w:r>
      <w:r>
        <w:t>-bit</w:t>
      </w:r>
      <w:r w:rsidRPr="00A41F7E">
        <w:t xml:space="preserve"> </w:t>
      </w:r>
      <w:r w:rsidR="0064454F">
        <w:t>Operating System (</w:t>
      </w:r>
      <w:r w:rsidRPr="00A41F7E">
        <w:t>OS</w:t>
      </w:r>
      <w:r w:rsidR="0064454F">
        <w:t>)</w:t>
      </w:r>
      <w:r w:rsidRPr="00A41F7E">
        <w:t xml:space="preserve"> </w:t>
      </w:r>
      <w:r w:rsidR="0064454F">
        <w:t>machine</w:t>
      </w:r>
      <w:r w:rsidR="00DA0377">
        <w:t xml:space="preserve"> running </w:t>
      </w:r>
      <w:r w:rsidRPr="00533DB0">
        <w:t>Windows Server 2012 R2</w:t>
      </w:r>
      <w:r w:rsidR="00DA0377">
        <w:t xml:space="preserve">, </w:t>
      </w:r>
      <w:r>
        <w:t>Windows Server 2016</w:t>
      </w:r>
      <w:r w:rsidR="00DA0377">
        <w:t>, or Windows Server 2019.</w:t>
      </w:r>
      <w:r w:rsidR="0064454F">
        <w:t xml:space="preserve"> </w:t>
      </w:r>
    </w:p>
    <w:p w14:paraId="050767F2" w14:textId="3A65E287" w:rsidR="00B671CF" w:rsidRDefault="0064454F" w:rsidP="00B671CF">
      <w:pPr>
        <w:pStyle w:val="BodyTextBullet1"/>
      </w:pPr>
      <w:r w:rsidRPr="00A41F7E">
        <w:t xml:space="preserve">Installation </w:t>
      </w:r>
      <w:r w:rsidR="00B671CF">
        <w:t xml:space="preserve">requires at least 2 </w:t>
      </w:r>
      <w:r w:rsidRPr="0064454F">
        <w:rPr>
          <w:rStyle w:val="Emphasis"/>
          <w:i w:val="0"/>
          <w:iCs w:val="0"/>
        </w:rPr>
        <w:t>Gigabyt</w:t>
      </w:r>
      <w:r>
        <w:rPr>
          <w:rStyle w:val="Emphasis"/>
          <w:i w:val="0"/>
          <w:iCs w:val="0"/>
        </w:rPr>
        <w:t>es</w:t>
      </w:r>
      <w:r w:rsidRPr="0064454F">
        <w:t xml:space="preserve"> </w:t>
      </w:r>
      <w:r>
        <w:t>(</w:t>
      </w:r>
      <w:r w:rsidR="00B671CF">
        <w:t>GB</w:t>
      </w:r>
      <w:r>
        <w:t>s)</w:t>
      </w:r>
      <w:r w:rsidR="00B671CF">
        <w:t xml:space="preserve"> of free disk space. </w:t>
      </w:r>
    </w:p>
    <w:p w14:paraId="1F2B1A03" w14:textId="02C8EB1B" w:rsidR="0064454F" w:rsidRDefault="00B671CF" w:rsidP="009E5C43">
      <w:pPr>
        <w:pStyle w:val="BodyTextBullet1"/>
        <w:keepNext/>
        <w:keepLines/>
      </w:pPr>
      <w:r w:rsidRPr="00A41F7E">
        <w:t xml:space="preserve">The VIX servers run </w:t>
      </w:r>
      <w:r>
        <w:t>with</w:t>
      </w:r>
      <w:r w:rsidRPr="00A41F7E">
        <w:t xml:space="preserve"> </w:t>
      </w:r>
      <w:r w:rsidR="002C7F5B">
        <w:t>required</w:t>
      </w:r>
      <w:r w:rsidRPr="00A41F7E">
        <w:t xml:space="preserve"> </w:t>
      </w:r>
      <w:r>
        <w:t>settings (</w:t>
      </w:r>
      <w:r>
        <w:fldChar w:fldCharType="begin"/>
      </w:r>
      <w:r>
        <w:instrText xml:space="preserve"> REF _Ref114164574 \h </w:instrText>
      </w:r>
      <w:r>
        <w:fldChar w:fldCharType="separate"/>
      </w:r>
      <w:r w:rsidR="008F76D0">
        <w:t xml:space="preserve">Figure </w:t>
      </w:r>
      <w:r w:rsidR="008F76D0">
        <w:rPr>
          <w:noProof/>
        </w:rPr>
        <w:t>1</w:t>
      </w:r>
      <w:r>
        <w:fldChar w:fldCharType="end"/>
      </w:r>
      <w:r>
        <w:t xml:space="preserve">) </w:t>
      </w:r>
      <w:r w:rsidRPr="00A41F7E">
        <w:t>of</w:t>
      </w:r>
      <w:r>
        <w:t xml:space="preserve"> at least</w:t>
      </w:r>
      <w:r w:rsidR="0064454F">
        <w:t>:</w:t>
      </w:r>
    </w:p>
    <w:p w14:paraId="187AD7AF" w14:textId="08E3BC4C" w:rsidR="0064454F" w:rsidRPr="0064454F" w:rsidRDefault="00B671CF" w:rsidP="0064454F">
      <w:pPr>
        <w:pStyle w:val="BodyTextBullet2"/>
      </w:pPr>
      <w:r w:rsidRPr="0064454F">
        <w:t xml:space="preserve">4 </w:t>
      </w:r>
      <w:r w:rsidR="0064454F" w:rsidRPr="0064454F">
        <w:rPr>
          <w:rStyle w:val="Emphasis"/>
          <w:i w:val="0"/>
          <w:iCs w:val="0"/>
        </w:rPr>
        <w:t>Central Processing Units</w:t>
      </w:r>
      <w:r w:rsidR="0064454F" w:rsidRPr="0064454F">
        <w:t xml:space="preserve"> (</w:t>
      </w:r>
      <w:r w:rsidRPr="0064454F">
        <w:t>CPUs</w:t>
      </w:r>
      <w:r w:rsidR="0064454F" w:rsidRPr="0064454F">
        <w:t>)</w:t>
      </w:r>
    </w:p>
    <w:p w14:paraId="16656405" w14:textId="2A284234" w:rsidR="0064454F" w:rsidRPr="0064454F" w:rsidRDefault="00950069" w:rsidP="0064454F">
      <w:pPr>
        <w:pStyle w:val="BodyTextBullet2"/>
      </w:pPr>
      <w:r w:rsidRPr="0064454F">
        <w:t>32</w:t>
      </w:r>
      <w:r w:rsidR="00B671CF" w:rsidRPr="0064454F">
        <w:t xml:space="preserve"> GB</w:t>
      </w:r>
      <w:r w:rsidR="0064454F" w:rsidRPr="0064454F">
        <w:t>s</w:t>
      </w:r>
      <w:r w:rsidR="00B671CF" w:rsidRPr="0064454F">
        <w:t xml:space="preserve"> of </w:t>
      </w:r>
      <w:r w:rsidR="0064454F">
        <w:t>R</w:t>
      </w:r>
      <w:r w:rsidR="0064454F" w:rsidRPr="0064454F">
        <w:t xml:space="preserve">andom </w:t>
      </w:r>
      <w:r w:rsidR="0064454F">
        <w:t>A</w:t>
      </w:r>
      <w:r w:rsidR="0064454F" w:rsidRPr="0064454F">
        <w:t>ccess </w:t>
      </w:r>
      <w:r w:rsidR="0064454F">
        <w:rPr>
          <w:rStyle w:val="Emphasis"/>
          <w:i w:val="0"/>
          <w:iCs w:val="0"/>
        </w:rPr>
        <w:t>M</w:t>
      </w:r>
      <w:r w:rsidR="0064454F" w:rsidRPr="0064454F">
        <w:rPr>
          <w:rStyle w:val="Emphasis"/>
          <w:i w:val="0"/>
          <w:iCs w:val="0"/>
        </w:rPr>
        <w:t>emory</w:t>
      </w:r>
      <w:r w:rsidR="0064454F" w:rsidRPr="0064454F">
        <w:t> (</w:t>
      </w:r>
      <w:r w:rsidR="00B671CF" w:rsidRPr="0064454F">
        <w:t>RAM</w:t>
      </w:r>
      <w:r w:rsidR="0064454F" w:rsidRPr="0064454F">
        <w:t>)</w:t>
      </w:r>
    </w:p>
    <w:p w14:paraId="5A468653" w14:textId="48BDD08B" w:rsidR="0064454F" w:rsidRDefault="0064454F" w:rsidP="0064454F">
      <w:pPr>
        <w:pStyle w:val="BodyTextBullet2"/>
      </w:pPr>
      <w:r>
        <w:t>A</w:t>
      </w:r>
      <w:r w:rsidR="00B52288">
        <w:t xml:space="preserve"> primary local drive with 1</w:t>
      </w:r>
      <w:r w:rsidR="0083081F">
        <w:t>2</w:t>
      </w:r>
      <w:r w:rsidR="00B52288">
        <w:t>0 GB</w:t>
      </w:r>
      <w:r>
        <w:t>s</w:t>
      </w:r>
      <w:r w:rsidR="00B52288">
        <w:t xml:space="preserve"> of disk space</w:t>
      </w:r>
    </w:p>
    <w:p w14:paraId="082B6B3C" w14:textId="06870B50" w:rsidR="00B671CF" w:rsidRDefault="0064454F" w:rsidP="0064454F">
      <w:pPr>
        <w:pStyle w:val="BodyTextBullet2"/>
      </w:pPr>
      <w:r>
        <w:t>A</w:t>
      </w:r>
      <w:r w:rsidR="00B671CF" w:rsidRPr="00A41F7E">
        <w:t xml:space="preserve"> dedicated local drive for the VIX cache</w:t>
      </w:r>
      <w:r w:rsidR="00B671CF">
        <w:t xml:space="preserve"> with </w:t>
      </w:r>
      <w:r w:rsidR="00B671CF" w:rsidRPr="00A41F7E">
        <w:t xml:space="preserve">500 </w:t>
      </w:r>
      <w:r w:rsidR="00B671CF">
        <w:t>GB</w:t>
      </w:r>
      <w:r>
        <w:t>s</w:t>
      </w:r>
      <w:r w:rsidR="00B671CF" w:rsidRPr="00A41F7E">
        <w:t xml:space="preserve"> of disk space</w:t>
      </w:r>
    </w:p>
    <w:p w14:paraId="6E9081B5" w14:textId="66FAFCA0" w:rsidR="0064454F" w:rsidRDefault="0064454F" w:rsidP="0064454F">
      <w:pPr>
        <w:pStyle w:val="BodyTextBullet1"/>
        <w:keepNext/>
        <w:keepLines/>
      </w:pPr>
      <w:r>
        <w:t>The VIX requires a</w:t>
      </w:r>
      <w:r w:rsidR="002C7F5B">
        <w:t>t least a</w:t>
      </w:r>
      <w:r w:rsidRPr="00A41F7E">
        <w:t xml:space="preserve"> 1 gigabit Ethernet connection.</w:t>
      </w:r>
    </w:p>
    <w:p w14:paraId="04BD98BE" w14:textId="19242A1C" w:rsidR="00B671CF" w:rsidRPr="00A41F7E" w:rsidRDefault="0064454F" w:rsidP="0064454F">
      <w:pPr>
        <w:pStyle w:val="BodyTextBullet1"/>
        <w:numPr>
          <w:ilvl w:val="0"/>
          <w:numId w:val="0"/>
        </w:numPr>
      </w:pPr>
      <w:r>
        <w:t xml:space="preserve">It is recommended to install on the latest supported OS. </w:t>
      </w:r>
      <w:r w:rsidR="00B671CF">
        <w:t>Sl</w:t>
      </w:r>
      <w:r w:rsidR="00B671CF" w:rsidRPr="00A41F7E">
        <w:t xml:space="preserve">ow performance </w:t>
      </w:r>
      <w:r w:rsidR="00B671CF">
        <w:t xml:space="preserve">may occur with </w:t>
      </w:r>
      <w:r w:rsidR="00B671CF" w:rsidRPr="00A41F7E">
        <w:t>VIX servers</w:t>
      </w:r>
      <w:r w:rsidR="00B671CF">
        <w:t xml:space="preserve"> running under the </w:t>
      </w:r>
      <w:r w:rsidR="002C7F5B">
        <w:t>required</w:t>
      </w:r>
      <w:r w:rsidR="00B671CF">
        <w:t xml:space="preserve"> settings</w:t>
      </w:r>
      <w:r w:rsidR="00B671CF" w:rsidRPr="00A41F7E">
        <w:t>.</w:t>
      </w:r>
      <w:r w:rsidR="00B671CF">
        <w:t xml:space="preserve"> </w:t>
      </w:r>
    </w:p>
    <w:p w14:paraId="6B0CFD9F" w14:textId="3528006D" w:rsidR="00920B2B" w:rsidRDefault="00920B2B" w:rsidP="00920B2B">
      <w:pPr>
        <w:pStyle w:val="Caption"/>
        <w:jc w:val="center"/>
      </w:pPr>
      <w:bookmarkStart w:id="42" w:name="_Ref114164574"/>
      <w:bookmarkStart w:id="43" w:name="_Toc121993461"/>
      <w:bookmarkStart w:id="44" w:name="_Toc134605537"/>
      <w:r>
        <w:t xml:space="preserve">Figure </w:t>
      </w:r>
      <w:fldSimple w:instr=" SEQ Figure \* ARABIC ">
        <w:r w:rsidR="008F76D0">
          <w:rPr>
            <w:noProof/>
          </w:rPr>
          <w:t>1</w:t>
        </w:r>
      </w:fldSimple>
      <w:bookmarkEnd w:id="41"/>
      <w:bookmarkEnd w:id="42"/>
      <w:r>
        <w:t xml:space="preserve">: </w:t>
      </w:r>
      <w:r w:rsidR="002C7F5B">
        <w:t>Required</w:t>
      </w:r>
      <w:r w:rsidRPr="00B01CEA">
        <w:t xml:space="preserve"> VIX Settings</w:t>
      </w:r>
      <w:bookmarkEnd w:id="43"/>
      <w:bookmarkEnd w:id="44"/>
    </w:p>
    <w:p w14:paraId="0C18E2D2" w14:textId="2F7D59C0" w:rsidR="00E476C2" w:rsidRPr="00A41F7E" w:rsidRDefault="00961F56" w:rsidP="00E476C2">
      <w:pPr>
        <w:jc w:val="center"/>
      </w:pPr>
      <w:r>
        <w:rPr>
          <w:noProof/>
        </w:rPr>
        <w:drawing>
          <wp:inline distT="0" distB="0" distL="0" distR="0" wp14:anchorId="76E8D531" wp14:editId="27D3DBE7">
            <wp:extent cx="5039428" cy="4867954"/>
            <wp:effectExtent l="0" t="0" r="8890" b="8890"/>
            <wp:docPr id="21033033" name="Picture 1" descr="Required VIX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3033" name="Picture 1" descr="Required VIX Settings"/>
                    <pic:cNvPicPr/>
                  </pic:nvPicPr>
                  <pic:blipFill>
                    <a:blip r:embed="rId15">
                      <a:extLst>
                        <a:ext uri="{28A0092B-C50C-407E-A947-70E740481C1C}">
                          <a14:useLocalDpi xmlns:a14="http://schemas.microsoft.com/office/drawing/2010/main" val="0"/>
                        </a:ext>
                      </a:extLst>
                    </a:blip>
                    <a:stretch>
                      <a:fillRect/>
                    </a:stretch>
                  </pic:blipFill>
                  <pic:spPr>
                    <a:xfrm>
                      <a:off x="0" y="0"/>
                      <a:ext cx="5039428" cy="4867954"/>
                    </a:xfrm>
                    <a:prstGeom prst="rect">
                      <a:avLst/>
                    </a:prstGeom>
                  </pic:spPr>
                </pic:pic>
              </a:graphicData>
            </a:graphic>
          </wp:inline>
        </w:drawing>
      </w:r>
    </w:p>
    <w:p w14:paraId="2052B01B" w14:textId="56B08D53" w:rsidR="00017D31" w:rsidRDefault="00920B2B" w:rsidP="00D86046">
      <w:pPr>
        <w:pStyle w:val="Heading4"/>
      </w:pPr>
      <w:bookmarkStart w:id="45" w:name="_Toc121993407"/>
      <w:bookmarkStart w:id="46" w:name="_Toc134605482"/>
      <w:r>
        <w:t>Port Requirements</w:t>
      </w:r>
      <w:bookmarkEnd w:id="45"/>
      <w:bookmarkEnd w:id="46"/>
    </w:p>
    <w:p w14:paraId="4441B0E8" w14:textId="4E96B91C" w:rsidR="00D70DBA" w:rsidRDefault="00D70DBA" w:rsidP="00D70DBA">
      <w:pPr>
        <w:pStyle w:val="BodyText"/>
        <w:rPr>
          <w:szCs w:val="24"/>
        </w:rPr>
      </w:pPr>
      <w:bookmarkStart w:id="47" w:name="_Hlk132273062"/>
      <w:r w:rsidRPr="00A41F7E">
        <w:rPr>
          <w:szCs w:val="24"/>
        </w:rPr>
        <w:t xml:space="preserve">On the </w:t>
      </w:r>
      <w:r w:rsidR="007F404C">
        <w:rPr>
          <w:szCs w:val="24"/>
        </w:rPr>
        <w:t xml:space="preserve">VIX </w:t>
      </w:r>
      <w:r w:rsidRPr="00A41F7E">
        <w:rPr>
          <w:szCs w:val="24"/>
        </w:rPr>
        <w:t xml:space="preserve">server, ports </w:t>
      </w:r>
      <w:bookmarkStart w:id="48" w:name="Redact_77"/>
      <w:bookmarkEnd w:id="48"/>
      <w:r w:rsidR="00F23E15" w:rsidRPr="00F23E15">
        <w:rPr>
          <w:szCs w:val="24"/>
          <w:highlight w:val="yellow"/>
        </w:rPr>
        <w:t>REDACTED</w:t>
      </w:r>
      <w:r w:rsidR="00F23E15">
        <w:rPr>
          <w:szCs w:val="24"/>
        </w:rPr>
        <w:t xml:space="preserve">, </w:t>
      </w:r>
      <w:r w:rsidR="00F23E15" w:rsidRPr="00F23E15">
        <w:rPr>
          <w:szCs w:val="24"/>
          <w:highlight w:val="yellow"/>
        </w:rPr>
        <w:t>REDACTED</w:t>
      </w:r>
      <w:r w:rsidR="00F23E15">
        <w:rPr>
          <w:szCs w:val="24"/>
        </w:rPr>
        <w:t xml:space="preserve">, </w:t>
      </w:r>
      <w:r w:rsidR="00F23E15" w:rsidRPr="00F23E15">
        <w:rPr>
          <w:szCs w:val="24"/>
          <w:highlight w:val="yellow"/>
        </w:rPr>
        <w:t>REDACTED</w:t>
      </w:r>
      <w:r w:rsidR="00F23E15">
        <w:rPr>
          <w:szCs w:val="24"/>
        </w:rPr>
        <w:t xml:space="preserve">, </w:t>
      </w:r>
      <w:r w:rsidR="00F23E15" w:rsidRPr="00F23E15">
        <w:rPr>
          <w:szCs w:val="24"/>
          <w:highlight w:val="yellow"/>
        </w:rPr>
        <w:t>REDACTED</w:t>
      </w:r>
      <w:r w:rsidR="00F23E15">
        <w:rPr>
          <w:szCs w:val="24"/>
        </w:rPr>
        <w:t xml:space="preserve">, </w:t>
      </w:r>
      <w:r w:rsidR="00F23E15" w:rsidRPr="00F23E15">
        <w:rPr>
          <w:szCs w:val="24"/>
          <w:highlight w:val="yellow"/>
        </w:rPr>
        <w:t>REDACTED</w:t>
      </w:r>
      <w:r w:rsidR="00F23E15">
        <w:rPr>
          <w:szCs w:val="24"/>
        </w:rPr>
        <w:t xml:space="preserve">, </w:t>
      </w:r>
      <w:r w:rsidR="00F23E15" w:rsidRPr="00F23E15">
        <w:rPr>
          <w:szCs w:val="24"/>
          <w:highlight w:val="yellow"/>
        </w:rPr>
        <w:t>REDACTED</w:t>
      </w:r>
      <w:r w:rsidR="00F23E15">
        <w:rPr>
          <w:szCs w:val="24"/>
        </w:rPr>
        <w:t xml:space="preserve">, </w:t>
      </w:r>
      <w:r w:rsidR="00F23E15" w:rsidRPr="00F23E15">
        <w:rPr>
          <w:szCs w:val="24"/>
          <w:highlight w:val="yellow"/>
        </w:rPr>
        <w:t>REDACTED</w:t>
      </w:r>
      <w:r w:rsidR="00F23E15">
        <w:rPr>
          <w:szCs w:val="24"/>
        </w:rPr>
        <w:t xml:space="preserve">, and </w:t>
      </w:r>
      <w:r w:rsidR="00F23E15" w:rsidRPr="00F23E15">
        <w:rPr>
          <w:szCs w:val="24"/>
          <w:highlight w:val="yellow"/>
        </w:rPr>
        <w:t>REDACTED</w:t>
      </w:r>
      <w:r w:rsidRPr="00A41F7E">
        <w:rPr>
          <w:szCs w:val="24"/>
        </w:rPr>
        <w:t xml:space="preserve"> are accessible to VA wide area network IP addresses (10.x.x.x).</w:t>
      </w:r>
    </w:p>
    <w:p w14:paraId="664A3CE2" w14:textId="72F0E705" w:rsidR="00813F1E" w:rsidRDefault="00813F1E" w:rsidP="00D70DBA">
      <w:pPr>
        <w:pStyle w:val="BodyText"/>
        <w:rPr>
          <w:szCs w:val="24"/>
        </w:rPr>
      </w:pPr>
      <w:r>
        <w:rPr>
          <w:rStyle w:val="ui-provider"/>
        </w:rPr>
        <w:t xml:space="preserve">If using standard MUSE (not </w:t>
      </w:r>
      <w:r w:rsidRPr="002D2BE7">
        <w:rPr>
          <w:bCs/>
        </w:rPr>
        <w:t>MUSE</w:t>
      </w:r>
      <w:r>
        <w:rPr>
          <w:bCs/>
        </w:rPr>
        <w:t xml:space="preserve"> NX</w:t>
      </w:r>
      <w:r w:rsidRPr="002D2BE7">
        <w:rPr>
          <w:bCs/>
        </w:rPr>
        <w:t>™</w:t>
      </w:r>
      <w:r>
        <w:rPr>
          <w:rStyle w:val="ui-provider"/>
        </w:rPr>
        <w:t xml:space="preserve">), verify that port </w:t>
      </w:r>
      <w:r w:rsidR="00F23E15" w:rsidRPr="00F23E15">
        <w:rPr>
          <w:rStyle w:val="ui-provider"/>
          <w:highlight w:val="yellow"/>
        </w:rPr>
        <w:t>REDACTED</w:t>
      </w:r>
      <w:r>
        <w:rPr>
          <w:rStyle w:val="ui-provider"/>
        </w:rPr>
        <w:t xml:space="preserve"> is open and accessible to the VIX for communication with the site's MUSE.</w:t>
      </w:r>
    </w:p>
    <w:p w14:paraId="39B2C0BB" w14:textId="027DB13D" w:rsidR="0097687F" w:rsidRPr="0097687F" w:rsidRDefault="0097687F" w:rsidP="0097687F">
      <w:pPr>
        <w:pStyle w:val="BodyText"/>
        <w:rPr>
          <w:b/>
          <w:bCs/>
        </w:rPr>
      </w:pPr>
      <w:r w:rsidRPr="0097687F">
        <w:rPr>
          <w:b/>
          <w:bCs/>
        </w:rPr>
        <w:t>N</w:t>
      </w:r>
      <w:r w:rsidR="00B92CB3">
        <w:rPr>
          <w:b/>
          <w:bCs/>
        </w:rPr>
        <w:t>OTE</w:t>
      </w:r>
      <w:r w:rsidRPr="0097687F">
        <w:rPr>
          <w:b/>
          <w:bCs/>
        </w:rPr>
        <w:t xml:space="preserve">: </w:t>
      </w:r>
      <w:r w:rsidR="00813F1E">
        <w:t xml:space="preserve">MUSE™ NX requires port </w:t>
      </w:r>
      <w:r w:rsidR="00F56929" w:rsidRPr="00F56929">
        <w:rPr>
          <w:highlight w:val="yellow"/>
        </w:rPr>
        <w:t>REDACTED</w:t>
      </w:r>
      <w:r w:rsidR="00813F1E">
        <w:t> is open and accessible to the VIX for communication.</w:t>
      </w:r>
    </w:p>
    <w:p w14:paraId="3A6AFD83" w14:textId="79B9BF15" w:rsidR="00D70DBA" w:rsidRDefault="00D53FC3" w:rsidP="00D53FC3">
      <w:pPr>
        <w:pStyle w:val="Heading4"/>
      </w:pPr>
      <w:bookmarkStart w:id="49" w:name="_Ref68592358"/>
      <w:bookmarkStart w:id="50" w:name="_Toc121993408"/>
      <w:bookmarkStart w:id="51" w:name="_Toc134605483"/>
      <w:bookmarkEnd w:id="47"/>
      <w:r w:rsidRPr="00D53FC3">
        <w:t>Environment Requirements</w:t>
      </w:r>
      <w:bookmarkEnd w:id="49"/>
      <w:bookmarkEnd w:id="50"/>
      <w:bookmarkEnd w:id="51"/>
    </w:p>
    <w:p w14:paraId="133A2561" w14:textId="52962242" w:rsidR="00333029" w:rsidRPr="00A41F7E" w:rsidRDefault="00333029" w:rsidP="00333029">
      <w:pPr>
        <w:pStyle w:val="BodyText"/>
        <w:rPr>
          <w:szCs w:val="24"/>
        </w:rPr>
      </w:pPr>
      <w:r w:rsidRPr="00A41F7E">
        <w:rPr>
          <w:szCs w:val="24"/>
        </w:rPr>
        <w:t xml:space="preserve">The VIX </w:t>
      </w:r>
      <w:r w:rsidR="00B671CF">
        <w:rPr>
          <w:szCs w:val="24"/>
        </w:rPr>
        <w:t>environment requirements include</w:t>
      </w:r>
      <w:r w:rsidRPr="00A41F7E">
        <w:rPr>
          <w:szCs w:val="24"/>
        </w:rPr>
        <w:t>:</w:t>
      </w:r>
    </w:p>
    <w:p w14:paraId="2CD352D4" w14:textId="35414AF7" w:rsidR="002B5925" w:rsidRPr="007F404C" w:rsidRDefault="00F14ABF" w:rsidP="009E5C43">
      <w:pPr>
        <w:pStyle w:val="BodyTextBullet1"/>
        <w:keepNext/>
        <w:keepLines/>
        <w:rPr>
          <w:szCs w:val="24"/>
        </w:rPr>
      </w:pPr>
      <w:r>
        <w:rPr>
          <w:szCs w:val="24"/>
        </w:rPr>
        <w:t>If running Windows Server 2012 R2 or Windows Server 2016, v</w:t>
      </w:r>
      <w:r w:rsidR="002B5925" w:rsidRPr="007F404C">
        <w:rPr>
          <w:szCs w:val="24"/>
        </w:rPr>
        <w:t>erify</w:t>
      </w:r>
      <w:r w:rsidR="001425DF">
        <w:rPr>
          <w:szCs w:val="24"/>
        </w:rPr>
        <w:t xml:space="preserve"> </w:t>
      </w:r>
      <w:r w:rsidR="002B5925" w:rsidRPr="007F404C">
        <w:rPr>
          <w:szCs w:val="24"/>
        </w:rPr>
        <w:t>.NET 3.5 features are enabled from Add Roles and Features (</w:t>
      </w:r>
      <w:r w:rsidR="00845102" w:rsidRPr="007F404C">
        <w:rPr>
          <w:szCs w:val="24"/>
        </w:rPr>
        <w:fldChar w:fldCharType="begin"/>
      </w:r>
      <w:r w:rsidR="00845102" w:rsidRPr="007F404C">
        <w:rPr>
          <w:szCs w:val="24"/>
        </w:rPr>
        <w:instrText xml:space="preserve"> REF _Ref67646445 \h </w:instrText>
      </w:r>
      <w:r w:rsidR="007F404C">
        <w:rPr>
          <w:szCs w:val="24"/>
        </w:rPr>
        <w:instrText xml:space="preserve"> \* MERGEFORMAT </w:instrText>
      </w:r>
      <w:r w:rsidR="00845102" w:rsidRPr="007F404C">
        <w:rPr>
          <w:szCs w:val="24"/>
        </w:rPr>
      </w:r>
      <w:r w:rsidR="00845102" w:rsidRPr="007F404C">
        <w:rPr>
          <w:szCs w:val="24"/>
        </w:rPr>
        <w:fldChar w:fldCharType="separate"/>
      </w:r>
      <w:r w:rsidR="008F76D0" w:rsidRPr="008F76D0">
        <w:rPr>
          <w:szCs w:val="24"/>
        </w:rPr>
        <w:t>Figure 2</w:t>
      </w:r>
      <w:r w:rsidR="00845102" w:rsidRPr="007F404C">
        <w:rPr>
          <w:szCs w:val="24"/>
        </w:rPr>
        <w:fldChar w:fldCharType="end"/>
      </w:r>
      <w:r w:rsidR="002B5925" w:rsidRPr="007F404C">
        <w:rPr>
          <w:szCs w:val="24"/>
        </w:rPr>
        <w:t>) from the Server Manager option, with the Features Wizard (required for VIX install). Alternatively, to discover if</w:t>
      </w:r>
      <w:r w:rsidR="004B44B7">
        <w:rPr>
          <w:szCs w:val="24"/>
        </w:rPr>
        <w:t xml:space="preserve"> </w:t>
      </w:r>
      <w:r w:rsidR="002B5925" w:rsidRPr="007F404C">
        <w:rPr>
          <w:szCs w:val="24"/>
        </w:rPr>
        <w:t>.NET 3.5 framework is installed, find .NET Framework versions in the registry</w:t>
      </w:r>
      <w:r w:rsidR="007F404C" w:rsidRPr="007F404C">
        <w:rPr>
          <w:szCs w:val="24"/>
        </w:rPr>
        <w:t xml:space="preserve"> by</w:t>
      </w:r>
      <w:r w:rsidR="002B5925" w:rsidRPr="007F404C">
        <w:rPr>
          <w:szCs w:val="24"/>
        </w:rPr>
        <w:t xml:space="preserve"> do</w:t>
      </w:r>
      <w:r w:rsidR="007F404C" w:rsidRPr="007F404C">
        <w:rPr>
          <w:szCs w:val="24"/>
        </w:rPr>
        <w:t>ing</w:t>
      </w:r>
      <w:r w:rsidR="002B5925" w:rsidRPr="007F404C">
        <w:rPr>
          <w:szCs w:val="24"/>
        </w:rPr>
        <w:t xml:space="preserve"> the following:</w:t>
      </w:r>
    </w:p>
    <w:p w14:paraId="1DC1487D" w14:textId="5BE901CF" w:rsidR="00D60CF0" w:rsidRPr="001A22E4" w:rsidRDefault="00597633" w:rsidP="009E5C43">
      <w:pPr>
        <w:pStyle w:val="BodyTextNumbered2"/>
        <w:keepNext/>
        <w:keepLines/>
        <w:rPr>
          <w:sz w:val="24"/>
          <w:szCs w:val="24"/>
        </w:rPr>
      </w:pPr>
      <w:r w:rsidRPr="001A22E4">
        <w:rPr>
          <w:sz w:val="24"/>
          <w:szCs w:val="24"/>
        </w:rPr>
        <w:t xml:space="preserve">On the Start menu, select </w:t>
      </w:r>
      <w:r w:rsidRPr="001A22E4">
        <w:rPr>
          <w:b/>
          <w:bCs/>
          <w:sz w:val="24"/>
          <w:szCs w:val="24"/>
        </w:rPr>
        <w:t>Run.</w:t>
      </w:r>
    </w:p>
    <w:p w14:paraId="14F7385F" w14:textId="226B22C1" w:rsidR="00441E63" w:rsidRPr="001A22E4" w:rsidRDefault="00441E63" w:rsidP="009E5C43">
      <w:pPr>
        <w:pStyle w:val="BodyTextNumbered2"/>
        <w:keepNext/>
        <w:keepLines/>
        <w:rPr>
          <w:sz w:val="24"/>
          <w:szCs w:val="24"/>
        </w:rPr>
      </w:pPr>
      <w:r w:rsidRPr="001A22E4">
        <w:rPr>
          <w:sz w:val="24"/>
          <w:szCs w:val="24"/>
        </w:rPr>
        <w:t xml:space="preserve">In </w:t>
      </w:r>
      <w:r w:rsidR="00BB5FBA" w:rsidRPr="001A22E4">
        <w:rPr>
          <w:sz w:val="24"/>
          <w:szCs w:val="24"/>
        </w:rPr>
        <w:t>the Open box, enter regedit.exe. You must have administrative credentials to run regedit.exe.</w:t>
      </w:r>
    </w:p>
    <w:p w14:paraId="6FC31F10" w14:textId="77777777" w:rsidR="00F22D33" w:rsidRPr="001A22E4" w:rsidRDefault="007A645A" w:rsidP="009E5C43">
      <w:pPr>
        <w:pStyle w:val="BodyTextNumbered2"/>
        <w:keepNext/>
        <w:keepLines/>
        <w:rPr>
          <w:sz w:val="24"/>
          <w:szCs w:val="24"/>
        </w:rPr>
      </w:pPr>
      <w:r w:rsidRPr="001A22E4">
        <w:rPr>
          <w:sz w:val="24"/>
          <w:szCs w:val="24"/>
        </w:rPr>
        <w:t>In</w:t>
      </w:r>
      <w:r w:rsidR="00F22D33" w:rsidRPr="001A22E4">
        <w:rPr>
          <w:sz w:val="24"/>
          <w:szCs w:val="24"/>
        </w:rPr>
        <w:t xml:space="preserve"> the Registry Editor, open the following subkey: Software\Microsoft\NET Framework Setup\NDP\v3.5.</w:t>
      </w:r>
      <w:r w:rsidR="00F22D33" w:rsidRPr="001A22E4" w:rsidDel="00C33254">
        <w:rPr>
          <w:sz w:val="24"/>
          <w:szCs w:val="24"/>
        </w:rPr>
        <w:t xml:space="preserve"> </w:t>
      </w:r>
    </w:p>
    <w:p w14:paraId="6E5E31CE" w14:textId="77777777" w:rsidR="005F2E0F" w:rsidRPr="001A22E4" w:rsidRDefault="005F2E0F" w:rsidP="009E5C43">
      <w:pPr>
        <w:pStyle w:val="BodyTextNumbered2"/>
        <w:keepNext/>
        <w:keepLines/>
        <w:rPr>
          <w:sz w:val="24"/>
          <w:szCs w:val="24"/>
        </w:rPr>
      </w:pPr>
      <w:r w:rsidRPr="001A22E4">
        <w:rPr>
          <w:sz w:val="24"/>
          <w:szCs w:val="24"/>
        </w:rPr>
        <w:t>Ensure the Install REG_DWORD equals 1.</w:t>
      </w:r>
    </w:p>
    <w:p w14:paraId="0157B651" w14:textId="14B55C3B" w:rsidR="00845102" w:rsidRDefault="00845102" w:rsidP="00845102">
      <w:pPr>
        <w:pStyle w:val="Caption"/>
        <w:jc w:val="center"/>
      </w:pPr>
      <w:bookmarkStart w:id="52" w:name="_Ref67646445"/>
      <w:bookmarkStart w:id="53" w:name="_Toc121993462"/>
      <w:bookmarkStart w:id="54" w:name="_Toc134605538"/>
      <w:r>
        <w:t xml:space="preserve">Figure </w:t>
      </w:r>
      <w:fldSimple w:instr=" SEQ Figure \* ARABIC ">
        <w:r w:rsidR="008F76D0">
          <w:rPr>
            <w:noProof/>
          </w:rPr>
          <w:t>2</w:t>
        </w:r>
      </w:fldSimple>
      <w:bookmarkEnd w:id="52"/>
      <w:r>
        <w:t>: Add Roles and Features Wizard</w:t>
      </w:r>
      <w:bookmarkEnd w:id="53"/>
      <w:bookmarkEnd w:id="54"/>
    </w:p>
    <w:p w14:paraId="50CBA9D1" w14:textId="2DC2FD88" w:rsidR="00F41862" w:rsidRDefault="00B865DA" w:rsidP="00845102">
      <w:pPr>
        <w:jc w:val="center"/>
      </w:pPr>
      <w:r>
        <w:rPr>
          <w:noProof/>
        </w:rPr>
        <w:drawing>
          <wp:inline distT="0" distB="0" distL="0" distR="0" wp14:anchorId="2C8524FF" wp14:editId="2B6C6687">
            <wp:extent cx="4663440" cy="3253740"/>
            <wp:effectExtent l="0" t="0" r="3810" b="3810"/>
            <wp:docPr id="62" name="Picture 62" descr="Add Roles and Features Wi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text, applicatio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663440" cy="3253740"/>
                    </a:xfrm>
                    <a:prstGeom prst="rect">
                      <a:avLst/>
                    </a:prstGeom>
                  </pic:spPr>
                </pic:pic>
              </a:graphicData>
            </a:graphic>
          </wp:inline>
        </w:drawing>
      </w:r>
    </w:p>
    <w:p w14:paraId="458F0933" w14:textId="7C90A300" w:rsidR="003E7C7A" w:rsidRPr="007F404C" w:rsidRDefault="00A91198" w:rsidP="009E5C43">
      <w:pPr>
        <w:pStyle w:val="BodyTextBullet1"/>
        <w:keepNext/>
        <w:keepLines/>
        <w:rPr>
          <w:szCs w:val="24"/>
        </w:rPr>
      </w:pPr>
      <w:r>
        <w:rPr>
          <w:szCs w:val="24"/>
        </w:rPr>
        <w:t>V</w:t>
      </w:r>
      <w:r w:rsidR="0087753C">
        <w:rPr>
          <w:szCs w:val="24"/>
        </w:rPr>
        <w:t>erify .NET 4.8 framework is installed.</w:t>
      </w:r>
      <w:r w:rsidR="003E7C7A" w:rsidRPr="007F404C">
        <w:rPr>
          <w:szCs w:val="24"/>
        </w:rPr>
        <w:t xml:space="preserve"> If one of these frameworks is not installed, the installer </w:t>
      </w:r>
      <w:r w:rsidR="00FC1DB3" w:rsidRPr="007F404C">
        <w:rPr>
          <w:szCs w:val="24"/>
        </w:rPr>
        <w:t>displays</w:t>
      </w:r>
      <w:r w:rsidR="003E7C7A" w:rsidRPr="007F404C">
        <w:rPr>
          <w:szCs w:val="24"/>
        </w:rPr>
        <w:t xml:space="preserve"> an error message and ask</w:t>
      </w:r>
      <w:r w:rsidR="00FC1DB3" w:rsidRPr="007F404C">
        <w:rPr>
          <w:szCs w:val="24"/>
        </w:rPr>
        <w:t>s</w:t>
      </w:r>
      <w:r w:rsidR="003E7C7A" w:rsidRPr="007F404C">
        <w:rPr>
          <w:szCs w:val="24"/>
        </w:rPr>
        <w:t xml:space="preserve"> to install</w:t>
      </w:r>
      <w:r w:rsidR="00FC1DB3" w:rsidRPr="007F404C">
        <w:rPr>
          <w:szCs w:val="24"/>
        </w:rPr>
        <w:t xml:space="preserve"> the</w:t>
      </w:r>
      <w:r w:rsidR="003E7C7A" w:rsidRPr="007F404C">
        <w:rPr>
          <w:szCs w:val="24"/>
        </w:rPr>
        <w:t xml:space="preserve"> .NET Framework (</w:t>
      </w:r>
      <w:r w:rsidR="002D50E6" w:rsidRPr="007F404C">
        <w:rPr>
          <w:szCs w:val="24"/>
        </w:rPr>
        <w:fldChar w:fldCharType="begin"/>
      </w:r>
      <w:r w:rsidR="002D50E6" w:rsidRPr="007F404C">
        <w:rPr>
          <w:szCs w:val="24"/>
        </w:rPr>
        <w:instrText xml:space="preserve"> REF _Ref67646539 \h </w:instrText>
      </w:r>
      <w:r w:rsidR="007F404C">
        <w:rPr>
          <w:szCs w:val="24"/>
        </w:rPr>
        <w:instrText xml:space="preserve"> \* MERGEFORMAT </w:instrText>
      </w:r>
      <w:r w:rsidR="002D50E6" w:rsidRPr="007F404C">
        <w:rPr>
          <w:szCs w:val="24"/>
        </w:rPr>
      </w:r>
      <w:r w:rsidR="002D50E6" w:rsidRPr="007F404C">
        <w:rPr>
          <w:szCs w:val="24"/>
        </w:rPr>
        <w:fldChar w:fldCharType="separate"/>
      </w:r>
      <w:r w:rsidR="008F76D0" w:rsidRPr="008F76D0">
        <w:rPr>
          <w:szCs w:val="24"/>
        </w:rPr>
        <w:t>Figure 3</w:t>
      </w:r>
      <w:r w:rsidR="002D50E6" w:rsidRPr="007F404C">
        <w:rPr>
          <w:szCs w:val="24"/>
        </w:rPr>
        <w:fldChar w:fldCharType="end"/>
      </w:r>
      <w:r w:rsidR="002D50E6" w:rsidRPr="007F404C">
        <w:rPr>
          <w:szCs w:val="24"/>
        </w:rPr>
        <w:t>)</w:t>
      </w:r>
      <w:r w:rsidR="003E7C7A" w:rsidRPr="007F404C">
        <w:rPr>
          <w:szCs w:val="24"/>
        </w:rPr>
        <w:t>.</w:t>
      </w:r>
    </w:p>
    <w:p w14:paraId="597904CC" w14:textId="7349AC45" w:rsidR="002D50E6" w:rsidRDefault="002D50E6" w:rsidP="002D50E6">
      <w:pPr>
        <w:pStyle w:val="Caption"/>
        <w:jc w:val="center"/>
      </w:pPr>
      <w:bookmarkStart w:id="55" w:name="_Ref67646539"/>
      <w:bookmarkStart w:id="56" w:name="_Toc121993463"/>
      <w:bookmarkStart w:id="57" w:name="_Toc134605539"/>
      <w:r>
        <w:t xml:space="preserve">Figure </w:t>
      </w:r>
      <w:fldSimple w:instr=" SEQ Figure \* ARABIC ">
        <w:r w:rsidR="008F76D0">
          <w:rPr>
            <w:noProof/>
          </w:rPr>
          <w:t>3</w:t>
        </w:r>
      </w:fldSimple>
      <w:bookmarkEnd w:id="55"/>
      <w:r>
        <w:t xml:space="preserve">: </w:t>
      </w:r>
      <w:r w:rsidRPr="00CA5ADE">
        <w:t>.NET Framework Missing</w:t>
      </w:r>
      <w:bookmarkEnd w:id="56"/>
      <w:bookmarkEnd w:id="57"/>
    </w:p>
    <w:p w14:paraId="7E8DD68F" w14:textId="0D1BA89C" w:rsidR="00845102" w:rsidRDefault="001C3A10" w:rsidP="002D50E6">
      <w:pPr>
        <w:jc w:val="center"/>
      </w:pPr>
      <w:r>
        <w:rPr>
          <w:noProof/>
        </w:rPr>
        <w:drawing>
          <wp:inline distT="0" distB="0" distL="0" distR="0" wp14:anchorId="79201E2B" wp14:editId="75D7D2AC">
            <wp:extent cx="4023360" cy="1836752"/>
            <wp:effectExtent l="0" t="0" r="0" b="0"/>
            <wp:docPr id="30" name="Picture 30" descr=".NET Framework Mis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VIX_new_install_error.png"/>
                    <pic:cNvPicPr/>
                  </pic:nvPicPr>
                  <pic:blipFill rotWithShape="1">
                    <a:blip r:embed="rId17">
                      <a:extLst>
                        <a:ext uri="{28A0092B-C50C-407E-A947-70E740481C1C}">
                          <a14:useLocalDpi xmlns:a14="http://schemas.microsoft.com/office/drawing/2010/main" val="0"/>
                        </a:ext>
                      </a:extLst>
                    </a:blip>
                    <a:srcRect t="1" b="802"/>
                    <a:stretch/>
                  </pic:blipFill>
                  <pic:spPr bwMode="auto">
                    <a:xfrm>
                      <a:off x="0" y="0"/>
                      <a:ext cx="4041710" cy="1845129"/>
                    </a:xfrm>
                    <a:prstGeom prst="rect">
                      <a:avLst/>
                    </a:prstGeom>
                    <a:ln>
                      <a:noFill/>
                    </a:ln>
                    <a:extLst>
                      <a:ext uri="{53640926-AAD7-44D8-BBD7-CCE9431645EC}">
                        <a14:shadowObscured xmlns:a14="http://schemas.microsoft.com/office/drawing/2010/main"/>
                      </a:ext>
                    </a:extLst>
                  </pic:spPr>
                </pic:pic>
              </a:graphicData>
            </a:graphic>
          </wp:inline>
        </w:drawing>
      </w:r>
    </w:p>
    <w:p w14:paraId="5F8C28B5" w14:textId="6E42629E" w:rsidR="00F50A4E" w:rsidRDefault="00F50A4E" w:rsidP="00190862">
      <w:pPr>
        <w:ind w:left="720"/>
      </w:pPr>
      <w:r w:rsidRPr="00F50A4E">
        <w:t>To discover if you have .NET 4.8 framework installed, find .NET Framework versions in the registry, do the following:</w:t>
      </w:r>
    </w:p>
    <w:p w14:paraId="6B01BD53" w14:textId="7514802F" w:rsidR="00F50A4E" w:rsidRPr="00B47D2D" w:rsidRDefault="0096411F" w:rsidP="00F06438">
      <w:pPr>
        <w:pStyle w:val="BodyTextNumbered1"/>
      </w:pPr>
      <w:r w:rsidRPr="00A41F7E">
        <w:t xml:space="preserve">On the Start menu, </w:t>
      </w:r>
      <w:r>
        <w:t>select</w:t>
      </w:r>
      <w:r w:rsidRPr="00A41F7E">
        <w:t xml:space="preserve"> </w:t>
      </w:r>
      <w:r w:rsidRPr="006E411A">
        <w:rPr>
          <w:b/>
          <w:bCs/>
        </w:rPr>
        <w:t>Run</w:t>
      </w:r>
      <w:r>
        <w:rPr>
          <w:b/>
          <w:bCs/>
        </w:rPr>
        <w:t>.</w:t>
      </w:r>
    </w:p>
    <w:p w14:paraId="2E868F79" w14:textId="05F27FFF" w:rsidR="00B47D2D" w:rsidRPr="00682B9E" w:rsidRDefault="00682B9E" w:rsidP="00F06438">
      <w:pPr>
        <w:pStyle w:val="BodyTextNumbered1"/>
      </w:pPr>
      <w:r w:rsidRPr="00A41F7E">
        <w:t>In the Open box, enter regedit.exe. You must have administrative credentials to run regedit.exe</w:t>
      </w:r>
      <w:r>
        <w:t>.</w:t>
      </w:r>
    </w:p>
    <w:p w14:paraId="43250C4A" w14:textId="2AAD20A3" w:rsidR="00682B9E" w:rsidRPr="004F06A9" w:rsidRDefault="004F06A9" w:rsidP="009E5C43">
      <w:pPr>
        <w:pStyle w:val="BodyTextNumbered1"/>
        <w:keepNext/>
        <w:keepLines/>
      </w:pPr>
      <w:r w:rsidRPr="00A41F7E">
        <w:t>In the Registry Editor, open the following subkey: HKEY_LOCAL_MACHINE\SOFTWARE\Microsoft\NET Framework Setup\NDP</w:t>
      </w:r>
      <w:r>
        <w:t>\v4\Full (</w:t>
      </w:r>
      <w:r w:rsidR="00814542">
        <w:fldChar w:fldCharType="begin"/>
      </w:r>
      <w:r w:rsidR="00814542">
        <w:instrText xml:space="preserve"> REF _Ref67646852 \h </w:instrText>
      </w:r>
      <w:r w:rsidR="00814542">
        <w:fldChar w:fldCharType="separate"/>
      </w:r>
      <w:r w:rsidR="008F76D0">
        <w:t xml:space="preserve">Figure </w:t>
      </w:r>
      <w:r w:rsidR="008F76D0">
        <w:rPr>
          <w:noProof/>
        </w:rPr>
        <w:t>4</w:t>
      </w:r>
      <w:r w:rsidR="00814542">
        <w:fldChar w:fldCharType="end"/>
      </w:r>
      <w:r>
        <w:t>).</w:t>
      </w:r>
    </w:p>
    <w:p w14:paraId="0F60A21A" w14:textId="03CE3433" w:rsidR="004F06A9" w:rsidRPr="00DD554A" w:rsidRDefault="00DD554A" w:rsidP="009E5C43">
      <w:pPr>
        <w:pStyle w:val="BodyTextNumbered1"/>
        <w:keepNext/>
        <w:keepLines/>
      </w:pPr>
      <w:r>
        <w:t>E</w:t>
      </w:r>
      <w:r w:rsidRPr="008D740C">
        <w:t>nsur</w:t>
      </w:r>
      <w:r>
        <w:t>e</w:t>
      </w:r>
      <w:r w:rsidRPr="008D740C">
        <w:t xml:space="preserve"> the Release REG_DWORD </w:t>
      </w:r>
      <w:r>
        <w:t xml:space="preserve">is greater than or equal to </w:t>
      </w:r>
      <w:r w:rsidRPr="00B84EEE">
        <w:t>528040</w:t>
      </w:r>
      <w:r w:rsidRPr="008D740C">
        <w:t xml:space="preserve"> (</w:t>
      </w:r>
      <w:r>
        <w:t>for .NET 4.8</w:t>
      </w:r>
      <w:r w:rsidRPr="008D740C">
        <w:t>)</w:t>
      </w:r>
      <w:r>
        <w:t>.</w:t>
      </w:r>
    </w:p>
    <w:p w14:paraId="4C8B7348" w14:textId="18B5321E" w:rsidR="00DD554A" w:rsidRDefault="00F54AF6" w:rsidP="009E5C43">
      <w:pPr>
        <w:pStyle w:val="BodyTextNumbered1"/>
        <w:keepNext/>
        <w:keepLines/>
        <w:numPr>
          <w:ilvl w:val="0"/>
          <w:numId w:val="0"/>
        </w:numPr>
        <w:ind w:left="1080"/>
        <w:rPr>
          <w:szCs w:val="24"/>
        </w:rPr>
      </w:pPr>
      <w:r w:rsidRPr="00B84EEE">
        <w:rPr>
          <w:b/>
          <w:szCs w:val="24"/>
        </w:rPr>
        <w:t>N</w:t>
      </w:r>
      <w:r w:rsidR="00B92CB3">
        <w:rPr>
          <w:b/>
          <w:szCs w:val="24"/>
        </w:rPr>
        <w:t>OTE</w:t>
      </w:r>
      <w:r>
        <w:rPr>
          <w:szCs w:val="24"/>
        </w:rPr>
        <w:t xml:space="preserve">: </w:t>
      </w:r>
      <w:r w:rsidRPr="008D740C">
        <w:rPr>
          <w:szCs w:val="24"/>
        </w:rPr>
        <w:t xml:space="preserve">Release REG_DWORD </w:t>
      </w:r>
      <w:r>
        <w:rPr>
          <w:szCs w:val="24"/>
        </w:rPr>
        <w:t xml:space="preserve">is equal to </w:t>
      </w:r>
      <w:r w:rsidRPr="008D740C">
        <w:rPr>
          <w:szCs w:val="24"/>
        </w:rPr>
        <w:t>528049 (</w:t>
      </w:r>
      <w:r>
        <w:rPr>
          <w:szCs w:val="24"/>
        </w:rPr>
        <w:t>for .NET 4.8</w:t>
      </w:r>
      <w:r w:rsidRPr="008D740C">
        <w:rPr>
          <w:szCs w:val="24"/>
        </w:rPr>
        <w:t>)</w:t>
      </w:r>
      <w:r>
        <w:rPr>
          <w:szCs w:val="24"/>
        </w:rPr>
        <w:t xml:space="preserve"> at the time this install documentation was last updated.</w:t>
      </w:r>
    </w:p>
    <w:p w14:paraId="1D83909B" w14:textId="4EC9E58E" w:rsidR="00F54AF6" w:rsidRPr="00F50A4E" w:rsidRDefault="00D80F09" w:rsidP="009E5C43">
      <w:pPr>
        <w:pStyle w:val="BodyTextNumbered1"/>
        <w:keepNext/>
        <w:keepLines/>
        <w:numPr>
          <w:ilvl w:val="0"/>
          <w:numId w:val="0"/>
        </w:numPr>
        <w:ind w:left="1080"/>
      </w:pPr>
      <w:r w:rsidRPr="00B84EEE">
        <w:rPr>
          <w:b/>
          <w:szCs w:val="24"/>
        </w:rPr>
        <w:t>N</w:t>
      </w:r>
      <w:r w:rsidR="00B92CB3">
        <w:rPr>
          <w:b/>
          <w:szCs w:val="24"/>
        </w:rPr>
        <w:t>OTE</w:t>
      </w:r>
      <w:r>
        <w:rPr>
          <w:szCs w:val="24"/>
        </w:rPr>
        <w:t xml:space="preserve">: Additional details on determining .NET Framework versions installed is available at </w:t>
      </w:r>
      <w:hyperlink r:id="rId18" w:history="1">
        <w:r w:rsidRPr="009904AC">
          <w:rPr>
            <w:rStyle w:val="Hyperlink"/>
            <w:szCs w:val="24"/>
          </w:rPr>
          <w:t>https://docs.microsoft.com/en-us/dotnet/framework/migration-guide/how-to-determine-which-versions-are-installed</w:t>
        </w:r>
      </w:hyperlink>
      <w:r w:rsidR="00380CFC">
        <w:rPr>
          <w:szCs w:val="24"/>
        </w:rPr>
        <w:t>.</w:t>
      </w:r>
    </w:p>
    <w:p w14:paraId="486A5598" w14:textId="5F949A51" w:rsidR="00814542" w:rsidRDefault="00814542" w:rsidP="00814542">
      <w:pPr>
        <w:pStyle w:val="Caption"/>
        <w:jc w:val="center"/>
      </w:pPr>
      <w:bookmarkStart w:id="58" w:name="_Ref67646852"/>
      <w:bookmarkStart w:id="59" w:name="_Toc121993464"/>
      <w:bookmarkStart w:id="60" w:name="_Toc134605540"/>
      <w:r>
        <w:t xml:space="preserve">Figure </w:t>
      </w:r>
      <w:fldSimple w:instr=" SEQ Figure \* ARABIC ">
        <w:r w:rsidR="008F76D0">
          <w:rPr>
            <w:noProof/>
          </w:rPr>
          <w:t>4</w:t>
        </w:r>
      </w:fldSimple>
      <w:bookmarkEnd w:id="58"/>
      <w:r>
        <w:t xml:space="preserve">: </w:t>
      </w:r>
      <w:r w:rsidRPr="009745D1">
        <w:t>Registry Editor .NET Framework Key</w:t>
      </w:r>
      <w:bookmarkEnd w:id="59"/>
      <w:bookmarkEnd w:id="60"/>
    </w:p>
    <w:p w14:paraId="0B979FF9" w14:textId="5C74375C" w:rsidR="003E7471" w:rsidRDefault="007149AA" w:rsidP="00814542">
      <w:pPr>
        <w:jc w:val="center"/>
      </w:pPr>
      <w:r>
        <w:rPr>
          <w:noProof/>
        </w:rPr>
        <w:drawing>
          <wp:inline distT="0" distB="0" distL="0" distR="0" wp14:anchorId="717CB2B7" wp14:editId="58A89984">
            <wp:extent cx="5943600" cy="2061845"/>
            <wp:effectExtent l="0" t="0" r="0" b="0"/>
            <wp:docPr id="83" name="Picture 83" descr="Registry Editor .NET Framework 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Registry Editor .NET Framework Key"/>
                    <pic:cNvPicPr/>
                  </pic:nvPicPr>
                  <pic:blipFill>
                    <a:blip r:embed="rId19">
                      <a:extLst>
                        <a:ext uri="{28A0092B-C50C-407E-A947-70E740481C1C}">
                          <a14:useLocalDpi xmlns:a14="http://schemas.microsoft.com/office/drawing/2010/main" val="0"/>
                        </a:ext>
                      </a:extLst>
                    </a:blip>
                    <a:stretch>
                      <a:fillRect/>
                    </a:stretch>
                  </pic:blipFill>
                  <pic:spPr>
                    <a:xfrm>
                      <a:off x="0" y="0"/>
                      <a:ext cx="5943600" cy="2061845"/>
                    </a:xfrm>
                    <a:prstGeom prst="rect">
                      <a:avLst/>
                    </a:prstGeom>
                  </pic:spPr>
                </pic:pic>
              </a:graphicData>
            </a:graphic>
          </wp:inline>
        </w:drawing>
      </w:r>
    </w:p>
    <w:p w14:paraId="7C9C1BEC" w14:textId="2CC1F233" w:rsidR="00814542" w:rsidRDefault="00AA3B14" w:rsidP="009E5C43">
      <w:pPr>
        <w:pStyle w:val="BodyTextNumbered1"/>
        <w:keepNext/>
        <w:keepLines/>
        <w:numPr>
          <w:ilvl w:val="0"/>
          <w:numId w:val="0"/>
        </w:numPr>
        <w:ind w:left="720"/>
      </w:pPr>
      <w:r>
        <w:t xml:space="preserve">If .NET 4.8 </w:t>
      </w:r>
      <w:r w:rsidRPr="00A41F7E">
        <w:t>framework</w:t>
      </w:r>
      <w:r>
        <w:t xml:space="preserve"> is not installed, download</w:t>
      </w:r>
      <w:r w:rsidR="00190862">
        <w:t xml:space="preserve"> it,</w:t>
      </w:r>
      <w:r>
        <w:t xml:space="preserve"> install</w:t>
      </w:r>
      <w:r w:rsidR="00190862">
        <w:t xml:space="preserve"> it</w:t>
      </w:r>
      <w:r w:rsidR="00C52FC2">
        <w:t>, and then restart the server</w:t>
      </w:r>
      <w:r>
        <w:t xml:space="preserve"> </w:t>
      </w:r>
      <w:r w:rsidRPr="00A41F7E">
        <w:t>(</w:t>
      </w:r>
      <w:r w:rsidR="00E659A5">
        <w:fldChar w:fldCharType="begin"/>
      </w:r>
      <w:r w:rsidR="00E659A5">
        <w:instrText xml:space="preserve"> REF _Ref67647019 \h </w:instrText>
      </w:r>
      <w:r w:rsidR="00A2779D">
        <w:instrText xml:space="preserve"> \* MERGEFORMAT </w:instrText>
      </w:r>
      <w:r w:rsidR="00E659A5">
        <w:fldChar w:fldCharType="separate"/>
      </w:r>
      <w:r w:rsidR="008F76D0">
        <w:t xml:space="preserve">Figure </w:t>
      </w:r>
      <w:r w:rsidR="008F76D0">
        <w:rPr>
          <w:noProof/>
        </w:rPr>
        <w:t>5</w:t>
      </w:r>
      <w:r w:rsidR="00E659A5">
        <w:fldChar w:fldCharType="end"/>
      </w:r>
      <w:r w:rsidRPr="00A41F7E">
        <w:t>)</w:t>
      </w:r>
      <w:r>
        <w:t>.</w:t>
      </w:r>
    </w:p>
    <w:p w14:paraId="0C6818C9" w14:textId="5D431A8E" w:rsidR="00167F70" w:rsidRDefault="00B03343" w:rsidP="009E5C43">
      <w:pPr>
        <w:pStyle w:val="BodyTextNumbered1"/>
        <w:keepNext/>
        <w:keepLines/>
        <w:numPr>
          <w:ilvl w:val="0"/>
          <w:numId w:val="0"/>
        </w:numPr>
        <w:ind w:left="720"/>
      </w:pPr>
      <w:r w:rsidRPr="00B03343">
        <w:rPr>
          <w:b/>
        </w:rPr>
        <w:t>N</w:t>
      </w:r>
      <w:r w:rsidR="00B92CB3">
        <w:rPr>
          <w:b/>
        </w:rPr>
        <w:t>OTE</w:t>
      </w:r>
      <w:r w:rsidRPr="00B03343">
        <w:t>: .NET 4.8 software can be found on the download site, i.e. ndp48-x86-x64-allos-enu.exe, or directly downloaded from the URL</w:t>
      </w:r>
      <w:r w:rsidR="0087753C">
        <w:t xml:space="preserve"> for Windows Server 2012 R2</w:t>
      </w:r>
      <w:r w:rsidRPr="00B03343">
        <w:t xml:space="preserve"> - </w:t>
      </w:r>
      <w:hyperlink r:id="rId20" w:history="1">
        <w:r w:rsidRPr="00B03343">
          <w:rPr>
            <w:rStyle w:val="Hyperlink"/>
            <w:szCs w:val="24"/>
          </w:rPr>
          <w:t>https://support.microsoft.com/en-us/help/4486081/microsoft-net-framework-4-8-for-windows-server-2012</w:t>
        </w:r>
      </w:hyperlink>
      <w:r w:rsidR="0087753C">
        <w:t xml:space="preserve"> or for Windows Server 2016</w:t>
      </w:r>
      <w:r w:rsidR="00DA0377">
        <w:t xml:space="preserve"> or 2019</w:t>
      </w:r>
      <w:r w:rsidR="0087753C">
        <w:t xml:space="preserve"> </w:t>
      </w:r>
      <w:hyperlink r:id="rId21" w:history="1">
        <w:r w:rsidR="0087753C" w:rsidRPr="00E932F7">
          <w:rPr>
            <w:rStyle w:val="Hyperlink"/>
          </w:rPr>
          <w:t>https://support.microsoft.com/en-us/topic/microsoft-net-framework-4-8-offline-installer-for-windows-9d23f658-3b97-68ab-d013-aa3c3e7495e0</w:t>
        </w:r>
      </w:hyperlink>
      <w:r w:rsidR="0087753C">
        <w:t>.</w:t>
      </w:r>
    </w:p>
    <w:p w14:paraId="78DA88D0" w14:textId="634FBFBF" w:rsidR="00E659A5" w:rsidRDefault="00E659A5" w:rsidP="00E659A5">
      <w:pPr>
        <w:pStyle w:val="Caption"/>
        <w:jc w:val="center"/>
      </w:pPr>
      <w:bookmarkStart w:id="61" w:name="_Ref67647019"/>
      <w:bookmarkStart w:id="62" w:name="_Toc121993465"/>
      <w:bookmarkStart w:id="63" w:name="_Toc134605541"/>
      <w:r>
        <w:t xml:space="preserve">Figure </w:t>
      </w:r>
      <w:fldSimple w:instr=" SEQ Figure \* ARABIC ">
        <w:r w:rsidR="008F76D0">
          <w:rPr>
            <w:noProof/>
          </w:rPr>
          <w:t>5</w:t>
        </w:r>
      </w:fldSimple>
      <w:bookmarkEnd w:id="61"/>
      <w:r>
        <w:t xml:space="preserve">: </w:t>
      </w:r>
      <w:r w:rsidRPr="00B41EF6">
        <w:t>NET Framework Setup Dialogs</w:t>
      </w:r>
      <w:bookmarkEnd w:id="62"/>
      <w:bookmarkEnd w:id="63"/>
    </w:p>
    <w:p w14:paraId="4262CD06" w14:textId="292822EF" w:rsidR="0028493D" w:rsidRDefault="007149AA" w:rsidP="00E659A5">
      <w:pPr>
        <w:jc w:val="center"/>
      </w:pPr>
      <w:r>
        <w:rPr>
          <w:noProof/>
        </w:rPr>
        <w:drawing>
          <wp:inline distT="0" distB="0" distL="0" distR="0" wp14:anchorId="03D0EAE4" wp14:editId="7D4C0A54">
            <wp:extent cx="4464479" cy="3577784"/>
            <wp:effectExtent l="0" t="0" r="0" b="3810"/>
            <wp:docPr id="89" name="Picture 89" descr="NET Framework Setup Dialo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NET Framework Setup Dialogs"/>
                    <pic:cNvPicPr/>
                  </pic:nvPicPr>
                  <pic:blipFill>
                    <a:blip r:embed="rId22">
                      <a:extLst>
                        <a:ext uri="{28A0092B-C50C-407E-A947-70E740481C1C}">
                          <a14:useLocalDpi xmlns:a14="http://schemas.microsoft.com/office/drawing/2010/main" val="0"/>
                        </a:ext>
                      </a:extLst>
                    </a:blip>
                    <a:stretch>
                      <a:fillRect/>
                    </a:stretch>
                  </pic:blipFill>
                  <pic:spPr>
                    <a:xfrm>
                      <a:off x="0" y="0"/>
                      <a:ext cx="4487672" cy="3596371"/>
                    </a:xfrm>
                    <a:prstGeom prst="rect">
                      <a:avLst/>
                    </a:prstGeom>
                  </pic:spPr>
                </pic:pic>
              </a:graphicData>
            </a:graphic>
          </wp:inline>
        </w:drawing>
      </w:r>
    </w:p>
    <w:p w14:paraId="0753D0BF" w14:textId="7B4F2352" w:rsidR="0028493D" w:rsidRDefault="00DC34D0" w:rsidP="00DC34D0">
      <w:pPr>
        <w:pStyle w:val="Heading3"/>
      </w:pPr>
      <w:bookmarkStart w:id="64" w:name="_Ref68095860"/>
      <w:bookmarkStart w:id="65" w:name="_Toc121993409"/>
      <w:bookmarkStart w:id="66" w:name="_Toc134605484"/>
      <w:r>
        <w:t>Getting VIX Component Licenses</w:t>
      </w:r>
      <w:bookmarkEnd w:id="64"/>
      <w:bookmarkEnd w:id="65"/>
      <w:bookmarkEnd w:id="66"/>
    </w:p>
    <w:p w14:paraId="4997E57D" w14:textId="77777777" w:rsidR="00863300" w:rsidRPr="00A41F7E" w:rsidRDefault="00863300" w:rsidP="00863300">
      <w:pPr>
        <w:pStyle w:val="BodyText"/>
        <w:rPr>
          <w:szCs w:val="24"/>
        </w:rPr>
      </w:pPr>
      <w:r w:rsidRPr="00A41F7E">
        <w:rPr>
          <w:szCs w:val="24"/>
        </w:rPr>
        <w:t>Two toolkits used by the VIX require third-party licenses.</w:t>
      </w:r>
    </w:p>
    <w:p w14:paraId="260AF621" w14:textId="213FFA4D" w:rsidR="00DC34D0" w:rsidRDefault="00375B9D" w:rsidP="00375B9D">
      <w:pPr>
        <w:pStyle w:val="Heading4"/>
      </w:pPr>
      <w:bookmarkStart w:id="67" w:name="_Ref68099464"/>
      <w:bookmarkStart w:id="68" w:name="_Toc121993410"/>
      <w:bookmarkStart w:id="69" w:name="_Toc134605485"/>
      <w:r>
        <w:t>Laurel Bridge DCF Toolkit</w:t>
      </w:r>
      <w:bookmarkEnd w:id="67"/>
      <w:bookmarkEnd w:id="68"/>
      <w:bookmarkEnd w:id="69"/>
    </w:p>
    <w:p w14:paraId="3B9C9B36" w14:textId="77777777" w:rsidR="00FF35B4" w:rsidRDefault="00FF35B4" w:rsidP="00FF35B4">
      <w:r w:rsidRPr="00A41F7E">
        <w:t>The Laurel Bridge DICOM Connectivity Framework (DCF) toolkit is a third-party toolkit used by the VIX to convert images to and from DICOM format.</w:t>
      </w:r>
    </w:p>
    <w:p w14:paraId="4B0C27FA" w14:textId="3CF888E4" w:rsidR="000C7F9B" w:rsidRDefault="00FF35B4" w:rsidP="00FF35B4">
      <w:r w:rsidRPr="00A41F7E">
        <w:t xml:space="preserve">The VA has purchased an enterprise-wide license for this toolkit. </w:t>
      </w:r>
    </w:p>
    <w:p w14:paraId="3FF077A7" w14:textId="725E8FC0" w:rsidR="000C7F9B" w:rsidRPr="000C7F9B" w:rsidRDefault="000C7F9B" w:rsidP="000C7F9B">
      <w:pPr>
        <w:pStyle w:val="BodyText"/>
        <w:rPr>
          <w:szCs w:val="24"/>
        </w:rPr>
      </w:pPr>
      <w:bookmarkStart w:id="70" w:name="_Hlk129682609"/>
      <w:r w:rsidRPr="000C7F9B">
        <w:rPr>
          <w:szCs w:val="24"/>
        </w:rPr>
        <w:t xml:space="preserve">If you are adding a new server in addition to the current server, you can </w:t>
      </w:r>
      <w:r w:rsidR="00B6010F">
        <w:rPr>
          <w:szCs w:val="24"/>
        </w:rPr>
        <w:t>transfer</w:t>
      </w:r>
      <w:r w:rsidRPr="000C7F9B">
        <w:rPr>
          <w:szCs w:val="24"/>
        </w:rPr>
        <w:t xml:space="preserve"> the current license </w:t>
      </w:r>
      <w:r w:rsidR="00B6010F">
        <w:rPr>
          <w:szCs w:val="24"/>
        </w:rPr>
        <w:t>to</w:t>
      </w:r>
      <w:r w:rsidRPr="000C7F9B">
        <w:rPr>
          <w:szCs w:val="24"/>
        </w:rPr>
        <w:t xml:space="preserve"> a new machine and run it in parallel</w:t>
      </w:r>
      <w:r w:rsidR="00B6010F">
        <w:rPr>
          <w:szCs w:val="24"/>
        </w:rPr>
        <w:t xml:space="preserve"> with the old machine</w:t>
      </w:r>
      <w:r w:rsidRPr="000C7F9B">
        <w:rPr>
          <w:szCs w:val="24"/>
        </w:rPr>
        <w:t xml:space="preserve"> for 2 weeks to ensure your new server works properly. If doing this, please keep Laurel Bridge posted as to your license activity via their license transfer form at </w:t>
      </w:r>
      <w:hyperlink r:id="rId23" w:history="1">
        <w:r w:rsidRPr="000C7F9B">
          <w:rPr>
            <w:rStyle w:val="Hyperlink"/>
            <w:szCs w:val="24"/>
          </w:rPr>
          <w:t>https://laurelbridge.com/support/</w:t>
        </w:r>
      </w:hyperlink>
      <w:r w:rsidRPr="000C7F9B">
        <w:rPr>
          <w:szCs w:val="24"/>
        </w:rPr>
        <w:t>.</w:t>
      </w:r>
      <w:r w:rsidR="0003166B">
        <w:rPr>
          <w:szCs w:val="24"/>
        </w:rPr>
        <w:t xml:space="preserve"> </w:t>
      </w:r>
      <w:r w:rsidR="0003166B" w:rsidRPr="0003166B">
        <w:rPr>
          <w:szCs w:val="24"/>
        </w:rPr>
        <w:t xml:space="preserve">If transferring the Laurel Bridge license please ensure the Product Serial Number has been </w:t>
      </w:r>
      <w:r w:rsidR="002F5172" w:rsidRPr="0003166B">
        <w:rPr>
          <w:szCs w:val="24"/>
        </w:rPr>
        <w:t>transfer</w:t>
      </w:r>
      <w:r w:rsidR="002F5172">
        <w:rPr>
          <w:szCs w:val="24"/>
        </w:rPr>
        <w:t>red</w:t>
      </w:r>
      <w:r w:rsidR="0003166B" w:rsidRPr="0003166B">
        <w:rPr>
          <w:szCs w:val="24"/>
        </w:rPr>
        <w:t xml:space="preserve"> to the new server.</w:t>
      </w:r>
    </w:p>
    <w:bookmarkEnd w:id="70"/>
    <w:p w14:paraId="2E721D63" w14:textId="209CF1AF" w:rsidR="00375B9D" w:rsidRDefault="00081331" w:rsidP="000C7F9B">
      <w:pPr>
        <w:keepNext/>
        <w:keepLines/>
      </w:pPr>
      <w:r w:rsidRPr="00D245FD">
        <w:t>If you do not have a site-specific serial number for this license, do the following</w:t>
      </w:r>
      <w:r w:rsidR="00FF35B4">
        <w:t>:</w:t>
      </w:r>
    </w:p>
    <w:p w14:paraId="778FFCAD" w14:textId="30BDB49C" w:rsidR="00014935" w:rsidRPr="00014935" w:rsidRDefault="00AE64DD" w:rsidP="00B82C4C">
      <w:pPr>
        <w:pStyle w:val="BodyTextNumbered1"/>
        <w:numPr>
          <w:ilvl w:val="0"/>
          <w:numId w:val="34"/>
        </w:numPr>
      </w:pPr>
      <w:r w:rsidRPr="00F06438">
        <w:t xml:space="preserve">From the </w:t>
      </w:r>
      <w:r w:rsidR="00190862" w:rsidRPr="00F06438">
        <w:t xml:space="preserve">VIX </w:t>
      </w:r>
      <w:r w:rsidRPr="00F06438">
        <w:t xml:space="preserve">server, attempt to access the Laurel Bridge activation code server at </w:t>
      </w:r>
      <w:hyperlink r:id="rId24" w:history="1">
        <w:r w:rsidR="00081331" w:rsidRPr="00D245FD">
          <w:rPr>
            <w:rStyle w:val="Hyperlink"/>
            <w:szCs w:val="24"/>
          </w:rPr>
          <w:t>https://laurelbridge.com</w:t>
        </w:r>
      </w:hyperlink>
      <w:r w:rsidRPr="00F06438">
        <w:t>. (A login page display</w:t>
      </w:r>
      <w:r w:rsidR="00FC1DB3" w:rsidRPr="00F06438">
        <w:t>s</w:t>
      </w:r>
      <w:r w:rsidRPr="00F06438">
        <w:t xml:space="preserve"> if you can access the site.)</w:t>
      </w:r>
    </w:p>
    <w:p w14:paraId="36625330" w14:textId="423D3489" w:rsidR="00014935" w:rsidRPr="00AE64DD" w:rsidRDefault="00014935" w:rsidP="00380CFC">
      <w:pPr>
        <w:pStyle w:val="BodyTextNumbered1"/>
        <w:numPr>
          <w:ilvl w:val="0"/>
          <w:numId w:val="0"/>
        </w:numPr>
        <w:tabs>
          <w:tab w:val="left" w:pos="90"/>
        </w:tabs>
        <w:ind w:left="720" w:hanging="630"/>
      </w:pPr>
      <w:r w:rsidRPr="00DF1D5F">
        <w:rPr>
          <w:noProof/>
        </w:rPr>
        <w:drawing>
          <wp:inline distT="0" distB="0" distL="0" distR="0" wp14:anchorId="214DD883" wp14:editId="4277CF77">
            <wp:extent cx="343535" cy="343535"/>
            <wp:effectExtent l="0" t="0" r="0" b="0"/>
            <wp:docPr id="7" name="Picture 7" descr="Warn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arning ic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3535" cy="343535"/>
                    </a:xfrm>
                    <a:prstGeom prst="rect">
                      <a:avLst/>
                    </a:prstGeom>
                    <a:noFill/>
                    <a:ln>
                      <a:noFill/>
                    </a:ln>
                  </pic:spPr>
                </pic:pic>
              </a:graphicData>
            </a:graphic>
          </wp:inline>
        </w:drawing>
      </w:r>
      <w:r w:rsidRPr="00014935">
        <w:rPr>
          <w:b/>
          <w:bCs/>
        </w:rPr>
        <w:t xml:space="preserve"> </w:t>
      </w:r>
      <w:r w:rsidRPr="00DB26F0">
        <w:rPr>
          <w:b/>
          <w:bCs/>
        </w:rPr>
        <w:t>If you cannot access this site, enter a ticket and indicate that your site ACL (access control list) needs to be modified to access</w:t>
      </w:r>
      <w:r w:rsidRPr="00A41F7E">
        <w:t xml:space="preserve"> </w:t>
      </w:r>
      <w:r w:rsidR="00D65C4D" w:rsidRPr="00D65C4D">
        <w:rPr>
          <w:b/>
          <w:bCs/>
          <w:highlight w:val="yellow"/>
        </w:rPr>
        <w:t>REDACTED</w:t>
      </w:r>
      <w:r w:rsidR="00081331" w:rsidRPr="00081331">
        <w:rPr>
          <w:b/>
          <w:bCs/>
        </w:rPr>
        <w:t xml:space="preserve"> </w:t>
      </w:r>
      <w:r w:rsidR="00081331">
        <w:rPr>
          <w:b/>
          <w:bCs/>
        </w:rPr>
        <w:t>over HTTPS port</w:t>
      </w:r>
      <w:r w:rsidR="00D65C4D">
        <w:rPr>
          <w:b/>
          <w:bCs/>
        </w:rPr>
        <w:t xml:space="preserve"> </w:t>
      </w:r>
      <w:r w:rsidR="00D65C4D" w:rsidRPr="00D65C4D">
        <w:rPr>
          <w:b/>
          <w:bCs/>
          <w:highlight w:val="yellow"/>
        </w:rPr>
        <w:t>REDACTED</w:t>
      </w:r>
      <w:r w:rsidR="00081331">
        <w:rPr>
          <w:b/>
          <w:bCs/>
        </w:rPr>
        <w:t>.</w:t>
      </w:r>
    </w:p>
    <w:p w14:paraId="3A2056F6" w14:textId="65FE9399" w:rsidR="00AE64DD" w:rsidRPr="00183FE0" w:rsidRDefault="00183FE0" w:rsidP="00F06438">
      <w:pPr>
        <w:pStyle w:val="BodyTextNumbered1"/>
      </w:pPr>
      <w:r w:rsidRPr="00A41F7E">
        <w:t xml:space="preserve">Contact the </w:t>
      </w:r>
      <w:r w:rsidR="00D65C4D" w:rsidRPr="00D65C4D">
        <w:rPr>
          <w:highlight w:val="yellow"/>
        </w:rPr>
        <w:t>REDACTED</w:t>
      </w:r>
      <w:r w:rsidR="00D65C4D">
        <w:t xml:space="preserve"> </w:t>
      </w:r>
      <w:r w:rsidRPr="00A41F7E">
        <w:t>mail group</w:t>
      </w:r>
      <w:r w:rsidR="00FC1DB3">
        <w:t xml:space="preserve"> to obtain</w:t>
      </w:r>
      <w:r w:rsidRPr="00A41F7E">
        <w:t xml:space="preserve"> a request form and instructions for completing the form</w:t>
      </w:r>
      <w:r>
        <w:t>.</w:t>
      </w:r>
    </w:p>
    <w:p w14:paraId="00A76094" w14:textId="27345494" w:rsidR="00B206F7" w:rsidRPr="00A41F7E" w:rsidRDefault="00B206F7" w:rsidP="00B206F7">
      <w:r w:rsidRPr="00A41F7E">
        <w:t xml:space="preserve">The </w:t>
      </w:r>
      <w:r w:rsidR="00FC1DB3">
        <w:t xml:space="preserve">VIX installation process generates an activation code using the </w:t>
      </w:r>
      <w:r w:rsidRPr="00A41F7E">
        <w:t>serial number information provided. The activation code allows the Laurel Bridge DCF toolkit to be installed and used.</w:t>
      </w:r>
    </w:p>
    <w:p w14:paraId="375D9B3B" w14:textId="3BFF5926" w:rsidR="00183FE0" w:rsidRDefault="00B206F7" w:rsidP="00B206F7">
      <w:r w:rsidRPr="00A41F7E">
        <w:t>The Laurel Bridge activation code link</w:t>
      </w:r>
      <w:r w:rsidR="00FC1DB3">
        <w:t>s</w:t>
      </w:r>
      <w:r w:rsidRPr="00A41F7E">
        <w:t xml:space="preserve"> to the hardware of the server where the toolkit is installed. If you must replace the licensed server, email the contacts listed previously to arrange to get the serial number(s) transferred as well</w:t>
      </w:r>
      <w:r>
        <w:t>.</w:t>
      </w:r>
    </w:p>
    <w:p w14:paraId="5FCECCCD" w14:textId="74130659" w:rsidR="00CF5863" w:rsidRDefault="00CF5863" w:rsidP="00CF5863">
      <w:pPr>
        <w:pStyle w:val="Heading4"/>
      </w:pPr>
      <w:bookmarkStart w:id="71" w:name="_Toc121993411"/>
      <w:bookmarkStart w:id="72" w:name="_Toc134605486"/>
      <w:r>
        <w:t>Aware JPEG2000 Toolkit License</w:t>
      </w:r>
      <w:bookmarkEnd w:id="71"/>
      <w:bookmarkEnd w:id="72"/>
    </w:p>
    <w:p w14:paraId="74B5696B" w14:textId="77777777" w:rsidR="00CD2CE4" w:rsidRPr="008359A3" w:rsidRDefault="00CD2CE4" w:rsidP="00CD2CE4">
      <w:r w:rsidRPr="00D2043F">
        <w:t>The Aware JPEG2000 toolkit is a third-party toolkit used for DICOM-to-JPEG2000 image conversion by the VIX</w:t>
      </w:r>
      <w:r w:rsidRPr="008359A3">
        <w:t>.</w:t>
      </w:r>
    </w:p>
    <w:p w14:paraId="2EEFEACA" w14:textId="77777777" w:rsidR="00047456" w:rsidRDefault="00CD2CE4" w:rsidP="00CD2CE4">
      <w:r w:rsidRPr="00A41F7E">
        <w:t>Sites that implement the VIX must purchase a one-time permanent license for the latest version of the Aware JPEG2000 toolkit from Aware for each server where the VIX is used</w:t>
      </w:r>
      <w:r>
        <w:t>.</w:t>
      </w:r>
    </w:p>
    <w:p w14:paraId="6E9A1798" w14:textId="3AA7353E" w:rsidR="00CD2CE4" w:rsidRPr="00047456" w:rsidRDefault="00FC1DB3" w:rsidP="00CD2CE4">
      <w:r>
        <w:rPr>
          <w:b/>
          <w:bCs/>
        </w:rPr>
        <w:t>NOTE</w:t>
      </w:r>
      <w:r w:rsidR="00047456" w:rsidRPr="00047456">
        <w:t>: Do not install the Aware JPEG2000 toolkit before you run the VIX installer. The VIX installer installs the version of the Aware JPEG2000 toolkit with which the VIX has been tested. If you install the Aware JPEG2000 toolkit before running the VIX installer, this interfere</w:t>
      </w:r>
      <w:r>
        <w:t>s</w:t>
      </w:r>
      <w:r w:rsidR="00047456" w:rsidRPr="00047456">
        <w:t xml:space="preserve"> with the installation process</w:t>
      </w:r>
      <w:r w:rsidR="00047456">
        <w:t>.</w:t>
      </w:r>
    </w:p>
    <w:p w14:paraId="18E78210" w14:textId="103275B9" w:rsidR="00CF5863" w:rsidRDefault="00222D69" w:rsidP="00222D69">
      <w:pPr>
        <w:pStyle w:val="Heading3"/>
      </w:pPr>
      <w:bookmarkStart w:id="73" w:name="_Ref68095905"/>
      <w:bookmarkStart w:id="74" w:name="_Toc121993412"/>
      <w:bookmarkStart w:id="75" w:name="_Toc134605487"/>
      <w:r>
        <w:t>Getting a VIX Security Certificate</w:t>
      </w:r>
      <w:bookmarkEnd w:id="73"/>
      <w:bookmarkEnd w:id="74"/>
      <w:bookmarkEnd w:id="75"/>
    </w:p>
    <w:p w14:paraId="5B594FC0" w14:textId="77777777" w:rsidR="00F017D8" w:rsidRDefault="00F72E37" w:rsidP="00F72E37">
      <w:r w:rsidRPr="00A41F7E">
        <w:t xml:space="preserve">Each server that hosts the VIX </w:t>
      </w:r>
      <w:r w:rsidR="00F017D8">
        <w:t xml:space="preserve">must obtain </w:t>
      </w:r>
      <w:r w:rsidRPr="00A41F7E">
        <w:t xml:space="preserve">a security certificate. </w:t>
      </w:r>
    </w:p>
    <w:p w14:paraId="462D249C" w14:textId="3D7EB6BF" w:rsidR="006E68C9" w:rsidRDefault="00F017D8" w:rsidP="00F017D8">
      <w:r>
        <w:t xml:space="preserve">The security certificate </w:t>
      </w:r>
      <w:r w:rsidR="006E68C9">
        <w:t xml:space="preserve">named MAG3_0P329_CERTIFICATE.zip </w:t>
      </w:r>
      <w:r>
        <w:t>includes the following files:</w:t>
      </w:r>
    </w:p>
    <w:p w14:paraId="21782990" w14:textId="3273E3CD" w:rsidR="00F017D8" w:rsidRDefault="00F017D8" w:rsidP="00F017D8">
      <w:pPr>
        <w:pStyle w:val="BodyTextBullet1"/>
      </w:pPr>
      <w:r>
        <w:t>A federation.zip file containing federation.truststore</w:t>
      </w:r>
      <w:r w:rsidR="007C1D83">
        <w:t xml:space="preserve"> and </w:t>
      </w:r>
      <w:r>
        <w:t>federation.keystore.</w:t>
      </w:r>
    </w:p>
    <w:p w14:paraId="795B5C23" w14:textId="78C681E3" w:rsidR="006E68C9" w:rsidRDefault="006E68C9" w:rsidP="00F72E37">
      <w:r w:rsidRPr="006E68C9">
        <w:t xml:space="preserve">The security certificate software files can also be obtained by accessing the URL: </w:t>
      </w:r>
      <w:hyperlink r:id="rId25" w:history="1">
        <w:r w:rsidRPr="009D1C22">
          <w:rPr>
            <w:rStyle w:val="Hyperlink"/>
          </w:rPr>
          <w:t>https://download.vista.med.va.gov/index.html/SOFTWARE</w:t>
        </w:r>
      </w:hyperlink>
      <w:r>
        <w:t xml:space="preserve"> </w:t>
      </w:r>
      <w:r w:rsidRPr="006E68C9">
        <w:t>.</w:t>
      </w:r>
    </w:p>
    <w:p w14:paraId="70551F1F" w14:textId="6900506A" w:rsidR="00AD482A" w:rsidRDefault="00F72E37" w:rsidP="00F72E37">
      <w:bookmarkStart w:id="76" w:name="_Ref79491280"/>
      <w:r>
        <w:t xml:space="preserve">After receiving the </w:t>
      </w:r>
      <w:r w:rsidRPr="00A41F7E">
        <w:t>security certificate</w:t>
      </w:r>
      <w:r>
        <w:t>,</w:t>
      </w:r>
      <w:r w:rsidRPr="00A41F7E">
        <w:t xml:space="preserve"> </w:t>
      </w:r>
      <w:r w:rsidR="00AD482A">
        <w:t xml:space="preserve">extract the zip file and </w:t>
      </w:r>
      <w:r w:rsidRPr="00A41F7E">
        <w:t>cop</w:t>
      </w:r>
      <w:r>
        <w:t xml:space="preserve">y the </w:t>
      </w:r>
      <w:r w:rsidR="00AD482A">
        <w:t xml:space="preserve">extracted </w:t>
      </w:r>
      <w:r>
        <w:t>contents</w:t>
      </w:r>
      <w:r w:rsidRPr="00A41F7E">
        <w:t xml:space="preserve"> to </w:t>
      </w:r>
      <w:r w:rsidRPr="00F1333C">
        <w:t xml:space="preserve">the temporary folder </w:t>
      </w:r>
      <w:r>
        <w:t>in C:\temp on the</w:t>
      </w:r>
      <w:r w:rsidRPr="00A41F7E">
        <w:t xml:space="preserve"> local server where the VIX software is installed. The </w:t>
      </w:r>
      <w:bookmarkStart w:id="77" w:name="_Hlk129625954"/>
      <w:r w:rsidRPr="00A41F7E">
        <w:t xml:space="preserve">VIX </w:t>
      </w:r>
      <w:r>
        <w:t>Service I</w:t>
      </w:r>
      <w:r w:rsidRPr="00A41F7E">
        <w:t xml:space="preserve">nstallation </w:t>
      </w:r>
      <w:r>
        <w:t>W</w:t>
      </w:r>
      <w:r w:rsidRPr="00A41F7E">
        <w:t xml:space="preserve">izard </w:t>
      </w:r>
      <w:bookmarkEnd w:id="77"/>
      <w:r w:rsidRPr="00A41F7E">
        <w:t>prompt</w:t>
      </w:r>
      <w:r>
        <w:t>s</w:t>
      </w:r>
      <w:r w:rsidRPr="00A41F7E">
        <w:t xml:space="preserve"> you </w:t>
      </w:r>
      <w:r>
        <w:t>to provide the federation</w:t>
      </w:r>
      <w:r w:rsidR="00D05111">
        <w:t xml:space="preserve">.zip </w:t>
      </w:r>
      <w:r>
        <w:t xml:space="preserve">file from the security </w:t>
      </w:r>
      <w:r w:rsidRPr="00A41F7E">
        <w:t>certificate during the installation proces</w:t>
      </w:r>
      <w:r>
        <w:t>s.</w:t>
      </w:r>
    </w:p>
    <w:p w14:paraId="4CB58796" w14:textId="002489D7" w:rsidR="00AD482A" w:rsidRDefault="00AD482A" w:rsidP="00F72E37">
      <w:r w:rsidRPr="00AD482A">
        <w:rPr>
          <w:b/>
          <w:bCs/>
        </w:rPr>
        <w:t>NOTE</w:t>
      </w:r>
      <w:r>
        <w:t>:</w:t>
      </w:r>
      <w:r w:rsidR="00C52AF0">
        <w:t xml:space="preserve"> If the </w:t>
      </w:r>
      <w:r w:rsidR="00C52AF0" w:rsidRPr="00A41F7E">
        <w:t>Fully Qualified Domain Name (FQDN) of the VIX server</w:t>
      </w:r>
      <w:r w:rsidR="00C52AF0">
        <w:t xml:space="preserve"> does not use </w:t>
      </w:r>
      <w:r w:rsidR="001F1B02">
        <w:t xml:space="preserve">a </w:t>
      </w:r>
      <w:r w:rsidR="00C52AF0">
        <w:t>standard name (i.e., not ending in med.va.gov or va.gov)</w:t>
      </w:r>
      <w:r w:rsidR="001F1B02">
        <w:t>,</w:t>
      </w:r>
      <w:r w:rsidR="00C52AF0">
        <w:t xml:space="preserve"> send an </w:t>
      </w:r>
      <w:r w:rsidRPr="00A41F7E">
        <w:t>email to</w:t>
      </w:r>
      <w:r w:rsidR="00D65C4D">
        <w:t xml:space="preserve"> </w:t>
      </w:r>
      <w:r w:rsidR="00D65C4D" w:rsidRPr="00D65C4D">
        <w:rPr>
          <w:highlight w:val="yellow"/>
        </w:rPr>
        <w:t>REDACTED</w:t>
      </w:r>
      <w:r w:rsidR="00D65C4D" w:rsidRPr="00F56929">
        <w:t xml:space="preserve"> </w:t>
      </w:r>
      <w:r w:rsidRPr="00A41F7E">
        <w:t>and include the following</w:t>
      </w:r>
      <w:r>
        <w:t>:</w:t>
      </w:r>
      <w:r w:rsidR="00DB2BC1">
        <w:t xml:space="preserve"> t</w:t>
      </w:r>
      <w:r>
        <w:t xml:space="preserve">he </w:t>
      </w:r>
      <w:r w:rsidRPr="00A41F7E">
        <w:t>Fully Qualified Domain Name (FQDN) of the VIX server</w:t>
      </w:r>
      <w:r w:rsidR="00DB2BC1">
        <w:t xml:space="preserve"> and c</w:t>
      </w:r>
      <w:r w:rsidRPr="00A41F7E">
        <w:t>ontact information for the primary and backup administrators of the V</w:t>
      </w:r>
      <w:r>
        <w:t>IX.</w:t>
      </w:r>
      <w:r w:rsidR="00DB2BC1">
        <w:t xml:space="preserve"> </w:t>
      </w:r>
      <w:r w:rsidRPr="00A41F7E">
        <w:t>Requests typically process within five business days</w:t>
      </w:r>
      <w:r w:rsidR="00C52AF0">
        <w:t>.</w:t>
      </w:r>
    </w:p>
    <w:p w14:paraId="3F591F13" w14:textId="21F0AAC0" w:rsidR="001C3A10" w:rsidRDefault="001C3A10" w:rsidP="009E5C43">
      <w:pPr>
        <w:pStyle w:val="Heading3"/>
        <w:keepLines/>
      </w:pPr>
      <w:bookmarkStart w:id="78" w:name="_Ref116048079"/>
      <w:bookmarkStart w:id="79" w:name="_Toc121993413"/>
      <w:bookmarkStart w:id="80" w:name="_Toc134605488"/>
      <w:r>
        <w:t>Java Version Verification</w:t>
      </w:r>
      <w:bookmarkEnd w:id="76"/>
      <w:bookmarkEnd w:id="78"/>
      <w:bookmarkEnd w:id="79"/>
      <w:bookmarkEnd w:id="80"/>
    </w:p>
    <w:p w14:paraId="590A0387" w14:textId="5BD325A7" w:rsidR="001C3A10" w:rsidRDefault="001C3A10" w:rsidP="009E5C43">
      <w:pPr>
        <w:pStyle w:val="BodyText"/>
        <w:keepNext/>
        <w:keepLines/>
      </w:pPr>
      <w:r>
        <w:t>Before beginning the VIX install, validate any Java version installed. MAG*3.0*</w:t>
      </w:r>
      <w:r w:rsidR="00B63D8D">
        <w:fldChar w:fldCharType="begin"/>
      </w:r>
      <w:r w:rsidR="00B63D8D">
        <w:instrText xml:space="preserve"> REF PatchNumber \h </w:instrText>
      </w:r>
      <w:r w:rsidR="00B63D8D">
        <w:fldChar w:fldCharType="separate"/>
      </w:r>
      <w:r w:rsidR="008F76D0">
        <w:t>329</w:t>
      </w:r>
      <w:r w:rsidR="00B63D8D">
        <w:fldChar w:fldCharType="end"/>
      </w:r>
      <w:r>
        <w:t xml:space="preserve"> VIX installer uninstalls Java 8.0.</w:t>
      </w:r>
      <w:r w:rsidR="000770A9">
        <w:t>331</w:t>
      </w:r>
      <w:r>
        <w:t>, if installed, and installs Java 8.0.</w:t>
      </w:r>
      <w:r w:rsidR="00E71468">
        <w:t>3</w:t>
      </w:r>
      <w:r w:rsidR="000770A9">
        <w:t>5</w:t>
      </w:r>
      <w:r w:rsidR="00E71468">
        <w:t>1</w:t>
      </w:r>
      <w:r>
        <w:t>. If the Java version installed is older than Java 8.0.</w:t>
      </w:r>
      <w:r w:rsidR="000770A9">
        <w:t>331</w:t>
      </w:r>
      <w:r>
        <w:t>, you must uninstall manually. The current Java version can be checked using the Control Panel (</w:t>
      </w:r>
      <w:r>
        <w:fldChar w:fldCharType="begin"/>
      </w:r>
      <w:r>
        <w:instrText xml:space="preserve"> REF _Ref79491056 \h </w:instrText>
      </w:r>
      <w:r>
        <w:fldChar w:fldCharType="separate"/>
      </w:r>
      <w:r w:rsidR="008F76D0">
        <w:t xml:space="preserve">Figure </w:t>
      </w:r>
      <w:r w:rsidR="008F76D0">
        <w:rPr>
          <w:noProof/>
        </w:rPr>
        <w:t>6</w:t>
      </w:r>
      <w:r>
        <w:fldChar w:fldCharType="end"/>
      </w:r>
      <w:r>
        <w:t>). Reboot your server after Java uninstall.</w:t>
      </w:r>
    </w:p>
    <w:p w14:paraId="488FE39C" w14:textId="5F055905" w:rsidR="001C3A10" w:rsidRDefault="001C3A10" w:rsidP="000770A9">
      <w:pPr>
        <w:pStyle w:val="Caption"/>
        <w:jc w:val="center"/>
      </w:pPr>
      <w:bookmarkStart w:id="81" w:name="_Ref79491056"/>
      <w:bookmarkStart w:id="82" w:name="_Toc121993466"/>
      <w:bookmarkStart w:id="83" w:name="_Toc134605542"/>
      <w:r>
        <w:t xml:space="preserve">Figure </w:t>
      </w:r>
      <w:fldSimple w:instr=" SEQ Figure \* ARABIC ">
        <w:r w:rsidR="008F76D0">
          <w:rPr>
            <w:noProof/>
          </w:rPr>
          <w:t>6</w:t>
        </w:r>
      </w:fldSimple>
      <w:bookmarkEnd w:id="81"/>
      <w:r>
        <w:t>: Java and LibreOffice Version Check</w:t>
      </w:r>
      <w:bookmarkEnd w:id="82"/>
      <w:bookmarkEnd w:id="83"/>
    </w:p>
    <w:p w14:paraId="30C85DE8" w14:textId="25A451C9" w:rsidR="000770A9" w:rsidRDefault="000770A9" w:rsidP="008370D0">
      <w:pPr>
        <w:jc w:val="center"/>
      </w:pPr>
      <w:r>
        <w:rPr>
          <w:noProof/>
        </w:rPr>
        <w:drawing>
          <wp:inline distT="0" distB="0" distL="0" distR="0" wp14:anchorId="2BE25BAB" wp14:editId="23A7ED00">
            <wp:extent cx="5943600" cy="1464310"/>
            <wp:effectExtent l="0" t="0" r="0" b="2540"/>
            <wp:docPr id="13" name="Picture 13" descr="Java and LibreOffice Version 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Java and LibreOffice Version Check"/>
                    <pic:cNvPicPr/>
                  </pic:nvPicPr>
                  <pic:blipFill>
                    <a:blip r:embed="rId26">
                      <a:extLst>
                        <a:ext uri="{28A0092B-C50C-407E-A947-70E740481C1C}">
                          <a14:useLocalDpi xmlns:a14="http://schemas.microsoft.com/office/drawing/2010/main" val="0"/>
                        </a:ext>
                      </a:extLst>
                    </a:blip>
                    <a:stretch>
                      <a:fillRect/>
                    </a:stretch>
                  </pic:blipFill>
                  <pic:spPr>
                    <a:xfrm>
                      <a:off x="0" y="0"/>
                      <a:ext cx="5943600" cy="1464310"/>
                    </a:xfrm>
                    <a:prstGeom prst="rect">
                      <a:avLst/>
                    </a:prstGeom>
                  </pic:spPr>
                </pic:pic>
              </a:graphicData>
            </a:graphic>
          </wp:inline>
        </w:drawing>
      </w:r>
    </w:p>
    <w:p w14:paraId="5E94EF5D" w14:textId="3BA4910B" w:rsidR="001C3A10" w:rsidRDefault="001C3A10" w:rsidP="001C3A10">
      <w:pPr>
        <w:pStyle w:val="Heading3"/>
      </w:pPr>
      <w:bookmarkStart w:id="84" w:name="_Ref79491281"/>
      <w:bookmarkStart w:id="85" w:name="_Toc121993414"/>
      <w:bookmarkStart w:id="86" w:name="_Toc134605489"/>
      <w:r>
        <w:t>LibreOffice Verification</w:t>
      </w:r>
      <w:bookmarkEnd w:id="84"/>
      <w:bookmarkEnd w:id="85"/>
      <w:bookmarkEnd w:id="86"/>
    </w:p>
    <w:p w14:paraId="525E606A" w14:textId="3CF50FD3" w:rsidR="001C3A10" w:rsidRDefault="001C3A10" w:rsidP="001C3A10">
      <w:pPr>
        <w:pStyle w:val="BodyText"/>
      </w:pPr>
      <w:r>
        <w:t>Before beginning the VIX install, validate any LibreOffice version installed. MAG*3.0*</w:t>
      </w:r>
      <w:r w:rsidR="00B63D8D">
        <w:fldChar w:fldCharType="begin"/>
      </w:r>
      <w:r w:rsidR="00B63D8D">
        <w:instrText xml:space="preserve"> REF PatchNumber \h </w:instrText>
      </w:r>
      <w:r w:rsidR="00B63D8D">
        <w:fldChar w:fldCharType="separate"/>
      </w:r>
      <w:r w:rsidR="008F76D0">
        <w:t>329</w:t>
      </w:r>
      <w:r w:rsidR="00B63D8D">
        <w:fldChar w:fldCharType="end"/>
      </w:r>
      <w:r>
        <w:t xml:space="preserve"> VIX installer uninstalls</w:t>
      </w:r>
      <w:r w:rsidR="00D0711F">
        <w:t xml:space="preserve"> </w:t>
      </w:r>
      <w:r w:rsidR="00D0711F" w:rsidRPr="001A6F66">
        <w:rPr>
          <w:szCs w:val="24"/>
        </w:rPr>
        <w:t>LibreOffice</w:t>
      </w:r>
      <w:r w:rsidR="00D0711F">
        <w:rPr>
          <w:szCs w:val="24"/>
        </w:rPr>
        <w:t xml:space="preserve"> 7.</w:t>
      </w:r>
      <w:r w:rsidR="007840F4">
        <w:rPr>
          <w:szCs w:val="24"/>
        </w:rPr>
        <w:t>2</w:t>
      </w:r>
      <w:r w:rsidR="00D0711F">
        <w:rPr>
          <w:szCs w:val="24"/>
        </w:rPr>
        <w:t>.</w:t>
      </w:r>
      <w:r w:rsidR="007840F4">
        <w:rPr>
          <w:szCs w:val="24"/>
        </w:rPr>
        <w:t>5</w:t>
      </w:r>
      <w:r>
        <w:t xml:space="preserve"> and installs LibreOffice 7.</w:t>
      </w:r>
      <w:r w:rsidR="007840F4">
        <w:t>3</w:t>
      </w:r>
      <w:r>
        <w:t>.</w:t>
      </w:r>
      <w:r w:rsidR="00020B09">
        <w:t>5</w:t>
      </w:r>
      <w:r>
        <w:t xml:space="preserve">. </w:t>
      </w:r>
      <w:r w:rsidRPr="001A6F66">
        <w:rPr>
          <w:rFonts w:eastAsiaTheme="minorEastAsia"/>
          <w:iCs/>
          <w:color w:val="auto"/>
          <w:szCs w:val="24"/>
        </w:rPr>
        <w:t xml:space="preserve">If the </w:t>
      </w:r>
      <w:r w:rsidRPr="001A6F66">
        <w:rPr>
          <w:szCs w:val="24"/>
        </w:rPr>
        <w:t xml:space="preserve">LibreOffice </w:t>
      </w:r>
      <w:r w:rsidRPr="001A6F66">
        <w:rPr>
          <w:rFonts w:eastAsiaTheme="minorEastAsia"/>
          <w:iCs/>
          <w:color w:val="auto"/>
          <w:szCs w:val="24"/>
        </w:rPr>
        <w:t xml:space="preserve">version installed is </w:t>
      </w:r>
      <w:r w:rsidR="00D0711F">
        <w:rPr>
          <w:rFonts w:eastAsiaTheme="minorEastAsia"/>
          <w:iCs/>
          <w:color w:val="auto"/>
          <w:szCs w:val="24"/>
        </w:rPr>
        <w:t>not</w:t>
      </w:r>
      <w:r w:rsidR="00A56138">
        <w:rPr>
          <w:rFonts w:eastAsiaTheme="minorEastAsia"/>
          <w:iCs/>
          <w:color w:val="auto"/>
          <w:szCs w:val="24"/>
        </w:rPr>
        <w:t xml:space="preserve"> </w:t>
      </w:r>
      <w:r w:rsidRPr="001A6F66">
        <w:rPr>
          <w:rFonts w:eastAsiaTheme="minorEastAsia"/>
          <w:iCs/>
          <w:color w:val="auto"/>
          <w:szCs w:val="24"/>
        </w:rPr>
        <w:t>7.</w:t>
      </w:r>
      <w:r w:rsidR="007840F4">
        <w:rPr>
          <w:rFonts w:eastAsiaTheme="minorEastAsia"/>
          <w:iCs/>
          <w:color w:val="auto"/>
          <w:szCs w:val="24"/>
        </w:rPr>
        <w:t>2</w:t>
      </w:r>
      <w:r w:rsidRPr="001A6F66">
        <w:rPr>
          <w:rFonts w:eastAsiaTheme="minorEastAsia"/>
          <w:iCs/>
          <w:color w:val="auto"/>
          <w:szCs w:val="24"/>
        </w:rPr>
        <w:t>.</w:t>
      </w:r>
      <w:r w:rsidR="007840F4">
        <w:rPr>
          <w:rFonts w:eastAsiaTheme="minorEastAsia"/>
          <w:iCs/>
          <w:color w:val="auto"/>
          <w:szCs w:val="24"/>
        </w:rPr>
        <w:t>5</w:t>
      </w:r>
      <w:r w:rsidRPr="001A6F66">
        <w:rPr>
          <w:rFonts w:eastAsiaTheme="minorEastAsia"/>
          <w:iCs/>
          <w:color w:val="auto"/>
          <w:szCs w:val="24"/>
        </w:rPr>
        <w:t xml:space="preserve">, it must be uninstalled manually. The current </w:t>
      </w:r>
      <w:r w:rsidRPr="001A6F66">
        <w:rPr>
          <w:szCs w:val="24"/>
        </w:rPr>
        <w:t xml:space="preserve">LibreOffice </w:t>
      </w:r>
      <w:r w:rsidRPr="001A6F66">
        <w:rPr>
          <w:rFonts w:eastAsiaTheme="minorEastAsia"/>
          <w:iCs/>
          <w:color w:val="auto"/>
          <w:szCs w:val="24"/>
        </w:rPr>
        <w:t>version can be checked using the Control Panel</w:t>
      </w:r>
      <w:r>
        <w:rPr>
          <w:rFonts w:eastAsiaTheme="minorEastAsia"/>
          <w:iCs/>
          <w:color w:val="auto"/>
          <w:szCs w:val="24"/>
        </w:rPr>
        <w:t xml:space="preserve"> (</w:t>
      </w:r>
      <w:r>
        <w:rPr>
          <w:rFonts w:eastAsiaTheme="minorEastAsia"/>
          <w:iCs/>
          <w:color w:val="auto"/>
          <w:szCs w:val="24"/>
        </w:rPr>
        <w:fldChar w:fldCharType="begin"/>
      </w:r>
      <w:r>
        <w:rPr>
          <w:rFonts w:eastAsiaTheme="minorEastAsia"/>
          <w:iCs/>
          <w:color w:val="auto"/>
          <w:szCs w:val="24"/>
        </w:rPr>
        <w:instrText xml:space="preserve"> REF _Ref79491056 \h </w:instrText>
      </w:r>
      <w:r>
        <w:rPr>
          <w:rFonts w:eastAsiaTheme="minorEastAsia"/>
          <w:iCs/>
          <w:color w:val="auto"/>
          <w:szCs w:val="24"/>
        </w:rPr>
      </w:r>
      <w:r>
        <w:rPr>
          <w:rFonts w:eastAsiaTheme="minorEastAsia"/>
          <w:iCs/>
          <w:color w:val="auto"/>
          <w:szCs w:val="24"/>
        </w:rPr>
        <w:fldChar w:fldCharType="separate"/>
      </w:r>
      <w:r w:rsidR="008F76D0">
        <w:t xml:space="preserve">Figure </w:t>
      </w:r>
      <w:r w:rsidR="008F76D0">
        <w:rPr>
          <w:noProof/>
        </w:rPr>
        <w:t>6</w:t>
      </w:r>
      <w:r>
        <w:rPr>
          <w:rFonts w:eastAsiaTheme="minorEastAsia"/>
          <w:iCs/>
          <w:color w:val="auto"/>
          <w:szCs w:val="24"/>
        </w:rPr>
        <w:fldChar w:fldCharType="end"/>
      </w:r>
      <w:r>
        <w:rPr>
          <w:rFonts w:eastAsiaTheme="minorEastAsia"/>
          <w:iCs/>
          <w:color w:val="auto"/>
          <w:szCs w:val="24"/>
        </w:rPr>
        <w:t>).</w:t>
      </w:r>
    </w:p>
    <w:p w14:paraId="6CBAFD39" w14:textId="563CEDA2" w:rsidR="004D37DD" w:rsidRDefault="00192C0E" w:rsidP="00192C0E">
      <w:pPr>
        <w:pStyle w:val="Heading2"/>
      </w:pPr>
      <w:bookmarkStart w:id="87" w:name="_Ref69479757"/>
      <w:bookmarkStart w:id="88" w:name="_Ref69479851"/>
      <w:bookmarkStart w:id="89" w:name="_Toc121993415"/>
      <w:bookmarkStart w:id="90" w:name="_Toc134605490"/>
      <w:r>
        <w:t>New VIX Server Installation</w:t>
      </w:r>
      <w:bookmarkEnd w:id="87"/>
      <w:bookmarkEnd w:id="88"/>
      <w:bookmarkEnd w:id="89"/>
      <w:bookmarkEnd w:id="90"/>
    </w:p>
    <w:p w14:paraId="7A754779" w14:textId="50DB7989" w:rsidR="00192C0E" w:rsidRDefault="00C30E2B" w:rsidP="00192C0E">
      <w:r w:rsidRPr="00A41F7E">
        <w:t>The following steps are used to install a VIX on a server for the first time. Installation should take less than 30 minutes if all preparation steps in</w:t>
      </w:r>
      <w:r>
        <w:t xml:space="preserve"> the</w:t>
      </w:r>
      <w:r w:rsidRPr="00A41F7E">
        <w:t xml:space="preserve"> previous sections are complete</w:t>
      </w:r>
      <w:r>
        <w:t>.</w:t>
      </w:r>
    </w:p>
    <w:p w14:paraId="0ED24A40" w14:textId="1EB2CDDF" w:rsidR="00C30E2B" w:rsidRDefault="00D232F8" w:rsidP="00192C0E">
      <w:r w:rsidRPr="00227B9E">
        <w:rPr>
          <w:b/>
          <w:bCs/>
        </w:rPr>
        <w:t>N</w:t>
      </w:r>
      <w:r w:rsidR="00B92CB3">
        <w:rPr>
          <w:b/>
          <w:bCs/>
        </w:rPr>
        <w:t>OTE</w:t>
      </w:r>
      <w:r w:rsidRPr="00A41F7E">
        <w:t>: Only perform the steps in this section if you are installing the VIX on a single server</w:t>
      </w:r>
      <w:r>
        <w:t>.</w:t>
      </w:r>
    </w:p>
    <w:p w14:paraId="023BE4C5" w14:textId="030033A1" w:rsidR="00D232F8" w:rsidRDefault="0084773D" w:rsidP="004D7EBC">
      <w:pPr>
        <w:pStyle w:val="Heading2"/>
      </w:pPr>
      <w:bookmarkStart w:id="91" w:name="_Ref68098639"/>
      <w:bookmarkStart w:id="92" w:name="_Ref68098738"/>
      <w:bookmarkStart w:id="93" w:name="_Toc121993416"/>
      <w:bookmarkStart w:id="94" w:name="_Toc134605491"/>
      <w:r>
        <w:t>P</w:t>
      </w:r>
      <w:r w:rsidRPr="0084773D">
        <w:t>reparing Passwords, Activating Components, and Staging Files</w:t>
      </w:r>
      <w:bookmarkEnd w:id="91"/>
      <w:bookmarkEnd w:id="92"/>
      <w:bookmarkEnd w:id="93"/>
      <w:bookmarkEnd w:id="94"/>
    </w:p>
    <w:p w14:paraId="5C0B2200" w14:textId="232C2BD1" w:rsidR="00862190" w:rsidRDefault="00862190" w:rsidP="007F601E">
      <w:r w:rsidRPr="00862190">
        <w:rPr>
          <w:b/>
          <w:bCs/>
        </w:rPr>
        <w:t>NOTE:</w:t>
      </w:r>
      <w:r>
        <w:t xml:space="preserve"> Use proper safeguards to securely store passwords.</w:t>
      </w:r>
    </w:p>
    <w:p w14:paraId="39C94B74" w14:textId="4C90AC3E" w:rsidR="0084773D" w:rsidRDefault="007F601E" w:rsidP="007F601E">
      <w:r w:rsidRPr="00A41F7E">
        <w:t>Before starting the VIX installation process, do the following</w:t>
      </w:r>
      <w:r>
        <w:t>:</w:t>
      </w:r>
    </w:p>
    <w:p w14:paraId="7B0012D1" w14:textId="0E50C9EA" w:rsidR="00E20F1B" w:rsidRPr="00E20F1B" w:rsidRDefault="000C38F0" w:rsidP="00B82C4C">
      <w:pPr>
        <w:pStyle w:val="BodyTextNumbered1"/>
        <w:numPr>
          <w:ilvl w:val="0"/>
          <w:numId w:val="35"/>
        </w:numPr>
      </w:pPr>
      <w:r>
        <w:t xml:space="preserve">As already stated in Section </w:t>
      </w:r>
      <w:r w:rsidR="002D0536">
        <w:fldChar w:fldCharType="begin"/>
      </w:r>
      <w:r w:rsidR="002D0536">
        <w:instrText xml:space="preserve"> REF _Ref108784569 \w \h </w:instrText>
      </w:r>
      <w:r w:rsidR="002D0536">
        <w:fldChar w:fldCharType="separate"/>
      </w:r>
      <w:r w:rsidR="008F76D0">
        <w:t>2.1</w:t>
      </w:r>
      <w:r w:rsidR="002D0536">
        <w:fldChar w:fldCharType="end"/>
      </w:r>
      <w:r>
        <w:t xml:space="preserve">, </w:t>
      </w:r>
      <w:r w:rsidR="002D2BE7">
        <w:t xml:space="preserve">configuring </w:t>
      </w:r>
      <w:r w:rsidR="002D2BE7" w:rsidRPr="00E20F1B">
        <w:t>the MUSE interface require</w:t>
      </w:r>
      <w:r w:rsidR="002D2BE7">
        <w:t>s</w:t>
      </w:r>
      <w:r w:rsidR="002D2BE7" w:rsidRPr="00E20F1B">
        <w:t xml:space="preserve"> the MUSE username</w:t>
      </w:r>
      <w:r w:rsidR="002D2BE7">
        <w:t xml:space="preserve">, </w:t>
      </w:r>
      <w:r w:rsidR="002D2BE7" w:rsidRPr="00E20F1B">
        <w:t>MUSE password</w:t>
      </w:r>
      <w:r w:rsidR="002D2BE7">
        <w:t>, MUSE port, and MUSE protocol</w:t>
      </w:r>
      <w:r w:rsidR="002D2BE7" w:rsidRPr="00E20F1B">
        <w:t xml:space="preserve"> for the site’s online MUSE server. If the MUSE username</w:t>
      </w:r>
      <w:r w:rsidR="002D2BE7">
        <w:t xml:space="preserve">, </w:t>
      </w:r>
      <w:r w:rsidR="002D2BE7" w:rsidRPr="00E20F1B">
        <w:t>password</w:t>
      </w:r>
      <w:r w:rsidR="002D2BE7">
        <w:t>, port, and protocol</w:t>
      </w:r>
      <w:r w:rsidR="002D2BE7" w:rsidRPr="00E20F1B">
        <w:t xml:space="preserve"> are not documented in existing site VistA Imaging documentation, please contact the local BioMed team or MUSE administrator for the information.</w:t>
      </w:r>
    </w:p>
    <w:p w14:paraId="06CBC40C" w14:textId="31D5C5C7" w:rsidR="007F601E" w:rsidRPr="00E20F1B" w:rsidRDefault="00E20F1B" w:rsidP="00F06438">
      <w:pPr>
        <w:pStyle w:val="BodyTextNumbered1"/>
      </w:pPr>
      <w:r w:rsidRPr="00E20F1B">
        <w:t>Prepare a password to be used for the Apache Tomcat administrator account created as part of the VIX installation process</w:t>
      </w:r>
      <w:r>
        <w:t>.</w:t>
      </w:r>
    </w:p>
    <w:p w14:paraId="711132F0" w14:textId="7C677BE7" w:rsidR="00E20F1B" w:rsidRDefault="00D524D0" w:rsidP="00D524D0">
      <w:pPr>
        <w:pStyle w:val="BodyTextBullet2"/>
      </w:pPr>
      <w:r>
        <w:t xml:space="preserve">The password is case sensitive, must contain at least </w:t>
      </w:r>
      <w:r w:rsidR="00730BFA">
        <w:rPr>
          <w:b/>
          <w:bCs/>
        </w:rPr>
        <w:t>eight</w:t>
      </w:r>
      <w:r w:rsidRPr="00227B9E">
        <w:rPr>
          <w:b/>
          <w:bCs/>
        </w:rPr>
        <w:t xml:space="preserve"> (</w:t>
      </w:r>
      <w:r w:rsidR="00730BFA">
        <w:rPr>
          <w:b/>
          <w:bCs/>
        </w:rPr>
        <w:t>8</w:t>
      </w:r>
      <w:r w:rsidRPr="00227B9E">
        <w:rPr>
          <w:b/>
          <w:bCs/>
        </w:rPr>
        <w:t>) alphanumeric characters</w:t>
      </w:r>
      <w:r>
        <w:t>, and must contain at least one capital letter and one number.</w:t>
      </w:r>
    </w:p>
    <w:p w14:paraId="502F21A5" w14:textId="69BB32F1" w:rsidR="00D524D0" w:rsidRPr="0007505C" w:rsidRDefault="003A4A70" w:rsidP="00F06438">
      <w:pPr>
        <w:pStyle w:val="BodyTextNumbered1"/>
      </w:pPr>
      <w:r w:rsidRPr="00A41F7E">
        <w:t>Prepare a password for the Windows account that</w:t>
      </w:r>
      <w:r w:rsidR="00862190">
        <w:t xml:space="preserve"> the VIX installation process</w:t>
      </w:r>
      <w:r w:rsidRPr="00A41F7E">
        <w:t xml:space="preserve"> create</w:t>
      </w:r>
      <w:r w:rsidR="00862190">
        <w:t>s</w:t>
      </w:r>
      <w:r>
        <w:t>.</w:t>
      </w:r>
    </w:p>
    <w:p w14:paraId="45F5D4EE" w14:textId="4767FC6D" w:rsidR="00B657B4" w:rsidRDefault="00B657B4" w:rsidP="00B657B4">
      <w:pPr>
        <w:pStyle w:val="BodyTextBullet2"/>
      </w:pPr>
      <w:r>
        <w:t>T</w:t>
      </w:r>
      <w:r w:rsidR="00862190">
        <w:t>he system uses t</w:t>
      </w:r>
      <w:r>
        <w:t>his Windows account, named “apachetomcat” when it is created by the VIX installer, to run the VIX in the Tomcat environment. This account is limited to only the functions it needs to run the VIX.</w:t>
      </w:r>
    </w:p>
    <w:p w14:paraId="02756781" w14:textId="66517933" w:rsidR="0007505C" w:rsidRDefault="00B657B4" w:rsidP="00B657B4">
      <w:pPr>
        <w:pStyle w:val="BodyTextBullet2"/>
      </w:pPr>
      <w:r>
        <w:t xml:space="preserve">The password is case sensitive, must contain at least </w:t>
      </w:r>
      <w:r w:rsidRPr="004C670F">
        <w:rPr>
          <w:b/>
          <w:bCs/>
        </w:rPr>
        <w:t>fourteen (14) alphanumeric characters</w:t>
      </w:r>
      <w:r>
        <w:t>, and must contain at least one capital letter and one number.</w:t>
      </w:r>
    </w:p>
    <w:p w14:paraId="54A17BE0" w14:textId="1723C08E" w:rsidR="000E3FB6" w:rsidRDefault="00673F4B" w:rsidP="00673F4B">
      <w:pPr>
        <w:pStyle w:val="BodyTextNumbered1"/>
      </w:pPr>
      <w:r w:rsidRPr="00673F4B">
        <w:t>To use the Release of Information (ROI) and DICOM Query Retrieve Service Class Provider (SCP), set up a local VistA service account as specified in</w:t>
      </w:r>
      <w:r w:rsidR="000D125A">
        <w:t xml:space="preserve"> </w:t>
      </w:r>
      <w:r w:rsidR="000D125A" w:rsidRPr="000D125A">
        <w:rPr>
          <w:i/>
        </w:rPr>
        <w:fldChar w:fldCharType="begin"/>
      </w:r>
      <w:r w:rsidR="000D125A" w:rsidRPr="000D125A">
        <w:rPr>
          <w:i/>
        </w:rPr>
        <w:instrText xml:space="preserve"> REF _Ref99550846 \h </w:instrText>
      </w:r>
      <w:r w:rsidR="000D125A">
        <w:rPr>
          <w:i/>
        </w:rPr>
        <w:instrText xml:space="preserve"> \* MERGEFORMAT </w:instrText>
      </w:r>
      <w:r w:rsidR="000D125A" w:rsidRPr="000D125A">
        <w:rPr>
          <w:i/>
        </w:rPr>
      </w:r>
      <w:r w:rsidR="000D125A" w:rsidRPr="000D125A">
        <w:rPr>
          <w:i/>
        </w:rPr>
        <w:fldChar w:fldCharType="separate"/>
      </w:r>
      <w:r w:rsidR="008F76D0" w:rsidRPr="008F76D0">
        <w:rPr>
          <w:i/>
        </w:rPr>
        <w:t>Appendix D: Service Account Settings</w:t>
      </w:r>
      <w:r w:rsidR="000D125A" w:rsidRPr="000D125A">
        <w:rPr>
          <w:i/>
        </w:rPr>
        <w:fldChar w:fldCharType="end"/>
      </w:r>
      <w:r w:rsidR="000E3FB6">
        <w:t>.</w:t>
      </w:r>
    </w:p>
    <w:p w14:paraId="521A2CB8" w14:textId="3BBCE631" w:rsidR="000E3FB6" w:rsidRDefault="000E3FB6" w:rsidP="00F06438">
      <w:pPr>
        <w:pStyle w:val="BodyTextNumbered1"/>
      </w:pPr>
      <w:r>
        <w:t>Determine the email address or addresses for notification about invalid ROI periodic processing credentials. The VIX send</w:t>
      </w:r>
      <w:r w:rsidR="00981594">
        <w:t>s</w:t>
      </w:r>
      <w:r>
        <w:t xml:space="preserve"> an email notification to the email address or addresses if the ROI periodic processing credentials are invalid or have expired. You must specify this address when you install the VIX. You can set up a new email account for this purpose or use an existing one.</w:t>
      </w:r>
    </w:p>
    <w:p w14:paraId="513281B5" w14:textId="5BA3F655" w:rsidR="000E3FB6" w:rsidRDefault="00F72E37" w:rsidP="00F72E37">
      <w:pPr>
        <w:pStyle w:val="BodyTextNumbered1"/>
      </w:pPr>
      <w:r>
        <w:t xml:space="preserve">Copy the contents of the VIX security certificate received </w:t>
      </w:r>
      <w:r w:rsidRPr="00A41F7E">
        <w:t xml:space="preserve">to </w:t>
      </w:r>
      <w:r w:rsidRPr="00F1333C">
        <w:t xml:space="preserve">the temporary folder </w:t>
      </w:r>
      <w:r>
        <w:t>in C:\temp on the local VIX server.</w:t>
      </w:r>
    </w:p>
    <w:p w14:paraId="761CC64B" w14:textId="1A414DF4" w:rsidR="00910826" w:rsidRDefault="00A549C8" w:rsidP="00A549C8">
      <w:pPr>
        <w:pStyle w:val="Heading3"/>
      </w:pPr>
      <w:bookmarkStart w:id="95" w:name="_Toc121993417"/>
      <w:bookmarkStart w:id="96" w:name="_Toc134605492"/>
      <w:r>
        <w:t>VIX Server Installation</w:t>
      </w:r>
      <w:bookmarkEnd w:id="95"/>
      <w:bookmarkEnd w:id="96"/>
    </w:p>
    <w:p w14:paraId="34E1163E" w14:textId="201781D3" w:rsidR="000F1D35" w:rsidRPr="00A41F7E" w:rsidRDefault="000F1D35" w:rsidP="000F1D35">
      <w:r w:rsidRPr="00A41F7E">
        <w:t xml:space="preserve">VIX installation involves running two processes back-to-back. The first short process installs the VIX </w:t>
      </w:r>
      <w:r w:rsidR="00F93C5E">
        <w:t xml:space="preserve">Service </w:t>
      </w:r>
      <w:r w:rsidRPr="00A41F7E">
        <w:t xml:space="preserve">Installation Wizard. The second, longer process involves using the VIX </w:t>
      </w:r>
      <w:r w:rsidR="00F93C5E">
        <w:t xml:space="preserve">Service </w:t>
      </w:r>
      <w:r w:rsidRPr="00A41F7E">
        <w:t>Installation Wizard to install the actual VIX.</w:t>
      </w:r>
    </w:p>
    <w:p w14:paraId="3A1F0E48" w14:textId="4B518F37" w:rsidR="000F1D35" w:rsidRDefault="000F1D35" w:rsidP="000F1D35">
      <w:r w:rsidRPr="000F1D35">
        <w:rPr>
          <w:b/>
          <w:bCs/>
        </w:rPr>
        <w:t>N</w:t>
      </w:r>
      <w:r w:rsidR="00B92CB3">
        <w:rPr>
          <w:b/>
          <w:bCs/>
        </w:rPr>
        <w:t>OTE</w:t>
      </w:r>
      <w:r w:rsidRPr="000F1D35">
        <w:t>: These steps presume you have already obtained a serial number for the Laurel Bridge DCF toolkit. These steps also presume the VIX can access the Laurel Bridge license server via the internet</w:t>
      </w:r>
      <w:r w:rsidRPr="00A41F7E">
        <w:t>.</w:t>
      </w:r>
    </w:p>
    <w:p w14:paraId="4098A297" w14:textId="2D133561" w:rsidR="00494338" w:rsidRDefault="00494338" w:rsidP="00494338">
      <w:pPr>
        <w:pStyle w:val="Heading4"/>
      </w:pPr>
      <w:bookmarkStart w:id="97" w:name="_Toc121993418"/>
      <w:bookmarkStart w:id="98" w:name="_Toc134605493"/>
      <w:r>
        <w:t>To install the VIX Server</w:t>
      </w:r>
      <w:bookmarkEnd w:id="97"/>
      <w:bookmarkEnd w:id="98"/>
    </w:p>
    <w:p w14:paraId="1058A6DC" w14:textId="6A7C56DE" w:rsidR="00C73E6A" w:rsidRPr="00C73E6A" w:rsidRDefault="00C73E6A" w:rsidP="00B82C4C">
      <w:pPr>
        <w:pStyle w:val="BodyTextNumbered1"/>
        <w:numPr>
          <w:ilvl w:val="0"/>
          <w:numId w:val="36"/>
        </w:numPr>
      </w:pPr>
      <w:r w:rsidRPr="00C73E6A">
        <w:t xml:space="preserve">Use an administrator-level account to log onto the </w:t>
      </w:r>
      <w:r w:rsidR="00981594">
        <w:t xml:space="preserve">VIX </w:t>
      </w:r>
      <w:r w:rsidRPr="00C73E6A">
        <w:t>server.</w:t>
      </w:r>
    </w:p>
    <w:p w14:paraId="3405FFFE" w14:textId="3F55AFF2" w:rsidR="00C73E6A" w:rsidRPr="00C73E6A" w:rsidRDefault="000C38F0" w:rsidP="00F06438">
      <w:pPr>
        <w:pStyle w:val="BodyTextNumbered1"/>
      </w:pPr>
      <w:r>
        <w:t>If you did not already do this, c</w:t>
      </w:r>
      <w:r w:rsidR="00C73E6A" w:rsidRPr="00C73E6A">
        <w:t>opy the latest VIX installer (MAG3_0P</w:t>
      </w:r>
      <w:r w:rsidR="00B63D8D">
        <w:fldChar w:fldCharType="begin"/>
      </w:r>
      <w:r w:rsidR="00B63D8D">
        <w:instrText xml:space="preserve"> REF PatchNumber \h </w:instrText>
      </w:r>
      <w:r w:rsidR="00B63D8D">
        <w:fldChar w:fldCharType="separate"/>
      </w:r>
      <w:r w:rsidR="008F76D0">
        <w:t>329</w:t>
      </w:r>
      <w:r w:rsidR="00B63D8D">
        <w:fldChar w:fldCharType="end"/>
      </w:r>
      <w:r w:rsidR="00C73E6A" w:rsidRPr="00C73E6A">
        <w:t>_VIX_S</w:t>
      </w:r>
      <w:r w:rsidR="00BA514F">
        <w:t>ETUP.</w:t>
      </w:r>
      <w:r w:rsidR="00C73E6A" w:rsidRPr="00C73E6A">
        <w:t>msi) to</w:t>
      </w:r>
      <w:r w:rsidR="00693029">
        <w:t xml:space="preserve"> C:\temp</w:t>
      </w:r>
      <w:r w:rsidR="00C73E6A" w:rsidRPr="00C73E6A">
        <w:t>.</w:t>
      </w:r>
    </w:p>
    <w:p w14:paraId="653A8458" w14:textId="52C7D359" w:rsidR="00C73E6A" w:rsidRDefault="00C73E6A" w:rsidP="00F06438">
      <w:pPr>
        <w:pStyle w:val="BodyTextNumbered1"/>
      </w:pPr>
      <w:r w:rsidRPr="00C73E6A">
        <w:t xml:space="preserve">Do the following to prepare the VIX </w:t>
      </w:r>
      <w:r w:rsidR="00F93C5E">
        <w:t xml:space="preserve">Service </w:t>
      </w:r>
      <w:r w:rsidRPr="00C73E6A">
        <w:t>Installation Wizard:</w:t>
      </w:r>
    </w:p>
    <w:p w14:paraId="2EEC4A61" w14:textId="611DC792" w:rsidR="006576A7" w:rsidRDefault="00A7336B" w:rsidP="00B82C4C">
      <w:pPr>
        <w:pStyle w:val="BodyTextLettered1"/>
        <w:numPr>
          <w:ilvl w:val="0"/>
          <w:numId w:val="15"/>
        </w:numPr>
        <w:rPr>
          <w:rStyle w:val="BodyTextChar"/>
        </w:rPr>
      </w:pPr>
      <w:r>
        <w:t>Right</w:t>
      </w:r>
      <w:r w:rsidR="006576A7" w:rsidRPr="00A41F7E">
        <w:t xml:space="preserve">-click the </w:t>
      </w:r>
      <w:r w:rsidR="006576A7" w:rsidRPr="00A41F7E">
        <w:rPr>
          <w:szCs w:val="24"/>
        </w:rPr>
        <w:t>MAG3_0P</w:t>
      </w:r>
      <w:r w:rsidR="00B63D8D">
        <w:rPr>
          <w:szCs w:val="24"/>
        </w:rPr>
        <w:fldChar w:fldCharType="begin"/>
      </w:r>
      <w:r w:rsidR="00B63D8D">
        <w:rPr>
          <w:szCs w:val="24"/>
        </w:rPr>
        <w:instrText xml:space="preserve"> REF PatchNumber \h </w:instrText>
      </w:r>
      <w:r w:rsidR="00B63D8D">
        <w:rPr>
          <w:szCs w:val="24"/>
        </w:rPr>
      </w:r>
      <w:r w:rsidR="00B63D8D">
        <w:rPr>
          <w:szCs w:val="24"/>
        </w:rPr>
        <w:fldChar w:fldCharType="separate"/>
      </w:r>
      <w:r w:rsidR="008F76D0">
        <w:t>329</w:t>
      </w:r>
      <w:r w:rsidR="00B63D8D">
        <w:rPr>
          <w:szCs w:val="24"/>
        </w:rPr>
        <w:fldChar w:fldCharType="end"/>
      </w:r>
      <w:r w:rsidR="006576A7">
        <w:rPr>
          <w:szCs w:val="24"/>
        </w:rPr>
        <w:t>_</w:t>
      </w:r>
      <w:r w:rsidR="006576A7" w:rsidRPr="00A41F7E">
        <w:rPr>
          <w:szCs w:val="24"/>
        </w:rPr>
        <w:t>VIX_S</w:t>
      </w:r>
      <w:r w:rsidR="00BA514F">
        <w:rPr>
          <w:szCs w:val="24"/>
        </w:rPr>
        <w:t>ETUP</w:t>
      </w:r>
      <w:r w:rsidR="006576A7" w:rsidRPr="00A41F7E">
        <w:rPr>
          <w:szCs w:val="24"/>
        </w:rPr>
        <w:t xml:space="preserve">.msi </w:t>
      </w:r>
      <w:r w:rsidR="006576A7" w:rsidRPr="00A41F7E">
        <w:t>file</w:t>
      </w:r>
      <w:r w:rsidRPr="00A7336B">
        <w:rPr>
          <w:rStyle w:val="BodyTextChar"/>
        </w:rPr>
        <w:t xml:space="preserve"> and click on Install.</w:t>
      </w:r>
    </w:p>
    <w:p w14:paraId="2C4C0F12" w14:textId="64640B3A" w:rsidR="00195645" w:rsidRPr="002A1B3E" w:rsidRDefault="003822B4" w:rsidP="00B82C4C">
      <w:pPr>
        <w:pStyle w:val="BodyTextLettered1"/>
        <w:keepNext/>
        <w:keepLines/>
        <w:numPr>
          <w:ilvl w:val="0"/>
          <w:numId w:val="15"/>
        </w:numPr>
      </w:pPr>
      <w:r w:rsidRPr="003822B4">
        <w:t>While running the VIX Service Installation Wizard</w:t>
      </w:r>
      <w:r>
        <w:t>, i</w:t>
      </w:r>
      <w:r w:rsidR="00195645" w:rsidRPr="00E04AE6">
        <w:t>f prompted with “Do you want to allow the following program from a</w:t>
      </w:r>
      <w:r w:rsidR="00CC42ED">
        <w:t xml:space="preserve"> verified </w:t>
      </w:r>
      <w:r w:rsidR="00195645" w:rsidRPr="00E04AE6">
        <w:t>publisher to make changes to this computer</w:t>
      </w:r>
      <w:r w:rsidR="00195645">
        <w:t>?</w:t>
      </w:r>
      <w:r w:rsidR="00195645" w:rsidRPr="00E04AE6">
        <w:t>”</w:t>
      </w:r>
      <w:r w:rsidR="00195645">
        <w:t>,</w:t>
      </w:r>
      <w:r w:rsidR="00195645" w:rsidRPr="00E04AE6">
        <w:t xml:space="preserve"> </w:t>
      </w:r>
      <w:r w:rsidR="00195645">
        <w:t>click</w:t>
      </w:r>
      <w:r w:rsidR="00195645" w:rsidRPr="00E04AE6">
        <w:t xml:space="preserve"> </w:t>
      </w:r>
      <w:r w:rsidR="00195645" w:rsidRPr="00195645">
        <w:rPr>
          <w:b/>
        </w:rPr>
        <w:t>Yes</w:t>
      </w:r>
      <w:r w:rsidR="00195645" w:rsidRPr="00E04AE6">
        <w:t xml:space="preserve"> (</w:t>
      </w:r>
      <w:r w:rsidR="00195645">
        <w:fldChar w:fldCharType="begin"/>
      </w:r>
      <w:r w:rsidR="00195645">
        <w:instrText xml:space="preserve"> REF _Ref67914042 \h </w:instrText>
      </w:r>
      <w:r w:rsidR="00195645">
        <w:fldChar w:fldCharType="separate"/>
      </w:r>
      <w:r w:rsidR="008F76D0">
        <w:t xml:space="preserve">Figure </w:t>
      </w:r>
      <w:r w:rsidR="008F76D0">
        <w:rPr>
          <w:noProof/>
        </w:rPr>
        <w:t>7</w:t>
      </w:r>
      <w:r w:rsidR="00195645">
        <w:fldChar w:fldCharType="end"/>
      </w:r>
      <w:r w:rsidR="00195645" w:rsidRPr="00E04AE6">
        <w:t>).</w:t>
      </w:r>
    </w:p>
    <w:p w14:paraId="1CD82D3C" w14:textId="4940E929" w:rsidR="00195645" w:rsidRDefault="00195645" w:rsidP="008C1359">
      <w:pPr>
        <w:pStyle w:val="Caption"/>
        <w:jc w:val="center"/>
      </w:pPr>
      <w:bookmarkStart w:id="99" w:name="_Ref67914042"/>
      <w:bookmarkStart w:id="100" w:name="_Toc121993467"/>
      <w:bookmarkStart w:id="101" w:name="_Toc134605543"/>
      <w:r>
        <w:t xml:space="preserve">Figure </w:t>
      </w:r>
      <w:fldSimple w:instr=" SEQ Figure \* ARABIC ">
        <w:r w:rsidR="008F76D0">
          <w:rPr>
            <w:noProof/>
          </w:rPr>
          <w:t>7</w:t>
        </w:r>
      </w:fldSimple>
      <w:bookmarkEnd w:id="99"/>
      <w:r>
        <w:t xml:space="preserve">: </w:t>
      </w:r>
      <w:r w:rsidRPr="00BE4B28">
        <w:t>User Account Control - VIX Service Installation Wizard</w:t>
      </w:r>
      <w:bookmarkEnd w:id="100"/>
      <w:bookmarkEnd w:id="101"/>
    </w:p>
    <w:p w14:paraId="4EBEF284" w14:textId="1DE46B8E" w:rsidR="008C1359" w:rsidRDefault="008C1359" w:rsidP="00195645">
      <w:pPr>
        <w:jc w:val="center"/>
      </w:pPr>
      <w:r>
        <w:rPr>
          <w:noProof/>
        </w:rPr>
        <w:drawing>
          <wp:inline distT="0" distB="0" distL="0" distR="0" wp14:anchorId="04537C38" wp14:editId="60419D76">
            <wp:extent cx="3534423" cy="1987131"/>
            <wp:effectExtent l="0" t="0" r="8890" b="0"/>
            <wp:docPr id="97" name="Picture 97" descr="User Account Control - VIX Service Installation Wi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303_UAC3.png"/>
                    <pic:cNvPicPr/>
                  </pic:nvPicPr>
                  <pic:blipFill>
                    <a:blip r:embed="rId27">
                      <a:extLst>
                        <a:ext uri="{28A0092B-C50C-407E-A947-70E740481C1C}">
                          <a14:useLocalDpi xmlns:a14="http://schemas.microsoft.com/office/drawing/2010/main" val="0"/>
                        </a:ext>
                      </a:extLst>
                    </a:blip>
                    <a:stretch>
                      <a:fillRect/>
                    </a:stretch>
                  </pic:blipFill>
                  <pic:spPr>
                    <a:xfrm>
                      <a:off x="0" y="0"/>
                      <a:ext cx="3577380" cy="2011283"/>
                    </a:xfrm>
                    <a:prstGeom prst="rect">
                      <a:avLst/>
                    </a:prstGeom>
                  </pic:spPr>
                </pic:pic>
              </a:graphicData>
            </a:graphic>
          </wp:inline>
        </w:drawing>
      </w:r>
    </w:p>
    <w:p w14:paraId="5EFEE7FF" w14:textId="7E9340BD" w:rsidR="003822B4" w:rsidRPr="00A41F7E" w:rsidRDefault="003822B4" w:rsidP="003822B4">
      <w:pPr>
        <w:ind w:firstLine="720"/>
      </w:pPr>
      <w:r w:rsidRPr="003822B4">
        <w:rPr>
          <w:b/>
          <w:bCs/>
        </w:rPr>
        <w:t>NOTE</w:t>
      </w:r>
      <w:r w:rsidRPr="003822B4">
        <w:t>: This step may occur after click</w:t>
      </w:r>
      <w:r>
        <w:t>ing</w:t>
      </w:r>
      <w:r w:rsidRPr="003822B4">
        <w:t xml:space="preserve"> Next.</w:t>
      </w:r>
    </w:p>
    <w:p w14:paraId="39EE3BA3" w14:textId="77777777" w:rsidR="006576A7" w:rsidRPr="00A41F7E" w:rsidRDefault="006576A7" w:rsidP="006576A7">
      <w:pPr>
        <w:pStyle w:val="BodyTextLettered1"/>
      </w:pPr>
      <w:r w:rsidRPr="00A41F7E">
        <w:t xml:space="preserve">When the Welcome page displays, click </w:t>
      </w:r>
      <w:r w:rsidRPr="00470A62">
        <w:rPr>
          <w:b/>
          <w:bCs/>
          <w:szCs w:val="24"/>
        </w:rPr>
        <w:t>Next</w:t>
      </w:r>
      <w:r w:rsidRPr="00A41F7E">
        <w:t>.</w:t>
      </w:r>
    </w:p>
    <w:p w14:paraId="0372B23D" w14:textId="77777777" w:rsidR="006576A7" w:rsidRPr="00A41F7E" w:rsidRDefault="006576A7" w:rsidP="006576A7">
      <w:pPr>
        <w:pStyle w:val="BodyTextLettered1"/>
      </w:pPr>
      <w:r w:rsidRPr="00A41F7E">
        <w:t xml:space="preserve">When the Confirm Installation page displays, click </w:t>
      </w:r>
      <w:r w:rsidRPr="00470A62">
        <w:rPr>
          <w:b/>
          <w:bCs/>
          <w:szCs w:val="24"/>
        </w:rPr>
        <w:t>Next</w:t>
      </w:r>
      <w:r w:rsidRPr="00A41F7E">
        <w:t>.</w:t>
      </w:r>
    </w:p>
    <w:p w14:paraId="10933335" w14:textId="5AED344D" w:rsidR="00C73E6A" w:rsidRPr="00C73E6A" w:rsidRDefault="006576A7" w:rsidP="006576A7">
      <w:pPr>
        <w:pStyle w:val="BodyTextLettered1"/>
      </w:pPr>
      <w:r w:rsidRPr="00A41F7E">
        <w:t xml:space="preserve">When the Installation Complete screen displays, click </w:t>
      </w:r>
      <w:r w:rsidRPr="00470A62">
        <w:rPr>
          <w:b/>
          <w:bCs/>
          <w:szCs w:val="24"/>
        </w:rPr>
        <w:t>Close</w:t>
      </w:r>
      <w:r w:rsidR="00470A62">
        <w:rPr>
          <w:szCs w:val="24"/>
        </w:rPr>
        <w:t>.</w:t>
      </w:r>
    </w:p>
    <w:p w14:paraId="0991F455" w14:textId="2ABD1AF8" w:rsidR="00287F61" w:rsidRDefault="00287F61" w:rsidP="009E5C43">
      <w:pPr>
        <w:pStyle w:val="BodyTextNumbered1"/>
        <w:keepNext/>
        <w:keepLines/>
      </w:pPr>
      <w:r>
        <w:t>R</w:t>
      </w:r>
      <w:r w:rsidR="00363D64">
        <w:t>un the VIX Service Installation Wizard as an administrator</w:t>
      </w:r>
      <w:r>
        <w:t xml:space="preserve"> </w:t>
      </w:r>
      <w:r w:rsidRPr="00520215">
        <w:t>(</w:t>
      </w:r>
      <w:r>
        <w:fldChar w:fldCharType="begin"/>
      </w:r>
      <w:r>
        <w:instrText xml:space="preserve"> REF _Ref67904022 \h  \* MERGEFORMAT </w:instrText>
      </w:r>
      <w:r>
        <w:fldChar w:fldCharType="separate"/>
      </w:r>
      <w:r w:rsidR="008F76D0">
        <w:t>Figure 8</w:t>
      </w:r>
      <w:r>
        <w:fldChar w:fldCharType="end"/>
      </w:r>
      <w:bookmarkStart w:id="102" w:name="_Hlk132273079"/>
      <w:r w:rsidR="00813F1E">
        <w:t xml:space="preserve"> shows this for a server with Windows Server 2019</w:t>
      </w:r>
      <w:bookmarkEnd w:id="102"/>
      <w:r w:rsidRPr="00520215">
        <w:t>)</w:t>
      </w:r>
      <w:r>
        <w:t>.</w:t>
      </w:r>
    </w:p>
    <w:p w14:paraId="7EC566E3" w14:textId="69C9386F" w:rsidR="00287F61" w:rsidRDefault="00363D64" w:rsidP="00B82C4C">
      <w:pPr>
        <w:pStyle w:val="BodyTextLettered1"/>
        <w:keepNext/>
        <w:keepLines/>
        <w:numPr>
          <w:ilvl w:val="0"/>
          <w:numId w:val="25"/>
        </w:numPr>
      </w:pPr>
      <w:r w:rsidRPr="00E95A19">
        <w:rPr>
          <w:b/>
          <w:bCs/>
        </w:rPr>
        <w:t>R</w:t>
      </w:r>
      <w:r>
        <w:t xml:space="preserve">ight-click </w:t>
      </w:r>
      <w:r w:rsidR="00520215" w:rsidRPr="00287F61">
        <w:rPr>
          <w:b/>
          <w:bCs/>
        </w:rPr>
        <w:t>Start</w:t>
      </w:r>
      <w:r w:rsidR="00287F61">
        <w:t>.</w:t>
      </w:r>
    </w:p>
    <w:p w14:paraId="1C80DF0B" w14:textId="77777777" w:rsidR="00287F61" w:rsidRDefault="00287F61" w:rsidP="00B82C4C">
      <w:pPr>
        <w:pStyle w:val="BodyTextLettered1"/>
        <w:keepNext/>
        <w:keepLines/>
        <w:numPr>
          <w:ilvl w:val="0"/>
          <w:numId w:val="25"/>
        </w:numPr>
      </w:pPr>
      <w:r w:rsidRPr="00E95A19">
        <w:rPr>
          <w:b/>
          <w:bCs/>
        </w:rPr>
        <w:t>L</w:t>
      </w:r>
      <w:r w:rsidR="00363D64">
        <w:t xml:space="preserve">eft-click </w:t>
      </w:r>
      <w:r w:rsidR="00363D64" w:rsidRPr="00287F61">
        <w:rPr>
          <w:b/>
          <w:bCs/>
        </w:rPr>
        <w:t>Search</w:t>
      </w:r>
      <w:r>
        <w:t>.</w:t>
      </w:r>
    </w:p>
    <w:p w14:paraId="4791D9FC" w14:textId="77777777" w:rsidR="00287F61" w:rsidRDefault="00287F61" w:rsidP="00B82C4C">
      <w:pPr>
        <w:pStyle w:val="BodyTextLettered1"/>
        <w:keepNext/>
        <w:keepLines/>
        <w:numPr>
          <w:ilvl w:val="0"/>
          <w:numId w:val="25"/>
        </w:numPr>
      </w:pPr>
      <w:r>
        <w:t>T</w:t>
      </w:r>
      <w:r w:rsidR="00363D64">
        <w:t xml:space="preserve">ype </w:t>
      </w:r>
      <w:r w:rsidR="00363D64" w:rsidRPr="00287F61">
        <w:rPr>
          <w:b/>
          <w:bCs/>
        </w:rPr>
        <w:t>VIX</w:t>
      </w:r>
      <w:r>
        <w:t>.</w:t>
      </w:r>
    </w:p>
    <w:p w14:paraId="638A5F37" w14:textId="6786F6A1" w:rsidR="00287F61" w:rsidRDefault="00287F61" w:rsidP="00B82C4C">
      <w:pPr>
        <w:pStyle w:val="BodyTextLettered1"/>
        <w:keepNext/>
        <w:keepLines/>
        <w:numPr>
          <w:ilvl w:val="0"/>
          <w:numId w:val="25"/>
        </w:numPr>
      </w:pPr>
      <w:r w:rsidRPr="00E95A19">
        <w:rPr>
          <w:b/>
          <w:bCs/>
        </w:rPr>
        <w:t>R</w:t>
      </w:r>
      <w:r>
        <w:t>ight</w:t>
      </w:r>
      <w:r w:rsidR="00363D64" w:rsidRPr="00363D64">
        <w:t xml:space="preserve">-click </w:t>
      </w:r>
      <w:r w:rsidR="00363D64" w:rsidRPr="00287F61">
        <w:rPr>
          <w:b/>
          <w:bCs/>
        </w:rPr>
        <w:t>VIX Service Installation Wizard</w:t>
      </w:r>
      <w:r>
        <w:t>.</w:t>
      </w:r>
    </w:p>
    <w:p w14:paraId="4EE92517" w14:textId="7C8C2FA1" w:rsidR="00520215" w:rsidRPr="00520215" w:rsidRDefault="00287F61" w:rsidP="00B82C4C">
      <w:pPr>
        <w:pStyle w:val="BodyTextLettered1"/>
        <w:keepNext/>
        <w:keepLines/>
        <w:numPr>
          <w:ilvl w:val="0"/>
          <w:numId w:val="25"/>
        </w:numPr>
      </w:pPr>
      <w:r w:rsidRPr="00E95A19">
        <w:rPr>
          <w:b/>
          <w:bCs/>
        </w:rPr>
        <w:t>L</w:t>
      </w:r>
      <w:r w:rsidR="00363D64" w:rsidRPr="00363D64">
        <w:t xml:space="preserve">eft-click </w:t>
      </w:r>
      <w:r w:rsidR="00363D64" w:rsidRPr="00287F61">
        <w:rPr>
          <w:b/>
          <w:bCs/>
        </w:rPr>
        <w:t>Run as administrator</w:t>
      </w:r>
      <w:r w:rsidR="00E95A19" w:rsidRPr="00E95A19">
        <w:t>.</w:t>
      </w:r>
      <w:r w:rsidR="00520215" w:rsidRPr="00520215">
        <w:t xml:space="preserve"> </w:t>
      </w:r>
    </w:p>
    <w:p w14:paraId="201FC549" w14:textId="3EACA543" w:rsidR="000343C6" w:rsidRDefault="00FC0904" w:rsidP="003822B4">
      <w:pPr>
        <w:pStyle w:val="Caption"/>
        <w:jc w:val="center"/>
      </w:pPr>
      <w:bookmarkStart w:id="103" w:name="_Ref67904022"/>
      <w:bookmarkStart w:id="104" w:name="_Toc121993468"/>
      <w:bookmarkStart w:id="105" w:name="_Toc134605544"/>
      <w:r>
        <w:t xml:space="preserve">Figure </w:t>
      </w:r>
      <w:fldSimple w:instr=" SEQ Figure \* ARABIC ">
        <w:r w:rsidR="008F76D0">
          <w:rPr>
            <w:noProof/>
          </w:rPr>
          <w:t>8</w:t>
        </w:r>
      </w:fldSimple>
      <w:bookmarkEnd w:id="103"/>
      <w:r>
        <w:t xml:space="preserve">: </w:t>
      </w:r>
      <w:r w:rsidR="00E95A19">
        <w:t xml:space="preserve">Run the </w:t>
      </w:r>
      <w:r w:rsidRPr="00171369">
        <w:t>VIX Service Installation Wizard</w:t>
      </w:r>
      <w:bookmarkEnd w:id="104"/>
      <w:bookmarkEnd w:id="105"/>
    </w:p>
    <w:p w14:paraId="62EC20ED" w14:textId="4965F52F" w:rsidR="00813F1E" w:rsidRDefault="003822B4" w:rsidP="00813F1E">
      <w:pPr>
        <w:pStyle w:val="BodyText"/>
        <w:jc w:val="center"/>
      </w:pPr>
      <w:r>
        <w:rPr>
          <w:noProof/>
        </w:rPr>
        <w:drawing>
          <wp:inline distT="0" distB="0" distL="0" distR="0" wp14:anchorId="5E04F078" wp14:editId="7756C08B">
            <wp:extent cx="5553075" cy="4229100"/>
            <wp:effectExtent l="0" t="0" r="9525" b="0"/>
            <wp:docPr id="58" name="Picture 58" descr=" Run the VIX Service Installation Wi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 Run the VIX Service Installation Wizard"/>
                    <pic:cNvPicPr/>
                  </pic:nvPicPr>
                  <pic:blipFill>
                    <a:blip r:embed="rId28">
                      <a:extLst>
                        <a:ext uri="{28A0092B-C50C-407E-A947-70E740481C1C}">
                          <a14:useLocalDpi xmlns:a14="http://schemas.microsoft.com/office/drawing/2010/main" val="0"/>
                        </a:ext>
                      </a:extLst>
                    </a:blip>
                    <a:stretch>
                      <a:fillRect/>
                    </a:stretch>
                  </pic:blipFill>
                  <pic:spPr>
                    <a:xfrm>
                      <a:off x="0" y="0"/>
                      <a:ext cx="5553075" cy="4229100"/>
                    </a:xfrm>
                    <a:prstGeom prst="rect">
                      <a:avLst/>
                    </a:prstGeom>
                  </pic:spPr>
                </pic:pic>
              </a:graphicData>
            </a:graphic>
          </wp:inline>
        </w:drawing>
      </w:r>
    </w:p>
    <w:p w14:paraId="1DFA1BF5" w14:textId="23DB8C27" w:rsidR="008924A8" w:rsidRPr="00813F1E" w:rsidRDefault="00E31FE6" w:rsidP="00813F1E">
      <w:pPr>
        <w:pStyle w:val="BodyText"/>
        <w:ind w:left="450"/>
      </w:pPr>
      <w:r w:rsidRPr="00E31FE6">
        <w:rPr>
          <w:b/>
        </w:rPr>
        <w:t>NOTE</w:t>
      </w:r>
      <w:r>
        <w:t>: If the VIX Service Installation</w:t>
      </w:r>
      <w:r w:rsidR="00A37D08">
        <w:t xml:space="preserve"> Wizard does not appear in the Search bar as in </w:t>
      </w:r>
      <w:r w:rsidR="00A37D08">
        <w:fldChar w:fldCharType="begin"/>
      </w:r>
      <w:r w:rsidR="00A37D08">
        <w:instrText xml:space="preserve"> REF _Ref67904022 \h </w:instrText>
      </w:r>
      <w:r w:rsidR="00A37D08">
        <w:fldChar w:fldCharType="separate"/>
      </w:r>
      <w:r w:rsidR="008F76D0">
        <w:t xml:space="preserve">Figure </w:t>
      </w:r>
      <w:r w:rsidR="008F76D0">
        <w:rPr>
          <w:noProof/>
        </w:rPr>
        <w:t>8</w:t>
      </w:r>
      <w:r w:rsidR="00A37D08">
        <w:fldChar w:fldCharType="end"/>
      </w:r>
      <w:r w:rsidR="00813F1E">
        <w:t xml:space="preserve">, </w:t>
      </w:r>
      <w:bookmarkStart w:id="106" w:name="_Hlk132273092"/>
      <w:r w:rsidR="00813F1E">
        <w:t xml:space="preserve">logout of the Windows administrator account session </w:t>
      </w:r>
      <w:r w:rsidR="00741464">
        <w:t>and log back in</w:t>
      </w:r>
      <w:r w:rsidR="00813F1E">
        <w:t xml:space="preserve">. The VIX Service Installation Wizard </w:t>
      </w:r>
      <w:r w:rsidR="005E098C">
        <w:t>may</w:t>
      </w:r>
      <w:r w:rsidR="005E098C" w:rsidRPr="005E098C">
        <w:t xml:space="preserve"> </w:t>
      </w:r>
      <w:r w:rsidR="00813F1E">
        <w:t>alternatively be run as an administrator by performing the following:</w:t>
      </w:r>
      <w:bookmarkEnd w:id="106"/>
      <w:r w:rsidR="00813F1E">
        <w:t xml:space="preserve"> </w:t>
      </w:r>
      <w:r w:rsidR="00A37D08">
        <w:t xml:space="preserve">open </w:t>
      </w:r>
      <w:r w:rsidR="00A37D08">
        <w:rPr>
          <w:szCs w:val="24"/>
        </w:rPr>
        <w:t xml:space="preserve">Windows Explorer and navigate to </w:t>
      </w:r>
      <w:r w:rsidR="00A37D08" w:rsidRPr="00A941C0">
        <w:rPr>
          <w:szCs w:val="24"/>
        </w:rPr>
        <w:t xml:space="preserve">the </w:t>
      </w:r>
      <w:r w:rsidR="00A37D08" w:rsidRPr="00A37D08">
        <w:rPr>
          <w:b/>
          <w:szCs w:val="24"/>
        </w:rPr>
        <w:t>C:\Program Files (x86)\Vista\Imaging\VixInstaller</w:t>
      </w:r>
      <w:r w:rsidR="00A37D08" w:rsidRPr="00A941C0">
        <w:rPr>
          <w:szCs w:val="24"/>
        </w:rPr>
        <w:t xml:space="preserve"> folder, </w:t>
      </w:r>
      <w:r w:rsidR="00A37D08" w:rsidRPr="00A37D08">
        <w:rPr>
          <w:b/>
          <w:szCs w:val="24"/>
        </w:rPr>
        <w:t>r</w:t>
      </w:r>
      <w:r w:rsidR="00A37D08" w:rsidRPr="00A37D08">
        <w:rPr>
          <w:szCs w:val="24"/>
        </w:rPr>
        <w:t>ight-click</w:t>
      </w:r>
      <w:r w:rsidR="00A37D08" w:rsidRPr="00A941C0">
        <w:rPr>
          <w:szCs w:val="24"/>
        </w:rPr>
        <w:t xml:space="preserve"> </w:t>
      </w:r>
      <w:r w:rsidR="00A37D08" w:rsidRPr="00A37D08">
        <w:rPr>
          <w:b/>
          <w:iCs/>
          <w:szCs w:val="24"/>
        </w:rPr>
        <w:t>VixInstaller.exe</w:t>
      </w:r>
      <w:r w:rsidR="00A37D08" w:rsidRPr="00A941C0">
        <w:rPr>
          <w:szCs w:val="24"/>
        </w:rPr>
        <w:t xml:space="preserve"> and </w:t>
      </w:r>
      <w:r w:rsidR="00A37D08" w:rsidRPr="00A37D08">
        <w:rPr>
          <w:b/>
          <w:szCs w:val="24"/>
        </w:rPr>
        <w:t>l</w:t>
      </w:r>
      <w:r w:rsidR="00A37D08" w:rsidRPr="00A37D08">
        <w:rPr>
          <w:szCs w:val="24"/>
        </w:rPr>
        <w:t>eft-click</w:t>
      </w:r>
      <w:r w:rsidR="00A37D08" w:rsidRPr="00A37D08">
        <w:rPr>
          <w:b/>
          <w:szCs w:val="24"/>
        </w:rPr>
        <w:t xml:space="preserve"> Run as administrator</w:t>
      </w:r>
      <w:r w:rsidR="00A37D08" w:rsidRPr="00A941C0">
        <w:rPr>
          <w:szCs w:val="24"/>
        </w:rPr>
        <w:t xml:space="preserve">. </w:t>
      </w:r>
    </w:p>
    <w:p w14:paraId="40183674" w14:textId="03932311" w:rsidR="00A12A7D" w:rsidRPr="002A1B3E" w:rsidRDefault="00A12A7D" w:rsidP="009E5C43">
      <w:pPr>
        <w:pStyle w:val="BodyTextNumbered1"/>
        <w:keepNext/>
        <w:keepLines/>
      </w:pPr>
      <w:r w:rsidRPr="00E04AE6">
        <w:t>If prompted with “Do you want to allow the following program from an unknown publisher to make changes to this computer</w:t>
      </w:r>
      <w:r>
        <w:t>?</w:t>
      </w:r>
      <w:r w:rsidRPr="00E04AE6">
        <w:t>”</w:t>
      </w:r>
      <w:r>
        <w:t>,</w:t>
      </w:r>
      <w:r w:rsidRPr="00E04AE6">
        <w:t xml:space="preserve"> </w:t>
      </w:r>
      <w:r>
        <w:t>click</w:t>
      </w:r>
      <w:r w:rsidRPr="00E04AE6">
        <w:t xml:space="preserve"> </w:t>
      </w:r>
      <w:r w:rsidRPr="00A12A7D">
        <w:rPr>
          <w:b/>
        </w:rPr>
        <w:t>Yes</w:t>
      </w:r>
      <w:r w:rsidRPr="00E04AE6">
        <w:t xml:space="preserve"> </w:t>
      </w:r>
      <w:r w:rsidR="00A27B16">
        <w:t>(</w:t>
      </w:r>
      <w:r w:rsidR="00A27B16">
        <w:fldChar w:fldCharType="begin"/>
      </w:r>
      <w:r w:rsidR="00A27B16">
        <w:instrText xml:space="preserve"> REF _Ref90060692 \h </w:instrText>
      </w:r>
      <w:r w:rsidR="00A27B16">
        <w:fldChar w:fldCharType="separate"/>
      </w:r>
      <w:r w:rsidR="008F76D0">
        <w:t xml:space="preserve">Figure </w:t>
      </w:r>
      <w:r w:rsidR="008F76D0">
        <w:rPr>
          <w:noProof/>
        </w:rPr>
        <w:t>9</w:t>
      </w:r>
      <w:r w:rsidR="00A27B16">
        <w:fldChar w:fldCharType="end"/>
      </w:r>
      <w:r w:rsidR="00A27B16">
        <w:t>)</w:t>
      </w:r>
      <w:r w:rsidRPr="00E04AE6">
        <w:t>.</w:t>
      </w:r>
    </w:p>
    <w:p w14:paraId="7BEDC42C" w14:textId="0E3EA509" w:rsidR="00A12A7D" w:rsidRDefault="00A12A7D" w:rsidP="00A12A7D">
      <w:pPr>
        <w:pStyle w:val="Caption"/>
        <w:jc w:val="center"/>
      </w:pPr>
      <w:bookmarkStart w:id="107" w:name="_Ref90060692"/>
      <w:bookmarkStart w:id="108" w:name="_Toc121993469"/>
      <w:bookmarkStart w:id="109" w:name="_Toc134605545"/>
      <w:r>
        <w:t xml:space="preserve">Figure </w:t>
      </w:r>
      <w:fldSimple w:instr=" SEQ Figure \* ARABIC ">
        <w:r w:rsidR="008F76D0">
          <w:rPr>
            <w:noProof/>
          </w:rPr>
          <w:t>9</w:t>
        </w:r>
      </w:fldSimple>
      <w:bookmarkEnd w:id="107"/>
      <w:r>
        <w:t xml:space="preserve">: </w:t>
      </w:r>
      <w:r w:rsidRPr="00BE4B28">
        <w:t xml:space="preserve">User Account Control - VIX </w:t>
      </w:r>
      <w:r w:rsidR="008924A8">
        <w:t>Installer</w:t>
      </w:r>
      <w:bookmarkEnd w:id="108"/>
      <w:bookmarkEnd w:id="109"/>
    </w:p>
    <w:p w14:paraId="0FFEE15C" w14:textId="1567665D" w:rsidR="00A12A7D" w:rsidRDefault="008924A8" w:rsidP="008924A8">
      <w:pPr>
        <w:jc w:val="center"/>
      </w:pPr>
      <w:r>
        <w:rPr>
          <w:noProof/>
        </w:rPr>
        <w:drawing>
          <wp:inline distT="0" distB="0" distL="0" distR="0" wp14:anchorId="51C0C21C" wp14:editId="2E7AFBBE">
            <wp:extent cx="2929026" cy="1804280"/>
            <wp:effectExtent l="0" t="0" r="5080" b="5715"/>
            <wp:docPr id="12" name="Picture 12" descr="User Account Control - VIX Instal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ac_p269.png"/>
                    <pic:cNvPicPr/>
                  </pic:nvPicPr>
                  <pic:blipFill>
                    <a:blip r:embed="rId29">
                      <a:extLst>
                        <a:ext uri="{28A0092B-C50C-407E-A947-70E740481C1C}">
                          <a14:useLocalDpi xmlns:a14="http://schemas.microsoft.com/office/drawing/2010/main" val="0"/>
                        </a:ext>
                      </a:extLst>
                    </a:blip>
                    <a:stretch>
                      <a:fillRect/>
                    </a:stretch>
                  </pic:blipFill>
                  <pic:spPr>
                    <a:xfrm>
                      <a:off x="0" y="0"/>
                      <a:ext cx="2989069" cy="1841267"/>
                    </a:xfrm>
                    <a:prstGeom prst="rect">
                      <a:avLst/>
                    </a:prstGeom>
                  </pic:spPr>
                </pic:pic>
              </a:graphicData>
            </a:graphic>
          </wp:inline>
        </w:drawing>
      </w:r>
    </w:p>
    <w:p w14:paraId="4CAEB50B" w14:textId="6A747023" w:rsidR="00922697" w:rsidRPr="00A41F7E" w:rsidRDefault="00922697" w:rsidP="00F06438">
      <w:pPr>
        <w:pStyle w:val="BodyTextNumbered1"/>
      </w:pPr>
      <w:r w:rsidRPr="00A41F7E">
        <w:t xml:space="preserve">When the Welcome page for the VIX </w:t>
      </w:r>
      <w:r w:rsidR="00F93C5E">
        <w:t>Service I</w:t>
      </w:r>
      <w:r w:rsidRPr="00A41F7E">
        <w:t xml:space="preserve">nstallation </w:t>
      </w:r>
      <w:r w:rsidR="00F93C5E">
        <w:t>W</w:t>
      </w:r>
      <w:r w:rsidRPr="00A41F7E">
        <w:t xml:space="preserve">izard displays, click </w:t>
      </w:r>
      <w:r w:rsidRPr="00470A62">
        <w:rPr>
          <w:b/>
          <w:bCs/>
          <w:szCs w:val="24"/>
        </w:rPr>
        <w:t>Next</w:t>
      </w:r>
      <w:r w:rsidRPr="00A41F7E">
        <w:t>.</w:t>
      </w:r>
    </w:p>
    <w:p w14:paraId="656433F2" w14:textId="00D12235" w:rsidR="00922697" w:rsidRDefault="00922697" w:rsidP="00F06438">
      <w:pPr>
        <w:pStyle w:val="BodyTextNumbered1"/>
      </w:pPr>
      <w:r w:rsidRPr="00A41F7E">
        <w:t xml:space="preserve">In the </w:t>
      </w:r>
      <w:r w:rsidRPr="00470A62">
        <w:rPr>
          <w:b/>
          <w:bCs/>
          <w:szCs w:val="24"/>
        </w:rPr>
        <w:t>Site Number</w:t>
      </w:r>
      <w:r w:rsidRPr="00A41F7E">
        <w:t xml:space="preserve"> field of the Specify the VA site... page, enter the STATION NUMBER (field (#99) in the INSTITUTION file (#4) of your site</w:t>
      </w:r>
      <w:r>
        <w:t xml:space="preserve">, the </w:t>
      </w:r>
      <w:r w:rsidRPr="00305CC5">
        <w:t xml:space="preserve">information </w:t>
      </w:r>
      <w:r>
        <w:t xml:space="preserve">is </w:t>
      </w:r>
      <w:r w:rsidRPr="00305CC5">
        <w:t>in FileMan in VistA</w:t>
      </w:r>
      <w:r>
        <w:t>)</w:t>
      </w:r>
      <w:r w:rsidRPr="00A41F7E">
        <w:t xml:space="preserve">. Then, click </w:t>
      </w:r>
      <w:r w:rsidRPr="00470A62">
        <w:rPr>
          <w:b/>
          <w:bCs/>
          <w:szCs w:val="24"/>
        </w:rPr>
        <w:t>Lookup Server Addresses</w:t>
      </w:r>
      <w:r w:rsidRPr="00A41F7E">
        <w:t>.</w:t>
      </w:r>
    </w:p>
    <w:p w14:paraId="7219F955" w14:textId="12547177" w:rsidR="00D17556" w:rsidRPr="00A41F7E" w:rsidRDefault="00D17556" w:rsidP="00F06438">
      <w:pPr>
        <w:pStyle w:val="BodyTextNumbered1"/>
      </w:pPr>
      <w:r w:rsidRPr="00D17556">
        <w:t xml:space="preserve">Verify the site-related information retrieved by the lookup is correct. Then, click </w:t>
      </w:r>
      <w:r w:rsidRPr="00D17556">
        <w:rPr>
          <w:b/>
          <w:bCs/>
        </w:rPr>
        <w:t>Next</w:t>
      </w:r>
      <w:r w:rsidRPr="00D17556">
        <w:t>.</w:t>
      </w:r>
    </w:p>
    <w:p w14:paraId="32C85AD3" w14:textId="786D9423" w:rsidR="00922697" w:rsidRDefault="0088548D" w:rsidP="00922697">
      <w:pPr>
        <w:pStyle w:val="BodyTextNumbered1"/>
        <w:numPr>
          <w:ilvl w:val="0"/>
          <w:numId w:val="0"/>
        </w:numPr>
        <w:ind w:left="720"/>
        <w:rPr>
          <w:szCs w:val="24"/>
        </w:rPr>
      </w:pPr>
      <w:r w:rsidRPr="007241AC">
        <w:rPr>
          <w:b/>
          <w:bCs/>
          <w:szCs w:val="24"/>
        </w:rPr>
        <w:t>N</w:t>
      </w:r>
      <w:r w:rsidR="00B92CB3">
        <w:rPr>
          <w:b/>
          <w:bCs/>
          <w:szCs w:val="24"/>
        </w:rPr>
        <w:t>OTE</w:t>
      </w:r>
      <w:r w:rsidRPr="00A41F7E">
        <w:rPr>
          <w:szCs w:val="24"/>
        </w:rPr>
        <w:t xml:space="preserve">: The VIX server hostname </w:t>
      </w:r>
      <w:r w:rsidR="00981594">
        <w:rPr>
          <w:szCs w:val="24"/>
        </w:rPr>
        <w:t>is</w:t>
      </w:r>
      <w:r w:rsidRPr="00A41F7E">
        <w:rPr>
          <w:szCs w:val="24"/>
        </w:rPr>
        <w:t xml:space="preserve"> blank</w:t>
      </w:r>
      <w:r>
        <w:rPr>
          <w:szCs w:val="24"/>
        </w:rPr>
        <w:t>,</w:t>
      </w:r>
      <w:r w:rsidRPr="00A41F7E">
        <w:rPr>
          <w:szCs w:val="24"/>
        </w:rPr>
        <w:t xml:space="preserve"> and the port number </w:t>
      </w:r>
      <w:r w:rsidR="00981594">
        <w:rPr>
          <w:szCs w:val="24"/>
        </w:rPr>
        <w:t>is</w:t>
      </w:r>
      <w:r w:rsidRPr="00A41F7E">
        <w:rPr>
          <w:szCs w:val="24"/>
        </w:rPr>
        <w:t xml:space="preserve"> 0; these values are populated automatically once the VIX is registered with the VistA site service</w:t>
      </w:r>
      <w:r>
        <w:rPr>
          <w:szCs w:val="24"/>
        </w:rPr>
        <w:t>.</w:t>
      </w:r>
    </w:p>
    <w:p w14:paraId="4323613D" w14:textId="0DC3ADB6" w:rsidR="0088548D" w:rsidRPr="004421E6" w:rsidRDefault="00E31FE6" w:rsidP="00F06438">
      <w:pPr>
        <w:pStyle w:val="BodyTextNumbered1"/>
      </w:pPr>
      <w:r>
        <w:t xml:space="preserve">Please be </w:t>
      </w:r>
      <w:r w:rsidRPr="00E31FE6">
        <w:t xml:space="preserve">patient </w:t>
      </w:r>
      <w:r>
        <w:t xml:space="preserve">for the </w:t>
      </w:r>
      <w:r w:rsidRPr="26B736E2">
        <w:t xml:space="preserve">VIX </w:t>
      </w:r>
      <w:r w:rsidRPr="26B736E2">
        <w:rPr>
          <w:rFonts w:eastAsia="MS Mincho"/>
        </w:rPr>
        <w:t>Prerequisites</w:t>
      </w:r>
      <w:r w:rsidRPr="26B736E2">
        <w:t xml:space="preserve"> page</w:t>
      </w:r>
      <w:r>
        <w:t xml:space="preserve"> to appear, as </w:t>
      </w:r>
      <w:r w:rsidR="004E7EA9">
        <w:t>it</w:t>
      </w:r>
      <w:r>
        <w:t xml:space="preserve"> may take a while. </w:t>
      </w:r>
      <w:r w:rsidR="004421E6" w:rsidRPr="26B736E2">
        <w:t xml:space="preserve">When the Install the VIX </w:t>
      </w:r>
      <w:r w:rsidR="004421E6" w:rsidRPr="26B736E2">
        <w:rPr>
          <w:rFonts w:eastAsia="MS Mincho"/>
        </w:rPr>
        <w:t>Prerequisites</w:t>
      </w:r>
      <w:r w:rsidR="004421E6" w:rsidRPr="26B736E2">
        <w:t xml:space="preserve"> page displays, verify that the icons for the first </w:t>
      </w:r>
      <w:r w:rsidR="00391EB3">
        <w:t>three</w:t>
      </w:r>
      <w:r w:rsidR="004421E6" w:rsidRPr="26B736E2">
        <w:t xml:space="preserve"> items on the page are</w:t>
      </w:r>
      <w:r w:rsidR="004421E6">
        <w:rPr>
          <w:noProof/>
        </w:rPr>
        <w:drawing>
          <wp:inline distT="0" distB="0" distL="0" distR="0" wp14:anchorId="240D0625" wp14:editId="22B17F0D">
            <wp:extent cx="182880" cy="146050"/>
            <wp:effectExtent l="0" t="0" r="7620" b="6350"/>
            <wp:docPr id="284485158" name="Picture 28"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30">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004421E6">
        <w:t>.</w:t>
      </w:r>
    </w:p>
    <w:p w14:paraId="6AFF9DEB" w14:textId="38231F9B" w:rsidR="004421E6" w:rsidRPr="00D53175" w:rsidRDefault="00822079" w:rsidP="009734D9">
      <w:pPr>
        <w:pStyle w:val="BodyTextLettered1"/>
        <w:numPr>
          <w:ilvl w:val="0"/>
          <w:numId w:val="11"/>
        </w:numPr>
      </w:pPr>
      <w:r w:rsidRPr="00274F35">
        <w:rPr>
          <w:b/>
          <w:bCs/>
          <w:i/>
          <w:szCs w:val="24"/>
        </w:rPr>
        <w:t>account</w:t>
      </w:r>
      <w:r w:rsidRPr="007241AC">
        <w:rPr>
          <w:b/>
          <w:bCs/>
          <w:szCs w:val="24"/>
        </w:rPr>
        <w:t xml:space="preserve"> has Administrator role</w:t>
      </w:r>
      <w:r w:rsidRPr="00A41F7E">
        <w:rPr>
          <w:szCs w:val="24"/>
        </w:rPr>
        <w:t xml:space="preserve"> – This line indicate</w:t>
      </w:r>
      <w:r w:rsidR="00981594">
        <w:rPr>
          <w:szCs w:val="24"/>
        </w:rPr>
        <w:t>s</w:t>
      </w:r>
      <w:r w:rsidRPr="00A41F7E">
        <w:rPr>
          <w:szCs w:val="24"/>
        </w:rPr>
        <w:t xml:space="preserve"> if an administrative account is being used. If not, cancel the installation and restart it using a Windows administrator account</w:t>
      </w:r>
      <w:r w:rsidR="00D53175">
        <w:rPr>
          <w:szCs w:val="24"/>
        </w:rPr>
        <w:t>.</w:t>
      </w:r>
    </w:p>
    <w:p w14:paraId="2CD0667C" w14:textId="26EBDDD6" w:rsidR="00A7152F" w:rsidRDefault="00A7152F" w:rsidP="009734D9">
      <w:pPr>
        <w:pStyle w:val="BodyTextLettered1"/>
        <w:numPr>
          <w:ilvl w:val="0"/>
          <w:numId w:val="11"/>
        </w:numPr>
      </w:pPr>
      <w:r w:rsidRPr="00A7152F">
        <w:rPr>
          <w:b/>
          <w:bCs/>
        </w:rPr>
        <w:t>Current operating system</w:t>
      </w:r>
      <w:r w:rsidRPr="00A7152F">
        <w:t xml:space="preserve"> – This line indicate</w:t>
      </w:r>
      <w:r w:rsidR="00981594">
        <w:t>s</w:t>
      </w:r>
      <w:r w:rsidRPr="00A7152F">
        <w:t xml:space="preserve"> if the proper operating system is present. If a non-supported operating system is identified, the installation cannot continue.</w:t>
      </w:r>
    </w:p>
    <w:p w14:paraId="41AA0F7E" w14:textId="3AC3EDAB" w:rsidR="00391EB3" w:rsidRPr="00A7152F" w:rsidRDefault="00391EB3" w:rsidP="009734D9">
      <w:pPr>
        <w:pStyle w:val="BodyTextLettered1"/>
        <w:numPr>
          <w:ilvl w:val="0"/>
          <w:numId w:val="11"/>
        </w:numPr>
      </w:pPr>
      <w:bookmarkStart w:id="110" w:name="_Hlk129203085"/>
      <w:r>
        <w:rPr>
          <w:b/>
          <w:bCs/>
        </w:rPr>
        <w:t xml:space="preserve">Sufficient disk space </w:t>
      </w:r>
      <w:r>
        <w:t>– This line indicates if sufficient disk space is available for installation.</w:t>
      </w:r>
    </w:p>
    <w:bookmarkEnd w:id="110"/>
    <w:p w14:paraId="772DD9B2" w14:textId="6A3A28E7" w:rsidR="00D53175" w:rsidRPr="00214639" w:rsidRDefault="00214639" w:rsidP="009E5C43">
      <w:pPr>
        <w:pStyle w:val="BodyTextNumbered1"/>
        <w:keepNext/>
        <w:keepLines/>
      </w:pPr>
      <w:r w:rsidRPr="26B736E2">
        <w:t xml:space="preserve">On the same page, </w:t>
      </w:r>
      <w:r>
        <w:t>read</w:t>
      </w:r>
      <w:r w:rsidRPr="26B736E2">
        <w:t xml:space="preserve"> the line that indicates the state of the Java Runtime Environment. </w:t>
      </w:r>
      <w:r>
        <w:t xml:space="preserve">If </w:t>
      </w:r>
      <w:r>
        <w:rPr>
          <w:noProof/>
        </w:rPr>
        <w:drawing>
          <wp:inline distT="0" distB="0" distL="0" distR="0" wp14:anchorId="12240097" wp14:editId="0A3751F0">
            <wp:extent cx="182880" cy="146050"/>
            <wp:effectExtent l="0" t="0" r="7620" b="6350"/>
            <wp:docPr id="32" name="Picture 30"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30">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t xml:space="preserve"> displays, skip to the next step. </w:t>
      </w:r>
      <w:r w:rsidRPr="26B736E2">
        <w:t xml:space="preserve">If </w:t>
      </w:r>
      <w:r>
        <w:rPr>
          <w:noProof/>
        </w:rPr>
        <w:drawing>
          <wp:inline distT="0" distB="0" distL="0" distR="0" wp14:anchorId="074F16B1" wp14:editId="0026481D">
            <wp:extent cx="146050" cy="146050"/>
            <wp:effectExtent l="0" t="0" r="6350" b="6350"/>
            <wp:docPr id="1324964042" name="Picture 29" descr="Install neede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31">
                      <a:extLst>
                        <a:ext uri="{28A0092B-C50C-407E-A947-70E740481C1C}">
                          <a14:useLocalDpi xmlns:a14="http://schemas.microsoft.com/office/drawing/2010/main" val="0"/>
                        </a:ext>
                      </a:extLst>
                    </a:blip>
                    <a:stretch>
                      <a:fillRect/>
                    </a:stretch>
                  </pic:blipFill>
                  <pic:spPr>
                    <a:xfrm>
                      <a:off x="0" y="0"/>
                      <a:ext cx="146050" cy="146050"/>
                    </a:xfrm>
                    <a:prstGeom prst="rect">
                      <a:avLst/>
                    </a:prstGeom>
                  </pic:spPr>
                </pic:pic>
              </a:graphicData>
            </a:graphic>
          </wp:inline>
        </w:drawing>
      </w:r>
      <w:r w:rsidRPr="26B736E2">
        <w:t xml:space="preserve"> display</w:t>
      </w:r>
      <w:r w:rsidRPr="002262C8">
        <w:t>s (</w:t>
      </w:r>
      <w:r w:rsidR="009C40BB">
        <w:fldChar w:fldCharType="begin"/>
      </w:r>
      <w:r w:rsidR="009C40BB">
        <w:instrText xml:space="preserve"> REF _Ref67914320 \h </w:instrText>
      </w:r>
      <w:r w:rsidR="009C40BB">
        <w:fldChar w:fldCharType="separate"/>
      </w:r>
      <w:r w:rsidR="008F76D0">
        <w:t xml:space="preserve">Figure </w:t>
      </w:r>
      <w:r w:rsidR="008F76D0">
        <w:rPr>
          <w:noProof/>
        </w:rPr>
        <w:t>10</w:t>
      </w:r>
      <w:r w:rsidR="009C40BB">
        <w:fldChar w:fldCharType="end"/>
      </w:r>
      <w:r w:rsidRPr="002262C8">
        <w:t>), do</w:t>
      </w:r>
      <w:r w:rsidRPr="26B736E2">
        <w:t xml:space="preserve"> the following</w:t>
      </w:r>
      <w:r>
        <w:t>:</w:t>
      </w:r>
    </w:p>
    <w:p w14:paraId="26DA3B19" w14:textId="5D533D9B" w:rsidR="00214639" w:rsidRPr="001F2438" w:rsidRDefault="00D17556" w:rsidP="00B82C4C">
      <w:pPr>
        <w:pStyle w:val="BodyTextLettered1"/>
        <w:keepNext/>
        <w:keepLines/>
        <w:numPr>
          <w:ilvl w:val="0"/>
          <w:numId w:val="56"/>
        </w:numPr>
      </w:pPr>
      <w:r w:rsidRPr="00D17556">
        <w:t xml:space="preserve">Click </w:t>
      </w:r>
      <w:r w:rsidRPr="00D17556">
        <w:rPr>
          <w:b/>
          <w:bCs/>
        </w:rPr>
        <w:t>Install</w:t>
      </w:r>
      <w:r w:rsidRPr="00D17556">
        <w:t>.</w:t>
      </w:r>
    </w:p>
    <w:p w14:paraId="2B4FB883" w14:textId="773FFA4F" w:rsidR="001F2438" w:rsidRPr="008453F3" w:rsidRDefault="00C26C29" w:rsidP="009E5C43">
      <w:pPr>
        <w:pStyle w:val="BodyTextLettered1"/>
        <w:keepNext/>
        <w:keepLines/>
      </w:pPr>
      <w:r w:rsidRPr="26B736E2">
        <w:t xml:space="preserve">Wait until the status icon </w:t>
      </w:r>
      <w:r w:rsidR="002D2F8C">
        <w:t>for</w:t>
      </w:r>
      <w:r w:rsidR="000C38F0">
        <w:t xml:space="preserve"> </w:t>
      </w:r>
      <w:r w:rsidRPr="26B736E2">
        <w:t xml:space="preserve">the Java Runtime Environment changes to </w:t>
      </w:r>
      <w:r>
        <w:rPr>
          <w:noProof/>
        </w:rPr>
        <w:drawing>
          <wp:inline distT="0" distB="0" distL="0" distR="0" wp14:anchorId="7FE4B6C6" wp14:editId="0444C7BD">
            <wp:extent cx="182880" cy="146050"/>
            <wp:effectExtent l="0" t="0" r="7620" b="6350"/>
            <wp:docPr id="121434368" name="Picture 30"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30">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26B736E2">
        <w:t xml:space="preserve">. This install of Java may take </w:t>
      </w:r>
      <w:r>
        <w:t>over five</w:t>
      </w:r>
      <w:r w:rsidRPr="26B736E2">
        <w:t xml:space="preserve"> minutes</w:t>
      </w:r>
      <w:r>
        <w:t xml:space="preserve"> </w:t>
      </w:r>
      <w:r w:rsidRPr="26B736E2">
        <w:t>to complete</w:t>
      </w:r>
      <w:r>
        <w:t>.</w:t>
      </w:r>
      <w:r w:rsidR="00E31FE6">
        <w:t xml:space="preserve"> Please be </w:t>
      </w:r>
      <w:r w:rsidR="00E31FE6" w:rsidRPr="00E31FE6">
        <w:t>patient</w:t>
      </w:r>
      <w:r w:rsidR="00E31FE6">
        <w:t xml:space="preserve">, as </w:t>
      </w:r>
      <w:r w:rsidR="004E7EA9">
        <w:t>this</w:t>
      </w:r>
      <w:r w:rsidR="00E31FE6">
        <w:t xml:space="preserve"> step may take a while to complete.</w:t>
      </w:r>
    </w:p>
    <w:p w14:paraId="00991929" w14:textId="00F2B3C2" w:rsidR="00471B4E" w:rsidRDefault="009C40BB" w:rsidP="0030284E">
      <w:pPr>
        <w:pStyle w:val="Caption"/>
        <w:jc w:val="center"/>
      </w:pPr>
      <w:bookmarkStart w:id="111" w:name="_Ref67914320"/>
      <w:bookmarkStart w:id="112" w:name="Redact_10"/>
      <w:bookmarkStart w:id="113" w:name="_Toc121993470"/>
      <w:bookmarkStart w:id="114" w:name="_Toc134605546"/>
      <w:r>
        <w:t xml:space="preserve">Figure </w:t>
      </w:r>
      <w:fldSimple w:instr=" SEQ Figure \* ARABIC ">
        <w:r w:rsidR="008F76D0">
          <w:rPr>
            <w:noProof/>
          </w:rPr>
          <w:t>10</w:t>
        </w:r>
      </w:fldSimple>
      <w:bookmarkEnd w:id="111"/>
      <w:r>
        <w:t xml:space="preserve">: </w:t>
      </w:r>
      <w:r w:rsidRPr="005929F4">
        <w:t xml:space="preserve">VIX Service Installation Wizard </w:t>
      </w:r>
      <w:r w:rsidR="00EA1031" w:rsidRPr="00EA1031">
        <w:t>30.</w:t>
      </w:r>
      <w:r w:rsidR="006A1732">
        <w:fldChar w:fldCharType="begin"/>
      </w:r>
      <w:r w:rsidR="006A1732">
        <w:instrText xml:space="preserve"> REF PatchNumber \h </w:instrText>
      </w:r>
      <w:r w:rsidR="006A1732">
        <w:fldChar w:fldCharType="separate"/>
      </w:r>
      <w:r w:rsidR="008F76D0">
        <w:t>329</w:t>
      </w:r>
      <w:r w:rsidR="006A1732">
        <w:fldChar w:fldCharType="end"/>
      </w:r>
      <w:r w:rsidR="00EA1031" w:rsidRPr="00EA1031">
        <w:t>.</w:t>
      </w:r>
      <w:r w:rsidR="00B83324">
        <w:t>X</w:t>
      </w:r>
      <w:r w:rsidR="00EA1031" w:rsidRPr="00EA1031">
        <w:t>.</w:t>
      </w:r>
      <w:r w:rsidR="00BC408F">
        <w:t>XXXX</w:t>
      </w:r>
      <w:bookmarkEnd w:id="112"/>
      <w:bookmarkEnd w:id="113"/>
      <w:bookmarkEnd w:id="114"/>
    </w:p>
    <w:p w14:paraId="0CC6ADDB" w14:textId="24BB6CE7" w:rsidR="0030284E" w:rsidRDefault="00961F56" w:rsidP="009C40BB">
      <w:pPr>
        <w:jc w:val="center"/>
      </w:pPr>
      <w:r>
        <w:rPr>
          <w:noProof/>
        </w:rPr>
        <w:drawing>
          <wp:inline distT="0" distB="0" distL="0" distR="0" wp14:anchorId="454DA6DF" wp14:editId="36C3B007">
            <wp:extent cx="4715533" cy="3848637"/>
            <wp:effectExtent l="0" t="0" r="8890" b="0"/>
            <wp:docPr id="1846733803" name="Picture 2" descr="VIX Service Installation Wizard 30.329.X.XXX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733803" name="Picture 2" descr="VIX Service Installation Wizard 30.329.X.XXXX"/>
                    <pic:cNvPicPr/>
                  </pic:nvPicPr>
                  <pic:blipFill>
                    <a:blip r:embed="rId32">
                      <a:extLst>
                        <a:ext uri="{28A0092B-C50C-407E-A947-70E740481C1C}">
                          <a14:useLocalDpi xmlns:a14="http://schemas.microsoft.com/office/drawing/2010/main" val="0"/>
                        </a:ext>
                      </a:extLst>
                    </a:blip>
                    <a:stretch>
                      <a:fillRect/>
                    </a:stretch>
                  </pic:blipFill>
                  <pic:spPr>
                    <a:xfrm>
                      <a:off x="0" y="0"/>
                      <a:ext cx="4715533" cy="3848637"/>
                    </a:xfrm>
                    <a:prstGeom prst="rect">
                      <a:avLst/>
                    </a:prstGeom>
                  </pic:spPr>
                </pic:pic>
              </a:graphicData>
            </a:graphic>
          </wp:inline>
        </w:drawing>
      </w:r>
    </w:p>
    <w:p w14:paraId="7993EF95" w14:textId="0F9DA996" w:rsidR="00791248" w:rsidRPr="00A549C8" w:rsidRDefault="00791248" w:rsidP="00791248">
      <w:pPr>
        <w:pStyle w:val="BodyNumbered1"/>
        <w:numPr>
          <w:ilvl w:val="0"/>
          <w:numId w:val="0"/>
        </w:numPr>
        <w:ind w:left="360"/>
      </w:pPr>
      <w:r>
        <w:rPr>
          <w:b/>
          <w:bCs/>
        </w:rPr>
        <w:t>NOTE</w:t>
      </w:r>
      <w:r w:rsidRPr="002B22B8">
        <w:rPr>
          <w:b/>
          <w:bCs/>
        </w:rPr>
        <w:t>:</w:t>
      </w:r>
      <w:r w:rsidRPr="0076003A">
        <w:t xml:space="preserve"> The person installing the VIX software does not need to be in the VHAMASTER</w:t>
      </w:r>
      <w:r>
        <w:t xml:space="preserve"> </w:t>
      </w:r>
      <w:r w:rsidRPr="0076003A">
        <w:t>domain. The installer’s domain should appear with their name. This</w:t>
      </w:r>
      <w:r>
        <w:t xml:space="preserve"> (and subsequent screenshots)</w:t>
      </w:r>
      <w:r w:rsidRPr="0076003A">
        <w:t xml:space="preserve"> is just an example of what the installer see</w:t>
      </w:r>
      <w:r w:rsidR="00673F4B">
        <w:t>s</w:t>
      </w:r>
      <w:r w:rsidRPr="0076003A">
        <w:t>.</w:t>
      </w:r>
    </w:p>
    <w:p w14:paraId="09595A9A" w14:textId="16017CF8" w:rsidR="00A172B0" w:rsidRPr="001220AF" w:rsidRDefault="001220AF" w:rsidP="009E5C43">
      <w:pPr>
        <w:pStyle w:val="BodyTextNumbered1"/>
        <w:keepNext/>
        <w:keepLines/>
      </w:pPr>
      <w:r w:rsidRPr="26B736E2">
        <w:t xml:space="preserve">On the same page, </w:t>
      </w:r>
      <w:r>
        <w:t>read</w:t>
      </w:r>
      <w:r w:rsidRPr="26B736E2">
        <w:t xml:space="preserve"> the line that indicates the state of the Apache Tomcat installation. </w:t>
      </w:r>
      <w:r w:rsidR="00F3617B">
        <w:t>Since</w:t>
      </w:r>
      <w:r w:rsidR="00C342BC">
        <w:t xml:space="preserve"> you </w:t>
      </w:r>
      <w:r w:rsidR="00F3617B">
        <w:t>may</w:t>
      </w:r>
      <w:r w:rsidR="00C342BC">
        <w:t xml:space="preserve"> have reached this page by clicking the </w:t>
      </w:r>
      <w:r w:rsidR="00C342BC">
        <w:rPr>
          <w:b/>
          <w:bCs/>
        </w:rPr>
        <w:t xml:space="preserve">Back </w:t>
      </w:r>
      <w:r w:rsidR="00C342BC">
        <w:t>button on a subsequent page, i</w:t>
      </w:r>
      <w:r>
        <w:t xml:space="preserve">f </w:t>
      </w:r>
      <w:r>
        <w:rPr>
          <w:noProof/>
        </w:rPr>
        <w:drawing>
          <wp:inline distT="0" distB="0" distL="0" distR="0" wp14:anchorId="71FB98A0" wp14:editId="5C1B2F07">
            <wp:extent cx="182880" cy="146050"/>
            <wp:effectExtent l="0" t="0" r="7620" b="6350"/>
            <wp:docPr id="33" name="Picture 30"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30">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t xml:space="preserve"> displays, skip to the next step. </w:t>
      </w:r>
      <w:r w:rsidRPr="26B736E2">
        <w:t xml:space="preserve">If </w:t>
      </w:r>
      <w:r>
        <w:rPr>
          <w:noProof/>
        </w:rPr>
        <w:drawing>
          <wp:inline distT="0" distB="0" distL="0" distR="0" wp14:anchorId="19E817F5" wp14:editId="77EBC181">
            <wp:extent cx="146050" cy="146050"/>
            <wp:effectExtent l="0" t="0" r="6350" b="6350"/>
            <wp:docPr id="542804187" name="Picture 31" descr="Install neede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31">
                      <a:extLst>
                        <a:ext uri="{28A0092B-C50C-407E-A947-70E740481C1C}">
                          <a14:useLocalDpi xmlns:a14="http://schemas.microsoft.com/office/drawing/2010/main" val="0"/>
                        </a:ext>
                      </a:extLst>
                    </a:blip>
                    <a:stretch>
                      <a:fillRect/>
                    </a:stretch>
                  </pic:blipFill>
                  <pic:spPr>
                    <a:xfrm>
                      <a:off x="0" y="0"/>
                      <a:ext cx="146050" cy="146050"/>
                    </a:xfrm>
                    <a:prstGeom prst="rect">
                      <a:avLst/>
                    </a:prstGeom>
                  </pic:spPr>
                </pic:pic>
              </a:graphicData>
            </a:graphic>
          </wp:inline>
        </w:drawing>
      </w:r>
      <w:r w:rsidRPr="26B736E2">
        <w:t xml:space="preserve"> </w:t>
      </w:r>
      <w:r w:rsidRPr="00C61D35">
        <w:t>displays (</w:t>
      </w:r>
      <w:r w:rsidR="001F2F0B">
        <w:fldChar w:fldCharType="begin"/>
      </w:r>
      <w:r w:rsidR="001F2F0B">
        <w:instrText xml:space="preserve"> REF _Ref67914450 \h </w:instrText>
      </w:r>
      <w:r w:rsidR="001F2F0B">
        <w:fldChar w:fldCharType="separate"/>
      </w:r>
      <w:r w:rsidR="008F76D0">
        <w:t xml:space="preserve">Figure </w:t>
      </w:r>
      <w:r w:rsidR="008F76D0">
        <w:rPr>
          <w:noProof/>
        </w:rPr>
        <w:t>11</w:t>
      </w:r>
      <w:r w:rsidR="001F2F0B">
        <w:fldChar w:fldCharType="end"/>
      </w:r>
      <w:r w:rsidRPr="00C61D35">
        <w:t>), do th</w:t>
      </w:r>
      <w:r w:rsidRPr="26B736E2">
        <w:t>e following</w:t>
      </w:r>
      <w:r>
        <w:t>:</w:t>
      </w:r>
    </w:p>
    <w:p w14:paraId="2F295067" w14:textId="026F2EA5" w:rsidR="001220AF" w:rsidRDefault="00D17556" w:rsidP="00B82C4C">
      <w:pPr>
        <w:pStyle w:val="BodyTextLettered1"/>
        <w:keepNext/>
        <w:keepLines/>
        <w:numPr>
          <w:ilvl w:val="0"/>
          <w:numId w:val="57"/>
        </w:numPr>
      </w:pPr>
      <w:r w:rsidRPr="00D17556">
        <w:t xml:space="preserve">Click </w:t>
      </w:r>
      <w:r w:rsidRPr="00D17556">
        <w:rPr>
          <w:b/>
          <w:bCs/>
        </w:rPr>
        <w:t>Install</w:t>
      </w:r>
      <w:r w:rsidRPr="00D17556">
        <w:t>.</w:t>
      </w:r>
    </w:p>
    <w:p w14:paraId="7E5D1BEC" w14:textId="1B8079D3" w:rsidR="009A6727" w:rsidRPr="0029305F" w:rsidRDefault="009A6727" w:rsidP="00B82C4C">
      <w:pPr>
        <w:pStyle w:val="BodyTextLettered1"/>
        <w:keepNext/>
        <w:keepLines/>
        <w:numPr>
          <w:ilvl w:val="0"/>
          <w:numId w:val="57"/>
        </w:numPr>
      </w:pPr>
      <w:r w:rsidRPr="009A6727">
        <w:t xml:space="preserve">In the dialog box that displays, enter and confirm the </w:t>
      </w:r>
      <w:bookmarkStart w:id="115" w:name="_Hlk129249788"/>
      <w:r w:rsidRPr="009A6727">
        <w:t xml:space="preserve">Apache Tomcat </w:t>
      </w:r>
      <w:r w:rsidR="00B0250E">
        <w:t xml:space="preserve">administrator account </w:t>
      </w:r>
      <w:r w:rsidRPr="009A6727">
        <w:t>password</w:t>
      </w:r>
      <w:bookmarkEnd w:id="115"/>
      <w:r w:rsidRPr="009A6727">
        <w:t xml:space="preserve"> that you previously prepared as described in </w:t>
      </w:r>
      <w:r w:rsidRPr="009A6727">
        <w:rPr>
          <w:i/>
          <w:iCs/>
        </w:rPr>
        <w:t>Preparing Passwords, Activating Components, and Staging Files</w:t>
      </w:r>
      <w:r w:rsidRPr="009A6727">
        <w:t xml:space="preserve">. Then, click </w:t>
      </w:r>
      <w:r w:rsidRPr="009A6727">
        <w:rPr>
          <w:b/>
          <w:bCs/>
        </w:rPr>
        <w:t>OK</w:t>
      </w:r>
      <w:r w:rsidRPr="009A6727">
        <w:t>.</w:t>
      </w:r>
    </w:p>
    <w:p w14:paraId="14D1423A" w14:textId="6C729B90" w:rsidR="00F62C33" w:rsidRPr="0016322B" w:rsidRDefault="0016322B" w:rsidP="009E5C43">
      <w:pPr>
        <w:pStyle w:val="BodyTextLettered1"/>
        <w:keepNext/>
        <w:keepLines/>
      </w:pPr>
      <w:r w:rsidRPr="26B736E2">
        <w:rPr>
          <w:szCs w:val="24"/>
        </w:rPr>
        <w:t xml:space="preserve">Wait until the status icon for Apache Tomcat changes to </w:t>
      </w:r>
      <w:r>
        <w:rPr>
          <w:noProof/>
        </w:rPr>
        <w:drawing>
          <wp:inline distT="0" distB="0" distL="0" distR="0" wp14:anchorId="14342001" wp14:editId="2EBC853B">
            <wp:extent cx="182880" cy="146050"/>
            <wp:effectExtent l="0" t="0" r="7620" b="6350"/>
            <wp:docPr id="534085901" name="Picture 32"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0">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26B736E2">
        <w:rPr>
          <w:szCs w:val="24"/>
        </w:rPr>
        <w:t>. This install of Tomcat may take</w:t>
      </w:r>
      <w:r>
        <w:rPr>
          <w:szCs w:val="24"/>
        </w:rPr>
        <w:t xml:space="preserve"> over</w:t>
      </w:r>
      <w:r w:rsidRPr="26B736E2">
        <w:rPr>
          <w:szCs w:val="24"/>
        </w:rPr>
        <w:t xml:space="preserve"> </w:t>
      </w:r>
      <w:r>
        <w:rPr>
          <w:szCs w:val="24"/>
        </w:rPr>
        <w:t>five</w:t>
      </w:r>
      <w:r w:rsidRPr="26B736E2">
        <w:rPr>
          <w:szCs w:val="24"/>
        </w:rPr>
        <w:t xml:space="preserve"> minutes</w:t>
      </w:r>
      <w:r w:rsidR="00EC3BA7">
        <w:rPr>
          <w:szCs w:val="24"/>
        </w:rPr>
        <w:t xml:space="preserve"> </w:t>
      </w:r>
      <w:r w:rsidRPr="26B736E2">
        <w:rPr>
          <w:szCs w:val="24"/>
        </w:rPr>
        <w:t>to complete</w:t>
      </w:r>
      <w:r>
        <w:rPr>
          <w:szCs w:val="24"/>
        </w:rPr>
        <w:t>.</w:t>
      </w:r>
      <w:r w:rsidR="00E31FE6">
        <w:rPr>
          <w:szCs w:val="24"/>
        </w:rPr>
        <w:t xml:space="preserve"> Please be </w:t>
      </w:r>
      <w:r w:rsidR="00E31FE6" w:rsidRPr="00E31FE6">
        <w:rPr>
          <w:szCs w:val="24"/>
        </w:rPr>
        <w:t>patient</w:t>
      </w:r>
      <w:r w:rsidR="00E31FE6">
        <w:rPr>
          <w:szCs w:val="24"/>
        </w:rPr>
        <w:t xml:space="preserve">, as </w:t>
      </w:r>
      <w:r w:rsidR="004E7EA9">
        <w:rPr>
          <w:szCs w:val="24"/>
        </w:rPr>
        <w:t>this</w:t>
      </w:r>
      <w:r w:rsidR="00E31FE6">
        <w:rPr>
          <w:szCs w:val="24"/>
        </w:rPr>
        <w:t xml:space="preserve"> step may take a while to complete.</w:t>
      </w:r>
    </w:p>
    <w:p w14:paraId="5246B58B" w14:textId="48557EB7" w:rsidR="00FA4B1A" w:rsidRDefault="001F2F0B" w:rsidP="0030284E">
      <w:pPr>
        <w:pStyle w:val="Caption"/>
        <w:jc w:val="center"/>
      </w:pPr>
      <w:bookmarkStart w:id="116" w:name="_Ref67914450"/>
      <w:bookmarkStart w:id="117" w:name="Redact_11"/>
      <w:bookmarkStart w:id="118" w:name="_Toc121993471"/>
      <w:bookmarkStart w:id="119" w:name="_Toc134605547"/>
      <w:r>
        <w:t xml:space="preserve">Figure </w:t>
      </w:r>
      <w:fldSimple w:instr=" SEQ Figure \* ARABIC ">
        <w:r w:rsidR="008F76D0">
          <w:rPr>
            <w:noProof/>
          </w:rPr>
          <w:t>11</w:t>
        </w:r>
      </w:fldSimple>
      <w:bookmarkEnd w:id="116"/>
      <w:r>
        <w:t xml:space="preserve">: </w:t>
      </w:r>
      <w:r w:rsidRPr="00FF6BF8">
        <w:t>VIX Prerequisites - Tomcat Not Installed</w:t>
      </w:r>
      <w:bookmarkEnd w:id="117"/>
      <w:bookmarkEnd w:id="118"/>
      <w:bookmarkEnd w:id="119"/>
    </w:p>
    <w:p w14:paraId="254E94AD" w14:textId="6639A141" w:rsidR="0030284E" w:rsidRDefault="00961F56" w:rsidP="001F2F0B">
      <w:pPr>
        <w:jc w:val="center"/>
      </w:pPr>
      <w:r>
        <w:rPr>
          <w:noProof/>
        </w:rPr>
        <w:drawing>
          <wp:inline distT="0" distB="0" distL="0" distR="0" wp14:anchorId="4BEC31F9" wp14:editId="474FE834">
            <wp:extent cx="4715533" cy="3848637"/>
            <wp:effectExtent l="0" t="0" r="8890" b="0"/>
            <wp:docPr id="19451198" name="Picture 3" descr=" VIX Prerequisites - Tomcat Not Instal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1198" name="Picture 3" descr=" VIX Prerequisites - Tomcat Not Installed"/>
                    <pic:cNvPicPr/>
                  </pic:nvPicPr>
                  <pic:blipFill>
                    <a:blip r:embed="rId33">
                      <a:extLst>
                        <a:ext uri="{28A0092B-C50C-407E-A947-70E740481C1C}">
                          <a14:useLocalDpi xmlns:a14="http://schemas.microsoft.com/office/drawing/2010/main" val="0"/>
                        </a:ext>
                      </a:extLst>
                    </a:blip>
                    <a:stretch>
                      <a:fillRect/>
                    </a:stretch>
                  </pic:blipFill>
                  <pic:spPr>
                    <a:xfrm>
                      <a:off x="0" y="0"/>
                      <a:ext cx="4715533" cy="3848637"/>
                    </a:xfrm>
                    <a:prstGeom prst="rect">
                      <a:avLst/>
                    </a:prstGeom>
                  </pic:spPr>
                </pic:pic>
              </a:graphicData>
            </a:graphic>
          </wp:inline>
        </w:drawing>
      </w:r>
    </w:p>
    <w:p w14:paraId="0E837CD3" w14:textId="5B9D9F6F" w:rsidR="00E9252A" w:rsidRPr="00B230AD" w:rsidRDefault="0061409E" w:rsidP="00B230AD">
      <w:pPr>
        <w:pStyle w:val="BodyTextNumbered1"/>
        <w:keepNext/>
        <w:keepLines/>
        <w:rPr>
          <w:szCs w:val="24"/>
        </w:rPr>
      </w:pPr>
      <w:r w:rsidRPr="0061409E">
        <w:t xml:space="preserve">On the same page, </w:t>
      </w:r>
      <w:r>
        <w:t>r</w:t>
      </w:r>
      <w:r>
        <w:rPr>
          <w:szCs w:val="24"/>
        </w:rPr>
        <w:t>ead</w:t>
      </w:r>
      <w:r w:rsidRPr="26B736E2">
        <w:rPr>
          <w:szCs w:val="24"/>
        </w:rPr>
        <w:t xml:space="preserve"> the line that indicates the state of the Laurel Bridge toolkit.</w:t>
      </w:r>
      <w:r w:rsidRPr="00565E51">
        <w:rPr>
          <w:szCs w:val="24"/>
        </w:rPr>
        <w:t xml:space="preserve"> </w:t>
      </w:r>
      <w:r>
        <w:rPr>
          <w:szCs w:val="24"/>
        </w:rPr>
        <w:t xml:space="preserve">Since you may have reached this page by clicking the </w:t>
      </w:r>
      <w:r>
        <w:rPr>
          <w:b/>
          <w:bCs/>
          <w:szCs w:val="24"/>
        </w:rPr>
        <w:t xml:space="preserve">Back </w:t>
      </w:r>
      <w:r>
        <w:rPr>
          <w:szCs w:val="24"/>
        </w:rPr>
        <w:t xml:space="preserve">button on a subsequent page, if </w:t>
      </w:r>
      <w:r>
        <w:rPr>
          <w:noProof/>
        </w:rPr>
        <w:drawing>
          <wp:inline distT="0" distB="0" distL="0" distR="0" wp14:anchorId="7FDA5DB1" wp14:editId="77493B45">
            <wp:extent cx="182880" cy="146050"/>
            <wp:effectExtent l="0" t="0" r="7620" b="6350"/>
            <wp:docPr id="88" name="Picture 30"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30">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Pr>
          <w:szCs w:val="24"/>
        </w:rPr>
        <w:t xml:space="preserve"> displays, skip to the next </w:t>
      </w:r>
      <w:r w:rsidR="0003166B">
        <w:rPr>
          <w:szCs w:val="24"/>
        </w:rPr>
        <w:t xml:space="preserve">prerequisite </w:t>
      </w:r>
      <w:r>
        <w:rPr>
          <w:szCs w:val="24"/>
        </w:rPr>
        <w:t>step.</w:t>
      </w:r>
      <w:r w:rsidR="00CD3E20">
        <w:rPr>
          <w:szCs w:val="24"/>
        </w:rPr>
        <w:t xml:space="preserve"> </w:t>
      </w:r>
      <w:r w:rsidR="000C1417" w:rsidRPr="00B230AD">
        <w:rPr>
          <w:szCs w:val="24"/>
        </w:rPr>
        <w:t xml:space="preserve">If </w:t>
      </w:r>
      <w:r w:rsidR="000C1417">
        <w:rPr>
          <w:noProof/>
        </w:rPr>
        <w:drawing>
          <wp:inline distT="0" distB="0" distL="0" distR="0" wp14:anchorId="50E190D8" wp14:editId="787E8010">
            <wp:extent cx="146050" cy="146050"/>
            <wp:effectExtent l="0" t="0" r="6350" b="6350"/>
            <wp:docPr id="1936700837" name="Picture 33" descr="Install neede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31">
                      <a:extLst>
                        <a:ext uri="{28A0092B-C50C-407E-A947-70E740481C1C}">
                          <a14:useLocalDpi xmlns:a14="http://schemas.microsoft.com/office/drawing/2010/main" val="0"/>
                        </a:ext>
                      </a:extLst>
                    </a:blip>
                    <a:stretch>
                      <a:fillRect/>
                    </a:stretch>
                  </pic:blipFill>
                  <pic:spPr>
                    <a:xfrm>
                      <a:off x="0" y="0"/>
                      <a:ext cx="146050" cy="146050"/>
                    </a:xfrm>
                    <a:prstGeom prst="rect">
                      <a:avLst/>
                    </a:prstGeom>
                  </pic:spPr>
                </pic:pic>
              </a:graphicData>
            </a:graphic>
          </wp:inline>
        </w:drawing>
      </w:r>
      <w:r w:rsidR="000C1417" w:rsidRPr="00B230AD">
        <w:rPr>
          <w:szCs w:val="24"/>
        </w:rPr>
        <w:t xml:space="preserve"> displays</w:t>
      </w:r>
      <w:r w:rsidR="00EC187A" w:rsidRPr="00B230AD">
        <w:rPr>
          <w:szCs w:val="24"/>
        </w:rPr>
        <w:t xml:space="preserve"> (</w:t>
      </w:r>
      <w:r w:rsidR="00EC187A" w:rsidRPr="00B230AD">
        <w:rPr>
          <w:szCs w:val="24"/>
        </w:rPr>
        <w:fldChar w:fldCharType="begin"/>
      </w:r>
      <w:r w:rsidR="00EC187A" w:rsidRPr="00B230AD">
        <w:rPr>
          <w:szCs w:val="24"/>
        </w:rPr>
        <w:instrText xml:space="preserve"> REF _Ref79492299 \h </w:instrText>
      </w:r>
      <w:r w:rsidR="00EC187A" w:rsidRPr="00B230AD">
        <w:rPr>
          <w:szCs w:val="24"/>
        </w:rPr>
      </w:r>
      <w:r w:rsidR="00EC187A" w:rsidRPr="00B230AD">
        <w:rPr>
          <w:szCs w:val="24"/>
        </w:rPr>
        <w:fldChar w:fldCharType="separate"/>
      </w:r>
      <w:r w:rsidR="008F76D0">
        <w:t xml:space="preserve">Figure </w:t>
      </w:r>
      <w:r w:rsidR="008F76D0">
        <w:rPr>
          <w:noProof/>
        </w:rPr>
        <w:t>12</w:t>
      </w:r>
      <w:r w:rsidR="00EC187A" w:rsidRPr="00B230AD">
        <w:rPr>
          <w:szCs w:val="24"/>
        </w:rPr>
        <w:fldChar w:fldCharType="end"/>
      </w:r>
      <w:r w:rsidR="00EC187A" w:rsidRPr="00B230AD">
        <w:rPr>
          <w:szCs w:val="24"/>
        </w:rPr>
        <w:t>)</w:t>
      </w:r>
      <w:r w:rsidR="000C1417" w:rsidRPr="00B230AD">
        <w:rPr>
          <w:szCs w:val="24"/>
        </w:rPr>
        <w:t xml:space="preserve">, </w:t>
      </w:r>
      <w:bookmarkStart w:id="120" w:name="_Hlk129249057"/>
      <w:r w:rsidR="00E9252A" w:rsidRPr="00B230AD">
        <w:rPr>
          <w:szCs w:val="24"/>
        </w:rPr>
        <w:t>do the following:</w:t>
      </w:r>
    </w:p>
    <w:p w14:paraId="0D86D3C3" w14:textId="5D06826B" w:rsidR="00D578A4" w:rsidRDefault="00D578A4" w:rsidP="00D578A4">
      <w:pPr>
        <w:pStyle w:val="CaptionCentered"/>
      </w:pPr>
      <w:bookmarkStart w:id="121" w:name="_Ref79492299"/>
      <w:bookmarkStart w:id="122" w:name="Redact_12"/>
      <w:bookmarkStart w:id="123" w:name="_Toc121993472"/>
      <w:bookmarkStart w:id="124" w:name="_Toc134605548"/>
      <w:r>
        <w:t xml:space="preserve">Figure </w:t>
      </w:r>
      <w:fldSimple w:instr=" SEQ Figure \* ARABIC ">
        <w:r w:rsidR="008F76D0">
          <w:rPr>
            <w:noProof/>
          </w:rPr>
          <w:t>12</w:t>
        </w:r>
      </w:fldSimple>
      <w:bookmarkEnd w:id="121"/>
      <w:r>
        <w:t xml:space="preserve">: </w:t>
      </w:r>
      <w:r w:rsidRPr="00FF6BF8">
        <w:t xml:space="preserve">VIX Prerequisites - </w:t>
      </w:r>
      <w:r>
        <w:t>Laurel Bridge</w:t>
      </w:r>
      <w:r w:rsidRPr="00FF6BF8">
        <w:t xml:space="preserve"> Not Installed</w:t>
      </w:r>
      <w:bookmarkEnd w:id="122"/>
      <w:bookmarkEnd w:id="123"/>
      <w:bookmarkEnd w:id="124"/>
    </w:p>
    <w:p w14:paraId="202383DF" w14:textId="45341996" w:rsidR="00D578A4" w:rsidRPr="00D578A4" w:rsidRDefault="00961F56" w:rsidP="00D578A4">
      <w:pPr>
        <w:pStyle w:val="BodyTextLettered1"/>
        <w:numPr>
          <w:ilvl w:val="0"/>
          <w:numId w:val="0"/>
        </w:numPr>
        <w:jc w:val="center"/>
      </w:pPr>
      <w:r>
        <w:rPr>
          <w:noProof/>
        </w:rPr>
        <w:drawing>
          <wp:inline distT="0" distB="0" distL="0" distR="0" wp14:anchorId="7AC656E5" wp14:editId="386B4422">
            <wp:extent cx="4715533" cy="3848637"/>
            <wp:effectExtent l="0" t="0" r="8890" b="0"/>
            <wp:docPr id="729556881" name="Picture 4" descr="VIX Prerequisites - Laurel Bridge Not Instal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556881" name="Picture 4" descr="VIX Prerequisites - Laurel Bridge Not Installed"/>
                    <pic:cNvPicPr/>
                  </pic:nvPicPr>
                  <pic:blipFill>
                    <a:blip r:embed="rId34">
                      <a:extLst>
                        <a:ext uri="{28A0092B-C50C-407E-A947-70E740481C1C}">
                          <a14:useLocalDpi xmlns:a14="http://schemas.microsoft.com/office/drawing/2010/main" val="0"/>
                        </a:ext>
                      </a:extLst>
                    </a:blip>
                    <a:stretch>
                      <a:fillRect/>
                    </a:stretch>
                  </pic:blipFill>
                  <pic:spPr>
                    <a:xfrm>
                      <a:off x="0" y="0"/>
                      <a:ext cx="4715533" cy="3848637"/>
                    </a:xfrm>
                    <a:prstGeom prst="rect">
                      <a:avLst/>
                    </a:prstGeom>
                  </pic:spPr>
                </pic:pic>
              </a:graphicData>
            </a:graphic>
          </wp:inline>
        </w:drawing>
      </w:r>
    </w:p>
    <w:p w14:paraId="57698426" w14:textId="135738D2" w:rsidR="00936652" w:rsidRDefault="00E9252A" w:rsidP="007554C6">
      <w:pPr>
        <w:pStyle w:val="BodyTextLettered1"/>
        <w:numPr>
          <w:ilvl w:val="0"/>
          <w:numId w:val="85"/>
        </w:numPr>
      </w:pPr>
      <w:r w:rsidRPr="003C7B2F">
        <w:rPr>
          <w:szCs w:val="24"/>
        </w:rPr>
        <w:t xml:space="preserve">On the Install the VIX Prerequisites window, click </w:t>
      </w:r>
      <w:r w:rsidRPr="003C7B2F">
        <w:rPr>
          <w:b/>
          <w:bCs/>
          <w:szCs w:val="24"/>
        </w:rPr>
        <w:t>Install</w:t>
      </w:r>
      <w:r w:rsidR="00936652" w:rsidRPr="003C7B2F">
        <w:rPr>
          <w:szCs w:val="24"/>
        </w:rPr>
        <w:t xml:space="preserve">. </w:t>
      </w:r>
      <w:r w:rsidR="002F5172" w:rsidRPr="003C7B2F">
        <w:rPr>
          <w:szCs w:val="24"/>
        </w:rPr>
        <w:t>T</w:t>
      </w:r>
      <w:r w:rsidRPr="00270346">
        <w:t>he Activate DCF License window open</w:t>
      </w:r>
      <w:r>
        <w:t xml:space="preserve">s </w:t>
      </w:r>
      <w:r w:rsidR="002F5172">
        <w:t>with</w:t>
      </w:r>
      <w:r>
        <w:t xml:space="preserve"> the</w:t>
      </w:r>
      <w:r w:rsidR="000D5BEE" w:rsidRPr="00BF7937">
        <w:t xml:space="preserve"> </w:t>
      </w:r>
      <w:r w:rsidR="000D5BEE" w:rsidRPr="003C7B2F">
        <w:rPr>
          <w:b/>
          <w:bCs/>
        </w:rPr>
        <w:t>Network Activation</w:t>
      </w:r>
      <w:r w:rsidR="000D5BEE" w:rsidRPr="00BF7937">
        <w:t xml:space="preserve"> </w:t>
      </w:r>
      <w:bookmarkStart w:id="125" w:name="_Hlk129251285"/>
      <w:r w:rsidRPr="00E9252A">
        <w:t xml:space="preserve">tab </w:t>
      </w:r>
      <w:r w:rsidR="00936652">
        <w:t xml:space="preserve">open </w:t>
      </w:r>
      <w:r w:rsidRPr="00E9252A">
        <w:t xml:space="preserve">and pre-populates </w:t>
      </w:r>
      <w:r w:rsidR="00936652">
        <w:t xml:space="preserve">with </w:t>
      </w:r>
      <w:r w:rsidRPr="00E9252A">
        <w:t>about half of the boxes in the window.</w:t>
      </w:r>
      <w:bookmarkStart w:id="126" w:name="_Hlk129249073"/>
      <w:bookmarkEnd w:id="120"/>
      <w:bookmarkEnd w:id="125"/>
    </w:p>
    <w:p w14:paraId="4AEAAB86" w14:textId="0EFCB149" w:rsidR="000C1417" w:rsidRDefault="000D5BEE" w:rsidP="00936652">
      <w:pPr>
        <w:pStyle w:val="BodyTextLettered1"/>
      </w:pPr>
      <w:r>
        <w:t xml:space="preserve">For </w:t>
      </w:r>
      <w:r w:rsidRPr="00936652">
        <w:rPr>
          <w:b/>
          <w:bCs/>
        </w:rPr>
        <w:t>Network Activation</w:t>
      </w:r>
      <w:r w:rsidR="00936652" w:rsidRPr="00936652">
        <w:rPr>
          <w:b/>
          <w:bCs/>
        </w:rPr>
        <w:t xml:space="preserve"> </w:t>
      </w:r>
      <w:r w:rsidR="00936652" w:rsidRPr="00BF7937">
        <w:t>(</w:t>
      </w:r>
      <w:r w:rsidR="00936652">
        <w:t>requires</w:t>
      </w:r>
      <w:r w:rsidR="00936652" w:rsidRPr="00BF7937">
        <w:t xml:space="preserve"> a Product Serial Number)</w:t>
      </w:r>
      <w:r>
        <w:t xml:space="preserve"> </w:t>
      </w:r>
      <w:bookmarkEnd w:id="126"/>
      <w:r w:rsidR="00936652">
        <w:t>e</w:t>
      </w:r>
      <w:r w:rsidR="00270346" w:rsidRPr="00270346">
        <w:t>nter all the following information in the Network Activation tab</w:t>
      </w:r>
      <w:r w:rsidR="00270346">
        <w:t>:</w:t>
      </w:r>
    </w:p>
    <w:p w14:paraId="3D523671" w14:textId="654DB6CA" w:rsidR="00270346" w:rsidRDefault="00F00A81" w:rsidP="00270346">
      <w:pPr>
        <w:pStyle w:val="BodyTextLettered1"/>
        <w:numPr>
          <w:ilvl w:val="0"/>
          <w:numId w:val="0"/>
        </w:numPr>
        <w:ind w:left="1080"/>
      </w:pPr>
      <w:r w:rsidRPr="00F00A81">
        <w:rPr>
          <w:b/>
          <w:bCs/>
        </w:rPr>
        <w:t>N</w:t>
      </w:r>
      <w:r w:rsidR="00B92CB3">
        <w:rPr>
          <w:b/>
          <w:bCs/>
        </w:rPr>
        <w:t>OTE</w:t>
      </w:r>
      <w:r w:rsidRPr="00F00A81">
        <w:rPr>
          <w:b/>
          <w:bCs/>
        </w:rPr>
        <w:t xml:space="preserve">: </w:t>
      </w:r>
      <w:r w:rsidRPr="00F00A81">
        <w:t xml:space="preserve">The </w:t>
      </w:r>
      <w:r w:rsidR="00303016">
        <w:t xml:space="preserve">system disables the </w:t>
      </w:r>
      <w:r w:rsidRPr="00F00A81">
        <w:t>Activate button if any of the following boxes are left blank</w:t>
      </w:r>
      <w:r>
        <w:t>.</w:t>
      </w:r>
    </w:p>
    <w:p w14:paraId="005C64F6" w14:textId="50BA88DA" w:rsidR="0009431E" w:rsidRPr="001A22E4" w:rsidRDefault="0009431E" w:rsidP="00B82C4C">
      <w:pPr>
        <w:pStyle w:val="BodyTextNumbered2"/>
        <w:numPr>
          <w:ilvl w:val="2"/>
          <w:numId w:val="12"/>
        </w:numPr>
        <w:tabs>
          <w:tab w:val="num" w:pos="1800"/>
        </w:tabs>
        <w:ind w:left="1800" w:hanging="360"/>
        <w:rPr>
          <w:sz w:val="24"/>
          <w:szCs w:val="24"/>
        </w:rPr>
      </w:pPr>
      <w:r w:rsidRPr="001A22E4">
        <w:rPr>
          <w:b/>
          <w:bCs/>
          <w:sz w:val="24"/>
          <w:szCs w:val="24"/>
        </w:rPr>
        <w:t>Product Serial Number</w:t>
      </w:r>
      <w:r w:rsidRPr="001A22E4">
        <w:rPr>
          <w:sz w:val="24"/>
          <w:szCs w:val="24"/>
        </w:rPr>
        <w:t xml:space="preserve"> – the new Laurel Bridge DCF serial number (include dashes).</w:t>
      </w:r>
    </w:p>
    <w:p w14:paraId="7399DD46" w14:textId="77777777" w:rsidR="0009431E" w:rsidRPr="001A22E4" w:rsidRDefault="0009431E" w:rsidP="00B82C4C">
      <w:pPr>
        <w:pStyle w:val="BodyTextNumbered2"/>
        <w:numPr>
          <w:ilvl w:val="2"/>
          <w:numId w:val="12"/>
        </w:numPr>
        <w:tabs>
          <w:tab w:val="num" w:pos="1800"/>
        </w:tabs>
        <w:ind w:left="1800" w:hanging="360"/>
        <w:rPr>
          <w:sz w:val="24"/>
          <w:szCs w:val="24"/>
        </w:rPr>
      </w:pPr>
      <w:r w:rsidRPr="001A22E4">
        <w:rPr>
          <w:b/>
          <w:bCs/>
          <w:sz w:val="24"/>
          <w:szCs w:val="24"/>
        </w:rPr>
        <w:t>Site</w:t>
      </w:r>
      <w:r w:rsidRPr="001A22E4">
        <w:rPr>
          <w:sz w:val="24"/>
          <w:szCs w:val="24"/>
        </w:rPr>
        <w:t xml:space="preserve"> – the name of your site.</w:t>
      </w:r>
    </w:p>
    <w:p w14:paraId="70CAB134" w14:textId="77777777" w:rsidR="0009431E" w:rsidRPr="001A22E4" w:rsidRDefault="0009431E" w:rsidP="00B82C4C">
      <w:pPr>
        <w:pStyle w:val="BodyTextNumbered2"/>
        <w:numPr>
          <w:ilvl w:val="2"/>
          <w:numId w:val="12"/>
        </w:numPr>
        <w:tabs>
          <w:tab w:val="num" w:pos="1800"/>
        </w:tabs>
        <w:ind w:left="1800" w:hanging="360"/>
        <w:rPr>
          <w:sz w:val="24"/>
          <w:szCs w:val="24"/>
        </w:rPr>
      </w:pPr>
      <w:r w:rsidRPr="001A22E4">
        <w:rPr>
          <w:b/>
          <w:bCs/>
          <w:sz w:val="24"/>
          <w:szCs w:val="24"/>
        </w:rPr>
        <w:t>CPUs</w:t>
      </w:r>
      <w:r w:rsidRPr="001A22E4">
        <w:rPr>
          <w:sz w:val="24"/>
          <w:szCs w:val="24"/>
        </w:rPr>
        <w:t xml:space="preserve"> – the number of CPUs on the server hosting the VIX.</w:t>
      </w:r>
    </w:p>
    <w:p w14:paraId="3E6F3B48" w14:textId="7B332F02" w:rsidR="00F00A81" w:rsidRPr="001A22E4" w:rsidRDefault="00FF16D6" w:rsidP="00B82C4C">
      <w:pPr>
        <w:pStyle w:val="BodyTextNumbered2"/>
        <w:numPr>
          <w:ilvl w:val="2"/>
          <w:numId w:val="12"/>
        </w:numPr>
        <w:tabs>
          <w:tab w:val="num" w:pos="1800"/>
        </w:tabs>
        <w:ind w:left="1800" w:hanging="360"/>
        <w:rPr>
          <w:sz w:val="24"/>
          <w:szCs w:val="24"/>
        </w:rPr>
      </w:pPr>
      <w:r w:rsidRPr="001A22E4">
        <w:rPr>
          <w:b/>
          <w:bCs/>
          <w:sz w:val="24"/>
          <w:szCs w:val="24"/>
        </w:rPr>
        <w:t>End User</w:t>
      </w:r>
      <w:r w:rsidR="0009431E" w:rsidRPr="001A22E4">
        <w:rPr>
          <w:b/>
          <w:bCs/>
          <w:sz w:val="24"/>
          <w:szCs w:val="24"/>
        </w:rPr>
        <w:t xml:space="preserve"> name</w:t>
      </w:r>
      <w:r w:rsidR="0009431E" w:rsidRPr="001A22E4">
        <w:rPr>
          <w:sz w:val="24"/>
          <w:szCs w:val="24"/>
        </w:rPr>
        <w:t xml:space="preserve"> and </w:t>
      </w:r>
      <w:r w:rsidRPr="001A22E4">
        <w:rPr>
          <w:b/>
          <w:bCs/>
          <w:sz w:val="24"/>
          <w:szCs w:val="24"/>
        </w:rPr>
        <w:t>End User</w:t>
      </w:r>
      <w:r w:rsidR="0009431E" w:rsidRPr="001A22E4">
        <w:rPr>
          <w:b/>
          <w:bCs/>
          <w:sz w:val="24"/>
          <w:szCs w:val="24"/>
        </w:rPr>
        <w:t xml:space="preserve"> email </w:t>
      </w:r>
      <w:r w:rsidR="0009431E" w:rsidRPr="001A22E4">
        <w:rPr>
          <w:sz w:val="24"/>
          <w:szCs w:val="24"/>
        </w:rPr>
        <w:t>– the administrator of your local VistA Imaging system</w:t>
      </w:r>
      <w:r w:rsidR="001A22E4">
        <w:rPr>
          <w:sz w:val="24"/>
          <w:szCs w:val="24"/>
        </w:rPr>
        <w:t>.</w:t>
      </w:r>
    </w:p>
    <w:p w14:paraId="5C0C27A9" w14:textId="49B68C5A" w:rsidR="00FF16D6" w:rsidRPr="001A22E4" w:rsidRDefault="00FF16D6" w:rsidP="00B82C4C">
      <w:pPr>
        <w:pStyle w:val="BodyTextNumbered2"/>
        <w:numPr>
          <w:ilvl w:val="2"/>
          <w:numId w:val="12"/>
        </w:numPr>
        <w:tabs>
          <w:tab w:val="num" w:pos="1800"/>
        </w:tabs>
        <w:ind w:left="1800" w:hanging="360"/>
        <w:rPr>
          <w:sz w:val="24"/>
          <w:szCs w:val="24"/>
        </w:rPr>
      </w:pPr>
      <w:r w:rsidRPr="001A22E4">
        <w:rPr>
          <w:b/>
          <w:bCs/>
          <w:sz w:val="24"/>
          <w:szCs w:val="24"/>
        </w:rPr>
        <w:t>Maintenance Contact Name</w:t>
      </w:r>
      <w:r w:rsidRPr="001A22E4">
        <w:rPr>
          <w:sz w:val="24"/>
          <w:szCs w:val="24"/>
        </w:rPr>
        <w:t xml:space="preserve">, </w:t>
      </w:r>
      <w:r w:rsidRPr="001A22E4">
        <w:rPr>
          <w:b/>
          <w:bCs/>
          <w:sz w:val="24"/>
          <w:szCs w:val="24"/>
        </w:rPr>
        <w:t>Maintenance Contact E-mail,</w:t>
      </w:r>
      <w:r w:rsidRPr="001A22E4">
        <w:rPr>
          <w:sz w:val="24"/>
          <w:szCs w:val="24"/>
        </w:rPr>
        <w:t xml:space="preserve"> and </w:t>
      </w:r>
      <w:r w:rsidRPr="001A22E4">
        <w:rPr>
          <w:b/>
          <w:bCs/>
          <w:sz w:val="24"/>
          <w:szCs w:val="24"/>
        </w:rPr>
        <w:t>Maintenance Contact Phone</w:t>
      </w:r>
      <w:r w:rsidRPr="001A22E4">
        <w:rPr>
          <w:sz w:val="24"/>
          <w:szCs w:val="24"/>
        </w:rPr>
        <w:t xml:space="preserve"> – </w:t>
      </w:r>
      <w:r w:rsidRPr="001A22E4">
        <w:rPr>
          <w:color w:val="242424"/>
          <w:sz w:val="24"/>
          <w:szCs w:val="24"/>
          <w:shd w:val="clear" w:color="auto" w:fill="FFFFFF"/>
        </w:rPr>
        <w:t>information for the Health, Clinical Services Diagnostics Team</w:t>
      </w:r>
      <w:r w:rsidR="001A22E4">
        <w:rPr>
          <w:color w:val="242424"/>
          <w:sz w:val="24"/>
          <w:szCs w:val="24"/>
          <w:shd w:val="clear" w:color="auto" w:fill="FFFFFF"/>
        </w:rPr>
        <w:t>.</w:t>
      </w:r>
    </w:p>
    <w:p w14:paraId="3D322CA7" w14:textId="56C46FC1" w:rsidR="00862CC8" w:rsidRDefault="00862CC8" w:rsidP="00862CC8">
      <w:pPr>
        <w:pStyle w:val="BodyTextLettered1"/>
      </w:pPr>
      <w:r>
        <w:t xml:space="preserve">Near the bottom of the window, click </w:t>
      </w:r>
      <w:r w:rsidRPr="00FF4157">
        <w:rPr>
          <w:b/>
          <w:bCs/>
        </w:rPr>
        <w:t>Activate</w:t>
      </w:r>
      <w:r>
        <w:t xml:space="preserve">. After a brief delay, the </w:t>
      </w:r>
      <w:r w:rsidRPr="00FF4157">
        <w:rPr>
          <w:b/>
          <w:bCs/>
        </w:rPr>
        <w:t>Status</w:t>
      </w:r>
      <w:r>
        <w:t xml:space="preserve"> box display</w:t>
      </w:r>
      <w:r w:rsidR="00303016">
        <w:t>s</w:t>
      </w:r>
      <w:r>
        <w:t xml:space="preserve"> a message.</w:t>
      </w:r>
    </w:p>
    <w:p w14:paraId="2A8E778C" w14:textId="0D662427" w:rsidR="00936652" w:rsidRDefault="00936652" w:rsidP="00936652">
      <w:pPr>
        <w:pStyle w:val="BodyTextLettered1"/>
      </w:pPr>
      <w:r>
        <w:t>If a green “Success” message appears c</w:t>
      </w:r>
      <w:r w:rsidR="00862CC8">
        <w:t xml:space="preserve">lick </w:t>
      </w:r>
      <w:r w:rsidR="00862CC8" w:rsidRPr="00FF4157">
        <w:rPr>
          <w:b/>
          <w:bCs/>
        </w:rPr>
        <w:t>Exit with success</w:t>
      </w:r>
      <w:r>
        <w:t xml:space="preserve"> and skip to the next prerequisite step, otherwise select the </w:t>
      </w:r>
      <w:r w:rsidR="00E9252A">
        <w:t>Manual Activation</w:t>
      </w:r>
      <w:r>
        <w:t xml:space="preserve"> tab</w:t>
      </w:r>
      <w:bookmarkStart w:id="127" w:name="_Hlk129249294"/>
      <w:r>
        <w:t>.</w:t>
      </w:r>
    </w:p>
    <w:p w14:paraId="70CBE431" w14:textId="015AE875" w:rsidR="000D5BEE" w:rsidRPr="00936652" w:rsidRDefault="007C1D83" w:rsidP="00936652">
      <w:pPr>
        <w:pStyle w:val="BodyTextLettered1"/>
      </w:pPr>
      <w:bookmarkStart w:id="128" w:name="_Hlk129682700"/>
      <w:r>
        <w:t>If network activation was not successful, f</w:t>
      </w:r>
      <w:r w:rsidR="000D5BEE">
        <w:t xml:space="preserve">or </w:t>
      </w:r>
      <w:bookmarkStart w:id="129" w:name="_Hlk129249999"/>
      <w:r w:rsidR="000D5BEE" w:rsidRPr="00936652">
        <w:rPr>
          <w:b/>
          <w:bCs/>
        </w:rPr>
        <w:t xml:space="preserve">Manual </w:t>
      </w:r>
      <w:bookmarkEnd w:id="129"/>
      <w:r w:rsidR="000D5BEE" w:rsidRPr="00936652">
        <w:rPr>
          <w:b/>
          <w:bCs/>
        </w:rPr>
        <w:t>Activation</w:t>
      </w:r>
      <w:r w:rsidR="000D5BEE">
        <w:t xml:space="preserve"> </w:t>
      </w:r>
      <w:r w:rsidR="000D5BEE" w:rsidRPr="00936652">
        <w:rPr>
          <w:szCs w:val="24"/>
        </w:rPr>
        <w:t>do the following:</w:t>
      </w:r>
    </w:p>
    <w:p w14:paraId="064C6AF5" w14:textId="4A3DC8CE" w:rsidR="00936652" w:rsidRDefault="000D5BEE" w:rsidP="007554C6">
      <w:pPr>
        <w:pStyle w:val="BodyTextLettered2"/>
        <w:numPr>
          <w:ilvl w:val="0"/>
          <w:numId w:val="81"/>
        </w:numPr>
      </w:pPr>
      <w:bookmarkStart w:id="130" w:name="_Hlk129250012"/>
      <w:r>
        <w:t>Select the Manual Activation tab.</w:t>
      </w:r>
    </w:p>
    <w:p w14:paraId="6A0BBF78" w14:textId="1389DFB1" w:rsidR="00DF3B95" w:rsidRDefault="00DF3B95" w:rsidP="007554C6">
      <w:pPr>
        <w:pStyle w:val="BodyTextLettered2"/>
        <w:numPr>
          <w:ilvl w:val="0"/>
          <w:numId w:val="81"/>
        </w:numPr>
      </w:pPr>
      <w:r>
        <w:t xml:space="preserve">On the Manual Activation tab on the line </w:t>
      </w:r>
      <w:r w:rsidRPr="00936652">
        <w:rPr>
          <w:b/>
          <w:bCs/>
        </w:rPr>
        <w:t>Activation Code</w:t>
      </w:r>
      <w:r>
        <w:t>, e</w:t>
      </w:r>
      <w:r w:rsidRPr="00270346">
        <w:t>nter</w:t>
      </w:r>
      <w:r>
        <w:t xml:space="preserve"> the activation code.</w:t>
      </w:r>
    </w:p>
    <w:p w14:paraId="6F6C861F" w14:textId="3AD8572D" w:rsidR="00936652" w:rsidRDefault="00936652" w:rsidP="007554C6">
      <w:pPr>
        <w:pStyle w:val="BodyTextLettered1"/>
        <w:numPr>
          <w:ilvl w:val="0"/>
          <w:numId w:val="81"/>
        </w:numPr>
      </w:pPr>
      <w:r w:rsidRPr="000D5BEE">
        <w:t xml:space="preserve">Near the bottom of the window, click Activate. After a brief delay, the Status box displays </w:t>
      </w:r>
      <w:r>
        <w:t xml:space="preserve">a </w:t>
      </w:r>
      <w:r w:rsidRPr="000D5BEE">
        <w:t>message.</w:t>
      </w:r>
    </w:p>
    <w:p w14:paraId="521F67E8" w14:textId="6D3DF72C" w:rsidR="007C1D83" w:rsidRDefault="00936652" w:rsidP="007554C6">
      <w:pPr>
        <w:pStyle w:val="BodyTextLettered1"/>
        <w:numPr>
          <w:ilvl w:val="0"/>
          <w:numId w:val="81"/>
        </w:numPr>
      </w:pPr>
      <w:r>
        <w:t xml:space="preserve">If a green “Success” message appears click </w:t>
      </w:r>
      <w:r w:rsidRPr="00FF4157">
        <w:rPr>
          <w:b/>
          <w:bCs/>
        </w:rPr>
        <w:t>Exit with success</w:t>
      </w:r>
      <w:r>
        <w:t xml:space="preserve"> and skip to the next prerequisite step, otherwise </w:t>
      </w:r>
      <w:r w:rsidRPr="00936652">
        <w:t>download the Laurel Bridge license from Laurel Bridge’s website</w:t>
      </w:r>
      <w:r w:rsidR="007C1D83">
        <w:t xml:space="preserve"> </w:t>
      </w:r>
      <w:r w:rsidR="0003166B">
        <w:t xml:space="preserve">and continue with the </w:t>
      </w:r>
      <w:r w:rsidR="007C1D83">
        <w:t>step</w:t>
      </w:r>
      <w:r w:rsidR="0003166B">
        <w:t>s below.</w:t>
      </w:r>
    </w:p>
    <w:p w14:paraId="7D40549B" w14:textId="48FA3DBD" w:rsidR="00175C3B" w:rsidRDefault="00175C3B" w:rsidP="00175C3B">
      <w:pPr>
        <w:pStyle w:val="BodyTextLettered1"/>
        <w:numPr>
          <w:ilvl w:val="0"/>
          <w:numId w:val="0"/>
        </w:numPr>
        <w:ind w:left="1800"/>
      </w:pPr>
      <w:r w:rsidRPr="00175C3B">
        <w:rPr>
          <w:b/>
          <w:bCs/>
        </w:rPr>
        <w:t>NOTE</w:t>
      </w:r>
      <w:r>
        <w:t>: If d</w:t>
      </w:r>
      <w:r w:rsidRPr="00936652">
        <w:t>ownload</w:t>
      </w:r>
      <w:r>
        <w:t>ing</w:t>
      </w:r>
      <w:r w:rsidRPr="00936652">
        <w:t xml:space="preserve"> the Laurel Bridge license</w:t>
      </w:r>
      <w:r>
        <w:t xml:space="preserve">, such as using the Manual Product License Activation from </w:t>
      </w:r>
      <w:hyperlink r:id="rId35" w:history="1">
        <w:r w:rsidRPr="00DD7B2D">
          <w:rPr>
            <w:rStyle w:val="Hyperlink"/>
          </w:rPr>
          <w:t>https://laurelbridge.com/product_activation.php</w:t>
        </w:r>
      </w:hyperlink>
      <w:r>
        <w:t>, please select the Version in the drop-down as 3.3.x before clicking Submit.</w:t>
      </w:r>
    </w:p>
    <w:p w14:paraId="1E923210" w14:textId="6C6853D2" w:rsidR="0003166B" w:rsidRDefault="0003166B" w:rsidP="007554C6">
      <w:pPr>
        <w:pStyle w:val="BodyTextLettered1"/>
        <w:numPr>
          <w:ilvl w:val="0"/>
          <w:numId w:val="81"/>
        </w:numPr>
      </w:pPr>
      <w:r>
        <w:t xml:space="preserve">Click </w:t>
      </w:r>
      <w:r w:rsidRPr="0003166B">
        <w:rPr>
          <w:b/>
          <w:bCs/>
        </w:rPr>
        <w:t xml:space="preserve">Exit with error </w:t>
      </w:r>
      <w:r>
        <w:t xml:space="preserve">to close out of the </w:t>
      </w:r>
      <w:r w:rsidRPr="007C1D83">
        <w:t>Manual Activation tab</w:t>
      </w:r>
      <w:r>
        <w:t>.</w:t>
      </w:r>
    </w:p>
    <w:p w14:paraId="2F24B8BB" w14:textId="63B2128F" w:rsidR="0003166B" w:rsidRDefault="0003166B" w:rsidP="007554C6">
      <w:pPr>
        <w:pStyle w:val="BodyTextLettered1"/>
        <w:numPr>
          <w:ilvl w:val="0"/>
          <w:numId w:val="81"/>
        </w:numPr>
      </w:pPr>
      <w:r>
        <w:t xml:space="preserve">Copy the contents of the downloaded Laurel Bridge license into the </w:t>
      </w:r>
      <w:r w:rsidR="00936652" w:rsidRPr="00936652">
        <w:t xml:space="preserve">systeminfo </w:t>
      </w:r>
      <w:r>
        <w:t xml:space="preserve">file </w:t>
      </w:r>
      <w:r w:rsidR="00936652" w:rsidRPr="00936652">
        <w:t>in C:\DCF_RunTime_x64\cfg</w:t>
      </w:r>
      <w:r w:rsidR="00517D22">
        <w:t xml:space="preserve"> and save</w:t>
      </w:r>
      <w:r w:rsidR="007C1D83">
        <w:t xml:space="preserve">. </w:t>
      </w:r>
    </w:p>
    <w:p w14:paraId="0C86368C" w14:textId="6D85A9BE" w:rsidR="00936652" w:rsidRDefault="0003166B" w:rsidP="007554C6">
      <w:pPr>
        <w:pStyle w:val="BodyTextLettered1"/>
        <w:numPr>
          <w:ilvl w:val="0"/>
          <w:numId w:val="81"/>
        </w:numPr>
      </w:pPr>
      <w:r>
        <w:t>C</w:t>
      </w:r>
      <w:r w:rsidR="007C1D83">
        <w:t xml:space="preserve">lick </w:t>
      </w:r>
      <w:r w:rsidR="007C1D83" w:rsidRPr="007C1D83">
        <w:rPr>
          <w:b/>
          <w:bCs/>
        </w:rPr>
        <w:t>Install</w:t>
      </w:r>
      <w:r w:rsidR="007C1D83">
        <w:t xml:space="preserve"> again next to the Laurel Bridge DICOM toolkit on the prerequisite window.</w:t>
      </w:r>
      <w:bookmarkEnd w:id="130"/>
    </w:p>
    <w:bookmarkEnd w:id="127"/>
    <w:bookmarkEnd w:id="128"/>
    <w:p w14:paraId="65AB10C6" w14:textId="79F51659" w:rsidR="00862CC8" w:rsidRPr="00D83C7B" w:rsidRDefault="00D83C7B" w:rsidP="00315293">
      <w:pPr>
        <w:pStyle w:val="BodyTextNumbered1"/>
        <w:keepNext/>
        <w:keepLines/>
      </w:pPr>
      <w:r w:rsidRPr="26B736E2">
        <w:rPr>
          <w:szCs w:val="24"/>
        </w:rPr>
        <w:t xml:space="preserve">On the same page, </w:t>
      </w:r>
      <w:r>
        <w:rPr>
          <w:szCs w:val="24"/>
        </w:rPr>
        <w:t>read</w:t>
      </w:r>
      <w:r w:rsidRPr="26B736E2">
        <w:rPr>
          <w:szCs w:val="24"/>
        </w:rPr>
        <w:t xml:space="preserve"> the line that indicates the state of the service account. </w:t>
      </w:r>
      <w:r w:rsidR="00F3617B">
        <w:rPr>
          <w:szCs w:val="24"/>
        </w:rPr>
        <w:t>Since</w:t>
      </w:r>
      <w:r w:rsidR="00C342BC">
        <w:rPr>
          <w:szCs w:val="24"/>
        </w:rPr>
        <w:t xml:space="preserve"> you </w:t>
      </w:r>
      <w:r w:rsidR="00F3617B">
        <w:rPr>
          <w:szCs w:val="24"/>
        </w:rPr>
        <w:t>may</w:t>
      </w:r>
      <w:r w:rsidR="00C342BC">
        <w:rPr>
          <w:szCs w:val="24"/>
        </w:rPr>
        <w:t xml:space="preserve"> have reached this page by clicking the </w:t>
      </w:r>
      <w:r w:rsidR="00C342BC">
        <w:rPr>
          <w:b/>
          <w:bCs/>
          <w:szCs w:val="24"/>
        </w:rPr>
        <w:t xml:space="preserve">Back </w:t>
      </w:r>
      <w:r w:rsidR="00C342BC">
        <w:rPr>
          <w:szCs w:val="24"/>
        </w:rPr>
        <w:t>button on a subsequent page, i</w:t>
      </w:r>
      <w:r>
        <w:rPr>
          <w:szCs w:val="24"/>
        </w:rPr>
        <w:t>f</w:t>
      </w:r>
      <w:r w:rsidR="00A526DE">
        <w:rPr>
          <w:szCs w:val="24"/>
        </w:rPr>
        <w:t xml:space="preserve"> </w:t>
      </w:r>
      <w:r>
        <w:rPr>
          <w:noProof/>
        </w:rPr>
        <w:drawing>
          <wp:inline distT="0" distB="0" distL="0" distR="0" wp14:anchorId="40ECA32D" wp14:editId="513CC9A4">
            <wp:extent cx="182880" cy="146050"/>
            <wp:effectExtent l="0" t="0" r="7620" b="6350"/>
            <wp:docPr id="59" name="Picture 30"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30">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Pr>
          <w:szCs w:val="24"/>
        </w:rPr>
        <w:t xml:space="preserve"> displays, skip to the next step. </w:t>
      </w:r>
      <w:r w:rsidRPr="26B736E2">
        <w:rPr>
          <w:szCs w:val="24"/>
        </w:rPr>
        <w:t xml:space="preserve">If </w:t>
      </w:r>
      <w:r>
        <w:rPr>
          <w:noProof/>
        </w:rPr>
        <w:drawing>
          <wp:inline distT="0" distB="0" distL="0" distR="0" wp14:anchorId="24107FAE" wp14:editId="27FF0DA7">
            <wp:extent cx="146050" cy="146050"/>
            <wp:effectExtent l="0" t="0" r="6350" b="6350"/>
            <wp:docPr id="1179237794" name="Picture 34" descr="Install neede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31">
                      <a:extLst>
                        <a:ext uri="{28A0092B-C50C-407E-A947-70E740481C1C}">
                          <a14:useLocalDpi xmlns:a14="http://schemas.microsoft.com/office/drawing/2010/main" val="0"/>
                        </a:ext>
                      </a:extLst>
                    </a:blip>
                    <a:stretch>
                      <a:fillRect/>
                    </a:stretch>
                  </pic:blipFill>
                  <pic:spPr>
                    <a:xfrm>
                      <a:off x="0" y="0"/>
                      <a:ext cx="146050" cy="146050"/>
                    </a:xfrm>
                    <a:prstGeom prst="rect">
                      <a:avLst/>
                    </a:prstGeom>
                  </pic:spPr>
                </pic:pic>
              </a:graphicData>
            </a:graphic>
          </wp:inline>
        </w:drawing>
      </w:r>
      <w:r w:rsidRPr="26B736E2">
        <w:rPr>
          <w:szCs w:val="24"/>
        </w:rPr>
        <w:t xml:space="preserve"> display</w:t>
      </w:r>
      <w:r>
        <w:rPr>
          <w:szCs w:val="24"/>
        </w:rPr>
        <w:t>s</w:t>
      </w:r>
      <w:r w:rsidR="00EC187A">
        <w:rPr>
          <w:szCs w:val="24"/>
        </w:rPr>
        <w:t xml:space="preserve"> (</w:t>
      </w:r>
      <w:r w:rsidR="00EC187A">
        <w:rPr>
          <w:szCs w:val="24"/>
        </w:rPr>
        <w:fldChar w:fldCharType="begin"/>
      </w:r>
      <w:r w:rsidR="00EC187A">
        <w:rPr>
          <w:szCs w:val="24"/>
        </w:rPr>
        <w:instrText xml:space="preserve"> REF _Ref79492357 \h </w:instrText>
      </w:r>
      <w:r w:rsidR="00EC187A">
        <w:rPr>
          <w:szCs w:val="24"/>
        </w:rPr>
      </w:r>
      <w:r w:rsidR="00EC187A">
        <w:rPr>
          <w:szCs w:val="24"/>
        </w:rPr>
        <w:fldChar w:fldCharType="separate"/>
      </w:r>
      <w:r w:rsidR="008F76D0">
        <w:t xml:space="preserve">Figure </w:t>
      </w:r>
      <w:r w:rsidR="008F76D0">
        <w:rPr>
          <w:noProof/>
        </w:rPr>
        <w:t>13</w:t>
      </w:r>
      <w:r w:rsidR="00EC187A">
        <w:rPr>
          <w:szCs w:val="24"/>
        </w:rPr>
        <w:fldChar w:fldCharType="end"/>
      </w:r>
      <w:r w:rsidR="00EC187A">
        <w:rPr>
          <w:szCs w:val="24"/>
        </w:rPr>
        <w:t>)</w:t>
      </w:r>
      <w:r w:rsidRPr="26B736E2">
        <w:rPr>
          <w:szCs w:val="24"/>
        </w:rPr>
        <w:t>, do the following</w:t>
      </w:r>
      <w:r>
        <w:rPr>
          <w:szCs w:val="24"/>
        </w:rPr>
        <w:t>:</w:t>
      </w:r>
    </w:p>
    <w:p w14:paraId="4CEEB478" w14:textId="46E9E33D" w:rsidR="00D83C7B" w:rsidRDefault="009A6727" w:rsidP="00B82C4C">
      <w:pPr>
        <w:pStyle w:val="BodyTextLettered1"/>
        <w:keepNext/>
        <w:keepLines/>
        <w:numPr>
          <w:ilvl w:val="0"/>
          <w:numId w:val="59"/>
        </w:numPr>
      </w:pPr>
      <w:r w:rsidRPr="009A6727">
        <w:t xml:space="preserve">Click </w:t>
      </w:r>
      <w:r w:rsidRPr="009A6727">
        <w:rPr>
          <w:b/>
          <w:bCs/>
        </w:rPr>
        <w:t>Create</w:t>
      </w:r>
      <w:r w:rsidRPr="009A6727">
        <w:t>.</w:t>
      </w:r>
    </w:p>
    <w:p w14:paraId="15BF64F8" w14:textId="594B7E50" w:rsidR="009A6727" w:rsidRPr="003E77F1" w:rsidRDefault="009A6727" w:rsidP="00B82C4C">
      <w:pPr>
        <w:pStyle w:val="BodyTextLettered1"/>
        <w:keepNext/>
        <w:keepLines/>
        <w:numPr>
          <w:ilvl w:val="0"/>
          <w:numId w:val="59"/>
        </w:numPr>
      </w:pPr>
      <w:r w:rsidRPr="009A6727">
        <w:t xml:space="preserve">In the dialog box that displays, enter the Windows service account password that you prepared in </w:t>
      </w:r>
      <w:r w:rsidRPr="009A6727">
        <w:rPr>
          <w:i/>
          <w:iCs/>
        </w:rPr>
        <w:t>Preparing Passwords, Activating Components, and Staging Files</w:t>
      </w:r>
      <w:r w:rsidRPr="009A6727">
        <w:t xml:space="preserve">, previously. Then, click </w:t>
      </w:r>
      <w:r w:rsidRPr="009A6727">
        <w:rPr>
          <w:b/>
          <w:bCs/>
        </w:rPr>
        <w:t>OK</w:t>
      </w:r>
      <w:r w:rsidRPr="009A6727">
        <w:t>.</w:t>
      </w:r>
    </w:p>
    <w:p w14:paraId="1B31647F" w14:textId="1DE2CC99" w:rsidR="00EC187A" w:rsidRDefault="00176C90" w:rsidP="00315293">
      <w:pPr>
        <w:pStyle w:val="BodyTextLettered1"/>
        <w:keepNext/>
        <w:keepLines/>
      </w:pPr>
      <w:r w:rsidRPr="26B736E2">
        <w:rPr>
          <w:szCs w:val="24"/>
        </w:rPr>
        <w:t xml:space="preserve">Wait until the status icon for the service account changes to </w:t>
      </w:r>
      <w:r>
        <w:rPr>
          <w:noProof/>
        </w:rPr>
        <w:drawing>
          <wp:inline distT="0" distB="0" distL="0" distR="0" wp14:anchorId="1803FFC4" wp14:editId="6C77C81C">
            <wp:extent cx="182880" cy="146050"/>
            <wp:effectExtent l="0" t="0" r="7620" b="6350"/>
            <wp:docPr id="575661598" name="Picture 35"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30">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26B736E2">
        <w:rPr>
          <w:szCs w:val="24"/>
        </w:rPr>
        <w:t>.</w:t>
      </w:r>
    </w:p>
    <w:p w14:paraId="4164BE29" w14:textId="505BC9FA" w:rsidR="00B83324" w:rsidRDefault="00EC187A" w:rsidP="00FA4B1A">
      <w:pPr>
        <w:pStyle w:val="CaptionCentered"/>
      </w:pPr>
      <w:bookmarkStart w:id="131" w:name="_Ref79492357"/>
      <w:bookmarkStart w:id="132" w:name="Redact_13"/>
      <w:bookmarkStart w:id="133" w:name="_Toc121993473"/>
      <w:bookmarkStart w:id="134" w:name="_Toc134605549"/>
      <w:r>
        <w:t xml:space="preserve">Figure </w:t>
      </w:r>
      <w:fldSimple w:instr=" SEQ Figure \* ARABIC ">
        <w:r w:rsidR="008F76D0">
          <w:rPr>
            <w:noProof/>
          </w:rPr>
          <w:t>13</w:t>
        </w:r>
      </w:fldSimple>
      <w:bookmarkEnd w:id="131"/>
      <w:r>
        <w:t xml:space="preserve">: </w:t>
      </w:r>
      <w:r w:rsidRPr="00FF6BF8">
        <w:t xml:space="preserve">VIX Prerequisites - </w:t>
      </w:r>
      <w:r>
        <w:t>Service Account not Created</w:t>
      </w:r>
      <w:bookmarkEnd w:id="132"/>
      <w:bookmarkEnd w:id="133"/>
      <w:bookmarkEnd w:id="134"/>
    </w:p>
    <w:p w14:paraId="0DAF7C71" w14:textId="5D45D834" w:rsidR="00FA4B1A" w:rsidRPr="00176C90" w:rsidRDefault="00961F56" w:rsidP="00EC187A">
      <w:pPr>
        <w:pStyle w:val="BodyTextLettered1"/>
        <w:numPr>
          <w:ilvl w:val="0"/>
          <w:numId w:val="0"/>
        </w:numPr>
        <w:jc w:val="center"/>
      </w:pPr>
      <w:r>
        <w:rPr>
          <w:noProof/>
        </w:rPr>
        <w:drawing>
          <wp:inline distT="0" distB="0" distL="0" distR="0" wp14:anchorId="5B8418D5" wp14:editId="59076F8F">
            <wp:extent cx="4715533" cy="3848637"/>
            <wp:effectExtent l="0" t="0" r="8890" b="0"/>
            <wp:docPr id="1285508788" name="Picture 5" descr="VIX Prerequisites - Service Account not Cre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508788" name="Picture 5" descr="VIX Prerequisites - Service Account not Created"/>
                    <pic:cNvPicPr/>
                  </pic:nvPicPr>
                  <pic:blipFill>
                    <a:blip r:embed="rId36">
                      <a:extLst>
                        <a:ext uri="{28A0092B-C50C-407E-A947-70E740481C1C}">
                          <a14:useLocalDpi xmlns:a14="http://schemas.microsoft.com/office/drawing/2010/main" val="0"/>
                        </a:ext>
                      </a:extLst>
                    </a:blip>
                    <a:stretch>
                      <a:fillRect/>
                    </a:stretch>
                  </pic:blipFill>
                  <pic:spPr>
                    <a:xfrm>
                      <a:off x="0" y="0"/>
                      <a:ext cx="4715533" cy="3848637"/>
                    </a:xfrm>
                    <a:prstGeom prst="rect">
                      <a:avLst/>
                    </a:prstGeom>
                  </pic:spPr>
                </pic:pic>
              </a:graphicData>
            </a:graphic>
          </wp:inline>
        </w:drawing>
      </w:r>
    </w:p>
    <w:p w14:paraId="13779887" w14:textId="7689F366" w:rsidR="00176C90" w:rsidRPr="004F5514" w:rsidRDefault="004F5514" w:rsidP="00315293">
      <w:pPr>
        <w:pStyle w:val="BodyTextNumbered1"/>
        <w:keepNext/>
        <w:keepLines/>
      </w:pPr>
      <w:r w:rsidRPr="26B736E2">
        <w:rPr>
          <w:szCs w:val="24"/>
        </w:rPr>
        <w:t xml:space="preserve">On the same page, check the line that indicates the state of VIX security certificate. </w:t>
      </w:r>
      <w:r w:rsidR="00F3617B">
        <w:rPr>
          <w:szCs w:val="24"/>
        </w:rPr>
        <w:t>Since</w:t>
      </w:r>
      <w:r w:rsidR="00C342BC">
        <w:rPr>
          <w:szCs w:val="24"/>
        </w:rPr>
        <w:t xml:space="preserve"> you </w:t>
      </w:r>
      <w:r w:rsidR="00F3617B">
        <w:rPr>
          <w:szCs w:val="24"/>
        </w:rPr>
        <w:t>may</w:t>
      </w:r>
      <w:r w:rsidR="00C342BC">
        <w:rPr>
          <w:szCs w:val="24"/>
        </w:rPr>
        <w:t xml:space="preserve"> have reached this page by clicking the </w:t>
      </w:r>
      <w:r w:rsidR="00C342BC">
        <w:rPr>
          <w:b/>
          <w:bCs/>
          <w:szCs w:val="24"/>
        </w:rPr>
        <w:t xml:space="preserve">Back </w:t>
      </w:r>
      <w:r w:rsidR="00C342BC">
        <w:rPr>
          <w:szCs w:val="24"/>
        </w:rPr>
        <w:t>button on a subsequent page, i</w:t>
      </w:r>
      <w:r>
        <w:rPr>
          <w:szCs w:val="24"/>
        </w:rPr>
        <w:t xml:space="preserve">f </w:t>
      </w:r>
      <w:r>
        <w:rPr>
          <w:noProof/>
        </w:rPr>
        <w:drawing>
          <wp:inline distT="0" distB="0" distL="0" distR="0" wp14:anchorId="2A60B815" wp14:editId="5B82CBC7">
            <wp:extent cx="182880" cy="146050"/>
            <wp:effectExtent l="0" t="0" r="7620" b="6350"/>
            <wp:docPr id="63" name="Picture 30"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30">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Pr>
          <w:szCs w:val="24"/>
        </w:rPr>
        <w:t xml:space="preserve"> displays, skip to the next step. </w:t>
      </w:r>
      <w:r w:rsidRPr="26B736E2">
        <w:rPr>
          <w:szCs w:val="24"/>
        </w:rPr>
        <w:t xml:space="preserve">If </w:t>
      </w:r>
      <w:r>
        <w:rPr>
          <w:noProof/>
        </w:rPr>
        <w:drawing>
          <wp:inline distT="0" distB="0" distL="0" distR="0" wp14:anchorId="43D07C71" wp14:editId="3042CB27">
            <wp:extent cx="146050" cy="146050"/>
            <wp:effectExtent l="0" t="0" r="6350" b="6350"/>
            <wp:docPr id="1091760884" name="Picture 36" descr="Install neede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31">
                      <a:extLst>
                        <a:ext uri="{28A0092B-C50C-407E-A947-70E740481C1C}">
                          <a14:useLocalDpi xmlns:a14="http://schemas.microsoft.com/office/drawing/2010/main" val="0"/>
                        </a:ext>
                      </a:extLst>
                    </a:blip>
                    <a:stretch>
                      <a:fillRect/>
                    </a:stretch>
                  </pic:blipFill>
                  <pic:spPr>
                    <a:xfrm>
                      <a:off x="0" y="0"/>
                      <a:ext cx="146050" cy="146050"/>
                    </a:xfrm>
                    <a:prstGeom prst="rect">
                      <a:avLst/>
                    </a:prstGeom>
                  </pic:spPr>
                </pic:pic>
              </a:graphicData>
            </a:graphic>
          </wp:inline>
        </w:drawing>
      </w:r>
      <w:r w:rsidRPr="26B736E2">
        <w:rPr>
          <w:szCs w:val="24"/>
        </w:rPr>
        <w:t xml:space="preserve"> display</w:t>
      </w:r>
      <w:r>
        <w:rPr>
          <w:szCs w:val="24"/>
        </w:rPr>
        <w:t>s</w:t>
      </w:r>
      <w:r w:rsidR="00EC187A">
        <w:rPr>
          <w:szCs w:val="24"/>
        </w:rPr>
        <w:t xml:space="preserve"> (</w:t>
      </w:r>
      <w:r w:rsidR="00EC187A">
        <w:rPr>
          <w:szCs w:val="24"/>
        </w:rPr>
        <w:fldChar w:fldCharType="begin"/>
      </w:r>
      <w:r w:rsidR="00EC187A">
        <w:rPr>
          <w:szCs w:val="24"/>
        </w:rPr>
        <w:instrText xml:space="preserve"> REF _Ref79492669 \h </w:instrText>
      </w:r>
      <w:r w:rsidR="00EC187A">
        <w:rPr>
          <w:szCs w:val="24"/>
        </w:rPr>
      </w:r>
      <w:r w:rsidR="00EC187A">
        <w:rPr>
          <w:szCs w:val="24"/>
        </w:rPr>
        <w:fldChar w:fldCharType="separate"/>
      </w:r>
      <w:r w:rsidR="008F76D0">
        <w:t xml:space="preserve">Figure </w:t>
      </w:r>
      <w:r w:rsidR="008F76D0">
        <w:rPr>
          <w:noProof/>
        </w:rPr>
        <w:t>14</w:t>
      </w:r>
      <w:r w:rsidR="00EC187A">
        <w:rPr>
          <w:szCs w:val="24"/>
        </w:rPr>
        <w:fldChar w:fldCharType="end"/>
      </w:r>
      <w:r w:rsidR="00EC187A">
        <w:rPr>
          <w:szCs w:val="24"/>
        </w:rPr>
        <w:t>)</w:t>
      </w:r>
      <w:r w:rsidRPr="26B736E2">
        <w:rPr>
          <w:szCs w:val="24"/>
        </w:rPr>
        <w:t>, do the following</w:t>
      </w:r>
      <w:r>
        <w:rPr>
          <w:szCs w:val="24"/>
        </w:rPr>
        <w:t>:</w:t>
      </w:r>
    </w:p>
    <w:p w14:paraId="2183D149" w14:textId="0BF301BB" w:rsidR="004F5514" w:rsidRDefault="00951517" w:rsidP="00B82C4C">
      <w:pPr>
        <w:pStyle w:val="BodyTextLettered1"/>
        <w:keepNext/>
        <w:keepLines/>
        <w:numPr>
          <w:ilvl w:val="0"/>
          <w:numId w:val="60"/>
        </w:numPr>
      </w:pPr>
      <w:r w:rsidRPr="00951517">
        <w:t xml:space="preserve">Click </w:t>
      </w:r>
      <w:r w:rsidRPr="00951517">
        <w:rPr>
          <w:b/>
          <w:bCs/>
        </w:rPr>
        <w:t>Install</w:t>
      </w:r>
      <w:r w:rsidRPr="00951517">
        <w:t>.</w:t>
      </w:r>
    </w:p>
    <w:p w14:paraId="049609D3" w14:textId="596CA57E" w:rsidR="00951517" w:rsidRDefault="00951517" w:rsidP="00B82C4C">
      <w:pPr>
        <w:pStyle w:val="BodyTextLettered1"/>
        <w:keepNext/>
        <w:keepLines/>
        <w:numPr>
          <w:ilvl w:val="0"/>
          <w:numId w:val="60"/>
        </w:numPr>
      </w:pPr>
      <w:r w:rsidRPr="00951517">
        <w:t xml:space="preserve">In the dialog box that displays, click </w:t>
      </w:r>
      <w:r w:rsidRPr="00951517">
        <w:rPr>
          <w:b/>
          <w:bCs/>
        </w:rPr>
        <w:t>Select</w:t>
      </w:r>
      <w:r w:rsidRPr="00951517">
        <w:t>.</w:t>
      </w:r>
    </w:p>
    <w:p w14:paraId="55494363" w14:textId="52849A03" w:rsidR="00592042" w:rsidRPr="007F0CA7" w:rsidRDefault="00F72E37" w:rsidP="00B82C4C">
      <w:pPr>
        <w:pStyle w:val="BodyTextLettered1"/>
        <w:keepNext/>
        <w:keepLines/>
        <w:numPr>
          <w:ilvl w:val="0"/>
          <w:numId w:val="60"/>
        </w:numPr>
      </w:pPr>
      <w:r w:rsidRPr="00951517">
        <w:t xml:space="preserve">Specify the location of the </w:t>
      </w:r>
      <w:r>
        <w:t>federation</w:t>
      </w:r>
      <w:r w:rsidR="00D05111">
        <w:t xml:space="preserve">.zip </w:t>
      </w:r>
      <w:r w:rsidRPr="00951517">
        <w:t xml:space="preserve">file </w:t>
      </w:r>
      <w:r>
        <w:t>from the</w:t>
      </w:r>
      <w:r w:rsidRPr="00E77565">
        <w:t xml:space="preserve"> </w:t>
      </w:r>
      <w:r w:rsidRPr="00A41F7E">
        <w:t>security certificat</w:t>
      </w:r>
      <w:r>
        <w:t>e contents in C:\temp on the local VIX server</w:t>
      </w:r>
      <w:r w:rsidRPr="00951517">
        <w:t>.</w:t>
      </w:r>
      <w:r w:rsidR="00951517" w:rsidRPr="00951517">
        <w:t xml:space="preserve"> Then, click </w:t>
      </w:r>
      <w:r w:rsidR="00951517" w:rsidRPr="00951517">
        <w:rPr>
          <w:b/>
          <w:bCs/>
        </w:rPr>
        <w:t>OK</w:t>
      </w:r>
      <w:r w:rsidR="00951517" w:rsidRPr="00951517">
        <w:t>.</w:t>
      </w:r>
    </w:p>
    <w:p w14:paraId="017BAB4C" w14:textId="29BD5E0D" w:rsidR="00B83324" w:rsidRPr="00FA4B1A" w:rsidRDefault="00EC187A" w:rsidP="00FA4B1A">
      <w:pPr>
        <w:pStyle w:val="CaptionCentered"/>
      </w:pPr>
      <w:bookmarkStart w:id="135" w:name="_Ref79492669"/>
      <w:bookmarkStart w:id="136" w:name="Redact_14"/>
      <w:bookmarkStart w:id="137" w:name="_Toc121993474"/>
      <w:bookmarkStart w:id="138" w:name="_Toc134605550"/>
      <w:r>
        <w:t xml:space="preserve">Figure </w:t>
      </w:r>
      <w:fldSimple w:instr=" SEQ Figure \* ARABIC ">
        <w:r w:rsidR="008F76D0">
          <w:rPr>
            <w:noProof/>
          </w:rPr>
          <w:t>14</w:t>
        </w:r>
      </w:fldSimple>
      <w:bookmarkEnd w:id="135"/>
      <w:r>
        <w:t>:</w:t>
      </w:r>
      <w:r w:rsidRPr="00EC187A">
        <w:t xml:space="preserve"> </w:t>
      </w:r>
      <w:r w:rsidRPr="00FF6BF8">
        <w:t xml:space="preserve">VIX Prerequisites - </w:t>
      </w:r>
      <w:r>
        <w:t>VIX Security Certificate not Installed</w:t>
      </w:r>
      <w:bookmarkEnd w:id="136"/>
      <w:bookmarkEnd w:id="137"/>
      <w:bookmarkEnd w:id="138"/>
    </w:p>
    <w:p w14:paraId="5FF08EA2" w14:textId="58DF63A0" w:rsidR="00FA4B1A" w:rsidRPr="000A4D2A" w:rsidRDefault="00961F56" w:rsidP="00C72B82">
      <w:pPr>
        <w:pStyle w:val="BodyTextLettered1"/>
        <w:numPr>
          <w:ilvl w:val="0"/>
          <w:numId w:val="0"/>
        </w:numPr>
        <w:jc w:val="center"/>
        <w:rPr>
          <w:b/>
          <w:bCs/>
        </w:rPr>
      </w:pPr>
      <w:r>
        <w:rPr>
          <w:b/>
          <w:bCs/>
          <w:noProof/>
        </w:rPr>
        <w:drawing>
          <wp:inline distT="0" distB="0" distL="0" distR="0" wp14:anchorId="0CFDE74A" wp14:editId="4F0D22DA">
            <wp:extent cx="4715533" cy="3848637"/>
            <wp:effectExtent l="0" t="0" r="8890" b="0"/>
            <wp:docPr id="1216762731" name="Picture 6" descr="Prerequisites - VIX Security Certificate not Instal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762731" name="Picture 6" descr="Prerequisites - VIX Security Certificate not Installed"/>
                    <pic:cNvPicPr/>
                  </pic:nvPicPr>
                  <pic:blipFill>
                    <a:blip r:embed="rId37">
                      <a:extLst>
                        <a:ext uri="{28A0092B-C50C-407E-A947-70E740481C1C}">
                          <a14:useLocalDpi xmlns:a14="http://schemas.microsoft.com/office/drawing/2010/main" val="0"/>
                        </a:ext>
                      </a:extLst>
                    </a:blip>
                    <a:stretch>
                      <a:fillRect/>
                    </a:stretch>
                  </pic:blipFill>
                  <pic:spPr>
                    <a:xfrm>
                      <a:off x="0" y="0"/>
                      <a:ext cx="4715533" cy="3848637"/>
                    </a:xfrm>
                    <a:prstGeom prst="rect">
                      <a:avLst/>
                    </a:prstGeom>
                  </pic:spPr>
                </pic:pic>
              </a:graphicData>
            </a:graphic>
          </wp:inline>
        </w:drawing>
      </w:r>
    </w:p>
    <w:p w14:paraId="51DBBADA" w14:textId="13D2D6F5" w:rsidR="00EC187A" w:rsidRPr="00AD02FB" w:rsidRDefault="00EC187A" w:rsidP="00315293">
      <w:pPr>
        <w:pStyle w:val="BodyTextNumbered1"/>
        <w:keepNext/>
        <w:keepLines/>
      </w:pPr>
      <w:r>
        <w:rPr>
          <w:szCs w:val="24"/>
        </w:rPr>
        <w:t>On the same page, r</w:t>
      </w:r>
      <w:r w:rsidRPr="001C7A24">
        <w:rPr>
          <w:szCs w:val="24"/>
        </w:rPr>
        <w:t xml:space="preserve">ead the line that indicates the state of the </w:t>
      </w:r>
      <w:r>
        <w:rPr>
          <w:szCs w:val="24"/>
        </w:rPr>
        <w:t>LibreOffice</w:t>
      </w:r>
      <w:r w:rsidRPr="001C7A24">
        <w:rPr>
          <w:szCs w:val="24"/>
        </w:rPr>
        <w:t xml:space="preserve"> installation. If </w:t>
      </w:r>
      <w:r w:rsidRPr="001C7A24">
        <w:rPr>
          <w:noProof/>
          <w:szCs w:val="24"/>
        </w:rPr>
        <w:drawing>
          <wp:inline distT="0" distB="0" distL="0" distR="0" wp14:anchorId="79E4B1D9" wp14:editId="5587D376">
            <wp:extent cx="182880" cy="146050"/>
            <wp:effectExtent l="0" t="0" r="7620" b="6350"/>
            <wp:docPr id="47" name="Picture 32"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0">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001C7A24">
        <w:rPr>
          <w:szCs w:val="24"/>
        </w:rPr>
        <w:t xml:space="preserve"> displays, skip to the next step. If </w:t>
      </w:r>
      <w:r w:rsidRPr="001C7A24">
        <w:rPr>
          <w:noProof/>
          <w:szCs w:val="24"/>
        </w:rPr>
        <w:drawing>
          <wp:inline distT="0" distB="0" distL="0" distR="0" wp14:anchorId="56C82990" wp14:editId="57EF4F08">
            <wp:extent cx="146050" cy="146050"/>
            <wp:effectExtent l="0" t="0" r="6350" b="6350"/>
            <wp:docPr id="49" name="Picture 31" descr="Install neede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31">
                      <a:extLst>
                        <a:ext uri="{28A0092B-C50C-407E-A947-70E740481C1C}">
                          <a14:useLocalDpi xmlns:a14="http://schemas.microsoft.com/office/drawing/2010/main" val="0"/>
                        </a:ext>
                      </a:extLst>
                    </a:blip>
                    <a:stretch>
                      <a:fillRect/>
                    </a:stretch>
                  </pic:blipFill>
                  <pic:spPr>
                    <a:xfrm>
                      <a:off x="0" y="0"/>
                      <a:ext cx="146050" cy="146050"/>
                    </a:xfrm>
                    <a:prstGeom prst="rect">
                      <a:avLst/>
                    </a:prstGeom>
                  </pic:spPr>
                </pic:pic>
              </a:graphicData>
            </a:graphic>
          </wp:inline>
        </w:drawing>
      </w:r>
      <w:r w:rsidRPr="001C7A24">
        <w:rPr>
          <w:szCs w:val="24"/>
        </w:rPr>
        <w:t xml:space="preserve"> display</w:t>
      </w:r>
      <w:r w:rsidRPr="00BC5FCA">
        <w:rPr>
          <w:szCs w:val="24"/>
        </w:rPr>
        <w:t>s</w:t>
      </w:r>
      <w:r>
        <w:rPr>
          <w:szCs w:val="24"/>
        </w:rPr>
        <w:t xml:space="preserve"> (</w:t>
      </w:r>
      <w:r>
        <w:rPr>
          <w:szCs w:val="24"/>
        </w:rPr>
        <w:fldChar w:fldCharType="begin"/>
      </w:r>
      <w:r>
        <w:rPr>
          <w:szCs w:val="24"/>
        </w:rPr>
        <w:instrText xml:space="preserve"> REF _Ref79492658 \h </w:instrText>
      </w:r>
      <w:r>
        <w:rPr>
          <w:szCs w:val="24"/>
        </w:rPr>
      </w:r>
      <w:r>
        <w:rPr>
          <w:szCs w:val="24"/>
        </w:rPr>
        <w:fldChar w:fldCharType="separate"/>
      </w:r>
      <w:r w:rsidR="008F76D0">
        <w:t xml:space="preserve">Figure </w:t>
      </w:r>
      <w:r w:rsidR="008F76D0">
        <w:rPr>
          <w:noProof/>
        </w:rPr>
        <w:t>15</w:t>
      </w:r>
      <w:r>
        <w:rPr>
          <w:szCs w:val="24"/>
        </w:rPr>
        <w:fldChar w:fldCharType="end"/>
      </w:r>
      <w:r>
        <w:rPr>
          <w:szCs w:val="24"/>
        </w:rPr>
        <w:t>)</w:t>
      </w:r>
      <w:r w:rsidRPr="00BC5FCA">
        <w:rPr>
          <w:szCs w:val="24"/>
        </w:rPr>
        <w:t xml:space="preserve">, </w:t>
      </w:r>
      <w:r w:rsidRPr="001C7A24">
        <w:rPr>
          <w:szCs w:val="24"/>
        </w:rPr>
        <w:t>do the following</w:t>
      </w:r>
      <w:r>
        <w:rPr>
          <w:szCs w:val="24"/>
        </w:rPr>
        <w:t>:</w:t>
      </w:r>
    </w:p>
    <w:p w14:paraId="759C2797" w14:textId="6609C97A" w:rsidR="00EC187A" w:rsidRPr="00E44DA5" w:rsidRDefault="000B6D1F" w:rsidP="00B82C4C">
      <w:pPr>
        <w:pStyle w:val="BodyTextLettered1"/>
        <w:keepNext/>
        <w:keepLines/>
        <w:numPr>
          <w:ilvl w:val="0"/>
          <w:numId w:val="61"/>
        </w:numPr>
      </w:pPr>
      <w:r w:rsidRPr="000B6D1F">
        <w:t xml:space="preserve">Click </w:t>
      </w:r>
      <w:r w:rsidRPr="000B6D1F">
        <w:rPr>
          <w:b/>
          <w:bCs/>
        </w:rPr>
        <w:t>Install</w:t>
      </w:r>
      <w:r w:rsidRPr="000B6D1F">
        <w:t>.</w:t>
      </w:r>
    </w:p>
    <w:p w14:paraId="3171C9BE" w14:textId="14D4499B" w:rsidR="00EC187A" w:rsidRDefault="00EC187A" w:rsidP="00315293">
      <w:pPr>
        <w:pStyle w:val="BodyTextLettered1"/>
        <w:keepNext/>
        <w:keepLines/>
      </w:pPr>
      <w:r w:rsidRPr="26B736E2">
        <w:t xml:space="preserve">Wait until the status icon for </w:t>
      </w:r>
      <w:r>
        <w:t>LibreOffice</w:t>
      </w:r>
      <w:r w:rsidRPr="26B736E2">
        <w:t xml:space="preserve"> changes to </w:t>
      </w:r>
      <w:r>
        <w:rPr>
          <w:noProof/>
        </w:rPr>
        <w:drawing>
          <wp:inline distT="0" distB="0" distL="0" distR="0" wp14:anchorId="12B7B7F5" wp14:editId="2D18E183">
            <wp:extent cx="182880" cy="146050"/>
            <wp:effectExtent l="0" t="0" r="7620" b="6350"/>
            <wp:docPr id="51" name="Picture 32"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0">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26B736E2">
        <w:t xml:space="preserve">. (This install of </w:t>
      </w:r>
      <w:r>
        <w:t>LibreOffice</w:t>
      </w:r>
      <w:r w:rsidRPr="26B736E2">
        <w:t xml:space="preserve"> may </w:t>
      </w:r>
      <w:r>
        <w:t xml:space="preserve">take several minutes to </w:t>
      </w:r>
      <w:r w:rsidRPr="26B736E2">
        <w:t>complete</w:t>
      </w:r>
      <w:r>
        <w:t xml:space="preserve">. Please be </w:t>
      </w:r>
      <w:r w:rsidRPr="00E31FE6">
        <w:t>patient</w:t>
      </w:r>
      <w:r>
        <w:t>, as this step may take a while to complete.)</w:t>
      </w:r>
    </w:p>
    <w:p w14:paraId="40D80D08" w14:textId="7E02BDE4" w:rsidR="00B83324" w:rsidRDefault="00EC187A" w:rsidP="006D6584">
      <w:pPr>
        <w:pStyle w:val="CaptionCentered"/>
      </w:pPr>
      <w:bookmarkStart w:id="139" w:name="_Ref79492658"/>
      <w:bookmarkStart w:id="140" w:name="Redact_15"/>
      <w:bookmarkStart w:id="141" w:name="_Toc121993475"/>
      <w:bookmarkStart w:id="142" w:name="_Toc134605551"/>
      <w:r>
        <w:t xml:space="preserve">Figure </w:t>
      </w:r>
      <w:fldSimple w:instr=" SEQ Figure \* ARABIC ">
        <w:r w:rsidR="008F76D0">
          <w:rPr>
            <w:noProof/>
          </w:rPr>
          <w:t>15</w:t>
        </w:r>
      </w:fldSimple>
      <w:bookmarkEnd w:id="139"/>
      <w:r>
        <w:t>:</w:t>
      </w:r>
      <w:r w:rsidRPr="00EC187A">
        <w:t xml:space="preserve"> </w:t>
      </w:r>
      <w:r w:rsidRPr="00FF6BF8">
        <w:t xml:space="preserve">VIX Prerequisites - </w:t>
      </w:r>
      <w:r>
        <w:t>LibreOffice not Installed</w:t>
      </w:r>
      <w:bookmarkEnd w:id="140"/>
      <w:bookmarkEnd w:id="141"/>
      <w:bookmarkEnd w:id="142"/>
    </w:p>
    <w:p w14:paraId="636E185D" w14:textId="1EA7846D" w:rsidR="006D6584" w:rsidRDefault="00961F56" w:rsidP="003D57E1">
      <w:pPr>
        <w:pStyle w:val="BodyTextLettered1"/>
        <w:numPr>
          <w:ilvl w:val="0"/>
          <w:numId w:val="0"/>
        </w:numPr>
        <w:jc w:val="center"/>
      </w:pPr>
      <w:r>
        <w:rPr>
          <w:noProof/>
        </w:rPr>
        <w:drawing>
          <wp:inline distT="0" distB="0" distL="0" distR="0" wp14:anchorId="1B8FFD13" wp14:editId="42A0B6DC">
            <wp:extent cx="4715533" cy="3848637"/>
            <wp:effectExtent l="0" t="0" r="8890" b="0"/>
            <wp:docPr id="633672923" name="Picture 7" descr="VIX Prerequisites - LibreOffice not Instal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672923" name="Picture 7" descr="VIX Prerequisites - LibreOffice not Installed"/>
                    <pic:cNvPicPr/>
                  </pic:nvPicPr>
                  <pic:blipFill>
                    <a:blip r:embed="rId38">
                      <a:extLst>
                        <a:ext uri="{28A0092B-C50C-407E-A947-70E740481C1C}">
                          <a14:useLocalDpi xmlns:a14="http://schemas.microsoft.com/office/drawing/2010/main" val="0"/>
                        </a:ext>
                      </a:extLst>
                    </a:blip>
                    <a:stretch>
                      <a:fillRect/>
                    </a:stretch>
                  </pic:blipFill>
                  <pic:spPr>
                    <a:xfrm>
                      <a:off x="0" y="0"/>
                      <a:ext cx="4715533" cy="3848637"/>
                    </a:xfrm>
                    <a:prstGeom prst="rect">
                      <a:avLst/>
                    </a:prstGeom>
                  </pic:spPr>
                </pic:pic>
              </a:graphicData>
            </a:graphic>
          </wp:inline>
        </w:drawing>
      </w:r>
    </w:p>
    <w:p w14:paraId="32AD55D7" w14:textId="6E0A5F75" w:rsidR="008871EE" w:rsidRPr="00AD02FB" w:rsidRDefault="008871EE" w:rsidP="00315293">
      <w:pPr>
        <w:pStyle w:val="BodyTextNumbered1"/>
        <w:keepNext/>
        <w:keepLines/>
      </w:pPr>
      <w:r>
        <w:rPr>
          <w:szCs w:val="24"/>
        </w:rPr>
        <w:t>On the same page, r</w:t>
      </w:r>
      <w:r w:rsidRPr="001C7A24">
        <w:rPr>
          <w:szCs w:val="24"/>
        </w:rPr>
        <w:t xml:space="preserve">ead the line that indicates the state of the </w:t>
      </w:r>
      <w:r>
        <w:rPr>
          <w:szCs w:val="24"/>
        </w:rPr>
        <w:t>PowerShell</w:t>
      </w:r>
      <w:r w:rsidRPr="001C7A24">
        <w:rPr>
          <w:szCs w:val="24"/>
        </w:rPr>
        <w:t xml:space="preserve"> installation. If </w:t>
      </w:r>
      <w:r w:rsidRPr="001C7A24">
        <w:rPr>
          <w:noProof/>
          <w:szCs w:val="24"/>
        </w:rPr>
        <w:drawing>
          <wp:inline distT="0" distB="0" distL="0" distR="0" wp14:anchorId="20FEE8FF" wp14:editId="6E3D4B10">
            <wp:extent cx="182880" cy="146050"/>
            <wp:effectExtent l="0" t="0" r="7620" b="6350"/>
            <wp:docPr id="56" name="Picture 32"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0">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001C7A24">
        <w:rPr>
          <w:szCs w:val="24"/>
        </w:rPr>
        <w:t xml:space="preserve"> displays, skip to the next step. If </w:t>
      </w:r>
      <w:r w:rsidRPr="001C7A24">
        <w:rPr>
          <w:noProof/>
          <w:szCs w:val="24"/>
        </w:rPr>
        <w:drawing>
          <wp:inline distT="0" distB="0" distL="0" distR="0" wp14:anchorId="40758924" wp14:editId="781B0C4E">
            <wp:extent cx="146050" cy="146050"/>
            <wp:effectExtent l="0" t="0" r="6350" b="6350"/>
            <wp:docPr id="61" name="Picture 31" descr="Install neede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31">
                      <a:extLst>
                        <a:ext uri="{28A0092B-C50C-407E-A947-70E740481C1C}">
                          <a14:useLocalDpi xmlns:a14="http://schemas.microsoft.com/office/drawing/2010/main" val="0"/>
                        </a:ext>
                      </a:extLst>
                    </a:blip>
                    <a:stretch>
                      <a:fillRect/>
                    </a:stretch>
                  </pic:blipFill>
                  <pic:spPr>
                    <a:xfrm>
                      <a:off x="0" y="0"/>
                      <a:ext cx="146050" cy="146050"/>
                    </a:xfrm>
                    <a:prstGeom prst="rect">
                      <a:avLst/>
                    </a:prstGeom>
                  </pic:spPr>
                </pic:pic>
              </a:graphicData>
            </a:graphic>
          </wp:inline>
        </w:drawing>
      </w:r>
      <w:r w:rsidRPr="001C7A24">
        <w:rPr>
          <w:szCs w:val="24"/>
        </w:rPr>
        <w:t xml:space="preserve"> display</w:t>
      </w:r>
      <w:r w:rsidRPr="00BC5FCA">
        <w:rPr>
          <w:szCs w:val="24"/>
        </w:rPr>
        <w:t>s</w:t>
      </w:r>
      <w:r w:rsidR="00B83324">
        <w:rPr>
          <w:szCs w:val="24"/>
        </w:rPr>
        <w:t xml:space="preserve"> (</w:t>
      </w:r>
      <w:r w:rsidR="00B83324">
        <w:rPr>
          <w:szCs w:val="24"/>
        </w:rPr>
        <w:fldChar w:fldCharType="begin"/>
      </w:r>
      <w:r w:rsidR="00B83324">
        <w:rPr>
          <w:szCs w:val="24"/>
        </w:rPr>
        <w:instrText xml:space="preserve"> REF _Ref105771999 \h </w:instrText>
      </w:r>
      <w:r w:rsidR="00B83324">
        <w:rPr>
          <w:szCs w:val="24"/>
        </w:rPr>
      </w:r>
      <w:r w:rsidR="00B83324">
        <w:rPr>
          <w:szCs w:val="24"/>
        </w:rPr>
        <w:fldChar w:fldCharType="separate"/>
      </w:r>
      <w:r w:rsidR="008F76D0">
        <w:t xml:space="preserve">Figure </w:t>
      </w:r>
      <w:r w:rsidR="008F76D0">
        <w:rPr>
          <w:noProof/>
        </w:rPr>
        <w:t>16</w:t>
      </w:r>
      <w:r w:rsidR="00B83324">
        <w:rPr>
          <w:szCs w:val="24"/>
        </w:rPr>
        <w:fldChar w:fldCharType="end"/>
      </w:r>
      <w:r w:rsidR="00B83324">
        <w:rPr>
          <w:szCs w:val="24"/>
        </w:rPr>
        <w:t>)</w:t>
      </w:r>
      <w:r w:rsidRPr="00BC5FCA">
        <w:rPr>
          <w:szCs w:val="24"/>
        </w:rPr>
        <w:t xml:space="preserve">, </w:t>
      </w:r>
      <w:r w:rsidRPr="001C7A24">
        <w:rPr>
          <w:szCs w:val="24"/>
        </w:rPr>
        <w:t>do the following</w:t>
      </w:r>
      <w:r>
        <w:rPr>
          <w:szCs w:val="24"/>
        </w:rPr>
        <w:t>:</w:t>
      </w:r>
    </w:p>
    <w:p w14:paraId="3EC2DB91" w14:textId="77777777" w:rsidR="008871EE" w:rsidRPr="00E44DA5" w:rsidRDefault="008871EE" w:rsidP="00B82C4C">
      <w:pPr>
        <w:pStyle w:val="BodyTextLettered1"/>
        <w:keepNext/>
        <w:keepLines/>
        <w:numPr>
          <w:ilvl w:val="0"/>
          <w:numId w:val="75"/>
        </w:numPr>
      </w:pPr>
      <w:r w:rsidRPr="000B6D1F">
        <w:t xml:space="preserve">Click </w:t>
      </w:r>
      <w:r w:rsidRPr="008871EE">
        <w:rPr>
          <w:b/>
          <w:bCs/>
        </w:rPr>
        <w:t>Install</w:t>
      </w:r>
      <w:r w:rsidRPr="000B6D1F">
        <w:t>.</w:t>
      </w:r>
    </w:p>
    <w:p w14:paraId="3CD0C92F" w14:textId="7D3BF0A2" w:rsidR="008871EE" w:rsidRDefault="008871EE" w:rsidP="00315293">
      <w:pPr>
        <w:pStyle w:val="BodyTextLettered1"/>
        <w:keepNext/>
        <w:keepLines/>
      </w:pPr>
      <w:r w:rsidRPr="26B736E2">
        <w:t xml:space="preserve">Wait until the status icon for </w:t>
      </w:r>
      <w:r>
        <w:rPr>
          <w:szCs w:val="24"/>
        </w:rPr>
        <w:t>PowerShell</w:t>
      </w:r>
      <w:r w:rsidRPr="001C7A24">
        <w:rPr>
          <w:szCs w:val="24"/>
        </w:rPr>
        <w:t xml:space="preserve"> </w:t>
      </w:r>
      <w:r w:rsidRPr="26B736E2">
        <w:t xml:space="preserve">changes to </w:t>
      </w:r>
      <w:r>
        <w:rPr>
          <w:noProof/>
        </w:rPr>
        <w:drawing>
          <wp:inline distT="0" distB="0" distL="0" distR="0" wp14:anchorId="40B4118F" wp14:editId="5712734A">
            <wp:extent cx="182880" cy="146050"/>
            <wp:effectExtent l="0" t="0" r="7620" b="6350"/>
            <wp:docPr id="103" name="Picture 32"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0">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26B736E2">
        <w:t xml:space="preserve">. (This install of </w:t>
      </w:r>
      <w:r>
        <w:rPr>
          <w:szCs w:val="24"/>
        </w:rPr>
        <w:t>PowerShell</w:t>
      </w:r>
      <w:r w:rsidRPr="001C7A24">
        <w:rPr>
          <w:szCs w:val="24"/>
        </w:rPr>
        <w:t xml:space="preserve"> </w:t>
      </w:r>
      <w:r w:rsidRPr="26B736E2">
        <w:t xml:space="preserve">may </w:t>
      </w:r>
      <w:r>
        <w:t xml:space="preserve">take several minutes to </w:t>
      </w:r>
      <w:r w:rsidRPr="26B736E2">
        <w:t>complete</w:t>
      </w:r>
      <w:r>
        <w:t xml:space="preserve">. Please be </w:t>
      </w:r>
      <w:r w:rsidRPr="00E31FE6">
        <w:t>patient</w:t>
      </w:r>
      <w:r>
        <w:t>, as this step may take a while to complete.)</w:t>
      </w:r>
    </w:p>
    <w:p w14:paraId="7F8B600C" w14:textId="5261CEA1" w:rsidR="00B83324" w:rsidRDefault="00B83324" w:rsidP="006D6584">
      <w:pPr>
        <w:pStyle w:val="Caption"/>
        <w:jc w:val="center"/>
      </w:pPr>
      <w:bookmarkStart w:id="143" w:name="_Ref105771999"/>
      <w:bookmarkStart w:id="144" w:name="_Toc121993476"/>
      <w:bookmarkStart w:id="145" w:name="_Toc134605552"/>
      <w:bookmarkStart w:id="146" w:name="Redact_52"/>
      <w:r>
        <w:t xml:space="preserve">Figure </w:t>
      </w:r>
      <w:fldSimple w:instr=" SEQ Figure \* ARABIC ">
        <w:r w:rsidR="008F76D0">
          <w:rPr>
            <w:noProof/>
          </w:rPr>
          <w:t>16</w:t>
        </w:r>
      </w:fldSimple>
      <w:bookmarkEnd w:id="143"/>
      <w:r>
        <w:t>:</w:t>
      </w:r>
      <w:r w:rsidRPr="00B83324">
        <w:t xml:space="preserve"> </w:t>
      </w:r>
      <w:r w:rsidRPr="00FF6BF8">
        <w:t xml:space="preserve">VIX Prerequisites - </w:t>
      </w:r>
      <w:r>
        <w:t>PowerShell not Installed</w:t>
      </w:r>
      <w:bookmarkEnd w:id="144"/>
      <w:bookmarkEnd w:id="145"/>
    </w:p>
    <w:bookmarkEnd w:id="146"/>
    <w:p w14:paraId="38996D76" w14:textId="1603000B" w:rsidR="006D6584" w:rsidRDefault="007E7AFD" w:rsidP="00B83324">
      <w:pPr>
        <w:pStyle w:val="BodyTextLettered1"/>
        <w:numPr>
          <w:ilvl w:val="0"/>
          <w:numId w:val="0"/>
        </w:numPr>
        <w:ind w:left="1080" w:hanging="360"/>
      </w:pPr>
      <w:r>
        <w:rPr>
          <w:noProof/>
        </w:rPr>
        <w:drawing>
          <wp:inline distT="0" distB="0" distL="0" distR="0" wp14:anchorId="0C255295" wp14:editId="50F1E284">
            <wp:extent cx="4715533" cy="3848637"/>
            <wp:effectExtent l="0" t="0" r="8890" b="0"/>
            <wp:docPr id="191921280" name="Picture 8" descr="VIX Prerequisites - PowerShell not Instal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21280" name="Picture 8" descr="VIX Prerequisites - PowerShell not Installed"/>
                    <pic:cNvPicPr/>
                  </pic:nvPicPr>
                  <pic:blipFill>
                    <a:blip r:embed="rId39">
                      <a:extLst>
                        <a:ext uri="{28A0092B-C50C-407E-A947-70E740481C1C}">
                          <a14:useLocalDpi xmlns:a14="http://schemas.microsoft.com/office/drawing/2010/main" val="0"/>
                        </a:ext>
                      </a:extLst>
                    </a:blip>
                    <a:stretch>
                      <a:fillRect/>
                    </a:stretch>
                  </pic:blipFill>
                  <pic:spPr>
                    <a:xfrm>
                      <a:off x="0" y="0"/>
                      <a:ext cx="4715533" cy="3848637"/>
                    </a:xfrm>
                    <a:prstGeom prst="rect">
                      <a:avLst/>
                    </a:prstGeom>
                  </pic:spPr>
                </pic:pic>
              </a:graphicData>
            </a:graphic>
          </wp:inline>
        </w:drawing>
      </w:r>
    </w:p>
    <w:p w14:paraId="7B14292B" w14:textId="6E8660B5" w:rsidR="005D38A6" w:rsidRPr="003D57E1" w:rsidRDefault="005D38A6" w:rsidP="005D38A6">
      <w:pPr>
        <w:pStyle w:val="BodyTextLettered1"/>
        <w:numPr>
          <w:ilvl w:val="0"/>
          <w:numId w:val="0"/>
        </w:numPr>
        <w:ind w:left="1080" w:hanging="360"/>
      </w:pPr>
      <w:r w:rsidRPr="00D274C8">
        <w:rPr>
          <w:b/>
          <w:bCs/>
        </w:rPr>
        <w:t>NOTE</w:t>
      </w:r>
      <w:r>
        <w:t>: Do not update the PowerShell 7 version with Windows updates.</w:t>
      </w:r>
    </w:p>
    <w:p w14:paraId="1DE54281" w14:textId="18F74EB0" w:rsidR="00F17569" w:rsidRPr="008F5A00" w:rsidRDefault="00930076" w:rsidP="00315293">
      <w:pPr>
        <w:pStyle w:val="BodyTextNumbered1"/>
        <w:keepNext/>
        <w:keepLines/>
      </w:pPr>
      <w:r w:rsidRPr="00BE77AC">
        <w:rPr>
          <w:szCs w:val="24"/>
        </w:rPr>
        <w:t xml:space="preserve">In the Install the VIX Prerequisites page, confirm that all the icons are </w:t>
      </w:r>
      <w:r w:rsidRPr="00BE77AC">
        <w:rPr>
          <w:noProof/>
          <w:szCs w:val="24"/>
        </w:rPr>
        <w:drawing>
          <wp:inline distT="0" distB="0" distL="0" distR="0" wp14:anchorId="6BC175D2" wp14:editId="77D1FCA3">
            <wp:extent cx="182880" cy="146050"/>
            <wp:effectExtent l="0" t="0" r="7620" b="6350"/>
            <wp:docPr id="74" name="Picture 37"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heckmark icon"/>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82880" cy="146050"/>
                    </a:xfrm>
                    <a:prstGeom prst="rect">
                      <a:avLst/>
                    </a:prstGeom>
                    <a:noFill/>
                    <a:ln>
                      <a:noFill/>
                    </a:ln>
                  </pic:spPr>
                </pic:pic>
              </a:graphicData>
            </a:graphic>
          </wp:inline>
        </w:drawing>
      </w:r>
      <w:r w:rsidRPr="00BE77AC">
        <w:rPr>
          <w:szCs w:val="24"/>
        </w:rPr>
        <w:t xml:space="preserve">. Then, click </w:t>
      </w:r>
      <w:r w:rsidRPr="00714415">
        <w:rPr>
          <w:b/>
          <w:bCs/>
          <w:szCs w:val="24"/>
        </w:rPr>
        <w:t>Next</w:t>
      </w:r>
      <w:r w:rsidRPr="00BE77AC">
        <w:rPr>
          <w:szCs w:val="24"/>
        </w:rPr>
        <w:t xml:space="preserve"> </w:t>
      </w:r>
      <w:r w:rsidRPr="00BE77AC">
        <w:rPr>
          <w:color w:val="1D1B11" w:themeColor="background2" w:themeShade="1A"/>
          <w:szCs w:val="24"/>
        </w:rPr>
        <w:t>(</w:t>
      </w:r>
      <w:r w:rsidR="00B005D3">
        <w:rPr>
          <w:color w:val="1D1B11" w:themeColor="background2" w:themeShade="1A"/>
          <w:szCs w:val="24"/>
        </w:rPr>
        <w:fldChar w:fldCharType="begin"/>
      </w:r>
      <w:r w:rsidR="00B005D3">
        <w:rPr>
          <w:color w:val="1D1B11" w:themeColor="background2" w:themeShade="1A"/>
          <w:szCs w:val="24"/>
        </w:rPr>
        <w:instrText xml:space="preserve"> REF _Ref67916641 \h </w:instrText>
      </w:r>
      <w:r w:rsidR="00B005D3">
        <w:rPr>
          <w:color w:val="1D1B11" w:themeColor="background2" w:themeShade="1A"/>
          <w:szCs w:val="24"/>
        </w:rPr>
      </w:r>
      <w:r w:rsidR="00B005D3">
        <w:rPr>
          <w:color w:val="1D1B11" w:themeColor="background2" w:themeShade="1A"/>
          <w:szCs w:val="24"/>
        </w:rPr>
        <w:fldChar w:fldCharType="separate"/>
      </w:r>
      <w:r w:rsidR="008F76D0">
        <w:t xml:space="preserve">Figure </w:t>
      </w:r>
      <w:r w:rsidR="008F76D0">
        <w:rPr>
          <w:noProof/>
        </w:rPr>
        <w:t>17</w:t>
      </w:r>
      <w:r w:rsidR="00B005D3">
        <w:rPr>
          <w:color w:val="1D1B11" w:themeColor="background2" w:themeShade="1A"/>
          <w:szCs w:val="24"/>
        </w:rPr>
        <w:fldChar w:fldCharType="end"/>
      </w:r>
      <w:r>
        <w:rPr>
          <w:color w:val="1D1B11" w:themeColor="background2" w:themeShade="1A"/>
          <w:szCs w:val="24"/>
        </w:rPr>
        <w:t>).</w:t>
      </w:r>
    </w:p>
    <w:p w14:paraId="500FB92E" w14:textId="6EDDB23A" w:rsidR="00D27253" w:rsidRDefault="00B005D3" w:rsidP="006D6584">
      <w:pPr>
        <w:pStyle w:val="Caption"/>
        <w:jc w:val="center"/>
      </w:pPr>
      <w:bookmarkStart w:id="147" w:name="_Ref67916641"/>
      <w:bookmarkStart w:id="148" w:name="Redact_16"/>
      <w:bookmarkStart w:id="149" w:name="_Toc121993477"/>
      <w:bookmarkStart w:id="150" w:name="_Toc134605553"/>
      <w:r>
        <w:t xml:space="preserve">Figure </w:t>
      </w:r>
      <w:fldSimple w:instr=" SEQ Figure \* ARABIC ">
        <w:r w:rsidR="008F76D0">
          <w:rPr>
            <w:noProof/>
          </w:rPr>
          <w:t>17</w:t>
        </w:r>
      </w:fldSimple>
      <w:bookmarkEnd w:id="147"/>
      <w:r>
        <w:t xml:space="preserve">: </w:t>
      </w:r>
      <w:r w:rsidRPr="00C41368">
        <w:t xml:space="preserve">VIX Service Installation Wizard </w:t>
      </w:r>
      <w:r w:rsidR="00714415" w:rsidRPr="00C41368">
        <w:t>Prerequisites</w:t>
      </w:r>
      <w:r w:rsidRPr="00C41368">
        <w:t xml:space="preserve"> Complete</w:t>
      </w:r>
      <w:bookmarkEnd w:id="148"/>
      <w:bookmarkEnd w:id="149"/>
      <w:bookmarkEnd w:id="150"/>
    </w:p>
    <w:p w14:paraId="175F5CDD" w14:textId="2350D60C" w:rsidR="006D6584" w:rsidRDefault="007E7AFD" w:rsidP="00B005D3">
      <w:pPr>
        <w:jc w:val="center"/>
      </w:pPr>
      <w:r>
        <w:rPr>
          <w:noProof/>
        </w:rPr>
        <w:drawing>
          <wp:inline distT="0" distB="0" distL="0" distR="0" wp14:anchorId="6F306099" wp14:editId="780C9C99">
            <wp:extent cx="4763165" cy="3781953"/>
            <wp:effectExtent l="0" t="0" r="0" b="9525"/>
            <wp:docPr id="941061844" name="Picture 9" descr="VIX Service Installation Wizard Prerequisites Compl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061844" name="Picture 9" descr="VIX Service Installation Wizard Prerequisites Complete"/>
                    <pic:cNvPicPr/>
                  </pic:nvPicPr>
                  <pic:blipFill>
                    <a:blip r:embed="rId40">
                      <a:extLst>
                        <a:ext uri="{28A0092B-C50C-407E-A947-70E740481C1C}">
                          <a14:useLocalDpi xmlns:a14="http://schemas.microsoft.com/office/drawing/2010/main" val="0"/>
                        </a:ext>
                      </a:extLst>
                    </a:blip>
                    <a:stretch>
                      <a:fillRect/>
                    </a:stretch>
                  </pic:blipFill>
                  <pic:spPr>
                    <a:xfrm>
                      <a:off x="0" y="0"/>
                      <a:ext cx="4763165" cy="3781953"/>
                    </a:xfrm>
                    <a:prstGeom prst="rect">
                      <a:avLst/>
                    </a:prstGeom>
                  </pic:spPr>
                </pic:pic>
              </a:graphicData>
            </a:graphic>
          </wp:inline>
        </w:drawing>
      </w:r>
    </w:p>
    <w:p w14:paraId="41AA557C" w14:textId="60DDB0D7" w:rsidR="00B005D3" w:rsidRPr="002B385C" w:rsidRDefault="000B6D1F" w:rsidP="000B6D1F">
      <w:pPr>
        <w:pStyle w:val="BodyTextNumbered1"/>
      </w:pPr>
      <w:r w:rsidRPr="000B6D1F">
        <w:t xml:space="preserve">In the Specify the location page, select the drive for the VIX configuration files to reside. </w:t>
      </w:r>
      <w:r w:rsidR="00485754" w:rsidRPr="00B242BA">
        <w:t xml:space="preserve">Select the “C:\” drive for </w:t>
      </w:r>
      <w:r w:rsidR="00485754">
        <w:t xml:space="preserve">the </w:t>
      </w:r>
      <w:r w:rsidR="00485754" w:rsidRPr="00B242BA">
        <w:t>VixConfig folder</w:t>
      </w:r>
      <w:r w:rsidR="00485754">
        <w:t xml:space="preserve">. </w:t>
      </w:r>
      <w:r w:rsidRPr="000B6D1F">
        <w:t xml:space="preserve">Then, click </w:t>
      </w:r>
      <w:r w:rsidRPr="000B6D1F">
        <w:rPr>
          <w:b/>
          <w:bCs/>
        </w:rPr>
        <w:t>Create</w:t>
      </w:r>
      <w:r w:rsidRPr="000B6D1F">
        <w:t>.</w:t>
      </w:r>
    </w:p>
    <w:p w14:paraId="39EAE4AA" w14:textId="104BEFF2" w:rsidR="002B385C" w:rsidRPr="004147F7" w:rsidRDefault="0026413F" w:rsidP="00315293">
      <w:pPr>
        <w:pStyle w:val="BodyTextNumbered1"/>
        <w:keepNext/>
        <w:keepLines/>
      </w:pPr>
      <w:r>
        <w:t>O</w:t>
      </w:r>
      <w:r w:rsidRPr="00A41F7E">
        <w:t xml:space="preserve">n the same page, select the drive where </w:t>
      </w:r>
      <w:r w:rsidR="00981594">
        <w:t xml:space="preserve">to create </w:t>
      </w:r>
      <w:r w:rsidRPr="00A41F7E">
        <w:t xml:space="preserve">the VIX cache. </w:t>
      </w:r>
      <w:r w:rsidRPr="00B242BA">
        <w:t>Select the appropriate VixCache drive for your site (</w:t>
      </w:r>
      <w:r w:rsidR="00D274C8">
        <w:t>E</w:t>
      </w:r>
      <w:r w:rsidRPr="00B242BA">
        <w:t xml:space="preserve">: is displayed as an example </w:t>
      </w:r>
      <w:r w:rsidRPr="00B242BA">
        <w:rPr>
          <w:color w:val="1D1B11" w:themeColor="background2" w:themeShade="1A"/>
        </w:rPr>
        <w:t xml:space="preserve">in </w:t>
      </w:r>
      <w:r w:rsidR="00874263">
        <w:rPr>
          <w:color w:val="1D1B11" w:themeColor="background2" w:themeShade="1A"/>
        </w:rPr>
        <w:fldChar w:fldCharType="begin"/>
      </w:r>
      <w:r w:rsidR="00874263">
        <w:rPr>
          <w:color w:val="1D1B11" w:themeColor="background2" w:themeShade="1A"/>
        </w:rPr>
        <w:instrText xml:space="preserve"> REF _Ref67916724 \h </w:instrText>
      </w:r>
      <w:r w:rsidR="00874263">
        <w:rPr>
          <w:color w:val="1D1B11" w:themeColor="background2" w:themeShade="1A"/>
        </w:rPr>
      </w:r>
      <w:r w:rsidR="00874263">
        <w:rPr>
          <w:color w:val="1D1B11" w:themeColor="background2" w:themeShade="1A"/>
        </w:rPr>
        <w:fldChar w:fldCharType="separate"/>
      </w:r>
      <w:r w:rsidR="008F76D0">
        <w:t xml:space="preserve">Figure </w:t>
      </w:r>
      <w:r w:rsidR="008F76D0">
        <w:rPr>
          <w:noProof/>
        </w:rPr>
        <w:t>18</w:t>
      </w:r>
      <w:r w:rsidR="00874263">
        <w:rPr>
          <w:color w:val="1D1B11" w:themeColor="background2" w:themeShade="1A"/>
        </w:rPr>
        <w:fldChar w:fldCharType="end"/>
      </w:r>
      <w:r w:rsidRPr="00B242BA">
        <w:rPr>
          <w:color w:val="1D1B11" w:themeColor="background2" w:themeShade="1A"/>
        </w:rPr>
        <w:t xml:space="preserve">). </w:t>
      </w:r>
      <w:r w:rsidR="004147F7">
        <w:rPr>
          <w:color w:val="1D1B11" w:themeColor="background2" w:themeShade="1A"/>
        </w:rPr>
        <w:t>Then, click</w:t>
      </w:r>
      <w:r w:rsidRPr="00B242BA">
        <w:rPr>
          <w:color w:val="1D1B11" w:themeColor="background2" w:themeShade="1A"/>
        </w:rPr>
        <w:t xml:space="preserve"> </w:t>
      </w:r>
      <w:r w:rsidRPr="00714415">
        <w:rPr>
          <w:b/>
          <w:bCs/>
          <w:color w:val="1D1B11" w:themeColor="background2" w:themeShade="1A"/>
        </w:rPr>
        <w:t>Create</w:t>
      </w:r>
      <w:r w:rsidR="00874263">
        <w:rPr>
          <w:color w:val="1D1B11" w:themeColor="background2" w:themeShade="1A"/>
        </w:rPr>
        <w:t>.</w:t>
      </w:r>
    </w:p>
    <w:p w14:paraId="0203B7BA" w14:textId="4A71C3E9" w:rsidR="006D57DF" w:rsidRPr="00610E5F" w:rsidRDefault="004147F7" w:rsidP="006D57DF">
      <w:pPr>
        <w:pStyle w:val="BodyTextNumbered1"/>
        <w:keepNext/>
        <w:keepLines/>
      </w:pPr>
      <w:r>
        <w:rPr>
          <w:color w:val="1D1B11" w:themeColor="background2" w:themeShade="1A"/>
        </w:rPr>
        <w:t>On the same page,</w:t>
      </w:r>
      <w:r w:rsidRPr="004147F7">
        <w:t xml:space="preserve"> </w:t>
      </w:r>
      <w:r w:rsidRPr="00A41F7E">
        <w:t xml:space="preserve">select the drive where </w:t>
      </w:r>
      <w:r>
        <w:t xml:space="preserve">to create </w:t>
      </w:r>
      <w:r w:rsidRPr="00A41F7E">
        <w:t xml:space="preserve">the VIX </w:t>
      </w:r>
      <w:r>
        <w:t>log archive</w:t>
      </w:r>
      <w:r w:rsidRPr="00A41F7E">
        <w:t>.</w:t>
      </w:r>
      <w:r>
        <w:t xml:space="preserve"> </w:t>
      </w:r>
      <w:r w:rsidRPr="00B242BA">
        <w:t>Select the appropriate VixCache drive for your site (</w:t>
      </w:r>
      <w:r w:rsidR="00D274C8">
        <w:t>E</w:t>
      </w:r>
      <w:r w:rsidRPr="00B242BA">
        <w:t xml:space="preserve">: is displayed as an example </w:t>
      </w:r>
      <w:r w:rsidRPr="00B242BA">
        <w:rPr>
          <w:color w:val="1D1B11" w:themeColor="background2" w:themeShade="1A"/>
        </w:rPr>
        <w:t xml:space="preserve">in </w:t>
      </w:r>
      <w:r>
        <w:rPr>
          <w:color w:val="1D1B11" w:themeColor="background2" w:themeShade="1A"/>
        </w:rPr>
        <w:fldChar w:fldCharType="begin"/>
      </w:r>
      <w:r>
        <w:rPr>
          <w:color w:val="1D1B11" w:themeColor="background2" w:themeShade="1A"/>
        </w:rPr>
        <w:instrText xml:space="preserve"> REF _Ref67916724 \h </w:instrText>
      </w:r>
      <w:r>
        <w:rPr>
          <w:color w:val="1D1B11" w:themeColor="background2" w:themeShade="1A"/>
        </w:rPr>
      </w:r>
      <w:r>
        <w:rPr>
          <w:color w:val="1D1B11" w:themeColor="background2" w:themeShade="1A"/>
        </w:rPr>
        <w:fldChar w:fldCharType="separate"/>
      </w:r>
      <w:r w:rsidR="008F76D0">
        <w:t xml:space="preserve">Figure </w:t>
      </w:r>
      <w:r w:rsidR="008F76D0">
        <w:rPr>
          <w:noProof/>
        </w:rPr>
        <w:t>18</w:t>
      </w:r>
      <w:r>
        <w:rPr>
          <w:color w:val="1D1B11" w:themeColor="background2" w:themeShade="1A"/>
        </w:rPr>
        <w:fldChar w:fldCharType="end"/>
      </w:r>
      <w:r w:rsidRPr="00B242BA">
        <w:rPr>
          <w:color w:val="1D1B11" w:themeColor="background2" w:themeShade="1A"/>
        </w:rPr>
        <w:t>).</w:t>
      </w:r>
      <w:r>
        <w:rPr>
          <w:color w:val="1D1B11" w:themeColor="background2" w:themeShade="1A"/>
        </w:rPr>
        <w:t xml:space="preserve"> </w:t>
      </w:r>
      <w:r w:rsidR="006D57DF">
        <w:rPr>
          <w:color w:val="1D1B11" w:themeColor="background2" w:themeShade="1A"/>
        </w:rPr>
        <w:t>Then, click</w:t>
      </w:r>
      <w:r w:rsidR="006D57DF" w:rsidRPr="00B242BA">
        <w:rPr>
          <w:color w:val="1D1B11" w:themeColor="background2" w:themeShade="1A"/>
        </w:rPr>
        <w:t xml:space="preserve"> </w:t>
      </w:r>
      <w:r w:rsidR="006D57DF" w:rsidRPr="00714415">
        <w:rPr>
          <w:b/>
          <w:bCs/>
          <w:color w:val="1D1B11" w:themeColor="background2" w:themeShade="1A"/>
        </w:rPr>
        <w:t>Create</w:t>
      </w:r>
      <w:r w:rsidR="006D57DF">
        <w:rPr>
          <w:color w:val="1D1B11" w:themeColor="background2" w:themeShade="1A"/>
        </w:rPr>
        <w:t>.</w:t>
      </w:r>
    </w:p>
    <w:p w14:paraId="199E3069" w14:textId="229F3048" w:rsidR="004147F7" w:rsidRPr="0026413F" w:rsidRDefault="006D57DF" w:rsidP="006D57DF">
      <w:pPr>
        <w:pStyle w:val="BodyTextNumbered1"/>
        <w:keepNext/>
        <w:keepLines/>
        <w:numPr>
          <w:ilvl w:val="0"/>
          <w:numId w:val="0"/>
        </w:numPr>
        <w:ind w:left="720"/>
      </w:pPr>
      <w:bookmarkStart w:id="151" w:name="_Hlk125122923"/>
      <w:r w:rsidRPr="008260FC">
        <w:rPr>
          <w:b/>
          <w:bCs/>
          <w:color w:val="1D1B11" w:themeColor="background2" w:themeShade="1A"/>
        </w:rPr>
        <w:t>NOTE</w:t>
      </w:r>
      <w:r>
        <w:rPr>
          <w:color w:val="1D1B11" w:themeColor="background2" w:themeShade="1A"/>
        </w:rPr>
        <w:t>: It is suggested to use the same local drive for the VIX Cache and VIX log archive.</w:t>
      </w:r>
    </w:p>
    <w:p w14:paraId="3F295ABA" w14:textId="44D97644" w:rsidR="0026413F" w:rsidRDefault="00874263" w:rsidP="006B313C">
      <w:pPr>
        <w:pStyle w:val="Caption"/>
        <w:jc w:val="center"/>
      </w:pPr>
      <w:bookmarkStart w:id="152" w:name="_Ref67916724"/>
      <w:bookmarkStart w:id="153" w:name="_Toc121993478"/>
      <w:bookmarkStart w:id="154" w:name="_Toc134605554"/>
      <w:bookmarkEnd w:id="151"/>
      <w:r>
        <w:t xml:space="preserve">Figure </w:t>
      </w:r>
      <w:fldSimple w:instr=" SEQ Figure \* ARABIC ">
        <w:r w:rsidR="008F76D0">
          <w:rPr>
            <w:noProof/>
          </w:rPr>
          <w:t>18</w:t>
        </w:r>
      </w:fldSimple>
      <w:bookmarkEnd w:id="152"/>
      <w:r>
        <w:t xml:space="preserve">: </w:t>
      </w:r>
      <w:r w:rsidRPr="00FE4882">
        <w:t>VIX Cache</w:t>
      </w:r>
      <w:r w:rsidR="00485754">
        <w:t xml:space="preserve">, </w:t>
      </w:r>
      <w:r w:rsidRPr="00FE4882">
        <w:t>Configuration</w:t>
      </w:r>
      <w:r w:rsidR="00485754">
        <w:t xml:space="preserve">, and </w:t>
      </w:r>
      <w:r w:rsidR="006B313C">
        <w:t>Log Archive</w:t>
      </w:r>
      <w:r w:rsidR="00485754">
        <w:t xml:space="preserve"> </w:t>
      </w:r>
      <w:r w:rsidRPr="00FE4882">
        <w:t>Folder Creation</w:t>
      </w:r>
      <w:bookmarkEnd w:id="153"/>
      <w:bookmarkEnd w:id="154"/>
    </w:p>
    <w:p w14:paraId="209470AE" w14:textId="3B8FA14D" w:rsidR="006B313C" w:rsidRDefault="00D274C8" w:rsidP="00874263">
      <w:pPr>
        <w:jc w:val="center"/>
      </w:pPr>
      <w:r>
        <w:rPr>
          <w:noProof/>
        </w:rPr>
        <w:drawing>
          <wp:inline distT="0" distB="0" distL="0" distR="0" wp14:anchorId="102BE1F0" wp14:editId="290C3EE0">
            <wp:extent cx="4572000" cy="3695700"/>
            <wp:effectExtent l="0" t="0" r="0" b="0"/>
            <wp:docPr id="69" name="Picture 69" descr="VIX Cache, Configuration, and Log Archive Folder Cre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VIX Cache, Configuration, and Log Archive Folder Creation"/>
                    <pic:cNvPicPr/>
                  </pic:nvPicPr>
                  <pic:blipFill>
                    <a:blip r:embed="rId41">
                      <a:extLst>
                        <a:ext uri="{28A0092B-C50C-407E-A947-70E740481C1C}">
                          <a14:useLocalDpi xmlns:a14="http://schemas.microsoft.com/office/drawing/2010/main" val="0"/>
                        </a:ext>
                      </a:extLst>
                    </a:blip>
                    <a:stretch>
                      <a:fillRect/>
                    </a:stretch>
                  </pic:blipFill>
                  <pic:spPr>
                    <a:xfrm>
                      <a:off x="0" y="0"/>
                      <a:ext cx="4572000" cy="3695700"/>
                    </a:xfrm>
                    <a:prstGeom prst="rect">
                      <a:avLst/>
                    </a:prstGeom>
                  </pic:spPr>
                </pic:pic>
              </a:graphicData>
            </a:graphic>
          </wp:inline>
        </w:drawing>
      </w:r>
    </w:p>
    <w:p w14:paraId="314E4BB4" w14:textId="21D9701B" w:rsidR="00874263" w:rsidRPr="00595DC3" w:rsidRDefault="000B6D1F" w:rsidP="000B6D1F">
      <w:pPr>
        <w:pStyle w:val="BodyTextNumbered1"/>
      </w:pPr>
      <w:r w:rsidRPr="000B6D1F">
        <w:t xml:space="preserve">Click </w:t>
      </w:r>
      <w:r w:rsidRPr="000B6D1F">
        <w:rPr>
          <w:b/>
          <w:bCs/>
        </w:rPr>
        <w:t>Next</w:t>
      </w:r>
      <w:r w:rsidRPr="000B6D1F">
        <w:t>.</w:t>
      </w:r>
    </w:p>
    <w:p w14:paraId="29967EBC" w14:textId="21BE550B" w:rsidR="00595DC3" w:rsidRPr="0046435E" w:rsidRDefault="0046435E" w:rsidP="00F06438">
      <w:pPr>
        <w:pStyle w:val="BodyTextNumbered1"/>
      </w:pPr>
      <w:r w:rsidRPr="00A41F7E">
        <w:t xml:space="preserve">In the </w:t>
      </w:r>
      <w:r w:rsidR="00C11D35" w:rsidRPr="00C11D35">
        <w:t xml:space="preserve">VistA and </w:t>
      </w:r>
      <w:r w:rsidR="002D2F8C">
        <w:t>E</w:t>
      </w:r>
      <w:r w:rsidR="00C11D35" w:rsidRPr="00C11D35">
        <w:t xml:space="preserve">mail </w:t>
      </w:r>
      <w:r w:rsidRPr="00F1333C">
        <w:rPr>
          <w:color w:val="1D1B11" w:themeColor="background2" w:themeShade="1A"/>
        </w:rPr>
        <w:t>Configuration</w:t>
      </w:r>
      <w:r>
        <w:rPr>
          <w:color w:val="1D1B11" w:themeColor="background2" w:themeShade="1A"/>
        </w:rPr>
        <w:t xml:space="preserve"> </w:t>
      </w:r>
      <w:r w:rsidRPr="001D203F">
        <w:rPr>
          <w:color w:val="1D1B11" w:themeColor="background2" w:themeShade="1A"/>
        </w:rPr>
        <w:t>(</w:t>
      </w:r>
      <w:r w:rsidR="00D93139">
        <w:rPr>
          <w:color w:val="1D1B11" w:themeColor="background2" w:themeShade="1A"/>
        </w:rPr>
        <w:fldChar w:fldCharType="begin"/>
      </w:r>
      <w:r w:rsidR="00D93139">
        <w:rPr>
          <w:color w:val="1D1B11" w:themeColor="background2" w:themeShade="1A"/>
        </w:rPr>
        <w:instrText xml:space="preserve"> REF _Ref67916910 \h </w:instrText>
      </w:r>
      <w:r w:rsidR="00D93139">
        <w:rPr>
          <w:color w:val="1D1B11" w:themeColor="background2" w:themeShade="1A"/>
        </w:rPr>
      </w:r>
      <w:r w:rsidR="00D93139">
        <w:rPr>
          <w:color w:val="1D1B11" w:themeColor="background2" w:themeShade="1A"/>
        </w:rPr>
        <w:fldChar w:fldCharType="separate"/>
      </w:r>
      <w:r w:rsidR="008F76D0">
        <w:t xml:space="preserve">Figure </w:t>
      </w:r>
      <w:r w:rsidR="008F76D0">
        <w:rPr>
          <w:noProof/>
        </w:rPr>
        <w:t>20</w:t>
      </w:r>
      <w:r w:rsidR="00D93139">
        <w:rPr>
          <w:color w:val="1D1B11" w:themeColor="background2" w:themeShade="1A"/>
        </w:rPr>
        <w:fldChar w:fldCharType="end"/>
      </w:r>
      <w:r w:rsidR="00D93139">
        <w:rPr>
          <w:color w:val="1D1B11" w:themeColor="background2" w:themeShade="1A"/>
        </w:rPr>
        <w:t>)</w:t>
      </w:r>
      <w:r w:rsidRPr="001D203F">
        <w:t>, p</w:t>
      </w:r>
      <w:r>
        <w:t>erform</w:t>
      </w:r>
      <w:r w:rsidRPr="00A41F7E">
        <w:t xml:space="preserve"> the following</w:t>
      </w:r>
      <w:r>
        <w:t>:</w:t>
      </w:r>
    </w:p>
    <w:p w14:paraId="37FC88C6" w14:textId="706F6195" w:rsidR="003D2D82" w:rsidRDefault="00D82276" w:rsidP="00B82C4C">
      <w:pPr>
        <w:pStyle w:val="BodyTextLettered1"/>
        <w:numPr>
          <w:ilvl w:val="0"/>
          <w:numId w:val="13"/>
        </w:numPr>
      </w:pPr>
      <w:r w:rsidRPr="00A41F7E">
        <w:rPr>
          <w:szCs w:val="24"/>
        </w:rPr>
        <w:t xml:space="preserve">Specify the access and verify codes for the account with the </w:t>
      </w:r>
      <w:r w:rsidR="00C11D35">
        <w:rPr>
          <w:szCs w:val="24"/>
        </w:rPr>
        <w:t xml:space="preserve">VistA </w:t>
      </w:r>
      <w:r w:rsidRPr="00A41F7E">
        <w:rPr>
          <w:szCs w:val="24"/>
        </w:rPr>
        <w:t>credentials. The VIX uses this account for periodic processing of ROI disclosure requests</w:t>
      </w:r>
      <w:r w:rsidR="00C11D35">
        <w:rPr>
          <w:szCs w:val="24"/>
        </w:rPr>
        <w:t xml:space="preserve"> and </w:t>
      </w:r>
      <w:r w:rsidR="00715FBF">
        <w:rPr>
          <w:szCs w:val="24"/>
        </w:rPr>
        <w:t xml:space="preserve">DICOM SCP query retrieve </w:t>
      </w:r>
      <w:r w:rsidR="00C11D35">
        <w:rPr>
          <w:szCs w:val="24"/>
        </w:rPr>
        <w:t>requests</w:t>
      </w:r>
      <w:r w:rsidRPr="00A41F7E">
        <w:rPr>
          <w:szCs w:val="24"/>
        </w:rPr>
        <w:t>. The account must be valid VistA credentials with the</w:t>
      </w:r>
      <w:r w:rsidR="007339CE">
        <w:rPr>
          <w:szCs w:val="24"/>
        </w:rPr>
        <w:t xml:space="preserve"> settings specified in </w:t>
      </w:r>
      <w:r w:rsidR="007339CE" w:rsidRPr="007339CE">
        <w:rPr>
          <w:i/>
          <w:szCs w:val="24"/>
        </w:rPr>
        <w:fldChar w:fldCharType="begin"/>
      </w:r>
      <w:r w:rsidR="007339CE" w:rsidRPr="007339CE">
        <w:rPr>
          <w:i/>
          <w:szCs w:val="24"/>
        </w:rPr>
        <w:instrText xml:space="preserve"> REF _Ref99550846 \h </w:instrText>
      </w:r>
      <w:r w:rsidR="007339CE">
        <w:rPr>
          <w:i/>
          <w:szCs w:val="24"/>
        </w:rPr>
        <w:instrText xml:space="preserve"> \* MERGEFORMAT </w:instrText>
      </w:r>
      <w:r w:rsidR="007339CE" w:rsidRPr="007339CE">
        <w:rPr>
          <w:i/>
          <w:szCs w:val="24"/>
        </w:rPr>
      </w:r>
      <w:r w:rsidR="007339CE" w:rsidRPr="007339CE">
        <w:rPr>
          <w:i/>
          <w:szCs w:val="24"/>
        </w:rPr>
        <w:fldChar w:fldCharType="separate"/>
      </w:r>
      <w:r w:rsidR="008F76D0" w:rsidRPr="008F76D0">
        <w:rPr>
          <w:i/>
        </w:rPr>
        <w:t>Appendix D: Service Account Settings</w:t>
      </w:r>
      <w:r w:rsidR="007339CE" w:rsidRPr="007339CE">
        <w:rPr>
          <w:i/>
          <w:szCs w:val="24"/>
        </w:rPr>
        <w:fldChar w:fldCharType="end"/>
      </w:r>
      <w:r>
        <w:rPr>
          <w:szCs w:val="24"/>
        </w:rPr>
        <w:t>.</w:t>
      </w:r>
    </w:p>
    <w:p w14:paraId="4129C4F4" w14:textId="41774BE3" w:rsidR="003D2D82" w:rsidRPr="00D82276" w:rsidRDefault="003D2D82" w:rsidP="003D2D82">
      <w:pPr>
        <w:pStyle w:val="BodyTextLettered1"/>
        <w:numPr>
          <w:ilvl w:val="0"/>
          <w:numId w:val="0"/>
        </w:numPr>
        <w:ind w:left="1080"/>
      </w:pPr>
      <w:r w:rsidRPr="003D2D82">
        <w:rPr>
          <w:b/>
          <w:bCs/>
        </w:rPr>
        <w:t>NOTE</w:t>
      </w:r>
      <w:r w:rsidRPr="003D2D82">
        <w:rPr>
          <w:bCs/>
        </w:rPr>
        <w:t xml:space="preserve">: Hidden/asterisk and plain text forms of the access and verify codes can by toggled. Click </w:t>
      </w:r>
      <w:r w:rsidRPr="003D2D82">
        <w:rPr>
          <w:b/>
          <w:bCs/>
        </w:rPr>
        <w:t>Show</w:t>
      </w:r>
      <w:r w:rsidRPr="003D2D82">
        <w:rPr>
          <w:bCs/>
        </w:rPr>
        <w:t xml:space="preserve"> to show the plain text forms and click </w:t>
      </w:r>
      <w:r w:rsidRPr="003D2D82">
        <w:rPr>
          <w:b/>
          <w:bCs/>
        </w:rPr>
        <w:t>Hide</w:t>
      </w:r>
      <w:r w:rsidRPr="003D2D82">
        <w:rPr>
          <w:bCs/>
        </w:rPr>
        <w:t xml:space="preserve"> to show the hidden/asterisk forms.</w:t>
      </w:r>
    </w:p>
    <w:p w14:paraId="4C47304A" w14:textId="6D0C227B" w:rsidR="00D82276" w:rsidRPr="005C3EF6" w:rsidRDefault="005C3EF6" w:rsidP="00B82C4C">
      <w:pPr>
        <w:pStyle w:val="BodyTextLettered1"/>
        <w:numPr>
          <w:ilvl w:val="0"/>
          <w:numId w:val="13"/>
        </w:numPr>
      </w:pPr>
      <w:r w:rsidRPr="00A41F7E">
        <w:rPr>
          <w:szCs w:val="24"/>
        </w:rPr>
        <w:t>Specify the email address that gets notifications for invalid credentials. The VIX sends an email notification to the address or addresses specified in this field if the ROI periodic processing credentials are expired or invalid. You can enter several addresses, separated by a comma</w:t>
      </w:r>
      <w:r>
        <w:rPr>
          <w:szCs w:val="24"/>
        </w:rPr>
        <w:t>.</w:t>
      </w:r>
    </w:p>
    <w:p w14:paraId="2988715D" w14:textId="2F4C7A6A" w:rsidR="005C3EF6" w:rsidRPr="0022448D" w:rsidRDefault="0022448D" w:rsidP="00B82C4C">
      <w:pPr>
        <w:pStyle w:val="BodyTextLettered1"/>
        <w:keepNext/>
        <w:keepLines/>
        <w:numPr>
          <w:ilvl w:val="0"/>
          <w:numId w:val="13"/>
        </w:numPr>
      </w:pPr>
      <w:r w:rsidRPr="001D203F">
        <w:rPr>
          <w:szCs w:val="24"/>
        </w:rPr>
        <w:t xml:space="preserve">Click </w:t>
      </w:r>
      <w:r w:rsidR="003344F9">
        <w:rPr>
          <w:b/>
          <w:bCs/>
          <w:szCs w:val="24"/>
        </w:rPr>
        <w:t>Confirm</w:t>
      </w:r>
      <w:r w:rsidRPr="001D203F">
        <w:rPr>
          <w:b/>
          <w:bCs/>
          <w:szCs w:val="24"/>
        </w:rPr>
        <w:t xml:space="preserve"> </w:t>
      </w:r>
      <w:r w:rsidRPr="001D203F">
        <w:rPr>
          <w:bCs/>
          <w:szCs w:val="24"/>
        </w:rPr>
        <w:t>(</w:t>
      </w:r>
      <w:r w:rsidR="008E1361">
        <w:rPr>
          <w:bCs/>
          <w:szCs w:val="24"/>
        </w:rPr>
        <w:fldChar w:fldCharType="begin"/>
      </w:r>
      <w:r w:rsidR="008E1361">
        <w:rPr>
          <w:bCs/>
          <w:szCs w:val="24"/>
        </w:rPr>
        <w:instrText xml:space="preserve"> REF _Ref67916832 \h </w:instrText>
      </w:r>
      <w:r w:rsidR="008E1361">
        <w:rPr>
          <w:bCs/>
          <w:szCs w:val="24"/>
        </w:rPr>
      </w:r>
      <w:r w:rsidR="008E1361">
        <w:rPr>
          <w:bCs/>
          <w:szCs w:val="24"/>
        </w:rPr>
        <w:fldChar w:fldCharType="separate"/>
      </w:r>
      <w:r w:rsidR="008F76D0">
        <w:t xml:space="preserve">Figure </w:t>
      </w:r>
      <w:r w:rsidR="008F76D0">
        <w:rPr>
          <w:noProof/>
        </w:rPr>
        <w:t>19</w:t>
      </w:r>
      <w:r w:rsidR="008E1361">
        <w:rPr>
          <w:bCs/>
          <w:szCs w:val="24"/>
        </w:rPr>
        <w:fldChar w:fldCharType="end"/>
      </w:r>
      <w:r>
        <w:rPr>
          <w:bCs/>
          <w:szCs w:val="24"/>
        </w:rPr>
        <w:t>).</w:t>
      </w:r>
    </w:p>
    <w:p w14:paraId="2676D6D6" w14:textId="01FF2A1C" w:rsidR="003D2D82" w:rsidRDefault="008E1361" w:rsidP="00605BC6">
      <w:pPr>
        <w:pStyle w:val="Caption"/>
        <w:jc w:val="center"/>
      </w:pPr>
      <w:bookmarkStart w:id="155" w:name="_Ref67916832"/>
      <w:bookmarkStart w:id="156" w:name="_Toc121993479"/>
      <w:bookmarkStart w:id="157" w:name="_Toc134605555"/>
      <w:r>
        <w:t xml:space="preserve">Figure </w:t>
      </w:r>
      <w:fldSimple w:instr=" SEQ Figure \* ARABIC ">
        <w:r w:rsidR="008F76D0">
          <w:rPr>
            <w:noProof/>
          </w:rPr>
          <w:t>19</w:t>
        </w:r>
      </w:fldSimple>
      <w:bookmarkEnd w:id="155"/>
      <w:r>
        <w:t xml:space="preserve">: </w:t>
      </w:r>
      <w:r w:rsidR="00C11D35">
        <w:t xml:space="preserve">VistA and </w:t>
      </w:r>
      <w:r w:rsidR="00303016">
        <w:t>E</w:t>
      </w:r>
      <w:r w:rsidR="00C11D35">
        <w:t xml:space="preserve">mail </w:t>
      </w:r>
      <w:r w:rsidR="00303016">
        <w:t>C</w:t>
      </w:r>
      <w:r w:rsidR="00C11D35">
        <w:t>onfiguration</w:t>
      </w:r>
      <w:r w:rsidRPr="00A5585E">
        <w:t xml:space="preserve"> - </w:t>
      </w:r>
      <w:r w:rsidR="003344F9">
        <w:t>Confirm</w:t>
      </w:r>
      <w:bookmarkEnd w:id="156"/>
      <w:bookmarkEnd w:id="157"/>
    </w:p>
    <w:p w14:paraId="59A1DABE" w14:textId="42CF8CD7" w:rsidR="00605BC6" w:rsidRDefault="00605BC6" w:rsidP="008E1361">
      <w:pPr>
        <w:jc w:val="center"/>
      </w:pPr>
      <w:r>
        <w:rPr>
          <w:noProof/>
        </w:rPr>
        <w:drawing>
          <wp:inline distT="0" distB="0" distL="0" distR="0" wp14:anchorId="2F5AED32" wp14:editId="3E9FF062">
            <wp:extent cx="4780853" cy="3554068"/>
            <wp:effectExtent l="0" t="0" r="1270" b="8890"/>
            <wp:docPr id="76" name="Picture 76" descr="VistA and Email Configuration - Confi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303_P269_upgrade_003_XXX.png"/>
                    <pic:cNvPicPr/>
                  </pic:nvPicPr>
                  <pic:blipFill>
                    <a:blip r:embed="rId42">
                      <a:extLst>
                        <a:ext uri="{28A0092B-C50C-407E-A947-70E740481C1C}">
                          <a14:useLocalDpi xmlns:a14="http://schemas.microsoft.com/office/drawing/2010/main" val="0"/>
                        </a:ext>
                      </a:extLst>
                    </a:blip>
                    <a:stretch>
                      <a:fillRect/>
                    </a:stretch>
                  </pic:blipFill>
                  <pic:spPr>
                    <a:xfrm>
                      <a:off x="0" y="0"/>
                      <a:ext cx="4787483" cy="3558997"/>
                    </a:xfrm>
                    <a:prstGeom prst="rect">
                      <a:avLst/>
                    </a:prstGeom>
                  </pic:spPr>
                </pic:pic>
              </a:graphicData>
            </a:graphic>
          </wp:inline>
        </w:drawing>
      </w:r>
    </w:p>
    <w:p w14:paraId="1B6BCACB" w14:textId="3AE522C3" w:rsidR="008D6683" w:rsidRDefault="0020072E" w:rsidP="00315293">
      <w:pPr>
        <w:keepNext/>
        <w:keepLines/>
        <w:ind w:left="720"/>
      </w:pPr>
      <w:r w:rsidRPr="00A41F7E">
        <w:t xml:space="preserve">The VIX installation program checks the information. If it detects an error, it displays a tooltip with information about the error. When it </w:t>
      </w:r>
      <w:r w:rsidR="003344F9">
        <w:t>confirms</w:t>
      </w:r>
      <w:r w:rsidRPr="00A41F7E">
        <w:t xml:space="preserve"> the configuration, Next becomes available.</w:t>
      </w:r>
      <w:r>
        <w:t xml:space="preserve"> Click </w:t>
      </w:r>
      <w:r w:rsidRPr="001D203F">
        <w:rPr>
          <w:b/>
        </w:rPr>
        <w:t>Next</w:t>
      </w:r>
      <w:r w:rsidRPr="001D203F">
        <w:t xml:space="preserve"> (</w:t>
      </w:r>
      <w:r w:rsidR="00224F04">
        <w:fldChar w:fldCharType="begin"/>
      </w:r>
      <w:r w:rsidR="00224F04">
        <w:instrText xml:space="preserve"> REF _Ref67916910 \h </w:instrText>
      </w:r>
      <w:r w:rsidR="00224F04">
        <w:fldChar w:fldCharType="separate"/>
      </w:r>
      <w:r w:rsidR="008F76D0">
        <w:t xml:space="preserve">Figure </w:t>
      </w:r>
      <w:r w:rsidR="008F76D0">
        <w:rPr>
          <w:noProof/>
        </w:rPr>
        <w:t>20</w:t>
      </w:r>
      <w:r w:rsidR="00224F04">
        <w:fldChar w:fldCharType="end"/>
      </w:r>
      <w:r>
        <w:t>).</w:t>
      </w:r>
    </w:p>
    <w:p w14:paraId="2214BBAC" w14:textId="64E9FE2A" w:rsidR="00224F04" w:rsidRDefault="00224F04" w:rsidP="00224F04">
      <w:pPr>
        <w:pStyle w:val="Caption"/>
        <w:jc w:val="center"/>
      </w:pPr>
      <w:bookmarkStart w:id="158" w:name="_Ref67916910"/>
      <w:bookmarkStart w:id="159" w:name="_Toc121993480"/>
      <w:bookmarkStart w:id="160" w:name="_Toc134605556"/>
      <w:r>
        <w:t xml:space="preserve">Figure </w:t>
      </w:r>
      <w:fldSimple w:instr=" SEQ Figure \* ARABIC ">
        <w:r w:rsidR="008F76D0">
          <w:rPr>
            <w:noProof/>
          </w:rPr>
          <w:t>20</w:t>
        </w:r>
      </w:fldSimple>
      <w:bookmarkEnd w:id="158"/>
      <w:r>
        <w:t xml:space="preserve">: </w:t>
      </w:r>
      <w:r w:rsidR="00C11D35">
        <w:t xml:space="preserve">VistA and </w:t>
      </w:r>
      <w:r w:rsidR="00303016">
        <w:t>E</w:t>
      </w:r>
      <w:r w:rsidR="00C11D35">
        <w:t xml:space="preserve">mail </w:t>
      </w:r>
      <w:r w:rsidR="00303016">
        <w:t>C</w:t>
      </w:r>
      <w:r w:rsidR="00C11D35">
        <w:t>onfiguration</w:t>
      </w:r>
      <w:r w:rsidRPr="00674EED">
        <w:t xml:space="preserve"> - Next</w:t>
      </w:r>
      <w:bookmarkEnd w:id="159"/>
      <w:bookmarkEnd w:id="160"/>
    </w:p>
    <w:p w14:paraId="78E0B19B" w14:textId="2054D0F0" w:rsidR="00605BC6" w:rsidRDefault="00C454F2" w:rsidP="00224F04">
      <w:pPr>
        <w:jc w:val="center"/>
      </w:pPr>
      <w:r>
        <w:rPr>
          <w:noProof/>
        </w:rPr>
        <w:drawing>
          <wp:inline distT="0" distB="0" distL="0" distR="0" wp14:anchorId="5194A74F" wp14:editId="0F9C46C6">
            <wp:extent cx="5048250" cy="3733800"/>
            <wp:effectExtent l="0" t="0" r="0" b="0"/>
            <wp:docPr id="78" name="Picture 78" descr="VistA and Email Configuration - N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303_P269_upgrade_004_XXX.png"/>
                    <pic:cNvPicPr/>
                  </pic:nvPicPr>
                  <pic:blipFill>
                    <a:blip r:embed="rId43">
                      <a:extLst>
                        <a:ext uri="{28A0092B-C50C-407E-A947-70E740481C1C}">
                          <a14:useLocalDpi xmlns:a14="http://schemas.microsoft.com/office/drawing/2010/main" val="0"/>
                        </a:ext>
                      </a:extLst>
                    </a:blip>
                    <a:stretch>
                      <a:fillRect/>
                    </a:stretch>
                  </pic:blipFill>
                  <pic:spPr>
                    <a:xfrm>
                      <a:off x="0" y="0"/>
                      <a:ext cx="5048250" cy="3733800"/>
                    </a:xfrm>
                    <a:prstGeom prst="rect">
                      <a:avLst/>
                    </a:prstGeom>
                  </pic:spPr>
                </pic:pic>
              </a:graphicData>
            </a:graphic>
          </wp:inline>
        </w:drawing>
      </w:r>
    </w:p>
    <w:p w14:paraId="7428F139" w14:textId="3BC285EF" w:rsidR="007962A1" w:rsidRDefault="007962A1" w:rsidP="00315293">
      <w:pPr>
        <w:pStyle w:val="BodyTextNumbered1"/>
        <w:keepNext/>
        <w:keepLines/>
      </w:pPr>
      <w:r w:rsidRPr="00016180">
        <w:t xml:space="preserve">In the Specify the </w:t>
      </w:r>
      <w:r>
        <w:t xml:space="preserve">MUSE </w:t>
      </w:r>
      <w:r w:rsidRPr="00016180">
        <w:t>Configuration,</w:t>
      </w:r>
      <w:r>
        <w:t xml:space="preserve"> if enabling the MUSE, </w:t>
      </w:r>
      <w:r w:rsidRPr="007962A1">
        <w:rPr>
          <w:b/>
        </w:rPr>
        <w:t>check</w:t>
      </w:r>
      <w:r>
        <w:t xml:space="preserve"> Enable and configure MUSE. </w:t>
      </w:r>
      <w:r w:rsidR="00053FB7">
        <w:t>S</w:t>
      </w:r>
      <w:r w:rsidR="00053FB7" w:rsidRPr="00016180">
        <w:t xml:space="preserve">pecify the </w:t>
      </w:r>
      <w:r w:rsidR="00053FB7">
        <w:t>MUSE site number, server host, username, password, port, and protocol</w:t>
      </w:r>
      <w:r w:rsidR="00053FB7" w:rsidRPr="00016180">
        <w:t xml:space="preserve">. </w:t>
      </w:r>
      <w:r>
        <w:t>If changes are needed, p</w:t>
      </w:r>
      <w:r w:rsidRPr="00E82520">
        <w:t xml:space="preserve">lease refer to </w:t>
      </w:r>
      <w:r w:rsidRPr="007962A1">
        <w:rPr>
          <w:i/>
        </w:rPr>
        <w:fldChar w:fldCharType="begin"/>
      </w:r>
      <w:r w:rsidRPr="007962A1">
        <w:rPr>
          <w:i/>
        </w:rPr>
        <w:instrText xml:space="preserve"> REF _Ref68180202 \h  \* MERGEFORMAT </w:instrText>
      </w:r>
      <w:r w:rsidRPr="007962A1">
        <w:rPr>
          <w:i/>
        </w:rPr>
      </w:r>
      <w:r w:rsidRPr="007962A1">
        <w:rPr>
          <w:i/>
        </w:rPr>
        <w:fldChar w:fldCharType="separate"/>
      </w:r>
      <w:r w:rsidR="008F76D0" w:rsidRPr="008F76D0">
        <w:rPr>
          <w:i/>
        </w:rPr>
        <w:t xml:space="preserve">Appendix A: Enable </w:t>
      </w:r>
      <w:r w:rsidR="008F76D0" w:rsidRPr="00DC021E">
        <w:t>MUSE Funct</w:t>
      </w:r>
      <w:r w:rsidR="008F76D0">
        <w:t>ionality</w:t>
      </w:r>
      <w:r w:rsidRPr="007962A1">
        <w:rPr>
          <w:i/>
        </w:rPr>
        <w:fldChar w:fldCharType="end"/>
      </w:r>
      <w:r w:rsidR="00073D89">
        <w:rPr>
          <w:i/>
        </w:rPr>
        <w:t xml:space="preserve"> </w:t>
      </w:r>
      <w:r>
        <w:t xml:space="preserve">for additional information to assist with </w:t>
      </w:r>
      <w:r w:rsidRPr="00E82520">
        <w:t>the MUSE</w:t>
      </w:r>
      <w:r>
        <w:t xml:space="preserve"> configuration</w:t>
      </w:r>
      <w:r w:rsidRPr="00E82520">
        <w:t>.</w:t>
      </w:r>
      <w:r>
        <w:t xml:space="preserve"> </w:t>
      </w:r>
      <w:r w:rsidRPr="00016180">
        <w:t xml:space="preserve">Click </w:t>
      </w:r>
      <w:r w:rsidR="003344F9">
        <w:rPr>
          <w:b/>
        </w:rPr>
        <w:t>Confirm</w:t>
      </w:r>
      <w:r w:rsidRPr="007962A1">
        <w:rPr>
          <w:b/>
        </w:rPr>
        <w:t xml:space="preserve"> </w:t>
      </w:r>
      <w:r>
        <w:t>(</w:t>
      </w:r>
      <w:r>
        <w:fldChar w:fldCharType="begin"/>
      </w:r>
      <w:r>
        <w:instrText xml:space="preserve"> REF _Ref92809151 \h </w:instrText>
      </w:r>
      <w:r>
        <w:fldChar w:fldCharType="separate"/>
      </w:r>
      <w:r w:rsidR="008F76D0">
        <w:t xml:space="preserve">Figure </w:t>
      </w:r>
      <w:r w:rsidR="008F76D0">
        <w:rPr>
          <w:noProof/>
        </w:rPr>
        <w:t>21</w:t>
      </w:r>
      <w:r>
        <w:fldChar w:fldCharType="end"/>
      </w:r>
      <w:r>
        <w:t>)</w:t>
      </w:r>
      <w:r w:rsidRPr="00016180">
        <w:t>.</w:t>
      </w:r>
    </w:p>
    <w:p w14:paraId="61BB1BA7" w14:textId="18A70E52" w:rsidR="007962A1" w:rsidRDefault="007962A1" w:rsidP="00315293">
      <w:pPr>
        <w:pStyle w:val="BodyTextNumbered1"/>
        <w:keepNext/>
        <w:keepLines/>
        <w:numPr>
          <w:ilvl w:val="0"/>
          <w:numId w:val="0"/>
        </w:numPr>
        <w:ind w:left="720"/>
      </w:pPr>
      <w:r w:rsidRPr="009211F1">
        <w:rPr>
          <w:b/>
        </w:rPr>
        <w:t>NOTE</w:t>
      </w:r>
      <w:r>
        <w:t xml:space="preserve">: Hidden/asterisk and plain text forms of the username and password can by toggled. Click </w:t>
      </w:r>
      <w:r w:rsidRPr="009211F1">
        <w:rPr>
          <w:b/>
        </w:rPr>
        <w:t>Show</w:t>
      </w:r>
      <w:r>
        <w:t xml:space="preserve"> to show the plain text forms and click </w:t>
      </w:r>
      <w:r w:rsidRPr="009211F1">
        <w:rPr>
          <w:b/>
        </w:rPr>
        <w:t>Hide</w:t>
      </w:r>
      <w:r>
        <w:t xml:space="preserve"> to show the hidden/asterisk forms.</w:t>
      </w:r>
    </w:p>
    <w:p w14:paraId="6220D0EC" w14:textId="31794D84" w:rsidR="007962A1" w:rsidRDefault="007962A1" w:rsidP="00315293">
      <w:pPr>
        <w:pStyle w:val="BodyTextNumbered1"/>
        <w:keepNext/>
        <w:keepLines/>
        <w:numPr>
          <w:ilvl w:val="0"/>
          <w:numId w:val="0"/>
        </w:numPr>
        <w:ind w:left="720"/>
      </w:pPr>
      <w:r w:rsidRPr="005C244C">
        <w:rPr>
          <w:b/>
        </w:rPr>
        <w:t>N</w:t>
      </w:r>
      <w:r>
        <w:rPr>
          <w:b/>
        </w:rPr>
        <w:t>OTE</w:t>
      </w:r>
      <w:r w:rsidRPr="005C244C">
        <w:t xml:space="preserve">: </w:t>
      </w:r>
      <w:r w:rsidR="00053FB7">
        <w:t>I</w:t>
      </w:r>
      <w:r w:rsidR="00053FB7" w:rsidRPr="005C244C">
        <w:t>t is expected that the site administrator is aware of all needed entries in the MUSE configuration</w:t>
      </w:r>
      <w:r w:rsidR="00053FB7">
        <w:t>,</w:t>
      </w:r>
      <w:r w:rsidR="00053FB7" w:rsidRPr="005C244C">
        <w:t xml:space="preserve"> including</w:t>
      </w:r>
      <w:r w:rsidR="00053FB7">
        <w:t xml:space="preserve"> the MUSE Site Number, Host, Username, Password, Port, and Protocol if changes are needed.</w:t>
      </w:r>
      <w:r>
        <w:t xml:space="preserve"> </w:t>
      </w:r>
      <w:r w:rsidRPr="005C244C">
        <w:t>One method to obtain the values i</w:t>
      </w:r>
      <w:r>
        <w:t xml:space="preserve">s from the Background processor discussed </w:t>
      </w:r>
      <w:r w:rsidR="003344F9">
        <w:t xml:space="preserve">in </w:t>
      </w:r>
      <w:r w:rsidR="003344F9" w:rsidRPr="0046747A">
        <w:rPr>
          <w:i/>
        </w:rPr>
        <w:fldChar w:fldCharType="begin"/>
      </w:r>
      <w:r w:rsidR="003344F9" w:rsidRPr="0046747A">
        <w:rPr>
          <w:i/>
        </w:rPr>
        <w:instrText xml:space="preserve"> REF _Ref68180202 \h </w:instrText>
      </w:r>
      <w:r w:rsidR="0046747A">
        <w:rPr>
          <w:i/>
        </w:rPr>
        <w:instrText xml:space="preserve"> \* MERGEFORMAT </w:instrText>
      </w:r>
      <w:r w:rsidR="003344F9" w:rsidRPr="0046747A">
        <w:rPr>
          <w:i/>
        </w:rPr>
      </w:r>
      <w:r w:rsidR="003344F9" w:rsidRPr="0046747A">
        <w:rPr>
          <w:i/>
        </w:rPr>
        <w:fldChar w:fldCharType="separate"/>
      </w:r>
      <w:r w:rsidR="008F76D0" w:rsidRPr="008F76D0">
        <w:rPr>
          <w:i/>
        </w:rPr>
        <w:t>Appendix A: Enable MUSE Functionality</w:t>
      </w:r>
      <w:r w:rsidR="003344F9" w:rsidRPr="0046747A">
        <w:rPr>
          <w:i/>
        </w:rPr>
        <w:fldChar w:fldCharType="end"/>
      </w:r>
      <w:r w:rsidR="003344F9">
        <w:t xml:space="preserve">. </w:t>
      </w:r>
      <w:r w:rsidRPr="005C244C">
        <w:t>If the</w:t>
      </w:r>
      <w:r>
        <w:t xml:space="preserve"> password </w:t>
      </w:r>
      <w:r w:rsidRPr="005C244C">
        <w:t xml:space="preserve">is not documented in existing site VistA Imaging documentation or if </w:t>
      </w:r>
      <w:r w:rsidRPr="00331B32">
        <w:t>not</w:t>
      </w:r>
      <w:r w:rsidRPr="005C244C">
        <w:t xml:space="preserve"> available, please contact the local BioMed team or MUSE administrator</w:t>
      </w:r>
      <w:r>
        <w:t>.</w:t>
      </w:r>
      <w:r w:rsidR="00053FB7">
        <w:t xml:space="preserve"> </w:t>
      </w:r>
      <w:r w:rsidR="00053FB7" w:rsidRPr="00053FB7">
        <w:t xml:space="preserve">The default standard MUSE port is </w:t>
      </w:r>
      <w:r w:rsidR="003C6E62" w:rsidRPr="00FC64BA">
        <w:rPr>
          <w:highlight w:val="yellow"/>
        </w:rPr>
        <w:t>REDACTED</w:t>
      </w:r>
      <w:r w:rsidR="003C6E62" w:rsidRPr="00053FB7">
        <w:t xml:space="preserve"> </w:t>
      </w:r>
      <w:r w:rsidR="00053FB7" w:rsidRPr="00053FB7">
        <w:t xml:space="preserve">and protocol is http. The default MUSE™ NX port is </w:t>
      </w:r>
      <w:r w:rsidR="003C6E62" w:rsidRPr="00FC64BA">
        <w:rPr>
          <w:highlight w:val="yellow"/>
        </w:rPr>
        <w:t>REDACTED</w:t>
      </w:r>
      <w:r w:rsidR="003C6E62" w:rsidRPr="00053FB7">
        <w:t xml:space="preserve"> </w:t>
      </w:r>
      <w:r w:rsidR="00053FB7" w:rsidRPr="00053FB7">
        <w:t>and protocol is https. Contact the local BioMed team or MUSE administrator if the MUSE port and protocol are not known.</w:t>
      </w:r>
    </w:p>
    <w:p w14:paraId="4A948C75" w14:textId="76FEE81A" w:rsidR="00854224" w:rsidRDefault="007962A1" w:rsidP="00C454F2">
      <w:pPr>
        <w:pStyle w:val="CaptionCentered"/>
      </w:pPr>
      <w:bookmarkStart w:id="161" w:name="_Ref92809151"/>
      <w:bookmarkStart w:id="162" w:name="_Toc121993481"/>
      <w:bookmarkStart w:id="163" w:name="_Toc134605557"/>
      <w:r>
        <w:t xml:space="preserve">Figure </w:t>
      </w:r>
      <w:fldSimple w:instr=" SEQ Figure \* ARABIC ">
        <w:r w:rsidR="008F76D0">
          <w:rPr>
            <w:noProof/>
          </w:rPr>
          <w:t>21</w:t>
        </w:r>
      </w:fldSimple>
      <w:bookmarkEnd w:id="161"/>
      <w:r>
        <w:t xml:space="preserve">: </w:t>
      </w:r>
      <w:r w:rsidRPr="00EA2A06">
        <w:t xml:space="preserve">Specify the </w:t>
      </w:r>
      <w:r>
        <w:t>MUSE</w:t>
      </w:r>
      <w:r w:rsidRPr="00EA2A06">
        <w:t xml:space="preserve"> Configuration - Before </w:t>
      </w:r>
      <w:r w:rsidR="003344F9">
        <w:t>Confirm</w:t>
      </w:r>
      <w:bookmarkEnd w:id="162"/>
      <w:bookmarkEnd w:id="163"/>
    </w:p>
    <w:p w14:paraId="4E772C9B" w14:textId="65C027FC" w:rsidR="00C454F2" w:rsidRDefault="007E7AFD" w:rsidP="007962A1">
      <w:pPr>
        <w:pStyle w:val="BodyTextNumbered1"/>
        <w:numPr>
          <w:ilvl w:val="0"/>
          <w:numId w:val="0"/>
        </w:numPr>
        <w:ind w:left="720"/>
      </w:pPr>
      <w:r>
        <w:rPr>
          <w:noProof/>
        </w:rPr>
        <w:drawing>
          <wp:inline distT="0" distB="0" distL="0" distR="0" wp14:anchorId="17CAC94A" wp14:editId="3E9EE3D8">
            <wp:extent cx="4744112" cy="3562847"/>
            <wp:effectExtent l="0" t="0" r="0" b="0"/>
            <wp:docPr id="1946245907" name="Picture 10" descr="Specify the MUSE Configuration - Before Confi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245907" name="Picture 10" descr="Specify the MUSE Configuration - Before Confirm"/>
                    <pic:cNvPicPr/>
                  </pic:nvPicPr>
                  <pic:blipFill>
                    <a:blip r:embed="rId44">
                      <a:extLst>
                        <a:ext uri="{28A0092B-C50C-407E-A947-70E740481C1C}">
                          <a14:useLocalDpi xmlns:a14="http://schemas.microsoft.com/office/drawing/2010/main" val="0"/>
                        </a:ext>
                      </a:extLst>
                    </a:blip>
                    <a:stretch>
                      <a:fillRect/>
                    </a:stretch>
                  </pic:blipFill>
                  <pic:spPr>
                    <a:xfrm>
                      <a:off x="0" y="0"/>
                      <a:ext cx="4744112" cy="3562847"/>
                    </a:xfrm>
                    <a:prstGeom prst="rect">
                      <a:avLst/>
                    </a:prstGeom>
                  </pic:spPr>
                </pic:pic>
              </a:graphicData>
            </a:graphic>
          </wp:inline>
        </w:drawing>
      </w:r>
    </w:p>
    <w:p w14:paraId="4907F393" w14:textId="7ECAE26C" w:rsidR="007962A1" w:rsidRDefault="007962A1" w:rsidP="00315293">
      <w:pPr>
        <w:pStyle w:val="BodyTextNumbered1"/>
        <w:keepNext/>
        <w:keepLines/>
      </w:pPr>
      <w:r w:rsidRPr="00016180">
        <w:t xml:space="preserve">In the Specify the </w:t>
      </w:r>
      <w:r>
        <w:t xml:space="preserve">MUSE </w:t>
      </w:r>
      <w:r w:rsidRPr="00016180">
        <w:t xml:space="preserve">Configuration, after it </w:t>
      </w:r>
      <w:r w:rsidR="003344F9">
        <w:t>confirms</w:t>
      </w:r>
      <w:r w:rsidRPr="00016180">
        <w:t xml:space="preserve"> the configuration, Next becomes available. Click </w:t>
      </w:r>
      <w:r w:rsidRPr="00E82520">
        <w:rPr>
          <w:b/>
        </w:rPr>
        <w:t>Next</w:t>
      </w:r>
      <w:r>
        <w:t xml:space="preserve"> (</w:t>
      </w:r>
      <w:r>
        <w:fldChar w:fldCharType="begin"/>
      </w:r>
      <w:r>
        <w:instrText xml:space="preserve"> REF _Ref92809150 \h </w:instrText>
      </w:r>
      <w:r>
        <w:fldChar w:fldCharType="separate"/>
      </w:r>
      <w:r w:rsidR="008F76D0">
        <w:t xml:space="preserve">Figure </w:t>
      </w:r>
      <w:r w:rsidR="008F76D0">
        <w:rPr>
          <w:noProof/>
        </w:rPr>
        <w:t>22</w:t>
      </w:r>
      <w:r>
        <w:fldChar w:fldCharType="end"/>
      </w:r>
      <w:r>
        <w:t>)</w:t>
      </w:r>
      <w:r w:rsidRPr="00E82520">
        <w:t>.</w:t>
      </w:r>
    </w:p>
    <w:p w14:paraId="044E90D5" w14:textId="008847CE" w:rsidR="007962A1" w:rsidRDefault="007962A1" w:rsidP="00315293">
      <w:pPr>
        <w:pStyle w:val="BodyTextNumbered1"/>
        <w:keepNext/>
        <w:keepLines/>
        <w:numPr>
          <w:ilvl w:val="0"/>
          <w:numId w:val="0"/>
        </w:numPr>
        <w:ind w:left="720"/>
      </w:pPr>
      <w:r w:rsidRPr="00A166DA">
        <w:rPr>
          <w:b/>
          <w:bCs/>
          <w:szCs w:val="24"/>
        </w:rPr>
        <w:t>N</w:t>
      </w:r>
      <w:r>
        <w:rPr>
          <w:b/>
          <w:bCs/>
          <w:szCs w:val="24"/>
        </w:rPr>
        <w:t>OTE</w:t>
      </w:r>
      <w:r>
        <w:rPr>
          <w:bCs/>
          <w:szCs w:val="24"/>
        </w:rPr>
        <w:t xml:space="preserve">: During </w:t>
      </w:r>
      <w:r>
        <w:t xml:space="preserve">MUSE </w:t>
      </w:r>
      <w:r>
        <w:rPr>
          <w:bCs/>
          <w:szCs w:val="24"/>
        </w:rPr>
        <w:t xml:space="preserve">Configuration validation, </w:t>
      </w:r>
      <w:r>
        <w:rPr>
          <w:szCs w:val="24"/>
        </w:rPr>
        <w:t>t</w:t>
      </w:r>
      <w:r w:rsidRPr="00BB42C0">
        <w:rPr>
          <w:szCs w:val="24"/>
        </w:rPr>
        <w:t>he VIX installation program checks the</w:t>
      </w:r>
      <w:r>
        <w:rPr>
          <w:szCs w:val="24"/>
        </w:rPr>
        <w:t xml:space="preserve"> information. I</w:t>
      </w:r>
      <w:r w:rsidRPr="00BB42C0">
        <w:rPr>
          <w:szCs w:val="24"/>
        </w:rPr>
        <w:t xml:space="preserve">f </w:t>
      </w:r>
      <w:r>
        <w:rPr>
          <w:szCs w:val="24"/>
        </w:rPr>
        <w:t xml:space="preserve">the </w:t>
      </w:r>
      <w:r w:rsidRPr="00BB42C0">
        <w:rPr>
          <w:szCs w:val="24"/>
        </w:rPr>
        <w:t>installation program detects an error, it displays a tooltip with information about the error</w:t>
      </w:r>
      <w:r>
        <w:rPr>
          <w:szCs w:val="24"/>
        </w:rPr>
        <w:t>.</w:t>
      </w:r>
    </w:p>
    <w:p w14:paraId="06227D2E" w14:textId="282DCB01" w:rsidR="007962A1" w:rsidRDefault="007962A1" w:rsidP="00C454F2">
      <w:pPr>
        <w:pStyle w:val="CaptionCentered"/>
      </w:pPr>
      <w:bookmarkStart w:id="164" w:name="_Ref92809150"/>
      <w:bookmarkStart w:id="165" w:name="_Toc121993482"/>
      <w:bookmarkStart w:id="166" w:name="_Toc134605558"/>
      <w:r>
        <w:t xml:space="preserve">Figure </w:t>
      </w:r>
      <w:fldSimple w:instr=" SEQ Figure \* ARABIC ">
        <w:r w:rsidR="008F76D0">
          <w:rPr>
            <w:noProof/>
          </w:rPr>
          <w:t>22</w:t>
        </w:r>
      </w:fldSimple>
      <w:bookmarkEnd w:id="164"/>
      <w:r>
        <w:t xml:space="preserve">: </w:t>
      </w:r>
      <w:r w:rsidRPr="00EA2A06">
        <w:t xml:space="preserve">Specify the </w:t>
      </w:r>
      <w:r>
        <w:t>MUSE</w:t>
      </w:r>
      <w:r w:rsidRPr="00EA2A06">
        <w:t xml:space="preserve"> Configuration - </w:t>
      </w:r>
      <w:r>
        <w:t>After</w:t>
      </w:r>
      <w:r w:rsidRPr="00EA2A06">
        <w:t xml:space="preserve"> </w:t>
      </w:r>
      <w:r w:rsidR="003344F9">
        <w:t>Confirm</w:t>
      </w:r>
      <w:bookmarkEnd w:id="165"/>
      <w:bookmarkEnd w:id="166"/>
    </w:p>
    <w:p w14:paraId="186CA2C7" w14:textId="4359078D" w:rsidR="00C454F2" w:rsidRDefault="007E7AFD" w:rsidP="008C1873">
      <w:pPr>
        <w:pStyle w:val="BodyTextNumbered1"/>
        <w:numPr>
          <w:ilvl w:val="0"/>
          <w:numId w:val="0"/>
        </w:numPr>
        <w:ind w:left="720"/>
      </w:pPr>
      <w:r>
        <w:rPr>
          <w:noProof/>
        </w:rPr>
        <w:drawing>
          <wp:inline distT="0" distB="0" distL="0" distR="0" wp14:anchorId="498390C7" wp14:editId="42CFF649">
            <wp:extent cx="4858428" cy="3591426"/>
            <wp:effectExtent l="0" t="0" r="0" b="9525"/>
            <wp:docPr id="925581225" name="Picture 11" descr="Specify the MUSE Configuration - After Confi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581225" name="Picture 11" descr="Specify the MUSE Configuration - After Confirm"/>
                    <pic:cNvPicPr/>
                  </pic:nvPicPr>
                  <pic:blipFill>
                    <a:blip r:embed="rId45">
                      <a:extLst>
                        <a:ext uri="{28A0092B-C50C-407E-A947-70E740481C1C}">
                          <a14:useLocalDpi xmlns:a14="http://schemas.microsoft.com/office/drawing/2010/main" val="0"/>
                        </a:ext>
                      </a:extLst>
                    </a:blip>
                    <a:stretch>
                      <a:fillRect/>
                    </a:stretch>
                  </pic:blipFill>
                  <pic:spPr>
                    <a:xfrm>
                      <a:off x="0" y="0"/>
                      <a:ext cx="4858428" cy="3591426"/>
                    </a:xfrm>
                    <a:prstGeom prst="rect">
                      <a:avLst/>
                    </a:prstGeom>
                  </pic:spPr>
                </pic:pic>
              </a:graphicData>
            </a:graphic>
          </wp:inline>
        </w:drawing>
      </w:r>
    </w:p>
    <w:p w14:paraId="5C049601" w14:textId="4230D95C" w:rsidR="00E860A3" w:rsidRDefault="00854922" w:rsidP="00315293">
      <w:pPr>
        <w:pStyle w:val="BodyTextNumbered1"/>
        <w:keepNext/>
        <w:keepLines/>
      </w:pPr>
      <w:r w:rsidRPr="00854922">
        <w:t>On the Install the VIX page</w:t>
      </w:r>
      <w:r w:rsidR="00E860A3">
        <w:t xml:space="preserve"> (</w:t>
      </w:r>
      <w:r w:rsidR="00E860A3">
        <w:fldChar w:fldCharType="begin"/>
      </w:r>
      <w:r w:rsidR="00E860A3">
        <w:instrText xml:space="preserve"> REF _Ref92808177 \h </w:instrText>
      </w:r>
      <w:r w:rsidR="00E860A3">
        <w:fldChar w:fldCharType="separate"/>
      </w:r>
      <w:r w:rsidR="008F76D0">
        <w:t xml:space="preserve">Figure </w:t>
      </w:r>
      <w:r w:rsidR="008F76D0">
        <w:rPr>
          <w:noProof/>
        </w:rPr>
        <w:t>23</w:t>
      </w:r>
      <w:r w:rsidR="00E860A3">
        <w:fldChar w:fldCharType="end"/>
      </w:r>
      <w:r w:rsidR="00E860A3">
        <w:t>)</w:t>
      </w:r>
      <w:r w:rsidRPr="00854922">
        <w:t xml:space="preserve">, click </w:t>
      </w:r>
      <w:r w:rsidRPr="00854922">
        <w:rPr>
          <w:b/>
          <w:bCs/>
        </w:rPr>
        <w:t>Install</w:t>
      </w:r>
      <w:r w:rsidRPr="00854922">
        <w:t>. (The information on this page is saved in C:\Program Files (x86)\VistA\Imaging\VIXInstaller for future reference or troubleshooting.) This start</w:t>
      </w:r>
      <w:r w:rsidR="00981594">
        <w:t>s</w:t>
      </w:r>
      <w:r w:rsidRPr="00854922">
        <w:t xml:space="preserve"> the installation process</w:t>
      </w:r>
      <w:r>
        <w:t>.</w:t>
      </w:r>
      <w:r w:rsidR="00E860A3">
        <w:t xml:space="preserve"> </w:t>
      </w:r>
      <w:r w:rsidR="00E860A3" w:rsidRPr="00685988">
        <w:t>This starts the installation process</w:t>
      </w:r>
      <w:r w:rsidR="00E860A3">
        <w:t xml:space="preserve"> of the VIX and the </w:t>
      </w:r>
      <w:r w:rsidR="00E860A3" w:rsidRPr="000A0D5B">
        <w:t>VIX</w:t>
      </w:r>
      <w:r w:rsidR="00E860A3">
        <w:t xml:space="preserve"> </w:t>
      </w:r>
      <w:r w:rsidR="00E860A3" w:rsidRPr="000A0D5B">
        <w:t>Viewer</w:t>
      </w:r>
      <w:r w:rsidR="00E860A3">
        <w:t>/</w:t>
      </w:r>
      <w:r w:rsidR="00E860A3" w:rsidRPr="000A0D5B">
        <w:t>Render Services</w:t>
      </w:r>
      <w:r w:rsidR="00E860A3">
        <w:t>.</w:t>
      </w:r>
    </w:p>
    <w:p w14:paraId="7F6836A0" w14:textId="7433D1FA" w:rsidR="00E860A3" w:rsidRDefault="00E860A3" w:rsidP="00854224">
      <w:pPr>
        <w:pStyle w:val="Caption"/>
        <w:jc w:val="center"/>
      </w:pPr>
      <w:bookmarkStart w:id="167" w:name="_Ref92808177"/>
      <w:bookmarkStart w:id="168" w:name="_Toc121993483"/>
      <w:bookmarkStart w:id="169" w:name="_Toc134605559"/>
      <w:r>
        <w:t xml:space="preserve">Figure </w:t>
      </w:r>
      <w:fldSimple w:instr=" SEQ Figure \* ARABIC ">
        <w:r w:rsidR="008F76D0">
          <w:rPr>
            <w:noProof/>
          </w:rPr>
          <w:t>23</w:t>
        </w:r>
      </w:fldSimple>
      <w:bookmarkEnd w:id="167"/>
      <w:r>
        <w:t>:</w:t>
      </w:r>
      <w:r w:rsidRPr="00E6415B">
        <w:t xml:space="preserve"> Begin the VIX</w:t>
      </w:r>
      <w:r>
        <w:t xml:space="preserve"> and </w:t>
      </w:r>
      <w:r w:rsidRPr="000A0D5B">
        <w:t>VIX</w:t>
      </w:r>
      <w:r>
        <w:t xml:space="preserve"> </w:t>
      </w:r>
      <w:r w:rsidRPr="000A0D5B">
        <w:t>Viewer</w:t>
      </w:r>
      <w:r>
        <w:t>/</w:t>
      </w:r>
      <w:r w:rsidRPr="000A0D5B">
        <w:t>Render Services</w:t>
      </w:r>
      <w:r w:rsidRPr="00E6415B">
        <w:t xml:space="preserve"> Install</w:t>
      </w:r>
      <w:bookmarkEnd w:id="168"/>
      <w:bookmarkEnd w:id="169"/>
    </w:p>
    <w:p w14:paraId="0F0D8D0F" w14:textId="180AD386" w:rsidR="00E353CD" w:rsidRDefault="00854224" w:rsidP="00E860A3">
      <w:pPr>
        <w:pStyle w:val="BodyTextNumbered1"/>
        <w:numPr>
          <w:ilvl w:val="0"/>
          <w:numId w:val="0"/>
        </w:numPr>
        <w:jc w:val="center"/>
      </w:pPr>
      <w:r>
        <w:rPr>
          <w:noProof/>
        </w:rPr>
        <w:drawing>
          <wp:inline distT="0" distB="0" distL="0" distR="0" wp14:anchorId="72618688" wp14:editId="79930948">
            <wp:extent cx="4783770" cy="3575050"/>
            <wp:effectExtent l="0" t="0" r="0" b="6350"/>
            <wp:docPr id="125" name="Picture 125" descr="Begin the VIX and VIX Viewer/Render Services Inst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303_VIX_install_20220111_13.png"/>
                    <pic:cNvPicPr/>
                  </pic:nvPicPr>
                  <pic:blipFill>
                    <a:blip r:embed="rId46">
                      <a:extLst>
                        <a:ext uri="{28A0092B-C50C-407E-A947-70E740481C1C}">
                          <a14:useLocalDpi xmlns:a14="http://schemas.microsoft.com/office/drawing/2010/main" val="0"/>
                        </a:ext>
                      </a:extLst>
                    </a:blip>
                    <a:stretch>
                      <a:fillRect/>
                    </a:stretch>
                  </pic:blipFill>
                  <pic:spPr>
                    <a:xfrm>
                      <a:off x="0" y="0"/>
                      <a:ext cx="4803963" cy="3590141"/>
                    </a:xfrm>
                    <a:prstGeom prst="rect">
                      <a:avLst/>
                    </a:prstGeom>
                  </pic:spPr>
                </pic:pic>
              </a:graphicData>
            </a:graphic>
          </wp:inline>
        </w:drawing>
      </w:r>
    </w:p>
    <w:p w14:paraId="0C925386" w14:textId="192568D1" w:rsidR="00E860A3" w:rsidRPr="00805DD3" w:rsidRDefault="003D2D82" w:rsidP="00B82C4C">
      <w:pPr>
        <w:pStyle w:val="BodyTextLettered1"/>
        <w:keepNext/>
        <w:keepLines/>
        <w:numPr>
          <w:ilvl w:val="0"/>
          <w:numId w:val="50"/>
        </w:numPr>
      </w:pPr>
      <w:r w:rsidRPr="003D2D82">
        <w:rPr>
          <w:szCs w:val="24"/>
        </w:rPr>
        <w:t xml:space="preserve">Wait a moment and then click </w:t>
      </w:r>
      <w:r w:rsidR="00E860A3" w:rsidRPr="003D2D82">
        <w:rPr>
          <w:b/>
          <w:bCs/>
          <w:szCs w:val="24"/>
        </w:rPr>
        <w:t>Configure Viewer/Render</w:t>
      </w:r>
      <w:r w:rsidR="00854224">
        <w:rPr>
          <w:color w:val="1D1B11" w:themeColor="background2" w:themeShade="1A"/>
          <w:szCs w:val="24"/>
        </w:rPr>
        <w:t xml:space="preserve"> (</w:t>
      </w:r>
      <w:r w:rsidR="00854224">
        <w:rPr>
          <w:color w:val="1D1B11" w:themeColor="background2" w:themeShade="1A"/>
          <w:szCs w:val="24"/>
        </w:rPr>
        <w:fldChar w:fldCharType="begin"/>
      </w:r>
      <w:r w:rsidR="00854224">
        <w:rPr>
          <w:color w:val="1D1B11" w:themeColor="background2" w:themeShade="1A"/>
          <w:szCs w:val="24"/>
        </w:rPr>
        <w:instrText xml:space="preserve"> REF _Ref92809820 \h </w:instrText>
      </w:r>
      <w:r w:rsidR="00854224">
        <w:rPr>
          <w:color w:val="1D1B11" w:themeColor="background2" w:themeShade="1A"/>
          <w:szCs w:val="24"/>
        </w:rPr>
      </w:r>
      <w:r w:rsidR="00854224">
        <w:rPr>
          <w:color w:val="1D1B11" w:themeColor="background2" w:themeShade="1A"/>
          <w:szCs w:val="24"/>
        </w:rPr>
        <w:fldChar w:fldCharType="separate"/>
      </w:r>
      <w:r w:rsidR="008F76D0">
        <w:t xml:space="preserve">Figure </w:t>
      </w:r>
      <w:r w:rsidR="008F76D0">
        <w:rPr>
          <w:noProof/>
        </w:rPr>
        <w:t>24</w:t>
      </w:r>
      <w:r w:rsidR="00854224">
        <w:rPr>
          <w:color w:val="1D1B11" w:themeColor="background2" w:themeShade="1A"/>
          <w:szCs w:val="24"/>
        </w:rPr>
        <w:fldChar w:fldCharType="end"/>
      </w:r>
      <w:r w:rsidR="00854224">
        <w:rPr>
          <w:color w:val="1D1B11" w:themeColor="background2" w:themeShade="1A"/>
          <w:szCs w:val="24"/>
        </w:rPr>
        <w:t>)</w:t>
      </w:r>
      <w:r w:rsidR="00E860A3" w:rsidRPr="003D2D82">
        <w:rPr>
          <w:color w:val="1D1B11" w:themeColor="background2" w:themeShade="1A"/>
          <w:szCs w:val="24"/>
        </w:rPr>
        <w:t>.</w:t>
      </w:r>
    </w:p>
    <w:p w14:paraId="649AF034" w14:textId="36947505" w:rsidR="00E860A3" w:rsidRDefault="00E860A3" w:rsidP="00E860A3">
      <w:pPr>
        <w:pStyle w:val="Caption"/>
        <w:jc w:val="center"/>
      </w:pPr>
      <w:bookmarkStart w:id="170" w:name="_Ref92809820"/>
      <w:bookmarkStart w:id="171" w:name="Redact_17"/>
      <w:bookmarkStart w:id="172" w:name="_Toc121993484"/>
      <w:bookmarkStart w:id="173" w:name="_Toc134605560"/>
      <w:r>
        <w:t xml:space="preserve">Figure </w:t>
      </w:r>
      <w:fldSimple w:instr=" SEQ Figure \* ARABIC ">
        <w:r w:rsidR="008F76D0">
          <w:rPr>
            <w:noProof/>
          </w:rPr>
          <w:t>24</w:t>
        </w:r>
      </w:fldSimple>
      <w:bookmarkEnd w:id="170"/>
      <w:r>
        <w:t xml:space="preserve">: </w:t>
      </w:r>
      <w:r w:rsidRPr="002942F5">
        <w:t>VIX Viewer/Render Info Dialog</w:t>
      </w:r>
      <w:bookmarkEnd w:id="171"/>
      <w:bookmarkEnd w:id="172"/>
      <w:bookmarkEnd w:id="173"/>
    </w:p>
    <w:p w14:paraId="26FDE165" w14:textId="22B64D8C" w:rsidR="00E860A3" w:rsidRDefault="007E7AFD" w:rsidP="00E860A3">
      <w:pPr>
        <w:jc w:val="center"/>
      </w:pPr>
      <w:r>
        <w:rPr>
          <w:noProof/>
        </w:rPr>
        <w:drawing>
          <wp:inline distT="0" distB="0" distL="0" distR="0" wp14:anchorId="46C9A7B6" wp14:editId="7B341389">
            <wp:extent cx="5344271" cy="3600953"/>
            <wp:effectExtent l="0" t="0" r="0" b="0"/>
            <wp:docPr id="1922432515" name="Picture 12" descr="VIX Viewer/Render Info Dia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432515" name="Picture 12" descr="VIX Viewer/Render Info Dialog"/>
                    <pic:cNvPicPr/>
                  </pic:nvPicPr>
                  <pic:blipFill>
                    <a:blip r:embed="rId47">
                      <a:extLst>
                        <a:ext uri="{28A0092B-C50C-407E-A947-70E740481C1C}">
                          <a14:useLocalDpi xmlns:a14="http://schemas.microsoft.com/office/drawing/2010/main" val="0"/>
                        </a:ext>
                      </a:extLst>
                    </a:blip>
                    <a:stretch>
                      <a:fillRect/>
                    </a:stretch>
                  </pic:blipFill>
                  <pic:spPr>
                    <a:xfrm>
                      <a:off x="0" y="0"/>
                      <a:ext cx="5344271" cy="3600953"/>
                    </a:xfrm>
                    <a:prstGeom prst="rect">
                      <a:avLst/>
                    </a:prstGeom>
                  </pic:spPr>
                </pic:pic>
              </a:graphicData>
            </a:graphic>
          </wp:inline>
        </w:drawing>
      </w:r>
    </w:p>
    <w:p w14:paraId="74BCA5BF" w14:textId="77777777" w:rsidR="00E860A3" w:rsidRPr="00745A4C" w:rsidRDefault="00E860A3" w:rsidP="00E860A3">
      <w:pPr>
        <w:pStyle w:val="BodyTextLettered1"/>
      </w:pPr>
      <w:r w:rsidRPr="00A41F7E">
        <w:rPr>
          <w:szCs w:val="24"/>
        </w:rPr>
        <w:t>Verify the following settings</w:t>
      </w:r>
      <w:r>
        <w:rPr>
          <w:szCs w:val="24"/>
        </w:rPr>
        <w:t>:</w:t>
      </w:r>
    </w:p>
    <w:p w14:paraId="042F8A39" w14:textId="3CCDDD63" w:rsidR="00E860A3" w:rsidRPr="001A22E4" w:rsidRDefault="00E860A3" w:rsidP="00B82C4C">
      <w:pPr>
        <w:pStyle w:val="BodyTextNumbered2"/>
        <w:numPr>
          <w:ilvl w:val="0"/>
          <w:numId w:val="21"/>
        </w:numPr>
        <w:tabs>
          <w:tab w:val="clear" w:pos="2880"/>
          <w:tab w:val="num" w:pos="1800"/>
        </w:tabs>
        <w:ind w:left="1800" w:hanging="360"/>
        <w:rPr>
          <w:sz w:val="24"/>
          <w:szCs w:val="24"/>
        </w:rPr>
      </w:pPr>
      <w:r w:rsidRPr="001A22E4">
        <w:rPr>
          <w:sz w:val="24"/>
          <w:szCs w:val="24"/>
        </w:rPr>
        <w:t>Verify the viewer port number is</w:t>
      </w:r>
      <w:r w:rsidR="002C5BD2">
        <w:rPr>
          <w:sz w:val="24"/>
          <w:szCs w:val="24"/>
        </w:rPr>
        <w:t xml:space="preserve"> </w:t>
      </w:r>
      <w:r w:rsidR="002C5BD2" w:rsidRPr="002C5BD2">
        <w:rPr>
          <w:sz w:val="24"/>
          <w:szCs w:val="24"/>
          <w:highlight w:val="yellow"/>
        </w:rPr>
        <w:t>REDACTED</w:t>
      </w:r>
      <w:r w:rsidRPr="001A22E4">
        <w:rPr>
          <w:sz w:val="24"/>
          <w:szCs w:val="24"/>
        </w:rPr>
        <w:t>.</w:t>
      </w:r>
    </w:p>
    <w:p w14:paraId="2ED66DAC" w14:textId="07C7611E" w:rsidR="00E860A3" w:rsidRPr="001A22E4" w:rsidRDefault="00E860A3" w:rsidP="00B82C4C">
      <w:pPr>
        <w:pStyle w:val="BodyTextNumbered2"/>
        <w:numPr>
          <w:ilvl w:val="0"/>
          <w:numId w:val="21"/>
        </w:numPr>
        <w:tabs>
          <w:tab w:val="clear" w:pos="2880"/>
        </w:tabs>
        <w:ind w:left="1800" w:hanging="360"/>
        <w:rPr>
          <w:sz w:val="24"/>
          <w:szCs w:val="24"/>
        </w:rPr>
      </w:pPr>
      <w:r w:rsidRPr="001A22E4">
        <w:rPr>
          <w:sz w:val="24"/>
          <w:szCs w:val="24"/>
        </w:rPr>
        <w:t xml:space="preserve">Verify the trusted client port is </w:t>
      </w:r>
      <w:r w:rsidR="002C5BD2" w:rsidRPr="002C5BD2">
        <w:rPr>
          <w:sz w:val="24"/>
          <w:szCs w:val="24"/>
          <w:highlight w:val="yellow"/>
        </w:rPr>
        <w:t>REDACTED</w:t>
      </w:r>
      <w:r w:rsidRPr="001A22E4">
        <w:rPr>
          <w:sz w:val="24"/>
          <w:szCs w:val="24"/>
        </w:rPr>
        <w:t>.</w:t>
      </w:r>
    </w:p>
    <w:p w14:paraId="733A2577" w14:textId="77777777" w:rsidR="00E860A3" w:rsidRPr="001A22E4" w:rsidRDefault="00E860A3" w:rsidP="00B82C4C">
      <w:pPr>
        <w:pStyle w:val="BodyTextNumbered2"/>
        <w:numPr>
          <w:ilvl w:val="0"/>
          <w:numId w:val="21"/>
        </w:numPr>
        <w:tabs>
          <w:tab w:val="clear" w:pos="2880"/>
          <w:tab w:val="num" w:pos="1800"/>
        </w:tabs>
        <w:ind w:left="1800" w:hanging="360"/>
        <w:rPr>
          <w:sz w:val="24"/>
          <w:szCs w:val="24"/>
        </w:rPr>
      </w:pPr>
      <w:r w:rsidRPr="001A22E4">
        <w:rPr>
          <w:sz w:val="24"/>
          <w:szCs w:val="24"/>
        </w:rPr>
        <w:t>Verify Site Service hostname is localhost.</w:t>
      </w:r>
    </w:p>
    <w:p w14:paraId="18BC3919" w14:textId="6A3A6CFD" w:rsidR="00E860A3" w:rsidRPr="001A22E4" w:rsidRDefault="00E860A3" w:rsidP="00B82C4C">
      <w:pPr>
        <w:pStyle w:val="BodyTextNumbered2"/>
        <w:numPr>
          <w:ilvl w:val="0"/>
          <w:numId w:val="21"/>
        </w:numPr>
        <w:tabs>
          <w:tab w:val="clear" w:pos="2880"/>
          <w:tab w:val="num" w:pos="1800"/>
        </w:tabs>
        <w:ind w:left="1800" w:hanging="360"/>
        <w:rPr>
          <w:sz w:val="24"/>
          <w:szCs w:val="24"/>
        </w:rPr>
      </w:pPr>
      <w:r w:rsidRPr="001A22E4">
        <w:rPr>
          <w:sz w:val="24"/>
          <w:szCs w:val="24"/>
        </w:rPr>
        <w:t xml:space="preserve">Verify Site Service port is </w:t>
      </w:r>
      <w:r w:rsidR="002C5BD2" w:rsidRPr="002C5BD2">
        <w:rPr>
          <w:sz w:val="24"/>
          <w:szCs w:val="24"/>
          <w:highlight w:val="yellow"/>
        </w:rPr>
        <w:t>REDACTED</w:t>
      </w:r>
      <w:r w:rsidRPr="001A22E4">
        <w:rPr>
          <w:sz w:val="24"/>
          <w:szCs w:val="24"/>
        </w:rPr>
        <w:t>.</w:t>
      </w:r>
    </w:p>
    <w:p w14:paraId="07E73918" w14:textId="77777777" w:rsidR="00E860A3" w:rsidRPr="001A22E4" w:rsidRDefault="00E860A3" w:rsidP="00B82C4C">
      <w:pPr>
        <w:pStyle w:val="BodyTextNumbered2"/>
        <w:numPr>
          <w:ilvl w:val="0"/>
          <w:numId w:val="21"/>
        </w:numPr>
        <w:tabs>
          <w:tab w:val="clear" w:pos="2880"/>
          <w:tab w:val="num" w:pos="1800"/>
        </w:tabs>
        <w:ind w:left="1800" w:hanging="360"/>
        <w:rPr>
          <w:sz w:val="24"/>
          <w:szCs w:val="24"/>
        </w:rPr>
      </w:pPr>
      <w:r w:rsidRPr="001A22E4">
        <w:rPr>
          <w:sz w:val="24"/>
          <w:szCs w:val="24"/>
        </w:rPr>
        <w:t>Verify VIX Service hostname is localhost.</w:t>
      </w:r>
    </w:p>
    <w:p w14:paraId="4C860C5C" w14:textId="29462EF2" w:rsidR="00E860A3" w:rsidRPr="001A22E4" w:rsidRDefault="00E860A3" w:rsidP="00B82C4C">
      <w:pPr>
        <w:pStyle w:val="BodyTextNumbered2"/>
        <w:numPr>
          <w:ilvl w:val="0"/>
          <w:numId w:val="21"/>
        </w:numPr>
        <w:tabs>
          <w:tab w:val="clear" w:pos="2880"/>
          <w:tab w:val="num" w:pos="1800"/>
        </w:tabs>
        <w:ind w:left="1800" w:hanging="360"/>
        <w:rPr>
          <w:sz w:val="24"/>
          <w:szCs w:val="24"/>
        </w:rPr>
      </w:pPr>
      <w:r w:rsidRPr="001A22E4">
        <w:rPr>
          <w:sz w:val="24"/>
          <w:szCs w:val="24"/>
        </w:rPr>
        <w:t xml:space="preserve">Verify instance name is </w:t>
      </w:r>
      <w:r w:rsidR="00000463" w:rsidRPr="001A22E4">
        <w:rPr>
          <w:sz w:val="24"/>
          <w:szCs w:val="24"/>
        </w:rPr>
        <w:t>C:\Program Files\VistA\Imaging\VIX.Render.Service\Db\SQLiteDb.db.</w:t>
      </w:r>
    </w:p>
    <w:p w14:paraId="4D94F991" w14:textId="77777777" w:rsidR="00E860A3" w:rsidRPr="00911FED" w:rsidRDefault="00E860A3" w:rsidP="00E860A3">
      <w:pPr>
        <w:pStyle w:val="BodyTextLettered1"/>
      </w:pPr>
      <w:r w:rsidRPr="00A41F7E">
        <w:rPr>
          <w:szCs w:val="24"/>
        </w:rPr>
        <w:t>Edit image cache directory drive to the dedicated VIX cache drive. (i.e. “E:\VIXRenderCache</w:t>
      </w:r>
      <w:r>
        <w:rPr>
          <w:szCs w:val="24"/>
        </w:rPr>
        <w:t>”)</w:t>
      </w:r>
    </w:p>
    <w:p w14:paraId="673708D7" w14:textId="7121DBCC" w:rsidR="00E860A3" w:rsidRPr="00E92FBE" w:rsidRDefault="00E860A3" w:rsidP="00E860A3">
      <w:pPr>
        <w:pStyle w:val="BodyTextLettered1"/>
      </w:pPr>
      <w:r w:rsidRPr="00A41F7E">
        <w:rPr>
          <w:szCs w:val="24"/>
        </w:rPr>
        <w:t>If setting values were modified</w:t>
      </w:r>
      <w:r>
        <w:rPr>
          <w:szCs w:val="24"/>
        </w:rPr>
        <w:t>,</w:t>
      </w:r>
      <w:r w:rsidRPr="00A41F7E">
        <w:rPr>
          <w:szCs w:val="24"/>
        </w:rPr>
        <w:t xml:space="preserve"> click the </w:t>
      </w:r>
      <w:r w:rsidRPr="00B01B75">
        <w:rPr>
          <w:b/>
          <w:bCs/>
          <w:szCs w:val="24"/>
        </w:rPr>
        <w:t>Save Configuration</w:t>
      </w:r>
      <w:r w:rsidRPr="00A41F7E">
        <w:rPr>
          <w:szCs w:val="24"/>
        </w:rPr>
        <w:t xml:space="preserve"> button in the top right corner</w:t>
      </w:r>
      <w:r>
        <w:rPr>
          <w:szCs w:val="24"/>
        </w:rPr>
        <w:t>.</w:t>
      </w:r>
    </w:p>
    <w:p w14:paraId="3AFA15EC" w14:textId="2F5724D1" w:rsidR="00E92FBE" w:rsidRDefault="00E92FBE" w:rsidP="00E860A3">
      <w:pPr>
        <w:pStyle w:val="BodyTextLettered1"/>
      </w:pPr>
      <w:r w:rsidRPr="00E92FBE">
        <w:t xml:space="preserve">Click </w:t>
      </w:r>
      <w:r w:rsidRPr="00E92FBE">
        <w:rPr>
          <w:b/>
          <w:bCs/>
        </w:rPr>
        <w:t>OK</w:t>
      </w:r>
      <w:r w:rsidRPr="00E92FBE">
        <w:t>.</w:t>
      </w:r>
    </w:p>
    <w:p w14:paraId="3D2C20BF" w14:textId="2D5A241E" w:rsidR="00E92FBE" w:rsidRPr="00636B03" w:rsidRDefault="00E92FBE" w:rsidP="00E860A3">
      <w:pPr>
        <w:pStyle w:val="BodyTextLettered1"/>
      </w:pPr>
      <w:r w:rsidRPr="00E92FBE">
        <w:t xml:space="preserve">The </w:t>
      </w:r>
      <w:r w:rsidR="00673F4B">
        <w:t xml:space="preserve">installation updates the </w:t>
      </w:r>
      <w:r w:rsidRPr="00E92FBE">
        <w:t>VIX Viewer/Render Services in the background. Then the VIX installation will finish. This take</w:t>
      </w:r>
      <w:r w:rsidR="00673F4B">
        <w:t>s</w:t>
      </w:r>
      <w:r w:rsidRPr="00E92FBE">
        <w:t xml:space="preserve"> up to over five minutes to complete.</w:t>
      </w:r>
    </w:p>
    <w:p w14:paraId="15CF2026" w14:textId="08F11DD5" w:rsidR="007211F3" w:rsidRPr="00F56F06" w:rsidRDefault="00F56F06" w:rsidP="00315293">
      <w:pPr>
        <w:pStyle w:val="BodyTextNumbered1"/>
        <w:keepNext/>
        <w:keepLines/>
      </w:pPr>
      <w:r>
        <w:t>During the final</w:t>
      </w:r>
      <w:r w:rsidR="00D029FD" w:rsidRPr="00F56F06">
        <w:t xml:space="preserve"> install, a PowerShell script utility pop</w:t>
      </w:r>
      <w:r w:rsidR="002D2F8C" w:rsidRPr="00F56F06">
        <w:t xml:space="preserve">s </w:t>
      </w:r>
      <w:r w:rsidR="00D029FD" w:rsidRPr="00F56F06">
        <w:t>up (</w:t>
      </w:r>
      <w:r w:rsidR="00222011" w:rsidRPr="00F56F06">
        <w:fldChar w:fldCharType="begin"/>
      </w:r>
      <w:r w:rsidR="00222011" w:rsidRPr="00F56F06">
        <w:instrText xml:space="preserve"> REF _Ref67920307 \h </w:instrText>
      </w:r>
      <w:r>
        <w:instrText xml:space="preserve"> \* MERGEFORMAT </w:instrText>
      </w:r>
      <w:r w:rsidR="00222011" w:rsidRPr="00F56F06">
        <w:fldChar w:fldCharType="separate"/>
      </w:r>
      <w:r w:rsidR="008F76D0">
        <w:t>Figure 25</w:t>
      </w:r>
      <w:r w:rsidR="00222011" w:rsidRPr="00F56F06">
        <w:fldChar w:fldCharType="end"/>
      </w:r>
      <w:r w:rsidR="00D029FD" w:rsidRPr="00F56F06">
        <w:t>) to perform additional install tasks</w:t>
      </w:r>
      <w:r w:rsidR="007211F3" w:rsidRPr="00F56F06">
        <w:t xml:space="preserve"> and closes when complete.</w:t>
      </w:r>
    </w:p>
    <w:p w14:paraId="45C07AA1" w14:textId="1C011593" w:rsidR="00D029FD" w:rsidRPr="007211F3" w:rsidRDefault="005B0178" w:rsidP="00315293">
      <w:pPr>
        <w:pStyle w:val="BodyTextNumbered1"/>
        <w:keepNext/>
        <w:keepLines/>
        <w:numPr>
          <w:ilvl w:val="0"/>
          <w:numId w:val="0"/>
        </w:numPr>
        <w:ind w:left="720"/>
        <w:rPr>
          <w:szCs w:val="24"/>
        </w:rPr>
      </w:pPr>
      <w:r w:rsidRPr="007211F3">
        <w:rPr>
          <w:b/>
          <w:szCs w:val="24"/>
        </w:rPr>
        <w:t>N</w:t>
      </w:r>
      <w:r w:rsidR="00B92CB3" w:rsidRPr="007211F3">
        <w:rPr>
          <w:b/>
          <w:szCs w:val="24"/>
        </w:rPr>
        <w:t>OTE</w:t>
      </w:r>
      <w:r w:rsidRPr="007211F3">
        <w:rPr>
          <w:szCs w:val="24"/>
        </w:rPr>
        <w:t xml:space="preserve">: The PowerShell pop-up performs </w:t>
      </w:r>
      <w:r w:rsidR="00F76459">
        <w:rPr>
          <w:szCs w:val="24"/>
        </w:rPr>
        <w:t xml:space="preserve">various configuration and </w:t>
      </w:r>
      <w:r w:rsidRPr="007211F3">
        <w:rPr>
          <w:szCs w:val="24"/>
        </w:rPr>
        <w:t>certificate</w:t>
      </w:r>
      <w:r w:rsidR="00F76459">
        <w:rPr>
          <w:szCs w:val="24"/>
        </w:rPr>
        <w:t xml:space="preserve"> tasks</w:t>
      </w:r>
      <w:r w:rsidRPr="007211F3">
        <w:rPr>
          <w:szCs w:val="24"/>
        </w:rPr>
        <w:t xml:space="preserve"> and executes patch</w:t>
      </w:r>
      <w:r w:rsidR="00446FAC">
        <w:rPr>
          <w:szCs w:val="24"/>
        </w:rPr>
        <w:t>-</w:t>
      </w:r>
      <w:r w:rsidRPr="007211F3">
        <w:rPr>
          <w:szCs w:val="24"/>
        </w:rPr>
        <w:t>specific post-scripts.</w:t>
      </w:r>
    </w:p>
    <w:p w14:paraId="2F0F7DF5" w14:textId="0F7C7779" w:rsidR="005B0178" w:rsidRDefault="008C11DE" w:rsidP="00315293">
      <w:pPr>
        <w:pStyle w:val="BodyTextNumbered1"/>
        <w:keepNext/>
        <w:keepLines/>
        <w:numPr>
          <w:ilvl w:val="0"/>
          <w:numId w:val="0"/>
        </w:numPr>
        <w:ind w:left="720"/>
        <w:rPr>
          <w:szCs w:val="24"/>
        </w:rPr>
      </w:pPr>
      <w:r w:rsidRPr="008E1B7E">
        <w:rPr>
          <w:b/>
          <w:szCs w:val="24"/>
        </w:rPr>
        <w:t>N</w:t>
      </w:r>
      <w:r w:rsidR="00B92CB3">
        <w:rPr>
          <w:b/>
          <w:szCs w:val="24"/>
        </w:rPr>
        <w:t>OTE</w:t>
      </w:r>
      <w:r w:rsidRPr="008E1B7E">
        <w:rPr>
          <w:szCs w:val="24"/>
        </w:rPr>
        <w:t xml:space="preserve">: If the MUSE </w:t>
      </w:r>
      <w:r w:rsidR="00F56F06">
        <w:rPr>
          <w:szCs w:val="24"/>
        </w:rPr>
        <w:t xml:space="preserve">service </w:t>
      </w:r>
      <w:r w:rsidRPr="008E1B7E">
        <w:rPr>
          <w:szCs w:val="24"/>
        </w:rPr>
        <w:t xml:space="preserve">is not enabled, the PowerShell </w:t>
      </w:r>
      <w:r>
        <w:rPr>
          <w:szCs w:val="24"/>
        </w:rPr>
        <w:t>p</w:t>
      </w:r>
      <w:r w:rsidRPr="008E1B7E">
        <w:rPr>
          <w:szCs w:val="24"/>
        </w:rPr>
        <w:t>op-up may display a red error message in the MUSE check section</w:t>
      </w:r>
      <w:r>
        <w:rPr>
          <w:szCs w:val="24"/>
        </w:rPr>
        <w:t>.</w:t>
      </w:r>
      <w:r w:rsidR="00F56F06">
        <w:rPr>
          <w:szCs w:val="24"/>
        </w:rPr>
        <w:t xml:space="preserve"> See</w:t>
      </w:r>
      <w:r w:rsidR="00020B09">
        <w:rPr>
          <w:szCs w:val="24"/>
        </w:rPr>
        <w:t xml:space="preserve"> </w:t>
      </w:r>
      <w:r w:rsidR="00020B09">
        <w:rPr>
          <w:szCs w:val="24"/>
        </w:rPr>
        <w:fldChar w:fldCharType="begin"/>
      </w:r>
      <w:r w:rsidR="00020B09">
        <w:rPr>
          <w:szCs w:val="24"/>
        </w:rPr>
        <w:instrText xml:space="preserve"> REF _Ref67920307 \h </w:instrText>
      </w:r>
      <w:r w:rsidR="00020B09">
        <w:rPr>
          <w:szCs w:val="24"/>
        </w:rPr>
      </w:r>
      <w:r w:rsidR="00020B09">
        <w:rPr>
          <w:szCs w:val="24"/>
        </w:rPr>
        <w:fldChar w:fldCharType="separate"/>
      </w:r>
      <w:r w:rsidR="008F76D0">
        <w:t xml:space="preserve">Figure </w:t>
      </w:r>
      <w:r w:rsidR="008F76D0">
        <w:rPr>
          <w:noProof/>
        </w:rPr>
        <w:t>25</w:t>
      </w:r>
      <w:r w:rsidR="00020B09">
        <w:rPr>
          <w:szCs w:val="24"/>
        </w:rPr>
        <w:fldChar w:fldCharType="end"/>
      </w:r>
      <w:r w:rsidR="00020B09">
        <w:rPr>
          <w:szCs w:val="24"/>
        </w:rPr>
        <w:t>.</w:t>
      </w:r>
    </w:p>
    <w:p w14:paraId="00FAE9AB" w14:textId="461C791F" w:rsidR="002031A6" w:rsidRDefault="00222011" w:rsidP="00DE5223">
      <w:pPr>
        <w:pStyle w:val="Caption"/>
        <w:jc w:val="center"/>
      </w:pPr>
      <w:bookmarkStart w:id="174" w:name="_Ref67920307"/>
      <w:bookmarkStart w:id="175" w:name="_Toc121993485"/>
      <w:bookmarkStart w:id="176" w:name="_Toc134605561"/>
      <w:bookmarkStart w:id="177" w:name="Redact_18"/>
      <w:r>
        <w:t xml:space="preserve">Figure </w:t>
      </w:r>
      <w:fldSimple w:instr=" SEQ Figure \* ARABIC ">
        <w:r w:rsidR="008F76D0">
          <w:rPr>
            <w:noProof/>
          </w:rPr>
          <w:t>25</w:t>
        </w:r>
      </w:fldSimple>
      <w:bookmarkEnd w:id="174"/>
      <w:r>
        <w:t>:</w:t>
      </w:r>
      <w:r w:rsidRPr="00E22690">
        <w:t xml:space="preserve"> PowerShell Pop-up Script</w:t>
      </w:r>
      <w:bookmarkEnd w:id="175"/>
      <w:bookmarkEnd w:id="176"/>
      <w:r w:rsidRPr="00E22690">
        <w:t xml:space="preserve"> </w:t>
      </w:r>
      <w:bookmarkEnd w:id="177"/>
    </w:p>
    <w:p w14:paraId="5AD875E5" w14:textId="2A9480EA" w:rsidR="00430FC6" w:rsidRDefault="007E7AFD" w:rsidP="001A1D56">
      <w:pPr>
        <w:pStyle w:val="BodyTextNumbered1"/>
        <w:numPr>
          <w:ilvl w:val="0"/>
          <w:numId w:val="0"/>
        </w:numPr>
        <w:jc w:val="center"/>
      </w:pPr>
      <w:r>
        <w:rPr>
          <w:noProof/>
        </w:rPr>
        <w:drawing>
          <wp:inline distT="0" distB="0" distL="0" distR="0" wp14:anchorId="1E226B4C" wp14:editId="02E73C95">
            <wp:extent cx="5372850" cy="2715004"/>
            <wp:effectExtent l="0" t="0" r="0" b="9525"/>
            <wp:docPr id="178621148" name="Picture 13" descr="PowerShell Pop-up Scri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21148" name="Picture 13" descr="PowerShell Pop-up Script"/>
                    <pic:cNvPicPr/>
                  </pic:nvPicPr>
                  <pic:blipFill>
                    <a:blip r:embed="rId48">
                      <a:extLst>
                        <a:ext uri="{28A0092B-C50C-407E-A947-70E740481C1C}">
                          <a14:useLocalDpi xmlns:a14="http://schemas.microsoft.com/office/drawing/2010/main" val="0"/>
                        </a:ext>
                      </a:extLst>
                    </a:blip>
                    <a:stretch>
                      <a:fillRect/>
                    </a:stretch>
                  </pic:blipFill>
                  <pic:spPr>
                    <a:xfrm>
                      <a:off x="0" y="0"/>
                      <a:ext cx="5372850" cy="2715004"/>
                    </a:xfrm>
                    <a:prstGeom prst="rect">
                      <a:avLst/>
                    </a:prstGeom>
                  </pic:spPr>
                </pic:pic>
              </a:graphicData>
            </a:graphic>
          </wp:inline>
        </w:drawing>
      </w:r>
    </w:p>
    <w:p w14:paraId="4F20E292" w14:textId="07538F6D" w:rsidR="001F0B18" w:rsidRPr="009F2A33" w:rsidRDefault="00FA74BB" w:rsidP="00315293">
      <w:pPr>
        <w:pStyle w:val="BodyTextNumbered1"/>
        <w:keepNext/>
        <w:keepLines/>
      </w:pPr>
      <w:r w:rsidRPr="00F81B19">
        <w:t>The VIX start</w:t>
      </w:r>
      <w:r w:rsidR="00981594">
        <w:t>s</w:t>
      </w:r>
      <w:r w:rsidRPr="00F81B19">
        <w:t xml:space="preserve"> automatically</w:t>
      </w:r>
      <w:r>
        <w:t xml:space="preserve"> (</w:t>
      </w:r>
      <w:r w:rsidRPr="00F81B19">
        <w:t>Tomcat and Viewer/Render services</w:t>
      </w:r>
      <w:r>
        <w:t xml:space="preserve">) </w:t>
      </w:r>
      <w:r w:rsidRPr="00F81B19">
        <w:t xml:space="preserve">when </w:t>
      </w:r>
      <w:r>
        <w:t xml:space="preserve">the </w:t>
      </w:r>
      <w:r w:rsidRPr="00F81B19">
        <w:t>installation is complete.</w:t>
      </w:r>
      <w:r>
        <w:t xml:space="preserve"> </w:t>
      </w:r>
      <w:r w:rsidRPr="00A41F7E">
        <w:t xml:space="preserve">When </w:t>
      </w:r>
      <w:r>
        <w:t xml:space="preserve">the </w:t>
      </w:r>
      <w:r w:rsidRPr="00A41F7E">
        <w:t xml:space="preserve">installation is complete, click </w:t>
      </w:r>
      <w:r w:rsidRPr="00BE1AE0">
        <w:rPr>
          <w:b/>
          <w:bCs/>
        </w:rPr>
        <w:t>Finish</w:t>
      </w:r>
      <w:r w:rsidRPr="00A41F7E">
        <w:t xml:space="preserve"> to exit the </w:t>
      </w:r>
      <w:r w:rsidRPr="00F1333C">
        <w:rPr>
          <w:color w:val="1D1B11" w:themeColor="background2" w:themeShade="1A"/>
        </w:rPr>
        <w:t>wizard (</w:t>
      </w:r>
      <w:r w:rsidR="0090168C">
        <w:rPr>
          <w:color w:val="1D1B11" w:themeColor="background2" w:themeShade="1A"/>
        </w:rPr>
        <w:fldChar w:fldCharType="begin"/>
      </w:r>
      <w:r w:rsidR="0090168C">
        <w:rPr>
          <w:color w:val="1D1B11" w:themeColor="background2" w:themeShade="1A"/>
        </w:rPr>
        <w:instrText xml:space="preserve"> REF _Ref67920570 \h </w:instrText>
      </w:r>
      <w:r w:rsidR="0090168C">
        <w:rPr>
          <w:color w:val="1D1B11" w:themeColor="background2" w:themeShade="1A"/>
        </w:rPr>
      </w:r>
      <w:r w:rsidR="0090168C">
        <w:rPr>
          <w:color w:val="1D1B11" w:themeColor="background2" w:themeShade="1A"/>
        </w:rPr>
        <w:fldChar w:fldCharType="separate"/>
      </w:r>
      <w:r w:rsidR="008F76D0">
        <w:t xml:space="preserve">Figure </w:t>
      </w:r>
      <w:r w:rsidR="008F76D0">
        <w:rPr>
          <w:noProof/>
        </w:rPr>
        <w:t>26</w:t>
      </w:r>
      <w:r w:rsidR="0090168C">
        <w:rPr>
          <w:color w:val="1D1B11" w:themeColor="background2" w:themeShade="1A"/>
        </w:rPr>
        <w:fldChar w:fldCharType="end"/>
      </w:r>
      <w:r w:rsidRPr="00A41F7E">
        <w:t>).</w:t>
      </w:r>
      <w:r>
        <w:t xml:space="preserve"> </w:t>
      </w:r>
      <w:r w:rsidRPr="00F81B19">
        <w:t xml:space="preserve">The VIX </w:t>
      </w:r>
      <w:r w:rsidR="00F93C5E">
        <w:t xml:space="preserve">Service </w:t>
      </w:r>
      <w:r w:rsidRPr="00F81B19">
        <w:t>Installation Wizard close</w:t>
      </w:r>
      <w:r w:rsidR="00981594">
        <w:t>s</w:t>
      </w:r>
      <w:r>
        <w:t>.</w:t>
      </w:r>
    </w:p>
    <w:p w14:paraId="13E72AE8" w14:textId="58E23809" w:rsidR="009F3022" w:rsidRDefault="0090168C" w:rsidP="00BF07AC">
      <w:pPr>
        <w:pStyle w:val="Caption"/>
        <w:jc w:val="center"/>
      </w:pPr>
      <w:bookmarkStart w:id="178" w:name="_Ref67920570"/>
      <w:bookmarkStart w:id="179" w:name="_Toc121993486"/>
      <w:bookmarkStart w:id="180" w:name="_Toc134605562"/>
      <w:r>
        <w:t xml:space="preserve">Figure </w:t>
      </w:r>
      <w:fldSimple w:instr=" SEQ Figure \* ARABIC ">
        <w:r w:rsidR="008F76D0">
          <w:rPr>
            <w:noProof/>
          </w:rPr>
          <w:t>26</w:t>
        </w:r>
      </w:fldSimple>
      <w:bookmarkEnd w:id="178"/>
      <w:r>
        <w:t xml:space="preserve">: </w:t>
      </w:r>
      <w:r w:rsidRPr="00393EE0">
        <w:t>VIX Install Complete</w:t>
      </w:r>
      <w:bookmarkEnd w:id="179"/>
      <w:bookmarkEnd w:id="180"/>
    </w:p>
    <w:p w14:paraId="6CD557E1" w14:textId="7D2EB061" w:rsidR="00BF07AC" w:rsidRDefault="00BF07AC" w:rsidP="0090168C">
      <w:pPr>
        <w:jc w:val="center"/>
      </w:pPr>
      <w:r>
        <w:rPr>
          <w:noProof/>
        </w:rPr>
        <w:drawing>
          <wp:inline distT="0" distB="0" distL="0" distR="0" wp14:anchorId="03318535" wp14:editId="1CBEBFC7">
            <wp:extent cx="5000625" cy="3962400"/>
            <wp:effectExtent l="0" t="0" r="9525" b="0"/>
            <wp:docPr id="15" name="Picture 15" descr="VIX Install Compl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269_T2_VIX_7907-xxx_final.png"/>
                    <pic:cNvPicPr/>
                  </pic:nvPicPr>
                  <pic:blipFill>
                    <a:blip r:embed="rId49">
                      <a:extLst>
                        <a:ext uri="{28A0092B-C50C-407E-A947-70E740481C1C}">
                          <a14:useLocalDpi xmlns:a14="http://schemas.microsoft.com/office/drawing/2010/main" val="0"/>
                        </a:ext>
                      </a:extLst>
                    </a:blip>
                    <a:stretch>
                      <a:fillRect/>
                    </a:stretch>
                  </pic:blipFill>
                  <pic:spPr>
                    <a:xfrm>
                      <a:off x="0" y="0"/>
                      <a:ext cx="5000625" cy="3962400"/>
                    </a:xfrm>
                    <a:prstGeom prst="rect">
                      <a:avLst/>
                    </a:prstGeom>
                  </pic:spPr>
                </pic:pic>
              </a:graphicData>
            </a:graphic>
          </wp:inline>
        </w:drawing>
      </w:r>
    </w:p>
    <w:p w14:paraId="136EAA3C" w14:textId="4AC0C5F5" w:rsidR="0090168C" w:rsidRDefault="002C4081" w:rsidP="0090168C">
      <w:r w:rsidRPr="00A41F7E">
        <w:t>The VIX start</w:t>
      </w:r>
      <w:r w:rsidR="00981594">
        <w:t>s</w:t>
      </w:r>
      <w:r w:rsidRPr="00A41F7E">
        <w:t xml:space="preserve"> automatically but cannot be used until it is activated and registered with the VistA Site Service. See the next section for details</w:t>
      </w:r>
      <w:r>
        <w:t>.</w:t>
      </w:r>
    </w:p>
    <w:p w14:paraId="32927740" w14:textId="5B161E5C" w:rsidR="002C4081" w:rsidRDefault="0040692F" w:rsidP="0040692F">
      <w:pPr>
        <w:pStyle w:val="Heading2"/>
      </w:pPr>
      <w:bookmarkStart w:id="181" w:name="_Toc121993419"/>
      <w:bookmarkStart w:id="182" w:name="_Toc134605494"/>
      <w:r>
        <w:t>Activating a New VIX</w:t>
      </w:r>
      <w:bookmarkEnd w:id="181"/>
      <w:bookmarkEnd w:id="182"/>
    </w:p>
    <w:p w14:paraId="4971A966" w14:textId="6FEAD058" w:rsidR="00691C2B" w:rsidRPr="00967562" w:rsidRDefault="00691C2B" w:rsidP="00691C2B">
      <w:r w:rsidRPr="00967562">
        <w:t xml:space="preserve">After the VIX is installed, it </w:t>
      </w:r>
      <w:r w:rsidR="00981594">
        <w:t>is</w:t>
      </w:r>
      <w:r w:rsidRPr="00967562">
        <w:t xml:space="preserve"> inactive until it is registered with the VistA Site Service. Clinical Display workstations and VistARad workstations use the site service to determine if local and remote VIX servers are available.</w:t>
      </w:r>
    </w:p>
    <w:p w14:paraId="287C8F8A" w14:textId="1E47B42F" w:rsidR="00691C2B" w:rsidRPr="00967562" w:rsidRDefault="00691C2B" w:rsidP="00691C2B">
      <w:r w:rsidRPr="00967562">
        <w:t>After the VIX is registered in the site service, the VIX begin</w:t>
      </w:r>
      <w:r w:rsidR="00981594">
        <w:t>s</w:t>
      </w:r>
      <w:r w:rsidRPr="00967562">
        <w:t xml:space="preserve"> to be actively used, both by clinicians at your site </w:t>
      </w:r>
      <w:r>
        <w:t>and</w:t>
      </w:r>
      <w:r w:rsidRPr="00967562">
        <w:t xml:space="preserve"> remote VA sites for access to locally stored images.</w:t>
      </w:r>
    </w:p>
    <w:p w14:paraId="7A97A6EE" w14:textId="65DF9CC9" w:rsidR="0040692F" w:rsidRDefault="00691C2B" w:rsidP="00691C2B">
      <w:r w:rsidRPr="00B92CB3">
        <w:rPr>
          <w:b/>
          <w:bCs/>
        </w:rPr>
        <w:t>N</w:t>
      </w:r>
      <w:r w:rsidR="00B92CB3">
        <w:rPr>
          <w:b/>
          <w:bCs/>
        </w:rPr>
        <w:t>OTE</w:t>
      </w:r>
      <w:r w:rsidRPr="00967562">
        <w:t>: Do not register the VIX with the site service until after it is installed. Registering the VIX before it is installed cause</w:t>
      </w:r>
      <w:r w:rsidR="00981594">
        <w:t>s</w:t>
      </w:r>
      <w:r w:rsidRPr="00967562">
        <w:t xml:space="preserve"> errors and timeout issues for Clinical Display users</w:t>
      </w:r>
      <w:r w:rsidR="00DC0A41">
        <w:t>.</w:t>
      </w:r>
    </w:p>
    <w:p w14:paraId="4363F02A" w14:textId="5613FF65" w:rsidR="00DC0A41" w:rsidRDefault="00DC0A41" w:rsidP="00DC0A41">
      <w:pPr>
        <w:pStyle w:val="Heading3"/>
      </w:pPr>
      <w:bookmarkStart w:id="183" w:name="_Ref68592951"/>
      <w:bookmarkStart w:id="184" w:name="_Toc121993420"/>
      <w:bookmarkStart w:id="185" w:name="_Toc134605495"/>
      <w:r>
        <w:t>To Register the VIX</w:t>
      </w:r>
      <w:bookmarkEnd w:id="183"/>
      <w:bookmarkEnd w:id="184"/>
      <w:bookmarkEnd w:id="185"/>
    </w:p>
    <w:p w14:paraId="5839B183" w14:textId="1C2830FC" w:rsidR="00DC0A41" w:rsidRPr="00B4080C" w:rsidRDefault="00B4080C" w:rsidP="00B82C4C">
      <w:pPr>
        <w:pStyle w:val="BodyTextNumbered1"/>
        <w:numPr>
          <w:ilvl w:val="0"/>
          <w:numId w:val="37"/>
        </w:numPr>
      </w:pPr>
      <w:r w:rsidRPr="00967562">
        <w:t>Gather the following information</w:t>
      </w:r>
      <w:r>
        <w:t>:</w:t>
      </w:r>
    </w:p>
    <w:p w14:paraId="7D97D95F" w14:textId="77777777" w:rsidR="00B00B29" w:rsidRDefault="00B00B29" w:rsidP="00B00B29">
      <w:pPr>
        <w:pStyle w:val="BodyTextBullet2"/>
      </w:pPr>
      <w:r>
        <w:t>Primary contact name, phone, and email:</w:t>
      </w:r>
    </w:p>
    <w:p w14:paraId="457B1456" w14:textId="77777777" w:rsidR="00B00B29" w:rsidRDefault="00B00B29" w:rsidP="00B00B29">
      <w:pPr>
        <w:pStyle w:val="BodyTextBullet2"/>
      </w:pPr>
      <w:r>
        <w:t>Backup contact name, phone, and email:</w:t>
      </w:r>
    </w:p>
    <w:p w14:paraId="4CEBE573" w14:textId="33D51549" w:rsidR="00B4080C" w:rsidRDefault="00B00B29" w:rsidP="00B00B29">
      <w:pPr>
        <w:pStyle w:val="BodyTextBullet2"/>
      </w:pPr>
      <w:r>
        <w:t>Site name:</w:t>
      </w:r>
    </w:p>
    <w:p w14:paraId="19DD3CD8" w14:textId="77777777" w:rsidR="007220C9" w:rsidRPr="00967562" w:rsidRDefault="007220C9" w:rsidP="007220C9">
      <w:pPr>
        <w:pStyle w:val="BodyTextBullet2"/>
      </w:pPr>
      <w:r w:rsidRPr="00967562">
        <w:t>STATION NUMBER (field #99) from INSTITUTION file (#4):</w:t>
      </w:r>
    </w:p>
    <w:p w14:paraId="109E6345" w14:textId="14B32539" w:rsidR="00B00B29" w:rsidRDefault="007220C9" w:rsidP="007220C9">
      <w:pPr>
        <w:pStyle w:val="BodyTextBullet2"/>
      </w:pPr>
      <w:r w:rsidRPr="00967562">
        <w:t>Network Name defined for Imaging Resources group</w:t>
      </w:r>
      <w:r w:rsidR="00403557">
        <w:t>:</w:t>
      </w:r>
    </w:p>
    <w:p w14:paraId="3726A30A" w14:textId="4BA0621D" w:rsidR="007220C9" w:rsidRPr="009936C7" w:rsidRDefault="008A132F" w:rsidP="00F06438">
      <w:pPr>
        <w:pStyle w:val="BodyTextNumbered1"/>
      </w:pPr>
      <w:r w:rsidRPr="00967562">
        <w:t xml:space="preserve">Enter a National ticket to </w:t>
      </w:r>
      <w:r w:rsidR="009A5570" w:rsidRPr="009A5570">
        <w:rPr>
          <w:color w:val="242424"/>
          <w:szCs w:val="24"/>
          <w:shd w:val="clear" w:color="auto" w:fill="FFFFFF"/>
        </w:rPr>
        <w:t>the Health, Clinical Services Diagnostics Team (previously known as Clin 3, the group name is SPM.Health.ClinSvs.Diag)</w:t>
      </w:r>
      <w:r w:rsidRPr="00967562">
        <w:t xml:space="preserve"> for </w:t>
      </w:r>
      <w:r>
        <w:t xml:space="preserve">a </w:t>
      </w:r>
      <w:r w:rsidRPr="00967562">
        <w:t>site service update</w:t>
      </w:r>
      <w:r>
        <w:t>.</w:t>
      </w:r>
    </w:p>
    <w:p w14:paraId="77697311" w14:textId="4E52A705" w:rsidR="009936C7" w:rsidRPr="00F9614E" w:rsidRDefault="00F9614E" w:rsidP="00B82C4C">
      <w:pPr>
        <w:pStyle w:val="BodyTextLettered1"/>
        <w:numPr>
          <w:ilvl w:val="0"/>
          <w:numId w:val="14"/>
        </w:numPr>
      </w:pPr>
      <w:r w:rsidRPr="00967562">
        <w:rPr>
          <w:szCs w:val="24"/>
        </w:rPr>
        <w:t>Paste the lines in the preceding step into the ticket</w:t>
      </w:r>
      <w:r>
        <w:rPr>
          <w:szCs w:val="24"/>
        </w:rPr>
        <w:t>.</w:t>
      </w:r>
    </w:p>
    <w:p w14:paraId="53DE4E3F" w14:textId="02D3920A" w:rsidR="00F9614E" w:rsidRPr="00D9122F" w:rsidRDefault="00D9122F" w:rsidP="00B82C4C">
      <w:pPr>
        <w:pStyle w:val="BodyTextLettered1"/>
        <w:numPr>
          <w:ilvl w:val="0"/>
          <w:numId w:val="14"/>
        </w:numPr>
      </w:pPr>
      <w:r w:rsidRPr="00967562">
        <w:rPr>
          <w:szCs w:val="24"/>
        </w:rPr>
        <w:t>Include “Add VIX server to Site Service database</w:t>
      </w:r>
      <w:r>
        <w:rPr>
          <w:szCs w:val="24"/>
        </w:rPr>
        <w:t>.”</w:t>
      </w:r>
    </w:p>
    <w:p w14:paraId="099642CF" w14:textId="0D4DFA23" w:rsidR="00D9122F" w:rsidRPr="00E13F7C" w:rsidRDefault="00FE21CF" w:rsidP="00F06438">
      <w:pPr>
        <w:pStyle w:val="BodyTextNumbered1"/>
      </w:pPr>
      <w:r w:rsidRPr="00FE21CF">
        <w:rPr>
          <w:color w:val="242424"/>
          <w:shd w:val="clear" w:color="auto" w:fill="FFFFFF"/>
        </w:rPr>
        <w:t>The Health, Clinical Services Diagnostics Team</w:t>
      </w:r>
      <w:r w:rsidR="00981594">
        <w:t xml:space="preserve"> notifies </w:t>
      </w:r>
      <w:r w:rsidR="00E31FE6">
        <w:t>y</w:t>
      </w:r>
      <w:r w:rsidR="00E31FE6" w:rsidRPr="00967562">
        <w:t>ou,</w:t>
      </w:r>
      <w:r w:rsidR="00E13F7C" w:rsidRPr="00967562">
        <w:t xml:space="preserve"> typically within five business days, when the site service registration is complete</w:t>
      </w:r>
      <w:r w:rsidR="00E13F7C">
        <w:t>.</w:t>
      </w:r>
    </w:p>
    <w:p w14:paraId="04ED4443" w14:textId="2B8D087F" w:rsidR="00E13F7C" w:rsidRPr="00641EAC" w:rsidRDefault="00641EAC" w:rsidP="00F06438">
      <w:pPr>
        <w:pStyle w:val="BodyTextNumbered1"/>
        <w:rPr>
          <w:rStyle w:val="Hyperlink"/>
          <w:color w:val="000000" w:themeColor="text1"/>
          <w:u w:val="none"/>
        </w:rPr>
      </w:pPr>
      <w:r w:rsidRPr="00967562">
        <w:rPr>
          <w:szCs w:val="24"/>
        </w:rPr>
        <w:t xml:space="preserve">Continue to </w:t>
      </w:r>
      <w:hyperlink w:anchor="_Verifying_VIX_Operations" w:history="1">
        <w:r w:rsidR="00162119" w:rsidRPr="00C14455">
          <w:rPr>
            <w:rStyle w:val="Hyperlink"/>
            <w:i/>
            <w:iCs/>
            <w:color w:val="auto"/>
            <w:szCs w:val="24"/>
            <w:u w:val="none"/>
          </w:rPr>
          <w:fldChar w:fldCharType="begin"/>
        </w:r>
        <w:r w:rsidR="00162119" w:rsidRPr="00C14455">
          <w:rPr>
            <w:i/>
          </w:rPr>
          <w:instrText xml:space="preserve"> REF _Ref68099039 \h </w:instrText>
        </w:r>
        <w:r w:rsidR="00162119" w:rsidRPr="00C14455">
          <w:rPr>
            <w:rStyle w:val="Hyperlink"/>
            <w:i/>
            <w:iCs/>
            <w:color w:val="auto"/>
            <w:szCs w:val="24"/>
            <w:u w:val="none"/>
          </w:rPr>
          <w:instrText xml:space="preserve"> \* MERGEFORMAT </w:instrText>
        </w:r>
        <w:r w:rsidR="00162119" w:rsidRPr="00C14455">
          <w:rPr>
            <w:rStyle w:val="Hyperlink"/>
            <w:i/>
            <w:iCs/>
            <w:color w:val="auto"/>
            <w:szCs w:val="24"/>
            <w:u w:val="none"/>
          </w:rPr>
        </w:r>
        <w:r w:rsidR="00162119" w:rsidRPr="00C14455">
          <w:rPr>
            <w:rStyle w:val="Hyperlink"/>
            <w:i/>
            <w:iCs/>
            <w:color w:val="auto"/>
            <w:szCs w:val="24"/>
            <w:u w:val="none"/>
          </w:rPr>
          <w:fldChar w:fldCharType="separate"/>
        </w:r>
        <w:r w:rsidR="008F76D0" w:rsidRPr="008F76D0">
          <w:rPr>
            <w:i/>
          </w:rPr>
          <w:t>Post-Installation for New VIX Installations and Updating Existing VIX Installations</w:t>
        </w:r>
        <w:r w:rsidR="00162119" w:rsidRPr="00C14455">
          <w:rPr>
            <w:rStyle w:val="Hyperlink"/>
            <w:i/>
            <w:iCs/>
            <w:color w:val="auto"/>
            <w:szCs w:val="24"/>
            <w:u w:val="none"/>
          </w:rPr>
          <w:fldChar w:fldCharType="end"/>
        </w:r>
      </w:hyperlink>
      <w:r>
        <w:rPr>
          <w:rStyle w:val="Hyperlink"/>
          <w:i/>
          <w:iCs/>
          <w:color w:val="auto"/>
          <w:szCs w:val="24"/>
          <w:u w:val="none"/>
        </w:rPr>
        <w:t>.</w:t>
      </w:r>
    </w:p>
    <w:p w14:paraId="326F0285" w14:textId="1AB10CEB" w:rsidR="00641EAC" w:rsidRDefault="00652E96" w:rsidP="00652E96">
      <w:pPr>
        <w:pStyle w:val="Heading1"/>
      </w:pPr>
      <w:bookmarkStart w:id="186" w:name="_Ref68095757"/>
      <w:bookmarkStart w:id="187" w:name="_Toc121993421"/>
      <w:bookmarkStart w:id="188" w:name="_Toc134605496"/>
      <w:r>
        <w:t>Updating an Existing VIX</w:t>
      </w:r>
      <w:bookmarkEnd w:id="186"/>
      <w:bookmarkEnd w:id="187"/>
      <w:bookmarkEnd w:id="188"/>
    </w:p>
    <w:p w14:paraId="79B25EE8" w14:textId="7255A518" w:rsidR="00BC79F6" w:rsidRDefault="005421EC" w:rsidP="00BC79F6">
      <w:pPr>
        <w:pStyle w:val="BodyText"/>
        <w:rPr>
          <w:i/>
          <w:szCs w:val="24"/>
        </w:rPr>
      </w:pPr>
      <w:r w:rsidRPr="006A621E">
        <w:rPr>
          <w:szCs w:val="24"/>
        </w:rPr>
        <w:t>Th</w:t>
      </w:r>
      <w:r w:rsidRPr="00604C0A">
        <w:rPr>
          <w:szCs w:val="24"/>
        </w:rPr>
        <w:t>is chapter explains how to update an existing VIX server. An installation checklist that summarizes this process can be found i</w:t>
      </w:r>
      <w:r w:rsidR="005158A9">
        <w:rPr>
          <w:szCs w:val="24"/>
        </w:rPr>
        <w:t>n</w:t>
      </w:r>
      <w:bookmarkStart w:id="189" w:name="_Ref72018748"/>
      <w:bookmarkStart w:id="190" w:name="_Ref72018756"/>
      <w:r w:rsidR="00BC79F6">
        <w:rPr>
          <w:szCs w:val="24"/>
        </w:rPr>
        <w:t xml:space="preserve"> </w:t>
      </w:r>
      <w:r w:rsidR="00BC79F6" w:rsidRPr="00BC79F6">
        <w:rPr>
          <w:i/>
          <w:szCs w:val="24"/>
        </w:rPr>
        <w:fldChar w:fldCharType="begin"/>
      </w:r>
      <w:r w:rsidR="00BC79F6" w:rsidRPr="00BC79F6">
        <w:rPr>
          <w:i/>
          <w:szCs w:val="24"/>
        </w:rPr>
        <w:instrText xml:space="preserve"> REF _Ref100652458 \h </w:instrText>
      </w:r>
      <w:r w:rsidR="00BC79F6">
        <w:rPr>
          <w:i/>
          <w:szCs w:val="24"/>
        </w:rPr>
        <w:instrText xml:space="preserve"> \* MERGEFORMAT </w:instrText>
      </w:r>
      <w:r w:rsidR="00BC79F6" w:rsidRPr="00BC79F6">
        <w:rPr>
          <w:i/>
          <w:szCs w:val="24"/>
        </w:rPr>
      </w:r>
      <w:r w:rsidR="00BC79F6" w:rsidRPr="00BC79F6">
        <w:rPr>
          <w:i/>
          <w:szCs w:val="24"/>
        </w:rPr>
        <w:fldChar w:fldCharType="separate"/>
      </w:r>
      <w:r w:rsidR="008F76D0" w:rsidRPr="008F76D0">
        <w:rPr>
          <w:i/>
        </w:rPr>
        <w:t>Appendix E: VIX Install Checklist</w:t>
      </w:r>
      <w:r w:rsidR="00BC79F6" w:rsidRPr="00BC79F6">
        <w:rPr>
          <w:i/>
          <w:szCs w:val="24"/>
        </w:rPr>
        <w:fldChar w:fldCharType="end"/>
      </w:r>
      <w:r w:rsidR="00BC79F6">
        <w:rPr>
          <w:szCs w:val="24"/>
        </w:rPr>
        <w:t>.</w:t>
      </w:r>
    </w:p>
    <w:p w14:paraId="13B5A77B" w14:textId="5F206AE9" w:rsidR="005421EC" w:rsidRDefault="00F90313" w:rsidP="00BC79F6">
      <w:pPr>
        <w:pStyle w:val="Heading2"/>
      </w:pPr>
      <w:bookmarkStart w:id="191" w:name="_Ref108784488"/>
      <w:bookmarkStart w:id="192" w:name="_Toc121993422"/>
      <w:bookmarkStart w:id="193" w:name="_Toc134605497"/>
      <w:r>
        <w:t>Preparing for a VIX Update</w:t>
      </w:r>
      <w:bookmarkEnd w:id="189"/>
      <w:bookmarkEnd w:id="190"/>
      <w:bookmarkEnd w:id="191"/>
      <w:bookmarkEnd w:id="192"/>
      <w:bookmarkEnd w:id="193"/>
    </w:p>
    <w:p w14:paraId="2D6A6923" w14:textId="51748FB7" w:rsidR="00F90313" w:rsidRDefault="008C5DAA" w:rsidP="00F90313">
      <w:pPr>
        <w:pStyle w:val="BodyText"/>
        <w:rPr>
          <w:szCs w:val="24"/>
        </w:rPr>
      </w:pPr>
      <w:r w:rsidRPr="006A621E">
        <w:rPr>
          <w:szCs w:val="24"/>
        </w:rPr>
        <w:t>Preparing for a VIX update involves</w:t>
      </w:r>
      <w:r>
        <w:rPr>
          <w:szCs w:val="24"/>
        </w:rPr>
        <w:t>:</w:t>
      </w:r>
    </w:p>
    <w:p w14:paraId="4FE6B910" w14:textId="77777777" w:rsidR="00053FB7" w:rsidRDefault="00053FB7" w:rsidP="00053FB7">
      <w:pPr>
        <w:pStyle w:val="BodyTextBullet1"/>
      </w:pPr>
      <w:r w:rsidRPr="00226515">
        <w:rPr>
          <w:bCs/>
          <w:szCs w:val="24"/>
        </w:rPr>
        <w:t>Configur</w:t>
      </w:r>
      <w:r>
        <w:rPr>
          <w:bCs/>
          <w:szCs w:val="24"/>
        </w:rPr>
        <w:t>ing</w:t>
      </w:r>
      <w:r w:rsidRPr="00226515">
        <w:rPr>
          <w:bCs/>
          <w:szCs w:val="24"/>
        </w:rPr>
        <w:t xml:space="preserve"> the MUSE interface</w:t>
      </w:r>
      <w:r>
        <w:rPr>
          <w:bCs/>
          <w:szCs w:val="24"/>
        </w:rPr>
        <w:t>. This</w:t>
      </w:r>
      <w:r w:rsidRPr="00226515">
        <w:rPr>
          <w:bCs/>
          <w:szCs w:val="24"/>
        </w:rPr>
        <w:t xml:space="preserve"> require</w:t>
      </w:r>
      <w:r>
        <w:rPr>
          <w:bCs/>
          <w:szCs w:val="24"/>
        </w:rPr>
        <w:t>s</w:t>
      </w:r>
      <w:r w:rsidRPr="00226515">
        <w:rPr>
          <w:bCs/>
          <w:szCs w:val="24"/>
        </w:rPr>
        <w:t xml:space="preserve"> the MUSE username</w:t>
      </w:r>
      <w:r>
        <w:rPr>
          <w:bCs/>
          <w:szCs w:val="24"/>
        </w:rPr>
        <w:t xml:space="preserve">, </w:t>
      </w:r>
      <w:r w:rsidRPr="00226515">
        <w:rPr>
          <w:bCs/>
          <w:szCs w:val="24"/>
        </w:rPr>
        <w:t>MUSE password</w:t>
      </w:r>
      <w:r>
        <w:rPr>
          <w:bCs/>
          <w:szCs w:val="24"/>
        </w:rPr>
        <w:t>, MUSE port, and MUSE protocol</w:t>
      </w:r>
      <w:r w:rsidRPr="00226515">
        <w:rPr>
          <w:bCs/>
          <w:szCs w:val="24"/>
        </w:rPr>
        <w:t xml:space="preserve"> for the site’s online MUSE server. If the MUSE username</w:t>
      </w:r>
      <w:r>
        <w:rPr>
          <w:bCs/>
          <w:szCs w:val="24"/>
        </w:rPr>
        <w:t xml:space="preserve">, </w:t>
      </w:r>
      <w:r w:rsidRPr="00226515">
        <w:rPr>
          <w:bCs/>
          <w:szCs w:val="24"/>
        </w:rPr>
        <w:t>password</w:t>
      </w:r>
      <w:r>
        <w:rPr>
          <w:bCs/>
          <w:szCs w:val="24"/>
        </w:rPr>
        <w:t>, port, and protocol</w:t>
      </w:r>
      <w:r w:rsidRPr="00226515">
        <w:rPr>
          <w:bCs/>
          <w:szCs w:val="24"/>
        </w:rPr>
        <w:t xml:space="preserve"> </w:t>
      </w:r>
      <w:r>
        <w:rPr>
          <w:bCs/>
          <w:szCs w:val="24"/>
        </w:rPr>
        <w:t>are</w:t>
      </w:r>
      <w:r w:rsidRPr="00226515">
        <w:rPr>
          <w:bCs/>
          <w:szCs w:val="24"/>
        </w:rPr>
        <w:t xml:space="preserve"> not documented in existing site VistA Imaging documentation, please contact the local BioMed team or MUSE administrator for the information</w:t>
      </w:r>
      <w:r>
        <w:rPr>
          <w:bCs/>
          <w:szCs w:val="24"/>
        </w:rPr>
        <w:t>.</w:t>
      </w:r>
    </w:p>
    <w:p w14:paraId="15817FDE" w14:textId="00620745" w:rsidR="00EF159E" w:rsidRPr="00542680" w:rsidRDefault="00542680" w:rsidP="008C5DAA">
      <w:pPr>
        <w:pStyle w:val="BodyTextBullet1"/>
      </w:pPr>
      <w:r w:rsidRPr="006A621E">
        <w:rPr>
          <w:szCs w:val="24"/>
        </w:rPr>
        <w:t>Acquiring Installation</w:t>
      </w:r>
      <w:r>
        <w:rPr>
          <w:szCs w:val="24"/>
        </w:rPr>
        <w:t xml:space="preserve"> File.</w:t>
      </w:r>
    </w:p>
    <w:p w14:paraId="17F5920C" w14:textId="6072799B" w:rsidR="00794E18" w:rsidRPr="00A41F7E" w:rsidRDefault="00794E18" w:rsidP="00794E18">
      <w:pPr>
        <w:pStyle w:val="BodyTextBullet2"/>
      </w:pPr>
      <w:r>
        <w:t>A</w:t>
      </w:r>
      <w:r w:rsidRPr="00A41F7E">
        <w:t>cquiring Installation Files</w:t>
      </w:r>
      <w:r>
        <w:t xml:space="preserve">. Copy </w:t>
      </w:r>
      <w:r w:rsidRPr="00A41F7E">
        <w:t>MAG3_0P</w:t>
      </w:r>
      <w:r w:rsidR="0032286C">
        <w:fldChar w:fldCharType="begin"/>
      </w:r>
      <w:r w:rsidR="0032286C">
        <w:instrText xml:space="preserve"> REF PatchNumber \h </w:instrText>
      </w:r>
      <w:r w:rsidR="0032286C">
        <w:fldChar w:fldCharType="separate"/>
      </w:r>
      <w:r w:rsidR="008F76D0">
        <w:t>329</w:t>
      </w:r>
      <w:r w:rsidR="0032286C">
        <w:fldChar w:fldCharType="end"/>
      </w:r>
      <w:r w:rsidRPr="00A41F7E">
        <w:t>_VIX_S</w:t>
      </w:r>
      <w:r>
        <w:t>ETUP</w:t>
      </w:r>
      <w:r w:rsidRPr="00A41F7E">
        <w:t xml:space="preserve">.msi to </w:t>
      </w:r>
      <w:r>
        <w:t>C:\temp</w:t>
      </w:r>
      <w:r w:rsidRPr="00A41F7E">
        <w:t>. (Download if required</w:t>
      </w:r>
      <w:r>
        <w:t xml:space="preserve">. See </w:t>
      </w:r>
      <w:r w:rsidRPr="006F6628">
        <w:t xml:space="preserve">the patch description of the patch </w:t>
      </w:r>
      <w:r>
        <w:t>for the download location.)</w:t>
      </w:r>
    </w:p>
    <w:p w14:paraId="4BBD9C83" w14:textId="44C0AAE3" w:rsidR="00542680" w:rsidRDefault="00676DA3" w:rsidP="00676DA3">
      <w:pPr>
        <w:pStyle w:val="BodyTextBullet2"/>
      </w:pPr>
      <w:r>
        <w:t>Copy the MAG3_0</w:t>
      </w:r>
      <w:r w:rsidR="006403EB">
        <w:t>P</w:t>
      </w:r>
      <w:bookmarkStart w:id="194" w:name="PrevPatchNumber"/>
      <w:r w:rsidR="006403EB">
        <w:t>303</w:t>
      </w:r>
      <w:bookmarkEnd w:id="194"/>
      <w:r>
        <w:t>_VIX_</w:t>
      </w:r>
      <w:r w:rsidR="00BA514F">
        <w:t>SETUP</w:t>
      </w:r>
      <w:r>
        <w:t xml:space="preserve">.msi </w:t>
      </w:r>
      <w:r w:rsidR="00693029">
        <w:t>to C:\temp</w:t>
      </w:r>
      <w:r w:rsidR="007211F3">
        <w:t xml:space="preserve"> </w:t>
      </w:r>
      <w:r>
        <w:t xml:space="preserve">for the backup plan if not already </w:t>
      </w:r>
      <w:r w:rsidR="007211F3">
        <w:t>present</w:t>
      </w:r>
      <w:r>
        <w:t>.</w:t>
      </w:r>
    </w:p>
    <w:p w14:paraId="279242D6" w14:textId="1BCC1A9D" w:rsidR="000968DE" w:rsidRDefault="00B7307D" w:rsidP="000968DE">
      <w:pPr>
        <w:pStyle w:val="BodyTextBullet1"/>
      </w:pPr>
      <w:r>
        <w:rPr>
          <w:szCs w:val="24"/>
        </w:rPr>
        <w:t>E</w:t>
      </w:r>
      <w:r w:rsidRPr="006A621E">
        <w:rPr>
          <w:szCs w:val="24"/>
        </w:rPr>
        <w:t>nsure downtime has been scheduled to install the VIX service</w:t>
      </w:r>
      <w:r w:rsidR="000968DE">
        <w:rPr>
          <w:szCs w:val="24"/>
        </w:rPr>
        <w:t xml:space="preserve">. </w:t>
      </w:r>
      <w:r w:rsidR="000968DE">
        <w:t>Local administrations of the applications and services impacted by an offline VIX should be contacted prior to installing the MAG3_0P</w:t>
      </w:r>
      <w:r w:rsidR="0032286C">
        <w:rPr>
          <w:szCs w:val="24"/>
        </w:rPr>
        <w:fldChar w:fldCharType="begin"/>
      </w:r>
      <w:r w:rsidR="0032286C">
        <w:instrText xml:space="preserve"> REF PatchNumber \h </w:instrText>
      </w:r>
      <w:r w:rsidR="0032286C">
        <w:rPr>
          <w:szCs w:val="24"/>
        </w:rPr>
      </w:r>
      <w:r w:rsidR="0032286C">
        <w:rPr>
          <w:szCs w:val="24"/>
        </w:rPr>
        <w:fldChar w:fldCharType="separate"/>
      </w:r>
      <w:r w:rsidR="008F76D0">
        <w:t>329</w:t>
      </w:r>
      <w:r w:rsidR="0032286C">
        <w:rPr>
          <w:szCs w:val="24"/>
        </w:rPr>
        <w:fldChar w:fldCharType="end"/>
      </w:r>
      <w:r w:rsidR="000968DE">
        <w:t>_VIX_SETUP.msi. The installation needs to be coordinated to avoid any disruption of services. This communication should be done in advance of the VIX update,</w:t>
      </w:r>
      <w:r w:rsidRPr="000968DE">
        <w:rPr>
          <w:szCs w:val="24"/>
        </w:rPr>
        <w:t xml:space="preserve"> see </w:t>
      </w:r>
      <w:r w:rsidR="00B0514E" w:rsidRPr="000968DE">
        <w:rPr>
          <w:i/>
          <w:szCs w:val="24"/>
        </w:rPr>
        <w:fldChar w:fldCharType="begin"/>
      </w:r>
      <w:r w:rsidR="00B0514E" w:rsidRPr="000968DE">
        <w:rPr>
          <w:i/>
          <w:szCs w:val="24"/>
        </w:rPr>
        <w:instrText xml:space="preserve"> REF _Ref68099180 \h  \* MERGEFORMAT </w:instrText>
      </w:r>
      <w:r w:rsidR="00B0514E" w:rsidRPr="000968DE">
        <w:rPr>
          <w:i/>
          <w:szCs w:val="24"/>
        </w:rPr>
      </w:r>
      <w:r w:rsidR="00B0514E" w:rsidRPr="000968DE">
        <w:rPr>
          <w:i/>
          <w:szCs w:val="24"/>
        </w:rPr>
        <w:fldChar w:fldCharType="separate"/>
      </w:r>
      <w:r w:rsidR="008F76D0" w:rsidRPr="008F76D0">
        <w:rPr>
          <w:i/>
        </w:rPr>
        <w:t>Scheduling Downtime and Impact of a VIX Update</w:t>
      </w:r>
      <w:r w:rsidR="00B0514E" w:rsidRPr="000968DE">
        <w:rPr>
          <w:i/>
          <w:szCs w:val="24"/>
        </w:rPr>
        <w:fldChar w:fldCharType="end"/>
      </w:r>
      <w:r w:rsidRPr="000968DE">
        <w:rPr>
          <w:i/>
          <w:szCs w:val="24"/>
        </w:rPr>
        <w:t>.</w:t>
      </w:r>
    </w:p>
    <w:p w14:paraId="29094110" w14:textId="09AA0681" w:rsidR="00AE60F8" w:rsidRDefault="00100587" w:rsidP="000968DE">
      <w:pPr>
        <w:pStyle w:val="BodyText"/>
      </w:pPr>
      <w:r w:rsidRPr="00B0514E">
        <w:rPr>
          <w:b/>
          <w:bCs/>
        </w:rPr>
        <w:t>T</w:t>
      </w:r>
      <w:r w:rsidR="00303016">
        <w:rPr>
          <w:b/>
          <w:bCs/>
        </w:rPr>
        <w:t>IP</w:t>
      </w:r>
      <w:r w:rsidRPr="006A621E">
        <w:t>: VIX-specific account passwords and security key assignments established for older VIX systems automatically carry over to new VIX systems</w:t>
      </w:r>
      <w:r>
        <w:t>.</w:t>
      </w:r>
    </w:p>
    <w:p w14:paraId="3ABE98B8" w14:textId="03D5DFBD" w:rsidR="00AE60F8" w:rsidRDefault="00AE60F8" w:rsidP="00AE60F8">
      <w:pPr>
        <w:pStyle w:val="BodyText"/>
        <w:rPr>
          <w:szCs w:val="24"/>
        </w:rPr>
      </w:pPr>
      <w:r w:rsidRPr="008A7DD1">
        <w:rPr>
          <w:b/>
          <w:bCs/>
          <w:szCs w:val="24"/>
        </w:rPr>
        <w:t>N</w:t>
      </w:r>
      <w:r>
        <w:rPr>
          <w:b/>
          <w:bCs/>
          <w:szCs w:val="24"/>
        </w:rPr>
        <w:t>OTE</w:t>
      </w:r>
      <w:r w:rsidRPr="00C93DD9">
        <w:rPr>
          <w:szCs w:val="24"/>
        </w:rPr>
        <w:t xml:space="preserve">: </w:t>
      </w:r>
      <w:r>
        <w:rPr>
          <w:szCs w:val="24"/>
        </w:rPr>
        <w:t xml:space="preserve">It is </w:t>
      </w:r>
      <w:r w:rsidRPr="00760BE0">
        <w:rPr>
          <w:szCs w:val="24"/>
        </w:rPr>
        <w:t>strongly</w:t>
      </w:r>
      <w:r>
        <w:rPr>
          <w:szCs w:val="24"/>
        </w:rPr>
        <w:t xml:space="preserve"> suggested to restart </w:t>
      </w:r>
      <w:r w:rsidRPr="00760BE0">
        <w:rPr>
          <w:szCs w:val="24"/>
        </w:rPr>
        <w:t>the VIX Server</w:t>
      </w:r>
      <w:r>
        <w:rPr>
          <w:szCs w:val="24"/>
        </w:rPr>
        <w:t xml:space="preserve"> prior to </w:t>
      </w:r>
      <w:r w:rsidR="000057A4">
        <w:rPr>
          <w:szCs w:val="24"/>
        </w:rPr>
        <w:t>updating</w:t>
      </w:r>
      <w:r>
        <w:rPr>
          <w:szCs w:val="24"/>
        </w:rPr>
        <w:t xml:space="preserve"> a</w:t>
      </w:r>
      <w:r w:rsidR="000057A4">
        <w:rPr>
          <w:szCs w:val="24"/>
        </w:rPr>
        <w:t>n existing VIX</w:t>
      </w:r>
      <w:r w:rsidRPr="00C93DD9">
        <w:rPr>
          <w:szCs w:val="24"/>
        </w:rPr>
        <w:t>.</w:t>
      </w:r>
    </w:p>
    <w:p w14:paraId="03352566" w14:textId="19E36DEB" w:rsidR="00CB565E" w:rsidRDefault="00CB565E" w:rsidP="00CB565E">
      <w:pPr>
        <w:pStyle w:val="Heading3"/>
      </w:pPr>
      <w:bookmarkStart w:id="195" w:name="_Ref68099180"/>
      <w:bookmarkStart w:id="196" w:name="_Ref68180577"/>
      <w:bookmarkStart w:id="197" w:name="_Toc121993423"/>
      <w:bookmarkStart w:id="198" w:name="_Toc134605498"/>
      <w:r>
        <w:t>Scheduling Downt</w:t>
      </w:r>
      <w:r w:rsidR="0033512B">
        <w:t>ime</w:t>
      </w:r>
      <w:r>
        <w:t xml:space="preserve"> and Impact of a VIX Update</w:t>
      </w:r>
      <w:bookmarkEnd w:id="195"/>
      <w:bookmarkEnd w:id="196"/>
      <w:bookmarkEnd w:id="197"/>
      <w:bookmarkEnd w:id="198"/>
    </w:p>
    <w:p w14:paraId="77423898" w14:textId="7D4098C8" w:rsidR="00CB565E" w:rsidRDefault="0097317E" w:rsidP="00CB565E">
      <w:pPr>
        <w:pStyle w:val="BodyText"/>
        <w:rPr>
          <w:szCs w:val="24"/>
        </w:rPr>
      </w:pPr>
      <w:r w:rsidRPr="006A621E">
        <w:rPr>
          <w:szCs w:val="24"/>
        </w:rPr>
        <w:t>You need to schedule downtime with appropriate personnel for the duration of the VIX installation.</w:t>
      </w:r>
      <w:r>
        <w:rPr>
          <w:szCs w:val="24"/>
        </w:rPr>
        <w:t xml:space="preserve"> </w:t>
      </w:r>
      <w:r w:rsidRPr="00A35A68">
        <w:rPr>
          <w:szCs w:val="24"/>
        </w:rPr>
        <w:t xml:space="preserve">Schedule 1 </w:t>
      </w:r>
      <w:r w:rsidR="00D30D1E">
        <w:rPr>
          <w:szCs w:val="24"/>
        </w:rPr>
        <w:t>to</w:t>
      </w:r>
      <w:r w:rsidRPr="00A35A68">
        <w:rPr>
          <w:szCs w:val="24"/>
        </w:rPr>
        <w:t xml:space="preserve"> 2 hours for the downtime and notify users of the impact of the VIX update</w:t>
      </w:r>
      <w:r>
        <w:rPr>
          <w:szCs w:val="24"/>
        </w:rPr>
        <w:t>.</w:t>
      </w:r>
    </w:p>
    <w:p w14:paraId="34210C7C" w14:textId="5B71056A" w:rsidR="004E0D28" w:rsidRPr="004E0D28" w:rsidRDefault="00973D0D" w:rsidP="004E0D28">
      <w:pPr>
        <w:pStyle w:val="BodyText"/>
        <w:rPr>
          <w:szCs w:val="24"/>
        </w:rPr>
      </w:pPr>
      <w:r w:rsidRPr="006A621E">
        <w:rPr>
          <w:szCs w:val="24"/>
        </w:rPr>
        <w:t xml:space="preserve">While the VIX server is being updated, VIX assisted functions </w:t>
      </w:r>
      <w:r w:rsidR="00D30D1E">
        <w:rPr>
          <w:szCs w:val="24"/>
        </w:rPr>
        <w:t>are</w:t>
      </w:r>
      <w:r w:rsidRPr="006A621E">
        <w:rPr>
          <w:szCs w:val="24"/>
        </w:rPr>
        <w:t xml:space="preserve"> </w:t>
      </w:r>
      <w:r w:rsidR="00D30D1E">
        <w:rPr>
          <w:szCs w:val="24"/>
        </w:rPr>
        <w:t>un</w:t>
      </w:r>
      <w:r w:rsidRPr="006A621E">
        <w:rPr>
          <w:szCs w:val="24"/>
        </w:rPr>
        <w:t xml:space="preserve">available. </w:t>
      </w:r>
      <w:r w:rsidR="004E0D28">
        <w:rPr>
          <w:szCs w:val="24"/>
        </w:rPr>
        <w:t xml:space="preserve">The </w:t>
      </w:r>
      <w:r w:rsidR="004E0D28" w:rsidRPr="004E0D28">
        <w:rPr>
          <w:szCs w:val="24"/>
        </w:rPr>
        <w:t xml:space="preserve">list </w:t>
      </w:r>
      <w:r w:rsidR="004E0D28">
        <w:rPr>
          <w:szCs w:val="24"/>
        </w:rPr>
        <w:t>of</w:t>
      </w:r>
      <w:r w:rsidR="004E0D28" w:rsidRPr="004E0D28">
        <w:rPr>
          <w:szCs w:val="24"/>
        </w:rPr>
        <w:t xml:space="preserve"> known applications and services impacted by a local offline VIX</w:t>
      </w:r>
      <w:r w:rsidR="004E0D28">
        <w:rPr>
          <w:szCs w:val="24"/>
        </w:rPr>
        <w:t xml:space="preserve"> includes:</w:t>
      </w:r>
    </w:p>
    <w:p w14:paraId="08A6D747" w14:textId="31193954" w:rsidR="0033530A" w:rsidRDefault="0033530A" w:rsidP="004E0D28">
      <w:pPr>
        <w:pStyle w:val="BodyTextBullet1"/>
      </w:pPr>
      <w:r>
        <w:t>Clinical Display access to remote images may be temporarily inaccessible.</w:t>
      </w:r>
    </w:p>
    <w:p w14:paraId="72E8B1B5" w14:textId="51E2E638" w:rsidR="004E0D28" w:rsidRDefault="004E0D28" w:rsidP="004E0D28">
      <w:pPr>
        <w:pStyle w:val="BodyTextBullet1"/>
      </w:pPr>
      <w:r w:rsidRPr="004E0D28">
        <w:t>VistARad access to remote images and other teleradiology features.</w:t>
      </w:r>
    </w:p>
    <w:p w14:paraId="0376B137" w14:textId="7C3005A4" w:rsidR="004E0D28" w:rsidRDefault="004E0D28" w:rsidP="004E0D28">
      <w:pPr>
        <w:pStyle w:val="BodyTextBullet1"/>
      </w:pPr>
      <w:r w:rsidRPr="004E0D28">
        <w:t>DICOM Importer client.</w:t>
      </w:r>
    </w:p>
    <w:p w14:paraId="66EB8F79" w14:textId="36AE2E50" w:rsidR="004E0D28" w:rsidRDefault="004E0D28" w:rsidP="004E0D28">
      <w:pPr>
        <w:pStyle w:val="BodyTextBullet1"/>
      </w:pPr>
      <w:r w:rsidRPr="004E0D28">
        <w:t xml:space="preserve">Local </w:t>
      </w:r>
      <w:r w:rsidR="00910782">
        <w:t>Joint Legacy Viewer (</w:t>
      </w:r>
      <w:r w:rsidRPr="004E0D28">
        <w:t>JLV</w:t>
      </w:r>
      <w:r w:rsidR="00910782">
        <w:t>)</w:t>
      </w:r>
      <w:r w:rsidRPr="004E0D28">
        <w:t xml:space="preserve"> user display of images (local or remote).</w:t>
      </w:r>
    </w:p>
    <w:p w14:paraId="22A8064C" w14:textId="77777777" w:rsidR="004E0D28" w:rsidRDefault="004E0D28" w:rsidP="004E0D28">
      <w:pPr>
        <w:pStyle w:val="BodyTextBullet1"/>
      </w:pPr>
      <w:r w:rsidRPr="004E0D28">
        <w:t>Signed Informed Consent ability to store new consents.</w:t>
      </w:r>
    </w:p>
    <w:p w14:paraId="23064995" w14:textId="77777777" w:rsidR="004E0D28" w:rsidRDefault="004E0D28" w:rsidP="004E0D28">
      <w:pPr>
        <w:pStyle w:val="BodyTextBullet1"/>
      </w:pPr>
      <w:r w:rsidRPr="004E0D28">
        <w:t>Any new Ingest consuming application.</w:t>
      </w:r>
    </w:p>
    <w:p w14:paraId="3AAABC07" w14:textId="7CE5A905" w:rsidR="004E0D28" w:rsidRDefault="00C83CB2" w:rsidP="004E0D28">
      <w:pPr>
        <w:pStyle w:val="BodyTextBullet1"/>
      </w:pPr>
      <w:r>
        <w:t>Integrated Visualization System (</w:t>
      </w:r>
      <w:r w:rsidR="004E0D28" w:rsidRPr="004E0D28">
        <w:t>IVS</w:t>
      </w:r>
      <w:r>
        <w:t>)</w:t>
      </w:r>
      <w:r w:rsidR="004E0D28" w:rsidRPr="004E0D28">
        <w:t xml:space="preserve"> mobile application access to local images.</w:t>
      </w:r>
    </w:p>
    <w:p w14:paraId="23B2A322" w14:textId="57C27170" w:rsidR="004E0D28" w:rsidRDefault="004E0D28" w:rsidP="004E0D28">
      <w:pPr>
        <w:pStyle w:val="BodyTextBullet1"/>
      </w:pPr>
      <w:r w:rsidRPr="004E0D28">
        <w:t>Enterprise DICOM Q/R functionality.</w:t>
      </w:r>
    </w:p>
    <w:p w14:paraId="224D1A15" w14:textId="77777777" w:rsidR="0033530A" w:rsidRDefault="0033530A" w:rsidP="0033530A">
      <w:pPr>
        <w:pStyle w:val="BodyTextBullet1"/>
      </w:pPr>
      <w:r w:rsidRPr="004E0D28">
        <w:t>Access to DoD images or artifacts.</w:t>
      </w:r>
    </w:p>
    <w:p w14:paraId="5986C554" w14:textId="64E575BE" w:rsidR="0033530A" w:rsidRDefault="0033530A" w:rsidP="0033530A">
      <w:pPr>
        <w:pStyle w:val="BodyTextBullet1"/>
      </w:pPr>
      <w:r w:rsidRPr="004E0D28">
        <w:t>Access to VA Cerner images or artifacts.</w:t>
      </w:r>
    </w:p>
    <w:p w14:paraId="6A352D5A" w14:textId="77777777" w:rsidR="004E0D28" w:rsidRDefault="004E0D28" w:rsidP="004E0D28">
      <w:pPr>
        <w:pStyle w:val="BodyTextBullet1"/>
      </w:pPr>
      <w:r w:rsidRPr="004E0D28">
        <w:t>Any other external application calling a local VIX service directly.</w:t>
      </w:r>
    </w:p>
    <w:p w14:paraId="74296F02" w14:textId="090BE8B8" w:rsidR="004E0D28" w:rsidRDefault="00387BD0" w:rsidP="004E0D28">
      <w:pPr>
        <w:pStyle w:val="BodyText"/>
        <w:rPr>
          <w:szCs w:val="24"/>
        </w:rPr>
      </w:pPr>
      <w:r>
        <w:rPr>
          <w:szCs w:val="24"/>
        </w:rPr>
        <w:fldChar w:fldCharType="begin"/>
      </w:r>
      <w:r>
        <w:rPr>
          <w:szCs w:val="24"/>
        </w:rPr>
        <w:instrText xml:space="preserve"> REF _Ref68783760 \h </w:instrText>
      </w:r>
      <w:r>
        <w:rPr>
          <w:szCs w:val="24"/>
        </w:rPr>
      </w:r>
      <w:r>
        <w:rPr>
          <w:szCs w:val="24"/>
        </w:rPr>
        <w:fldChar w:fldCharType="separate"/>
      </w:r>
      <w:r w:rsidR="008F76D0">
        <w:t xml:space="preserve">Table </w:t>
      </w:r>
      <w:r w:rsidR="008F76D0">
        <w:rPr>
          <w:noProof/>
        </w:rPr>
        <w:t>1</w:t>
      </w:r>
      <w:r>
        <w:rPr>
          <w:szCs w:val="24"/>
        </w:rPr>
        <w:fldChar w:fldCharType="end"/>
      </w:r>
      <w:r w:rsidR="00973D0D" w:rsidRPr="006A621E">
        <w:rPr>
          <w:szCs w:val="24"/>
        </w:rPr>
        <w:t xml:space="preserve"> summarizes how a VIX outage affect</w:t>
      </w:r>
      <w:r w:rsidR="00D30D1E">
        <w:rPr>
          <w:szCs w:val="24"/>
        </w:rPr>
        <w:t>s</w:t>
      </w:r>
      <w:r w:rsidR="00973D0D" w:rsidRPr="006A621E">
        <w:rPr>
          <w:szCs w:val="24"/>
        </w:rPr>
        <w:t xml:space="preserve"> clinicians</w:t>
      </w:r>
      <w:r w:rsidR="004E0D28">
        <w:rPr>
          <w:szCs w:val="24"/>
        </w:rPr>
        <w:t xml:space="preserve">. </w:t>
      </w:r>
    </w:p>
    <w:p w14:paraId="16042BF5" w14:textId="7BA3BD64" w:rsidR="00F11C51" w:rsidRDefault="00F11C51" w:rsidP="00F11C51">
      <w:pPr>
        <w:pStyle w:val="Caption"/>
      </w:pPr>
      <w:bookmarkStart w:id="199" w:name="_Ref68783760"/>
      <w:bookmarkStart w:id="200" w:name="_Ref67921343"/>
      <w:bookmarkStart w:id="201" w:name="_Toc121993533"/>
      <w:bookmarkStart w:id="202" w:name="_Toc134605611"/>
      <w:r>
        <w:t xml:space="preserve">Table </w:t>
      </w:r>
      <w:r w:rsidR="00D57AE3">
        <w:rPr>
          <w:noProof/>
        </w:rPr>
        <w:fldChar w:fldCharType="begin"/>
      </w:r>
      <w:r w:rsidR="00D57AE3">
        <w:rPr>
          <w:noProof/>
        </w:rPr>
        <w:instrText xml:space="preserve"> SEQ Table \* ARABIC </w:instrText>
      </w:r>
      <w:r w:rsidR="00D57AE3">
        <w:rPr>
          <w:noProof/>
        </w:rPr>
        <w:fldChar w:fldCharType="separate"/>
      </w:r>
      <w:r w:rsidR="008F76D0">
        <w:rPr>
          <w:noProof/>
        </w:rPr>
        <w:t>1</w:t>
      </w:r>
      <w:r w:rsidR="00D57AE3">
        <w:rPr>
          <w:noProof/>
        </w:rPr>
        <w:fldChar w:fldCharType="end"/>
      </w:r>
      <w:bookmarkEnd w:id="199"/>
      <w:r>
        <w:t xml:space="preserve">: </w:t>
      </w:r>
      <w:r w:rsidRPr="006E5616">
        <w:t xml:space="preserve">Functions </w:t>
      </w:r>
      <w:r w:rsidR="00B6177B">
        <w:t>A</w:t>
      </w:r>
      <w:r w:rsidRPr="006E5616">
        <w:t>ffected by VIX Updates</w:t>
      </w:r>
      <w:bookmarkEnd w:id="200"/>
      <w:bookmarkEnd w:id="201"/>
      <w:bookmarkEnd w:id="202"/>
    </w:p>
    <w:tbl>
      <w:tblPr>
        <w:tblStyle w:val="TableGrid"/>
        <w:tblW w:w="0" w:type="auto"/>
        <w:tblLook w:val="04A0" w:firstRow="1" w:lastRow="0" w:firstColumn="1" w:lastColumn="0" w:noHBand="0" w:noVBand="1"/>
      </w:tblPr>
      <w:tblGrid>
        <w:gridCol w:w="2515"/>
        <w:gridCol w:w="6835"/>
      </w:tblGrid>
      <w:tr w:rsidR="00EC6F57" w14:paraId="6AC2B066" w14:textId="77777777" w:rsidTr="0033530A">
        <w:trPr>
          <w:tblHeader/>
        </w:trPr>
        <w:tc>
          <w:tcPr>
            <w:tcW w:w="2515" w:type="dxa"/>
            <w:shd w:val="clear" w:color="auto" w:fill="F2F2F2" w:themeFill="background1" w:themeFillShade="F2"/>
          </w:tcPr>
          <w:p w14:paraId="1D85A576" w14:textId="2D383502" w:rsidR="00EC6F57" w:rsidRDefault="00EC6F57" w:rsidP="00B30698">
            <w:pPr>
              <w:pStyle w:val="TableHeading"/>
            </w:pPr>
            <w:r w:rsidRPr="008359A3">
              <w:t>Clinical Group</w:t>
            </w:r>
          </w:p>
        </w:tc>
        <w:tc>
          <w:tcPr>
            <w:tcW w:w="6835" w:type="dxa"/>
            <w:shd w:val="clear" w:color="auto" w:fill="F2F2F2" w:themeFill="background1" w:themeFillShade="F2"/>
          </w:tcPr>
          <w:p w14:paraId="2B294ED9" w14:textId="60565222" w:rsidR="00EC6F57" w:rsidRDefault="00EC6F57" w:rsidP="00B30698">
            <w:pPr>
              <w:pStyle w:val="TableHeading"/>
            </w:pPr>
            <w:r w:rsidRPr="008359A3">
              <w:t>Impact</w:t>
            </w:r>
          </w:p>
        </w:tc>
      </w:tr>
      <w:tr w:rsidR="00EC6F57" w14:paraId="46E74767" w14:textId="77777777" w:rsidTr="0033530A">
        <w:tc>
          <w:tcPr>
            <w:tcW w:w="2515" w:type="dxa"/>
          </w:tcPr>
          <w:p w14:paraId="49F62387" w14:textId="6A99DC55" w:rsidR="00EC6F57" w:rsidRDefault="00EC6F57" w:rsidP="00B30698">
            <w:pPr>
              <w:pStyle w:val="TableText"/>
            </w:pPr>
            <w:r w:rsidRPr="008359A3">
              <w:t xml:space="preserve">Local Clinical Display </w:t>
            </w:r>
            <w:r>
              <w:t>U</w:t>
            </w:r>
            <w:r w:rsidRPr="008359A3">
              <w:t>sers</w:t>
            </w:r>
          </w:p>
        </w:tc>
        <w:tc>
          <w:tcPr>
            <w:tcW w:w="6835" w:type="dxa"/>
          </w:tcPr>
          <w:p w14:paraId="2BA69DFE" w14:textId="3005C750" w:rsidR="00EC6F57" w:rsidRPr="008359A3" w:rsidRDefault="00EC6F57" w:rsidP="00B30698">
            <w:pPr>
              <w:pStyle w:val="TableText"/>
            </w:pPr>
            <w:r w:rsidRPr="008359A3">
              <w:fldChar w:fldCharType="begin"/>
            </w:r>
            <w:r w:rsidRPr="008359A3">
              <w:instrText xml:space="preserve"> xe "Clinical Display: impact of VIX shutdown on" </w:instrText>
            </w:r>
            <w:r w:rsidRPr="008359A3">
              <w:fldChar w:fldCharType="end"/>
            </w:r>
            <w:r w:rsidRPr="008359A3">
              <w:t xml:space="preserve">DoD images </w:t>
            </w:r>
            <w:r w:rsidR="00D30D1E">
              <w:t>are</w:t>
            </w:r>
            <w:r w:rsidRPr="008359A3">
              <w:t xml:space="preserve"> </w:t>
            </w:r>
            <w:r w:rsidR="00D30D1E">
              <w:t>in</w:t>
            </w:r>
            <w:r w:rsidRPr="008359A3">
              <w:t>accessible for the duration of the VIX shutdown.</w:t>
            </w:r>
          </w:p>
          <w:p w14:paraId="3207EF71" w14:textId="68BC0534" w:rsidR="00EC6F57" w:rsidRPr="008359A3" w:rsidRDefault="00EC6F57" w:rsidP="00B30698">
            <w:pPr>
              <w:pStyle w:val="TableText"/>
            </w:pPr>
            <w:r w:rsidRPr="008359A3">
              <w:t>Remote VA images may be temporarily inaccessible. Clinical Display attempt</w:t>
            </w:r>
            <w:r w:rsidR="00D30D1E">
              <w:t>s</w:t>
            </w:r>
            <w:r w:rsidRPr="008359A3">
              <w:t xml:space="preserve"> to revert to pre-VIX remote image views, but users may have to disconnect from and reconnect to remote sites, or in some cases, restart Clinical Display.</w:t>
            </w:r>
          </w:p>
          <w:p w14:paraId="7579978B" w14:textId="77777777" w:rsidR="00EC6F57" w:rsidRPr="008359A3" w:rsidRDefault="00EC6F57" w:rsidP="00B30698">
            <w:pPr>
              <w:pStyle w:val="TableText"/>
            </w:pPr>
            <w:r w:rsidRPr="008359A3">
              <w:t>Clinicians may notice longer retrieval times for remote images for the duration of the VIX shutdown.</w:t>
            </w:r>
          </w:p>
          <w:p w14:paraId="02BDD028" w14:textId="54B79300" w:rsidR="00EC6F57" w:rsidRDefault="00EC6F57" w:rsidP="00B30698">
            <w:pPr>
              <w:pStyle w:val="TableText"/>
            </w:pPr>
            <w:r w:rsidRPr="008359A3">
              <w:t xml:space="preserve">After the VIX is restarted, restart Clinical Display to </w:t>
            </w:r>
            <w:r>
              <w:t>ensure</w:t>
            </w:r>
            <w:r w:rsidRPr="008359A3">
              <w:t xml:space="preserve"> that Clinical Display is no longer using pre-VIX remote image views for remote sites.</w:t>
            </w:r>
          </w:p>
        </w:tc>
      </w:tr>
      <w:tr w:rsidR="00EC6F57" w14:paraId="54D21C89" w14:textId="77777777" w:rsidTr="0033530A">
        <w:tc>
          <w:tcPr>
            <w:tcW w:w="2515" w:type="dxa"/>
          </w:tcPr>
          <w:p w14:paraId="31AB0F17" w14:textId="218F493C" w:rsidR="00EC6F57" w:rsidRDefault="00EC6F57" w:rsidP="00B30698">
            <w:pPr>
              <w:pStyle w:val="TableText"/>
            </w:pPr>
            <w:r w:rsidRPr="008359A3">
              <w:t xml:space="preserve">Local VistARad </w:t>
            </w:r>
            <w:r>
              <w:t>U</w:t>
            </w:r>
            <w:r w:rsidRPr="008359A3">
              <w:t>sers</w:t>
            </w:r>
          </w:p>
        </w:tc>
        <w:tc>
          <w:tcPr>
            <w:tcW w:w="6835" w:type="dxa"/>
          </w:tcPr>
          <w:p w14:paraId="0A6EB994" w14:textId="05D18F9E" w:rsidR="00EC6F57" w:rsidRDefault="00EC6F57" w:rsidP="00B30698">
            <w:pPr>
              <w:pStyle w:val="TableText"/>
            </w:pPr>
            <w:r w:rsidRPr="008359A3">
              <w:fldChar w:fldCharType="begin"/>
            </w:r>
            <w:r w:rsidRPr="008359A3">
              <w:instrText xml:space="preserve"> xe "VistARad: impact of VIX shutdown on" </w:instrText>
            </w:r>
            <w:r w:rsidRPr="008359A3">
              <w:fldChar w:fldCharType="end"/>
            </w:r>
            <w:r w:rsidRPr="008359A3">
              <w:t xml:space="preserve">Remote exam data </w:t>
            </w:r>
            <w:r w:rsidR="00271AE6">
              <w:t xml:space="preserve">and images </w:t>
            </w:r>
            <w:r w:rsidRPr="008359A3">
              <w:t xml:space="preserve">and monitored exam lists </w:t>
            </w:r>
            <w:r w:rsidR="00D30D1E">
              <w:t>are un</w:t>
            </w:r>
            <w:r w:rsidRPr="008359A3">
              <w:t>available. For additional information, refer to the documentation for VistARad.</w:t>
            </w:r>
          </w:p>
        </w:tc>
      </w:tr>
      <w:tr w:rsidR="00EC6F57" w14:paraId="71CC6BD7" w14:textId="77777777" w:rsidTr="0033530A">
        <w:tc>
          <w:tcPr>
            <w:tcW w:w="2515" w:type="dxa"/>
          </w:tcPr>
          <w:p w14:paraId="1B9D8F56" w14:textId="4C55D5C5" w:rsidR="00EC6F57" w:rsidRDefault="00EC6F57" w:rsidP="00B30698">
            <w:pPr>
              <w:pStyle w:val="TableText"/>
            </w:pPr>
            <w:r w:rsidRPr="008359A3">
              <w:t xml:space="preserve">Remote VA or DoD </w:t>
            </w:r>
            <w:r>
              <w:t>C</w:t>
            </w:r>
            <w:r w:rsidRPr="008359A3">
              <w:t xml:space="preserve">linicians requesting </w:t>
            </w:r>
            <w:r>
              <w:t>I</w:t>
            </w:r>
            <w:r w:rsidRPr="008359A3">
              <w:t>mages</w:t>
            </w:r>
            <w:r w:rsidR="00271AE6">
              <w:t xml:space="preserve"> or Artifacts</w:t>
            </w:r>
          </w:p>
        </w:tc>
        <w:tc>
          <w:tcPr>
            <w:tcW w:w="6835" w:type="dxa"/>
          </w:tcPr>
          <w:p w14:paraId="5F398E82" w14:textId="77777777" w:rsidR="00EC6F57" w:rsidRPr="008359A3" w:rsidRDefault="00EC6F57" w:rsidP="00B30698">
            <w:pPr>
              <w:pStyle w:val="TableText"/>
            </w:pPr>
            <w:r w:rsidRPr="008359A3">
              <w:t>Remote clinicians may experience transitory application errors if the VIX is shut down while it is in the middle of processing a request; the clinician may have to repeat the request.</w:t>
            </w:r>
          </w:p>
          <w:p w14:paraId="3E1CF88E" w14:textId="77777777" w:rsidR="00EC6F57" w:rsidRPr="008359A3" w:rsidRDefault="00EC6F57" w:rsidP="00B30698">
            <w:pPr>
              <w:pStyle w:val="TableText"/>
            </w:pPr>
            <w:r w:rsidRPr="008359A3">
              <w:t>Remote VA clinicians issuing new requests may notice longer retrieval times for the duration of the VIX shutdown.</w:t>
            </w:r>
          </w:p>
          <w:p w14:paraId="06908860" w14:textId="49934A1F" w:rsidR="00EC6F57" w:rsidRDefault="00EC6F57" w:rsidP="00B30698">
            <w:pPr>
              <w:pStyle w:val="TableText"/>
            </w:pPr>
            <w:r w:rsidRPr="008359A3">
              <w:t xml:space="preserve">Remote DoD clinicians </w:t>
            </w:r>
            <w:r w:rsidR="00D30D1E">
              <w:t>are</w:t>
            </w:r>
            <w:r w:rsidRPr="008359A3">
              <w:t xml:space="preserve"> </w:t>
            </w:r>
            <w:r w:rsidR="00D30D1E">
              <w:t>un</w:t>
            </w:r>
            <w:r w:rsidRPr="008359A3">
              <w:t>able to retrieve locally stored images for the duration of the VIX shutdown.</w:t>
            </w:r>
          </w:p>
        </w:tc>
      </w:tr>
      <w:tr w:rsidR="00EC6F57" w14:paraId="7F718124" w14:textId="77777777" w:rsidTr="0033530A">
        <w:tc>
          <w:tcPr>
            <w:tcW w:w="2515" w:type="dxa"/>
          </w:tcPr>
          <w:p w14:paraId="4A52144F" w14:textId="34461E8B" w:rsidR="00EC6F57" w:rsidRDefault="00EC6F57" w:rsidP="00B30698">
            <w:pPr>
              <w:pStyle w:val="TableText"/>
            </w:pPr>
            <w:r w:rsidRPr="008359A3">
              <w:t xml:space="preserve">Local DICOM Importer </w:t>
            </w:r>
            <w:r>
              <w:t>U</w:t>
            </w:r>
            <w:r w:rsidRPr="008359A3">
              <w:t>sers</w:t>
            </w:r>
          </w:p>
        </w:tc>
        <w:tc>
          <w:tcPr>
            <w:tcW w:w="6835" w:type="dxa"/>
          </w:tcPr>
          <w:p w14:paraId="49E2089E" w14:textId="328F5F74" w:rsidR="00EC6F57" w:rsidRDefault="00EC6F57" w:rsidP="00B30698">
            <w:pPr>
              <w:pStyle w:val="TableText"/>
            </w:pPr>
            <w:r w:rsidRPr="008359A3">
              <w:t xml:space="preserve">The DICOM importer client </w:t>
            </w:r>
            <w:r w:rsidR="00D30D1E">
              <w:t>cannot</w:t>
            </w:r>
            <w:r w:rsidRPr="008359A3">
              <w:t xml:space="preserve"> log into VistA and process imports for the duration that the VIX is down. </w:t>
            </w:r>
          </w:p>
        </w:tc>
      </w:tr>
      <w:tr w:rsidR="00EC6F57" w14:paraId="11D4D020" w14:textId="77777777" w:rsidTr="0033530A">
        <w:tc>
          <w:tcPr>
            <w:tcW w:w="2515" w:type="dxa"/>
          </w:tcPr>
          <w:p w14:paraId="407449EC" w14:textId="243E5CDE" w:rsidR="00EC6F57" w:rsidRDefault="00EC6F57" w:rsidP="00B30698">
            <w:pPr>
              <w:pStyle w:val="TableText"/>
            </w:pPr>
            <w:r w:rsidRPr="008359A3">
              <w:t xml:space="preserve">VIX </w:t>
            </w:r>
            <w:r>
              <w:t>Im</w:t>
            </w:r>
            <w:r w:rsidRPr="008359A3">
              <w:t xml:space="preserve">age </w:t>
            </w:r>
            <w:r>
              <w:t>V</w:t>
            </w:r>
            <w:r w:rsidRPr="008359A3">
              <w:t xml:space="preserve">iewer/JLV </w:t>
            </w:r>
            <w:r>
              <w:t>U</w:t>
            </w:r>
            <w:r w:rsidRPr="008359A3">
              <w:t>sers</w:t>
            </w:r>
          </w:p>
        </w:tc>
        <w:tc>
          <w:tcPr>
            <w:tcW w:w="6835" w:type="dxa"/>
          </w:tcPr>
          <w:p w14:paraId="4844C8B6" w14:textId="76D2870D" w:rsidR="00EC6F57" w:rsidRDefault="00EC6F57" w:rsidP="00B30698">
            <w:pPr>
              <w:pStyle w:val="TableText"/>
            </w:pPr>
            <w:r w:rsidRPr="008359A3">
              <w:t xml:space="preserve">Clinical users of JLV </w:t>
            </w:r>
            <w:r w:rsidR="00D30D1E">
              <w:t>can</w:t>
            </w:r>
            <w:r w:rsidRPr="008359A3">
              <w:t>not access images or artifacts</w:t>
            </w:r>
            <w:r w:rsidR="00271AE6">
              <w:t xml:space="preserve"> (local or remote)</w:t>
            </w:r>
            <w:r w:rsidRPr="008359A3">
              <w:t xml:space="preserve"> using the VIX image viewer. </w:t>
            </w:r>
          </w:p>
        </w:tc>
      </w:tr>
      <w:tr w:rsidR="00EC6F57" w14:paraId="1DF9B17D" w14:textId="77777777" w:rsidTr="0033530A">
        <w:tc>
          <w:tcPr>
            <w:tcW w:w="2515" w:type="dxa"/>
          </w:tcPr>
          <w:p w14:paraId="2C412595" w14:textId="755C4469" w:rsidR="00EC6F57" w:rsidRDefault="00EC6F57" w:rsidP="00B30698">
            <w:pPr>
              <w:pStyle w:val="TableText"/>
            </w:pPr>
            <w:r>
              <w:t>iMedConsent Users</w:t>
            </w:r>
          </w:p>
        </w:tc>
        <w:tc>
          <w:tcPr>
            <w:tcW w:w="6835" w:type="dxa"/>
          </w:tcPr>
          <w:p w14:paraId="5A4B8351" w14:textId="36AB8C66" w:rsidR="00EC6F57" w:rsidRDefault="00EC6F57" w:rsidP="00B30698">
            <w:pPr>
              <w:pStyle w:val="TableText"/>
            </w:pPr>
            <w:r>
              <w:t xml:space="preserve">Patients’ consent forms </w:t>
            </w:r>
            <w:r w:rsidR="00D30D1E">
              <w:t>are</w:t>
            </w:r>
            <w:r>
              <w:t xml:space="preserve"> </w:t>
            </w:r>
            <w:r w:rsidR="00D30D1E">
              <w:t>un</w:t>
            </w:r>
            <w:r>
              <w:t>available.</w:t>
            </w:r>
            <w:r w:rsidR="00D71F43">
              <w:t xml:space="preserve"> Currently, this result</w:t>
            </w:r>
            <w:r w:rsidR="00673F4B">
              <w:t>s</w:t>
            </w:r>
            <w:r w:rsidR="00D71F43">
              <w:t xml:space="preserve"> in multiple unsigned </w:t>
            </w:r>
            <w:r w:rsidR="00C83CB2">
              <w:t>Text Integration Utility (</w:t>
            </w:r>
            <w:r w:rsidR="00D71F43">
              <w:t>TIU</w:t>
            </w:r>
            <w:r w:rsidR="00C83CB2">
              <w:t>)</w:t>
            </w:r>
            <w:r w:rsidR="00D71F43">
              <w:t xml:space="preserve"> notes in </w:t>
            </w:r>
            <w:r w:rsidR="00C83CB2">
              <w:t>Comp</w:t>
            </w:r>
            <w:r w:rsidR="002B5643">
              <w:t>u</w:t>
            </w:r>
            <w:r w:rsidR="00C83CB2">
              <w:t>terized Patient Record System (</w:t>
            </w:r>
            <w:r w:rsidR="00D71F43">
              <w:t>CPRS</w:t>
            </w:r>
            <w:r w:rsidR="00C83CB2">
              <w:t>)</w:t>
            </w:r>
            <w:r w:rsidR="00D71F43">
              <w:t xml:space="preserve"> due to CVIX and iMedConsent Web (ICW) deficiencies until the necessary corrective action(s) can be deployed by both the CVIX and ICW development teams.</w:t>
            </w:r>
          </w:p>
        </w:tc>
      </w:tr>
      <w:tr w:rsidR="00271AE6" w14:paraId="36C20208" w14:textId="77777777" w:rsidTr="0033530A">
        <w:tc>
          <w:tcPr>
            <w:tcW w:w="2515" w:type="dxa"/>
          </w:tcPr>
          <w:p w14:paraId="7CC04236" w14:textId="52A0EC17" w:rsidR="00271AE6" w:rsidRDefault="00271AE6" w:rsidP="00B30698">
            <w:pPr>
              <w:pStyle w:val="TableText"/>
            </w:pPr>
            <w:r>
              <w:t>IVS Mobile Application Users</w:t>
            </w:r>
          </w:p>
        </w:tc>
        <w:tc>
          <w:tcPr>
            <w:tcW w:w="6835" w:type="dxa"/>
          </w:tcPr>
          <w:p w14:paraId="76B91E08" w14:textId="2E69985B" w:rsidR="00271AE6" w:rsidRDefault="00271AE6" w:rsidP="00B30698">
            <w:pPr>
              <w:pStyle w:val="TableText"/>
            </w:pPr>
            <w:r>
              <w:t>IVS mobile application users cannot access local images.</w:t>
            </w:r>
          </w:p>
        </w:tc>
      </w:tr>
    </w:tbl>
    <w:p w14:paraId="45B407A7" w14:textId="21509051" w:rsidR="00973D0D" w:rsidRDefault="006B0FFD" w:rsidP="006B0FFD">
      <w:pPr>
        <w:pStyle w:val="Heading2"/>
      </w:pPr>
      <w:bookmarkStart w:id="203" w:name="_Toc121993424"/>
      <w:bookmarkStart w:id="204" w:name="_Toc134605499"/>
      <w:r>
        <w:t>P</w:t>
      </w:r>
      <w:r w:rsidR="00910EFF">
        <w:t>reparing</w:t>
      </w:r>
      <w:r w:rsidR="002E354A">
        <w:t xml:space="preserve"> Service Account and Passwords</w:t>
      </w:r>
      <w:bookmarkEnd w:id="203"/>
      <w:bookmarkEnd w:id="204"/>
    </w:p>
    <w:p w14:paraId="7B6350F5" w14:textId="2CE24422" w:rsidR="009B3C2B" w:rsidRDefault="007339CE" w:rsidP="009B3C2B">
      <w:pPr>
        <w:pStyle w:val="BodyText"/>
        <w:rPr>
          <w:szCs w:val="24"/>
        </w:rPr>
      </w:pPr>
      <w:r w:rsidRPr="00A41F7E">
        <w:rPr>
          <w:szCs w:val="24"/>
        </w:rPr>
        <w:t xml:space="preserve">Before starting the VIX </w:t>
      </w:r>
      <w:r>
        <w:rPr>
          <w:szCs w:val="24"/>
        </w:rPr>
        <w:t>server update</w:t>
      </w:r>
      <w:r w:rsidRPr="00A41F7E">
        <w:rPr>
          <w:szCs w:val="24"/>
        </w:rPr>
        <w:t xml:space="preserve"> process, </w:t>
      </w:r>
      <w:r>
        <w:rPr>
          <w:szCs w:val="24"/>
        </w:rPr>
        <w:t>i</w:t>
      </w:r>
      <w:r w:rsidRPr="00D140AE">
        <w:rPr>
          <w:szCs w:val="24"/>
        </w:rPr>
        <w:t>dentify your DICOM/</w:t>
      </w:r>
      <w:r>
        <w:rPr>
          <w:szCs w:val="24"/>
        </w:rPr>
        <w:t xml:space="preserve"> </w:t>
      </w:r>
      <w:r>
        <w:t xml:space="preserve">Release of Information (ROI) periodic processing </w:t>
      </w:r>
      <w:r w:rsidRPr="00D140AE">
        <w:rPr>
          <w:szCs w:val="24"/>
        </w:rPr>
        <w:t xml:space="preserve">VistA Imaging VistA service account. </w:t>
      </w:r>
      <w:r w:rsidR="00623DDB">
        <w:rPr>
          <w:szCs w:val="24"/>
        </w:rPr>
        <w:t xml:space="preserve">It is suggested to </w:t>
      </w:r>
      <w:r w:rsidR="00730BFA">
        <w:rPr>
          <w:szCs w:val="24"/>
        </w:rPr>
        <w:t>review</w:t>
      </w:r>
      <w:r w:rsidR="00623DDB">
        <w:rPr>
          <w:szCs w:val="24"/>
        </w:rPr>
        <w:t xml:space="preserve"> the name of the VistA service account as described in </w:t>
      </w:r>
      <w:r w:rsidR="00623DDB" w:rsidRPr="007339CE">
        <w:rPr>
          <w:i/>
          <w:szCs w:val="24"/>
        </w:rPr>
        <w:fldChar w:fldCharType="begin"/>
      </w:r>
      <w:r w:rsidR="00623DDB" w:rsidRPr="007339CE">
        <w:rPr>
          <w:i/>
          <w:szCs w:val="24"/>
        </w:rPr>
        <w:instrText xml:space="preserve"> REF _Ref99550846 \h </w:instrText>
      </w:r>
      <w:r w:rsidR="00623DDB">
        <w:rPr>
          <w:i/>
          <w:szCs w:val="24"/>
        </w:rPr>
        <w:instrText xml:space="preserve"> \* MERGEFORMAT </w:instrText>
      </w:r>
      <w:r w:rsidR="00623DDB" w:rsidRPr="007339CE">
        <w:rPr>
          <w:i/>
          <w:szCs w:val="24"/>
        </w:rPr>
      </w:r>
      <w:r w:rsidR="00623DDB" w:rsidRPr="007339CE">
        <w:rPr>
          <w:i/>
          <w:szCs w:val="24"/>
        </w:rPr>
        <w:fldChar w:fldCharType="separate"/>
      </w:r>
      <w:r w:rsidR="008F76D0" w:rsidRPr="008F76D0">
        <w:rPr>
          <w:i/>
        </w:rPr>
        <w:t>Appendix D: Service Account Settings</w:t>
      </w:r>
      <w:r w:rsidR="00623DDB" w:rsidRPr="007339CE">
        <w:rPr>
          <w:i/>
          <w:szCs w:val="24"/>
        </w:rPr>
        <w:fldChar w:fldCharType="end"/>
      </w:r>
      <w:r w:rsidR="00623DDB">
        <w:rPr>
          <w:szCs w:val="24"/>
        </w:rPr>
        <w:t xml:space="preserve">. To ensure </w:t>
      </w:r>
      <w:r w:rsidR="00623DDB" w:rsidRPr="00D140AE">
        <w:rPr>
          <w:szCs w:val="24"/>
        </w:rPr>
        <w:t>DICOM</w:t>
      </w:r>
      <w:r w:rsidR="00623DDB">
        <w:rPr>
          <w:szCs w:val="24"/>
        </w:rPr>
        <w:t xml:space="preserve"> query retrieve</w:t>
      </w:r>
      <w:r w:rsidR="00623DDB">
        <w:t xml:space="preserve">/ROI periodic processing </w:t>
      </w:r>
      <w:r w:rsidR="00623DDB">
        <w:rPr>
          <w:szCs w:val="24"/>
        </w:rPr>
        <w:t xml:space="preserve">functionality, </w:t>
      </w:r>
      <w:r w:rsidR="00730BFA">
        <w:rPr>
          <w:szCs w:val="24"/>
        </w:rPr>
        <w:t>verify</w:t>
      </w:r>
      <w:r w:rsidR="00623DDB">
        <w:rPr>
          <w:szCs w:val="24"/>
        </w:rPr>
        <w:t xml:space="preserve"> the SSN of the </w:t>
      </w:r>
      <w:r w:rsidR="00623DDB" w:rsidRPr="00D140AE">
        <w:rPr>
          <w:szCs w:val="24"/>
        </w:rPr>
        <w:t>service account</w:t>
      </w:r>
      <w:r w:rsidR="00623DDB">
        <w:rPr>
          <w:szCs w:val="24"/>
        </w:rPr>
        <w:t xml:space="preserve"> and verify it has the security keys, secondary menu options,</w:t>
      </w:r>
      <w:r w:rsidR="003A39D3">
        <w:rPr>
          <w:szCs w:val="24"/>
        </w:rPr>
        <w:t xml:space="preserve"> a value for the </w:t>
      </w:r>
      <w:r w:rsidR="003A39D3">
        <w:t>INITIAL field</w:t>
      </w:r>
      <w:r w:rsidR="003A39D3">
        <w:rPr>
          <w:szCs w:val="24"/>
        </w:rPr>
        <w:t>,</w:t>
      </w:r>
      <w:r w:rsidR="00623DDB">
        <w:rPr>
          <w:szCs w:val="24"/>
        </w:rPr>
        <w:t xml:space="preserve"> and additional options as described</w:t>
      </w:r>
      <w:r>
        <w:rPr>
          <w:szCs w:val="24"/>
        </w:rPr>
        <w:t xml:space="preserve"> in </w:t>
      </w:r>
      <w:r w:rsidRPr="007339CE">
        <w:rPr>
          <w:i/>
          <w:szCs w:val="24"/>
        </w:rPr>
        <w:fldChar w:fldCharType="begin"/>
      </w:r>
      <w:r w:rsidRPr="007339CE">
        <w:rPr>
          <w:i/>
          <w:szCs w:val="24"/>
        </w:rPr>
        <w:instrText xml:space="preserve"> REF _Ref99550846 \h </w:instrText>
      </w:r>
      <w:r>
        <w:rPr>
          <w:i/>
          <w:szCs w:val="24"/>
        </w:rPr>
        <w:instrText xml:space="preserve"> \* MERGEFORMAT </w:instrText>
      </w:r>
      <w:r w:rsidRPr="007339CE">
        <w:rPr>
          <w:i/>
          <w:szCs w:val="24"/>
        </w:rPr>
      </w:r>
      <w:r w:rsidRPr="007339CE">
        <w:rPr>
          <w:i/>
          <w:szCs w:val="24"/>
        </w:rPr>
        <w:fldChar w:fldCharType="separate"/>
      </w:r>
      <w:r w:rsidR="008F76D0" w:rsidRPr="008F76D0">
        <w:rPr>
          <w:i/>
        </w:rPr>
        <w:t>Appendix D: Service Account Settings</w:t>
      </w:r>
      <w:r w:rsidRPr="007339CE">
        <w:rPr>
          <w:i/>
          <w:szCs w:val="24"/>
        </w:rPr>
        <w:fldChar w:fldCharType="end"/>
      </w:r>
      <w:r>
        <w:rPr>
          <w:szCs w:val="24"/>
        </w:rPr>
        <w:t>.</w:t>
      </w:r>
    </w:p>
    <w:p w14:paraId="1A08B5C4" w14:textId="5F6A0069" w:rsidR="009B3C2B" w:rsidRPr="009B3C2B" w:rsidRDefault="009B3C2B" w:rsidP="009B3C2B">
      <w:pPr>
        <w:pStyle w:val="BodyText"/>
        <w:rPr>
          <w:szCs w:val="24"/>
        </w:rPr>
      </w:pPr>
      <w:r>
        <w:t xml:space="preserve">Locate the current password </w:t>
      </w:r>
      <w:r w:rsidRPr="00210EDE">
        <w:t xml:space="preserve">used for the </w:t>
      </w:r>
      <w:bookmarkStart w:id="205" w:name="_Hlk129203673"/>
      <w:r w:rsidR="00730BFA" w:rsidRPr="00730BFA">
        <w:t>Windows account named “apachetomcat”</w:t>
      </w:r>
      <w:r>
        <w:t xml:space="preserve"> </w:t>
      </w:r>
      <w:bookmarkEnd w:id="205"/>
      <w:r>
        <w:t xml:space="preserve">and </w:t>
      </w:r>
      <w:r w:rsidR="00730BFA" w:rsidRPr="00210EDE">
        <w:t xml:space="preserve">the </w:t>
      </w:r>
      <w:r w:rsidRPr="00D140AE">
        <w:t>DICOM</w:t>
      </w:r>
      <w:r>
        <w:t xml:space="preserve"> query retrieve/ROI periodic processing </w:t>
      </w:r>
      <w:r w:rsidRPr="00D140AE">
        <w:t>VistA Imaging VistA service account</w:t>
      </w:r>
      <w:r>
        <w:t xml:space="preserve"> credentials.</w:t>
      </w:r>
    </w:p>
    <w:p w14:paraId="64100041" w14:textId="534D64FE" w:rsidR="00904A3D" w:rsidRPr="003114C1" w:rsidRDefault="00484D0E" w:rsidP="00904A3D">
      <w:pPr>
        <w:pStyle w:val="BodyTextBullet1"/>
      </w:pPr>
      <w:r>
        <w:rPr>
          <w:szCs w:val="24"/>
        </w:rPr>
        <w:t>T</w:t>
      </w:r>
      <w:r w:rsidRPr="00210EDE">
        <w:rPr>
          <w:szCs w:val="24"/>
        </w:rPr>
        <w:t xml:space="preserve">he </w:t>
      </w:r>
      <w:r w:rsidR="00730BFA" w:rsidRPr="00730BFA">
        <w:t>Windows account</w:t>
      </w:r>
      <w:r w:rsidR="00391EB3">
        <w:t xml:space="preserve"> </w:t>
      </w:r>
      <w:r w:rsidR="00730BFA" w:rsidRPr="00730BFA">
        <w:t>named “apachetomcat”</w:t>
      </w:r>
      <w:r w:rsidRPr="00210EDE">
        <w:rPr>
          <w:szCs w:val="24"/>
        </w:rPr>
        <w:t xml:space="preserve"> </w:t>
      </w:r>
      <w:r w:rsidR="00611C61" w:rsidRPr="00210EDE">
        <w:rPr>
          <w:szCs w:val="24"/>
        </w:rPr>
        <w:t xml:space="preserve">password is case sensitive, must contain at least </w:t>
      </w:r>
      <w:r w:rsidR="00611C61" w:rsidRPr="00765B23">
        <w:rPr>
          <w:b/>
          <w:bCs/>
          <w:szCs w:val="24"/>
        </w:rPr>
        <w:t>fourteen (14) alphanumeric characters</w:t>
      </w:r>
      <w:r w:rsidR="00611C61" w:rsidRPr="00210EDE">
        <w:rPr>
          <w:szCs w:val="24"/>
        </w:rPr>
        <w:t>, and must contain at least one capital letter and one number</w:t>
      </w:r>
      <w:r w:rsidR="00611C61">
        <w:rPr>
          <w:szCs w:val="24"/>
        </w:rPr>
        <w:t>.</w:t>
      </w:r>
    </w:p>
    <w:p w14:paraId="2E108605" w14:textId="60A2847E" w:rsidR="00904A3D" w:rsidRDefault="00904A3D" w:rsidP="00910EFF">
      <w:pPr>
        <w:pStyle w:val="Heading2"/>
      </w:pPr>
      <w:bookmarkStart w:id="206" w:name="_Ref132269884"/>
      <w:bookmarkStart w:id="207" w:name="_Toc134605500"/>
      <w:bookmarkStart w:id="208" w:name="_Hlk128689066"/>
      <w:bookmarkStart w:id="209" w:name="_Toc121993425"/>
      <w:r>
        <w:t>Clearing the VixCache</w:t>
      </w:r>
      <w:bookmarkEnd w:id="206"/>
      <w:bookmarkEnd w:id="207"/>
    </w:p>
    <w:p w14:paraId="55C1CFFB" w14:textId="1C6F84DE" w:rsidR="00904A3D" w:rsidRPr="00904A3D" w:rsidRDefault="0028211E" w:rsidP="00904A3D">
      <w:pPr>
        <w:pStyle w:val="BodyText"/>
      </w:pPr>
      <w:r>
        <w:t>To reduce downtime required for installation, p</w:t>
      </w:r>
      <w:r w:rsidR="00904A3D">
        <w:t xml:space="preserve">erform the following steps prior to </w:t>
      </w:r>
      <w:r>
        <w:t xml:space="preserve">Section </w:t>
      </w:r>
      <w:r>
        <w:fldChar w:fldCharType="begin"/>
      </w:r>
      <w:r>
        <w:instrText xml:space="preserve"> REF _Ref128687782 \r \h </w:instrText>
      </w:r>
      <w:r>
        <w:fldChar w:fldCharType="separate"/>
      </w:r>
      <w:r w:rsidR="008F76D0">
        <w:t>3.4</w:t>
      </w:r>
      <w:r>
        <w:fldChar w:fldCharType="end"/>
      </w:r>
      <w:r>
        <w:t>:</w:t>
      </w:r>
    </w:p>
    <w:p w14:paraId="48025815" w14:textId="006AC24A" w:rsidR="00904A3D" w:rsidRPr="008D4008" w:rsidRDefault="00904A3D" w:rsidP="00B82C4C">
      <w:pPr>
        <w:pStyle w:val="BodyTextNumbered1"/>
        <w:numPr>
          <w:ilvl w:val="0"/>
          <w:numId w:val="18"/>
        </w:numPr>
      </w:pPr>
      <w:r>
        <w:t>Run PowerShell as an administrator</w:t>
      </w:r>
      <w:r w:rsidR="0028211E">
        <w:t xml:space="preserve"> (</w:t>
      </w:r>
      <w:r w:rsidR="0028211E">
        <w:fldChar w:fldCharType="begin"/>
      </w:r>
      <w:r w:rsidR="0028211E">
        <w:instrText xml:space="preserve"> REF _Ref128688275 \h </w:instrText>
      </w:r>
      <w:r w:rsidR="0028211E">
        <w:fldChar w:fldCharType="separate"/>
      </w:r>
      <w:r w:rsidR="008F76D0">
        <w:t xml:space="preserve">Figure </w:t>
      </w:r>
      <w:r w:rsidR="008F76D0">
        <w:rPr>
          <w:noProof/>
        </w:rPr>
        <w:t>27</w:t>
      </w:r>
      <w:r w:rsidR="0028211E">
        <w:fldChar w:fldCharType="end"/>
      </w:r>
      <w:r w:rsidR="0028211E">
        <w:t>)</w:t>
      </w:r>
      <w:r w:rsidRPr="00A64F6A">
        <w:t>.</w:t>
      </w:r>
    </w:p>
    <w:p w14:paraId="1CF9F2FA" w14:textId="77777777" w:rsidR="00904A3D" w:rsidRDefault="00904A3D" w:rsidP="00B82C4C">
      <w:pPr>
        <w:pStyle w:val="BodyTextNumbered1"/>
        <w:numPr>
          <w:ilvl w:val="1"/>
          <w:numId w:val="18"/>
        </w:numPr>
      </w:pPr>
      <w:r w:rsidRPr="002844FD">
        <w:t>R</w:t>
      </w:r>
      <w:r>
        <w:t xml:space="preserve">ight-click </w:t>
      </w:r>
      <w:r w:rsidRPr="008D4008">
        <w:rPr>
          <w:b/>
          <w:bCs/>
        </w:rPr>
        <w:t>Start</w:t>
      </w:r>
      <w:r>
        <w:t>.</w:t>
      </w:r>
    </w:p>
    <w:p w14:paraId="3BEB1007" w14:textId="77777777" w:rsidR="00904A3D" w:rsidRDefault="00904A3D" w:rsidP="00B82C4C">
      <w:pPr>
        <w:pStyle w:val="BodyTextNumbered1"/>
        <w:numPr>
          <w:ilvl w:val="1"/>
          <w:numId w:val="18"/>
        </w:numPr>
        <w:jc w:val="both"/>
      </w:pPr>
      <w:r w:rsidRPr="002844FD">
        <w:t>L</w:t>
      </w:r>
      <w:r>
        <w:t xml:space="preserve">eft-click </w:t>
      </w:r>
      <w:r w:rsidRPr="008D4008">
        <w:rPr>
          <w:b/>
          <w:bCs/>
        </w:rPr>
        <w:t>Search</w:t>
      </w:r>
      <w:r>
        <w:t>.</w:t>
      </w:r>
    </w:p>
    <w:p w14:paraId="43D2A0A7" w14:textId="77777777" w:rsidR="00904A3D" w:rsidRDefault="00904A3D" w:rsidP="00B82C4C">
      <w:pPr>
        <w:pStyle w:val="BodyTextNumbered1"/>
        <w:numPr>
          <w:ilvl w:val="1"/>
          <w:numId w:val="18"/>
        </w:numPr>
      </w:pPr>
      <w:r>
        <w:t xml:space="preserve">Type </w:t>
      </w:r>
      <w:r w:rsidRPr="008D4008">
        <w:rPr>
          <w:b/>
          <w:bCs/>
        </w:rPr>
        <w:t>powershell</w:t>
      </w:r>
      <w:r>
        <w:t>.</w:t>
      </w:r>
    </w:p>
    <w:p w14:paraId="026A04C8" w14:textId="77777777" w:rsidR="00904A3D" w:rsidRDefault="00904A3D" w:rsidP="00B82C4C">
      <w:pPr>
        <w:pStyle w:val="BodyTextNumbered1"/>
        <w:numPr>
          <w:ilvl w:val="1"/>
          <w:numId w:val="18"/>
        </w:numPr>
      </w:pPr>
      <w:r w:rsidRPr="002844FD">
        <w:t>R</w:t>
      </w:r>
      <w:r>
        <w:t>ight</w:t>
      </w:r>
      <w:r w:rsidRPr="00363D64">
        <w:t xml:space="preserve">-click </w:t>
      </w:r>
      <w:r w:rsidRPr="008D4008">
        <w:rPr>
          <w:b/>
          <w:bCs/>
        </w:rPr>
        <w:t>Windows PowerShell</w:t>
      </w:r>
      <w:r>
        <w:t>.</w:t>
      </w:r>
    </w:p>
    <w:p w14:paraId="38462587" w14:textId="1BD3B6E7" w:rsidR="00904A3D" w:rsidRDefault="00904A3D" w:rsidP="00B82C4C">
      <w:pPr>
        <w:pStyle w:val="BodyTextNumbered1"/>
        <w:numPr>
          <w:ilvl w:val="1"/>
          <w:numId w:val="18"/>
        </w:numPr>
      </w:pPr>
      <w:r w:rsidRPr="002844FD">
        <w:t>L</w:t>
      </w:r>
      <w:r w:rsidRPr="00363D64">
        <w:t xml:space="preserve">eft-click </w:t>
      </w:r>
      <w:r w:rsidRPr="008D4008">
        <w:t>Run as administrator</w:t>
      </w:r>
      <w:r w:rsidRPr="00E95A19">
        <w:t>.</w:t>
      </w:r>
    </w:p>
    <w:p w14:paraId="3968E137" w14:textId="75982039" w:rsidR="0028211E" w:rsidRDefault="0028211E" w:rsidP="0028211E">
      <w:pPr>
        <w:pStyle w:val="Caption"/>
        <w:jc w:val="center"/>
      </w:pPr>
      <w:bookmarkStart w:id="210" w:name="_Ref128688275"/>
      <w:bookmarkStart w:id="211" w:name="_Toc134605563"/>
      <w:r>
        <w:t xml:space="preserve">Figure </w:t>
      </w:r>
      <w:fldSimple w:instr=" SEQ Figure \* ARABIC ">
        <w:r w:rsidR="008F76D0">
          <w:rPr>
            <w:noProof/>
          </w:rPr>
          <w:t>27</w:t>
        </w:r>
      </w:fldSimple>
      <w:bookmarkEnd w:id="210"/>
      <w:r>
        <w:t>: Execute Windows PowerShell</w:t>
      </w:r>
      <w:bookmarkEnd w:id="211"/>
    </w:p>
    <w:p w14:paraId="241C88DF" w14:textId="78E23CE6" w:rsidR="0028211E" w:rsidRDefault="0028211E" w:rsidP="0028211E">
      <w:pPr>
        <w:pStyle w:val="BodyTextNumbered1"/>
        <w:numPr>
          <w:ilvl w:val="0"/>
          <w:numId w:val="0"/>
        </w:numPr>
        <w:ind w:left="720"/>
        <w:jc w:val="center"/>
      </w:pPr>
      <w:r>
        <w:rPr>
          <w:noProof/>
        </w:rPr>
        <w:drawing>
          <wp:inline distT="0" distB="0" distL="0" distR="0" wp14:anchorId="2914EB01" wp14:editId="228852FE">
            <wp:extent cx="2238375" cy="3152775"/>
            <wp:effectExtent l="0" t="0" r="9525" b="9525"/>
            <wp:docPr id="53" name="Picture 53" descr="Execute Windows PowerSh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38" name="Picture 1936700838" descr="Graphical user interface, application&#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2238375" cy="3152775"/>
                    </a:xfrm>
                    <a:prstGeom prst="rect">
                      <a:avLst/>
                    </a:prstGeom>
                  </pic:spPr>
                </pic:pic>
              </a:graphicData>
            </a:graphic>
          </wp:inline>
        </w:drawing>
      </w:r>
    </w:p>
    <w:p w14:paraId="761A80B6" w14:textId="77777777" w:rsidR="00904A3D" w:rsidRDefault="00904A3D" w:rsidP="00904A3D">
      <w:pPr>
        <w:pStyle w:val="BodyTextNumbered1"/>
      </w:pPr>
      <w:r w:rsidRPr="002844FD">
        <w:t xml:space="preserve">If prompted with “Do you want to allow the following program from an unknown publisher to make changes to this computer?”, click </w:t>
      </w:r>
      <w:r w:rsidRPr="002844FD">
        <w:rPr>
          <w:b/>
        </w:rPr>
        <w:t>Yes</w:t>
      </w:r>
      <w:r w:rsidRPr="002844FD">
        <w:t>.</w:t>
      </w:r>
    </w:p>
    <w:p w14:paraId="71C8C0B2" w14:textId="77777777" w:rsidR="00904A3D" w:rsidRPr="009A168F" w:rsidRDefault="00904A3D" w:rsidP="00904A3D">
      <w:pPr>
        <w:pStyle w:val="BodyTextNumbered1"/>
      </w:pPr>
      <w:bookmarkStart w:id="212" w:name="_Ref132980363"/>
      <w:bookmarkStart w:id="213" w:name="_Hlk103505378"/>
      <w:r>
        <w:t>O</w:t>
      </w:r>
      <w:r w:rsidRPr="00EB3006">
        <w:t>nce PowerShell launches</w:t>
      </w:r>
      <w:r>
        <w:t>,</w:t>
      </w:r>
      <w:r w:rsidRPr="00EB3006">
        <w:t xml:space="preserve"> </w:t>
      </w:r>
      <w:r w:rsidRPr="00EE1C18">
        <w:rPr>
          <w:b/>
        </w:rPr>
        <w:t>type</w:t>
      </w:r>
      <w:r w:rsidRPr="00EB3006">
        <w:t xml:space="preserve"> the command</w:t>
      </w:r>
      <w:r>
        <w:t>:</w:t>
      </w:r>
      <w:bookmarkEnd w:id="212"/>
    </w:p>
    <w:p w14:paraId="3D957329" w14:textId="77777777" w:rsidR="00904A3D" w:rsidRDefault="00904A3D" w:rsidP="00904A3D">
      <w:pPr>
        <w:pStyle w:val="BodyTextNumbered1"/>
        <w:numPr>
          <w:ilvl w:val="0"/>
          <w:numId w:val="0"/>
        </w:numPr>
        <w:ind w:left="720"/>
        <w:rPr>
          <w:rFonts w:ascii="Courier New" w:hAnsi="Courier New" w:cs="Courier New"/>
          <w:bdr w:val="none" w:sz="0" w:space="0" w:color="auto" w:frame="1"/>
          <w:shd w:val="clear" w:color="auto" w:fill="FFFFFF"/>
        </w:rPr>
      </w:pPr>
      <w:r w:rsidRPr="00B8127F">
        <w:rPr>
          <w:rFonts w:ascii="Courier New" w:hAnsi="Courier New" w:cs="Courier New"/>
          <w:color w:val="201F1E"/>
          <w:szCs w:val="24"/>
          <w:shd w:val="clear" w:color="auto" w:fill="FFFFFF"/>
        </w:rPr>
        <w:t>$vixLocalCachePath = [System.Environment]::GetEnvironmentVariable('vixcache') -replace "/", "\"</w:t>
      </w:r>
    </w:p>
    <w:p w14:paraId="296FC789" w14:textId="77777777" w:rsidR="00904A3D" w:rsidRDefault="00904A3D" w:rsidP="00904A3D">
      <w:pPr>
        <w:pStyle w:val="BodyTextNumbered1"/>
        <w:numPr>
          <w:ilvl w:val="0"/>
          <w:numId w:val="0"/>
        </w:numPr>
        <w:ind w:left="720"/>
        <w:rPr>
          <w:szCs w:val="24"/>
        </w:rPr>
      </w:pPr>
      <w:r w:rsidRPr="00F81B19">
        <w:rPr>
          <w:szCs w:val="24"/>
        </w:rPr>
        <w:t xml:space="preserve">Then press </w:t>
      </w:r>
      <w:r w:rsidRPr="001F69ED">
        <w:rPr>
          <w:b/>
          <w:bCs/>
          <w:szCs w:val="24"/>
        </w:rPr>
        <w:t>[</w:t>
      </w:r>
      <w:r w:rsidRPr="00F81B19">
        <w:rPr>
          <w:b/>
          <w:bCs/>
          <w:szCs w:val="24"/>
        </w:rPr>
        <w:t>ENTER</w:t>
      </w:r>
      <w:r>
        <w:rPr>
          <w:b/>
          <w:bCs/>
          <w:szCs w:val="24"/>
        </w:rPr>
        <w:t>]</w:t>
      </w:r>
      <w:r w:rsidRPr="00F81B19">
        <w:rPr>
          <w:b/>
          <w:bCs/>
          <w:szCs w:val="24"/>
        </w:rPr>
        <w:t xml:space="preserve"> </w:t>
      </w:r>
      <w:r w:rsidRPr="00F81B19">
        <w:rPr>
          <w:szCs w:val="24"/>
        </w:rPr>
        <w:t xml:space="preserve">to </w:t>
      </w:r>
      <w:r>
        <w:rPr>
          <w:szCs w:val="24"/>
        </w:rPr>
        <w:t xml:space="preserve">set the path of </w:t>
      </w:r>
      <w:r>
        <w:rPr>
          <w:color w:val="201F1E"/>
          <w:shd w:val="clear" w:color="auto" w:fill="FFFFFF"/>
        </w:rPr>
        <w:t>YOUR_DRIVE_LETTER</w:t>
      </w:r>
      <w:r w:rsidRPr="001E3D8B">
        <w:rPr>
          <w:szCs w:val="24"/>
        </w:rPr>
        <w:t>:\VixCache</w:t>
      </w:r>
      <w:r>
        <w:rPr>
          <w:szCs w:val="24"/>
        </w:rPr>
        <w:t>.</w:t>
      </w:r>
    </w:p>
    <w:p w14:paraId="40468BDD" w14:textId="77777777" w:rsidR="00904A3D" w:rsidRPr="00EE1C18" w:rsidRDefault="00904A3D" w:rsidP="00904A3D">
      <w:pPr>
        <w:pStyle w:val="BodyTextNumbered1"/>
        <w:numPr>
          <w:ilvl w:val="0"/>
          <w:numId w:val="0"/>
        </w:numPr>
        <w:ind w:left="720"/>
        <w:rPr>
          <w:rFonts w:ascii="Courier New" w:hAnsi="Courier New" w:cs="Courier New"/>
          <w:bdr w:val="none" w:sz="0" w:space="0" w:color="auto" w:frame="1"/>
          <w:shd w:val="clear" w:color="auto" w:fill="FFFFFF"/>
        </w:rPr>
      </w:pPr>
      <w:r w:rsidRPr="00EE1C18">
        <w:rPr>
          <w:b/>
        </w:rPr>
        <w:t>NOTE</w:t>
      </w:r>
      <w:r>
        <w:t xml:space="preserve">: If the system variable for the vixcache is not set, use the below command instead and replace </w:t>
      </w:r>
      <w:r>
        <w:rPr>
          <w:color w:val="201F1E"/>
          <w:shd w:val="clear" w:color="auto" w:fill="FFFFFF"/>
        </w:rPr>
        <w:t>YOUR_DRIVE_LETTER</w:t>
      </w:r>
      <w:r>
        <w:t xml:space="preserve"> with your drive letter of the VixCache folder.</w:t>
      </w:r>
    </w:p>
    <w:p w14:paraId="361133E3" w14:textId="4D004E60" w:rsidR="006B4F36" w:rsidRPr="00BF2F52" w:rsidRDefault="00904A3D" w:rsidP="006B4F36">
      <w:pPr>
        <w:pStyle w:val="BodyTextNumbered1"/>
        <w:numPr>
          <w:ilvl w:val="0"/>
          <w:numId w:val="0"/>
        </w:numPr>
        <w:ind w:left="720"/>
        <w:rPr>
          <w:rFonts w:ascii="Courier New" w:hAnsi="Courier New" w:cs="Courier New"/>
          <w:bdr w:val="none" w:sz="0" w:space="0" w:color="auto" w:frame="1"/>
          <w:shd w:val="clear" w:color="auto" w:fill="FFFFFF"/>
        </w:rPr>
      </w:pPr>
      <w:r w:rsidRPr="00BF2F52">
        <w:rPr>
          <w:rFonts w:ascii="Courier New" w:hAnsi="Courier New" w:cs="Courier New"/>
          <w:bdr w:val="none" w:sz="0" w:space="0" w:color="auto" w:frame="1"/>
          <w:shd w:val="clear" w:color="auto" w:fill="FFFFFF"/>
        </w:rPr>
        <w:t>$vixLocalCachePath = "</w:t>
      </w:r>
      <w:r w:rsidRPr="00BF2F52">
        <w:rPr>
          <w:rFonts w:ascii="Courier New" w:hAnsi="Courier New" w:cs="Courier New"/>
          <w:color w:val="201F1E"/>
          <w:shd w:val="clear" w:color="auto" w:fill="FFFFFF"/>
        </w:rPr>
        <w:t>YOUR_DRIVE_LETTER</w:t>
      </w:r>
      <w:r w:rsidRPr="00BF2F52">
        <w:rPr>
          <w:rFonts w:ascii="Courier New" w:hAnsi="Courier New" w:cs="Courier New"/>
          <w:bdr w:val="none" w:sz="0" w:space="0" w:color="auto" w:frame="1"/>
          <w:shd w:val="clear" w:color="auto" w:fill="FFFFFF"/>
        </w:rPr>
        <w:t>:\VixCache"</w:t>
      </w:r>
    </w:p>
    <w:p w14:paraId="02307AD3" w14:textId="370F2C05" w:rsidR="0013021C" w:rsidRDefault="00904A3D" w:rsidP="0013021C">
      <w:pPr>
        <w:pStyle w:val="BodyTextNumbered1"/>
      </w:pPr>
      <w:bookmarkStart w:id="214" w:name="_Ref132980365"/>
      <w:r>
        <w:t>Now</w:t>
      </w:r>
      <w:r>
        <w:rPr>
          <w:b/>
        </w:rPr>
        <w:t xml:space="preserve"> </w:t>
      </w:r>
      <w:r w:rsidRPr="00EE1C18">
        <w:rPr>
          <w:b/>
        </w:rPr>
        <w:t>type</w:t>
      </w:r>
      <w:r w:rsidRPr="00EB3006">
        <w:t xml:space="preserve"> the command</w:t>
      </w:r>
      <w:r>
        <w:t>:</w:t>
      </w:r>
      <w:bookmarkEnd w:id="214"/>
    </w:p>
    <w:p w14:paraId="17A72A16" w14:textId="5C188F6F" w:rsidR="0013021C" w:rsidRPr="0013021C" w:rsidRDefault="0013021C" w:rsidP="0013021C">
      <w:pPr>
        <w:pStyle w:val="BodyTextNumbered1"/>
        <w:numPr>
          <w:ilvl w:val="0"/>
          <w:numId w:val="0"/>
        </w:numPr>
        <w:ind w:left="720"/>
        <w:rPr>
          <w:rFonts w:ascii="Courier New" w:hAnsi="Courier New" w:cs="Courier New"/>
          <w:bdr w:val="none" w:sz="0" w:space="0" w:color="auto" w:frame="1"/>
          <w:shd w:val="clear" w:color="auto" w:fill="FFFFFF"/>
        </w:rPr>
      </w:pPr>
      <w:r w:rsidRPr="00941129">
        <w:rPr>
          <w:rFonts w:ascii="Courier New" w:hAnsi="Courier New" w:cs="Courier New"/>
          <w:bdr w:val="none" w:sz="0" w:space="0" w:color="auto" w:frame="1"/>
          <w:shd w:val="clear" w:color="auto" w:fill="FFFFFF"/>
        </w:rPr>
        <w:t>Get-ChildItem -Path "\\?\$($vixLocalCachePath)" -Recurse | Foreach-object {Remove-item -Recurse -Force -path $_.FullName}</w:t>
      </w:r>
    </w:p>
    <w:p w14:paraId="41989FFB" w14:textId="1FCB9A95" w:rsidR="00904A3D" w:rsidRDefault="00904A3D" w:rsidP="00C970F7">
      <w:pPr>
        <w:pStyle w:val="BodyTextNumbered1"/>
        <w:numPr>
          <w:ilvl w:val="0"/>
          <w:numId w:val="0"/>
        </w:numPr>
        <w:ind w:left="720"/>
      </w:pPr>
      <w:r w:rsidRPr="00F81B19">
        <w:t xml:space="preserve">Then press </w:t>
      </w:r>
      <w:r w:rsidRPr="001F69ED">
        <w:rPr>
          <w:b/>
          <w:bCs/>
        </w:rPr>
        <w:t>[</w:t>
      </w:r>
      <w:r w:rsidRPr="00F81B19">
        <w:rPr>
          <w:b/>
          <w:bCs/>
        </w:rPr>
        <w:t>ENTER</w:t>
      </w:r>
      <w:r>
        <w:rPr>
          <w:b/>
          <w:bCs/>
        </w:rPr>
        <w:t>]</w:t>
      </w:r>
      <w:r w:rsidRPr="00F81B19">
        <w:rPr>
          <w:b/>
          <w:bCs/>
        </w:rPr>
        <w:t xml:space="preserve"> </w:t>
      </w:r>
      <w:r w:rsidRPr="00F81B19">
        <w:t xml:space="preserve">to </w:t>
      </w:r>
      <w:r>
        <w:t xml:space="preserve">delete the </w:t>
      </w:r>
      <w:r w:rsidR="0013021C">
        <w:t xml:space="preserve">contents </w:t>
      </w:r>
      <w:r w:rsidR="00AD04E1">
        <w:t>and</w:t>
      </w:r>
      <w:r w:rsidR="0013021C">
        <w:t xml:space="preserve"> </w:t>
      </w:r>
      <w:r>
        <w:t xml:space="preserve">sub-folders in </w:t>
      </w:r>
      <w:r>
        <w:rPr>
          <w:color w:val="201F1E"/>
          <w:shd w:val="clear" w:color="auto" w:fill="FFFFFF"/>
        </w:rPr>
        <w:t>YOUR_DRIVE_LETTER</w:t>
      </w:r>
      <w:r w:rsidRPr="001E3D8B">
        <w:t>:\VixCache</w:t>
      </w:r>
      <w:r>
        <w:t>.</w:t>
      </w:r>
    </w:p>
    <w:p w14:paraId="60F61A92" w14:textId="4FE4E8A9" w:rsidR="006B4F36" w:rsidRPr="006B4F36" w:rsidRDefault="006B4F36" w:rsidP="006B4F36">
      <w:pPr>
        <w:pStyle w:val="BodyText"/>
        <w:rPr>
          <w:szCs w:val="24"/>
        </w:rPr>
      </w:pPr>
      <w:r w:rsidRPr="00B0514E">
        <w:rPr>
          <w:b/>
          <w:bCs/>
          <w:szCs w:val="24"/>
        </w:rPr>
        <w:t>N</w:t>
      </w:r>
      <w:r>
        <w:rPr>
          <w:b/>
          <w:bCs/>
          <w:szCs w:val="24"/>
        </w:rPr>
        <w:t>OTE</w:t>
      </w:r>
      <w:r w:rsidRPr="00F81B19">
        <w:rPr>
          <w:szCs w:val="24"/>
        </w:rPr>
        <w:t xml:space="preserve">: </w:t>
      </w:r>
      <w:r>
        <w:rPr>
          <w:szCs w:val="24"/>
        </w:rPr>
        <w:t xml:space="preserve">Each of command in steps </w:t>
      </w:r>
      <w:r>
        <w:rPr>
          <w:szCs w:val="24"/>
        </w:rPr>
        <w:fldChar w:fldCharType="begin"/>
      </w:r>
      <w:r>
        <w:rPr>
          <w:szCs w:val="24"/>
        </w:rPr>
        <w:instrText xml:space="preserve"> REF _Ref132980363 \r \h </w:instrText>
      </w:r>
      <w:r>
        <w:rPr>
          <w:szCs w:val="24"/>
        </w:rPr>
      </w:r>
      <w:r>
        <w:rPr>
          <w:szCs w:val="24"/>
        </w:rPr>
        <w:fldChar w:fldCharType="separate"/>
      </w:r>
      <w:r w:rsidR="008F76D0">
        <w:rPr>
          <w:szCs w:val="24"/>
        </w:rPr>
        <w:t>3</w:t>
      </w:r>
      <w:r>
        <w:rPr>
          <w:szCs w:val="24"/>
        </w:rPr>
        <w:fldChar w:fldCharType="end"/>
      </w:r>
      <w:r>
        <w:rPr>
          <w:szCs w:val="24"/>
        </w:rPr>
        <w:t xml:space="preserve"> and </w:t>
      </w:r>
      <w:r>
        <w:rPr>
          <w:szCs w:val="24"/>
        </w:rPr>
        <w:fldChar w:fldCharType="begin"/>
      </w:r>
      <w:r>
        <w:rPr>
          <w:szCs w:val="24"/>
        </w:rPr>
        <w:instrText xml:space="preserve"> REF _Ref132980365 \r \h </w:instrText>
      </w:r>
      <w:r>
        <w:rPr>
          <w:szCs w:val="24"/>
        </w:rPr>
      </w:r>
      <w:r>
        <w:rPr>
          <w:szCs w:val="24"/>
        </w:rPr>
        <w:fldChar w:fldCharType="separate"/>
      </w:r>
      <w:r w:rsidR="008F76D0">
        <w:rPr>
          <w:szCs w:val="24"/>
        </w:rPr>
        <w:t>4</w:t>
      </w:r>
      <w:r>
        <w:rPr>
          <w:szCs w:val="24"/>
        </w:rPr>
        <w:fldChar w:fldCharType="end"/>
      </w:r>
      <w:r>
        <w:rPr>
          <w:szCs w:val="24"/>
        </w:rPr>
        <w:t xml:space="preserve"> is one line. To copy each command from the Installation Guide into PowerShell, it is suggested to perform the following: copy each command from the Installation Guide and paste into Notepad or Notepad++, then copy each command from Notepad or Notepad++, and then paste into PowerShell. </w:t>
      </w:r>
    </w:p>
    <w:bookmarkEnd w:id="213"/>
    <w:p w14:paraId="3E727514" w14:textId="3264A693" w:rsidR="00904A3D" w:rsidRPr="00904A3D" w:rsidRDefault="00904A3D" w:rsidP="00904A3D">
      <w:pPr>
        <w:pStyle w:val="BodyText"/>
        <w:rPr>
          <w:szCs w:val="24"/>
        </w:rPr>
      </w:pPr>
      <w:r w:rsidRPr="00B0514E">
        <w:rPr>
          <w:b/>
          <w:bCs/>
          <w:szCs w:val="24"/>
        </w:rPr>
        <w:t>N</w:t>
      </w:r>
      <w:r>
        <w:rPr>
          <w:b/>
          <w:bCs/>
          <w:szCs w:val="24"/>
        </w:rPr>
        <w:t>OTE</w:t>
      </w:r>
      <w:r w:rsidRPr="00F81B19">
        <w:rPr>
          <w:szCs w:val="24"/>
        </w:rPr>
        <w:t xml:space="preserve">: </w:t>
      </w:r>
      <w:r>
        <w:rPr>
          <w:szCs w:val="24"/>
        </w:rPr>
        <w:t>If these steps are not performed, the VIX Server Update will complete but may take an additional 1</w:t>
      </w:r>
      <w:r w:rsidR="007149AA">
        <w:rPr>
          <w:szCs w:val="24"/>
        </w:rPr>
        <w:t>0</w:t>
      </w:r>
      <w:r>
        <w:rPr>
          <w:szCs w:val="24"/>
        </w:rPr>
        <w:t xml:space="preserve"> minutes or more.</w:t>
      </w:r>
    </w:p>
    <w:p w14:paraId="512C0382" w14:textId="54E69C8C" w:rsidR="00E44ABD" w:rsidRPr="00E44ABD" w:rsidRDefault="003114C1" w:rsidP="00910EFF">
      <w:pPr>
        <w:pStyle w:val="Heading2"/>
      </w:pPr>
      <w:bookmarkStart w:id="215" w:name="_Ref128687782"/>
      <w:bookmarkStart w:id="216" w:name="_Toc134605501"/>
      <w:bookmarkEnd w:id="208"/>
      <w:r>
        <w:t>P</w:t>
      </w:r>
      <w:r w:rsidRPr="00BC6E8B">
        <w:rPr>
          <w:szCs w:val="32"/>
        </w:rPr>
        <w:t xml:space="preserve">erforming a VIX </w:t>
      </w:r>
      <w:r>
        <w:rPr>
          <w:szCs w:val="32"/>
        </w:rPr>
        <w:t xml:space="preserve">Server </w:t>
      </w:r>
      <w:r w:rsidRPr="00BC6E8B">
        <w:rPr>
          <w:szCs w:val="32"/>
        </w:rPr>
        <w:t>Upda</w:t>
      </w:r>
      <w:r>
        <w:rPr>
          <w:szCs w:val="32"/>
        </w:rPr>
        <w:t>te</w:t>
      </w:r>
      <w:bookmarkEnd w:id="209"/>
      <w:bookmarkEnd w:id="215"/>
      <w:bookmarkEnd w:id="216"/>
    </w:p>
    <w:p w14:paraId="0C14720A" w14:textId="7275D81F" w:rsidR="006B0FFD" w:rsidRDefault="00E405B0" w:rsidP="006B0FFD">
      <w:pPr>
        <w:pStyle w:val="BodyText"/>
        <w:rPr>
          <w:szCs w:val="24"/>
        </w:rPr>
      </w:pPr>
      <w:r w:rsidRPr="00F81B19">
        <w:rPr>
          <w:szCs w:val="24"/>
        </w:rPr>
        <w:t>Use the following steps to update a VIX server</w:t>
      </w:r>
      <w:r>
        <w:rPr>
          <w:szCs w:val="24"/>
        </w:rPr>
        <w:t>.</w:t>
      </w:r>
    </w:p>
    <w:p w14:paraId="2DF102F1" w14:textId="2019733D" w:rsidR="00E405B0" w:rsidRDefault="009D4974" w:rsidP="006B0FFD">
      <w:pPr>
        <w:pStyle w:val="BodyText"/>
        <w:rPr>
          <w:szCs w:val="24"/>
        </w:rPr>
      </w:pPr>
      <w:r w:rsidRPr="00B0514E">
        <w:rPr>
          <w:b/>
          <w:bCs/>
          <w:szCs w:val="24"/>
        </w:rPr>
        <w:t>N</w:t>
      </w:r>
      <w:r w:rsidR="00B92CB3">
        <w:rPr>
          <w:b/>
          <w:bCs/>
          <w:szCs w:val="24"/>
        </w:rPr>
        <w:t>OTE</w:t>
      </w:r>
      <w:r w:rsidRPr="00F81B19">
        <w:rPr>
          <w:szCs w:val="24"/>
        </w:rPr>
        <w:t xml:space="preserve">: </w:t>
      </w:r>
      <w:r w:rsidR="00EF718F">
        <w:rPr>
          <w:szCs w:val="24"/>
        </w:rPr>
        <w:t xml:space="preserve">If LibreOffice has any </w:t>
      </w:r>
      <w:r w:rsidR="00A41AD3">
        <w:rPr>
          <w:szCs w:val="24"/>
        </w:rPr>
        <w:t>documents open</w:t>
      </w:r>
      <w:r w:rsidR="00EF718F">
        <w:rPr>
          <w:szCs w:val="24"/>
        </w:rPr>
        <w:t xml:space="preserve">, please close them before </w:t>
      </w:r>
      <w:r w:rsidR="00A41AD3" w:rsidRPr="00A41AD3">
        <w:rPr>
          <w:szCs w:val="24"/>
        </w:rPr>
        <w:t xml:space="preserve">beginning </w:t>
      </w:r>
      <w:r w:rsidR="00EF718F">
        <w:rPr>
          <w:szCs w:val="24"/>
        </w:rPr>
        <w:t>the install process. Otherwise, y</w:t>
      </w:r>
      <w:r>
        <w:rPr>
          <w:szCs w:val="24"/>
        </w:rPr>
        <w:t>ou do n</w:t>
      </w:r>
      <w:r w:rsidR="0086082A">
        <w:rPr>
          <w:szCs w:val="24"/>
        </w:rPr>
        <w:t>ot</w:t>
      </w:r>
      <w:r>
        <w:rPr>
          <w:szCs w:val="24"/>
        </w:rPr>
        <w:t xml:space="preserve"> have to stop any currently running services because this install process automatically stops them for you.</w:t>
      </w:r>
    </w:p>
    <w:p w14:paraId="24A172E5" w14:textId="02514E3C" w:rsidR="009D4974" w:rsidRPr="00CA15A6" w:rsidRDefault="00CA15A6" w:rsidP="00B82C4C">
      <w:pPr>
        <w:pStyle w:val="BodyTextNumbered1"/>
        <w:numPr>
          <w:ilvl w:val="0"/>
          <w:numId w:val="38"/>
        </w:numPr>
      </w:pPr>
      <w:r w:rsidRPr="00F81B19">
        <w:t>Use an administrator-level account to log onto th</w:t>
      </w:r>
      <w:r>
        <w:t>e</w:t>
      </w:r>
      <w:r w:rsidRPr="00F81B19">
        <w:t xml:space="preserve"> </w:t>
      </w:r>
      <w:r w:rsidR="00D30D1E">
        <w:t xml:space="preserve">VIX </w:t>
      </w:r>
      <w:r w:rsidRPr="00F81B19">
        <w:t>server</w:t>
      </w:r>
      <w:r>
        <w:t>.</w:t>
      </w:r>
    </w:p>
    <w:p w14:paraId="6905493E" w14:textId="656E0311" w:rsidR="0080373D" w:rsidRDefault="00B6177B" w:rsidP="00F06438">
      <w:pPr>
        <w:pStyle w:val="BodyTextNumbered1"/>
      </w:pPr>
      <w:r>
        <w:t>If you did not already do so in Section</w:t>
      </w:r>
      <w:r w:rsidR="002D0536">
        <w:t xml:space="preserve"> </w:t>
      </w:r>
      <w:r w:rsidR="002D0536">
        <w:fldChar w:fldCharType="begin"/>
      </w:r>
      <w:r w:rsidR="002D0536">
        <w:instrText xml:space="preserve"> REF _Ref108784488 \w \h </w:instrText>
      </w:r>
      <w:r w:rsidR="002D0536">
        <w:fldChar w:fldCharType="separate"/>
      </w:r>
      <w:r w:rsidR="008F76D0">
        <w:t>3.1</w:t>
      </w:r>
      <w:r w:rsidR="002D0536">
        <w:fldChar w:fldCharType="end"/>
      </w:r>
      <w:r>
        <w:t>, c</w:t>
      </w:r>
      <w:r w:rsidR="0080373D">
        <w:t xml:space="preserve">opy the VIX installation file </w:t>
      </w:r>
      <w:r w:rsidR="0080373D" w:rsidRPr="0055676F">
        <w:rPr>
          <w:rFonts w:ascii="Courier New" w:hAnsi="Courier New" w:cs="Courier New"/>
        </w:rPr>
        <w:t>MAG3_0P</w:t>
      </w:r>
      <w:r w:rsidR="0032286C" w:rsidRPr="0032286C">
        <w:rPr>
          <w:rFonts w:ascii="Courier New" w:hAnsi="Courier New" w:cs="Courier New"/>
        </w:rPr>
        <w:fldChar w:fldCharType="begin"/>
      </w:r>
      <w:r w:rsidR="0032286C" w:rsidRPr="0032286C">
        <w:rPr>
          <w:rFonts w:ascii="Courier New" w:hAnsi="Courier New" w:cs="Courier New"/>
        </w:rPr>
        <w:instrText xml:space="preserve"> REF PatchNumber \h </w:instrText>
      </w:r>
      <w:r w:rsidR="0032286C">
        <w:rPr>
          <w:rFonts w:ascii="Courier New" w:hAnsi="Courier New" w:cs="Courier New"/>
        </w:rPr>
        <w:instrText xml:space="preserve"> \* MERGEFORMAT </w:instrText>
      </w:r>
      <w:r w:rsidR="0032286C" w:rsidRPr="0032286C">
        <w:rPr>
          <w:rFonts w:ascii="Courier New" w:hAnsi="Courier New" w:cs="Courier New"/>
        </w:rPr>
      </w:r>
      <w:r w:rsidR="0032286C" w:rsidRPr="0032286C">
        <w:rPr>
          <w:rFonts w:ascii="Courier New" w:hAnsi="Courier New" w:cs="Courier New"/>
        </w:rPr>
        <w:fldChar w:fldCharType="separate"/>
      </w:r>
      <w:r w:rsidR="008F76D0" w:rsidRPr="008F76D0">
        <w:rPr>
          <w:rFonts w:ascii="Courier New" w:hAnsi="Courier New" w:cs="Courier New"/>
        </w:rPr>
        <w:t>329</w:t>
      </w:r>
      <w:r w:rsidR="0032286C" w:rsidRPr="0032286C">
        <w:rPr>
          <w:rFonts w:ascii="Courier New" w:hAnsi="Courier New" w:cs="Courier New"/>
        </w:rPr>
        <w:fldChar w:fldCharType="end"/>
      </w:r>
      <w:r w:rsidR="0080373D" w:rsidRPr="0055676F">
        <w:rPr>
          <w:rFonts w:ascii="Courier New" w:hAnsi="Courier New" w:cs="Courier New"/>
        </w:rPr>
        <w:t>_VIX_S</w:t>
      </w:r>
      <w:r w:rsidR="00BA514F">
        <w:rPr>
          <w:rFonts w:ascii="Courier New" w:hAnsi="Courier New" w:cs="Courier New"/>
        </w:rPr>
        <w:t>ETUP</w:t>
      </w:r>
      <w:r w:rsidR="0080373D" w:rsidRPr="0055676F">
        <w:rPr>
          <w:rFonts w:ascii="Courier New" w:hAnsi="Courier New" w:cs="Courier New"/>
        </w:rPr>
        <w:t>.msi</w:t>
      </w:r>
      <w:r w:rsidR="0080373D">
        <w:t xml:space="preserve"> </w:t>
      </w:r>
      <w:r w:rsidR="00693029">
        <w:t>to C:\temp</w:t>
      </w:r>
      <w:r>
        <w:t xml:space="preserve"> on the VIX server</w:t>
      </w:r>
      <w:r w:rsidR="0080373D">
        <w:t>. (Download if required, see the patch description of the patch for the download location).</w:t>
      </w:r>
    </w:p>
    <w:p w14:paraId="0AD7CAEF" w14:textId="77777777" w:rsidR="0080373D" w:rsidRDefault="0080373D" w:rsidP="00F06438">
      <w:pPr>
        <w:pStyle w:val="BodyTextNumbered1"/>
      </w:pPr>
      <w:bookmarkStart w:id="217" w:name="_Hlk118904068"/>
      <w:r>
        <w:t>Go into Control Panel/Programs/Programs and Features, and remove the prior VIX Service Installation Wizard by right-clicking on it and choosing Uninstall.</w:t>
      </w:r>
    </w:p>
    <w:bookmarkEnd w:id="217"/>
    <w:p w14:paraId="20E2D88A" w14:textId="66E292C0" w:rsidR="00CA15A6" w:rsidRDefault="0080373D" w:rsidP="00F06438">
      <w:pPr>
        <w:pStyle w:val="BodyTextNumbered1"/>
      </w:pPr>
      <w:r>
        <w:t xml:space="preserve">To Install the VIX </w:t>
      </w:r>
      <w:r w:rsidR="00F93C5E">
        <w:t xml:space="preserve">Service </w:t>
      </w:r>
      <w:r>
        <w:t>Installation Wizard perform the following steps:</w:t>
      </w:r>
    </w:p>
    <w:p w14:paraId="09581AED" w14:textId="2CD12508" w:rsidR="00785320" w:rsidRDefault="00A7336B" w:rsidP="00B82C4C">
      <w:pPr>
        <w:pStyle w:val="BodyTextLettered1"/>
        <w:numPr>
          <w:ilvl w:val="0"/>
          <w:numId w:val="33"/>
        </w:numPr>
        <w:rPr>
          <w:rStyle w:val="BodyTextChar"/>
        </w:rPr>
      </w:pPr>
      <w:r>
        <w:t>Right</w:t>
      </w:r>
      <w:r w:rsidR="00785320">
        <w:t xml:space="preserve">-click the </w:t>
      </w:r>
      <w:r w:rsidR="00785320" w:rsidRPr="009169D8">
        <w:rPr>
          <w:b/>
          <w:bCs/>
        </w:rPr>
        <w:t>VIX installation</w:t>
      </w:r>
      <w:r w:rsidR="00785320">
        <w:t xml:space="preserve"> file</w:t>
      </w:r>
      <w:r>
        <w:t xml:space="preserve"> </w:t>
      </w:r>
      <w:r w:rsidRPr="00A7336B">
        <w:rPr>
          <w:rStyle w:val="BodyTextChar"/>
        </w:rPr>
        <w:t>(MAG3_0P</w:t>
      </w:r>
      <w:r w:rsidR="0032286C">
        <w:rPr>
          <w:rStyle w:val="BodyTextChar"/>
        </w:rPr>
        <w:fldChar w:fldCharType="begin"/>
      </w:r>
      <w:r w:rsidR="0032286C">
        <w:rPr>
          <w:rStyle w:val="BodyTextChar"/>
        </w:rPr>
        <w:instrText xml:space="preserve"> REF PatchNumber \h </w:instrText>
      </w:r>
      <w:r w:rsidR="0032286C">
        <w:rPr>
          <w:rStyle w:val="BodyTextChar"/>
        </w:rPr>
      </w:r>
      <w:r w:rsidR="0032286C">
        <w:rPr>
          <w:rStyle w:val="BodyTextChar"/>
        </w:rPr>
        <w:fldChar w:fldCharType="separate"/>
      </w:r>
      <w:r w:rsidR="008F76D0">
        <w:t>329</w:t>
      </w:r>
      <w:r w:rsidR="0032286C">
        <w:rPr>
          <w:rStyle w:val="BodyTextChar"/>
        </w:rPr>
        <w:fldChar w:fldCharType="end"/>
      </w:r>
      <w:r w:rsidRPr="00A7336B">
        <w:rPr>
          <w:rStyle w:val="BodyTextChar"/>
        </w:rPr>
        <w:t>_VIX_SETUP.msi) and click on Install</w:t>
      </w:r>
      <w:r w:rsidR="00785320" w:rsidRPr="00A7336B">
        <w:rPr>
          <w:rStyle w:val="BodyTextChar"/>
        </w:rPr>
        <w:t>.</w:t>
      </w:r>
    </w:p>
    <w:p w14:paraId="3E9AE6F9" w14:textId="0CDA60ED" w:rsidR="008924A8" w:rsidRPr="00EE0277" w:rsidRDefault="003822B4" w:rsidP="00B82C4C">
      <w:pPr>
        <w:pStyle w:val="BodyTextLettered1"/>
        <w:keepNext/>
        <w:keepLines/>
        <w:numPr>
          <w:ilvl w:val="0"/>
          <w:numId w:val="33"/>
        </w:numPr>
      </w:pPr>
      <w:r>
        <w:t xml:space="preserve">While running the VIX Service Installation Wizard, if </w:t>
      </w:r>
      <w:r w:rsidR="008924A8">
        <w:t>prompted with “Do you want to allow the following program from a</w:t>
      </w:r>
      <w:r w:rsidR="00CB5431">
        <w:t xml:space="preserve"> verified </w:t>
      </w:r>
      <w:r w:rsidR="008924A8">
        <w:t>publisher to make changes to this com</w:t>
      </w:r>
      <w:r w:rsidR="008924A8" w:rsidRPr="00FD19FE">
        <w:t>puter</w:t>
      </w:r>
      <w:r w:rsidR="008924A8">
        <w:t>?</w:t>
      </w:r>
      <w:r w:rsidR="008924A8" w:rsidRPr="00FD19FE">
        <w:t>”</w:t>
      </w:r>
      <w:r w:rsidR="008924A8">
        <w:t>,</w:t>
      </w:r>
      <w:r w:rsidR="008924A8" w:rsidRPr="00FD19FE">
        <w:t xml:space="preserve"> </w:t>
      </w:r>
      <w:r w:rsidR="008924A8">
        <w:t>click</w:t>
      </w:r>
      <w:r w:rsidR="008924A8" w:rsidRPr="00FD19FE">
        <w:t xml:space="preserve"> </w:t>
      </w:r>
      <w:r w:rsidR="008924A8" w:rsidRPr="008924A8">
        <w:rPr>
          <w:b/>
        </w:rPr>
        <w:t xml:space="preserve">Yes </w:t>
      </w:r>
      <w:r w:rsidR="008924A8">
        <w:t>(</w:t>
      </w:r>
      <w:r w:rsidR="008924A8">
        <w:fldChar w:fldCharType="begin"/>
      </w:r>
      <w:r w:rsidR="008924A8">
        <w:instrText xml:space="preserve"> REF _Ref89777021 \h </w:instrText>
      </w:r>
      <w:r w:rsidR="008924A8">
        <w:fldChar w:fldCharType="separate"/>
      </w:r>
      <w:r w:rsidR="008F76D0">
        <w:t xml:space="preserve">Figure </w:t>
      </w:r>
      <w:r w:rsidR="008F76D0">
        <w:rPr>
          <w:noProof/>
        </w:rPr>
        <w:t>28</w:t>
      </w:r>
      <w:r w:rsidR="008924A8">
        <w:fldChar w:fldCharType="end"/>
      </w:r>
      <w:r w:rsidR="008924A8">
        <w:t>)</w:t>
      </w:r>
    </w:p>
    <w:p w14:paraId="6F74A1C1" w14:textId="7998F64D" w:rsidR="008924A8" w:rsidRDefault="008924A8" w:rsidP="008924A8">
      <w:pPr>
        <w:pStyle w:val="Caption"/>
        <w:jc w:val="center"/>
      </w:pPr>
      <w:bookmarkStart w:id="218" w:name="_Ref89777021"/>
      <w:bookmarkStart w:id="219" w:name="_Toc121993487"/>
      <w:bookmarkStart w:id="220" w:name="_Toc134605564"/>
      <w:r>
        <w:t xml:space="preserve">Figure </w:t>
      </w:r>
      <w:fldSimple w:instr=" SEQ Figure \* ARABIC ">
        <w:r w:rsidR="008F76D0">
          <w:rPr>
            <w:noProof/>
          </w:rPr>
          <w:t>28</w:t>
        </w:r>
      </w:fldSimple>
      <w:bookmarkEnd w:id="218"/>
      <w:r>
        <w:t xml:space="preserve">: </w:t>
      </w:r>
      <w:r w:rsidRPr="000F1C55">
        <w:t xml:space="preserve">User Account Control - </w:t>
      </w:r>
      <w:r>
        <w:t>Vix Service Installation Wizard</w:t>
      </w:r>
      <w:bookmarkEnd w:id="219"/>
      <w:bookmarkEnd w:id="220"/>
    </w:p>
    <w:p w14:paraId="3DEC546B" w14:textId="3DB982E0" w:rsidR="00DB70A3" w:rsidRDefault="002A0BF6" w:rsidP="008924A8">
      <w:pPr>
        <w:pStyle w:val="BodyTextLettered1"/>
        <w:numPr>
          <w:ilvl w:val="0"/>
          <w:numId w:val="0"/>
        </w:numPr>
        <w:jc w:val="center"/>
        <w:rPr>
          <w:rStyle w:val="BodyTextChar"/>
        </w:rPr>
      </w:pPr>
      <w:r>
        <w:rPr>
          <w:noProof/>
        </w:rPr>
        <w:drawing>
          <wp:inline distT="0" distB="0" distL="0" distR="0" wp14:anchorId="117ABF10" wp14:editId="41302121">
            <wp:extent cx="3693719" cy="2076691"/>
            <wp:effectExtent l="0" t="0" r="2540" b="0"/>
            <wp:docPr id="27" name="Picture 27" descr="User Account Control - Vix Service Installation Wi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303_UAC3.png"/>
                    <pic:cNvPicPr/>
                  </pic:nvPicPr>
                  <pic:blipFill>
                    <a:blip r:embed="rId27">
                      <a:extLst>
                        <a:ext uri="{28A0092B-C50C-407E-A947-70E740481C1C}">
                          <a14:useLocalDpi xmlns:a14="http://schemas.microsoft.com/office/drawing/2010/main" val="0"/>
                        </a:ext>
                      </a:extLst>
                    </a:blip>
                    <a:stretch>
                      <a:fillRect/>
                    </a:stretch>
                  </pic:blipFill>
                  <pic:spPr>
                    <a:xfrm>
                      <a:off x="0" y="0"/>
                      <a:ext cx="3707876" cy="2084650"/>
                    </a:xfrm>
                    <a:prstGeom prst="rect">
                      <a:avLst/>
                    </a:prstGeom>
                  </pic:spPr>
                </pic:pic>
              </a:graphicData>
            </a:graphic>
          </wp:inline>
        </w:drawing>
      </w:r>
    </w:p>
    <w:p w14:paraId="10DEA8AA" w14:textId="38EC9C70" w:rsidR="003822B4" w:rsidRPr="00A7336B" w:rsidRDefault="003822B4" w:rsidP="003822B4">
      <w:pPr>
        <w:pStyle w:val="BodyTextLettered1"/>
        <w:numPr>
          <w:ilvl w:val="0"/>
          <w:numId w:val="0"/>
        </w:numPr>
        <w:ind w:firstLine="720"/>
        <w:rPr>
          <w:rStyle w:val="BodyTextChar"/>
        </w:rPr>
      </w:pPr>
      <w:r w:rsidRPr="003822B4">
        <w:rPr>
          <w:rStyle w:val="BodyTextChar"/>
          <w:b/>
          <w:bCs/>
        </w:rPr>
        <w:t>NOTE</w:t>
      </w:r>
      <w:r>
        <w:rPr>
          <w:rStyle w:val="BodyTextChar"/>
        </w:rPr>
        <w:t>: This step may occur after clicking Next.</w:t>
      </w:r>
    </w:p>
    <w:p w14:paraId="140DBDCF" w14:textId="77777777" w:rsidR="00785320" w:rsidRDefault="00785320" w:rsidP="00B82C4C">
      <w:pPr>
        <w:pStyle w:val="BodyTextLettered1"/>
        <w:numPr>
          <w:ilvl w:val="0"/>
          <w:numId w:val="15"/>
        </w:numPr>
      </w:pPr>
      <w:r>
        <w:t xml:space="preserve">When the Welcome page displays, click </w:t>
      </w:r>
      <w:r w:rsidRPr="00785320">
        <w:rPr>
          <w:b/>
          <w:bCs/>
        </w:rPr>
        <w:t>Next</w:t>
      </w:r>
      <w:r>
        <w:t>.</w:t>
      </w:r>
    </w:p>
    <w:p w14:paraId="6E375B27" w14:textId="77777777" w:rsidR="00785320" w:rsidRDefault="00785320" w:rsidP="00B82C4C">
      <w:pPr>
        <w:pStyle w:val="BodyTextLettered1"/>
        <w:numPr>
          <w:ilvl w:val="0"/>
          <w:numId w:val="15"/>
        </w:numPr>
      </w:pPr>
      <w:r>
        <w:t xml:space="preserve">When the Confirm Installation page displays, click </w:t>
      </w:r>
      <w:r w:rsidRPr="00785320">
        <w:rPr>
          <w:b/>
          <w:bCs/>
        </w:rPr>
        <w:t>Next</w:t>
      </w:r>
      <w:r>
        <w:t>.</w:t>
      </w:r>
    </w:p>
    <w:p w14:paraId="4EFE7437" w14:textId="37187193" w:rsidR="0080373D" w:rsidRDefault="00785320" w:rsidP="00B82C4C">
      <w:pPr>
        <w:pStyle w:val="BodyTextLettered1"/>
        <w:numPr>
          <w:ilvl w:val="0"/>
          <w:numId w:val="15"/>
        </w:numPr>
      </w:pPr>
      <w:r>
        <w:t xml:space="preserve">When the Installation Complete screen displays, click </w:t>
      </w:r>
      <w:r w:rsidRPr="00785320">
        <w:rPr>
          <w:b/>
          <w:bCs/>
        </w:rPr>
        <w:t>Close</w:t>
      </w:r>
      <w:r>
        <w:t>.</w:t>
      </w:r>
    </w:p>
    <w:p w14:paraId="4BC7FCAA" w14:textId="19E392BE" w:rsidR="00E95A19" w:rsidRDefault="00E95A19" w:rsidP="00315293">
      <w:pPr>
        <w:pStyle w:val="BodyTextNumbered1"/>
        <w:keepNext/>
        <w:keepLines/>
      </w:pPr>
      <w:bookmarkStart w:id="221" w:name="_Ref124587771"/>
      <w:r>
        <w:t xml:space="preserve">Run the VIX Service Installation Wizard as an administrator </w:t>
      </w:r>
      <w:r w:rsidRPr="002A7ECC">
        <w:rPr>
          <w:color w:val="1D1B11" w:themeColor="background2" w:themeShade="1A"/>
          <w:szCs w:val="24"/>
        </w:rPr>
        <w:t>(</w:t>
      </w:r>
      <w:r>
        <w:rPr>
          <w:color w:val="1D1B11" w:themeColor="background2" w:themeShade="1A"/>
          <w:szCs w:val="24"/>
        </w:rPr>
        <w:fldChar w:fldCharType="begin"/>
      </w:r>
      <w:r>
        <w:rPr>
          <w:color w:val="1D1B11" w:themeColor="background2" w:themeShade="1A"/>
          <w:szCs w:val="24"/>
        </w:rPr>
        <w:instrText xml:space="preserve"> REF _Ref67921545 \h </w:instrText>
      </w:r>
      <w:r>
        <w:rPr>
          <w:color w:val="1D1B11" w:themeColor="background2" w:themeShade="1A"/>
          <w:szCs w:val="24"/>
        </w:rPr>
      </w:r>
      <w:r>
        <w:rPr>
          <w:color w:val="1D1B11" w:themeColor="background2" w:themeShade="1A"/>
          <w:szCs w:val="24"/>
        </w:rPr>
        <w:fldChar w:fldCharType="separate"/>
      </w:r>
      <w:r w:rsidR="008F76D0">
        <w:t xml:space="preserve">Figure </w:t>
      </w:r>
      <w:r w:rsidR="008F76D0">
        <w:rPr>
          <w:noProof/>
        </w:rPr>
        <w:t>29</w:t>
      </w:r>
      <w:r>
        <w:rPr>
          <w:color w:val="1D1B11" w:themeColor="background2" w:themeShade="1A"/>
          <w:szCs w:val="24"/>
        </w:rPr>
        <w:fldChar w:fldCharType="end"/>
      </w:r>
      <w:r w:rsidR="005E098C">
        <w:rPr>
          <w:color w:val="1D1B11" w:themeColor="background2" w:themeShade="1A"/>
          <w:szCs w:val="24"/>
        </w:rPr>
        <w:t xml:space="preserve"> </w:t>
      </w:r>
      <w:r w:rsidR="005E098C" w:rsidRPr="005E098C">
        <w:rPr>
          <w:color w:val="1D1B11" w:themeColor="background2" w:themeShade="1A"/>
          <w:szCs w:val="24"/>
        </w:rPr>
        <w:t>shows this for a server with Windows Server 201</w:t>
      </w:r>
      <w:r w:rsidR="005E098C">
        <w:rPr>
          <w:color w:val="1D1B11" w:themeColor="background2" w:themeShade="1A"/>
          <w:szCs w:val="24"/>
        </w:rPr>
        <w:t>2 R2</w:t>
      </w:r>
      <w:r w:rsidRPr="00F81B19">
        <w:rPr>
          <w:szCs w:val="24"/>
        </w:rPr>
        <w:t>)</w:t>
      </w:r>
      <w:r>
        <w:t>.</w:t>
      </w:r>
      <w:bookmarkEnd w:id="221"/>
    </w:p>
    <w:p w14:paraId="5234E42B" w14:textId="77777777" w:rsidR="00E95A19" w:rsidRDefault="00E95A19" w:rsidP="00B82C4C">
      <w:pPr>
        <w:pStyle w:val="BodyTextLettered1"/>
        <w:keepNext/>
        <w:keepLines/>
        <w:numPr>
          <w:ilvl w:val="0"/>
          <w:numId w:val="27"/>
        </w:numPr>
      </w:pPr>
      <w:r w:rsidRPr="00E95A19">
        <w:rPr>
          <w:b/>
          <w:bCs/>
        </w:rPr>
        <w:t>R</w:t>
      </w:r>
      <w:r>
        <w:t xml:space="preserve">ight-click </w:t>
      </w:r>
      <w:r w:rsidRPr="00287F61">
        <w:rPr>
          <w:b/>
          <w:bCs/>
        </w:rPr>
        <w:t>Start</w:t>
      </w:r>
      <w:r>
        <w:t>.</w:t>
      </w:r>
    </w:p>
    <w:p w14:paraId="52221A5D" w14:textId="77777777" w:rsidR="00E95A19" w:rsidRDefault="00E95A19" w:rsidP="00B82C4C">
      <w:pPr>
        <w:pStyle w:val="BodyTextLettered1"/>
        <w:keepNext/>
        <w:keepLines/>
        <w:numPr>
          <w:ilvl w:val="0"/>
          <w:numId w:val="27"/>
        </w:numPr>
      </w:pPr>
      <w:r w:rsidRPr="00E95A19">
        <w:rPr>
          <w:b/>
          <w:bCs/>
        </w:rPr>
        <w:t>L</w:t>
      </w:r>
      <w:r>
        <w:t xml:space="preserve">eft-click </w:t>
      </w:r>
      <w:r w:rsidRPr="00287F61">
        <w:rPr>
          <w:b/>
          <w:bCs/>
        </w:rPr>
        <w:t>Search</w:t>
      </w:r>
      <w:r>
        <w:t>.</w:t>
      </w:r>
    </w:p>
    <w:p w14:paraId="015A4C56" w14:textId="781625AF" w:rsidR="00E95A19" w:rsidRDefault="00E95A19" w:rsidP="00B82C4C">
      <w:pPr>
        <w:pStyle w:val="BodyTextLettered1"/>
        <w:keepNext/>
        <w:keepLines/>
        <w:numPr>
          <w:ilvl w:val="0"/>
          <w:numId w:val="27"/>
        </w:numPr>
      </w:pPr>
      <w:r>
        <w:t xml:space="preserve">Type </w:t>
      </w:r>
      <w:r w:rsidRPr="00287F61">
        <w:rPr>
          <w:b/>
          <w:bCs/>
        </w:rPr>
        <w:t>VIX</w:t>
      </w:r>
      <w:r>
        <w:t>.</w:t>
      </w:r>
    </w:p>
    <w:p w14:paraId="40D9A184" w14:textId="77777777" w:rsidR="00E95A19" w:rsidRDefault="00E95A19" w:rsidP="00B82C4C">
      <w:pPr>
        <w:pStyle w:val="BodyTextLettered1"/>
        <w:keepNext/>
        <w:keepLines/>
        <w:numPr>
          <w:ilvl w:val="0"/>
          <w:numId w:val="27"/>
        </w:numPr>
      </w:pPr>
      <w:r w:rsidRPr="00E95A19">
        <w:rPr>
          <w:b/>
          <w:bCs/>
        </w:rPr>
        <w:t>R</w:t>
      </w:r>
      <w:r>
        <w:t>ight</w:t>
      </w:r>
      <w:r w:rsidRPr="00363D64">
        <w:t xml:space="preserve">-click </w:t>
      </w:r>
      <w:r w:rsidRPr="00E95A19">
        <w:t>VIX Service Installation Wizard</w:t>
      </w:r>
      <w:r>
        <w:t>.</w:t>
      </w:r>
    </w:p>
    <w:p w14:paraId="3FC9EA32" w14:textId="2DD0E19E" w:rsidR="00785320" w:rsidRPr="005708A1" w:rsidRDefault="00E95A19" w:rsidP="00B82C4C">
      <w:pPr>
        <w:pStyle w:val="BodyTextLettered1"/>
        <w:keepNext/>
        <w:keepLines/>
        <w:numPr>
          <w:ilvl w:val="0"/>
          <w:numId w:val="27"/>
        </w:numPr>
      </w:pPr>
      <w:r w:rsidRPr="00E95A19">
        <w:rPr>
          <w:b/>
          <w:bCs/>
        </w:rPr>
        <w:t>L</w:t>
      </w:r>
      <w:r w:rsidRPr="00363D64">
        <w:t xml:space="preserve">eft-click </w:t>
      </w:r>
      <w:r w:rsidRPr="00E95A19">
        <w:t>Run as administrator.</w:t>
      </w:r>
    </w:p>
    <w:p w14:paraId="0E5CB639" w14:textId="24E10170" w:rsidR="002A7FA5" w:rsidRDefault="002A7FA5" w:rsidP="002A7FA5">
      <w:pPr>
        <w:pStyle w:val="Caption"/>
        <w:jc w:val="center"/>
      </w:pPr>
      <w:bookmarkStart w:id="222" w:name="_Ref67921545"/>
      <w:bookmarkStart w:id="223" w:name="_Toc121993488"/>
      <w:bookmarkStart w:id="224" w:name="_Toc134605565"/>
      <w:r>
        <w:t xml:space="preserve">Figure </w:t>
      </w:r>
      <w:fldSimple w:instr=" SEQ Figure \* ARABIC ">
        <w:r w:rsidR="008F76D0">
          <w:rPr>
            <w:noProof/>
          </w:rPr>
          <w:t>29</w:t>
        </w:r>
      </w:fldSimple>
      <w:bookmarkEnd w:id="222"/>
      <w:r>
        <w:t xml:space="preserve">: </w:t>
      </w:r>
      <w:r w:rsidR="00E95A19">
        <w:t xml:space="preserve">Run the </w:t>
      </w:r>
      <w:r w:rsidRPr="00A1486A">
        <w:t>VIX Service Installation Wizard</w:t>
      </w:r>
      <w:bookmarkEnd w:id="223"/>
      <w:bookmarkEnd w:id="224"/>
    </w:p>
    <w:p w14:paraId="5582496E" w14:textId="36D21058" w:rsidR="00E95A19" w:rsidRPr="00E95A19" w:rsidRDefault="003B2E19" w:rsidP="00E2549C">
      <w:pPr>
        <w:pStyle w:val="BodyText"/>
        <w:jc w:val="center"/>
      </w:pPr>
      <w:r>
        <w:rPr>
          <w:noProof/>
        </w:rPr>
        <w:drawing>
          <wp:inline distT="0" distB="0" distL="0" distR="0" wp14:anchorId="33C9D35B" wp14:editId="06FD4FA8">
            <wp:extent cx="5935980" cy="4358640"/>
            <wp:effectExtent l="0" t="0" r="7620" b="3810"/>
            <wp:docPr id="1936700802" name="Picture 1936700802" descr="Run the VIX Service Installation Wi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02" name="Picture 1936700802" descr="Graphical user interface, application&#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5935980" cy="4358640"/>
                    </a:xfrm>
                    <a:prstGeom prst="rect">
                      <a:avLst/>
                    </a:prstGeom>
                  </pic:spPr>
                </pic:pic>
              </a:graphicData>
            </a:graphic>
          </wp:inline>
        </w:drawing>
      </w:r>
    </w:p>
    <w:p w14:paraId="62EFD157" w14:textId="3EFF9CAC" w:rsidR="00E83AC9" w:rsidRDefault="005B79FF" w:rsidP="005B79FF">
      <w:pPr>
        <w:pStyle w:val="BodyText"/>
        <w:ind w:left="450"/>
      </w:pPr>
      <w:r w:rsidRPr="00E31FE6">
        <w:rPr>
          <w:b/>
        </w:rPr>
        <w:t>NOTE</w:t>
      </w:r>
      <w:r>
        <w:t xml:space="preserve">: If the VIX Service Installation Wizard does not appear in the Search bar as in </w:t>
      </w:r>
      <w:r>
        <w:fldChar w:fldCharType="begin"/>
      </w:r>
      <w:r>
        <w:instrText xml:space="preserve"> REF _Ref67921545 \h </w:instrText>
      </w:r>
      <w:r>
        <w:fldChar w:fldCharType="separate"/>
      </w:r>
      <w:r w:rsidR="008F76D0">
        <w:t xml:space="preserve">Figure </w:t>
      </w:r>
      <w:r w:rsidR="008F76D0">
        <w:rPr>
          <w:noProof/>
        </w:rPr>
        <w:t>29</w:t>
      </w:r>
      <w:r>
        <w:fldChar w:fldCharType="end"/>
      </w:r>
      <w:r>
        <w:t xml:space="preserve">, </w:t>
      </w:r>
      <w:r w:rsidR="00741464">
        <w:t xml:space="preserve">logout of the Windows administrator account session and log back in. </w:t>
      </w:r>
      <w:r w:rsidR="005E098C" w:rsidRPr="005E098C">
        <w:t xml:space="preserve">The VIX Service Installation Wizard </w:t>
      </w:r>
      <w:r w:rsidR="005E098C">
        <w:t>may</w:t>
      </w:r>
      <w:r w:rsidR="005E098C" w:rsidRPr="005E098C">
        <w:t xml:space="preserve"> alternatively be run as an administrator by performing the following: </w:t>
      </w:r>
      <w:r>
        <w:t xml:space="preserve">open </w:t>
      </w:r>
      <w:r>
        <w:rPr>
          <w:szCs w:val="24"/>
        </w:rPr>
        <w:t xml:space="preserve">Windows Explorer and navigate to </w:t>
      </w:r>
      <w:r w:rsidRPr="00A941C0">
        <w:rPr>
          <w:szCs w:val="24"/>
        </w:rPr>
        <w:t xml:space="preserve">the </w:t>
      </w:r>
      <w:r w:rsidRPr="00A37D08">
        <w:rPr>
          <w:b/>
          <w:szCs w:val="24"/>
        </w:rPr>
        <w:t>C:\Program Files (x86)\Vista\Imaging\VixInstaller</w:t>
      </w:r>
      <w:r w:rsidRPr="00A941C0">
        <w:rPr>
          <w:szCs w:val="24"/>
        </w:rPr>
        <w:t xml:space="preserve"> folder, </w:t>
      </w:r>
      <w:r w:rsidRPr="00A37D08">
        <w:rPr>
          <w:b/>
          <w:szCs w:val="24"/>
        </w:rPr>
        <w:t>r</w:t>
      </w:r>
      <w:r w:rsidRPr="00A37D08">
        <w:rPr>
          <w:szCs w:val="24"/>
        </w:rPr>
        <w:t>ight-click</w:t>
      </w:r>
      <w:r w:rsidRPr="00A941C0">
        <w:rPr>
          <w:szCs w:val="24"/>
        </w:rPr>
        <w:t xml:space="preserve"> </w:t>
      </w:r>
      <w:r w:rsidRPr="00A37D08">
        <w:rPr>
          <w:b/>
          <w:iCs/>
          <w:szCs w:val="24"/>
        </w:rPr>
        <w:t>VixInstaller.exe</w:t>
      </w:r>
      <w:r w:rsidRPr="00A941C0">
        <w:rPr>
          <w:szCs w:val="24"/>
        </w:rPr>
        <w:t xml:space="preserve"> and </w:t>
      </w:r>
      <w:r w:rsidRPr="00A37D08">
        <w:rPr>
          <w:b/>
          <w:szCs w:val="24"/>
        </w:rPr>
        <w:t>l</w:t>
      </w:r>
      <w:r w:rsidRPr="00A37D08">
        <w:rPr>
          <w:szCs w:val="24"/>
        </w:rPr>
        <w:t>eft-click</w:t>
      </w:r>
      <w:r w:rsidRPr="00A37D08">
        <w:rPr>
          <w:b/>
          <w:szCs w:val="24"/>
        </w:rPr>
        <w:t xml:space="preserve"> Run as administrator</w:t>
      </w:r>
      <w:r w:rsidRPr="00A941C0">
        <w:rPr>
          <w:szCs w:val="24"/>
        </w:rPr>
        <w:t xml:space="preserve">. </w:t>
      </w:r>
    </w:p>
    <w:p w14:paraId="566B0323" w14:textId="5C5CB5E9" w:rsidR="002A7FA5" w:rsidRPr="00EE0277" w:rsidRDefault="001B3080" w:rsidP="00315293">
      <w:pPr>
        <w:pStyle w:val="BodyTextNumbered1"/>
        <w:keepNext/>
        <w:keepLines/>
      </w:pPr>
      <w:r>
        <w:t>If prompted with “Do you want to allow the following program from an unknown publisher to make changes to this com</w:t>
      </w:r>
      <w:r w:rsidRPr="00FD19FE">
        <w:t>puter</w:t>
      </w:r>
      <w:r w:rsidR="0078411E">
        <w:t>?</w:t>
      </w:r>
      <w:r w:rsidRPr="00FD19FE">
        <w:t>”</w:t>
      </w:r>
      <w:r>
        <w:t>,</w:t>
      </w:r>
      <w:r w:rsidRPr="00FD19FE">
        <w:t xml:space="preserve"> </w:t>
      </w:r>
      <w:r>
        <w:t>click</w:t>
      </w:r>
      <w:r w:rsidRPr="00FD19FE">
        <w:t xml:space="preserve"> </w:t>
      </w:r>
      <w:r w:rsidRPr="00FD19FE">
        <w:rPr>
          <w:b/>
        </w:rPr>
        <w:t xml:space="preserve">Yes </w:t>
      </w:r>
      <w:r w:rsidRPr="00FD19FE">
        <w:t>(</w:t>
      </w:r>
      <w:r w:rsidR="00552380">
        <w:fldChar w:fldCharType="begin"/>
      </w:r>
      <w:r w:rsidR="00552380">
        <w:instrText xml:space="preserve"> REF _Ref67921616 \h </w:instrText>
      </w:r>
      <w:r w:rsidR="00552380">
        <w:fldChar w:fldCharType="separate"/>
      </w:r>
      <w:r w:rsidR="008F76D0">
        <w:t xml:space="preserve">Figure </w:t>
      </w:r>
      <w:r w:rsidR="008F76D0">
        <w:rPr>
          <w:noProof/>
        </w:rPr>
        <w:t>30</w:t>
      </w:r>
      <w:r w:rsidR="00552380">
        <w:fldChar w:fldCharType="end"/>
      </w:r>
      <w:r>
        <w:t>).</w:t>
      </w:r>
    </w:p>
    <w:p w14:paraId="2C96DB73" w14:textId="411977D2" w:rsidR="00552380" w:rsidRDefault="00552380" w:rsidP="00552380">
      <w:pPr>
        <w:pStyle w:val="Caption"/>
        <w:jc w:val="center"/>
      </w:pPr>
      <w:bookmarkStart w:id="225" w:name="_Ref67921616"/>
      <w:bookmarkStart w:id="226" w:name="_Toc121993489"/>
      <w:bookmarkStart w:id="227" w:name="_Toc134605566"/>
      <w:r>
        <w:t xml:space="preserve">Figure </w:t>
      </w:r>
      <w:fldSimple w:instr=" SEQ Figure \* ARABIC ">
        <w:r w:rsidR="008F76D0">
          <w:rPr>
            <w:noProof/>
          </w:rPr>
          <w:t>30</w:t>
        </w:r>
      </w:fldSimple>
      <w:bookmarkEnd w:id="225"/>
      <w:r>
        <w:t xml:space="preserve">: </w:t>
      </w:r>
      <w:r w:rsidRPr="000F1C55">
        <w:t xml:space="preserve">User Account Control - </w:t>
      </w:r>
      <w:r w:rsidR="008924A8">
        <w:t>VixInstaller</w:t>
      </w:r>
      <w:bookmarkEnd w:id="226"/>
      <w:bookmarkEnd w:id="227"/>
    </w:p>
    <w:p w14:paraId="44C5204C" w14:textId="2EE60616" w:rsidR="00EE0277" w:rsidRDefault="008924A8" w:rsidP="00552380">
      <w:pPr>
        <w:jc w:val="center"/>
      </w:pPr>
      <w:r>
        <w:rPr>
          <w:noProof/>
        </w:rPr>
        <w:drawing>
          <wp:inline distT="0" distB="0" distL="0" distR="0" wp14:anchorId="6227AF4A" wp14:editId="2B7B1C58">
            <wp:extent cx="2929026" cy="1804280"/>
            <wp:effectExtent l="0" t="0" r="5080" b="5715"/>
            <wp:docPr id="16" name="Picture 16" descr="User Account Control - VixInstal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ac_p269.png"/>
                    <pic:cNvPicPr/>
                  </pic:nvPicPr>
                  <pic:blipFill>
                    <a:blip r:embed="rId29">
                      <a:extLst>
                        <a:ext uri="{28A0092B-C50C-407E-A947-70E740481C1C}">
                          <a14:useLocalDpi xmlns:a14="http://schemas.microsoft.com/office/drawing/2010/main" val="0"/>
                        </a:ext>
                      </a:extLst>
                    </a:blip>
                    <a:stretch>
                      <a:fillRect/>
                    </a:stretch>
                  </pic:blipFill>
                  <pic:spPr>
                    <a:xfrm>
                      <a:off x="0" y="0"/>
                      <a:ext cx="2989069" cy="1841267"/>
                    </a:xfrm>
                    <a:prstGeom prst="rect">
                      <a:avLst/>
                    </a:prstGeom>
                  </pic:spPr>
                </pic:pic>
              </a:graphicData>
            </a:graphic>
          </wp:inline>
        </w:drawing>
      </w:r>
    </w:p>
    <w:p w14:paraId="056F73B1" w14:textId="620904AC" w:rsidR="00552380" w:rsidRPr="00945F73" w:rsidRDefault="00945F73" w:rsidP="00F06438">
      <w:pPr>
        <w:pStyle w:val="BodyTextNumbered1"/>
      </w:pPr>
      <w:r w:rsidRPr="00F81B19">
        <w:t xml:space="preserve">When the Welcome page </w:t>
      </w:r>
      <w:r w:rsidRPr="00521D64">
        <w:t xml:space="preserve">for the VIX </w:t>
      </w:r>
      <w:r w:rsidR="00F93C5E">
        <w:t>Service I</w:t>
      </w:r>
      <w:r w:rsidRPr="00521D64">
        <w:t xml:space="preserve">nstallation </w:t>
      </w:r>
      <w:r w:rsidR="00F93C5E">
        <w:t>W</w:t>
      </w:r>
      <w:r w:rsidRPr="00521D64">
        <w:t xml:space="preserve">izard </w:t>
      </w:r>
      <w:r w:rsidRPr="00F81B19">
        <w:t xml:space="preserve">displays, click </w:t>
      </w:r>
      <w:r w:rsidRPr="00F81B19">
        <w:rPr>
          <w:b/>
          <w:bCs/>
        </w:rPr>
        <w:t>Next</w:t>
      </w:r>
      <w:r>
        <w:rPr>
          <w:b/>
          <w:bCs/>
        </w:rPr>
        <w:t>.</w:t>
      </w:r>
    </w:p>
    <w:p w14:paraId="07EA0E9B" w14:textId="090C0841" w:rsidR="00945F73" w:rsidRPr="00494DFF" w:rsidRDefault="00494DFF" w:rsidP="00315293">
      <w:pPr>
        <w:pStyle w:val="BodyTextNumbered1"/>
        <w:keepNext/>
        <w:keepLines/>
      </w:pPr>
      <w:r w:rsidRPr="00521D64">
        <w:rPr>
          <w:b/>
          <w:bCs/>
        </w:rPr>
        <w:t>Click</w:t>
      </w:r>
      <w:r>
        <w:t xml:space="preserve"> </w:t>
      </w:r>
      <w:r w:rsidRPr="00962BDF">
        <w:t>on the button label</w:t>
      </w:r>
      <w:r>
        <w:t>ed</w:t>
      </w:r>
      <w:r>
        <w:rPr>
          <w:b/>
        </w:rPr>
        <w:t xml:space="preserve"> </w:t>
      </w:r>
      <w:r w:rsidRPr="006C6416">
        <w:rPr>
          <w:b/>
        </w:rPr>
        <w:t xml:space="preserve">Uninstall version </w:t>
      </w:r>
      <w:r w:rsidR="00EA6D3E" w:rsidRPr="00EA6D3E">
        <w:rPr>
          <w:b/>
        </w:rPr>
        <w:t>30.</w:t>
      </w:r>
      <w:r w:rsidR="004A0222" w:rsidRPr="004A0222">
        <w:rPr>
          <w:b/>
        </w:rPr>
        <w:fldChar w:fldCharType="begin"/>
      </w:r>
      <w:r w:rsidR="004A0222" w:rsidRPr="004A0222">
        <w:rPr>
          <w:b/>
        </w:rPr>
        <w:instrText xml:space="preserve"> REF PrevPatchNumber \h  \* MERGEFORMAT </w:instrText>
      </w:r>
      <w:r w:rsidR="004A0222" w:rsidRPr="004A0222">
        <w:rPr>
          <w:b/>
        </w:rPr>
      </w:r>
      <w:r w:rsidR="004A0222" w:rsidRPr="004A0222">
        <w:rPr>
          <w:b/>
        </w:rPr>
        <w:fldChar w:fldCharType="separate"/>
      </w:r>
      <w:r w:rsidR="008F76D0" w:rsidRPr="008F76D0">
        <w:rPr>
          <w:b/>
        </w:rPr>
        <w:t>303</w:t>
      </w:r>
      <w:r w:rsidR="004A0222" w:rsidRPr="004A0222">
        <w:rPr>
          <w:b/>
        </w:rPr>
        <w:fldChar w:fldCharType="end"/>
      </w:r>
      <w:r w:rsidR="00EA6D3E" w:rsidRPr="00EA6D3E">
        <w:rPr>
          <w:b/>
        </w:rPr>
        <w:t>.</w:t>
      </w:r>
      <w:r w:rsidR="00741A0B">
        <w:rPr>
          <w:b/>
        </w:rPr>
        <w:t>1</w:t>
      </w:r>
      <w:r w:rsidR="00EA6D3E" w:rsidRPr="00EA6D3E">
        <w:rPr>
          <w:b/>
        </w:rPr>
        <w:t>.</w:t>
      </w:r>
      <w:r w:rsidR="00741A0B">
        <w:rPr>
          <w:b/>
        </w:rPr>
        <w:t>XXXX</w:t>
      </w:r>
      <w:r>
        <w:t xml:space="preserve"> to </w:t>
      </w:r>
      <w:r w:rsidRPr="00F81B19">
        <w:t>uninstall</w:t>
      </w:r>
      <w:r w:rsidR="001643B3">
        <w:t xml:space="preserve"> (</w:t>
      </w:r>
      <w:r w:rsidR="001643B3">
        <w:fldChar w:fldCharType="begin"/>
      </w:r>
      <w:r w:rsidR="001643B3">
        <w:instrText xml:space="preserve"> REF _Ref69720406 \h </w:instrText>
      </w:r>
      <w:r w:rsidR="001643B3">
        <w:fldChar w:fldCharType="separate"/>
      </w:r>
      <w:r w:rsidR="008F76D0">
        <w:t xml:space="preserve">Figure </w:t>
      </w:r>
      <w:r w:rsidR="008F76D0">
        <w:rPr>
          <w:noProof/>
        </w:rPr>
        <w:t>31</w:t>
      </w:r>
      <w:r w:rsidR="001643B3">
        <w:fldChar w:fldCharType="end"/>
      </w:r>
      <w:r w:rsidR="001643B3">
        <w:t>)</w:t>
      </w:r>
      <w:r w:rsidRPr="00F81B19">
        <w:t xml:space="preserve"> the pre-existing VIX software. (If it is not already stopped, the wizard gracefully stop</w:t>
      </w:r>
      <w:r w:rsidR="00D30D1E">
        <w:t>s</w:t>
      </w:r>
      <w:r w:rsidRPr="00F81B19">
        <w:t xml:space="preserve"> the VIX service before performing the uninstall</w:t>
      </w:r>
      <w:r>
        <w:t>.)</w:t>
      </w:r>
    </w:p>
    <w:p w14:paraId="3F867EF0" w14:textId="4FF16ABC" w:rsidR="0048676F" w:rsidRDefault="00EB210E" w:rsidP="00934B37">
      <w:pPr>
        <w:pStyle w:val="Caption"/>
        <w:jc w:val="center"/>
      </w:pPr>
      <w:bookmarkStart w:id="228" w:name="_Ref69720406"/>
      <w:bookmarkStart w:id="229" w:name="_Toc121993490"/>
      <w:bookmarkStart w:id="230" w:name="_Toc134605567"/>
      <w:r>
        <w:t xml:space="preserve">Figure </w:t>
      </w:r>
      <w:fldSimple w:instr=" SEQ Figure \* ARABIC ">
        <w:r w:rsidR="008F76D0">
          <w:rPr>
            <w:noProof/>
          </w:rPr>
          <w:t>31</w:t>
        </w:r>
      </w:fldSimple>
      <w:bookmarkEnd w:id="228"/>
      <w:r>
        <w:t xml:space="preserve">: </w:t>
      </w:r>
      <w:r w:rsidRPr="008F35A1">
        <w:t>Update VIX Components</w:t>
      </w:r>
      <w:bookmarkEnd w:id="229"/>
      <w:bookmarkEnd w:id="230"/>
    </w:p>
    <w:p w14:paraId="43B33162" w14:textId="0D7B1168" w:rsidR="009E093B" w:rsidRDefault="009E093B" w:rsidP="00EB210E">
      <w:pPr>
        <w:jc w:val="center"/>
      </w:pPr>
      <w:r>
        <w:rPr>
          <w:noProof/>
        </w:rPr>
        <w:drawing>
          <wp:inline distT="0" distB="0" distL="0" distR="0" wp14:anchorId="45577356" wp14:editId="39227EDF">
            <wp:extent cx="4626500" cy="3728838"/>
            <wp:effectExtent l="0" t="0" r="3175" b="5080"/>
            <wp:docPr id="1" name="Picture 1" descr="Update VIX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329_VX_001_614_unintsall.png"/>
                    <pic:cNvPicPr/>
                  </pic:nvPicPr>
                  <pic:blipFill rotWithShape="1">
                    <a:blip r:embed="rId52">
                      <a:extLst>
                        <a:ext uri="{28A0092B-C50C-407E-A947-70E740481C1C}">
                          <a14:useLocalDpi xmlns:a14="http://schemas.microsoft.com/office/drawing/2010/main" val="0"/>
                        </a:ext>
                      </a:extLst>
                    </a:blip>
                    <a:srcRect t="660"/>
                    <a:stretch/>
                  </pic:blipFill>
                  <pic:spPr bwMode="auto">
                    <a:xfrm>
                      <a:off x="0" y="0"/>
                      <a:ext cx="4644243" cy="3743138"/>
                    </a:xfrm>
                    <a:prstGeom prst="rect">
                      <a:avLst/>
                    </a:prstGeom>
                    <a:ln>
                      <a:noFill/>
                    </a:ln>
                    <a:extLst>
                      <a:ext uri="{53640926-AAD7-44D8-BBD7-CCE9431645EC}">
                        <a14:shadowObscured xmlns:a14="http://schemas.microsoft.com/office/drawing/2010/main"/>
                      </a:ext>
                    </a:extLst>
                  </pic:spPr>
                </pic:pic>
              </a:graphicData>
            </a:graphic>
          </wp:inline>
        </w:drawing>
      </w:r>
    </w:p>
    <w:p w14:paraId="28E007EE" w14:textId="28CC7435" w:rsidR="00EB210E" w:rsidRDefault="002E7A50" w:rsidP="00315293">
      <w:pPr>
        <w:pStyle w:val="BodyTextNumbered1"/>
        <w:keepNext/>
        <w:keepLines/>
      </w:pPr>
      <w:r w:rsidRPr="002E7A50">
        <w:t>During the uninstall, a PowerShell script utility pops up (</w:t>
      </w:r>
      <w:r w:rsidR="00FF4FF5">
        <w:fldChar w:fldCharType="begin"/>
      </w:r>
      <w:r w:rsidR="00FF4FF5">
        <w:instrText xml:space="preserve"> REF _Ref69479658 \h </w:instrText>
      </w:r>
      <w:r w:rsidR="00FF4FF5">
        <w:fldChar w:fldCharType="separate"/>
      </w:r>
      <w:r w:rsidR="008F76D0">
        <w:t xml:space="preserve">Figure </w:t>
      </w:r>
      <w:r w:rsidR="008F76D0">
        <w:rPr>
          <w:noProof/>
        </w:rPr>
        <w:t>32</w:t>
      </w:r>
      <w:r w:rsidR="00FF4FF5">
        <w:fldChar w:fldCharType="end"/>
      </w:r>
      <w:r w:rsidRPr="002E7A50">
        <w:t xml:space="preserve">) to perform back-ups of prior configuration files and, if present, execute any patch-specific pre-scripts. </w:t>
      </w:r>
      <w:r w:rsidR="00461E5F">
        <w:t>T</w:t>
      </w:r>
      <w:r w:rsidRPr="002E7A50">
        <w:t xml:space="preserve">he PowerShell window </w:t>
      </w:r>
      <w:r w:rsidR="00461E5F">
        <w:t>closes when complete</w:t>
      </w:r>
      <w:r w:rsidR="00461E5F" w:rsidRPr="002E7A50">
        <w:t>.</w:t>
      </w:r>
    </w:p>
    <w:p w14:paraId="023A6EFE" w14:textId="0845FAC9" w:rsidR="008A50AA" w:rsidRDefault="008A50AA" w:rsidP="008A50AA">
      <w:pPr>
        <w:pStyle w:val="Caption"/>
        <w:jc w:val="center"/>
      </w:pPr>
      <w:bookmarkStart w:id="231" w:name="_Ref69479658"/>
      <w:bookmarkStart w:id="232" w:name="_Toc121993491"/>
      <w:bookmarkStart w:id="233" w:name="_Toc134605568"/>
      <w:r>
        <w:t xml:space="preserve">Figure </w:t>
      </w:r>
      <w:fldSimple w:instr=" SEQ Figure \* ARABIC ">
        <w:r w:rsidR="008F76D0">
          <w:rPr>
            <w:noProof/>
          </w:rPr>
          <w:t>32</w:t>
        </w:r>
      </w:fldSimple>
      <w:bookmarkEnd w:id="231"/>
      <w:r>
        <w:t xml:space="preserve">: </w:t>
      </w:r>
      <w:r w:rsidRPr="006910C0">
        <w:t>Update VIX Components PowerShell Pop-up Script</w:t>
      </w:r>
      <w:bookmarkEnd w:id="232"/>
      <w:bookmarkEnd w:id="233"/>
    </w:p>
    <w:p w14:paraId="56EC2B6E" w14:textId="29954004" w:rsidR="009E2696" w:rsidRDefault="00980719" w:rsidP="005B1F0C">
      <w:pPr>
        <w:jc w:val="center"/>
      </w:pPr>
      <w:r>
        <w:rPr>
          <w:noProof/>
        </w:rPr>
        <w:drawing>
          <wp:inline distT="0" distB="0" distL="0" distR="0" wp14:anchorId="2668B1F3" wp14:editId="7AAF7E3A">
            <wp:extent cx="5943600" cy="5038090"/>
            <wp:effectExtent l="0" t="0" r="0" b="0"/>
            <wp:docPr id="37" name="Picture 37" descr="Update VIX Components PowerShell Pop-up Scri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gure_39_01.png"/>
                    <pic:cNvPicPr/>
                  </pic:nvPicPr>
                  <pic:blipFill>
                    <a:blip r:embed="rId53">
                      <a:extLst>
                        <a:ext uri="{28A0092B-C50C-407E-A947-70E740481C1C}">
                          <a14:useLocalDpi xmlns:a14="http://schemas.microsoft.com/office/drawing/2010/main" val="0"/>
                        </a:ext>
                      </a:extLst>
                    </a:blip>
                    <a:stretch>
                      <a:fillRect/>
                    </a:stretch>
                  </pic:blipFill>
                  <pic:spPr>
                    <a:xfrm>
                      <a:off x="0" y="0"/>
                      <a:ext cx="5943600" cy="5038090"/>
                    </a:xfrm>
                    <a:prstGeom prst="rect">
                      <a:avLst/>
                    </a:prstGeom>
                  </pic:spPr>
                </pic:pic>
              </a:graphicData>
            </a:graphic>
          </wp:inline>
        </w:drawing>
      </w:r>
    </w:p>
    <w:p w14:paraId="3161C9BA" w14:textId="78D322D5" w:rsidR="008A50AA" w:rsidRPr="000C2932" w:rsidRDefault="000C2932" w:rsidP="00F06438">
      <w:pPr>
        <w:pStyle w:val="BodyTextNumbered1"/>
      </w:pPr>
      <w:r w:rsidRPr="00521D64">
        <w:t>When the Uninstall is complete</w:t>
      </w:r>
      <w:r>
        <w:t>,</w:t>
      </w:r>
      <w:r w:rsidRPr="00521D64">
        <w:t xml:space="preserve"> </w:t>
      </w:r>
      <w:r w:rsidRPr="00923619">
        <w:rPr>
          <w:b/>
        </w:rPr>
        <w:t>Press Next to continue</w:t>
      </w:r>
      <w:r w:rsidRPr="00521D64">
        <w:t xml:space="preserve"> displays</w:t>
      </w:r>
      <w:r>
        <w:t xml:space="preserve"> </w:t>
      </w:r>
      <w:r w:rsidRPr="007A032D">
        <w:t xml:space="preserve">in the VIX </w:t>
      </w:r>
      <w:r w:rsidR="00F93C5E">
        <w:t>Servi</w:t>
      </w:r>
      <w:r w:rsidR="00144627">
        <w:t>c</w:t>
      </w:r>
      <w:r w:rsidR="00F93C5E">
        <w:t>e I</w:t>
      </w:r>
      <w:r w:rsidRPr="007A032D">
        <w:t xml:space="preserve">nstallation </w:t>
      </w:r>
      <w:r w:rsidR="00F93C5E">
        <w:t>W</w:t>
      </w:r>
      <w:r w:rsidRPr="007A032D">
        <w:t>izard</w:t>
      </w:r>
      <w:r w:rsidRPr="00521D64">
        <w:t xml:space="preserve">, click </w:t>
      </w:r>
      <w:r w:rsidRPr="007A032D">
        <w:rPr>
          <w:b/>
          <w:bCs/>
        </w:rPr>
        <w:t>Next</w:t>
      </w:r>
      <w:r>
        <w:rPr>
          <w:b/>
          <w:bCs/>
        </w:rPr>
        <w:t>.</w:t>
      </w:r>
    </w:p>
    <w:p w14:paraId="6B3EECF7" w14:textId="12C74BFB" w:rsidR="000C2932" w:rsidRPr="00EF015C" w:rsidRDefault="00EF015C" w:rsidP="00F06438">
      <w:pPr>
        <w:pStyle w:val="BodyTextNumbered1"/>
      </w:pPr>
      <w:r w:rsidRPr="00521D64">
        <w:t xml:space="preserve">In the </w:t>
      </w:r>
      <w:r w:rsidRPr="00562D94">
        <w:rPr>
          <w:b/>
          <w:bCs/>
        </w:rPr>
        <w:t>Site Number</w:t>
      </w:r>
      <w:r w:rsidRPr="00521D64">
        <w:t xml:space="preserve"> field of the “Specify the VA Site the VIX will service” page, verify that the </w:t>
      </w:r>
      <w:r w:rsidRPr="00562D94">
        <w:rPr>
          <w:b/>
          <w:bCs/>
        </w:rPr>
        <w:t>Site Number</w:t>
      </w:r>
      <w:r w:rsidRPr="00521D64">
        <w:t xml:space="preserve"> box shows your STATION NUMBER </w:t>
      </w:r>
      <w:r w:rsidRPr="00A41F7E">
        <w:t>(field (#99) in the INSTITUTION file (#4) of your site</w:t>
      </w:r>
      <w:r>
        <w:t xml:space="preserve">, the </w:t>
      </w:r>
      <w:r w:rsidRPr="00305CC5">
        <w:t xml:space="preserve">information </w:t>
      </w:r>
      <w:r>
        <w:t xml:space="preserve">is </w:t>
      </w:r>
      <w:r w:rsidRPr="00305CC5">
        <w:t>in FileMan in VistA</w:t>
      </w:r>
      <w:r>
        <w:t>).</w:t>
      </w:r>
    </w:p>
    <w:p w14:paraId="02BA9BF4" w14:textId="44538A0A" w:rsidR="00EF015C" w:rsidRPr="004D79A6" w:rsidRDefault="006E75BA" w:rsidP="00315293">
      <w:pPr>
        <w:pStyle w:val="BodyTextNumbered1"/>
        <w:keepNext/>
        <w:keepLines/>
      </w:pPr>
      <w:r w:rsidRPr="00F81B19">
        <w:t xml:space="preserve">Confirm the connection by clicking </w:t>
      </w:r>
      <w:r w:rsidRPr="00562D94">
        <w:rPr>
          <w:b/>
          <w:bCs/>
        </w:rPr>
        <w:t>Lookup Server Address</w:t>
      </w:r>
      <w:r w:rsidRPr="00F81B19">
        <w:t xml:space="preserve">. Then click </w:t>
      </w:r>
      <w:r w:rsidRPr="00F81B19">
        <w:rPr>
          <w:b/>
          <w:bCs/>
        </w:rPr>
        <w:t xml:space="preserve">Next </w:t>
      </w:r>
      <w:r w:rsidRPr="002A7ECC">
        <w:rPr>
          <w:color w:val="1D1B11" w:themeColor="background2" w:themeShade="1A"/>
        </w:rPr>
        <w:t>(</w:t>
      </w:r>
      <w:r w:rsidR="00B800AE">
        <w:rPr>
          <w:color w:val="1D1B11" w:themeColor="background2" w:themeShade="1A"/>
        </w:rPr>
        <w:fldChar w:fldCharType="begin"/>
      </w:r>
      <w:r w:rsidR="00B800AE">
        <w:rPr>
          <w:color w:val="1D1B11" w:themeColor="background2" w:themeShade="1A"/>
        </w:rPr>
        <w:instrText xml:space="preserve"> REF _Ref67921872 \h </w:instrText>
      </w:r>
      <w:r w:rsidR="00B800AE">
        <w:rPr>
          <w:color w:val="1D1B11" w:themeColor="background2" w:themeShade="1A"/>
        </w:rPr>
      </w:r>
      <w:r w:rsidR="00B800AE">
        <w:rPr>
          <w:color w:val="1D1B11" w:themeColor="background2" w:themeShade="1A"/>
        </w:rPr>
        <w:fldChar w:fldCharType="separate"/>
      </w:r>
      <w:r w:rsidR="008F76D0">
        <w:t xml:space="preserve">Figure </w:t>
      </w:r>
      <w:r w:rsidR="008F76D0">
        <w:rPr>
          <w:noProof/>
        </w:rPr>
        <w:t>33</w:t>
      </w:r>
      <w:r w:rsidR="00B800AE">
        <w:rPr>
          <w:color w:val="1D1B11" w:themeColor="background2" w:themeShade="1A"/>
        </w:rPr>
        <w:fldChar w:fldCharType="end"/>
      </w:r>
      <w:r w:rsidRPr="00F81B19">
        <w:t>)</w:t>
      </w:r>
      <w:r w:rsidR="004D79A6">
        <w:t>.</w:t>
      </w:r>
    </w:p>
    <w:p w14:paraId="780AA73C" w14:textId="2E11E70D" w:rsidR="00B800AE" w:rsidRDefault="00B800AE" w:rsidP="00B800AE">
      <w:pPr>
        <w:pStyle w:val="Caption"/>
        <w:jc w:val="center"/>
      </w:pPr>
      <w:bookmarkStart w:id="234" w:name="_Ref67921872"/>
      <w:bookmarkStart w:id="235" w:name="Redact_20"/>
      <w:bookmarkStart w:id="236" w:name="_Toc121993492"/>
      <w:bookmarkStart w:id="237" w:name="_Toc134605569"/>
      <w:r>
        <w:t xml:space="preserve">Figure </w:t>
      </w:r>
      <w:fldSimple w:instr=" SEQ Figure \* ARABIC ">
        <w:r w:rsidR="008F76D0">
          <w:rPr>
            <w:noProof/>
          </w:rPr>
          <w:t>33</w:t>
        </w:r>
      </w:fldSimple>
      <w:bookmarkEnd w:id="234"/>
      <w:r>
        <w:t xml:space="preserve">: </w:t>
      </w:r>
      <w:r w:rsidRPr="00B5718F">
        <w:t>VIX Service Installation Wizard</w:t>
      </w:r>
      <w:bookmarkEnd w:id="235"/>
      <w:bookmarkEnd w:id="236"/>
      <w:bookmarkEnd w:id="237"/>
    </w:p>
    <w:p w14:paraId="26002BF8" w14:textId="5F3113F1" w:rsidR="004D79A6" w:rsidRDefault="007E7AFD" w:rsidP="00B800AE">
      <w:pPr>
        <w:jc w:val="center"/>
      </w:pPr>
      <w:r>
        <w:rPr>
          <w:noProof/>
        </w:rPr>
        <w:drawing>
          <wp:inline distT="0" distB="0" distL="0" distR="0" wp14:anchorId="78D6EAD3" wp14:editId="04E44AE5">
            <wp:extent cx="4151376" cy="3133344"/>
            <wp:effectExtent l="0" t="0" r="1905" b="0"/>
            <wp:docPr id="1604146449" name="Picture 14" descr="VIX Service Installation Wi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146449" name="Picture 14" descr="VIX Service Installation Wizard"/>
                    <pic:cNvPicPr/>
                  </pic:nvPicPr>
                  <pic:blipFill>
                    <a:blip r:embed="rId54">
                      <a:extLst>
                        <a:ext uri="{28A0092B-C50C-407E-A947-70E740481C1C}">
                          <a14:useLocalDpi xmlns:a14="http://schemas.microsoft.com/office/drawing/2010/main" val="0"/>
                        </a:ext>
                      </a:extLst>
                    </a:blip>
                    <a:stretch>
                      <a:fillRect/>
                    </a:stretch>
                  </pic:blipFill>
                  <pic:spPr>
                    <a:xfrm>
                      <a:off x="0" y="0"/>
                      <a:ext cx="4151376" cy="3133344"/>
                    </a:xfrm>
                    <a:prstGeom prst="rect">
                      <a:avLst/>
                    </a:prstGeom>
                  </pic:spPr>
                </pic:pic>
              </a:graphicData>
            </a:graphic>
          </wp:inline>
        </w:drawing>
      </w:r>
    </w:p>
    <w:p w14:paraId="5EF88FE1" w14:textId="36C75A82" w:rsidR="00B800AE" w:rsidRPr="00EA7460" w:rsidRDefault="00E31FE6" w:rsidP="00315293">
      <w:pPr>
        <w:pStyle w:val="BodyTextNumbered1"/>
        <w:keepNext/>
        <w:keepLines/>
      </w:pPr>
      <w:r>
        <w:t xml:space="preserve">Please be </w:t>
      </w:r>
      <w:r w:rsidRPr="00E31FE6">
        <w:t xml:space="preserve">patient </w:t>
      </w:r>
      <w:r>
        <w:t xml:space="preserve">for the </w:t>
      </w:r>
      <w:r w:rsidRPr="26B736E2">
        <w:t xml:space="preserve">VIX </w:t>
      </w:r>
      <w:r w:rsidRPr="26B736E2">
        <w:rPr>
          <w:rFonts w:eastAsia="MS Mincho"/>
        </w:rPr>
        <w:t>Prerequisites</w:t>
      </w:r>
      <w:r w:rsidRPr="26B736E2">
        <w:t xml:space="preserve"> page</w:t>
      </w:r>
      <w:r>
        <w:t xml:space="preserve"> to appear, as </w:t>
      </w:r>
      <w:r w:rsidR="004E7EA9">
        <w:t>it</w:t>
      </w:r>
      <w:r>
        <w:t xml:space="preserve"> may take a while.</w:t>
      </w:r>
      <w:r w:rsidRPr="26B736E2">
        <w:t xml:space="preserve"> </w:t>
      </w:r>
      <w:r w:rsidR="00EA7460" w:rsidRPr="26B736E2">
        <w:t xml:space="preserve">When the Install the VIX </w:t>
      </w:r>
      <w:r w:rsidR="00EA7460" w:rsidRPr="26B736E2">
        <w:rPr>
          <w:rFonts w:eastAsia="MS Mincho"/>
        </w:rPr>
        <w:t>Prerequisites</w:t>
      </w:r>
      <w:r w:rsidR="00EA7460" w:rsidRPr="26B736E2">
        <w:t xml:space="preserve"> page displays</w:t>
      </w:r>
      <w:r w:rsidR="00EA7460">
        <w:t xml:space="preserve">, read </w:t>
      </w:r>
      <w:r w:rsidR="00EA7460" w:rsidRPr="26B736E2">
        <w:t xml:space="preserve">the line that indicates the state of the Java Runtime Environment. </w:t>
      </w:r>
      <w:r w:rsidR="00EA7460">
        <w:t xml:space="preserve">If </w:t>
      </w:r>
      <w:r w:rsidR="00EA7460">
        <w:rPr>
          <w:noProof/>
        </w:rPr>
        <w:drawing>
          <wp:inline distT="0" distB="0" distL="0" distR="0" wp14:anchorId="48FBD13F" wp14:editId="7F9734A6">
            <wp:extent cx="182880" cy="146050"/>
            <wp:effectExtent l="0" t="0" r="7620" b="6350"/>
            <wp:docPr id="2029694977" name="Picture 30"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30">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00EA7460">
        <w:t xml:space="preserve"> displays, skip to the next step. </w:t>
      </w:r>
      <w:r w:rsidR="00EA7460" w:rsidRPr="26B736E2">
        <w:t xml:space="preserve">If </w:t>
      </w:r>
      <w:r w:rsidR="00EA7460">
        <w:rPr>
          <w:noProof/>
        </w:rPr>
        <w:drawing>
          <wp:inline distT="0" distB="0" distL="0" distR="0" wp14:anchorId="66CBD18B" wp14:editId="3432AA79">
            <wp:extent cx="146050" cy="146050"/>
            <wp:effectExtent l="0" t="0" r="6350" b="6350"/>
            <wp:docPr id="1651460846" name="Picture 29" descr="Install neede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31">
                      <a:extLst>
                        <a:ext uri="{28A0092B-C50C-407E-A947-70E740481C1C}">
                          <a14:useLocalDpi xmlns:a14="http://schemas.microsoft.com/office/drawing/2010/main" val="0"/>
                        </a:ext>
                      </a:extLst>
                    </a:blip>
                    <a:stretch>
                      <a:fillRect/>
                    </a:stretch>
                  </pic:blipFill>
                  <pic:spPr>
                    <a:xfrm>
                      <a:off x="0" y="0"/>
                      <a:ext cx="146050" cy="146050"/>
                    </a:xfrm>
                    <a:prstGeom prst="rect">
                      <a:avLst/>
                    </a:prstGeom>
                  </pic:spPr>
                </pic:pic>
              </a:graphicData>
            </a:graphic>
          </wp:inline>
        </w:drawing>
      </w:r>
      <w:r w:rsidR="00EA7460" w:rsidRPr="26B736E2">
        <w:t xml:space="preserve"> display</w:t>
      </w:r>
      <w:r w:rsidR="00EA7460" w:rsidRPr="000974AE">
        <w:t>s (</w:t>
      </w:r>
      <w:r w:rsidR="00860FAF">
        <w:fldChar w:fldCharType="begin"/>
      </w:r>
      <w:r w:rsidR="00860FAF">
        <w:instrText xml:space="preserve"> REF _Ref67921985 \h </w:instrText>
      </w:r>
      <w:r w:rsidR="00860FAF">
        <w:fldChar w:fldCharType="separate"/>
      </w:r>
      <w:r w:rsidR="008F76D0">
        <w:t xml:space="preserve">Figure </w:t>
      </w:r>
      <w:r w:rsidR="008F76D0">
        <w:rPr>
          <w:noProof/>
        </w:rPr>
        <w:t>34</w:t>
      </w:r>
      <w:r w:rsidR="00860FAF">
        <w:fldChar w:fldCharType="end"/>
      </w:r>
      <w:r w:rsidR="00EA7460" w:rsidRPr="000974AE">
        <w:t>), do th</w:t>
      </w:r>
      <w:r w:rsidR="00EA7460" w:rsidRPr="26B736E2">
        <w:t>e following</w:t>
      </w:r>
      <w:r w:rsidR="00EA7460">
        <w:t>:</w:t>
      </w:r>
    </w:p>
    <w:p w14:paraId="656DB6B9" w14:textId="21408651" w:rsidR="00EA7460" w:rsidRPr="007E7598" w:rsidRDefault="008E7447" w:rsidP="00B82C4C">
      <w:pPr>
        <w:pStyle w:val="BodyTextLettered1"/>
        <w:keepNext/>
        <w:keepLines/>
        <w:numPr>
          <w:ilvl w:val="0"/>
          <w:numId w:val="70"/>
        </w:numPr>
      </w:pPr>
      <w:r w:rsidRPr="008E7447">
        <w:t>Click Install.</w:t>
      </w:r>
    </w:p>
    <w:p w14:paraId="7FF3E52E" w14:textId="35FD85C8" w:rsidR="007E7598" w:rsidRPr="00151E97" w:rsidRDefault="00151E97" w:rsidP="00315293">
      <w:pPr>
        <w:pStyle w:val="BodyTextLettered1"/>
        <w:keepNext/>
        <w:keepLines/>
      </w:pPr>
      <w:r w:rsidRPr="26B736E2">
        <w:t xml:space="preserve">Wait until the status icon </w:t>
      </w:r>
      <w:r w:rsidR="00765B23">
        <w:t xml:space="preserve">for </w:t>
      </w:r>
      <w:r w:rsidRPr="26B736E2">
        <w:t xml:space="preserve">the Java Runtime Environment changes to </w:t>
      </w:r>
      <w:r>
        <w:rPr>
          <w:noProof/>
        </w:rPr>
        <w:drawing>
          <wp:inline distT="0" distB="0" distL="0" distR="0" wp14:anchorId="222A3E51" wp14:editId="49A57494">
            <wp:extent cx="182880" cy="146050"/>
            <wp:effectExtent l="0" t="0" r="7620" b="6350"/>
            <wp:docPr id="486775718" name="Picture 30"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30">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26B736E2">
        <w:t xml:space="preserve">. (This install of Java may take </w:t>
      </w:r>
      <w:r>
        <w:t>over</w:t>
      </w:r>
      <w:r w:rsidRPr="26B736E2">
        <w:t xml:space="preserve"> </w:t>
      </w:r>
      <w:r>
        <w:t xml:space="preserve">five </w:t>
      </w:r>
      <w:r w:rsidRPr="26B736E2">
        <w:t>minutes</w:t>
      </w:r>
      <w:r>
        <w:t xml:space="preserve"> </w:t>
      </w:r>
      <w:r w:rsidRPr="26B736E2">
        <w:t>to complete</w:t>
      </w:r>
      <w:r>
        <w:t>.</w:t>
      </w:r>
      <w:r w:rsidR="00E31FE6">
        <w:t xml:space="preserve">  Please be </w:t>
      </w:r>
      <w:r w:rsidR="00E31FE6" w:rsidRPr="00E31FE6">
        <w:t>patient</w:t>
      </w:r>
      <w:r w:rsidR="00E31FE6">
        <w:t xml:space="preserve">, as </w:t>
      </w:r>
      <w:r w:rsidR="004E7EA9">
        <w:t>this</w:t>
      </w:r>
      <w:r w:rsidR="00E31FE6">
        <w:t xml:space="preserve"> step may take a while to complete.</w:t>
      </w:r>
      <w:r w:rsidRPr="26B736E2">
        <w:t>)</w:t>
      </w:r>
    </w:p>
    <w:p w14:paraId="65B2EF41" w14:textId="070202DE" w:rsidR="005771E0" w:rsidRDefault="00860FAF" w:rsidP="0030284E">
      <w:pPr>
        <w:pStyle w:val="Caption"/>
        <w:jc w:val="center"/>
      </w:pPr>
      <w:bookmarkStart w:id="238" w:name="_Ref67921985"/>
      <w:bookmarkStart w:id="239" w:name="Redact_21"/>
      <w:bookmarkStart w:id="240" w:name="_Toc121993493"/>
      <w:bookmarkStart w:id="241" w:name="_Toc134605570"/>
      <w:r>
        <w:t xml:space="preserve">Figure </w:t>
      </w:r>
      <w:fldSimple w:instr=" SEQ Figure \* ARABIC ">
        <w:r w:rsidR="008F76D0">
          <w:rPr>
            <w:noProof/>
          </w:rPr>
          <w:t>34</w:t>
        </w:r>
      </w:fldSimple>
      <w:bookmarkEnd w:id="238"/>
      <w:r>
        <w:t xml:space="preserve">: </w:t>
      </w:r>
      <w:r w:rsidRPr="00B277D8">
        <w:t>VIX Prerequisites - Java Not Installed</w:t>
      </w:r>
      <w:bookmarkEnd w:id="239"/>
      <w:bookmarkEnd w:id="240"/>
      <w:bookmarkEnd w:id="241"/>
    </w:p>
    <w:p w14:paraId="1BE2859D" w14:textId="2035F150" w:rsidR="0030284E" w:rsidRDefault="00BF45FE" w:rsidP="00860FAF">
      <w:pPr>
        <w:jc w:val="center"/>
      </w:pPr>
      <w:r>
        <w:rPr>
          <w:noProof/>
        </w:rPr>
        <w:drawing>
          <wp:inline distT="0" distB="0" distL="0" distR="0" wp14:anchorId="50773D9D" wp14:editId="2537C156">
            <wp:extent cx="4763165" cy="3810532"/>
            <wp:effectExtent l="0" t="0" r="0" b="0"/>
            <wp:docPr id="81311375" name="Picture 15" descr="VIX Prerequisites - Java Not Instal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11375" name="Picture 15" descr="VIX Prerequisites - Java Not Installed"/>
                    <pic:cNvPicPr/>
                  </pic:nvPicPr>
                  <pic:blipFill>
                    <a:blip r:embed="rId55">
                      <a:extLst>
                        <a:ext uri="{28A0092B-C50C-407E-A947-70E740481C1C}">
                          <a14:useLocalDpi xmlns:a14="http://schemas.microsoft.com/office/drawing/2010/main" val="0"/>
                        </a:ext>
                      </a:extLst>
                    </a:blip>
                    <a:stretch>
                      <a:fillRect/>
                    </a:stretch>
                  </pic:blipFill>
                  <pic:spPr>
                    <a:xfrm>
                      <a:off x="0" y="0"/>
                      <a:ext cx="4763165" cy="3810532"/>
                    </a:xfrm>
                    <a:prstGeom prst="rect">
                      <a:avLst/>
                    </a:prstGeom>
                  </pic:spPr>
                </pic:pic>
              </a:graphicData>
            </a:graphic>
          </wp:inline>
        </w:drawing>
      </w:r>
    </w:p>
    <w:p w14:paraId="5BE2FE42" w14:textId="1C5CB066" w:rsidR="00791248" w:rsidRDefault="00791248" w:rsidP="00791248">
      <w:pPr>
        <w:pStyle w:val="BodyNumbered1"/>
        <w:numPr>
          <w:ilvl w:val="0"/>
          <w:numId w:val="0"/>
        </w:numPr>
        <w:ind w:left="360"/>
      </w:pPr>
      <w:r>
        <w:rPr>
          <w:b/>
          <w:bCs/>
        </w:rPr>
        <w:t>NOTE</w:t>
      </w:r>
      <w:r w:rsidRPr="002B22B8">
        <w:rPr>
          <w:b/>
          <w:bCs/>
        </w:rPr>
        <w:t>:</w:t>
      </w:r>
      <w:r w:rsidRPr="0076003A">
        <w:t xml:space="preserve"> The person installing the VIX software does not need to be in the VHAMASTER</w:t>
      </w:r>
      <w:r>
        <w:t xml:space="preserve"> </w:t>
      </w:r>
      <w:r w:rsidRPr="0076003A">
        <w:t>domain. The installer’s domain should appear with their name. This</w:t>
      </w:r>
      <w:r>
        <w:t xml:space="preserve"> (and subsequent screenshots)</w:t>
      </w:r>
      <w:r w:rsidRPr="0076003A">
        <w:t xml:space="preserve"> is just an example of what the installer see</w:t>
      </w:r>
      <w:r w:rsidR="00673F4B">
        <w:t>s</w:t>
      </w:r>
      <w:r w:rsidRPr="0076003A">
        <w:t>.</w:t>
      </w:r>
    </w:p>
    <w:p w14:paraId="245EE59C" w14:textId="35DE469F" w:rsidR="00860FAF" w:rsidRPr="00AD02FB" w:rsidRDefault="00AD02FB" w:rsidP="00315293">
      <w:pPr>
        <w:pStyle w:val="BodyTextNumbered1"/>
        <w:keepNext/>
        <w:keepLines/>
      </w:pPr>
      <w:r>
        <w:t>On the same page, r</w:t>
      </w:r>
      <w:r w:rsidRPr="001C7A24">
        <w:t xml:space="preserve">ead the line that indicates the state of the Apache Tomcat installation. If </w:t>
      </w:r>
      <w:r w:rsidRPr="001C7A24">
        <w:rPr>
          <w:noProof/>
        </w:rPr>
        <w:drawing>
          <wp:inline distT="0" distB="0" distL="0" distR="0" wp14:anchorId="0F7067C6" wp14:editId="6649CD07">
            <wp:extent cx="182880" cy="146050"/>
            <wp:effectExtent l="0" t="0" r="7620" b="6350"/>
            <wp:docPr id="2029694978" name="Picture 32"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0">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001C7A24">
        <w:t xml:space="preserve"> displays, skip to the next step. If </w:t>
      </w:r>
      <w:r w:rsidRPr="001C7A24">
        <w:rPr>
          <w:noProof/>
        </w:rPr>
        <w:drawing>
          <wp:inline distT="0" distB="0" distL="0" distR="0" wp14:anchorId="384B64ED" wp14:editId="3F6BBAB4">
            <wp:extent cx="146050" cy="146050"/>
            <wp:effectExtent l="0" t="0" r="6350" b="6350"/>
            <wp:docPr id="1972039383" name="Picture 31" descr="Install neede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31">
                      <a:extLst>
                        <a:ext uri="{28A0092B-C50C-407E-A947-70E740481C1C}">
                          <a14:useLocalDpi xmlns:a14="http://schemas.microsoft.com/office/drawing/2010/main" val="0"/>
                        </a:ext>
                      </a:extLst>
                    </a:blip>
                    <a:stretch>
                      <a:fillRect/>
                    </a:stretch>
                  </pic:blipFill>
                  <pic:spPr>
                    <a:xfrm>
                      <a:off x="0" y="0"/>
                      <a:ext cx="146050" cy="146050"/>
                    </a:xfrm>
                    <a:prstGeom prst="rect">
                      <a:avLst/>
                    </a:prstGeom>
                  </pic:spPr>
                </pic:pic>
              </a:graphicData>
            </a:graphic>
          </wp:inline>
        </w:drawing>
      </w:r>
      <w:r w:rsidRPr="001C7A24">
        <w:t xml:space="preserve"> display</w:t>
      </w:r>
      <w:r w:rsidRPr="00BC5FCA">
        <w:t>s (</w:t>
      </w:r>
      <w:r w:rsidR="0001429D">
        <w:fldChar w:fldCharType="begin"/>
      </w:r>
      <w:r w:rsidR="0001429D">
        <w:instrText xml:space="preserve"> REF _Ref67922094 \h </w:instrText>
      </w:r>
      <w:r w:rsidR="0001429D">
        <w:fldChar w:fldCharType="separate"/>
      </w:r>
      <w:r w:rsidR="008F76D0">
        <w:t xml:space="preserve">Figure </w:t>
      </w:r>
      <w:r w:rsidR="008F76D0">
        <w:rPr>
          <w:noProof/>
        </w:rPr>
        <w:t>35</w:t>
      </w:r>
      <w:r w:rsidR="0001429D">
        <w:fldChar w:fldCharType="end"/>
      </w:r>
      <w:r w:rsidRPr="00BC5FCA">
        <w:t xml:space="preserve">), </w:t>
      </w:r>
      <w:r w:rsidRPr="001C7A24">
        <w:t>do the following</w:t>
      </w:r>
      <w:r>
        <w:t>:</w:t>
      </w:r>
    </w:p>
    <w:p w14:paraId="487A95F8" w14:textId="40A4D898" w:rsidR="00AD02FB" w:rsidRPr="00BB76F0" w:rsidRDefault="00397FA8" w:rsidP="00B82C4C">
      <w:pPr>
        <w:pStyle w:val="BodyTextLettered1"/>
        <w:keepNext/>
        <w:keepLines/>
        <w:numPr>
          <w:ilvl w:val="0"/>
          <w:numId w:val="62"/>
        </w:numPr>
      </w:pPr>
      <w:r w:rsidRPr="00397FA8">
        <w:t xml:space="preserve">Click </w:t>
      </w:r>
      <w:r w:rsidRPr="00397FA8">
        <w:rPr>
          <w:b/>
          <w:bCs/>
        </w:rPr>
        <w:t>Install</w:t>
      </w:r>
      <w:r w:rsidRPr="00397FA8">
        <w:t>.</w:t>
      </w:r>
    </w:p>
    <w:p w14:paraId="015987BD" w14:textId="2BCCA9A9" w:rsidR="00957B7D" w:rsidRPr="001718EA" w:rsidRDefault="001718EA" w:rsidP="00315293">
      <w:pPr>
        <w:pStyle w:val="BodyTextLettered1"/>
        <w:keepNext/>
        <w:keepLines/>
      </w:pPr>
      <w:r w:rsidRPr="26B736E2">
        <w:rPr>
          <w:szCs w:val="24"/>
        </w:rPr>
        <w:t xml:space="preserve">Wait until the status icon for Apache Tomcat changes to </w:t>
      </w:r>
      <w:r>
        <w:rPr>
          <w:noProof/>
        </w:rPr>
        <w:drawing>
          <wp:inline distT="0" distB="0" distL="0" distR="0" wp14:anchorId="6C55E1CD" wp14:editId="35C4656B">
            <wp:extent cx="182880" cy="146050"/>
            <wp:effectExtent l="0" t="0" r="7620" b="6350"/>
            <wp:docPr id="1036789365" name="Picture 32"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0">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26B736E2">
        <w:rPr>
          <w:szCs w:val="24"/>
        </w:rPr>
        <w:t xml:space="preserve">. (This install of Tomcat may take </w:t>
      </w:r>
      <w:r>
        <w:rPr>
          <w:szCs w:val="24"/>
        </w:rPr>
        <w:t>over five</w:t>
      </w:r>
      <w:r w:rsidRPr="26B736E2">
        <w:rPr>
          <w:szCs w:val="24"/>
        </w:rPr>
        <w:t xml:space="preserve"> minutes</w:t>
      </w:r>
      <w:r w:rsidR="00EC3BA7">
        <w:rPr>
          <w:szCs w:val="24"/>
        </w:rPr>
        <w:t xml:space="preserve"> </w:t>
      </w:r>
      <w:r w:rsidRPr="26B736E2">
        <w:rPr>
          <w:szCs w:val="24"/>
        </w:rPr>
        <w:t>complete</w:t>
      </w:r>
      <w:r>
        <w:rPr>
          <w:szCs w:val="24"/>
        </w:rPr>
        <w:t>.</w:t>
      </w:r>
      <w:r w:rsidR="00E31FE6">
        <w:rPr>
          <w:szCs w:val="24"/>
        </w:rPr>
        <w:t xml:space="preserve"> Please be </w:t>
      </w:r>
      <w:r w:rsidR="00E31FE6" w:rsidRPr="00E31FE6">
        <w:rPr>
          <w:szCs w:val="24"/>
        </w:rPr>
        <w:t>patient</w:t>
      </w:r>
      <w:r w:rsidR="00E31FE6">
        <w:rPr>
          <w:szCs w:val="24"/>
        </w:rPr>
        <w:t xml:space="preserve">, as </w:t>
      </w:r>
      <w:r w:rsidR="007F777D">
        <w:rPr>
          <w:szCs w:val="24"/>
        </w:rPr>
        <w:t>this</w:t>
      </w:r>
      <w:r w:rsidR="00E31FE6">
        <w:rPr>
          <w:szCs w:val="24"/>
        </w:rPr>
        <w:t xml:space="preserve"> step may take a while to complete.</w:t>
      </w:r>
      <w:r>
        <w:rPr>
          <w:szCs w:val="24"/>
        </w:rPr>
        <w:t>)</w:t>
      </w:r>
    </w:p>
    <w:p w14:paraId="1D26C2E7" w14:textId="0278A3B1" w:rsidR="00FC7241" w:rsidRDefault="0001429D" w:rsidP="006D6584">
      <w:pPr>
        <w:pStyle w:val="Caption"/>
        <w:jc w:val="center"/>
      </w:pPr>
      <w:bookmarkStart w:id="242" w:name="_Ref67922094"/>
      <w:bookmarkStart w:id="243" w:name="Redact_22"/>
      <w:bookmarkStart w:id="244" w:name="_Toc121993494"/>
      <w:bookmarkStart w:id="245" w:name="_Toc134605571"/>
      <w:r>
        <w:t xml:space="preserve">Figure </w:t>
      </w:r>
      <w:fldSimple w:instr=" SEQ Figure \* ARABIC ">
        <w:r w:rsidR="008F76D0">
          <w:rPr>
            <w:noProof/>
          </w:rPr>
          <w:t>35</w:t>
        </w:r>
      </w:fldSimple>
      <w:bookmarkEnd w:id="242"/>
      <w:r>
        <w:t xml:space="preserve">: </w:t>
      </w:r>
      <w:r w:rsidRPr="006B66A9">
        <w:t>VIX Prerequisites - Tomcat Not Installed</w:t>
      </w:r>
      <w:bookmarkEnd w:id="243"/>
      <w:bookmarkEnd w:id="244"/>
      <w:bookmarkEnd w:id="245"/>
    </w:p>
    <w:p w14:paraId="0E81DBAD" w14:textId="126A5F5C" w:rsidR="006D6584" w:rsidRDefault="00BF45FE" w:rsidP="0001429D">
      <w:pPr>
        <w:jc w:val="center"/>
      </w:pPr>
      <w:r>
        <w:rPr>
          <w:noProof/>
        </w:rPr>
        <w:drawing>
          <wp:inline distT="0" distB="0" distL="0" distR="0" wp14:anchorId="15D8FA0E" wp14:editId="10D7B5D9">
            <wp:extent cx="4763165" cy="3858163"/>
            <wp:effectExtent l="0" t="0" r="0" b="9525"/>
            <wp:docPr id="1525649983" name="Picture 16" descr="VIX Prerequisites - Tomcat Not Instal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649983" name="Picture 16" descr="VIX Prerequisites - Tomcat Not Installed"/>
                    <pic:cNvPicPr/>
                  </pic:nvPicPr>
                  <pic:blipFill>
                    <a:blip r:embed="rId56">
                      <a:extLst>
                        <a:ext uri="{28A0092B-C50C-407E-A947-70E740481C1C}">
                          <a14:useLocalDpi xmlns:a14="http://schemas.microsoft.com/office/drawing/2010/main" val="0"/>
                        </a:ext>
                      </a:extLst>
                    </a:blip>
                    <a:stretch>
                      <a:fillRect/>
                    </a:stretch>
                  </pic:blipFill>
                  <pic:spPr>
                    <a:xfrm>
                      <a:off x="0" y="0"/>
                      <a:ext cx="4763165" cy="3858163"/>
                    </a:xfrm>
                    <a:prstGeom prst="rect">
                      <a:avLst/>
                    </a:prstGeom>
                  </pic:spPr>
                </pic:pic>
              </a:graphicData>
            </a:graphic>
          </wp:inline>
        </w:drawing>
      </w:r>
    </w:p>
    <w:p w14:paraId="6D328B2E" w14:textId="29151E3E" w:rsidR="00905AF8" w:rsidRPr="00D01C8E" w:rsidRDefault="00D27EC6" w:rsidP="00D01C8E">
      <w:pPr>
        <w:pStyle w:val="BodyTextNumbered1"/>
        <w:keepNext/>
        <w:keepLines/>
        <w:rPr>
          <w:szCs w:val="24"/>
        </w:rPr>
      </w:pPr>
      <w:r w:rsidRPr="00730495">
        <w:t xml:space="preserve">On the same page, check the line that indicates the state of the Laurel Bridge toolkit. </w:t>
      </w:r>
      <w:r w:rsidR="00905AF8">
        <w:t>If</w:t>
      </w:r>
      <w:r>
        <w:t xml:space="preserve"> </w:t>
      </w:r>
      <w:r>
        <w:rPr>
          <w:noProof/>
        </w:rPr>
        <w:drawing>
          <wp:inline distT="0" distB="0" distL="0" distR="0" wp14:anchorId="274CE787" wp14:editId="4C5AF787">
            <wp:extent cx="182880" cy="146050"/>
            <wp:effectExtent l="0" t="0" r="7620" b="6350"/>
            <wp:docPr id="18" name="Picture 35"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30">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t xml:space="preserve"> displays</w:t>
      </w:r>
      <w:r w:rsidR="00905AF8">
        <w:t>. skip to the next step.</w:t>
      </w:r>
      <w:r w:rsidR="00D01C8E">
        <w:t xml:space="preserve"> If </w:t>
      </w:r>
      <w:r w:rsidR="00D01C8E">
        <w:rPr>
          <w:noProof/>
        </w:rPr>
        <w:drawing>
          <wp:inline distT="0" distB="0" distL="0" distR="0" wp14:anchorId="2ABD3751" wp14:editId="37FFE010">
            <wp:extent cx="146050" cy="146050"/>
            <wp:effectExtent l="0" t="0" r="6350" b="6350"/>
            <wp:docPr id="1720806936" name="Picture 1720806936" descr="Install neede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31">
                      <a:extLst>
                        <a:ext uri="{28A0092B-C50C-407E-A947-70E740481C1C}">
                          <a14:useLocalDpi xmlns:a14="http://schemas.microsoft.com/office/drawing/2010/main" val="0"/>
                        </a:ext>
                      </a:extLst>
                    </a:blip>
                    <a:stretch>
                      <a:fillRect/>
                    </a:stretch>
                  </pic:blipFill>
                  <pic:spPr>
                    <a:xfrm>
                      <a:off x="0" y="0"/>
                      <a:ext cx="146050" cy="146050"/>
                    </a:xfrm>
                    <a:prstGeom prst="rect">
                      <a:avLst/>
                    </a:prstGeom>
                  </pic:spPr>
                </pic:pic>
              </a:graphicData>
            </a:graphic>
          </wp:inline>
        </w:drawing>
      </w:r>
      <w:r w:rsidR="00D01C8E" w:rsidRPr="007C1D83">
        <w:rPr>
          <w:szCs w:val="24"/>
        </w:rPr>
        <w:t xml:space="preserve"> displays </w:t>
      </w:r>
      <w:r w:rsidR="00D01C8E">
        <w:rPr>
          <w:szCs w:val="24"/>
        </w:rPr>
        <w:t xml:space="preserve">click the </w:t>
      </w:r>
      <w:r w:rsidR="00D01C8E" w:rsidRPr="00905AF8">
        <w:rPr>
          <w:b/>
          <w:bCs/>
          <w:szCs w:val="24"/>
        </w:rPr>
        <w:t>Install</w:t>
      </w:r>
      <w:r w:rsidR="00D01C8E">
        <w:rPr>
          <w:b/>
          <w:bCs/>
          <w:szCs w:val="24"/>
        </w:rPr>
        <w:t xml:space="preserve"> button </w:t>
      </w:r>
      <w:r w:rsidR="00D01C8E" w:rsidRPr="00270346">
        <w:t>next to the Laurel Bridge item</w:t>
      </w:r>
      <w:r w:rsidR="00D01C8E">
        <w:t xml:space="preserve"> </w:t>
      </w:r>
      <w:r w:rsidR="00D01C8E" w:rsidRPr="007C1D83">
        <w:rPr>
          <w:szCs w:val="24"/>
        </w:rPr>
        <w:t>(</w:t>
      </w:r>
      <w:r w:rsidR="00D01C8E">
        <w:rPr>
          <w:szCs w:val="24"/>
        </w:rPr>
        <w:fldChar w:fldCharType="begin"/>
      </w:r>
      <w:r w:rsidR="00D01C8E">
        <w:rPr>
          <w:szCs w:val="24"/>
        </w:rPr>
        <w:instrText xml:space="preserve"> REF _Ref120711724 \h </w:instrText>
      </w:r>
      <w:r w:rsidR="00D01C8E">
        <w:rPr>
          <w:szCs w:val="24"/>
        </w:rPr>
      </w:r>
      <w:r w:rsidR="00D01C8E">
        <w:rPr>
          <w:szCs w:val="24"/>
        </w:rPr>
        <w:fldChar w:fldCharType="separate"/>
      </w:r>
      <w:r w:rsidR="008F76D0">
        <w:t xml:space="preserve">Figure </w:t>
      </w:r>
      <w:r w:rsidR="008F76D0">
        <w:rPr>
          <w:noProof/>
        </w:rPr>
        <w:t>36</w:t>
      </w:r>
      <w:r w:rsidR="00D01C8E">
        <w:rPr>
          <w:szCs w:val="24"/>
        </w:rPr>
        <w:fldChar w:fldCharType="end"/>
      </w:r>
      <w:r w:rsidR="00D01C8E" w:rsidRPr="007C1D83">
        <w:rPr>
          <w:szCs w:val="24"/>
        </w:rPr>
        <w:t>)</w:t>
      </w:r>
      <w:r w:rsidR="00D01C8E">
        <w:rPr>
          <w:szCs w:val="24"/>
        </w:rPr>
        <w:t xml:space="preserve">. </w:t>
      </w:r>
      <w:r w:rsidR="00D01C8E">
        <w:t>If</w:t>
      </w:r>
      <w:r w:rsidR="00D01C8E">
        <w:rPr>
          <w:szCs w:val="24"/>
        </w:rPr>
        <w:t xml:space="preserve"> </w:t>
      </w:r>
      <w:r w:rsidR="00D01C8E">
        <w:t xml:space="preserve">necessary and only if </w:t>
      </w:r>
      <w:r w:rsidR="00D01C8E" w:rsidRPr="00270346">
        <w:t>the Activate DCF License window open</w:t>
      </w:r>
      <w:r w:rsidR="00D01C8E">
        <w:t xml:space="preserve">s, continue with the steps below. Otherwise skip to the next prerequisite step. If necessary, refer to the </w:t>
      </w:r>
      <w:r w:rsidR="00D01C8E" w:rsidRPr="240C8AC3">
        <w:rPr>
          <w:i/>
          <w:iCs/>
        </w:rPr>
        <w:fldChar w:fldCharType="begin"/>
      </w:r>
      <w:r w:rsidR="00D01C8E" w:rsidRPr="240C8AC3">
        <w:rPr>
          <w:i/>
          <w:iCs/>
        </w:rPr>
        <w:instrText xml:space="preserve"> REF _Ref68099464 \h  \* MERGEFORMAT </w:instrText>
      </w:r>
      <w:r w:rsidR="00D01C8E" w:rsidRPr="240C8AC3">
        <w:rPr>
          <w:i/>
          <w:iCs/>
        </w:rPr>
      </w:r>
      <w:r w:rsidR="00D01C8E" w:rsidRPr="240C8AC3">
        <w:rPr>
          <w:i/>
          <w:iCs/>
        </w:rPr>
        <w:fldChar w:fldCharType="separate"/>
      </w:r>
      <w:r w:rsidR="008F76D0" w:rsidRPr="008F76D0">
        <w:rPr>
          <w:i/>
          <w:iCs/>
        </w:rPr>
        <w:t>Laurel Bridge DCF Toolkit</w:t>
      </w:r>
      <w:r w:rsidR="00D01C8E" w:rsidRPr="240C8AC3">
        <w:rPr>
          <w:i/>
          <w:iCs/>
        </w:rPr>
        <w:fldChar w:fldCharType="end"/>
      </w:r>
      <w:r w:rsidR="00D01C8E">
        <w:t xml:space="preserve"> instructions to obtain an updated serial number and activation code.</w:t>
      </w:r>
      <w:bookmarkStart w:id="246" w:name="_Hlk134529048"/>
    </w:p>
    <w:p w14:paraId="33E5E087" w14:textId="750675F4" w:rsidR="003D686A" w:rsidRDefault="003D686A" w:rsidP="003D686A">
      <w:pPr>
        <w:pStyle w:val="CaptionCentered"/>
      </w:pPr>
      <w:bookmarkStart w:id="247" w:name="_Ref120711724"/>
      <w:bookmarkStart w:id="248" w:name="_Toc121993495"/>
      <w:bookmarkStart w:id="249" w:name="_Toc134605572"/>
      <w:bookmarkStart w:id="250" w:name="Redact_56"/>
      <w:bookmarkEnd w:id="246"/>
      <w:r>
        <w:t xml:space="preserve">Figure </w:t>
      </w:r>
      <w:fldSimple w:instr=" SEQ Figure \* ARABIC ">
        <w:r w:rsidR="008F76D0">
          <w:rPr>
            <w:noProof/>
          </w:rPr>
          <w:t>36</w:t>
        </w:r>
      </w:fldSimple>
      <w:bookmarkEnd w:id="247"/>
      <w:r w:rsidRPr="003D686A">
        <w:t xml:space="preserve"> </w:t>
      </w:r>
      <w:r w:rsidRPr="006B66A9">
        <w:t xml:space="preserve">VIX Prerequisites </w:t>
      </w:r>
      <w:r>
        <w:t>–</w:t>
      </w:r>
      <w:r w:rsidRPr="006B66A9">
        <w:t xml:space="preserve"> </w:t>
      </w:r>
      <w:r>
        <w:t>Laurel Bridge</w:t>
      </w:r>
      <w:r w:rsidRPr="006B66A9">
        <w:t xml:space="preserve"> Not Installed</w:t>
      </w:r>
      <w:bookmarkEnd w:id="248"/>
      <w:bookmarkEnd w:id="249"/>
    </w:p>
    <w:bookmarkEnd w:id="250"/>
    <w:p w14:paraId="71E387FF" w14:textId="7441A733" w:rsidR="00FD19B3" w:rsidRDefault="00BF45FE" w:rsidP="00FD19B3">
      <w:pPr>
        <w:pStyle w:val="BodyTextNumbered1"/>
        <w:numPr>
          <w:ilvl w:val="0"/>
          <w:numId w:val="0"/>
        </w:numPr>
        <w:ind w:left="720"/>
      </w:pPr>
      <w:r>
        <w:rPr>
          <w:noProof/>
        </w:rPr>
        <w:drawing>
          <wp:inline distT="0" distB="0" distL="0" distR="0" wp14:anchorId="15B846D1" wp14:editId="52DAF84C">
            <wp:extent cx="4364759" cy="3562350"/>
            <wp:effectExtent l="0" t="0" r="0" b="0"/>
            <wp:docPr id="1342037765" name="Picture 17" descr="Prerequisites – Laurel Bridge Not Instal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037765" name="Picture 17" descr="Prerequisites – Laurel Bridge Not Installed"/>
                    <pic:cNvPicPr/>
                  </pic:nvPicPr>
                  <pic:blipFill>
                    <a:blip r:embed="rId57">
                      <a:extLst>
                        <a:ext uri="{28A0092B-C50C-407E-A947-70E740481C1C}">
                          <a14:useLocalDpi xmlns:a14="http://schemas.microsoft.com/office/drawing/2010/main" val="0"/>
                        </a:ext>
                      </a:extLst>
                    </a:blip>
                    <a:stretch>
                      <a:fillRect/>
                    </a:stretch>
                  </pic:blipFill>
                  <pic:spPr>
                    <a:xfrm>
                      <a:off x="0" y="0"/>
                      <a:ext cx="4382750" cy="3577033"/>
                    </a:xfrm>
                    <a:prstGeom prst="rect">
                      <a:avLst/>
                    </a:prstGeom>
                  </pic:spPr>
                </pic:pic>
              </a:graphicData>
            </a:graphic>
          </wp:inline>
        </w:drawing>
      </w:r>
    </w:p>
    <w:p w14:paraId="14EE23DE" w14:textId="12EE7C63" w:rsidR="00517D22" w:rsidRDefault="00517D22" w:rsidP="007554C6">
      <w:pPr>
        <w:pStyle w:val="BodyTextLettered1"/>
        <w:numPr>
          <w:ilvl w:val="0"/>
          <w:numId w:val="82"/>
        </w:numPr>
      </w:pPr>
      <w:r w:rsidRPr="00517D22">
        <w:rPr>
          <w:szCs w:val="24"/>
        </w:rPr>
        <w:t>Th</w:t>
      </w:r>
      <w:r w:rsidRPr="00270346">
        <w:t>e Activate DCF License window open</w:t>
      </w:r>
      <w:r>
        <w:t>s with the</w:t>
      </w:r>
      <w:r w:rsidRPr="00BF7937">
        <w:t xml:space="preserve"> </w:t>
      </w:r>
      <w:r w:rsidRPr="00517D22">
        <w:rPr>
          <w:b/>
          <w:bCs/>
        </w:rPr>
        <w:t>Network Activation</w:t>
      </w:r>
      <w:r w:rsidRPr="00BF7937">
        <w:t xml:space="preserve"> </w:t>
      </w:r>
      <w:r w:rsidRPr="00E9252A">
        <w:t xml:space="preserve">tab </w:t>
      </w:r>
      <w:r>
        <w:t xml:space="preserve">open </w:t>
      </w:r>
      <w:r w:rsidRPr="00E9252A">
        <w:t xml:space="preserve">and pre-populates </w:t>
      </w:r>
      <w:r>
        <w:t xml:space="preserve">with </w:t>
      </w:r>
      <w:r w:rsidRPr="00E9252A">
        <w:t>about half of the boxes in the window.</w:t>
      </w:r>
    </w:p>
    <w:p w14:paraId="5F709A4A" w14:textId="77777777" w:rsidR="007C1D83" w:rsidRDefault="007C1D83" w:rsidP="007C1D83">
      <w:pPr>
        <w:pStyle w:val="BodyTextLettered1"/>
      </w:pPr>
      <w:bookmarkStart w:id="251" w:name="_Hlk129683602"/>
      <w:r>
        <w:t xml:space="preserve">For </w:t>
      </w:r>
      <w:r w:rsidRPr="00936652">
        <w:rPr>
          <w:b/>
          <w:bCs/>
        </w:rPr>
        <w:t xml:space="preserve">Network Activation </w:t>
      </w:r>
      <w:r w:rsidRPr="00BF7937">
        <w:t>(</w:t>
      </w:r>
      <w:r>
        <w:t>requires</w:t>
      </w:r>
      <w:r w:rsidRPr="00BF7937">
        <w:t xml:space="preserve"> a Product Serial Number)</w:t>
      </w:r>
      <w:r>
        <w:t xml:space="preserve"> e</w:t>
      </w:r>
      <w:r w:rsidRPr="00270346">
        <w:t>nter all the following information in the Network Activation tab</w:t>
      </w:r>
      <w:r>
        <w:t>:</w:t>
      </w:r>
    </w:p>
    <w:p w14:paraId="7DDBF54D" w14:textId="77777777" w:rsidR="007C1D83" w:rsidRDefault="007C1D83" w:rsidP="007C1D83">
      <w:pPr>
        <w:pStyle w:val="BodyTextLettered1"/>
        <w:numPr>
          <w:ilvl w:val="0"/>
          <w:numId w:val="0"/>
        </w:numPr>
        <w:ind w:left="1080"/>
      </w:pPr>
      <w:r w:rsidRPr="00F00A81">
        <w:rPr>
          <w:b/>
          <w:bCs/>
        </w:rPr>
        <w:t>N</w:t>
      </w:r>
      <w:r>
        <w:rPr>
          <w:b/>
          <w:bCs/>
        </w:rPr>
        <w:t>OTE</w:t>
      </w:r>
      <w:r w:rsidRPr="00F00A81">
        <w:rPr>
          <w:b/>
          <w:bCs/>
        </w:rPr>
        <w:t xml:space="preserve">: </w:t>
      </w:r>
      <w:r w:rsidRPr="00F00A81">
        <w:t xml:space="preserve">The </w:t>
      </w:r>
      <w:r>
        <w:t xml:space="preserve">system disables the </w:t>
      </w:r>
      <w:r w:rsidRPr="00F00A81">
        <w:t>Activate button if any of the following boxes are left blank</w:t>
      </w:r>
      <w:r>
        <w:t>.</w:t>
      </w:r>
    </w:p>
    <w:p w14:paraId="7A5E84CE" w14:textId="77777777" w:rsidR="007C1D83" w:rsidRPr="006A7F42" w:rsidRDefault="007C1D83" w:rsidP="007554C6">
      <w:pPr>
        <w:pStyle w:val="BodyTextNumbered2"/>
        <w:numPr>
          <w:ilvl w:val="2"/>
          <w:numId w:val="84"/>
        </w:numPr>
        <w:rPr>
          <w:sz w:val="24"/>
          <w:szCs w:val="24"/>
        </w:rPr>
      </w:pPr>
      <w:r w:rsidRPr="006A7F42">
        <w:rPr>
          <w:b/>
          <w:bCs/>
          <w:sz w:val="24"/>
          <w:szCs w:val="24"/>
        </w:rPr>
        <w:t>Product Serial Number</w:t>
      </w:r>
      <w:r w:rsidRPr="006A7F42">
        <w:rPr>
          <w:sz w:val="24"/>
          <w:szCs w:val="24"/>
        </w:rPr>
        <w:t xml:space="preserve"> – the new Laurel Bridge DCF serial number (include dashes).</w:t>
      </w:r>
    </w:p>
    <w:p w14:paraId="1719BA2A" w14:textId="77777777" w:rsidR="007C1D83" w:rsidRPr="006A7F42" w:rsidRDefault="007C1D83" w:rsidP="007554C6">
      <w:pPr>
        <w:pStyle w:val="BodyTextNumbered2"/>
        <w:numPr>
          <w:ilvl w:val="2"/>
          <w:numId w:val="84"/>
        </w:numPr>
        <w:rPr>
          <w:sz w:val="24"/>
          <w:szCs w:val="24"/>
        </w:rPr>
      </w:pPr>
      <w:r w:rsidRPr="006A7F42">
        <w:rPr>
          <w:b/>
          <w:bCs/>
          <w:sz w:val="24"/>
          <w:szCs w:val="24"/>
        </w:rPr>
        <w:t>Site</w:t>
      </w:r>
      <w:r w:rsidRPr="006A7F42">
        <w:rPr>
          <w:sz w:val="24"/>
          <w:szCs w:val="24"/>
        </w:rPr>
        <w:t xml:space="preserve"> – the name of your site.</w:t>
      </w:r>
    </w:p>
    <w:p w14:paraId="5107A351" w14:textId="77777777" w:rsidR="007C1D83" w:rsidRPr="006A7F42" w:rsidRDefault="007C1D83" w:rsidP="007554C6">
      <w:pPr>
        <w:pStyle w:val="BodyTextNumbered2"/>
        <w:numPr>
          <w:ilvl w:val="2"/>
          <w:numId w:val="84"/>
        </w:numPr>
        <w:rPr>
          <w:sz w:val="24"/>
          <w:szCs w:val="24"/>
        </w:rPr>
      </w:pPr>
      <w:r w:rsidRPr="006A7F42">
        <w:rPr>
          <w:b/>
          <w:bCs/>
          <w:sz w:val="24"/>
          <w:szCs w:val="24"/>
        </w:rPr>
        <w:t>CPUs</w:t>
      </w:r>
      <w:r w:rsidRPr="006A7F42">
        <w:rPr>
          <w:sz w:val="24"/>
          <w:szCs w:val="24"/>
        </w:rPr>
        <w:t xml:space="preserve"> – the number of CPUs on the server hosting the VIX.</w:t>
      </w:r>
    </w:p>
    <w:p w14:paraId="2D112DE6" w14:textId="0F0ED9C7" w:rsidR="007C1D83" w:rsidRPr="006A7F42" w:rsidRDefault="007C1D83" w:rsidP="007554C6">
      <w:pPr>
        <w:pStyle w:val="BodyTextNumbered2"/>
        <w:numPr>
          <w:ilvl w:val="2"/>
          <w:numId w:val="84"/>
        </w:numPr>
        <w:rPr>
          <w:sz w:val="24"/>
          <w:szCs w:val="24"/>
        </w:rPr>
      </w:pPr>
      <w:r w:rsidRPr="006A7F42">
        <w:rPr>
          <w:b/>
          <w:bCs/>
          <w:sz w:val="24"/>
          <w:szCs w:val="24"/>
        </w:rPr>
        <w:t>End User name</w:t>
      </w:r>
      <w:r w:rsidRPr="006A7F42">
        <w:rPr>
          <w:sz w:val="24"/>
          <w:szCs w:val="24"/>
        </w:rPr>
        <w:t xml:space="preserve"> and </w:t>
      </w:r>
      <w:r w:rsidRPr="006A7F42">
        <w:rPr>
          <w:b/>
          <w:bCs/>
          <w:sz w:val="24"/>
          <w:szCs w:val="24"/>
        </w:rPr>
        <w:t xml:space="preserve">End User email </w:t>
      </w:r>
      <w:r w:rsidRPr="006A7F42">
        <w:rPr>
          <w:sz w:val="24"/>
          <w:szCs w:val="24"/>
        </w:rPr>
        <w:t>– the administrator of your local VistA Imaging system</w:t>
      </w:r>
      <w:r w:rsidR="006A7F42">
        <w:rPr>
          <w:sz w:val="24"/>
          <w:szCs w:val="24"/>
        </w:rPr>
        <w:t>.</w:t>
      </w:r>
    </w:p>
    <w:p w14:paraId="071A915F" w14:textId="38C23F9A" w:rsidR="007C1D83" w:rsidRPr="006A7F42" w:rsidRDefault="007C1D83" w:rsidP="007554C6">
      <w:pPr>
        <w:pStyle w:val="BodyTextNumbered2"/>
        <w:numPr>
          <w:ilvl w:val="2"/>
          <w:numId w:val="84"/>
        </w:numPr>
        <w:rPr>
          <w:sz w:val="24"/>
          <w:szCs w:val="24"/>
        </w:rPr>
      </w:pPr>
      <w:r w:rsidRPr="006A7F42">
        <w:rPr>
          <w:b/>
          <w:bCs/>
          <w:sz w:val="24"/>
          <w:szCs w:val="24"/>
        </w:rPr>
        <w:t>Maintenance Contact Name</w:t>
      </w:r>
      <w:r w:rsidRPr="006A7F42">
        <w:rPr>
          <w:sz w:val="24"/>
          <w:szCs w:val="24"/>
        </w:rPr>
        <w:t xml:space="preserve">, </w:t>
      </w:r>
      <w:r w:rsidRPr="006A7F42">
        <w:rPr>
          <w:b/>
          <w:bCs/>
          <w:sz w:val="24"/>
          <w:szCs w:val="24"/>
        </w:rPr>
        <w:t>Maintenance Contact E-mail,</w:t>
      </w:r>
      <w:r w:rsidRPr="006A7F42">
        <w:rPr>
          <w:sz w:val="24"/>
          <w:szCs w:val="24"/>
        </w:rPr>
        <w:t xml:space="preserve"> and </w:t>
      </w:r>
      <w:r w:rsidRPr="006A7F42">
        <w:rPr>
          <w:b/>
          <w:bCs/>
          <w:sz w:val="24"/>
          <w:szCs w:val="24"/>
        </w:rPr>
        <w:t>Maintenance Contact Phone</w:t>
      </w:r>
      <w:r w:rsidRPr="006A7F42">
        <w:rPr>
          <w:sz w:val="24"/>
          <w:szCs w:val="24"/>
        </w:rPr>
        <w:t xml:space="preserve"> – </w:t>
      </w:r>
      <w:r w:rsidRPr="006A7F42">
        <w:rPr>
          <w:color w:val="242424"/>
          <w:sz w:val="24"/>
          <w:szCs w:val="24"/>
          <w:shd w:val="clear" w:color="auto" w:fill="FFFFFF"/>
        </w:rPr>
        <w:t>information for the Health, Clinical Services Diagnostics Team</w:t>
      </w:r>
      <w:r w:rsidR="006A7F42">
        <w:rPr>
          <w:color w:val="242424"/>
          <w:sz w:val="24"/>
          <w:szCs w:val="24"/>
          <w:shd w:val="clear" w:color="auto" w:fill="FFFFFF"/>
        </w:rPr>
        <w:t>.</w:t>
      </w:r>
    </w:p>
    <w:p w14:paraId="2147A18F" w14:textId="77777777" w:rsidR="007C1D83" w:rsidRDefault="007C1D83" w:rsidP="007C1D83">
      <w:pPr>
        <w:pStyle w:val="BodyTextLettered1"/>
      </w:pPr>
      <w:r>
        <w:t xml:space="preserve">Near the bottom of the window, click </w:t>
      </w:r>
      <w:r w:rsidRPr="00FF4157">
        <w:rPr>
          <w:b/>
          <w:bCs/>
        </w:rPr>
        <w:t>Activate</w:t>
      </w:r>
      <w:r>
        <w:t xml:space="preserve">. After a brief delay, the </w:t>
      </w:r>
      <w:r w:rsidRPr="00FF4157">
        <w:rPr>
          <w:b/>
          <w:bCs/>
        </w:rPr>
        <w:t>Status</w:t>
      </w:r>
      <w:r>
        <w:t xml:space="preserve"> box displays a message.</w:t>
      </w:r>
    </w:p>
    <w:p w14:paraId="540DBFB1" w14:textId="77777777" w:rsidR="007C1D83" w:rsidRDefault="007C1D83" w:rsidP="007C1D83">
      <w:pPr>
        <w:pStyle w:val="BodyTextLettered1"/>
      </w:pPr>
      <w:r>
        <w:t xml:space="preserve">If a green “Success” message appears click </w:t>
      </w:r>
      <w:r w:rsidRPr="00FF4157">
        <w:rPr>
          <w:b/>
          <w:bCs/>
        </w:rPr>
        <w:t>Exit with success</w:t>
      </w:r>
      <w:r>
        <w:t xml:space="preserve"> and skip to the next prerequisite step, otherwise select the Manual Activation tab.</w:t>
      </w:r>
    </w:p>
    <w:p w14:paraId="2E7FD3DA" w14:textId="77777777" w:rsidR="007C1D83" w:rsidRPr="00936652" w:rsidRDefault="007C1D83" w:rsidP="007C1D83">
      <w:pPr>
        <w:pStyle w:val="BodyTextLettered1"/>
      </w:pPr>
      <w:r>
        <w:t xml:space="preserve">If network activation was not successful, for </w:t>
      </w:r>
      <w:r w:rsidRPr="00936652">
        <w:rPr>
          <w:b/>
          <w:bCs/>
        </w:rPr>
        <w:t>Manual Activation</w:t>
      </w:r>
      <w:r>
        <w:t xml:space="preserve"> </w:t>
      </w:r>
      <w:r w:rsidRPr="00936652">
        <w:rPr>
          <w:szCs w:val="24"/>
        </w:rPr>
        <w:t>do the following:</w:t>
      </w:r>
    </w:p>
    <w:p w14:paraId="78EF10E8" w14:textId="77777777" w:rsidR="007C1D83" w:rsidRDefault="007C1D83" w:rsidP="007554C6">
      <w:pPr>
        <w:pStyle w:val="BodyTextLettered2"/>
        <w:numPr>
          <w:ilvl w:val="0"/>
          <w:numId w:val="83"/>
        </w:numPr>
      </w:pPr>
      <w:r>
        <w:t>Select the Manual Activation tab.</w:t>
      </w:r>
    </w:p>
    <w:p w14:paraId="066895C3" w14:textId="77777777" w:rsidR="007C1D83" w:rsidRDefault="007C1D83" w:rsidP="007554C6">
      <w:pPr>
        <w:pStyle w:val="BodyTextLettered2"/>
        <w:numPr>
          <w:ilvl w:val="0"/>
          <w:numId w:val="83"/>
        </w:numPr>
      </w:pPr>
      <w:r>
        <w:t xml:space="preserve">On the Manual Activation tab on the line </w:t>
      </w:r>
      <w:r w:rsidRPr="00936652">
        <w:rPr>
          <w:b/>
          <w:bCs/>
        </w:rPr>
        <w:t>Activation Code</w:t>
      </w:r>
      <w:r>
        <w:t>, e</w:t>
      </w:r>
      <w:r w:rsidRPr="00270346">
        <w:t>nter</w:t>
      </w:r>
      <w:r>
        <w:t xml:space="preserve"> the activation code.</w:t>
      </w:r>
    </w:p>
    <w:p w14:paraId="75460884" w14:textId="77777777" w:rsidR="007C1D83" w:rsidRDefault="007C1D83" w:rsidP="007554C6">
      <w:pPr>
        <w:pStyle w:val="BodyTextLettered1"/>
        <w:numPr>
          <w:ilvl w:val="0"/>
          <w:numId w:val="83"/>
        </w:numPr>
      </w:pPr>
      <w:r w:rsidRPr="000D5BEE">
        <w:t xml:space="preserve">Near the bottom of the window, click Activate. After a brief delay, the Status box displays </w:t>
      </w:r>
      <w:r>
        <w:t xml:space="preserve">a </w:t>
      </w:r>
      <w:r w:rsidRPr="000D5BEE">
        <w:t>message.</w:t>
      </w:r>
    </w:p>
    <w:p w14:paraId="3802C0E2" w14:textId="3850758F" w:rsidR="00E93B0B" w:rsidRDefault="00E93B0B" w:rsidP="007554C6">
      <w:pPr>
        <w:pStyle w:val="BodyTextLettered1"/>
        <w:numPr>
          <w:ilvl w:val="0"/>
          <w:numId w:val="83"/>
        </w:numPr>
      </w:pPr>
      <w:r>
        <w:t xml:space="preserve">If a green “Success” message appears click </w:t>
      </w:r>
      <w:r w:rsidRPr="00FF4157">
        <w:rPr>
          <w:b/>
          <w:bCs/>
        </w:rPr>
        <w:t>Exit with success</w:t>
      </w:r>
      <w:r>
        <w:t xml:space="preserve"> and skip to the next prerequisite step, otherwise </w:t>
      </w:r>
      <w:r w:rsidRPr="00936652">
        <w:t>download the Laurel Bridge license from Laurel Bridge’s website</w:t>
      </w:r>
      <w:r>
        <w:t xml:space="preserve"> and continue with the steps below.</w:t>
      </w:r>
    </w:p>
    <w:p w14:paraId="01BAD12F" w14:textId="2A360BB6" w:rsidR="00175C3B" w:rsidRDefault="00175C3B" w:rsidP="00175C3B">
      <w:pPr>
        <w:pStyle w:val="BodyTextLettered1"/>
        <w:numPr>
          <w:ilvl w:val="0"/>
          <w:numId w:val="0"/>
        </w:numPr>
        <w:ind w:left="1800"/>
      </w:pPr>
      <w:r w:rsidRPr="00175C3B">
        <w:rPr>
          <w:b/>
          <w:bCs/>
        </w:rPr>
        <w:t>NOTE</w:t>
      </w:r>
      <w:r>
        <w:t>: If d</w:t>
      </w:r>
      <w:r w:rsidRPr="00936652">
        <w:t>ownload</w:t>
      </w:r>
      <w:r>
        <w:t>ing</w:t>
      </w:r>
      <w:r w:rsidRPr="00936652">
        <w:t xml:space="preserve"> the Laurel Bridge license</w:t>
      </w:r>
      <w:r>
        <w:t xml:space="preserve">, such as using the Manual Product License Activation from </w:t>
      </w:r>
      <w:hyperlink r:id="rId58" w:history="1">
        <w:r w:rsidRPr="00DD7B2D">
          <w:rPr>
            <w:rStyle w:val="Hyperlink"/>
          </w:rPr>
          <w:t>https://laurelbridge.com/product_activation.php</w:t>
        </w:r>
      </w:hyperlink>
      <w:r>
        <w:t>, please select the Version in the drop-down as 3.3.x before clicking Submit.</w:t>
      </w:r>
    </w:p>
    <w:p w14:paraId="5CAE728B" w14:textId="77777777" w:rsidR="00E93B0B" w:rsidRDefault="00E93B0B" w:rsidP="007554C6">
      <w:pPr>
        <w:pStyle w:val="BodyTextLettered1"/>
        <w:numPr>
          <w:ilvl w:val="0"/>
          <w:numId w:val="83"/>
        </w:numPr>
      </w:pPr>
      <w:r>
        <w:t xml:space="preserve">Click </w:t>
      </w:r>
      <w:r w:rsidRPr="0003166B">
        <w:rPr>
          <w:b/>
          <w:bCs/>
        </w:rPr>
        <w:t xml:space="preserve">Exit with error </w:t>
      </w:r>
      <w:r>
        <w:t xml:space="preserve">to close out of the </w:t>
      </w:r>
      <w:r w:rsidRPr="007C1D83">
        <w:t>Manual Activation tab</w:t>
      </w:r>
      <w:r>
        <w:t>.</w:t>
      </w:r>
    </w:p>
    <w:p w14:paraId="2B6D3389" w14:textId="427F1C6A" w:rsidR="00E93B0B" w:rsidRDefault="00E93B0B" w:rsidP="007554C6">
      <w:pPr>
        <w:pStyle w:val="BodyTextLettered1"/>
        <w:numPr>
          <w:ilvl w:val="0"/>
          <w:numId w:val="83"/>
        </w:numPr>
      </w:pPr>
      <w:r>
        <w:t xml:space="preserve">Copy the contents of the downloaded Laurel Bridge license into the </w:t>
      </w:r>
      <w:r w:rsidRPr="00936652">
        <w:t xml:space="preserve">systeminfo </w:t>
      </w:r>
      <w:r>
        <w:t xml:space="preserve">file </w:t>
      </w:r>
      <w:r w:rsidRPr="00936652">
        <w:t>in C:\DCF_RunTime_x64\cfg</w:t>
      </w:r>
      <w:r w:rsidR="00517D22">
        <w:t xml:space="preserve"> and save</w:t>
      </w:r>
      <w:r>
        <w:t xml:space="preserve">. </w:t>
      </w:r>
    </w:p>
    <w:p w14:paraId="175EDDF9" w14:textId="77777777" w:rsidR="00E93B0B" w:rsidRDefault="00E93B0B" w:rsidP="007554C6">
      <w:pPr>
        <w:pStyle w:val="BodyTextLettered1"/>
        <w:numPr>
          <w:ilvl w:val="0"/>
          <w:numId w:val="83"/>
        </w:numPr>
      </w:pPr>
      <w:r>
        <w:t xml:space="preserve">Click </w:t>
      </w:r>
      <w:r w:rsidRPr="007C1D83">
        <w:rPr>
          <w:b/>
          <w:bCs/>
        </w:rPr>
        <w:t>Install</w:t>
      </w:r>
      <w:r>
        <w:t xml:space="preserve"> again next to the Laurel Bridge DICOM toolkit on the prerequisite window.</w:t>
      </w:r>
    </w:p>
    <w:bookmarkEnd w:id="251"/>
    <w:p w14:paraId="173C6EC5" w14:textId="2D3FCAED" w:rsidR="00F25364" w:rsidRDefault="00F25364" w:rsidP="00FD19B3">
      <w:pPr>
        <w:pStyle w:val="BodyTextLettered1"/>
        <w:numPr>
          <w:ilvl w:val="0"/>
          <w:numId w:val="0"/>
        </w:numPr>
        <w:ind w:left="720"/>
      </w:pPr>
      <w:r w:rsidRPr="008A7DD1">
        <w:rPr>
          <w:b/>
          <w:bCs/>
          <w:szCs w:val="24"/>
        </w:rPr>
        <w:t>N</w:t>
      </w:r>
      <w:r>
        <w:rPr>
          <w:b/>
          <w:bCs/>
          <w:szCs w:val="24"/>
        </w:rPr>
        <w:t>OTE</w:t>
      </w:r>
      <w:r>
        <w:t>: If encountering an access to the path is denied error during installation of the Laurel Bridge toolkit</w:t>
      </w:r>
      <w:r w:rsidR="0064061E">
        <w:t>, perform the following:</w:t>
      </w:r>
      <w:r>
        <w:t xml:space="preserve"> </w:t>
      </w:r>
      <w:r w:rsidR="0064061E">
        <w:t>c</w:t>
      </w:r>
      <w:r>
        <w:t xml:space="preserve">lick </w:t>
      </w:r>
      <w:r w:rsidRPr="00F25364">
        <w:rPr>
          <w:b/>
          <w:bCs/>
        </w:rPr>
        <w:t>OK</w:t>
      </w:r>
      <w:r>
        <w:t xml:space="preserve">, close the current VIX Service Installation Wizard, </w:t>
      </w:r>
      <w:r w:rsidR="0064061E">
        <w:t>u</w:t>
      </w:r>
      <w:r w:rsidRPr="001A2A05">
        <w:t>se Windows Explorer</w:t>
      </w:r>
      <w:r>
        <w:t xml:space="preserve"> to rename the current C:\DCF_Runtime_x64 directory to a name with today’s date (</w:t>
      </w:r>
      <w:r w:rsidR="0064061E">
        <w:t>i.e.,</w:t>
      </w:r>
      <w:r>
        <w:t xml:space="preserve"> C:\DCF_Runtime_x64_20230</w:t>
      </w:r>
      <w:r w:rsidR="003C7B2F">
        <w:t>328</w:t>
      </w:r>
      <w:r>
        <w:t xml:space="preserve">), </w:t>
      </w:r>
      <w:r w:rsidR="0064061E">
        <w:t>r</w:t>
      </w:r>
      <w:r w:rsidRPr="00F25364">
        <w:t>estart the</w:t>
      </w:r>
      <w:r w:rsidR="0064061E">
        <w:t xml:space="preserve"> s</w:t>
      </w:r>
      <w:r w:rsidRPr="00F25364">
        <w:t xml:space="preserve">teps </w:t>
      </w:r>
      <w:r w:rsidR="0064061E">
        <w:t>in</w:t>
      </w:r>
      <w:r w:rsidRPr="00F25364">
        <w:t xml:space="preserve"> Performing a VIX Server Update starting at </w:t>
      </w:r>
      <w:r>
        <w:t xml:space="preserve">step </w:t>
      </w:r>
      <w:r>
        <w:fldChar w:fldCharType="begin"/>
      </w:r>
      <w:r>
        <w:instrText xml:space="preserve"> REF _Ref124587771 \n \h </w:instrText>
      </w:r>
      <w:r>
        <w:fldChar w:fldCharType="separate"/>
      </w:r>
      <w:r w:rsidR="008F76D0">
        <w:t>5</w:t>
      </w:r>
      <w:r>
        <w:fldChar w:fldCharType="end"/>
      </w:r>
      <w:r>
        <w:t xml:space="preserve"> </w:t>
      </w:r>
      <w:r w:rsidRPr="00F25364">
        <w:t>Run the VIX Service Installation Wizard as an administrator</w:t>
      </w:r>
      <w:r>
        <w:t>.</w:t>
      </w:r>
    </w:p>
    <w:p w14:paraId="00CE5FC8" w14:textId="3E6D590D" w:rsidR="00D27EC6" w:rsidRPr="00365115" w:rsidRDefault="00365115" w:rsidP="005152BC">
      <w:pPr>
        <w:pStyle w:val="BodyTextNumbered1"/>
        <w:keepNext/>
      </w:pPr>
      <w:r w:rsidRPr="00F81B19">
        <w:t xml:space="preserve">On the same page, </w:t>
      </w:r>
      <w:r>
        <w:t>read</w:t>
      </w:r>
      <w:r w:rsidRPr="00F81B19">
        <w:t xml:space="preserve"> the line that indicates the state of the service account. </w:t>
      </w:r>
      <w:r>
        <w:t xml:space="preserve">If </w:t>
      </w:r>
      <w:r>
        <w:rPr>
          <w:noProof/>
        </w:rPr>
        <w:drawing>
          <wp:inline distT="0" distB="0" distL="0" distR="0" wp14:anchorId="1AE9B6EE" wp14:editId="131B9651">
            <wp:extent cx="182880" cy="146050"/>
            <wp:effectExtent l="0" t="0" r="7620" b="6350"/>
            <wp:docPr id="2029694979" name="Picture 35"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30">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t xml:space="preserve"> displays, skip to the next step. </w:t>
      </w:r>
      <w:r w:rsidRPr="00F81B19">
        <w:t xml:space="preserve">If </w:t>
      </w:r>
      <w:r w:rsidRPr="00F81B19">
        <w:rPr>
          <w:noProof/>
          <w:position w:val="-4"/>
        </w:rPr>
        <w:drawing>
          <wp:inline distT="0" distB="0" distL="0" distR="0" wp14:anchorId="24624A57" wp14:editId="69CAA5D3">
            <wp:extent cx="146050" cy="146050"/>
            <wp:effectExtent l="0" t="0" r="6350" b="6350"/>
            <wp:docPr id="44" name="Picture 34" descr="Install neede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Install needed icon"/>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w:r>
      <w:r w:rsidRPr="00F81B19">
        <w:rPr>
          <w:position w:val="-4"/>
        </w:rPr>
        <w:t xml:space="preserve"> </w:t>
      </w:r>
      <w:r>
        <w:t>displays</w:t>
      </w:r>
      <w:r w:rsidRPr="00F81B19">
        <w:t>, do the following</w:t>
      </w:r>
      <w:r>
        <w:t>:</w:t>
      </w:r>
    </w:p>
    <w:p w14:paraId="03FE2D1B" w14:textId="29DC2E98" w:rsidR="00365115" w:rsidRPr="006D1083" w:rsidRDefault="00397FA8" w:rsidP="00B82C4C">
      <w:pPr>
        <w:pStyle w:val="BodyTextLettered1"/>
        <w:keepNext/>
        <w:keepLines/>
        <w:numPr>
          <w:ilvl w:val="0"/>
          <w:numId w:val="63"/>
        </w:numPr>
      </w:pPr>
      <w:r w:rsidRPr="00397FA8">
        <w:t xml:space="preserve">Click </w:t>
      </w:r>
      <w:r w:rsidRPr="00397FA8">
        <w:rPr>
          <w:b/>
          <w:bCs/>
        </w:rPr>
        <w:t>Assign</w:t>
      </w:r>
      <w:r w:rsidRPr="00397FA8">
        <w:t xml:space="preserve"> (</w:t>
      </w:r>
      <w:r>
        <w:fldChar w:fldCharType="begin"/>
      </w:r>
      <w:r>
        <w:instrText xml:space="preserve"> REF _Ref67922200 \h </w:instrText>
      </w:r>
      <w:r>
        <w:fldChar w:fldCharType="separate"/>
      </w:r>
      <w:r w:rsidR="008F76D0">
        <w:t xml:space="preserve">Figure </w:t>
      </w:r>
      <w:r w:rsidR="008F76D0">
        <w:rPr>
          <w:noProof/>
        </w:rPr>
        <w:t>37</w:t>
      </w:r>
      <w:r>
        <w:fldChar w:fldCharType="end"/>
      </w:r>
      <w:r w:rsidRPr="00397FA8">
        <w:t>).</w:t>
      </w:r>
    </w:p>
    <w:p w14:paraId="4AA41F97" w14:textId="5C986E62" w:rsidR="006D6584" w:rsidRDefault="009A272D" w:rsidP="0030284E">
      <w:pPr>
        <w:pStyle w:val="Caption"/>
        <w:jc w:val="center"/>
      </w:pPr>
      <w:bookmarkStart w:id="252" w:name="_Ref67922200"/>
      <w:bookmarkStart w:id="253" w:name="Redact_23"/>
      <w:bookmarkStart w:id="254" w:name="_Toc121993496"/>
      <w:bookmarkStart w:id="255" w:name="_Toc134605573"/>
      <w:r>
        <w:t xml:space="preserve">Figure </w:t>
      </w:r>
      <w:fldSimple w:instr=" SEQ Figure \* ARABIC ">
        <w:r w:rsidR="008F76D0">
          <w:rPr>
            <w:noProof/>
          </w:rPr>
          <w:t>37</w:t>
        </w:r>
      </w:fldSimple>
      <w:bookmarkEnd w:id="252"/>
      <w:r>
        <w:t xml:space="preserve">: </w:t>
      </w:r>
      <w:r w:rsidRPr="006D0C2F">
        <w:t>Apache Tomcat Service Account Password</w:t>
      </w:r>
      <w:bookmarkEnd w:id="253"/>
      <w:bookmarkEnd w:id="254"/>
      <w:bookmarkEnd w:id="255"/>
    </w:p>
    <w:p w14:paraId="337EAF43" w14:textId="2A9B3E24" w:rsidR="0030284E" w:rsidRDefault="00BF45FE" w:rsidP="009A272D">
      <w:pPr>
        <w:jc w:val="center"/>
      </w:pPr>
      <w:r>
        <w:rPr>
          <w:noProof/>
        </w:rPr>
        <w:drawing>
          <wp:inline distT="0" distB="0" distL="0" distR="0" wp14:anchorId="20ABA440" wp14:editId="0542AA4C">
            <wp:extent cx="4763165" cy="3810532"/>
            <wp:effectExtent l="0" t="0" r="0" b="0"/>
            <wp:docPr id="946621709" name="Picture 18" descr="Apache Tomcat Service Account Pass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621709" name="Picture 18" descr="Apache Tomcat Service Account Password"/>
                    <pic:cNvPicPr/>
                  </pic:nvPicPr>
                  <pic:blipFill>
                    <a:blip r:embed="rId59">
                      <a:extLst>
                        <a:ext uri="{28A0092B-C50C-407E-A947-70E740481C1C}">
                          <a14:useLocalDpi xmlns:a14="http://schemas.microsoft.com/office/drawing/2010/main" val="0"/>
                        </a:ext>
                      </a:extLst>
                    </a:blip>
                    <a:stretch>
                      <a:fillRect/>
                    </a:stretch>
                  </pic:blipFill>
                  <pic:spPr>
                    <a:xfrm>
                      <a:off x="0" y="0"/>
                      <a:ext cx="4763165" cy="3810532"/>
                    </a:xfrm>
                    <a:prstGeom prst="rect">
                      <a:avLst/>
                    </a:prstGeom>
                  </pic:spPr>
                </pic:pic>
              </a:graphicData>
            </a:graphic>
          </wp:inline>
        </w:drawing>
      </w:r>
    </w:p>
    <w:p w14:paraId="29C76CE0" w14:textId="6CB6CC0C" w:rsidR="009A272D" w:rsidRPr="00DE22EB" w:rsidRDefault="00397FA8" w:rsidP="00397FA8">
      <w:pPr>
        <w:pStyle w:val="BodyTextLettered1"/>
      </w:pPr>
      <w:r w:rsidRPr="00397FA8">
        <w:t xml:space="preserve">In the dialog box that displays enter the Windows service account password that you previously prepared in </w:t>
      </w:r>
      <w:r w:rsidRPr="00397FA8">
        <w:rPr>
          <w:i/>
          <w:iCs/>
        </w:rPr>
        <w:t>Preparing Passwords, Activating Components, and Staging Files.</w:t>
      </w:r>
      <w:r w:rsidRPr="00397FA8">
        <w:t xml:space="preserve"> Then click </w:t>
      </w:r>
      <w:r w:rsidRPr="00397FA8">
        <w:rPr>
          <w:b/>
          <w:bCs/>
        </w:rPr>
        <w:t>OK</w:t>
      </w:r>
      <w:r w:rsidRPr="00397FA8">
        <w:t>.</w:t>
      </w:r>
    </w:p>
    <w:p w14:paraId="2838BC4B" w14:textId="08A8DA69" w:rsidR="00DE22EB" w:rsidRPr="00AD363F" w:rsidRDefault="00AD363F" w:rsidP="00DE22EB">
      <w:pPr>
        <w:pStyle w:val="BodyTextBullet2"/>
      </w:pPr>
      <w:r w:rsidRPr="00F81B19">
        <w:rPr>
          <w:szCs w:val="24"/>
        </w:rPr>
        <w:t xml:space="preserve">The password is case sensitive, must contain at least </w:t>
      </w:r>
      <w:r w:rsidRPr="00F81B19">
        <w:rPr>
          <w:b/>
          <w:szCs w:val="24"/>
        </w:rPr>
        <w:t>fourteen (14) alphanumeric characters</w:t>
      </w:r>
      <w:r>
        <w:rPr>
          <w:b/>
          <w:szCs w:val="24"/>
        </w:rPr>
        <w:t>,</w:t>
      </w:r>
      <w:r w:rsidRPr="00F81B19">
        <w:rPr>
          <w:bCs/>
          <w:szCs w:val="24"/>
        </w:rPr>
        <w:t xml:space="preserve"> </w:t>
      </w:r>
      <w:r w:rsidRPr="00F81B19">
        <w:rPr>
          <w:szCs w:val="24"/>
        </w:rPr>
        <w:t>and must contain at least one capital letter and one number</w:t>
      </w:r>
      <w:r>
        <w:rPr>
          <w:szCs w:val="24"/>
        </w:rPr>
        <w:t>.</w:t>
      </w:r>
    </w:p>
    <w:p w14:paraId="50CFB03B" w14:textId="4DFDB386" w:rsidR="00AD363F" w:rsidRPr="00812D21" w:rsidRDefault="00812D21" w:rsidP="00AD363F">
      <w:pPr>
        <w:pStyle w:val="BodyTextLettered1"/>
      </w:pPr>
      <w:r w:rsidRPr="26B736E2">
        <w:rPr>
          <w:szCs w:val="24"/>
        </w:rPr>
        <w:t xml:space="preserve">Wait until the status icon for the service account changes to </w:t>
      </w:r>
      <w:r>
        <w:rPr>
          <w:noProof/>
        </w:rPr>
        <w:drawing>
          <wp:inline distT="0" distB="0" distL="0" distR="0" wp14:anchorId="79F01DDF" wp14:editId="0BB6E2D6">
            <wp:extent cx="182880" cy="146050"/>
            <wp:effectExtent l="0" t="0" r="7620" b="6350"/>
            <wp:docPr id="903714429" name="Picture 35"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30">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26B736E2">
        <w:rPr>
          <w:szCs w:val="24"/>
        </w:rPr>
        <w:t>.</w:t>
      </w:r>
    </w:p>
    <w:p w14:paraId="18DD0A34" w14:textId="716173BC" w:rsidR="00812D21" w:rsidRPr="001D2E7E" w:rsidRDefault="00A9340C" w:rsidP="00CD4FF1">
      <w:pPr>
        <w:pStyle w:val="BodyTextNumbered1"/>
      </w:pPr>
      <w:r w:rsidRPr="000A0D5B">
        <w:t xml:space="preserve">On the same page, check the line that indicates the state of VIX security certificate. </w:t>
      </w:r>
      <w:r>
        <w:t xml:space="preserve">Verify </w:t>
      </w:r>
      <w:r>
        <w:rPr>
          <w:noProof/>
        </w:rPr>
        <w:drawing>
          <wp:inline distT="0" distB="0" distL="0" distR="0" wp14:anchorId="6EC399E1" wp14:editId="60F33AE2">
            <wp:extent cx="182880" cy="146050"/>
            <wp:effectExtent l="0" t="0" r="7620" b="6350"/>
            <wp:docPr id="29" name="Picture 35"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30">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t xml:space="preserve"> displays.</w:t>
      </w:r>
    </w:p>
    <w:p w14:paraId="595ACF01" w14:textId="4B26F2E1" w:rsidR="001D2E7E" w:rsidRPr="00AD02FB" w:rsidRDefault="001D2E7E" w:rsidP="00315293">
      <w:pPr>
        <w:pStyle w:val="BodyTextNumbered1"/>
        <w:keepNext/>
        <w:keepLines/>
      </w:pPr>
      <w:r>
        <w:t>On the same page, r</w:t>
      </w:r>
      <w:r w:rsidRPr="001C7A24">
        <w:t xml:space="preserve">ead the line that indicates the state of the </w:t>
      </w:r>
      <w:r>
        <w:t>LibreOffice</w:t>
      </w:r>
      <w:r w:rsidRPr="001C7A24">
        <w:t xml:space="preserve"> installation. If </w:t>
      </w:r>
      <w:r w:rsidRPr="001C7A24">
        <w:rPr>
          <w:noProof/>
        </w:rPr>
        <w:drawing>
          <wp:inline distT="0" distB="0" distL="0" distR="0" wp14:anchorId="551E7043" wp14:editId="0BC58B7E">
            <wp:extent cx="182880" cy="146050"/>
            <wp:effectExtent l="0" t="0" r="7620" b="6350"/>
            <wp:docPr id="17" name="Picture 32"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0">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001C7A24">
        <w:t xml:space="preserve"> displays, skip to the next step. If </w:t>
      </w:r>
      <w:r w:rsidRPr="001C7A24">
        <w:rPr>
          <w:noProof/>
        </w:rPr>
        <w:drawing>
          <wp:inline distT="0" distB="0" distL="0" distR="0" wp14:anchorId="34850963" wp14:editId="6EC5DFAC">
            <wp:extent cx="146050" cy="146050"/>
            <wp:effectExtent l="0" t="0" r="6350" b="6350"/>
            <wp:docPr id="20" name="Picture 31" descr="Install neede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31">
                      <a:extLst>
                        <a:ext uri="{28A0092B-C50C-407E-A947-70E740481C1C}">
                          <a14:useLocalDpi xmlns:a14="http://schemas.microsoft.com/office/drawing/2010/main" val="0"/>
                        </a:ext>
                      </a:extLst>
                    </a:blip>
                    <a:stretch>
                      <a:fillRect/>
                    </a:stretch>
                  </pic:blipFill>
                  <pic:spPr>
                    <a:xfrm>
                      <a:off x="0" y="0"/>
                      <a:ext cx="146050" cy="146050"/>
                    </a:xfrm>
                    <a:prstGeom prst="rect">
                      <a:avLst/>
                    </a:prstGeom>
                  </pic:spPr>
                </pic:pic>
              </a:graphicData>
            </a:graphic>
          </wp:inline>
        </w:drawing>
      </w:r>
      <w:r w:rsidRPr="001C7A24">
        <w:t xml:space="preserve"> display</w:t>
      </w:r>
      <w:r w:rsidRPr="00BC5FCA">
        <w:t>s</w:t>
      </w:r>
      <w:r w:rsidR="00A90F10">
        <w:t xml:space="preserve"> (</w:t>
      </w:r>
      <w:r w:rsidR="00A90F10">
        <w:fldChar w:fldCharType="begin"/>
      </w:r>
      <w:r w:rsidR="00A90F10">
        <w:instrText xml:space="preserve"> REF _Ref79493131 \h </w:instrText>
      </w:r>
      <w:r w:rsidR="00A90F10">
        <w:fldChar w:fldCharType="separate"/>
      </w:r>
      <w:r w:rsidR="008F76D0">
        <w:t xml:space="preserve">Figure </w:t>
      </w:r>
      <w:r w:rsidR="008F76D0">
        <w:rPr>
          <w:noProof/>
        </w:rPr>
        <w:t>38</w:t>
      </w:r>
      <w:r w:rsidR="00A90F10">
        <w:fldChar w:fldCharType="end"/>
      </w:r>
      <w:r w:rsidR="00A90F10">
        <w:t>)</w:t>
      </w:r>
      <w:r w:rsidRPr="00BC5FCA">
        <w:t xml:space="preserve">, </w:t>
      </w:r>
      <w:r w:rsidRPr="001C7A24">
        <w:t>do the following</w:t>
      </w:r>
      <w:r>
        <w:t>:</w:t>
      </w:r>
    </w:p>
    <w:p w14:paraId="0BC44ACF" w14:textId="2CF9F07A" w:rsidR="001D2E7E" w:rsidRPr="00144627" w:rsidRDefault="005D1F94" w:rsidP="00B82C4C">
      <w:pPr>
        <w:pStyle w:val="BodyTextLettered1"/>
        <w:keepNext/>
        <w:keepLines/>
        <w:numPr>
          <w:ilvl w:val="0"/>
          <w:numId w:val="64"/>
        </w:numPr>
      </w:pPr>
      <w:r w:rsidRPr="005D1F94">
        <w:t xml:space="preserve">Click </w:t>
      </w:r>
      <w:r w:rsidRPr="005D1F94">
        <w:rPr>
          <w:b/>
          <w:bCs/>
        </w:rPr>
        <w:t>Install</w:t>
      </w:r>
      <w:r w:rsidRPr="005D1F94">
        <w:t>.</w:t>
      </w:r>
    </w:p>
    <w:p w14:paraId="42A1EF01" w14:textId="3B262F4B" w:rsidR="001D2E7E" w:rsidRPr="001D2E7E" w:rsidRDefault="001D2E7E" w:rsidP="00315293">
      <w:pPr>
        <w:pStyle w:val="BodyTextLettered1"/>
        <w:keepNext/>
        <w:keepLines/>
      </w:pPr>
      <w:r w:rsidRPr="26B736E2">
        <w:rPr>
          <w:szCs w:val="24"/>
        </w:rPr>
        <w:t xml:space="preserve">Wait until the status icon for </w:t>
      </w:r>
      <w:r>
        <w:rPr>
          <w:szCs w:val="24"/>
        </w:rPr>
        <w:t>LibreOffice</w:t>
      </w:r>
      <w:r w:rsidRPr="26B736E2">
        <w:rPr>
          <w:szCs w:val="24"/>
        </w:rPr>
        <w:t xml:space="preserve"> changes to </w:t>
      </w:r>
      <w:r>
        <w:rPr>
          <w:noProof/>
        </w:rPr>
        <w:drawing>
          <wp:inline distT="0" distB="0" distL="0" distR="0" wp14:anchorId="3822B8FA" wp14:editId="271F3373">
            <wp:extent cx="182880" cy="146050"/>
            <wp:effectExtent l="0" t="0" r="7620" b="6350"/>
            <wp:docPr id="21" name="Picture 32"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0">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26B736E2">
        <w:rPr>
          <w:szCs w:val="24"/>
        </w:rPr>
        <w:t xml:space="preserve">. (This install of </w:t>
      </w:r>
      <w:r>
        <w:rPr>
          <w:szCs w:val="24"/>
        </w:rPr>
        <w:t>LibreOffice</w:t>
      </w:r>
      <w:r w:rsidRPr="26B736E2">
        <w:rPr>
          <w:szCs w:val="24"/>
        </w:rPr>
        <w:t xml:space="preserve"> may </w:t>
      </w:r>
      <w:r>
        <w:rPr>
          <w:szCs w:val="24"/>
        </w:rPr>
        <w:t xml:space="preserve">take several minutes to </w:t>
      </w:r>
      <w:r w:rsidRPr="26B736E2">
        <w:rPr>
          <w:szCs w:val="24"/>
        </w:rPr>
        <w:t>complete</w:t>
      </w:r>
      <w:r>
        <w:rPr>
          <w:szCs w:val="24"/>
        </w:rPr>
        <w:t xml:space="preserve">. Please be </w:t>
      </w:r>
      <w:r w:rsidRPr="00E31FE6">
        <w:rPr>
          <w:szCs w:val="24"/>
        </w:rPr>
        <w:t>patient</w:t>
      </w:r>
      <w:r>
        <w:rPr>
          <w:szCs w:val="24"/>
        </w:rPr>
        <w:t>, as this step may take a while to complete.)</w:t>
      </w:r>
    </w:p>
    <w:p w14:paraId="340DF7C6" w14:textId="56CD7A9E" w:rsidR="00C827C7" w:rsidRDefault="001D2E7E" w:rsidP="006D6584">
      <w:pPr>
        <w:pStyle w:val="CaptionCentered"/>
      </w:pPr>
      <w:bookmarkStart w:id="256" w:name="_Ref79493131"/>
      <w:bookmarkStart w:id="257" w:name="Redact_24"/>
      <w:bookmarkStart w:id="258" w:name="_Toc121993497"/>
      <w:bookmarkStart w:id="259" w:name="_Toc134605574"/>
      <w:r>
        <w:t xml:space="preserve">Figure </w:t>
      </w:r>
      <w:fldSimple w:instr=" SEQ Figure \* ARABIC ">
        <w:r w:rsidR="008F76D0">
          <w:rPr>
            <w:noProof/>
          </w:rPr>
          <w:t>38</w:t>
        </w:r>
      </w:fldSimple>
      <w:bookmarkEnd w:id="256"/>
      <w:r>
        <w:t xml:space="preserve">: </w:t>
      </w:r>
      <w:r w:rsidRPr="006B66A9">
        <w:t xml:space="preserve">VIX Prerequisites - </w:t>
      </w:r>
      <w:r>
        <w:t>LibreOffice</w:t>
      </w:r>
      <w:r w:rsidRPr="006B66A9">
        <w:t xml:space="preserve"> Not Installed</w:t>
      </w:r>
      <w:bookmarkEnd w:id="257"/>
      <w:bookmarkEnd w:id="258"/>
      <w:bookmarkEnd w:id="259"/>
    </w:p>
    <w:p w14:paraId="44343F9A" w14:textId="39E394E8" w:rsidR="006D6584" w:rsidRDefault="00BF45FE" w:rsidP="00EA6306">
      <w:pPr>
        <w:pStyle w:val="BodyTextLettered1"/>
        <w:numPr>
          <w:ilvl w:val="0"/>
          <w:numId w:val="0"/>
        </w:numPr>
        <w:ind w:left="1080" w:hanging="360"/>
      </w:pPr>
      <w:r>
        <w:rPr>
          <w:noProof/>
        </w:rPr>
        <w:drawing>
          <wp:inline distT="0" distB="0" distL="0" distR="0" wp14:anchorId="6AD46770" wp14:editId="63EF493F">
            <wp:extent cx="4715533" cy="3848637"/>
            <wp:effectExtent l="0" t="0" r="8890" b="0"/>
            <wp:docPr id="215307971" name="Picture 19" descr="VIX Prerequisites - LibreOffice Not Instal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307971" name="Picture 19" descr="VIX Prerequisites - LibreOffice Not Installed"/>
                    <pic:cNvPicPr/>
                  </pic:nvPicPr>
                  <pic:blipFill>
                    <a:blip r:embed="rId60">
                      <a:extLst>
                        <a:ext uri="{28A0092B-C50C-407E-A947-70E740481C1C}">
                          <a14:useLocalDpi xmlns:a14="http://schemas.microsoft.com/office/drawing/2010/main" val="0"/>
                        </a:ext>
                      </a:extLst>
                    </a:blip>
                    <a:stretch>
                      <a:fillRect/>
                    </a:stretch>
                  </pic:blipFill>
                  <pic:spPr>
                    <a:xfrm>
                      <a:off x="0" y="0"/>
                      <a:ext cx="4715533" cy="3848637"/>
                    </a:xfrm>
                    <a:prstGeom prst="rect">
                      <a:avLst/>
                    </a:prstGeom>
                  </pic:spPr>
                </pic:pic>
              </a:graphicData>
            </a:graphic>
          </wp:inline>
        </w:drawing>
      </w:r>
    </w:p>
    <w:p w14:paraId="1E4C5CA7" w14:textId="23B3280A" w:rsidR="008871EE" w:rsidRPr="00AD02FB" w:rsidRDefault="008871EE" w:rsidP="00315293">
      <w:pPr>
        <w:pStyle w:val="BodyTextNumbered1"/>
        <w:keepNext/>
        <w:keepLines/>
      </w:pPr>
      <w:r>
        <w:rPr>
          <w:szCs w:val="24"/>
        </w:rPr>
        <w:t>On the same page, r</w:t>
      </w:r>
      <w:r w:rsidRPr="001C7A24">
        <w:rPr>
          <w:szCs w:val="24"/>
        </w:rPr>
        <w:t xml:space="preserve">ead the line that indicates the state of the </w:t>
      </w:r>
      <w:r>
        <w:rPr>
          <w:szCs w:val="24"/>
        </w:rPr>
        <w:t>PowerShell</w:t>
      </w:r>
      <w:r w:rsidRPr="001C7A24">
        <w:rPr>
          <w:szCs w:val="24"/>
        </w:rPr>
        <w:t xml:space="preserve"> installation. If </w:t>
      </w:r>
      <w:r w:rsidRPr="001C7A24">
        <w:rPr>
          <w:noProof/>
          <w:szCs w:val="24"/>
        </w:rPr>
        <w:drawing>
          <wp:inline distT="0" distB="0" distL="0" distR="0" wp14:anchorId="2CF2ED03" wp14:editId="7E7B5AC3">
            <wp:extent cx="182880" cy="146050"/>
            <wp:effectExtent l="0" t="0" r="7620" b="6350"/>
            <wp:docPr id="104" name="Picture 32"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0">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001C7A24">
        <w:rPr>
          <w:szCs w:val="24"/>
        </w:rPr>
        <w:t xml:space="preserve"> displays, skip to the next step. If </w:t>
      </w:r>
      <w:r w:rsidRPr="001C7A24">
        <w:rPr>
          <w:noProof/>
          <w:szCs w:val="24"/>
        </w:rPr>
        <w:drawing>
          <wp:inline distT="0" distB="0" distL="0" distR="0" wp14:anchorId="5D55E067" wp14:editId="428EA91B">
            <wp:extent cx="146050" cy="146050"/>
            <wp:effectExtent l="0" t="0" r="6350" b="6350"/>
            <wp:docPr id="105" name="Picture 31" descr="Install neede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31">
                      <a:extLst>
                        <a:ext uri="{28A0092B-C50C-407E-A947-70E740481C1C}">
                          <a14:useLocalDpi xmlns:a14="http://schemas.microsoft.com/office/drawing/2010/main" val="0"/>
                        </a:ext>
                      </a:extLst>
                    </a:blip>
                    <a:stretch>
                      <a:fillRect/>
                    </a:stretch>
                  </pic:blipFill>
                  <pic:spPr>
                    <a:xfrm>
                      <a:off x="0" y="0"/>
                      <a:ext cx="146050" cy="146050"/>
                    </a:xfrm>
                    <a:prstGeom prst="rect">
                      <a:avLst/>
                    </a:prstGeom>
                  </pic:spPr>
                </pic:pic>
              </a:graphicData>
            </a:graphic>
          </wp:inline>
        </w:drawing>
      </w:r>
      <w:r w:rsidRPr="001C7A24">
        <w:rPr>
          <w:szCs w:val="24"/>
        </w:rPr>
        <w:t xml:space="preserve"> display</w:t>
      </w:r>
      <w:r w:rsidRPr="00BC5FCA">
        <w:rPr>
          <w:szCs w:val="24"/>
        </w:rPr>
        <w:t>s</w:t>
      </w:r>
      <w:r w:rsidR="006D6584">
        <w:rPr>
          <w:szCs w:val="24"/>
        </w:rPr>
        <w:t xml:space="preserve"> (</w:t>
      </w:r>
      <w:r w:rsidR="006D6584">
        <w:rPr>
          <w:szCs w:val="24"/>
        </w:rPr>
        <w:fldChar w:fldCharType="begin"/>
      </w:r>
      <w:r w:rsidR="006D6584">
        <w:rPr>
          <w:szCs w:val="24"/>
        </w:rPr>
        <w:instrText xml:space="preserve"> REF _Ref106207143 \h </w:instrText>
      </w:r>
      <w:r w:rsidR="006D6584">
        <w:rPr>
          <w:szCs w:val="24"/>
        </w:rPr>
      </w:r>
      <w:r w:rsidR="006D6584">
        <w:rPr>
          <w:szCs w:val="24"/>
        </w:rPr>
        <w:fldChar w:fldCharType="separate"/>
      </w:r>
      <w:r w:rsidR="008F76D0">
        <w:t xml:space="preserve">Figure </w:t>
      </w:r>
      <w:r w:rsidR="008F76D0">
        <w:rPr>
          <w:noProof/>
        </w:rPr>
        <w:t>39</w:t>
      </w:r>
      <w:r w:rsidR="006D6584">
        <w:rPr>
          <w:szCs w:val="24"/>
        </w:rPr>
        <w:fldChar w:fldCharType="end"/>
      </w:r>
      <w:r w:rsidR="006D6584">
        <w:rPr>
          <w:szCs w:val="24"/>
        </w:rPr>
        <w:t>)</w:t>
      </w:r>
      <w:r w:rsidRPr="00BC5FCA">
        <w:rPr>
          <w:szCs w:val="24"/>
        </w:rPr>
        <w:t xml:space="preserve">, </w:t>
      </w:r>
      <w:r w:rsidRPr="001C7A24">
        <w:rPr>
          <w:szCs w:val="24"/>
        </w:rPr>
        <w:t>do the following</w:t>
      </w:r>
      <w:r>
        <w:rPr>
          <w:szCs w:val="24"/>
        </w:rPr>
        <w:t>:</w:t>
      </w:r>
    </w:p>
    <w:p w14:paraId="728B2372" w14:textId="77777777" w:rsidR="008871EE" w:rsidRPr="00E44DA5" w:rsidRDefault="008871EE" w:rsidP="00B82C4C">
      <w:pPr>
        <w:pStyle w:val="BodyTextLettered1"/>
        <w:keepNext/>
        <w:keepLines/>
        <w:numPr>
          <w:ilvl w:val="0"/>
          <w:numId w:val="76"/>
        </w:numPr>
      </w:pPr>
      <w:r w:rsidRPr="000B6D1F">
        <w:t xml:space="preserve">Click </w:t>
      </w:r>
      <w:r w:rsidRPr="008871EE">
        <w:rPr>
          <w:b/>
          <w:bCs/>
        </w:rPr>
        <w:t>Install</w:t>
      </w:r>
      <w:r w:rsidRPr="000B6D1F">
        <w:t>.</w:t>
      </w:r>
    </w:p>
    <w:p w14:paraId="0B999741" w14:textId="12EA7012" w:rsidR="008871EE" w:rsidRDefault="008871EE" w:rsidP="00315293">
      <w:pPr>
        <w:pStyle w:val="BodyTextLettered1"/>
        <w:keepNext/>
        <w:keepLines/>
      </w:pPr>
      <w:r w:rsidRPr="26B736E2">
        <w:t xml:space="preserve">Wait until the status icon for </w:t>
      </w:r>
      <w:r>
        <w:rPr>
          <w:szCs w:val="24"/>
        </w:rPr>
        <w:t>PowerShell</w:t>
      </w:r>
      <w:r w:rsidRPr="001C7A24">
        <w:rPr>
          <w:szCs w:val="24"/>
        </w:rPr>
        <w:t xml:space="preserve"> </w:t>
      </w:r>
      <w:r w:rsidRPr="26B736E2">
        <w:t xml:space="preserve">changes to </w:t>
      </w:r>
      <w:r>
        <w:rPr>
          <w:noProof/>
        </w:rPr>
        <w:drawing>
          <wp:inline distT="0" distB="0" distL="0" distR="0" wp14:anchorId="75FA5AE7" wp14:editId="207E57EA">
            <wp:extent cx="182880" cy="146050"/>
            <wp:effectExtent l="0" t="0" r="7620" b="6350"/>
            <wp:docPr id="106" name="Picture 32"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0">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26B736E2">
        <w:t xml:space="preserve">. (This install of </w:t>
      </w:r>
      <w:r>
        <w:rPr>
          <w:szCs w:val="24"/>
        </w:rPr>
        <w:t>PowerShell</w:t>
      </w:r>
      <w:r w:rsidRPr="001C7A24">
        <w:rPr>
          <w:szCs w:val="24"/>
        </w:rPr>
        <w:t xml:space="preserve"> </w:t>
      </w:r>
      <w:r w:rsidRPr="26B736E2">
        <w:t xml:space="preserve">may </w:t>
      </w:r>
      <w:r>
        <w:t xml:space="preserve">take several minutes to </w:t>
      </w:r>
      <w:r w:rsidRPr="26B736E2">
        <w:t>complete</w:t>
      </w:r>
      <w:r>
        <w:t xml:space="preserve">. Please be </w:t>
      </w:r>
      <w:r w:rsidRPr="00E31FE6">
        <w:t>patient</w:t>
      </w:r>
      <w:r>
        <w:t>, as this step may take a while to complete.)</w:t>
      </w:r>
    </w:p>
    <w:p w14:paraId="68DD94F8" w14:textId="6CD3A454" w:rsidR="006D6584" w:rsidRDefault="006D6584" w:rsidP="006D6584">
      <w:pPr>
        <w:pStyle w:val="CaptionCentered"/>
      </w:pPr>
      <w:bookmarkStart w:id="260" w:name="_Ref106207143"/>
      <w:bookmarkStart w:id="261" w:name="_Toc121993498"/>
      <w:bookmarkStart w:id="262" w:name="_Toc134605575"/>
      <w:bookmarkStart w:id="263" w:name="Redact_54"/>
      <w:r>
        <w:t xml:space="preserve">Figure </w:t>
      </w:r>
      <w:fldSimple w:instr=" SEQ Figure \* ARABIC ">
        <w:r w:rsidR="008F76D0">
          <w:rPr>
            <w:noProof/>
          </w:rPr>
          <w:t>39</w:t>
        </w:r>
      </w:fldSimple>
      <w:bookmarkEnd w:id="260"/>
      <w:r>
        <w:t xml:space="preserve">: </w:t>
      </w:r>
      <w:r w:rsidRPr="006B66A9">
        <w:t xml:space="preserve">VIX Prerequisites - </w:t>
      </w:r>
      <w:r>
        <w:t>PowerShell</w:t>
      </w:r>
      <w:r w:rsidRPr="006B66A9">
        <w:t xml:space="preserve"> Not Installed</w:t>
      </w:r>
      <w:bookmarkEnd w:id="261"/>
      <w:bookmarkEnd w:id="262"/>
    </w:p>
    <w:bookmarkEnd w:id="263"/>
    <w:p w14:paraId="46DA1125" w14:textId="2B0A1C5A" w:rsidR="006D6584" w:rsidRDefault="00BF45FE" w:rsidP="006D6584">
      <w:pPr>
        <w:pStyle w:val="BodyTextLettered1"/>
        <w:numPr>
          <w:ilvl w:val="0"/>
          <w:numId w:val="0"/>
        </w:numPr>
        <w:ind w:left="1080" w:hanging="360"/>
      </w:pPr>
      <w:r>
        <w:rPr>
          <w:noProof/>
        </w:rPr>
        <w:drawing>
          <wp:inline distT="0" distB="0" distL="0" distR="0" wp14:anchorId="3DEE6649" wp14:editId="2485F9C1">
            <wp:extent cx="4715533" cy="3848637"/>
            <wp:effectExtent l="0" t="0" r="8890" b="0"/>
            <wp:docPr id="1804272867" name="Picture 20" descr="VIX Prerequisites - PowerShell Not Instal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272867" name="Picture 20" descr="VIX Prerequisites - PowerShell Not Installed"/>
                    <pic:cNvPicPr/>
                  </pic:nvPicPr>
                  <pic:blipFill>
                    <a:blip r:embed="rId61">
                      <a:extLst>
                        <a:ext uri="{28A0092B-C50C-407E-A947-70E740481C1C}">
                          <a14:useLocalDpi xmlns:a14="http://schemas.microsoft.com/office/drawing/2010/main" val="0"/>
                        </a:ext>
                      </a:extLst>
                    </a:blip>
                    <a:stretch>
                      <a:fillRect/>
                    </a:stretch>
                  </pic:blipFill>
                  <pic:spPr>
                    <a:xfrm>
                      <a:off x="0" y="0"/>
                      <a:ext cx="4715533" cy="3848637"/>
                    </a:xfrm>
                    <a:prstGeom prst="rect">
                      <a:avLst/>
                    </a:prstGeom>
                  </pic:spPr>
                </pic:pic>
              </a:graphicData>
            </a:graphic>
          </wp:inline>
        </w:drawing>
      </w:r>
    </w:p>
    <w:p w14:paraId="3A3A860C" w14:textId="6B2BCD1E" w:rsidR="00D274C8" w:rsidRDefault="00D274C8" w:rsidP="006D6584">
      <w:pPr>
        <w:pStyle w:val="BodyTextLettered1"/>
        <w:numPr>
          <w:ilvl w:val="0"/>
          <w:numId w:val="0"/>
        </w:numPr>
        <w:ind w:left="1080" w:hanging="360"/>
      </w:pPr>
      <w:r w:rsidRPr="00D274C8">
        <w:rPr>
          <w:b/>
          <w:bCs/>
        </w:rPr>
        <w:t>NOTE</w:t>
      </w:r>
      <w:r>
        <w:t>: Do not update the PowerShell 7 version with Windows updates.</w:t>
      </w:r>
    </w:p>
    <w:p w14:paraId="45AE0657" w14:textId="6C359428" w:rsidR="00BF5C28" w:rsidRPr="00036D51" w:rsidRDefault="005D1F94" w:rsidP="00315293">
      <w:pPr>
        <w:pStyle w:val="BodyTextNumbered1"/>
        <w:keepNext/>
        <w:keepLines/>
      </w:pPr>
      <w:r w:rsidRPr="005D1F94">
        <w:t xml:space="preserve">Once </w:t>
      </w:r>
      <w:r w:rsidR="008871EE">
        <w:rPr>
          <w:szCs w:val="24"/>
        </w:rPr>
        <w:t>PowerShell</w:t>
      </w:r>
      <w:r w:rsidR="008871EE" w:rsidRPr="001C7A24">
        <w:rPr>
          <w:szCs w:val="24"/>
        </w:rPr>
        <w:t xml:space="preserve"> </w:t>
      </w:r>
      <w:r w:rsidRPr="005D1F94">
        <w:t xml:space="preserve">is installed, the Install the VIX Prerequisites page will update with </w:t>
      </w:r>
      <w:r w:rsidR="00CD03E0" w:rsidRPr="005D1F94">
        <w:t>a</w:t>
      </w:r>
      <w:r w:rsidRPr="005D1F94">
        <w:t xml:space="preserve">  </w:t>
      </w:r>
      <w:r>
        <w:rPr>
          <w:noProof/>
        </w:rPr>
        <w:drawing>
          <wp:inline distT="0" distB="0" distL="0" distR="0" wp14:anchorId="3876C85F" wp14:editId="3FF1C193">
            <wp:extent cx="182880" cy="146050"/>
            <wp:effectExtent l="0" t="0" r="7620" b="6350"/>
            <wp:docPr id="36" name="Picture 32"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0">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005D1F94">
        <w:t xml:space="preserve"> icon. Confirm that all the icons are </w:t>
      </w:r>
      <w:r>
        <w:rPr>
          <w:noProof/>
        </w:rPr>
        <w:drawing>
          <wp:inline distT="0" distB="0" distL="0" distR="0" wp14:anchorId="5496CE1B" wp14:editId="386DB581">
            <wp:extent cx="182880" cy="146050"/>
            <wp:effectExtent l="0" t="0" r="7620" b="6350"/>
            <wp:docPr id="40" name="Picture 32"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0">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005D1F94">
        <w:t xml:space="preserve">  and click </w:t>
      </w:r>
      <w:r w:rsidRPr="005D1F94">
        <w:rPr>
          <w:b/>
          <w:bCs/>
        </w:rPr>
        <w:t>Next</w:t>
      </w:r>
      <w:r w:rsidRPr="005D1F94">
        <w:t xml:space="preserve"> (</w:t>
      </w:r>
      <w:r>
        <w:fldChar w:fldCharType="begin"/>
      </w:r>
      <w:r>
        <w:instrText xml:space="preserve"> REF _Ref67922653 \h </w:instrText>
      </w:r>
      <w:r>
        <w:fldChar w:fldCharType="separate"/>
      </w:r>
      <w:r w:rsidR="008F76D0">
        <w:t xml:space="preserve">Figure </w:t>
      </w:r>
      <w:r w:rsidR="008F76D0">
        <w:rPr>
          <w:noProof/>
        </w:rPr>
        <w:t>40</w:t>
      </w:r>
      <w:r>
        <w:fldChar w:fldCharType="end"/>
      </w:r>
      <w:r w:rsidRPr="005D1F94">
        <w:t>).</w:t>
      </w:r>
    </w:p>
    <w:p w14:paraId="128C8B20" w14:textId="30241B80" w:rsidR="00C827C7" w:rsidRDefault="00926950" w:rsidP="00FC7241">
      <w:pPr>
        <w:pStyle w:val="Caption"/>
        <w:jc w:val="center"/>
      </w:pPr>
      <w:bookmarkStart w:id="264" w:name="_Ref67922653"/>
      <w:bookmarkStart w:id="265" w:name="Redact_25"/>
      <w:bookmarkStart w:id="266" w:name="_Toc121993499"/>
      <w:bookmarkStart w:id="267" w:name="_Toc134605576"/>
      <w:r>
        <w:t xml:space="preserve">Figure </w:t>
      </w:r>
      <w:fldSimple w:instr=" SEQ Figure \* ARABIC ">
        <w:r w:rsidR="008F76D0">
          <w:rPr>
            <w:noProof/>
          </w:rPr>
          <w:t>40</w:t>
        </w:r>
      </w:fldSimple>
      <w:bookmarkEnd w:id="264"/>
      <w:r>
        <w:t xml:space="preserve">: </w:t>
      </w:r>
      <w:r w:rsidRPr="00D20D64">
        <w:t xml:space="preserve">All VIX Prerequisites </w:t>
      </w:r>
      <w:r w:rsidR="00765B23">
        <w:t>I</w:t>
      </w:r>
      <w:r w:rsidRPr="00D20D64">
        <w:t xml:space="preserve">nstalled or </w:t>
      </w:r>
      <w:r w:rsidR="00765B23">
        <w:t>C</w:t>
      </w:r>
      <w:r w:rsidRPr="00D20D64">
        <w:t>onfigured</w:t>
      </w:r>
      <w:bookmarkEnd w:id="265"/>
      <w:bookmarkEnd w:id="266"/>
      <w:bookmarkEnd w:id="267"/>
    </w:p>
    <w:p w14:paraId="5AF1C0A1" w14:textId="2C0343BE" w:rsidR="006B313C" w:rsidRDefault="00BF45FE" w:rsidP="006B313C">
      <w:pPr>
        <w:jc w:val="center"/>
      </w:pPr>
      <w:r>
        <w:rPr>
          <w:noProof/>
        </w:rPr>
        <w:drawing>
          <wp:inline distT="0" distB="0" distL="0" distR="0" wp14:anchorId="144A9D94" wp14:editId="5D37535A">
            <wp:extent cx="4763165" cy="3781953"/>
            <wp:effectExtent l="0" t="0" r="0" b="9525"/>
            <wp:docPr id="1821674042" name="Picture 21" descr="All VIX Prerequisites Installed or Configu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674042" name="Picture 21" descr="All VIX Prerequisites Installed or Configured"/>
                    <pic:cNvPicPr/>
                  </pic:nvPicPr>
                  <pic:blipFill>
                    <a:blip r:embed="rId62">
                      <a:extLst>
                        <a:ext uri="{28A0092B-C50C-407E-A947-70E740481C1C}">
                          <a14:useLocalDpi xmlns:a14="http://schemas.microsoft.com/office/drawing/2010/main" val="0"/>
                        </a:ext>
                      </a:extLst>
                    </a:blip>
                    <a:stretch>
                      <a:fillRect/>
                    </a:stretch>
                  </pic:blipFill>
                  <pic:spPr>
                    <a:xfrm>
                      <a:off x="0" y="0"/>
                      <a:ext cx="4763165" cy="3781953"/>
                    </a:xfrm>
                    <a:prstGeom prst="rect">
                      <a:avLst/>
                    </a:prstGeom>
                  </pic:spPr>
                </pic:pic>
              </a:graphicData>
            </a:graphic>
          </wp:inline>
        </w:drawing>
      </w:r>
    </w:p>
    <w:p w14:paraId="0D2C5CD2" w14:textId="468AA402" w:rsidR="006B313C" w:rsidRPr="008260FC" w:rsidRDefault="006B313C" w:rsidP="00460C65">
      <w:pPr>
        <w:pStyle w:val="BodyTextNumbered1"/>
        <w:keepNext/>
        <w:keepLines/>
      </w:pPr>
      <w:r w:rsidRPr="00621F6C">
        <w:t xml:space="preserve">In the Specify the location page, </w:t>
      </w:r>
      <w:r w:rsidRPr="00A41F7E">
        <w:t xml:space="preserve">select the drive where </w:t>
      </w:r>
      <w:r>
        <w:t xml:space="preserve">to create </w:t>
      </w:r>
      <w:r w:rsidRPr="00A41F7E">
        <w:t xml:space="preserve">the VIX </w:t>
      </w:r>
      <w:r>
        <w:t>log archive</w:t>
      </w:r>
      <w:r w:rsidRPr="00A41F7E">
        <w:t>.</w:t>
      </w:r>
      <w:r>
        <w:t xml:space="preserve"> </w:t>
      </w:r>
      <w:r w:rsidRPr="00B242BA">
        <w:t>Select the appropriate VixCache drive for your site (</w:t>
      </w:r>
      <w:r w:rsidR="00D274C8">
        <w:t>E</w:t>
      </w:r>
      <w:r w:rsidRPr="00B242BA">
        <w:t xml:space="preserve">: is displayed as an example </w:t>
      </w:r>
      <w:r w:rsidRPr="006B313C">
        <w:rPr>
          <w:color w:val="1D1B11" w:themeColor="background2" w:themeShade="1A"/>
        </w:rPr>
        <w:t>in</w:t>
      </w:r>
      <w:r w:rsidR="005210E3">
        <w:t xml:space="preserve"> </w:t>
      </w:r>
      <w:r w:rsidR="005210E3">
        <w:fldChar w:fldCharType="begin"/>
      </w:r>
      <w:r w:rsidR="005210E3">
        <w:instrText xml:space="preserve"> REF _Ref67922745 \h </w:instrText>
      </w:r>
      <w:r w:rsidR="005210E3">
        <w:fldChar w:fldCharType="separate"/>
      </w:r>
      <w:r w:rsidR="008F76D0">
        <w:t xml:space="preserve">Figure </w:t>
      </w:r>
      <w:r w:rsidR="008F76D0">
        <w:rPr>
          <w:noProof/>
        </w:rPr>
        <w:t>41</w:t>
      </w:r>
      <w:r w:rsidR="005210E3">
        <w:fldChar w:fldCharType="end"/>
      </w:r>
      <w:r w:rsidR="005210E3">
        <w:t>)</w:t>
      </w:r>
      <w:r w:rsidRPr="006B313C">
        <w:rPr>
          <w:color w:val="1D1B11" w:themeColor="background2" w:themeShade="1A"/>
        </w:rPr>
        <w:t xml:space="preserve">. Then, click </w:t>
      </w:r>
      <w:r w:rsidRPr="006B313C">
        <w:rPr>
          <w:b/>
          <w:bCs/>
          <w:color w:val="1D1B11" w:themeColor="background2" w:themeShade="1A"/>
        </w:rPr>
        <w:t>Create</w:t>
      </w:r>
      <w:r w:rsidRPr="006B313C">
        <w:rPr>
          <w:color w:val="1D1B11" w:themeColor="background2" w:themeShade="1A"/>
        </w:rPr>
        <w:t>.</w:t>
      </w:r>
    </w:p>
    <w:p w14:paraId="04737DBD" w14:textId="5DAB7D39" w:rsidR="008260FC" w:rsidRPr="0026413F" w:rsidRDefault="008260FC" w:rsidP="008260FC">
      <w:pPr>
        <w:pStyle w:val="BodyTextNumbered1"/>
        <w:keepNext/>
        <w:keepLines/>
        <w:numPr>
          <w:ilvl w:val="0"/>
          <w:numId w:val="0"/>
        </w:numPr>
        <w:ind w:left="720"/>
      </w:pPr>
      <w:r w:rsidRPr="008260FC">
        <w:rPr>
          <w:b/>
          <w:bCs/>
          <w:color w:val="1D1B11" w:themeColor="background2" w:themeShade="1A"/>
        </w:rPr>
        <w:t>NOTE</w:t>
      </w:r>
      <w:r>
        <w:rPr>
          <w:color w:val="1D1B11" w:themeColor="background2" w:themeShade="1A"/>
        </w:rPr>
        <w:t>: It is suggested to use the same local drive for the VIX Cache and VIX log archive.</w:t>
      </w:r>
    </w:p>
    <w:p w14:paraId="09D3EAAD" w14:textId="6B76CD43" w:rsidR="006B313C" w:rsidRDefault="006B313C" w:rsidP="00460C65">
      <w:pPr>
        <w:pStyle w:val="BodyTextNumbered1"/>
        <w:keepNext/>
        <w:keepLines/>
      </w:pPr>
      <w:r>
        <w:t>I</w:t>
      </w:r>
      <w:r w:rsidRPr="00621F6C">
        <w:t>f you want to keep your existing locations</w:t>
      </w:r>
      <w:r>
        <w:t xml:space="preserve"> </w:t>
      </w:r>
      <w:r w:rsidRPr="000B6D1F">
        <w:t>for the VIX configuration files</w:t>
      </w:r>
      <w:r>
        <w:t xml:space="preserve"> and </w:t>
      </w:r>
      <w:r w:rsidRPr="00A41F7E">
        <w:t>the VIX cache</w:t>
      </w:r>
      <w:r w:rsidRPr="00621F6C">
        <w:t xml:space="preserve">, click </w:t>
      </w:r>
      <w:r w:rsidRPr="00621F6C">
        <w:rPr>
          <w:b/>
          <w:bCs/>
        </w:rPr>
        <w:t>Next</w:t>
      </w:r>
      <w:r w:rsidRPr="00621F6C">
        <w:t xml:space="preserve">. If you want to change them, </w:t>
      </w:r>
      <w:r>
        <w:t>s</w:t>
      </w:r>
      <w:r w:rsidRPr="00621F6C">
        <w:t xml:space="preserve">elect the “C:\” drive for VixConfig folder and the </w:t>
      </w:r>
      <w:r w:rsidR="005210E3" w:rsidRPr="00B242BA">
        <w:t xml:space="preserve">appropriate </w:t>
      </w:r>
      <w:r w:rsidRPr="00621F6C">
        <w:t xml:space="preserve">VIX cache drive for the VixCache folder for your site. </w:t>
      </w:r>
      <w:bookmarkStart w:id="268" w:name="_Hlk62640230"/>
      <w:r>
        <w:t>Ensure the VIX cache drive correctly points to the drive letter that is currently being used, f</w:t>
      </w:r>
      <w:r w:rsidRPr="00621F6C">
        <w:t>or example, “</w:t>
      </w:r>
      <w:r w:rsidR="00D274C8">
        <w:t>E</w:t>
      </w:r>
      <w:r w:rsidRPr="00621F6C">
        <w:t xml:space="preserve">:\VIXCache” as displayed in </w:t>
      </w:r>
      <w:r>
        <w:fldChar w:fldCharType="begin"/>
      </w:r>
      <w:r>
        <w:instrText xml:space="preserve"> REF _Ref67922745 \h </w:instrText>
      </w:r>
      <w:r>
        <w:fldChar w:fldCharType="separate"/>
      </w:r>
      <w:r w:rsidR="008F76D0">
        <w:t xml:space="preserve">Figure </w:t>
      </w:r>
      <w:r w:rsidR="008F76D0">
        <w:rPr>
          <w:noProof/>
        </w:rPr>
        <w:t>41</w:t>
      </w:r>
      <w:r>
        <w:fldChar w:fldCharType="end"/>
      </w:r>
      <w:r w:rsidRPr="00621F6C">
        <w:t>.</w:t>
      </w:r>
      <w:bookmarkEnd w:id="268"/>
      <w:r w:rsidRPr="00621F6C">
        <w:rPr>
          <w:color w:val="1D1B11" w:themeColor="background2" w:themeShade="1A"/>
        </w:rPr>
        <w:t xml:space="preserve"> </w:t>
      </w:r>
      <w:r>
        <w:rPr>
          <w:color w:val="1D1B11" w:themeColor="background2" w:themeShade="1A"/>
        </w:rPr>
        <w:t>For each folder, c</w:t>
      </w:r>
      <w:r w:rsidRPr="00621F6C">
        <w:rPr>
          <w:color w:val="1D1B11" w:themeColor="background2" w:themeShade="1A"/>
        </w:rPr>
        <w:t xml:space="preserve">lick </w:t>
      </w:r>
      <w:r w:rsidRPr="006372C9">
        <w:rPr>
          <w:b/>
          <w:color w:val="1D1B11" w:themeColor="background2" w:themeShade="1A"/>
        </w:rPr>
        <w:t>Create</w:t>
      </w:r>
      <w:r w:rsidRPr="00621F6C">
        <w:rPr>
          <w:color w:val="1D1B11" w:themeColor="background2" w:themeShade="1A"/>
        </w:rPr>
        <w:t xml:space="preserve"> to confirm and create the folders</w:t>
      </w:r>
      <w:r>
        <w:rPr>
          <w:color w:val="1D1B11" w:themeColor="background2" w:themeShade="1A"/>
        </w:rPr>
        <w:t>.</w:t>
      </w:r>
      <w:r w:rsidR="005210E3" w:rsidRPr="005210E3">
        <w:rPr>
          <w:color w:val="1D1B11" w:themeColor="background2" w:themeShade="1A"/>
        </w:rPr>
        <w:t xml:space="preserve"> </w:t>
      </w:r>
      <w:r w:rsidR="005210E3" w:rsidRPr="006B313C">
        <w:rPr>
          <w:color w:val="1D1B11" w:themeColor="background2" w:themeShade="1A"/>
        </w:rPr>
        <w:t xml:space="preserve">Then, click </w:t>
      </w:r>
      <w:r w:rsidR="005210E3">
        <w:rPr>
          <w:b/>
          <w:bCs/>
          <w:color w:val="1D1B11" w:themeColor="background2" w:themeShade="1A"/>
        </w:rPr>
        <w:t>Next</w:t>
      </w:r>
      <w:r w:rsidR="005210E3" w:rsidRPr="006B313C">
        <w:rPr>
          <w:color w:val="1D1B11" w:themeColor="background2" w:themeShade="1A"/>
        </w:rPr>
        <w:t>.</w:t>
      </w:r>
    </w:p>
    <w:p w14:paraId="38A53B95" w14:textId="340742DE" w:rsidR="00C016FA" w:rsidRDefault="00A81D7B" w:rsidP="005210E3">
      <w:pPr>
        <w:pStyle w:val="Caption"/>
        <w:jc w:val="center"/>
      </w:pPr>
      <w:bookmarkStart w:id="269" w:name="_Ref67922745"/>
      <w:bookmarkStart w:id="270" w:name="_Toc121993500"/>
      <w:bookmarkStart w:id="271" w:name="_Toc134605577"/>
      <w:r>
        <w:t xml:space="preserve">Figure </w:t>
      </w:r>
      <w:fldSimple w:instr=" SEQ Figure \* ARABIC ">
        <w:r w:rsidR="008F76D0">
          <w:rPr>
            <w:noProof/>
          </w:rPr>
          <w:t>41</w:t>
        </w:r>
      </w:fldSimple>
      <w:bookmarkEnd w:id="269"/>
      <w:r>
        <w:t xml:space="preserve">: </w:t>
      </w:r>
      <w:r w:rsidRPr="00562C2A">
        <w:t>VIX Cache</w:t>
      </w:r>
      <w:r w:rsidR="005210E3">
        <w:t xml:space="preserve">, </w:t>
      </w:r>
      <w:r w:rsidRPr="00562C2A">
        <w:t>Configuration</w:t>
      </w:r>
      <w:r w:rsidR="005210E3">
        <w:t>, and Log Archive</w:t>
      </w:r>
      <w:r w:rsidRPr="00562C2A">
        <w:t xml:space="preserve"> Folder Creation</w:t>
      </w:r>
      <w:bookmarkEnd w:id="270"/>
      <w:bookmarkEnd w:id="271"/>
    </w:p>
    <w:p w14:paraId="305AB4F2" w14:textId="4A26CDEB" w:rsidR="005210E3" w:rsidRDefault="00D274C8" w:rsidP="00A81D7B">
      <w:pPr>
        <w:jc w:val="center"/>
      </w:pPr>
      <w:r>
        <w:rPr>
          <w:noProof/>
        </w:rPr>
        <w:drawing>
          <wp:inline distT="0" distB="0" distL="0" distR="0" wp14:anchorId="4DB688F0" wp14:editId="34C5FF76">
            <wp:extent cx="4572000" cy="3695700"/>
            <wp:effectExtent l="0" t="0" r="0" b="0"/>
            <wp:docPr id="68" name="Picture 68" descr="VIX Cache, Configuration, and Log Archive Folder Cre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VIX Cache, Configuration, and Log Archive Folder Creation"/>
                    <pic:cNvPicPr/>
                  </pic:nvPicPr>
                  <pic:blipFill>
                    <a:blip r:embed="rId41">
                      <a:extLst>
                        <a:ext uri="{28A0092B-C50C-407E-A947-70E740481C1C}">
                          <a14:useLocalDpi xmlns:a14="http://schemas.microsoft.com/office/drawing/2010/main" val="0"/>
                        </a:ext>
                      </a:extLst>
                    </a:blip>
                    <a:stretch>
                      <a:fillRect/>
                    </a:stretch>
                  </pic:blipFill>
                  <pic:spPr>
                    <a:xfrm>
                      <a:off x="0" y="0"/>
                      <a:ext cx="4572000" cy="3695700"/>
                    </a:xfrm>
                    <a:prstGeom prst="rect">
                      <a:avLst/>
                    </a:prstGeom>
                  </pic:spPr>
                </pic:pic>
              </a:graphicData>
            </a:graphic>
          </wp:inline>
        </w:drawing>
      </w:r>
    </w:p>
    <w:p w14:paraId="5928350D" w14:textId="24465C72" w:rsidR="00A81D7B" w:rsidRPr="00EA5A4C" w:rsidRDefault="001043E0" w:rsidP="00315293">
      <w:pPr>
        <w:pStyle w:val="BodyTextNumbered1"/>
        <w:keepNext/>
        <w:keepLines/>
      </w:pPr>
      <w:r w:rsidRPr="00F81B19">
        <w:t xml:space="preserve">In the </w:t>
      </w:r>
      <w:r w:rsidR="00CA2F5D" w:rsidRPr="00F81B19">
        <w:t xml:space="preserve">Specify the </w:t>
      </w:r>
      <w:r w:rsidR="00CA2F5D">
        <w:t xml:space="preserve">VistA and </w:t>
      </w:r>
      <w:r w:rsidR="00B92CB3">
        <w:t>E</w:t>
      </w:r>
      <w:r w:rsidR="00CA2F5D">
        <w:t xml:space="preserve">mail </w:t>
      </w:r>
      <w:r w:rsidR="00CA2F5D" w:rsidRPr="00F81B19">
        <w:t>Configuration</w:t>
      </w:r>
      <w:r w:rsidRPr="00F81B19">
        <w:t>,</w:t>
      </w:r>
      <w:r w:rsidRPr="00D43EF7">
        <w:t xml:space="preserve"> </w:t>
      </w:r>
      <w:r>
        <w:t>s</w:t>
      </w:r>
      <w:r w:rsidRPr="00F81B19">
        <w:t xml:space="preserve">pecify the access and verify codes for the account with the </w:t>
      </w:r>
      <w:r w:rsidR="00CA2F5D">
        <w:t>VistA</w:t>
      </w:r>
      <w:r w:rsidRPr="00F81B19">
        <w:t xml:space="preserve"> credentials</w:t>
      </w:r>
      <w:r>
        <w:t>.</w:t>
      </w:r>
      <w:r w:rsidRPr="00152FDC">
        <w:t xml:space="preserve"> </w:t>
      </w:r>
      <w:r>
        <w:t>If the email address(es) has changed, s</w:t>
      </w:r>
      <w:r w:rsidRPr="00F81B19">
        <w:t>pecify the email address</w:t>
      </w:r>
      <w:r>
        <w:t>(es)</w:t>
      </w:r>
      <w:r w:rsidRPr="00F81B19">
        <w:t xml:space="preserve"> that gets notifications for invalid credentials.</w:t>
      </w:r>
      <w:r w:rsidRPr="00152FDC">
        <w:t xml:space="preserve"> </w:t>
      </w:r>
      <w:r w:rsidRPr="00F81B19">
        <w:t xml:space="preserve">You can enter several </w:t>
      </w:r>
      <w:r>
        <w:t xml:space="preserve">email </w:t>
      </w:r>
      <w:r w:rsidRPr="00F81B19">
        <w:t>addresses, separated by a comm</w:t>
      </w:r>
      <w:r>
        <w:t xml:space="preserve">a. </w:t>
      </w:r>
      <w:r w:rsidRPr="004C1F53">
        <w:t xml:space="preserve">Click </w:t>
      </w:r>
      <w:r w:rsidR="003344F9">
        <w:rPr>
          <w:b/>
          <w:bCs/>
        </w:rPr>
        <w:t>Confirm</w:t>
      </w:r>
      <w:r w:rsidRPr="00EA5A4C">
        <w:rPr>
          <w:b/>
          <w:bCs/>
        </w:rPr>
        <w:t xml:space="preserve"> </w:t>
      </w:r>
      <w:r w:rsidRPr="00EA5A4C">
        <w:rPr>
          <w:bCs/>
        </w:rPr>
        <w:t>(</w:t>
      </w:r>
      <w:r w:rsidRPr="00EA5A4C">
        <w:rPr>
          <w:bCs/>
        </w:rPr>
        <w:fldChar w:fldCharType="begin"/>
      </w:r>
      <w:r w:rsidRPr="00EA5A4C">
        <w:rPr>
          <w:bCs/>
        </w:rPr>
        <w:instrText xml:space="preserve"> REF _Ref67922887 \h </w:instrText>
      </w:r>
      <w:r w:rsidRPr="00EA5A4C">
        <w:rPr>
          <w:bCs/>
        </w:rPr>
      </w:r>
      <w:r w:rsidRPr="00EA5A4C">
        <w:rPr>
          <w:bCs/>
        </w:rPr>
        <w:fldChar w:fldCharType="separate"/>
      </w:r>
      <w:r w:rsidR="008F76D0">
        <w:t xml:space="preserve">Figure </w:t>
      </w:r>
      <w:r w:rsidR="008F76D0">
        <w:rPr>
          <w:noProof/>
        </w:rPr>
        <w:t>42</w:t>
      </w:r>
      <w:r w:rsidRPr="00EA5A4C">
        <w:rPr>
          <w:bCs/>
        </w:rPr>
        <w:fldChar w:fldCharType="end"/>
      </w:r>
      <w:r w:rsidRPr="00EA5A4C">
        <w:rPr>
          <w:bCs/>
        </w:rPr>
        <w:t>).</w:t>
      </w:r>
    </w:p>
    <w:p w14:paraId="1D342E5C" w14:textId="70A55B93" w:rsidR="00EA5A4C" w:rsidRPr="001043E0" w:rsidRDefault="00EA5A4C" w:rsidP="00315293">
      <w:pPr>
        <w:pStyle w:val="BodyTextNumbered1"/>
        <w:keepNext/>
        <w:keepLines/>
        <w:numPr>
          <w:ilvl w:val="0"/>
          <w:numId w:val="0"/>
        </w:numPr>
        <w:ind w:left="720"/>
      </w:pPr>
      <w:r w:rsidRPr="009211F1">
        <w:rPr>
          <w:b/>
          <w:bCs/>
        </w:rPr>
        <w:t>NOTE</w:t>
      </w:r>
      <w:r>
        <w:rPr>
          <w:bCs/>
        </w:rPr>
        <w:t xml:space="preserve">: </w:t>
      </w:r>
      <w:r w:rsidR="009211F1">
        <w:rPr>
          <w:bCs/>
        </w:rPr>
        <w:t>Hidden/asterisk and plain text</w:t>
      </w:r>
      <w:r>
        <w:rPr>
          <w:bCs/>
        </w:rPr>
        <w:t xml:space="preserve"> forms of the access and verify codes can by toggled. Click </w:t>
      </w:r>
      <w:r w:rsidRPr="009211F1">
        <w:rPr>
          <w:b/>
          <w:bCs/>
        </w:rPr>
        <w:t>Show</w:t>
      </w:r>
      <w:r>
        <w:rPr>
          <w:bCs/>
        </w:rPr>
        <w:t xml:space="preserve"> to show the plain text forms and </w:t>
      </w:r>
      <w:r w:rsidR="009211F1">
        <w:rPr>
          <w:bCs/>
        </w:rPr>
        <w:t>c</w:t>
      </w:r>
      <w:r>
        <w:rPr>
          <w:bCs/>
        </w:rPr>
        <w:t xml:space="preserve">lick </w:t>
      </w:r>
      <w:r w:rsidRPr="009211F1">
        <w:rPr>
          <w:b/>
          <w:bCs/>
        </w:rPr>
        <w:t>Hide</w:t>
      </w:r>
      <w:r>
        <w:rPr>
          <w:bCs/>
        </w:rPr>
        <w:t xml:space="preserve"> to show the </w:t>
      </w:r>
      <w:r w:rsidR="009211F1">
        <w:rPr>
          <w:bCs/>
        </w:rPr>
        <w:t>hidden/asterisk forms.</w:t>
      </w:r>
    </w:p>
    <w:p w14:paraId="269EB27C" w14:textId="7BE99660" w:rsidR="001043E0" w:rsidRDefault="001526C3" w:rsidP="00315293">
      <w:pPr>
        <w:pStyle w:val="BodyTextNumbered1"/>
        <w:keepNext/>
        <w:keepLines/>
        <w:numPr>
          <w:ilvl w:val="0"/>
          <w:numId w:val="0"/>
        </w:numPr>
        <w:ind w:left="720"/>
        <w:rPr>
          <w:szCs w:val="24"/>
        </w:rPr>
      </w:pPr>
      <w:r w:rsidRPr="00BB42C0">
        <w:rPr>
          <w:b/>
          <w:szCs w:val="24"/>
        </w:rPr>
        <w:t>N</w:t>
      </w:r>
      <w:r w:rsidR="00B92CB3">
        <w:rPr>
          <w:b/>
          <w:szCs w:val="24"/>
        </w:rPr>
        <w:t>OTE</w:t>
      </w:r>
      <w:r w:rsidRPr="00BB42C0">
        <w:rPr>
          <w:szCs w:val="24"/>
        </w:rPr>
        <w:t>: The VIX uses this account for periodic processing of ROI disclosure requests</w:t>
      </w:r>
      <w:r w:rsidR="00E450AB">
        <w:rPr>
          <w:szCs w:val="24"/>
        </w:rPr>
        <w:t xml:space="preserve"> and </w:t>
      </w:r>
      <w:r w:rsidR="00715FBF">
        <w:rPr>
          <w:szCs w:val="24"/>
        </w:rPr>
        <w:t>DICOM SCP query retrieve</w:t>
      </w:r>
      <w:r w:rsidR="00E450AB">
        <w:rPr>
          <w:szCs w:val="24"/>
        </w:rPr>
        <w:t xml:space="preserve"> requests</w:t>
      </w:r>
      <w:r w:rsidRPr="00BB42C0">
        <w:rPr>
          <w:szCs w:val="24"/>
        </w:rPr>
        <w:t>. The account must be valid VistA credentials with the</w:t>
      </w:r>
      <w:r w:rsidR="007339CE">
        <w:rPr>
          <w:szCs w:val="24"/>
        </w:rPr>
        <w:t xml:space="preserve"> settings described in </w:t>
      </w:r>
      <w:r w:rsidR="007339CE" w:rsidRPr="007339CE">
        <w:rPr>
          <w:i/>
          <w:szCs w:val="24"/>
        </w:rPr>
        <w:fldChar w:fldCharType="begin"/>
      </w:r>
      <w:r w:rsidR="007339CE" w:rsidRPr="007339CE">
        <w:rPr>
          <w:i/>
          <w:szCs w:val="24"/>
        </w:rPr>
        <w:instrText xml:space="preserve"> REF _Ref99550846 \h </w:instrText>
      </w:r>
      <w:r w:rsidR="007339CE">
        <w:rPr>
          <w:i/>
          <w:szCs w:val="24"/>
        </w:rPr>
        <w:instrText xml:space="preserve"> \* MERGEFORMAT </w:instrText>
      </w:r>
      <w:r w:rsidR="007339CE" w:rsidRPr="007339CE">
        <w:rPr>
          <w:i/>
          <w:szCs w:val="24"/>
        </w:rPr>
      </w:r>
      <w:r w:rsidR="007339CE" w:rsidRPr="007339CE">
        <w:rPr>
          <w:i/>
          <w:szCs w:val="24"/>
        </w:rPr>
        <w:fldChar w:fldCharType="separate"/>
      </w:r>
      <w:r w:rsidR="008F76D0" w:rsidRPr="008F76D0">
        <w:rPr>
          <w:i/>
        </w:rPr>
        <w:t>Appendix D: Service Account Settings</w:t>
      </w:r>
      <w:r w:rsidR="007339CE" w:rsidRPr="007339CE">
        <w:rPr>
          <w:i/>
          <w:szCs w:val="24"/>
        </w:rPr>
        <w:fldChar w:fldCharType="end"/>
      </w:r>
      <w:r>
        <w:rPr>
          <w:szCs w:val="24"/>
        </w:rPr>
        <w:t>.</w:t>
      </w:r>
    </w:p>
    <w:p w14:paraId="31831AAA" w14:textId="2A9805B1" w:rsidR="001526C3" w:rsidRDefault="0097456F" w:rsidP="00315293">
      <w:pPr>
        <w:pStyle w:val="BodyTextNumbered1"/>
        <w:keepNext/>
        <w:keepLines/>
        <w:numPr>
          <w:ilvl w:val="0"/>
          <w:numId w:val="0"/>
        </w:numPr>
        <w:ind w:left="720"/>
        <w:rPr>
          <w:szCs w:val="24"/>
        </w:rPr>
      </w:pPr>
      <w:r w:rsidRPr="00BB42C0">
        <w:rPr>
          <w:b/>
          <w:szCs w:val="24"/>
        </w:rPr>
        <w:t>N</w:t>
      </w:r>
      <w:r w:rsidR="00B92CB3">
        <w:rPr>
          <w:b/>
          <w:szCs w:val="24"/>
        </w:rPr>
        <w:t>OTE</w:t>
      </w:r>
      <w:r w:rsidRPr="00BB42C0">
        <w:rPr>
          <w:szCs w:val="24"/>
        </w:rPr>
        <w:t>: The VIX sends an email notification to the address or addresses specified if the ROI periodic processing credentials are expired or invali</w:t>
      </w:r>
      <w:r>
        <w:rPr>
          <w:szCs w:val="24"/>
        </w:rPr>
        <w:t>d.</w:t>
      </w:r>
    </w:p>
    <w:p w14:paraId="006E4C6A" w14:textId="1DC212EC" w:rsidR="00EA5A4C" w:rsidRDefault="003A5ED1" w:rsidP="00C454F2">
      <w:pPr>
        <w:pStyle w:val="Caption"/>
        <w:jc w:val="center"/>
      </w:pPr>
      <w:bookmarkStart w:id="272" w:name="_Ref67922887"/>
      <w:bookmarkStart w:id="273" w:name="_Toc121993501"/>
      <w:bookmarkStart w:id="274" w:name="_Toc134605578"/>
      <w:r>
        <w:t xml:space="preserve">Figure </w:t>
      </w:r>
      <w:fldSimple w:instr=" SEQ Figure \* ARABIC ">
        <w:r w:rsidR="008F76D0">
          <w:rPr>
            <w:noProof/>
          </w:rPr>
          <w:t>42</w:t>
        </w:r>
      </w:fldSimple>
      <w:bookmarkEnd w:id="272"/>
      <w:r>
        <w:t xml:space="preserve">: </w:t>
      </w:r>
      <w:r w:rsidRPr="00EA2A06">
        <w:t xml:space="preserve">Specify the </w:t>
      </w:r>
      <w:r w:rsidR="00C94BA6">
        <w:t xml:space="preserve">VistA and </w:t>
      </w:r>
      <w:r w:rsidR="00B92CB3">
        <w:t>E</w:t>
      </w:r>
      <w:r w:rsidR="00C94BA6">
        <w:t>mail</w:t>
      </w:r>
      <w:r w:rsidRPr="00EA2A06">
        <w:t xml:space="preserve"> Configuration - Before </w:t>
      </w:r>
      <w:r w:rsidR="003344F9">
        <w:t>Confirm</w:t>
      </w:r>
      <w:bookmarkEnd w:id="273"/>
      <w:bookmarkEnd w:id="274"/>
    </w:p>
    <w:p w14:paraId="371FF788" w14:textId="1ED241C3" w:rsidR="00C454F2" w:rsidRDefault="00C454F2" w:rsidP="003A5ED1">
      <w:pPr>
        <w:jc w:val="center"/>
      </w:pPr>
      <w:r>
        <w:rPr>
          <w:noProof/>
        </w:rPr>
        <w:drawing>
          <wp:inline distT="0" distB="0" distL="0" distR="0" wp14:anchorId="32DF1021" wp14:editId="5D918133">
            <wp:extent cx="4738068" cy="3522262"/>
            <wp:effectExtent l="0" t="0" r="5715" b="2540"/>
            <wp:docPr id="86" name="Picture 86" descr="Specify the VistA and Email Configuration - Before Confi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303_P269_upgrade_003_XXX.png"/>
                    <pic:cNvPicPr/>
                  </pic:nvPicPr>
                  <pic:blipFill>
                    <a:blip r:embed="rId42">
                      <a:extLst>
                        <a:ext uri="{28A0092B-C50C-407E-A947-70E740481C1C}">
                          <a14:useLocalDpi xmlns:a14="http://schemas.microsoft.com/office/drawing/2010/main" val="0"/>
                        </a:ext>
                      </a:extLst>
                    </a:blip>
                    <a:stretch>
                      <a:fillRect/>
                    </a:stretch>
                  </pic:blipFill>
                  <pic:spPr>
                    <a:xfrm>
                      <a:off x="0" y="0"/>
                      <a:ext cx="4754747" cy="3534661"/>
                    </a:xfrm>
                    <a:prstGeom prst="rect">
                      <a:avLst/>
                    </a:prstGeom>
                  </pic:spPr>
                </pic:pic>
              </a:graphicData>
            </a:graphic>
          </wp:inline>
        </w:drawing>
      </w:r>
    </w:p>
    <w:p w14:paraId="1584F028" w14:textId="6B79FE2A" w:rsidR="00C5023F" w:rsidRPr="002A5BA5" w:rsidRDefault="00C5023F" w:rsidP="00C5023F">
      <w:pPr>
        <w:pStyle w:val="BodyTextNumbered1"/>
        <w:keepNext/>
        <w:keepLines/>
      </w:pPr>
      <w:r w:rsidRPr="00F81B19">
        <w:t xml:space="preserve">In the Specify the </w:t>
      </w:r>
      <w:r>
        <w:t xml:space="preserve">VistA and Email </w:t>
      </w:r>
      <w:r w:rsidRPr="00F81B19">
        <w:t>Configuration,</w:t>
      </w:r>
      <w:r w:rsidRPr="00D43EF7">
        <w:t xml:space="preserve"> </w:t>
      </w:r>
      <w:r>
        <w:t>after</w:t>
      </w:r>
      <w:r w:rsidRPr="00BB42C0">
        <w:t xml:space="preserve"> it </w:t>
      </w:r>
      <w:r>
        <w:t>confirms</w:t>
      </w:r>
      <w:r w:rsidRPr="00BB42C0">
        <w:t xml:space="preserve"> the configuration, </w:t>
      </w:r>
      <w:r w:rsidRPr="00C5023F">
        <w:rPr>
          <w:rStyle w:val="Strong"/>
          <w:szCs w:val="24"/>
        </w:rPr>
        <w:t>Next</w:t>
      </w:r>
      <w:r w:rsidRPr="00BB42C0">
        <w:t xml:space="preserve"> becomes available. Click </w:t>
      </w:r>
      <w:r w:rsidRPr="00C5023F">
        <w:rPr>
          <w:b/>
          <w:bCs/>
        </w:rPr>
        <w:t xml:space="preserve">Next </w:t>
      </w:r>
      <w:r w:rsidRPr="002A5BA5">
        <w:t>(</w:t>
      </w:r>
      <w:r w:rsidRPr="00C5023F">
        <w:rPr>
          <w:b/>
          <w:bCs/>
        </w:rPr>
        <w:fldChar w:fldCharType="begin"/>
      </w:r>
      <w:r w:rsidRPr="00C5023F">
        <w:rPr>
          <w:b/>
          <w:bCs/>
        </w:rPr>
        <w:instrText xml:space="preserve"> REF _Ref67922967 \h </w:instrText>
      </w:r>
      <w:r w:rsidRPr="00C5023F">
        <w:rPr>
          <w:b/>
          <w:bCs/>
        </w:rPr>
      </w:r>
      <w:r w:rsidRPr="00C5023F">
        <w:rPr>
          <w:b/>
          <w:bCs/>
        </w:rPr>
        <w:fldChar w:fldCharType="separate"/>
      </w:r>
      <w:r w:rsidR="008F76D0">
        <w:t xml:space="preserve">Figure </w:t>
      </w:r>
      <w:r w:rsidR="008F76D0">
        <w:rPr>
          <w:noProof/>
        </w:rPr>
        <w:t>43</w:t>
      </w:r>
      <w:r w:rsidRPr="00C5023F">
        <w:rPr>
          <w:b/>
          <w:bCs/>
        </w:rPr>
        <w:fldChar w:fldCharType="end"/>
      </w:r>
      <w:r w:rsidRPr="002A5BA5">
        <w:t>)</w:t>
      </w:r>
      <w:r w:rsidRPr="00C5023F">
        <w:rPr>
          <w:bCs/>
        </w:rPr>
        <w:t>.</w:t>
      </w:r>
    </w:p>
    <w:p w14:paraId="0331A38B" w14:textId="05A6B0B6" w:rsidR="00C5023F" w:rsidRDefault="00C5023F" w:rsidP="00C5023F">
      <w:pPr>
        <w:pStyle w:val="BodyTextNumbered1"/>
        <w:keepNext/>
        <w:keepLines/>
        <w:numPr>
          <w:ilvl w:val="0"/>
          <w:numId w:val="0"/>
        </w:numPr>
        <w:ind w:left="720"/>
      </w:pPr>
      <w:r w:rsidRPr="00A166DA">
        <w:rPr>
          <w:b/>
          <w:bCs/>
          <w:szCs w:val="24"/>
        </w:rPr>
        <w:t>N</w:t>
      </w:r>
      <w:r>
        <w:rPr>
          <w:b/>
          <w:bCs/>
          <w:szCs w:val="24"/>
        </w:rPr>
        <w:t>OTE</w:t>
      </w:r>
      <w:r>
        <w:rPr>
          <w:bCs/>
          <w:szCs w:val="24"/>
        </w:rPr>
        <w:t xml:space="preserve">: During VistA Configuration validation, </w:t>
      </w:r>
      <w:r>
        <w:rPr>
          <w:szCs w:val="24"/>
        </w:rPr>
        <w:t>t</w:t>
      </w:r>
      <w:r w:rsidRPr="00BB42C0">
        <w:rPr>
          <w:szCs w:val="24"/>
        </w:rPr>
        <w:t>he VIX installation program checks the</w:t>
      </w:r>
      <w:r>
        <w:rPr>
          <w:szCs w:val="24"/>
        </w:rPr>
        <w:t xml:space="preserve"> information. I</w:t>
      </w:r>
      <w:r w:rsidRPr="00BB42C0">
        <w:rPr>
          <w:szCs w:val="24"/>
        </w:rPr>
        <w:t xml:space="preserve">f </w:t>
      </w:r>
      <w:r>
        <w:rPr>
          <w:szCs w:val="24"/>
        </w:rPr>
        <w:t xml:space="preserve">the </w:t>
      </w:r>
      <w:r w:rsidRPr="00BB42C0">
        <w:rPr>
          <w:szCs w:val="24"/>
        </w:rPr>
        <w:t>installation program detects an error, it displays a tooltip with information about the error</w:t>
      </w:r>
      <w:r>
        <w:rPr>
          <w:szCs w:val="24"/>
        </w:rPr>
        <w:t>.</w:t>
      </w:r>
    </w:p>
    <w:p w14:paraId="462325B8" w14:textId="2AF05657" w:rsidR="00274B0A" w:rsidRDefault="00865AC0" w:rsidP="00EA5A4C">
      <w:pPr>
        <w:pStyle w:val="Caption"/>
        <w:jc w:val="center"/>
      </w:pPr>
      <w:bookmarkStart w:id="275" w:name="_Ref67922967"/>
      <w:bookmarkStart w:id="276" w:name="_Toc121993502"/>
      <w:bookmarkStart w:id="277" w:name="_Toc134605579"/>
      <w:r>
        <w:t xml:space="preserve">Figure </w:t>
      </w:r>
      <w:fldSimple w:instr=" SEQ Figure \* ARABIC ">
        <w:r w:rsidR="008F76D0">
          <w:rPr>
            <w:noProof/>
          </w:rPr>
          <w:t>43</w:t>
        </w:r>
      </w:fldSimple>
      <w:bookmarkEnd w:id="275"/>
      <w:r>
        <w:t xml:space="preserve">: </w:t>
      </w:r>
      <w:r w:rsidRPr="002124AF">
        <w:t xml:space="preserve">Specify the </w:t>
      </w:r>
      <w:r w:rsidR="005727CD">
        <w:t xml:space="preserve">VistA and </w:t>
      </w:r>
      <w:r w:rsidR="00765B23">
        <w:t>E</w:t>
      </w:r>
      <w:r w:rsidR="005727CD">
        <w:t xml:space="preserve">mail </w:t>
      </w:r>
      <w:r w:rsidRPr="002124AF">
        <w:t xml:space="preserve">Configuration - After </w:t>
      </w:r>
      <w:r w:rsidR="003344F9">
        <w:t>Confirm</w:t>
      </w:r>
      <w:bookmarkEnd w:id="276"/>
      <w:bookmarkEnd w:id="277"/>
    </w:p>
    <w:p w14:paraId="48D1980E" w14:textId="5F5AC622" w:rsidR="00EA5A4C" w:rsidRDefault="00C454F2" w:rsidP="00865AC0">
      <w:pPr>
        <w:jc w:val="center"/>
      </w:pPr>
      <w:r>
        <w:rPr>
          <w:noProof/>
        </w:rPr>
        <w:drawing>
          <wp:inline distT="0" distB="0" distL="0" distR="0" wp14:anchorId="386FEF2D" wp14:editId="414DA510">
            <wp:extent cx="4811739" cy="3558871"/>
            <wp:effectExtent l="0" t="0" r="8255" b="3810"/>
            <wp:docPr id="87" name="Picture 87" descr="Specify the VistA and Email Configuration - After Confi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303_P269_upgrade_004_XXX.png"/>
                    <pic:cNvPicPr/>
                  </pic:nvPicPr>
                  <pic:blipFill>
                    <a:blip r:embed="rId43">
                      <a:extLst>
                        <a:ext uri="{28A0092B-C50C-407E-A947-70E740481C1C}">
                          <a14:useLocalDpi xmlns:a14="http://schemas.microsoft.com/office/drawing/2010/main" val="0"/>
                        </a:ext>
                      </a:extLst>
                    </a:blip>
                    <a:stretch>
                      <a:fillRect/>
                    </a:stretch>
                  </pic:blipFill>
                  <pic:spPr>
                    <a:xfrm>
                      <a:off x="0" y="0"/>
                      <a:ext cx="4828423" cy="3571211"/>
                    </a:xfrm>
                    <a:prstGeom prst="rect">
                      <a:avLst/>
                    </a:prstGeom>
                  </pic:spPr>
                </pic:pic>
              </a:graphicData>
            </a:graphic>
          </wp:inline>
        </w:drawing>
      </w:r>
    </w:p>
    <w:p w14:paraId="0584B39D" w14:textId="057EF1C7" w:rsidR="00016180" w:rsidRDefault="00016180" w:rsidP="00315293">
      <w:pPr>
        <w:pStyle w:val="BodyTextNumbered1"/>
        <w:keepNext/>
        <w:keepLines/>
      </w:pPr>
      <w:r w:rsidRPr="00016180">
        <w:t xml:space="preserve">In the Specify the </w:t>
      </w:r>
      <w:r>
        <w:t xml:space="preserve">MUSE </w:t>
      </w:r>
      <w:r w:rsidRPr="00016180">
        <w:t>Configuration,</w:t>
      </w:r>
      <w:r w:rsidR="00E82520">
        <w:t xml:space="preserve"> verify i</w:t>
      </w:r>
      <w:r w:rsidR="00E82520" w:rsidRPr="007E5A8B">
        <w:t xml:space="preserve">f </w:t>
      </w:r>
      <w:r w:rsidR="00E82520">
        <w:t>the MUSE settings</w:t>
      </w:r>
      <w:r w:rsidR="00E82520" w:rsidRPr="00F81B19">
        <w:t xml:space="preserve"> </w:t>
      </w:r>
      <w:r w:rsidR="00E82520">
        <w:t>have</w:t>
      </w:r>
      <w:r w:rsidR="00E82520" w:rsidRPr="007E5A8B">
        <w:t xml:space="preserve"> not changed since the </w:t>
      </w:r>
      <w:r w:rsidR="00E82520">
        <w:t xml:space="preserve">prior installation and </w:t>
      </w:r>
      <w:r w:rsidR="00446FAC">
        <w:t xml:space="preserve">if </w:t>
      </w:r>
      <w:r w:rsidR="00E82520">
        <w:t>you want to keep the existing values. If changes are needed,</w:t>
      </w:r>
      <w:r w:rsidRPr="00016180">
        <w:t xml:space="preserve"> </w:t>
      </w:r>
      <w:r w:rsidR="00E82520">
        <w:t>if enabling the MUSE</w:t>
      </w:r>
      <w:r w:rsidR="00880DEE">
        <w:t>,</w:t>
      </w:r>
      <w:r w:rsidR="00E82520">
        <w:t xml:space="preserve"> </w:t>
      </w:r>
      <w:r w:rsidR="00E82520" w:rsidRPr="00E82520">
        <w:rPr>
          <w:b/>
        </w:rPr>
        <w:t>check</w:t>
      </w:r>
      <w:r w:rsidR="00E82520">
        <w:t xml:space="preserve"> Enable and configure MUSE</w:t>
      </w:r>
      <w:r w:rsidR="00880DEE">
        <w:t xml:space="preserve">. </w:t>
      </w:r>
      <w:r w:rsidR="00053FB7">
        <w:t>S</w:t>
      </w:r>
      <w:r w:rsidR="00053FB7" w:rsidRPr="00016180">
        <w:t xml:space="preserve">pecify the </w:t>
      </w:r>
      <w:r w:rsidR="00053FB7">
        <w:t>MUSE site number, server host, username, password, port, and protocol</w:t>
      </w:r>
      <w:r w:rsidR="00053FB7" w:rsidRPr="00016180">
        <w:t>.</w:t>
      </w:r>
      <w:r w:rsidRPr="00016180">
        <w:t xml:space="preserve"> </w:t>
      </w:r>
      <w:r w:rsidR="00880DEE">
        <w:t>If changes are needed, p</w:t>
      </w:r>
      <w:r w:rsidR="00E82520" w:rsidRPr="00E82520">
        <w:t xml:space="preserve">lease refer to </w:t>
      </w:r>
      <w:r w:rsidR="00E82520" w:rsidRPr="00E82520">
        <w:rPr>
          <w:i/>
        </w:rPr>
        <w:fldChar w:fldCharType="begin"/>
      </w:r>
      <w:r w:rsidR="00E82520" w:rsidRPr="00E82520">
        <w:rPr>
          <w:i/>
        </w:rPr>
        <w:instrText xml:space="preserve"> REF _Ref68180202 \h </w:instrText>
      </w:r>
      <w:r w:rsidR="00E82520">
        <w:rPr>
          <w:i/>
        </w:rPr>
        <w:instrText xml:space="preserve"> \* MERGEFORMAT </w:instrText>
      </w:r>
      <w:r w:rsidR="00E82520" w:rsidRPr="00E82520">
        <w:rPr>
          <w:i/>
        </w:rPr>
      </w:r>
      <w:r w:rsidR="00E82520" w:rsidRPr="00E82520">
        <w:rPr>
          <w:i/>
        </w:rPr>
        <w:fldChar w:fldCharType="separate"/>
      </w:r>
      <w:r w:rsidR="008F76D0" w:rsidRPr="008F76D0">
        <w:rPr>
          <w:i/>
        </w:rPr>
        <w:t xml:space="preserve">Appendix A: Enable </w:t>
      </w:r>
      <w:r w:rsidR="008F76D0" w:rsidRPr="00DC021E">
        <w:t>MUSE Funct</w:t>
      </w:r>
      <w:r w:rsidR="008F76D0">
        <w:t>ionality</w:t>
      </w:r>
      <w:r w:rsidR="00E82520" w:rsidRPr="00E82520">
        <w:rPr>
          <w:i/>
        </w:rPr>
        <w:fldChar w:fldCharType="end"/>
      </w:r>
      <w:r w:rsidR="00E82520" w:rsidRPr="00E82520">
        <w:t xml:space="preserve"> </w:t>
      </w:r>
      <w:r w:rsidR="00E82520">
        <w:t xml:space="preserve">for additional information to assist with </w:t>
      </w:r>
      <w:r w:rsidR="00E82520" w:rsidRPr="00E82520">
        <w:t>the MUSE</w:t>
      </w:r>
      <w:r w:rsidR="00E82520">
        <w:t xml:space="preserve"> configuration</w:t>
      </w:r>
      <w:r w:rsidR="00E82520" w:rsidRPr="00E82520">
        <w:t>.</w:t>
      </w:r>
      <w:r w:rsidR="00E82520">
        <w:t xml:space="preserve"> </w:t>
      </w:r>
      <w:r w:rsidRPr="00016180">
        <w:t xml:space="preserve">Click </w:t>
      </w:r>
      <w:r w:rsidR="003344F9">
        <w:rPr>
          <w:b/>
        </w:rPr>
        <w:t>Confirm</w:t>
      </w:r>
      <w:r w:rsidR="00E82520" w:rsidRPr="00E82520">
        <w:rPr>
          <w:b/>
        </w:rPr>
        <w:t xml:space="preserve"> </w:t>
      </w:r>
      <w:r w:rsidR="00E82520">
        <w:t>(</w:t>
      </w:r>
      <w:r w:rsidR="00E82520">
        <w:fldChar w:fldCharType="begin"/>
      </w:r>
      <w:r w:rsidR="00E82520">
        <w:instrText xml:space="preserve"> REF _Ref92798980 \h </w:instrText>
      </w:r>
      <w:r w:rsidR="00E82520">
        <w:fldChar w:fldCharType="separate"/>
      </w:r>
      <w:r w:rsidR="008F76D0">
        <w:t xml:space="preserve">Figure </w:t>
      </w:r>
      <w:r w:rsidR="008F76D0">
        <w:rPr>
          <w:noProof/>
        </w:rPr>
        <w:t>44</w:t>
      </w:r>
      <w:r w:rsidR="00E82520">
        <w:fldChar w:fldCharType="end"/>
      </w:r>
      <w:r w:rsidR="00E82520">
        <w:t>)</w:t>
      </w:r>
      <w:r w:rsidRPr="00016180">
        <w:t>.</w:t>
      </w:r>
    </w:p>
    <w:p w14:paraId="6C1ED486" w14:textId="15442620" w:rsidR="00331B32" w:rsidRDefault="00016180" w:rsidP="00315293">
      <w:pPr>
        <w:pStyle w:val="BodyTextNumbered1"/>
        <w:keepNext/>
        <w:keepLines/>
        <w:numPr>
          <w:ilvl w:val="0"/>
          <w:numId w:val="0"/>
        </w:numPr>
        <w:ind w:left="720"/>
      </w:pPr>
      <w:r w:rsidRPr="009211F1">
        <w:rPr>
          <w:b/>
        </w:rPr>
        <w:t>NOTE</w:t>
      </w:r>
      <w:r>
        <w:t xml:space="preserve">: Hidden/asterisk and plain text forms of the </w:t>
      </w:r>
      <w:r w:rsidR="00E82520">
        <w:t>username</w:t>
      </w:r>
      <w:r>
        <w:t xml:space="preserve"> and </w:t>
      </w:r>
      <w:r w:rsidR="00E82520">
        <w:t>password</w:t>
      </w:r>
      <w:r>
        <w:t xml:space="preserve"> can by toggled. Click </w:t>
      </w:r>
      <w:r w:rsidRPr="009211F1">
        <w:rPr>
          <w:b/>
        </w:rPr>
        <w:t>Show</w:t>
      </w:r>
      <w:r>
        <w:t xml:space="preserve"> to show the plain text forms and click </w:t>
      </w:r>
      <w:r w:rsidRPr="009211F1">
        <w:rPr>
          <w:b/>
        </w:rPr>
        <w:t>Hide</w:t>
      </w:r>
      <w:r>
        <w:t xml:space="preserve"> to show the hidden/asterisk forms.</w:t>
      </w:r>
    </w:p>
    <w:p w14:paraId="06CDB966" w14:textId="6B8822FE" w:rsidR="0018453A" w:rsidRDefault="0018453A" w:rsidP="00315293">
      <w:pPr>
        <w:pStyle w:val="BodyTextNumbered1"/>
        <w:keepNext/>
        <w:keepLines/>
        <w:numPr>
          <w:ilvl w:val="0"/>
          <w:numId w:val="0"/>
        </w:numPr>
        <w:ind w:left="720"/>
      </w:pPr>
      <w:r w:rsidRPr="005C244C">
        <w:rPr>
          <w:b/>
        </w:rPr>
        <w:t>N</w:t>
      </w:r>
      <w:r>
        <w:rPr>
          <w:b/>
        </w:rPr>
        <w:t>OTE</w:t>
      </w:r>
      <w:r w:rsidRPr="005C244C">
        <w:t xml:space="preserve">: </w:t>
      </w:r>
      <w:r w:rsidR="00331B32">
        <w:t>I</w:t>
      </w:r>
      <w:r w:rsidRPr="005C244C">
        <w:t>t is expected that the site administrator is aware of all needed entries in the MUSE configuration</w:t>
      </w:r>
      <w:r>
        <w:t>,</w:t>
      </w:r>
      <w:r w:rsidRPr="005C244C">
        <w:t xml:space="preserve"> including</w:t>
      </w:r>
      <w:r w:rsidR="00331B32">
        <w:t xml:space="preserve"> the MUSE Site Number, Host, Username, and Password if changes are needed. </w:t>
      </w:r>
      <w:r w:rsidRPr="005C244C">
        <w:t>One method to obtain the values i</w:t>
      </w:r>
      <w:r w:rsidR="00331B32">
        <w:t xml:space="preserve">s from the Background processor discussed in </w:t>
      </w:r>
      <w:r w:rsidR="00331B32" w:rsidRPr="00E82520">
        <w:rPr>
          <w:i/>
        </w:rPr>
        <w:fldChar w:fldCharType="begin"/>
      </w:r>
      <w:r w:rsidR="00331B32" w:rsidRPr="00E82520">
        <w:rPr>
          <w:i/>
        </w:rPr>
        <w:instrText xml:space="preserve"> REF _Ref68180202 \h </w:instrText>
      </w:r>
      <w:r w:rsidR="00331B32">
        <w:rPr>
          <w:i/>
        </w:rPr>
        <w:instrText xml:space="preserve"> \* MERGEFORMAT </w:instrText>
      </w:r>
      <w:r w:rsidR="00331B32" w:rsidRPr="00E82520">
        <w:rPr>
          <w:i/>
        </w:rPr>
      </w:r>
      <w:r w:rsidR="00331B32" w:rsidRPr="00E82520">
        <w:rPr>
          <w:i/>
        </w:rPr>
        <w:fldChar w:fldCharType="separate"/>
      </w:r>
      <w:r w:rsidR="008F76D0" w:rsidRPr="008F76D0">
        <w:rPr>
          <w:i/>
        </w:rPr>
        <w:t xml:space="preserve">Appendix A: Enable </w:t>
      </w:r>
      <w:r w:rsidR="008F76D0" w:rsidRPr="00DC021E">
        <w:t>MUSE Funct</w:t>
      </w:r>
      <w:r w:rsidR="008F76D0">
        <w:t>ionality</w:t>
      </w:r>
      <w:r w:rsidR="00331B32" w:rsidRPr="00E82520">
        <w:rPr>
          <w:i/>
        </w:rPr>
        <w:fldChar w:fldCharType="end"/>
      </w:r>
      <w:r w:rsidR="00331B32">
        <w:t xml:space="preserve">. </w:t>
      </w:r>
      <w:r w:rsidRPr="005C244C">
        <w:t>If the</w:t>
      </w:r>
      <w:r w:rsidR="00331B32">
        <w:t xml:space="preserve"> password </w:t>
      </w:r>
      <w:r w:rsidRPr="005C244C">
        <w:t xml:space="preserve">is not documented in existing site VistA Imaging documentation or if </w:t>
      </w:r>
      <w:r w:rsidRPr="00331B32">
        <w:t>not</w:t>
      </w:r>
      <w:r w:rsidRPr="005C244C">
        <w:t xml:space="preserve"> available, please contact the local BioMed team or MUSE administrator</w:t>
      </w:r>
      <w:r>
        <w:t>.</w:t>
      </w:r>
      <w:r w:rsidR="00053FB7" w:rsidRPr="00053FB7">
        <w:t xml:space="preserve"> The default standard MUSE port is </w:t>
      </w:r>
      <w:r w:rsidR="00846CD2" w:rsidRPr="00846CD2">
        <w:rPr>
          <w:highlight w:val="yellow"/>
        </w:rPr>
        <w:t>REDACTED</w:t>
      </w:r>
      <w:r w:rsidR="00846CD2">
        <w:t>,</w:t>
      </w:r>
      <w:r w:rsidR="00053FB7" w:rsidRPr="00053FB7">
        <w:t xml:space="preserve"> and protocol is http. The default MUSE™ NX port is </w:t>
      </w:r>
      <w:r w:rsidR="00846CD2" w:rsidRPr="00846CD2">
        <w:rPr>
          <w:highlight w:val="yellow"/>
        </w:rPr>
        <w:t>REDACTED</w:t>
      </w:r>
      <w:r w:rsidR="00846CD2">
        <w:t>,</w:t>
      </w:r>
      <w:r w:rsidR="00053FB7" w:rsidRPr="00053FB7">
        <w:t xml:space="preserve"> and protocol is https. Contact the local BioMed team or MUSE administrator if the MUSE port and protocol are not known.</w:t>
      </w:r>
    </w:p>
    <w:p w14:paraId="633B18DA" w14:textId="57EC283D" w:rsidR="00016180" w:rsidRDefault="00016180" w:rsidP="00C454F2">
      <w:pPr>
        <w:pStyle w:val="CaptionCentered"/>
      </w:pPr>
      <w:bookmarkStart w:id="278" w:name="_Ref92798980"/>
      <w:bookmarkStart w:id="279" w:name="_Toc121993503"/>
      <w:bookmarkStart w:id="280" w:name="_Toc134605580"/>
      <w:r>
        <w:t xml:space="preserve">Figure </w:t>
      </w:r>
      <w:fldSimple w:instr=" SEQ Figure \* ARABIC ">
        <w:r w:rsidR="008F76D0">
          <w:rPr>
            <w:noProof/>
          </w:rPr>
          <w:t>44</w:t>
        </w:r>
      </w:fldSimple>
      <w:bookmarkEnd w:id="278"/>
      <w:r>
        <w:t xml:space="preserve">: </w:t>
      </w:r>
      <w:bookmarkStart w:id="281" w:name="_Hlk112664757"/>
      <w:r w:rsidRPr="00EA2A06">
        <w:t xml:space="preserve">Specify the </w:t>
      </w:r>
      <w:r>
        <w:t>MUSE</w:t>
      </w:r>
      <w:r w:rsidRPr="00EA2A06">
        <w:t xml:space="preserve"> Configuration</w:t>
      </w:r>
      <w:bookmarkEnd w:id="281"/>
      <w:r w:rsidRPr="00EA2A06">
        <w:t xml:space="preserve"> - Before </w:t>
      </w:r>
      <w:r w:rsidR="003344F9">
        <w:t>Confirm</w:t>
      </w:r>
      <w:bookmarkEnd w:id="279"/>
      <w:bookmarkEnd w:id="280"/>
    </w:p>
    <w:p w14:paraId="67D6DC92" w14:textId="5C06E1B8" w:rsidR="00C454F2" w:rsidRDefault="000768B5" w:rsidP="0091467F">
      <w:pPr>
        <w:pStyle w:val="BodyTextNumbered1"/>
        <w:numPr>
          <w:ilvl w:val="0"/>
          <w:numId w:val="0"/>
        </w:numPr>
        <w:jc w:val="center"/>
      </w:pPr>
      <w:r>
        <w:rPr>
          <w:noProof/>
        </w:rPr>
        <w:drawing>
          <wp:inline distT="0" distB="0" distL="0" distR="0" wp14:anchorId="0F0E3680" wp14:editId="78E0647D">
            <wp:extent cx="4744112" cy="3562847"/>
            <wp:effectExtent l="0" t="0" r="0" b="0"/>
            <wp:docPr id="1627085230" name="Picture 23" descr="Specify the MUSE Configuration - Before Confi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085230" name="Picture 23" descr="Specify the MUSE Configuration - Before Confirm"/>
                    <pic:cNvPicPr/>
                  </pic:nvPicPr>
                  <pic:blipFill>
                    <a:blip r:embed="rId44">
                      <a:extLst>
                        <a:ext uri="{28A0092B-C50C-407E-A947-70E740481C1C}">
                          <a14:useLocalDpi xmlns:a14="http://schemas.microsoft.com/office/drawing/2010/main" val="0"/>
                        </a:ext>
                      </a:extLst>
                    </a:blip>
                    <a:stretch>
                      <a:fillRect/>
                    </a:stretch>
                  </pic:blipFill>
                  <pic:spPr>
                    <a:xfrm>
                      <a:off x="0" y="0"/>
                      <a:ext cx="4744112" cy="3562847"/>
                    </a:xfrm>
                    <a:prstGeom prst="rect">
                      <a:avLst/>
                    </a:prstGeom>
                  </pic:spPr>
                </pic:pic>
              </a:graphicData>
            </a:graphic>
          </wp:inline>
        </w:drawing>
      </w:r>
    </w:p>
    <w:p w14:paraId="21355DEC" w14:textId="2381089A" w:rsidR="00016180" w:rsidRDefault="00016180" w:rsidP="00315293">
      <w:pPr>
        <w:pStyle w:val="BodyTextNumbered1"/>
        <w:keepNext/>
        <w:keepLines/>
      </w:pPr>
      <w:r w:rsidRPr="00016180">
        <w:t xml:space="preserve">In the Specify the </w:t>
      </w:r>
      <w:r>
        <w:t xml:space="preserve">MUSE </w:t>
      </w:r>
      <w:r w:rsidRPr="00016180">
        <w:t xml:space="preserve">Configuration, after it </w:t>
      </w:r>
      <w:r w:rsidR="003344F9">
        <w:t>confirms</w:t>
      </w:r>
      <w:r w:rsidRPr="00016180">
        <w:t xml:space="preserve"> the configuration, Next becomes available. Click </w:t>
      </w:r>
      <w:r w:rsidRPr="00E82520">
        <w:rPr>
          <w:b/>
        </w:rPr>
        <w:t>Next</w:t>
      </w:r>
      <w:r w:rsidR="00E82520">
        <w:rPr>
          <w:b/>
        </w:rPr>
        <w:t xml:space="preserve"> </w:t>
      </w:r>
      <w:r w:rsidR="00E82520" w:rsidRPr="00E82520">
        <w:t>(</w:t>
      </w:r>
      <w:r w:rsidR="00E82520">
        <w:fldChar w:fldCharType="begin"/>
      </w:r>
      <w:r w:rsidR="00E82520">
        <w:instrText xml:space="preserve"> REF _Ref92798994 \h </w:instrText>
      </w:r>
      <w:r w:rsidR="00E82520">
        <w:fldChar w:fldCharType="separate"/>
      </w:r>
      <w:r w:rsidR="008F76D0">
        <w:t xml:space="preserve">Figure </w:t>
      </w:r>
      <w:r w:rsidR="008F76D0">
        <w:rPr>
          <w:noProof/>
        </w:rPr>
        <w:t>45</w:t>
      </w:r>
      <w:r w:rsidR="00E82520">
        <w:fldChar w:fldCharType="end"/>
      </w:r>
      <w:r w:rsidR="00E82520" w:rsidRPr="00E82520">
        <w:t>)</w:t>
      </w:r>
      <w:r w:rsidRPr="00E82520">
        <w:t>.</w:t>
      </w:r>
    </w:p>
    <w:p w14:paraId="72C4BECD" w14:textId="1370E98E" w:rsidR="00BB76F0" w:rsidRPr="00126305" w:rsidRDefault="00BB76F0" w:rsidP="00315293">
      <w:pPr>
        <w:pStyle w:val="BodyTextNumbered1"/>
        <w:keepNext/>
        <w:keepLines/>
        <w:numPr>
          <w:ilvl w:val="0"/>
          <w:numId w:val="0"/>
        </w:numPr>
        <w:ind w:left="720"/>
      </w:pPr>
      <w:r w:rsidRPr="00A166DA">
        <w:rPr>
          <w:b/>
          <w:bCs/>
          <w:szCs w:val="24"/>
        </w:rPr>
        <w:t>N</w:t>
      </w:r>
      <w:r>
        <w:rPr>
          <w:b/>
          <w:bCs/>
          <w:szCs w:val="24"/>
        </w:rPr>
        <w:t>OTE</w:t>
      </w:r>
      <w:r>
        <w:rPr>
          <w:bCs/>
          <w:szCs w:val="24"/>
        </w:rPr>
        <w:t xml:space="preserve">: During </w:t>
      </w:r>
      <w:r>
        <w:t xml:space="preserve">MUSE </w:t>
      </w:r>
      <w:r>
        <w:rPr>
          <w:bCs/>
          <w:szCs w:val="24"/>
        </w:rPr>
        <w:t xml:space="preserve">Configuration validation, </w:t>
      </w:r>
      <w:r>
        <w:rPr>
          <w:szCs w:val="24"/>
        </w:rPr>
        <w:t>t</w:t>
      </w:r>
      <w:r w:rsidRPr="00BB42C0">
        <w:rPr>
          <w:szCs w:val="24"/>
        </w:rPr>
        <w:t>he VIX installation program checks the</w:t>
      </w:r>
      <w:r>
        <w:rPr>
          <w:szCs w:val="24"/>
        </w:rPr>
        <w:t xml:space="preserve"> information. I</w:t>
      </w:r>
      <w:r w:rsidRPr="00BB42C0">
        <w:rPr>
          <w:szCs w:val="24"/>
        </w:rPr>
        <w:t xml:space="preserve">f </w:t>
      </w:r>
      <w:r>
        <w:rPr>
          <w:szCs w:val="24"/>
        </w:rPr>
        <w:t xml:space="preserve">the </w:t>
      </w:r>
      <w:r w:rsidRPr="00BB42C0">
        <w:rPr>
          <w:szCs w:val="24"/>
        </w:rPr>
        <w:t>installation program detects an error, it displays a tooltip with information about the error</w:t>
      </w:r>
      <w:r>
        <w:rPr>
          <w:szCs w:val="24"/>
        </w:rPr>
        <w:t>.</w:t>
      </w:r>
    </w:p>
    <w:p w14:paraId="36E094F8" w14:textId="090FAD87" w:rsidR="00016180" w:rsidRDefault="00016180" w:rsidP="00C454F2">
      <w:pPr>
        <w:pStyle w:val="CaptionCentered"/>
      </w:pPr>
      <w:bookmarkStart w:id="282" w:name="_Ref92798994"/>
      <w:bookmarkStart w:id="283" w:name="_Toc121993504"/>
      <w:bookmarkStart w:id="284" w:name="_Toc134605581"/>
      <w:r>
        <w:t xml:space="preserve">Figure </w:t>
      </w:r>
      <w:fldSimple w:instr=" SEQ Figure \* ARABIC ">
        <w:r w:rsidR="008F76D0">
          <w:rPr>
            <w:noProof/>
          </w:rPr>
          <w:t>45</w:t>
        </w:r>
      </w:fldSimple>
      <w:bookmarkEnd w:id="282"/>
      <w:r>
        <w:t xml:space="preserve">: </w:t>
      </w:r>
      <w:r w:rsidRPr="00EA2A06">
        <w:t xml:space="preserve">Specify the </w:t>
      </w:r>
      <w:r>
        <w:t>MUSE</w:t>
      </w:r>
      <w:r w:rsidRPr="00EA2A06">
        <w:t xml:space="preserve"> Configuration - </w:t>
      </w:r>
      <w:r>
        <w:t>After</w:t>
      </w:r>
      <w:r w:rsidRPr="00EA2A06">
        <w:t xml:space="preserve"> </w:t>
      </w:r>
      <w:r w:rsidR="003344F9">
        <w:t>Confirm</w:t>
      </w:r>
      <w:bookmarkEnd w:id="283"/>
      <w:bookmarkEnd w:id="284"/>
    </w:p>
    <w:p w14:paraId="269EF127" w14:textId="3B89B99B" w:rsidR="00C454F2" w:rsidRDefault="000768B5" w:rsidP="0091467F">
      <w:pPr>
        <w:pStyle w:val="BodyTextNumbered1"/>
        <w:numPr>
          <w:ilvl w:val="0"/>
          <w:numId w:val="0"/>
        </w:numPr>
        <w:jc w:val="center"/>
      </w:pPr>
      <w:r>
        <w:rPr>
          <w:noProof/>
        </w:rPr>
        <w:drawing>
          <wp:inline distT="0" distB="0" distL="0" distR="0" wp14:anchorId="2DA24D0C" wp14:editId="5E88658B">
            <wp:extent cx="4858428" cy="3591426"/>
            <wp:effectExtent l="0" t="0" r="0" b="9525"/>
            <wp:docPr id="353483677" name="Picture 24" descr="Specify the MUSE Configuration - After Confi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483677" name="Picture 24" descr="Specify the MUSE Configuration - After Confirm"/>
                    <pic:cNvPicPr/>
                  </pic:nvPicPr>
                  <pic:blipFill>
                    <a:blip r:embed="rId45">
                      <a:extLst>
                        <a:ext uri="{28A0092B-C50C-407E-A947-70E740481C1C}">
                          <a14:useLocalDpi xmlns:a14="http://schemas.microsoft.com/office/drawing/2010/main" val="0"/>
                        </a:ext>
                      </a:extLst>
                    </a:blip>
                    <a:stretch>
                      <a:fillRect/>
                    </a:stretch>
                  </pic:blipFill>
                  <pic:spPr>
                    <a:xfrm>
                      <a:off x="0" y="0"/>
                      <a:ext cx="4858428" cy="3591426"/>
                    </a:xfrm>
                    <a:prstGeom prst="rect">
                      <a:avLst/>
                    </a:prstGeom>
                  </pic:spPr>
                </pic:pic>
              </a:graphicData>
            </a:graphic>
          </wp:inline>
        </w:drawing>
      </w:r>
    </w:p>
    <w:p w14:paraId="33422281" w14:textId="2D7035FF" w:rsidR="000456B4" w:rsidRDefault="00685988" w:rsidP="00315293">
      <w:pPr>
        <w:pStyle w:val="BodyTextNumbered1"/>
        <w:keepNext/>
        <w:keepLines/>
      </w:pPr>
      <w:r w:rsidRPr="00685988">
        <w:t xml:space="preserve">On the Install the VIX page </w:t>
      </w:r>
      <w:r w:rsidR="00E6415B">
        <w:t>(</w:t>
      </w:r>
      <w:r w:rsidR="00E6415B">
        <w:fldChar w:fldCharType="begin"/>
      </w:r>
      <w:r w:rsidR="00E6415B">
        <w:instrText xml:space="preserve"> REF _Ref92796918 \h </w:instrText>
      </w:r>
      <w:r w:rsidR="00E6415B">
        <w:fldChar w:fldCharType="separate"/>
      </w:r>
      <w:r w:rsidR="008F76D0">
        <w:t xml:space="preserve">Figure </w:t>
      </w:r>
      <w:r w:rsidR="008F76D0">
        <w:rPr>
          <w:noProof/>
        </w:rPr>
        <w:t>46</w:t>
      </w:r>
      <w:r w:rsidR="00E6415B">
        <w:fldChar w:fldCharType="end"/>
      </w:r>
      <w:r w:rsidR="00E6415B">
        <w:t>)</w:t>
      </w:r>
      <w:r w:rsidRPr="00685988">
        <w:t xml:space="preserve">, click </w:t>
      </w:r>
      <w:r w:rsidRPr="00685988">
        <w:rPr>
          <w:b/>
          <w:bCs/>
        </w:rPr>
        <w:t>Install.</w:t>
      </w:r>
      <w:r w:rsidRPr="00685988">
        <w:t xml:space="preserve"> (The information on this page is saved in C:\Program Files (x86)\VistA\Imaging\VIXInstaller for future reference or troubleshooting.) This starts the installation process</w:t>
      </w:r>
      <w:r w:rsidR="00EA6306">
        <w:t xml:space="preserve"> of the VIX and the </w:t>
      </w:r>
      <w:r w:rsidR="00EA6306" w:rsidRPr="000A0D5B">
        <w:t>VIX</w:t>
      </w:r>
      <w:r w:rsidR="00EA6306">
        <w:t xml:space="preserve"> </w:t>
      </w:r>
      <w:r w:rsidR="00EA6306" w:rsidRPr="000A0D5B">
        <w:t>Viewer</w:t>
      </w:r>
      <w:r w:rsidR="00EA6306">
        <w:t>/</w:t>
      </w:r>
      <w:r w:rsidR="00EA6306" w:rsidRPr="000A0D5B">
        <w:t>Render Services</w:t>
      </w:r>
      <w:r>
        <w:t>.</w:t>
      </w:r>
    </w:p>
    <w:p w14:paraId="3008D22C" w14:textId="5BEF0A71" w:rsidR="00E6415B" w:rsidRDefault="00E6415B" w:rsidP="00E6415B">
      <w:pPr>
        <w:pStyle w:val="Caption"/>
        <w:jc w:val="center"/>
      </w:pPr>
      <w:bookmarkStart w:id="285" w:name="_Ref92796918"/>
      <w:bookmarkStart w:id="286" w:name="_Toc121993505"/>
      <w:bookmarkStart w:id="287" w:name="_Toc134605582"/>
      <w:r>
        <w:t xml:space="preserve">Figure </w:t>
      </w:r>
      <w:fldSimple w:instr=" SEQ Figure \* ARABIC ">
        <w:r w:rsidR="008F76D0">
          <w:rPr>
            <w:noProof/>
          </w:rPr>
          <w:t>46</w:t>
        </w:r>
      </w:fldSimple>
      <w:bookmarkEnd w:id="285"/>
      <w:r>
        <w:t>:</w:t>
      </w:r>
      <w:r w:rsidRPr="00E6415B">
        <w:t xml:space="preserve"> Begin the VIX</w:t>
      </w:r>
      <w:r>
        <w:t xml:space="preserve"> and </w:t>
      </w:r>
      <w:r w:rsidRPr="000A0D5B">
        <w:t>VIX</w:t>
      </w:r>
      <w:r>
        <w:t xml:space="preserve"> </w:t>
      </w:r>
      <w:r w:rsidRPr="000A0D5B">
        <w:t>Viewer</w:t>
      </w:r>
      <w:r>
        <w:t>/</w:t>
      </w:r>
      <w:r w:rsidRPr="000A0D5B">
        <w:t>Render Services</w:t>
      </w:r>
      <w:r w:rsidRPr="00E6415B">
        <w:t xml:space="preserve"> Install</w:t>
      </w:r>
      <w:bookmarkEnd w:id="286"/>
      <w:bookmarkEnd w:id="287"/>
    </w:p>
    <w:p w14:paraId="31C09AA9" w14:textId="0B76293C" w:rsidR="00E6415B" w:rsidRDefault="0091467F" w:rsidP="00E6415B">
      <w:pPr>
        <w:pStyle w:val="BodyTextNumbered1"/>
        <w:numPr>
          <w:ilvl w:val="0"/>
          <w:numId w:val="0"/>
        </w:numPr>
        <w:jc w:val="center"/>
      </w:pPr>
      <w:r>
        <w:rPr>
          <w:noProof/>
        </w:rPr>
        <w:drawing>
          <wp:inline distT="0" distB="0" distL="0" distR="0" wp14:anchorId="4F189D04" wp14:editId="36FEDA52">
            <wp:extent cx="5098155" cy="3810000"/>
            <wp:effectExtent l="0" t="0" r="7620" b="0"/>
            <wp:docPr id="1936700808" name="Picture 1936700808" descr="Begin the VIX and VIX Viewer/Render Services Inst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08" name="P303_VIX_install_20220111_13.png"/>
                    <pic:cNvPicPr/>
                  </pic:nvPicPr>
                  <pic:blipFill>
                    <a:blip r:embed="rId46">
                      <a:extLst>
                        <a:ext uri="{28A0092B-C50C-407E-A947-70E740481C1C}">
                          <a14:useLocalDpi xmlns:a14="http://schemas.microsoft.com/office/drawing/2010/main" val="0"/>
                        </a:ext>
                      </a:extLst>
                    </a:blip>
                    <a:stretch>
                      <a:fillRect/>
                    </a:stretch>
                  </pic:blipFill>
                  <pic:spPr>
                    <a:xfrm>
                      <a:off x="0" y="0"/>
                      <a:ext cx="5112646" cy="3820830"/>
                    </a:xfrm>
                    <a:prstGeom prst="rect">
                      <a:avLst/>
                    </a:prstGeom>
                  </pic:spPr>
                </pic:pic>
              </a:graphicData>
            </a:graphic>
          </wp:inline>
        </w:drawing>
      </w:r>
    </w:p>
    <w:p w14:paraId="5FA7CCCE" w14:textId="6F28F06F" w:rsidR="00EA6306" w:rsidRPr="00EA6306" w:rsidRDefault="002E7844" w:rsidP="00B82C4C">
      <w:pPr>
        <w:pStyle w:val="BodyTextLettered1"/>
        <w:keepNext/>
        <w:keepLines/>
        <w:numPr>
          <w:ilvl w:val="0"/>
          <w:numId w:val="65"/>
        </w:numPr>
      </w:pPr>
      <w:r w:rsidRPr="002E7844">
        <w:t xml:space="preserve">Wait a moment and then click </w:t>
      </w:r>
      <w:r w:rsidRPr="002E7844">
        <w:rPr>
          <w:b/>
          <w:bCs/>
        </w:rPr>
        <w:t>Configure Viewer/Render</w:t>
      </w:r>
      <w:r w:rsidRPr="002E7844">
        <w:t xml:space="preserve"> (</w:t>
      </w:r>
      <w:r>
        <w:fldChar w:fldCharType="begin"/>
      </w:r>
      <w:r>
        <w:instrText xml:space="preserve"> REF _Ref67922433 \h </w:instrText>
      </w:r>
      <w:r>
        <w:fldChar w:fldCharType="separate"/>
      </w:r>
      <w:r w:rsidR="008F76D0">
        <w:t xml:space="preserve">Figure </w:t>
      </w:r>
      <w:r w:rsidR="008F76D0">
        <w:rPr>
          <w:noProof/>
        </w:rPr>
        <w:t>47</w:t>
      </w:r>
      <w:r>
        <w:fldChar w:fldCharType="end"/>
      </w:r>
      <w:r w:rsidRPr="002E7844">
        <w:t>).</w:t>
      </w:r>
    </w:p>
    <w:p w14:paraId="4368DAF8" w14:textId="07A0DE07" w:rsidR="00EA6306" w:rsidRDefault="00EA6306" w:rsidP="00EA6306">
      <w:pPr>
        <w:pStyle w:val="Caption"/>
        <w:jc w:val="center"/>
      </w:pPr>
      <w:bookmarkStart w:id="288" w:name="_Ref67922433"/>
      <w:bookmarkStart w:id="289" w:name="Redact_26"/>
      <w:bookmarkStart w:id="290" w:name="_Toc121993506"/>
      <w:bookmarkStart w:id="291" w:name="_Toc134605583"/>
      <w:r>
        <w:t xml:space="preserve">Figure </w:t>
      </w:r>
      <w:fldSimple w:instr=" SEQ Figure \* ARABIC ">
        <w:r w:rsidR="008F76D0">
          <w:rPr>
            <w:noProof/>
          </w:rPr>
          <w:t>47</w:t>
        </w:r>
      </w:fldSimple>
      <w:bookmarkEnd w:id="288"/>
      <w:r>
        <w:t xml:space="preserve">: </w:t>
      </w:r>
      <w:r w:rsidRPr="00CC4ACB">
        <w:t>VIX Viewer/Render Info Dialog Screenshot</w:t>
      </w:r>
      <w:bookmarkEnd w:id="289"/>
      <w:bookmarkEnd w:id="290"/>
      <w:bookmarkEnd w:id="291"/>
    </w:p>
    <w:p w14:paraId="28A537A8" w14:textId="208CECBC" w:rsidR="00EA6306" w:rsidRDefault="00C42036" w:rsidP="00EA6306">
      <w:pPr>
        <w:jc w:val="center"/>
      </w:pPr>
      <w:r>
        <w:rPr>
          <w:noProof/>
        </w:rPr>
        <w:drawing>
          <wp:inline distT="0" distB="0" distL="0" distR="0" wp14:anchorId="5962B3F9" wp14:editId="4B52B231">
            <wp:extent cx="4867954" cy="3286584"/>
            <wp:effectExtent l="0" t="0" r="0" b="9525"/>
            <wp:docPr id="1198451262" name="Picture 27" descr="VIX Viewer/Render Info Dialog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451262" name="Picture 27" descr="VIX Viewer/Render Info Dialog Screenshot"/>
                    <pic:cNvPicPr/>
                  </pic:nvPicPr>
                  <pic:blipFill>
                    <a:blip r:embed="rId63">
                      <a:extLst>
                        <a:ext uri="{28A0092B-C50C-407E-A947-70E740481C1C}">
                          <a14:useLocalDpi xmlns:a14="http://schemas.microsoft.com/office/drawing/2010/main" val="0"/>
                        </a:ext>
                      </a:extLst>
                    </a:blip>
                    <a:stretch>
                      <a:fillRect/>
                    </a:stretch>
                  </pic:blipFill>
                  <pic:spPr>
                    <a:xfrm>
                      <a:off x="0" y="0"/>
                      <a:ext cx="4867954" cy="3286584"/>
                    </a:xfrm>
                    <a:prstGeom prst="rect">
                      <a:avLst/>
                    </a:prstGeom>
                  </pic:spPr>
                </pic:pic>
              </a:graphicData>
            </a:graphic>
          </wp:inline>
        </w:drawing>
      </w:r>
    </w:p>
    <w:p w14:paraId="65550085" w14:textId="77777777" w:rsidR="00EA6306" w:rsidRPr="00796DA1" w:rsidRDefault="00EA6306" w:rsidP="00EA6306">
      <w:pPr>
        <w:pStyle w:val="BodyTextLettered1"/>
      </w:pPr>
      <w:r w:rsidRPr="00F81B19">
        <w:rPr>
          <w:szCs w:val="24"/>
        </w:rPr>
        <w:t>Verify the following settings</w:t>
      </w:r>
      <w:r>
        <w:rPr>
          <w:szCs w:val="24"/>
        </w:rPr>
        <w:t>:</w:t>
      </w:r>
    </w:p>
    <w:p w14:paraId="0901DC04" w14:textId="56356F47" w:rsidR="00EA6306" w:rsidRPr="006A7F42" w:rsidRDefault="00EA6306" w:rsidP="00B82C4C">
      <w:pPr>
        <w:pStyle w:val="BodyTextNumbered2"/>
        <w:numPr>
          <w:ilvl w:val="0"/>
          <w:numId w:val="22"/>
        </w:numPr>
        <w:tabs>
          <w:tab w:val="clear" w:pos="2160"/>
          <w:tab w:val="num" w:pos="1800"/>
        </w:tabs>
        <w:ind w:left="1800" w:hanging="360"/>
        <w:rPr>
          <w:sz w:val="24"/>
          <w:szCs w:val="24"/>
        </w:rPr>
      </w:pPr>
      <w:r w:rsidRPr="006A7F42">
        <w:rPr>
          <w:sz w:val="24"/>
          <w:szCs w:val="24"/>
        </w:rPr>
        <w:t xml:space="preserve">Verify the viewer port number is </w:t>
      </w:r>
      <w:r w:rsidR="00846CD2" w:rsidRPr="00846CD2">
        <w:rPr>
          <w:sz w:val="24"/>
          <w:szCs w:val="24"/>
          <w:highlight w:val="yellow"/>
        </w:rPr>
        <w:t>REDACTED</w:t>
      </w:r>
      <w:r w:rsidRPr="006A7F42">
        <w:rPr>
          <w:sz w:val="24"/>
          <w:szCs w:val="24"/>
        </w:rPr>
        <w:t xml:space="preserve">. </w:t>
      </w:r>
    </w:p>
    <w:p w14:paraId="276235EF" w14:textId="69759E58" w:rsidR="00EA6306" w:rsidRPr="006A7F42" w:rsidRDefault="00EA6306" w:rsidP="00B82C4C">
      <w:pPr>
        <w:pStyle w:val="BodyTextNumbered2"/>
        <w:numPr>
          <w:ilvl w:val="0"/>
          <w:numId w:val="22"/>
        </w:numPr>
        <w:tabs>
          <w:tab w:val="clear" w:pos="2160"/>
          <w:tab w:val="num" w:pos="1800"/>
        </w:tabs>
        <w:ind w:left="1800" w:hanging="360"/>
        <w:rPr>
          <w:sz w:val="24"/>
          <w:szCs w:val="24"/>
        </w:rPr>
      </w:pPr>
      <w:r w:rsidRPr="006A7F42">
        <w:rPr>
          <w:sz w:val="24"/>
          <w:szCs w:val="24"/>
        </w:rPr>
        <w:t>Verify the trusted client port is</w:t>
      </w:r>
      <w:r w:rsidR="00846CD2">
        <w:rPr>
          <w:sz w:val="24"/>
          <w:szCs w:val="24"/>
        </w:rPr>
        <w:t xml:space="preserve"> </w:t>
      </w:r>
      <w:r w:rsidR="00846CD2" w:rsidRPr="00846CD2">
        <w:rPr>
          <w:sz w:val="24"/>
          <w:szCs w:val="24"/>
          <w:highlight w:val="yellow"/>
        </w:rPr>
        <w:t>REDACTED</w:t>
      </w:r>
      <w:r w:rsidRPr="006A7F42">
        <w:rPr>
          <w:sz w:val="24"/>
          <w:szCs w:val="24"/>
        </w:rPr>
        <w:t>.</w:t>
      </w:r>
    </w:p>
    <w:p w14:paraId="7DBBD94D" w14:textId="77777777" w:rsidR="00EA6306" w:rsidRPr="006A7F42" w:rsidRDefault="00EA6306" w:rsidP="00B82C4C">
      <w:pPr>
        <w:pStyle w:val="BodyTextNumbered2"/>
        <w:numPr>
          <w:ilvl w:val="0"/>
          <w:numId w:val="22"/>
        </w:numPr>
        <w:tabs>
          <w:tab w:val="clear" w:pos="2160"/>
          <w:tab w:val="num" w:pos="1800"/>
        </w:tabs>
        <w:ind w:left="1800" w:hanging="360"/>
        <w:rPr>
          <w:sz w:val="24"/>
          <w:szCs w:val="24"/>
        </w:rPr>
      </w:pPr>
      <w:r w:rsidRPr="006A7F42">
        <w:rPr>
          <w:sz w:val="24"/>
          <w:szCs w:val="24"/>
        </w:rPr>
        <w:t>Verify Site Service &gt; Host Name is localhost.</w:t>
      </w:r>
    </w:p>
    <w:p w14:paraId="2A8C6A1E" w14:textId="3FCF7AAB" w:rsidR="00EA6306" w:rsidRPr="006A7F42" w:rsidRDefault="00EA6306" w:rsidP="00B82C4C">
      <w:pPr>
        <w:pStyle w:val="BodyTextNumbered2"/>
        <w:numPr>
          <w:ilvl w:val="0"/>
          <w:numId w:val="22"/>
        </w:numPr>
        <w:tabs>
          <w:tab w:val="clear" w:pos="2160"/>
          <w:tab w:val="num" w:pos="1800"/>
        </w:tabs>
        <w:ind w:left="1800" w:hanging="360"/>
        <w:rPr>
          <w:sz w:val="24"/>
          <w:szCs w:val="24"/>
        </w:rPr>
      </w:pPr>
      <w:r w:rsidRPr="006A7F42">
        <w:rPr>
          <w:sz w:val="24"/>
          <w:szCs w:val="24"/>
        </w:rPr>
        <w:t>Verify Site Service &gt; Port Number is</w:t>
      </w:r>
      <w:r w:rsidR="00846CD2">
        <w:rPr>
          <w:sz w:val="24"/>
          <w:szCs w:val="24"/>
        </w:rPr>
        <w:t xml:space="preserve"> </w:t>
      </w:r>
      <w:r w:rsidR="00846CD2" w:rsidRPr="00846CD2">
        <w:rPr>
          <w:sz w:val="24"/>
          <w:szCs w:val="24"/>
          <w:highlight w:val="yellow"/>
        </w:rPr>
        <w:t>REDACTED</w:t>
      </w:r>
      <w:r w:rsidRPr="006A7F42">
        <w:rPr>
          <w:sz w:val="24"/>
          <w:szCs w:val="24"/>
        </w:rPr>
        <w:t>.</w:t>
      </w:r>
    </w:p>
    <w:p w14:paraId="67CFC036" w14:textId="77777777" w:rsidR="00EA6306" w:rsidRPr="006A7F42" w:rsidRDefault="00EA6306" w:rsidP="00B82C4C">
      <w:pPr>
        <w:pStyle w:val="BodyTextNumbered2"/>
        <w:numPr>
          <w:ilvl w:val="0"/>
          <w:numId w:val="22"/>
        </w:numPr>
        <w:tabs>
          <w:tab w:val="clear" w:pos="2160"/>
          <w:tab w:val="num" w:pos="1800"/>
        </w:tabs>
        <w:ind w:left="1800" w:hanging="360"/>
        <w:rPr>
          <w:sz w:val="24"/>
          <w:szCs w:val="24"/>
        </w:rPr>
      </w:pPr>
      <w:r w:rsidRPr="006A7F42">
        <w:rPr>
          <w:sz w:val="24"/>
          <w:szCs w:val="24"/>
        </w:rPr>
        <w:t>Verify VIX Service &gt; Host Name is localhost.</w:t>
      </w:r>
    </w:p>
    <w:p w14:paraId="280DC41D" w14:textId="299E2771" w:rsidR="00EA6306" w:rsidRPr="006A7F42" w:rsidRDefault="00CB2A94" w:rsidP="00B82C4C">
      <w:pPr>
        <w:pStyle w:val="BodyTextNumbered2"/>
        <w:numPr>
          <w:ilvl w:val="0"/>
          <w:numId w:val="22"/>
        </w:numPr>
        <w:tabs>
          <w:tab w:val="clear" w:pos="2160"/>
          <w:tab w:val="num" w:pos="1800"/>
        </w:tabs>
        <w:ind w:left="1800" w:hanging="360"/>
        <w:rPr>
          <w:sz w:val="24"/>
          <w:szCs w:val="24"/>
        </w:rPr>
      </w:pPr>
      <w:r w:rsidRPr="006A7F42">
        <w:rPr>
          <w:sz w:val="24"/>
          <w:szCs w:val="24"/>
        </w:rPr>
        <w:t>Set</w:t>
      </w:r>
      <w:r w:rsidR="00EA6306" w:rsidRPr="006A7F42">
        <w:rPr>
          <w:sz w:val="24"/>
          <w:szCs w:val="24"/>
        </w:rPr>
        <w:t xml:space="preserve"> Database &gt; Instance Name </w:t>
      </w:r>
      <w:r w:rsidRPr="006A7F42">
        <w:rPr>
          <w:sz w:val="24"/>
          <w:szCs w:val="24"/>
        </w:rPr>
        <w:t>to</w:t>
      </w:r>
      <w:r w:rsidR="00EA6306" w:rsidRPr="006A7F42">
        <w:rPr>
          <w:sz w:val="24"/>
          <w:szCs w:val="24"/>
        </w:rPr>
        <w:t xml:space="preserve"> </w:t>
      </w:r>
      <w:r w:rsidR="00000463" w:rsidRPr="006A7F42">
        <w:rPr>
          <w:sz w:val="24"/>
          <w:szCs w:val="24"/>
        </w:rPr>
        <w:t>C:\Program Files\VistA\Imaging\VIX.Render.Service\Db\SQLiteDb.db</w:t>
      </w:r>
      <w:r w:rsidR="00E6415B" w:rsidRPr="006A7F42">
        <w:rPr>
          <w:sz w:val="24"/>
          <w:szCs w:val="24"/>
        </w:rPr>
        <w:t>.</w:t>
      </w:r>
    </w:p>
    <w:p w14:paraId="332966FA" w14:textId="1EDA782C" w:rsidR="00EA6306" w:rsidRPr="00785DDD" w:rsidRDefault="00EA6306" w:rsidP="00EA6306">
      <w:pPr>
        <w:pStyle w:val="BodyTextLettered1"/>
      </w:pPr>
      <w:r>
        <w:rPr>
          <w:szCs w:val="24"/>
        </w:rPr>
        <w:t>Verify</w:t>
      </w:r>
      <w:r w:rsidRPr="00F81B19">
        <w:rPr>
          <w:szCs w:val="24"/>
        </w:rPr>
        <w:t xml:space="preserve"> </w:t>
      </w:r>
      <w:r>
        <w:rPr>
          <w:szCs w:val="24"/>
        </w:rPr>
        <w:t xml:space="preserve">the </w:t>
      </w:r>
      <w:r w:rsidRPr="00F81B19">
        <w:rPr>
          <w:szCs w:val="24"/>
        </w:rPr>
        <w:t xml:space="preserve">image cache directory drive </w:t>
      </w:r>
      <w:r>
        <w:rPr>
          <w:szCs w:val="24"/>
        </w:rPr>
        <w:t>is</w:t>
      </w:r>
      <w:r w:rsidRPr="00F81B19">
        <w:rPr>
          <w:szCs w:val="24"/>
        </w:rPr>
        <w:t xml:space="preserve"> the dedicated VIX cache drive. (i.e. “E:\VIXRenderCache"</w:t>
      </w:r>
      <w:r>
        <w:rPr>
          <w:szCs w:val="24"/>
        </w:rPr>
        <w:t>).</w:t>
      </w:r>
    </w:p>
    <w:p w14:paraId="3E40E569" w14:textId="63C039A7" w:rsidR="00785DDD" w:rsidRPr="00086D7F" w:rsidRDefault="00785DDD" w:rsidP="00785DDD">
      <w:pPr>
        <w:pStyle w:val="BodyTextLettered1"/>
      </w:pPr>
      <w:r>
        <w:rPr>
          <w:szCs w:val="24"/>
        </w:rPr>
        <w:t>C</w:t>
      </w:r>
      <w:r w:rsidRPr="00A41F7E">
        <w:rPr>
          <w:szCs w:val="24"/>
        </w:rPr>
        <w:t xml:space="preserve">lick the </w:t>
      </w:r>
      <w:r w:rsidRPr="00B01B75">
        <w:rPr>
          <w:b/>
          <w:bCs/>
          <w:szCs w:val="24"/>
        </w:rPr>
        <w:t>Save Configuration</w:t>
      </w:r>
      <w:r w:rsidRPr="00A41F7E">
        <w:rPr>
          <w:szCs w:val="24"/>
        </w:rPr>
        <w:t xml:space="preserve"> button in the top right corner</w:t>
      </w:r>
      <w:r>
        <w:rPr>
          <w:szCs w:val="24"/>
        </w:rPr>
        <w:t>.</w:t>
      </w:r>
    </w:p>
    <w:p w14:paraId="56604183" w14:textId="3C34A29A" w:rsidR="00EA6306" w:rsidRDefault="00EA6306" w:rsidP="00315293">
      <w:pPr>
        <w:pStyle w:val="BodyTextLettered1"/>
        <w:keepNext/>
        <w:keepLines/>
        <w:numPr>
          <w:ilvl w:val="0"/>
          <w:numId w:val="0"/>
        </w:numPr>
        <w:ind w:left="1080"/>
        <w:rPr>
          <w:szCs w:val="24"/>
        </w:rPr>
      </w:pPr>
      <w:r w:rsidRPr="00AD4AB7">
        <w:rPr>
          <w:b/>
          <w:bCs/>
          <w:szCs w:val="24"/>
        </w:rPr>
        <w:t>N</w:t>
      </w:r>
      <w:r>
        <w:rPr>
          <w:b/>
          <w:bCs/>
          <w:szCs w:val="24"/>
        </w:rPr>
        <w:t>OTE</w:t>
      </w:r>
      <w:r w:rsidRPr="00F81B19">
        <w:rPr>
          <w:szCs w:val="24"/>
        </w:rPr>
        <w:t xml:space="preserve">: The ‘Save Configuration’ button </w:t>
      </w:r>
      <w:r>
        <w:rPr>
          <w:szCs w:val="24"/>
        </w:rPr>
        <w:t xml:space="preserve">does </w:t>
      </w:r>
      <w:r w:rsidRPr="00F81B19">
        <w:rPr>
          <w:szCs w:val="24"/>
        </w:rPr>
        <w:t xml:space="preserve">not activate unless </w:t>
      </w:r>
      <w:r>
        <w:rPr>
          <w:szCs w:val="24"/>
        </w:rPr>
        <w:t xml:space="preserve">you changed the </w:t>
      </w:r>
      <w:r w:rsidRPr="00F81B19">
        <w:rPr>
          <w:szCs w:val="24"/>
        </w:rPr>
        <w:t>configuration (</w:t>
      </w:r>
      <w:r>
        <w:rPr>
          <w:szCs w:val="24"/>
        </w:rPr>
        <w:fldChar w:fldCharType="begin"/>
      </w:r>
      <w:r>
        <w:rPr>
          <w:szCs w:val="24"/>
        </w:rPr>
        <w:instrText xml:space="preserve"> REF _Ref67922577 \h </w:instrText>
      </w:r>
      <w:r>
        <w:rPr>
          <w:szCs w:val="24"/>
        </w:rPr>
      </w:r>
      <w:r>
        <w:rPr>
          <w:szCs w:val="24"/>
        </w:rPr>
        <w:fldChar w:fldCharType="separate"/>
      </w:r>
      <w:r w:rsidR="008F76D0">
        <w:t xml:space="preserve">Figure </w:t>
      </w:r>
      <w:r w:rsidR="008F76D0">
        <w:rPr>
          <w:noProof/>
        </w:rPr>
        <w:t>48</w:t>
      </w:r>
      <w:r>
        <w:rPr>
          <w:szCs w:val="24"/>
        </w:rPr>
        <w:fldChar w:fldCharType="end"/>
      </w:r>
      <w:r>
        <w:rPr>
          <w:szCs w:val="24"/>
        </w:rPr>
        <w:t>).</w:t>
      </w:r>
    </w:p>
    <w:p w14:paraId="2979BD19" w14:textId="44C49B0A" w:rsidR="00EA6306" w:rsidRDefault="00EA6306" w:rsidP="006E5DAC">
      <w:pPr>
        <w:pStyle w:val="Caption"/>
        <w:jc w:val="center"/>
      </w:pPr>
      <w:bookmarkStart w:id="292" w:name="_Ref67922577"/>
      <w:bookmarkStart w:id="293" w:name="Redact_27"/>
      <w:bookmarkStart w:id="294" w:name="_Toc121993507"/>
      <w:bookmarkStart w:id="295" w:name="_Toc134605584"/>
      <w:r>
        <w:t xml:space="preserve">Figure </w:t>
      </w:r>
      <w:fldSimple w:instr=" SEQ Figure \* ARABIC ">
        <w:r w:rsidR="008F76D0">
          <w:rPr>
            <w:noProof/>
          </w:rPr>
          <w:t>48</w:t>
        </w:r>
      </w:fldSimple>
      <w:bookmarkEnd w:id="292"/>
      <w:r>
        <w:t xml:space="preserve">: </w:t>
      </w:r>
      <w:r w:rsidRPr="00C356C0">
        <w:t>Save/Configuration Button</w:t>
      </w:r>
      <w:bookmarkEnd w:id="293"/>
      <w:bookmarkEnd w:id="294"/>
      <w:bookmarkEnd w:id="295"/>
    </w:p>
    <w:p w14:paraId="10F3F3F3" w14:textId="32C0AB43" w:rsidR="006E5DAC" w:rsidRDefault="00C42036" w:rsidP="00EA6306">
      <w:pPr>
        <w:jc w:val="center"/>
      </w:pPr>
      <w:r>
        <w:rPr>
          <w:noProof/>
        </w:rPr>
        <w:drawing>
          <wp:inline distT="0" distB="0" distL="0" distR="0" wp14:anchorId="2476FEC3" wp14:editId="5F256EA0">
            <wp:extent cx="4744112" cy="3200847"/>
            <wp:effectExtent l="0" t="0" r="0" b="0"/>
            <wp:docPr id="2120056708" name="Picture 26" descr="Save/Configuration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056708" name="Picture 26" descr="Save/Configuration Button"/>
                    <pic:cNvPicPr/>
                  </pic:nvPicPr>
                  <pic:blipFill>
                    <a:blip r:embed="rId64">
                      <a:extLst>
                        <a:ext uri="{28A0092B-C50C-407E-A947-70E740481C1C}">
                          <a14:useLocalDpi xmlns:a14="http://schemas.microsoft.com/office/drawing/2010/main" val="0"/>
                        </a:ext>
                      </a:extLst>
                    </a:blip>
                    <a:stretch>
                      <a:fillRect/>
                    </a:stretch>
                  </pic:blipFill>
                  <pic:spPr>
                    <a:xfrm>
                      <a:off x="0" y="0"/>
                      <a:ext cx="4744112" cy="3200847"/>
                    </a:xfrm>
                    <a:prstGeom prst="rect">
                      <a:avLst/>
                    </a:prstGeom>
                  </pic:spPr>
                </pic:pic>
              </a:graphicData>
            </a:graphic>
          </wp:inline>
        </w:drawing>
      </w:r>
    </w:p>
    <w:p w14:paraId="3E583E06" w14:textId="08CE7927" w:rsidR="00EA6306" w:rsidRDefault="002E7844" w:rsidP="002E7844">
      <w:pPr>
        <w:pStyle w:val="BodyTextLettered1"/>
      </w:pPr>
      <w:r w:rsidRPr="002E7844">
        <w:t xml:space="preserve">Click </w:t>
      </w:r>
      <w:r w:rsidRPr="002E7844">
        <w:rPr>
          <w:b/>
          <w:bCs/>
        </w:rPr>
        <w:t>OK</w:t>
      </w:r>
      <w:r w:rsidRPr="002E7844">
        <w:t>.</w:t>
      </w:r>
    </w:p>
    <w:p w14:paraId="740A8D14" w14:textId="0515486B" w:rsidR="002E7844" w:rsidRPr="003F5438" w:rsidRDefault="002E7844" w:rsidP="002E7844">
      <w:pPr>
        <w:pStyle w:val="BodyTextLettered1"/>
      </w:pPr>
      <w:r w:rsidRPr="002E7844">
        <w:t xml:space="preserve">The </w:t>
      </w:r>
      <w:r w:rsidR="00673F4B">
        <w:t xml:space="preserve">installation updates the </w:t>
      </w:r>
      <w:r w:rsidRPr="002E7844">
        <w:t xml:space="preserve">VIX Viewer/Render Services will be updated in the background. Then </w:t>
      </w:r>
      <w:r w:rsidR="00673F4B">
        <w:t xml:space="preserve">the </w:t>
      </w:r>
      <w:r w:rsidRPr="002E7844">
        <w:t>VIX installation finish</w:t>
      </w:r>
      <w:r w:rsidR="00673F4B">
        <w:t>es</w:t>
      </w:r>
      <w:r w:rsidRPr="002E7844">
        <w:t>. This take</w:t>
      </w:r>
      <w:r w:rsidR="00673F4B">
        <w:t>s</w:t>
      </w:r>
      <w:r w:rsidRPr="002E7844">
        <w:t xml:space="preserve"> up to over five minutes to complete.</w:t>
      </w:r>
    </w:p>
    <w:p w14:paraId="767A4FF4" w14:textId="648DA34F" w:rsidR="00461E5F" w:rsidRPr="00F56F06" w:rsidRDefault="00F56F06" w:rsidP="00315293">
      <w:pPr>
        <w:pStyle w:val="BodyTextNumbered1"/>
        <w:keepNext/>
        <w:keepLines/>
      </w:pPr>
      <w:r>
        <w:t>During the final</w:t>
      </w:r>
      <w:r w:rsidR="00014CB9" w:rsidRPr="00F56F06">
        <w:t xml:space="preserve"> install, a PowerShell script utility pop</w:t>
      </w:r>
      <w:r w:rsidR="00765B23" w:rsidRPr="00F56F06">
        <w:t xml:space="preserve">s </w:t>
      </w:r>
      <w:r w:rsidR="00014CB9" w:rsidRPr="00F56F06">
        <w:t>up (</w:t>
      </w:r>
      <w:r w:rsidR="003E4CE6" w:rsidRPr="00F56F06">
        <w:fldChar w:fldCharType="begin"/>
      </w:r>
      <w:r w:rsidR="003E4CE6" w:rsidRPr="00F56F06">
        <w:instrText xml:space="preserve"> REF _Ref67988147 \h </w:instrText>
      </w:r>
      <w:r>
        <w:instrText xml:space="preserve"> \* MERGEFORMAT </w:instrText>
      </w:r>
      <w:r w:rsidR="003E4CE6" w:rsidRPr="00F56F06">
        <w:fldChar w:fldCharType="separate"/>
      </w:r>
      <w:r w:rsidR="008F76D0">
        <w:t>Figure 49</w:t>
      </w:r>
      <w:r w:rsidR="003E4CE6" w:rsidRPr="00F56F06">
        <w:fldChar w:fldCharType="end"/>
      </w:r>
      <w:r w:rsidR="00014CB9" w:rsidRPr="00F56F06">
        <w:t>) to perform additional install tasks</w:t>
      </w:r>
      <w:r w:rsidR="00125E8F" w:rsidRPr="00F56F06">
        <w:t xml:space="preserve"> and closes when complete</w:t>
      </w:r>
      <w:r w:rsidR="00014CB9" w:rsidRPr="00F56F06">
        <w:t xml:space="preserve">. </w:t>
      </w:r>
    </w:p>
    <w:p w14:paraId="0FE90E10" w14:textId="4351C866" w:rsidR="00014CB9" w:rsidRDefault="00561D46" w:rsidP="00315293">
      <w:pPr>
        <w:pStyle w:val="BodyTextNumbered1"/>
        <w:keepNext/>
        <w:keepLines/>
        <w:numPr>
          <w:ilvl w:val="0"/>
          <w:numId w:val="0"/>
        </w:numPr>
        <w:ind w:left="720"/>
        <w:rPr>
          <w:szCs w:val="24"/>
        </w:rPr>
      </w:pPr>
      <w:r w:rsidRPr="00461E5F">
        <w:rPr>
          <w:b/>
          <w:szCs w:val="24"/>
        </w:rPr>
        <w:t>N</w:t>
      </w:r>
      <w:r w:rsidR="00B92CB3" w:rsidRPr="00461E5F">
        <w:rPr>
          <w:b/>
          <w:szCs w:val="24"/>
        </w:rPr>
        <w:t>OTE</w:t>
      </w:r>
      <w:r w:rsidRPr="00461E5F">
        <w:rPr>
          <w:szCs w:val="24"/>
        </w:rPr>
        <w:t xml:space="preserve">: The PowerShell pop-up performs </w:t>
      </w:r>
      <w:r w:rsidR="00F76459">
        <w:rPr>
          <w:szCs w:val="24"/>
        </w:rPr>
        <w:t>various configuration and certificate tasks</w:t>
      </w:r>
      <w:r w:rsidRPr="00461E5F">
        <w:rPr>
          <w:szCs w:val="24"/>
        </w:rPr>
        <w:t xml:space="preserve"> and executes patch</w:t>
      </w:r>
      <w:r w:rsidR="00446FAC">
        <w:rPr>
          <w:szCs w:val="24"/>
        </w:rPr>
        <w:t>-</w:t>
      </w:r>
      <w:r w:rsidRPr="00461E5F">
        <w:rPr>
          <w:szCs w:val="24"/>
        </w:rPr>
        <w:t>specific post-scripts.</w:t>
      </w:r>
    </w:p>
    <w:p w14:paraId="1A851407" w14:textId="1CDDC202" w:rsidR="00561D46" w:rsidRDefault="00065D96" w:rsidP="00315293">
      <w:pPr>
        <w:pStyle w:val="BodyTextNumbered1"/>
        <w:keepNext/>
        <w:keepLines/>
        <w:numPr>
          <w:ilvl w:val="0"/>
          <w:numId w:val="0"/>
        </w:numPr>
        <w:ind w:left="720"/>
        <w:rPr>
          <w:szCs w:val="24"/>
        </w:rPr>
      </w:pPr>
      <w:r w:rsidRPr="008E1B7E">
        <w:rPr>
          <w:b/>
          <w:szCs w:val="24"/>
        </w:rPr>
        <w:t>N</w:t>
      </w:r>
      <w:r w:rsidR="00B92CB3">
        <w:rPr>
          <w:b/>
          <w:szCs w:val="24"/>
        </w:rPr>
        <w:t>OTE</w:t>
      </w:r>
      <w:r w:rsidRPr="008E1B7E">
        <w:rPr>
          <w:szCs w:val="24"/>
        </w:rPr>
        <w:t xml:space="preserve">: If the MUSE </w:t>
      </w:r>
      <w:r w:rsidR="00F56F06">
        <w:rPr>
          <w:szCs w:val="24"/>
        </w:rPr>
        <w:t xml:space="preserve">service </w:t>
      </w:r>
      <w:r w:rsidRPr="008E1B7E">
        <w:rPr>
          <w:szCs w:val="24"/>
        </w:rPr>
        <w:t xml:space="preserve">is not enabled, the PowerShell </w:t>
      </w:r>
      <w:r>
        <w:rPr>
          <w:szCs w:val="24"/>
        </w:rPr>
        <w:t>p</w:t>
      </w:r>
      <w:r w:rsidRPr="008E1B7E">
        <w:rPr>
          <w:szCs w:val="24"/>
        </w:rPr>
        <w:t>op-up may display a red error message in the MUSE check section</w:t>
      </w:r>
      <w:r>
        <w:rPr>
          <w:szCs w:val="24"/>
        </w:rPr>
        <w:t>.</w:t>
      </w:r>
      <w:r w:rsidR="00F56F06">
        <w:rPr>
          <w:szCs w:val="24"/>
        </w:rPr>
        <w:t xml:space="preserve"> See </w:t>
      </w:r>
      <w:r w:rsidR="00F56F06" w:rsidRPr="0046747A">
        <w:rPr>
          <w:i/>
          <w:szCs w:val="24"/>
        </w:rPr>
        <w:fldChar w:fldCharType="begin"/>
      </w:r>
      <w:r w:rsidR="00F56F06" w:rsidRPr="0046747A">
        <w:rPr>
          <w:i/>
          <w:szCs w:val="24"/>
        </w:rPr>
        <w:instrText xml:space="preserve"> REF _Ref68180202 \h </w:instrText>
      </w:r>
      <w:r w:rsidR="0046747A">
        <w:rPr>
          <w:i/>
          <w:szCs w:val="24"/>
        </w:rPr>
        <w:instrText xml:space="preserve"> \* MERGEFORMAT </w:instrText>
      </w:r>
      <w:r w:rsidR="00F56F06" w:rsidRPr="0046747A">
        <w:rPr>
          <w:i/>
          <w:szCs w:val="24"/>
        </w:rPr>
      </w:r>
      <w:r w:rsidR="00F56F06" w:rsidRPr="0046747A">
        <w:rPr>
          <w:i/>
          <w:szCs w:val="24"/>
        </w:rPr>
        <w:fldChar w:fldCharType="separate"/>
      </w:r>
      <w:r w:rsidR="008F76D0" w:rsidRPr="008F76D0">
        <w:rPr>
          <w:i/>
        </w:rPr>
        <w:t>Appendix A: Enable MUSE Functionality</w:t>
      </w:r>
      <w:r w:rsidR="00F56F06" w:rsidRPr="0046747A">
        <w:rPr>
          <w:i/>
          <w:szCs w:val="24"/>
        </w:rPr>
        <w:fldChar w:fldCharType="end"/>
      </w:r>
      <w:r w:rsidR="00F56F06">
        <w:rPr>
          <w:szCs w:val="24"/>
        </w:rPr>
        <w:t>.</w:t>
      </w:r>
    </w:p>
    <w:p w14:paraId="06988FB8" w14:textId="3C9558A1" w:rsidR="000D25E0" w:rsidRDefault="000D25E0" w:rsidP="000D25E0">
      <w:pPr>
        <w:pStyle w:val="Caption"/>
        <w:jc w:val="center"/>
      </w:pPr>
      <w:bookmarkStart w:id="296" w:name="_Ref67988147"/>
      <w:bookmarkStart w:id="297" w:name="Redact_28"/>
      <w:bookmarkStart w:id="298" w:name="_Toc121993508"/>
      <w:bookmarkStart w:id="299" w:name="_Toc134605585"/>
      <w:r>
        <w:t xml:space="preserve">Figure </w:t>
      </w:r>
      <w:fldSimple w:instr=" SEQ Figure \* ARABIC ">
        <w:r w:rsidR="008F76D0">
          <w:rPr>
            <w:noProof/>
          </w:rPr>
          <w:t>49</w:t>
        </w:r>
      </w:fldSimple>
      <w:bookmarkEnd w:id="296"/>
      <w:r>
        <w:t>:</w:t>
      </w:r>
      <w:r w:rsidRPr="00D86163">
        <w:t xml:space="preserve"> PowerShell Pop-up Script Top Portion</w:t>
      </w:r>
      <w:bookmarkEnd w:id="297"/>
      <w:bookmarkEnd w:id="298"/>
      <w:bookmarkEnd w:id="299"/>
    </w:p>
    <w:p w14:paraId="2F3669DF" w14:textId="5749FBB9" w:rsidR="0094226B" w:rsidRDefault="00C42036" w:rsidP="00024A27">
      <w:pPr>
        <w:jc w:val="center"/>
      </w:pPr>
      <w:r>
        <w:rPr>
          <w:noProof/>
        </w:rPr>
        <w:drawing>
          <wp:inline distT="0" distB="0" distL="0" distR="0" wp14:anchorId="4C4AD4A1" wp14:editId="4D262FE7">
            <wp:extent cx="5582429" cy="2810267"/>
            <wp:effectExtent l="0" t="0" r="0" b="9525"/>
            <wp:docPr id="937728094" name="Picture 28" descr="PowerShell Pop-up Script Top Por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728094" name="Picture 28" descr="PowerShell Pop-up Script Top Portion"/>
                    <pic:cNvPicPr/>
                  </pic:nvPicPr>
                  <pic:blipFill>
                    <a:blip r:embed="rId65">
                      <a:extLst>
                        <a:ext uri="{28A0092B-C50C-407E-A947-70E740481C1C}">
                          <a14:useLocalDpi xmlns:a14="http://schemas.microsoft.com/office/drawing/2010/main" val="0"/>
                        </a:ext>
                      </a:extLst>
                    </a:blip>
                    <a:stretch>
                      <a:fillRect/>
                    </a:stretch>
                  </pic:blipFill>
                  <pic:spPr>
                    <a:xfrm>
                      <a:off x="0" y="0"/>
                      <a:ext cx="5582429" cy="2810267"/>
                    </a:xfrm>
                    <a:prstGeom prst="rect">
                      <a:avLst/>
                    </a:prstGeom>
                  </pic:spPr>
                </pic:pic>
              </a:graphicData>
            </a:graphic>
          </wp:inline>
        </w:drawing>
      </w:r>
    </w:p>
    <w:p w14:paraId="09ACAB8B" w14:textId="4350B7BF" w:rsidR="003E4CE6" w:rsidRPr="00CF6A01" w:rsidRDefault="0028051E" w:rsidP="00315293">
      <w:pPr>
        <w:pStyle w:val="BodyTextNumbered1"/>
        <w:keepNext/>
        <w:keepLines/>
      </w:pPr>
      <w:r>
        <w:t xml:space="preserve">When the </w:t>
      </w:r>
      <w:r w:rsidRPr="00F81B19">
        <w:t>installation complete</w:t>
      </w:r>
      <w:r>
        <w:t>s, t</w:t>
      </w:r>
      <w:r w:rsidRPr="00F81B19">
        <w:t>he VIX automatically</w:t>
      </w:r>
      <w:r>
        <w:t xml:space="preserve"> starts the </w:t>
      </w:r>
      <w:r w:rsidRPr="00F81B19">
        <w:t>Tomcat</w:t>
      </w:r>
      <w:r>
        <w:t>,</w:t>
      </w:r>
      <w:r w:rsidRPr="00F81B19">
        <w:t xml:space="preserve"> Viewer/Render</w:t>
      </w:r>
      <w:r>
        <w:t>, and Listener Tool</w:t>
      </w:r>
      <w:r w:rsidRPr="00F81B19">
        <w:t xml:space="preserve"> services</w:t>
      </w:r>
      <w:r>
        <w:t>. C</w:t>
      </w:r>
      <w:r w:rsidRPr="00A41F7E">
        <w:t xml:space="preserve">lick </w:t>
      </w:r>
      <w:r w:rsidRPr="00E25854">
        <w:rPr>
          <w:b/>
          <w:bCs/>
        </w:rPr>
        <w:t>Finish</w:t>
      </w:r>
      <w:r w:rsidRPr="00A41F7E">
        <w:t xml:space="preserve"> to exit the </w:t>
      </w:r>
      <w:r w:rsidRPr="00F1333C">
        <w:rPr>
          <w:color w:val="1D1B11" w:themeColor="background2" w:themeShade="1A"/>
        </w:rPr>
        <w:t xml:space="preserve">wizard </w:t>
      </w:r>
      <w:r w:rsidRPr="00071C90">
        <w:t>(</w:t>
      </w:r>
      <w:r w:rsidR="00C049AC">
        <w:fldChar w:fldCharType="begin"/>
      </w:r>
      <w:r w:rsidR="00C049AC">
        <w:instrText xml:space="preserve"> REF _Ref67988224 \h </w:instrText>
      </w:r>
      <w:r w:rsidR="00C049AC">
        <w:fldChar w:fldCharType="separate"/>
      </w:r>
      <w:r w:rsidR="008F76D0">
        <w:t xml:space="preserve">Figure </w:t>
      </w:r>
      <w:r w:rsidR="008F76D0">
        <w:rPr>
          <w:noProof/>
        </w:rPr>
        <w:t>50</w:t>
      </w:r>
      <w:r w:rsidR="00C049AC">
        <w:fldChar w:fldCharType="end"/>
      </w:r>
      <w:r w:rsidRPr="00071C90">
        <w:t>)</w:t>
      </w:r>
      <w:r w:rsidRPr="00F81B19">
        <w:t xml:space="preserve">. The VIX </w:t>
      </w:r>
      <w:r w:rsidR="00F93C5E">
        <w:t xml:space="preserve">Service </w:t>
      </w:r>
      <w:r w:rsidRPr="00F81B19">
        <w:t>Installation Wizard close</w:t>
      </w:r>
      <w:r>
        <w:t>s.</w:t>
      </w:r>
    </w:p>
    <w:p w14:paraId="102D126B" w14:textId="1FDBF471" w:rsidR="00D01267" w:rsidRDefault="00C049AC" w:rsidP="001D659C">
      <w:pPr>
        <w:pStyle w:val="Caption"/>
        <w:jc w:val="center"/>
      </w:pPr>
      <w:bookmarkStart w:id="300" w:name="_Ref67988224"/>
      <w:bookmarkStart w:id="301" w:name="_Toc121993509"/>
      <w:bookmarkStart w:id="302" w:name="_Toc134605586"/>
      <w:r>
        <w:t xml:space="preserve">Figure </w:t>
      </w:r>
      <w:fldSimple w:instr=" SEQ Figure \* ARABIC ">
        <w:r w:rsidR="008F76D0">
          <w:rPr>
            <w:noProof/>
          </w:rPr>
          <w:t>50</w:t>
        </w:r>
      </w:fldSimple>
      <w:bookmarkEnd w:id="300"/>
      <w:r>
        <w:t xml:space="preserve">: </w:t>
      </w:r>
      <w:r w:rsidRPr="00C26DF8">
        <w:t>VIX Installation Complete</w:t>
      </w:r>
      <w:bookmarkEnd w:id="301"/>
      <w:bookmarkEnd w:id="302"/>
    </w:p>
    <w:p w14:paraId="5EC275AC" w14:textId="7A1AAED7" w:rsidR="001D659C" w:rsidRDefault="001D659C" w:rsidP="00C049AC">
      <w:pPr>
        <w:jc w:val="center"/>
      </w:pPr>
      <w:r>
        <w:rPr>
          <w:noProof/>
        </w:rPr>
        <w:drawing>
          <wp:inline distT="0" distB="0" distL="0" distR="0" wp14:anchorId="6CB2737A" wp14:editId="092D1445">
            <wp:extent cx="4669480" cy="3700007"/>
            <wp:effectExtent l="0" t="0" r="0" b="0"/>
            <wp:docPr id="54" name="Picture 54" descr="VIX Installation Compl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269_T2_VIX_7907-xxx_final.png"/>
                    <pic:cNvPicPr/>
                  </pic:nvPicPr>
                  <pic:blipFill>
                    <a:blip r:embed="rId66">
                      <a:extLst>
                        <a:ext uri="{28A0092B-C50C-407E-A947-70E740481C1C}">
                          <a14:useLocalDpi xmlns:a14="http://schemas.microsoft.com/office/drawing/2010/main" val="0"/>
                        </a:ext>
                      </a:extLst>
                    </a:blip>
                    <a:stretch>
                      <a:fillRect/>
                    </a:stretch>
                  </pic:blipFill>
                  <pic:spPr>
                    <a:xfrm>
                      <a:off x="0" y="0"/>
                      <a:ext cx="4669480" cy="3700007"/>
                    </a:xfrm>
                    <a:prstGeom prst="rect">
                      <a:avLst/>
                    </a:prstGeom>
                  </pic:spPr>
                </pic:pic>
              </a:graphicData>
            </a:graphic>
          </wp:inline>
        </w:drawing>
      </w:r>
    </w:p>
    <w:p w14:paraId="1AD3C6F5" w14:textId="3767499A" w:rsidR="00C049AC" w:rsidRPr="0045014D" w:rsidRDefault="00F90FCA" w:rsidP="00033FE2">
      <w:pPr>
        <w:pStyle w:val="BodyTextNumbered1"/>
        <w:rPr>
          <w:rStyle w:val="Hyperlink"/>
          <w:color w:val="000000" w:themeColor="text1"/>
          <w:u w:val="none"/>
        </w:rPr>
      </w:pPr>
      <w:r>
        <w:t>Conti</w:t>
      </w:r>
      <w:r w:rsidRPr="00F81B19">
        <w:rPr>
          <w:szCs w:val="24"/>
        </w:rPr>
        <w:t xml:space="preserve">nue </w:t>
      </w:r>
      <w:r w:rsidRPr="002E0C7B">
        <w:rPr>
          <w:szCs w:val="24"/>
        </w:rPr>
        <w:t xml:space="preserve">to </w:t>
      </w:r>
      <w:hyperlink w:anchor="_Verifying_VIX_Operations" w:history="1">
        <w:r w:rsidR="00E25854" w:rsidRPr="00E5122D">
          <w:rPr>
            <w:rStyle w:val="Hyperlink"/>
            <w:i/>
            <w:iCs/>
            <w:color w:val="auto"/>
            <w:szCs w:val="24"/>
            <w:u w:val="none"/>
          </w:rPr>
          <w:fldChar w:fldCharType="begin"/>
        </w:r>
        <w:r w:rsidR="00E25854" w:rsidRPr="00E5122D">
          <w:rPr>
            <w:i/>
          </w:rPr>
          <w:instrText xml:space="preserve"> REF _Ref68180030 \h </w:instrText>
        </w:r>
        <w:r w:rsidR="00E25854" w:rsidRPr="00E5122D">
          <w:rPr>
            <w:rStyle w:val="Hyperlink"/>
            <w:i/>
            <w:iCs/>
            <w:color w:val="auto"/>
            <w:szCs w:val="24"/>
            <w:u w:val="none"/>
          </w:rPr>
          <w:instrText xml:space="preserve"> \* MERGEFORMAT </w:instrText>
        </w:r>
        <w:r w:rsidR="00E25854" w:rsidRPr="00E5122D">
          <w:rPr>
            <w:rStyle w:val="Hyperlink"/>
            <w:i/>
            <w:iCs/>
            <w:color w:val="auto"/>
            <w:szCs w:val="24"/>
            <w:u w:val="none"/>
          </w:rPr>
        </w:r>
        <w:r w:rsidR="00E25854" w:rsidRPr="00E5122D">
          <w:rPr>
            <w:rStyle w:val="Hyperlink"/>
            <w:i/>
            <w:iCs/>
            <w:color w:val="auto"/>
            <w:szCs w:val="24"/>
            <w:u w:val="none"/>
          </w:rPr>
          <w:fldChar w:fldCharType="separate"/>
        </w:r>
        <w:r w:rsidR="008F76D0" w:rsidRPr="008F76D0">
          <w:rPr>
            <w:i/>
          </w:rPr>
          <w:t>Post-Installation for New VIX Installations and Updating Existing VIX Installations</w:t>
        </w:r>
        <w:r w:rsidR="00E25854" w:rsidRPr="00E5122D">
          <w:rPr>
            <w:rStyle w:val="Hyperlink"/>
            <w:i/>
            <w:iCs/>
            <w:color w:val="auto"/>
            <w:szCs w:val="24"/>
            <w:u w:val="none"/>
          </w:rPr>
          <w:fldChar w:fldCharType="end"/>
        </w:r>
      </w:hyperlink>
      <w:r>
        <w:rPr>
          <w:rStyle w:val="Hyperlink"/>
          <w:i/>
          <w:iCs/>
          <w:color w:val="auto"/>
          <w:szCs w:val="24"/>
          <w:u w:val="none"/>
        </w:rPr>
        <w:t>.</w:t>
      </w:r>
    </w:p>
    <w:p w14:paraId="414C592A" w14:textId="26849288" w:rsidR="0045014D" w:rsidRDefault="008F0101" w:rsidP="0045014D">
      <w:pPr>
        <w:pStyle w:val="Heading1"/>
      </w:pPr>
      <w:bookmarkStart w:id="303" w:name="_Ref68099039"/>
      <w:bookmarkStart w:id="304" w:name="_Ref68180030"/>
      <w:bookmarkStart w:id="305" w:name="_Toc121993426"/>
      <w:bookmarkStart w:id="306" w:name="_Toc134605502"/>
      <w:r>
        <w:t>Post-</w:t>
      </w:r>
      <w:r w:rsidRPr="00BC6E8B">
        <w:t>Installation for New VIX Installations and Updating Existing VIX Installations</w:t>
      </w:r>
      <w:bookmarkEnd w:id="303"/>
      <w:bookmarkEnd w:id="304"/>
      <w:bookmarkEnd w:id="305"/>
      <w:bookmarkEnd w:id="306"/>
    </w:p>
    <w:p w14:paraId="4A74D16E" w14:textId="7C56393A" w:rsidR="0049681C" w:rsidRDefault="004F0376" w:rsidP="004F0376">
      <w:pPr>
        <w:pStyle w:val="Heading2"/>
      </w:pPr>
      <w:bookmarkStart w:id="307" w:name="_Ref68592623"/>
      <w:bookmarkStart w:id="308" w:name="_Toc121993427"/>
      <w:bookmarkStart w:id="309" w:name="_Toc134605503"/>
      <w:r>
        <w:t>McAfee Exclusions</w:t>
      </w:r>
      <w:bookmarkEnd w:id="307"/>
      <w:bookmarkEnd w:id="308"/>
      <w:bookmarkEnd w:id="309"/>
    </w:p>
    <w:p w14:paraId="4F8FC7F6" w14:textId="0DD05C6B" w:rsidR="00772497" w:rsidRDefault="00772497" w:rsidP="00315293">
      <w:pPr>
        <w:pStyle w:val="BodyText"/>
        <w:keepNext/>
        <w:keepLines/>
      </w:pPr>
      <w:r>
        <w:t xml:space="preserve">Exclude the following directories </w:t>
      </w:r>
      <w:r w:rsidRPr="00F81B19">
        <w:t>using McAfee On</w:t>
      </w:r>
      <w:r>
        <w:t>-</w:t>
      </w:r>
      <w:r w:rsidRPr="00F81B19">
        <w:t>Access Scan Properties</w:t>
      </w:r>
      <w:r>
        <w:t xml:space="preserve"> (</w:t>
      </w:r>
      <w:r>
        <w:fldChar w:fldCharType="begin"/>
      </w:r>
      <w:r>
        <w:instrText xml:space="preserve"> REF _Ref112064748 \h </w:instrText>
      </w:r>
      <w:r>
        <w:fldChar w:fldCharType="separate"/>
      </w:r>
      <w:r w:rsidR="008F76D0">
        <w:t xml:space="preserve">Figure </w:t>
      </w:r>
      <w:r w:rsidR="008F76D0">
        <w:rPr>
          <w:noProof/>
        </w:rPr>
        <w:t>51</w:t>
      </w:r>
      <w:r>
        <w:fldChar w:fldCharType="end"/>
      </w:r>
      <w:r>
        <w:t xml:space="preserve">). </w:t>
      </w:r>
      <w:r w:rsidRPr="000867D7">
        <w:t>Make sure</w:t>
      </w:r>
      <w:r>
        <w:t xml:space="preserve"> </w:t>
      </w:r>
      <w:r w:rsidRPr="000867D7">
        <w:t>“Also exclude subfolders” is checked, so subfolders are excluded as well:</w:t>
      </w:r>
    </w:p>
    <w:p w14:paraId="7F64BEC7" w14:textId="047FD23A" w:rsidR="002D7C1F" w:rsidRDefault="002D7C1F" w:rsidP="00315293">
      <w:pPr>
        <w:pStyle w:val="BodyTextBullet1"/>
        <w:keepNext/>
        <w:keepLines/>
      </w:pPr>
      <w:r>
        <w:t>C</w:t>
      </w:r>
      <w:r w:rsidRPr="002D7C1F">
        <w:t>:\DCF_RunTime_x64</w:t>
      </w:r>
      <w:r>
        <w:t>\ (</w:t>
      </w:r>
      <w:r w:rsidRPr="00910082">
        <w:rPr>
          <w:b/>
          <w:bCs/>
          <w:color w:val="C00000"/>
        </w:rPr>
        <w:t>new with</w:t>
      </w:r>
      <w:r w:rsidRPr="00EF718F">
        <w:rPr>
          <w:bCs/>
        </w:rPr>
        <w:t xml:space="preserve"> </w:t>
      </w:r>
      <w:r w:rsidRPr="00910082">
        <w:rPr>
          <w:b/>
          <w:color w:val="C00000"/>
        </w:rPr>
        <w:t>MAG*3.0*329</w:t>
      </w:r>
      <w:r w:rsidRPr="00EF718F">
        <w:rPr>
          <w:bCs/>
        </w:rPr>
        <w:t>)</w:t>
      </w:r>
    </w:p>
    <w:p w14:paraId="6780BE70" w14:textId="31395453" w:rsidR="00C7122F" w:rsidRPr="00472127" w:rsidRDefault="00C7122F" w:rsidP="00315293">
      <w:pPr>
        <w:pStyle w:val="BodyTextBullet1"/>
        <w:keepNext/>
        <w:keepLines/>
      </w:pPr>
      <w:r w:rsidRPr="00F81B19">
        <w:t>C:\Program Files\Java\</w:t>
      </w:r>
      <w:r w:rsidRPr="007012D9">
        <w:rPr>
          <w:b/>
          <w:bCs/>
        </w:rPr>
        <w:t>*\</w:t>
      </w:r>
      <w:r w:rsidRPr="007012D9">
        <w:t>lib</w:t>
      </w:r>
      <w:r w:rsidR="00E0011F">
        <w:t>\</w:t>
      </w:r>
    </w:p>
    <w:p w14:paraId="35806B20" w14:textId="77777777" w:rsidR="00CE0140" w:rsidRDefault="00CE0140" w:rsidP="00315293">
      <w:pPr>
        <w:pStyle w:val="BodyTextBullet1"/>
        <w:keepNext/>
        <w:keepLines/>
      </w:pPr>
      <w:r w:rsidRPr="00F81B19">
        <w:t>C:\Program Files\Apache Software Foundation</w:t>
      </w:r>
      <w:r w:rsidRPr="00EF33C8">
        <w:t>\Tomcat*\lib\</w:t>
      </w:r>
    </w:p>
    <w:p w14:paraId="1A9A7269" w14:textId="77777777" w:rsidR="00CE0140" w:rsidRDefault="00CE0140" w:rsidP="00315293">
      <w:pPr>
        <w:pStyle w:val="BodyTextBullet1"/>
        <w:keepNext/>
        <w:keepLines/>
      </w:pPr>
      <w:r w:rsidRPr="00F81B19">
        <w:t>C:\Program Files\Apache Software Foundation</w:t>
      </w:r>
      <w:r w:rsidRPr="00EF33C8">
        <w:t>\Tomcat</w:t>
      </w:r>
      <w:r>
        <w:t>*</w:t>
      </w:r>
      <w:r w:rsidRPr="00EF33C8">
        <w:t>\logs\</w:t>
      </w:r>
    </w:p>
    <w:p w14:paraId="4616093F" w14:textId="7E511967" w:rsidR="007B33D5" w:rsidRPr="00F81B19" w:rsidRDefault="00D93139" w:rsidP="00315293">
      <w:pPr>
        <w:pStyle w:val="BodyTextBullet1"/>
        <w:keepNext/>
        <w:keepLines/>
      </w:pPr>
      <w:r w:rsidRPr="00F81B19">
        <w:t>C</w:t>
      </w:r>
      <w:r w:rsidR="007B33D5" w:rsidRPr="00F81B19">
        <w:t>:\Program Files\VistA\Imaging\VIX.Render.Service\log</w:t>
      </w:r>
      <w:r w:rsidR="00E0011F">
        <w:t>\</w:t>
      </w:r>
    </w:p>
    <w:p w14:paraId="7ADFC4EF" w14:textId="77777777" w:rsidR="00EF718F" w:rsidRDefault="007B33D5" w:rsidP="00EF718F">
      <w:pPr>
        <w:pStyle w:val="BodyTextBullet1"/>
        <w:keepNext/>
        <w:keepLines/>
      </w:pPr>
      <w:r w:rsidRPr="00F81B19">
        <w:t>C:\Program Files\VistA\Imaging\VIX.Viewer.Service\log</w:t>
      </w:r>
      <w:r w:rsidR="00E0011F">
        <w:t>\</w:t>
      </w:r>
    </w:p>
    <w:p w14:paraId="462C6D5A" w14:textId="5F4E6DF1" w:rsidR="007B33D5" w:rsidRPr="00F81B19" w:rsidRDefault="007B33D5" w:rsidP="00315293">
      <w:pPr>
        <w:pStyle w:val="BodyTextBullet1"/>
        <w:keepNext/>
        <w:keepLines/>
      </w:pPr>
      <w:r w:rsidRPr="00F81B19">
        <w:t>C:\VixConfig\logs</w:t>
      </w:r>
      <w:r w:rsidR="00E0011F">
        <w:t>\</w:t>
      </w:r>
    </w:p>
    <w:p w14:paraId="3F3E21B3" w14:textId="5EDC95DC" w:rsidR="00C7122F" w:rsidRDefault="00C7122F" w:rsidP="00315293">
      <w:pPr>
        <w:pStyle w:val="BodyTextBullet1"/>
        <w:keepNext/>
        <w:keepLines/>
      </w:pPr>
      <w:bookmarkStart w:id="310" w:name="_Ref67988588"/>
      <w:bookmarkStart w:id="311" w:name="_Ref111040868"/>
      <w:r>
        <w:t>?:\VixCache</w:t>
      </w:r>
      <w:r w:rsidR="00E0011F">
        <w:t>\</w:t>
      </w:r>
    </w:p>
    <w:p w14:paraId="2518382E" w14:textId="2AA54CA1" w:rsidR="00097EEF" w:rsidRDefault="00C7122F" w:rsidP="00315293">
      <w:pPr>
        <w:pStyle w:val="BodyTextBullet1"/>
        <w:keepNext/>
        <w:keepLines/>
      </w:pPr>
      <w:r>
        <w:t>?:\VIXRenderCache</w:t>
      </w:r>
      <w:r w:rsidR="00E0011F">
        <w:t>\</w:t>
      </w:r>
    </w:p>
    <w:p w14:paraId="22798D43" w14:textId="0E5305E5" w:rsidR="00EF718F" w:rsidRDefault="00EF718F" w:rsidP="00EF718F">
      <w:pPr>
        <w:pStyle w:val="BodyTextBullet1"/>
        <w:keepNext/>
        <w:keepLines/>
      </w:pPr>
      <w:r>
        <w:t>?:\ImagingArchivedLogs\ (</w:t>
      </w:r>
      <w:r w:rsidRPr="00910082">
        <w:rPr>
          <w:b/>
          <w:bCs/>
          <w:color w:val="C00000"/>
        </w:rPr>
        <w:t>new with</w:t>
      </w:r>
      <w:r w:rsidRPr="00EF718F">
        <w:rPr>
          <w:bCs/>
        </w:rPr>
        <w:t xml:space="preserve"> </w:t>
      </w:r>
      <w:r w:rsidR="00B368F7" w:rsidRPr="00910082">
        <w:rPr>
          <w:b/>
          <w:color w:val="C00000"/>
        </w:rPr>
        <w:t>MAG*3.0*</w:t>
      </w:r>
      <w:r w:rsidRPr="00910082">
        <w:rPr>
          <w:b/>
          <w:color w:val="C00000"/>
        </w:rPr>
        <w:t>329</w:t>
      </w:r>
      <w:r w:rsidRPr="00EF718F">
        <w:rPr>
          <w:bCs/>
        </w:rPr>
        <w:t>)</w:t>
      </w:r>
    </w:p>
    <w:p w14:paraId="53D118AC" w14:textId="1E5B4735" w:rsidR="00DA4730" w:rsidRDefault="00DA4730" w:rsidP="00DA4730">
      <w:pPr>
        <w:pStyle w:val="Caption"/>
        <w:jc w:val="center"/>
      </w:pPr>
      <w:bookmarkStart w:id="312" w:name="_Ref112064748"/>
      <w:bookmarkStart w:id="313" w:name="_Toc121993510"/>
      <w:bookmarkStart w:id="314" w:name="_Toc134605587"/>
      <w:r>
        <w:t xml:space="preserve">Figure </w:t>
      </w:r>
      <w:fldSimple w:instr=" SEQ Figure \* ARABIC ">
        <w:r w:rsidR="008F76D0">
          <w:rPr>
            <w:noProof/>
          </w:rPr>
          <w:t>51</w:t>
        </w:r>
      </w:fldSimple>
      <w:bookmarkEnd w:id="310"/>
      <w:bookmarkEnd w:id="311"/>
      <w:bookmarkEnd w:id="312"/>
      <w:r>
        <w:t xml:space="preserve">: </w:t>
      </w:r>
      <w:r w:rsidRPr="002434D6">
        <w:t>Set Exclusions Dialog</w:t>
      </w:r>
      <w:bookmarkEnd w:id="313"/>
      <w:bookmarkEnd w:id="314"/>
    </w:p>
    <w:p w14:paraId="788260DA" w14:textId="2CFF8A69" w:rsidR="007B33D5" w:rsidRDefault="00B368F7" w:rsidP="00DA4730">
      <w:pPr>
        <w:jc w:val="center"/>
      </w:pPr>
      <w:r>
        <w:rPr>
          <w:noProof/>
        </w:rPr>
        <w:drawing>
          <wp:inline distT="0" distB="0" distL="0" distR="0" wp14:anchorId="626DB1FD" wp14:editId="52743310">
            <wp:extent cx="5439879" cy="3870683"/>
            <wp:effectExtent l="0" t="0" r="8890" b="0"/>
            <wp:docPr id="23" name="Picture 23" descr="Set Exclusions Dia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Set Exclusions Dialog"/>
                    <pic:cNvPicPr/>
                  </pic:nvPicPr>
                  <pic:blipFill>
                    <a:blip r:embed="rId67">
                      <a:extLst>
                        <a:ext uri="{28A0092B-C50C-407E-A947-70E740481C1C}">
                          <a14:useLocalDpi xmlns:a14="http://schemas.microsoft.com/office/drawing/2010/main" val="0"/>
                        </a:ext>
                      </a:extLst>
                    </a:blip>
                    <a:stretch>
                      <a:fillRect/>
                    </a:stretch>
                  </pic:blipFill>
                  <pic:spPr>
                    <a:xfrm>
                      <a:off x="0" y="0"/>
                      <a:ext cx="5447378" cy="3876018"/>
                    </a:xfrm>
                    <a:prstGeom prst="rect">
                      <a:avLst/>
                    </a:prstGeom>
                  </pic:spPr>
                </pic:pic>
              </a:graphicData>
            </a:graphic>
          </wp:inline>
        </w:drawing>
      </w:r>
    </w:p>
    <w:p w14:paraId="4E12EC6B" w14:textId="6B85909A" w:rsidR="00DA4730" w:rsidRDefault="001104D1" w:rsidP="001104D1">
      <w:r>
        <w:t xml:space="preserve">Click </w:t>
      </w:r>
      <w:r w:rsidRPr="000A6ACF">
        <w:rPr>
          <w:b/>
        </w:rPr>
        <w:t>OK</w:t>
      </w:r>
      <w:r>
        <w:t xml:space="preserve"> in the Set Exclusions window. Then click </w:t>
      </w:r>
      <w:r w:rsidRPr="000A6ACF">
        <w:rPr>
          <w:b/>
        </w:rPr>
        <w:t>OK</w:t>
      </w:r>
      <w:r>
        <w:t xml:space="preserve"> in the </w:t>
      </w:r>
      <w:r w:rsidRPr="00F81B19">
        <w:t xml:space="preserve">McAfee </w:t>
      </w:r>
      <w:r>
        <w:t>On-Access Scan Properties window.</w:t>
      </w:r>
    </w:p>
    <w:p w14:paraId="7E09644B" w14:textId="73DEC48D" w:rsidR="00A442FC" w:rsidRPr="00A442FC" w:rsidRDefault="00A442FC" w:rsidP="001104D1">
      <w:pPr>
        <w:rPr>
          <w:bCs/>
        </w:rPr>
      </w:pPr>
      <w:r>
        <w:rPr>
          <w:b/>
        </w:rPr>
        <w:t>NOTE</w:t>
      </w:r>
      <w:r w:rsidRPr="00EF33C8">
        <w:rPr>
          <w:bCs/>
        </w:rPr>
        <w:t>:</w:t>
      </w:r>
      <w:r>
        <w:rPr>
          <w:b/>
        </w:rPr>
        <w:t xml:space="preserve"> </w:t>
      </w:r>
      <w:r>
        <w:rPr>
          <w:bCs/>
        </w:rPr>
        <w:t>The wildcard * can replace the wildcard ? for the folder exclusions, if desired.</w:t>
      </w:r>
    </w:p>
    <w:p w14:paraId="0A273134" w14:textId="34C027A8" w:rsidR="001104D1" w:rsidRDefault="006A0F61" w:rsidP="006A0F61">
      <w:pPr>
        <w:pStyle w:val="Heading2"/>
      </w:pPr>
      <w:bookmarkStart w:id="315" w:name="_Ref68592933"/>
      <w:bookmarkStart w:id="316" w:name="_Toc121993428"/>
      <w:bookmarkStart w:id="317" w:name="_Toc134605504"/>
      <w:r>
        <w:t>Verifying Installation/Upgrade is Complete</w:t>
      </w:r>
      <w:bookmarkEnd w:id="315"/>
      <w:bookmarkEnd w:id="316"/>
      <w:bookmarkEnd w:id="317"/>
    </w:p>
    <w:p w14:paraId="4ABE232F" w14:textId="36F2F87A" w:rsidR="006A0F61" w:rsidRDefault="003E6F8D" w:rsidP="00315293">
      <w:pPr>
        <w:pStyle w:val="BodyText"/>
        <w:keepNext/>
        <w:keepLines/>
        <w:rPr>
          <w:szCs w:val="24"/>
        </w:rPr>
      </w:pPr>
      <w:r>
        <w:rPr>
          <w:szCs w:val="24"/>
        </w:rPr>
        <w:t>Verify</w:t>
      </w:r>
      <w:r w:rsidRPr="00A41F7E">
        <w:rPr>
          <w:szCs w:val="24"/>
        </w:rPr>
        <w:t xml:space="preserve"> that your installation is complete by obtaining the current version </w:t>
      </w:r>
      <w:r w:rsidRPr="00A41F7E">
        <w:rPr>
          <w:rFonts w:eastAsia="MS Mincho"/>
          <w:szCs w:val="24"/>
        </w:rPr>
        <w:t>(</w:t>
      </w:r>
      <w:r w:rsidR="00B80278">
        <w:rPr>
          <w:rFonts w:eastAsia="MS Mincho"/>
          <w:szCs w:val="24"/>
        </w:rPr>
        <w:fldChar w:fldCharType="begin"/>
      </w:r>
      <w:r w:rsidR="00B80278">
        <w:rPr>
          <w:rFonts w:eastAsia="MS Mincho"/>
          <w:szCs w:val="24"/>
        </w:rPr>
        <w:instrText xml:space="preserve"> REF _Ref67988700 \h </w:instrText>
      </w:r>
      <w:r w:rsidR="00B80278">
        <w:rPr>
          <w:rFonts w:eastAsia="MS Mincho"/>
          <w:szCs w:val="24"/>
        </w:rPr>
      </w:r>
      <w:r w:rsidR="00B80278">
        <w:rPr>
          <w:rFonts w:eastAsia="MS Mincho"/>
          <w:szCs w:val="24"/>
        </w:rPr>
        <w:fldChar w:fldCharType="separate"/>
      </w:r>
      <w:r w:rsidR="008F76D0">
        <w:t xml:space="preserve">Figure </w:t>
      </w:r>
      <w:r w:rsidR="008F76D0">
        <w:rPr>
          <w:noProof/>
        </w:rPr>
        <w:t>52</w:t>
      </w:r>
      <w:r w:rsidR="00B80278">
        <w:rPr>
          <w:rFonts w:eastAsia="MS Mincho"/>
          <w:szCs w:val="24"/>
        </w:rPr>
        <w:fldChar w:fldCharType="end"/>
      </w:r>
      <w:r w:rsidRPr="00A41F7E">
        <w:rPr>
          <w:rFonts w:eastAsia="MS Mincho"/>
          <w:szCs w:val="24"/>
        </w:rPr>
        <w:t>)</w:t>
      </w:r>
      <w:r w:rsidRPr="00A41F7E">
        <w:rPr>
          <w:szCs w:val="24"/>
        </w:rPr>
        <w:t>. Follow these steps</w:t>
      </w:r>
      <w:r>
        <w:rPr>
          <w:szCs w:val="24"/>
        </w:rPr>
        <w:t>:</w:t>
      </w:r>
    </w:p>
    <w:p w14:paraId="28FCE0AD" w14:textId="478D343A" w:rsidR="0012695D" w:rsidRPr="004F3ABF" w:rsidRDefault="0012695D" w:rsidP="00B82C4C">
      <w:pPr>
        <w:pStyle w:val="BodyTextNumbered1"/>
        <w:keepNext/>
        <w:keepLines/>
        <w:numPr>
          <w:ilvl w:val="0"/>
          <w:numId w:val="39"/>
        </w:numPr>
      </w:pPr>
      <w:r w:rsidRPr="0012695D">
        <w:t xml:space="preserve">Go to the VIX homepage: </w:t>
      </w:r>
      <w:r w:rsidRPr="00E5122D">
        <w:rPr>
          <w:b/>
        </w:rPr>
        <w:t>http</w:t>
      </w:r>
      <w:r w:rsidR="004F3ABF">
        <w:rPr>
          <w:b/>
        </w:rPr>
        <w:t>s</w:t>
      </w:r>
      <w:r w:rsidRPr="00E5122D">
        <w:rPr>
          <w:b/>
        </w:rPr>
        <w:t>://</w:t>
      </w:r>
      <w:r w:rsidRPr="00E5122D">
        <w:rPr>
          <w:b/>
          <w:i/>
        </w:rPr>
        <w:t>FQDN of VIX server</w:t>
      </w:r>
      <w:r w:rsidRPr="00E5122D">
        <w:rPr>
          <w:b/>
        </w:rPr>
        <w:t>/</w:t>
      </w:r>
    </w:p>
    <w:p w14:paraId="59AFAF87" w14:textId="3AA865D8" w:rsidR="003E6F8D" w:rsidRPr="004A0866" w:rsidRDefault="0012695D" w:rsidP="00315293">
      <w:pPr>
        <w:pStyle w:val="BodyTextNumbered1"/>
        <w:keepNext/>
        <w:keepLines/>
      </w:pPr>
      <w:r w:rsidRPr="0012695D">
        <w:rPr>
          <w:rFonts w:eastAsia="MS Mincho"/>
        </w:rPr>
        <w:t>The current version is listed in the format XX.XXX.X.X. The first two digits represent Version 3.0 of the VistA Imaging system. The next three digits are the number of the latest patch that has affected the VIX. This patch number should match the number of the VIX component you have most recently installed</w:t>
      </w:r>
      <w:r>
        <w:rPr>
          <w:rFonts w:eastAsia="MS Mincho"/>
        </w:rPr>
        <w:t>.</w:t>
      </w:r>
    </w:p>
    <w:p w14:paraId="5C3AB73D" w14:textId="5F010E21" w:rsidR="00176C02" w:rsidRDefault="00B80278" w:rsidP="00DD1144">
      <w:pPr>
        <w:pStyle w:val="Caption"/>
        <w:jc w:val="center"/>
      </w:pPr>
      <w:bookmarkStart w:id="318" w:name="_Ref67988700"/>
      <w:bookmarkStart w:id="319" w:name="_Toc121993511"/>
      <w:bookmarkStart w:id="320" w:name="_Toc134605588"/>
      <w:r>
        <w:t xml:space="preserve">Figure </w:t>
      </w:r>
      <w:fldSimple w:instr=" SEQ Figure \* ARABIC ">
        <w:r w:rsidR="008F76D0">
          <w:rPr>
            <w:noProof/>
          </w:rPr>
          <w:t>52</w:t>
        </w:r>
      </w:fldSimple>
      <w:bookmarkEnd w:id="318"/>
      <w:r>
        <w:t xml:space="preserve">: </w:t>
      </w:r>
      <w:r w:rsidRPr="002D6DFB">
        <w:t>VISA Version Verification</w:t>
      </w:r>
      <w:bookmarkEnd w:id="319"/>
      <w:bookmarkEnd w:id="320"/>
    </w:p>
    <w:p w14:paraId="5DD2F752" w14:textId="2CDD9DFD" w:rsidR="00DD1144" w:rsidRDefault="00E419BA" w:rsidP="00B80278">
      <w:pPr>
        <w:jc w:val="center"/>
      </w:pPr>
      <w:r>
        <w:rPr>
          <w:noProof/>
        </w:rPr>
        <w:drawing>
          <wp:inline distT="0" distB="0" distL="0" distR="0" wp14:anchorId="4D02BF30" wp14:editId="6E2695E4">
            <wp:extent cx="5150835" cy="2241934"/>
            <wp:effectExtent l="0" t="0" r="0" b="6350"/>
            <wp:docPr id="19" name="Picture 19" descr="VISA Version Ver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VISA Version Verification"/>
                    <pic:cNvPicPr/>
                  </pic:nvPicPr>
                  <pic:blipFill>
                    <a:blip r:embed="rId68">
                      <a:extLst>
                        <a:ext uri="{28A0092B-C50C-407E-A947-70E740481C1C}">
                          <a14:useLocalDpi xmlns:a14="http://schemas.microsoft.com/office/drawing/2010/main" val="0"/>
                        </a:ext>
                      </a:extLst>
                    </a:blip>
                    <a:stretch>
                      <a:fillRect/>
                    </a:stretch>
                  </pic:blipFill>
                  <pic:spPr>
                    <a:xfrm>
                      <a:off x="0" y="0"/>
                      <a:ext cx="5162182" cy="2246873"/>
                    </a:xfrm>
                    <a:prstGeom prst="rect">
                      <a:avLst/>
                    </a:prstGeom>
                  </pic:spPr>
                </pic:pic>
              </a:graphicData>
            </a:graphic>
          </wp:inline>
        </w:drawing>
      </w:r>
    </w:p>
    <w:p w14:paraId="51709C52" w14:textId="5631D7E3" w:rsidR="00C11E3C" w:rsidRPr="00C11E3C" w:rsidRDefault="00C11E3C" w:rsidP="00C11E3C">
      <w:pPr>
        <w:pStyle w:val="BodyTextNumbered1"/>
        <w:keepLines/>
        <w:numPr>
          <w:ilvl w:val="0"/>
          <w:numId w:val="0"/>
        </w:numPr>
        <w:rPr>
          <w:bCs/>
        </w:rPr>
      </w:pPr>
      <w:r w:rsidRPr="00C11E3C">
        <w:rPr>
          <w:b/>
        </w:rPr>
        <w:t>NOTE</w:t>
      </w:r>
      <w:r w:rsidRPr="004F3ABF">
        <w:rPr>
          <w:bCs/>
        </w:rPr>
        <w:t xml:space="preserve">: </w:t>
      </w:r>
      <w:r>
        <w:rPr>
          <w:bCs/>
        </w:rPr>
        <w:t xml:space="preserve">Alternatively go to: </w:t>
      </w:r>
      <w:r w:rsidRPr="00E5122D">
        <w:rPr>
          <w:b/>
        </w:rPr>
        <w:t>http</w:t>
      </w:r>
      <w:r>
        <w:rPr>
          <w:b/>
        </w:rPr>
        <w:t>s</w:t>
      </w:r>
      <w:r w:rsidRPr="00E5122D">
        <w:rPr>
          <w:b/>
        </w:rPr>
        <w:t>://</w:t>
      </w:r>
      <w:r w:rsidRPr="00E5122D">
        <w:rPr>
          <w:b/>
          <w:i/>
        </w:rPr>
        <w:t>FQDN of VIX server</w:t>
      </w:r>
      <w:r>
        <w:rPr>
          <w:b/>
        </w:rPr>
        <w:t>:</w:t>
      </w:r>
      <w:r w:rsidR="00846CD2" w:rsidRPr="00846CD2">
        <w:rPr>
          <w:b/>
          <w:highlight w:val="yellow"/>
        </w:rPr>
        <w:t>REDACTED</w:t>
      </w:r>
      <w:r>
        <w:rPr>
          <w:b/>
        </w:rPr>
        <w:t xml:space="preserve">/vix/viewer/version </w:t>
      </w:r>
      <w:r>
        <w:rPr>
          <w:bCs/>
        </w:rPr>
        <w:t>to obtain the current version.</w:t>
      </w:r>
    </w:p>
    <w:p w14:paraId="227177A5" w14:textId="6190B4D9" w:rsidR="00B80278" w:rsidRPr="00DD4B93" w:rsidRDefault="00DD4B93" w:rsidP="00315293">
      <w:pPr>
        <w:pStyle w:val="BodyTextNumbered1"/>
        <w:keepNext/>
        <w:keepLines/>
      </w:pPr>
      <w:r w:rsidRPr="00A41F7E">
        <w:t xml:space="preserve">Verify VIX </w:t>
      </w:r>
      <w:r w:rsidR="00001F33">
        <w:t>V</w:t>
      </w:r>
      <w:r w:rsidRPr="00A41F7E">
        <w:t xml:space="preserve">iewer and VIX </w:t>
      </w:r>
      <w:r w:rsidR="00001F33">
        <w:t>R</w:t>
      </w:r>
      <w:r w:rsidRPr="00A41F7E">
        <w:t>ender services are running (</w:t>
      </w:r>
      <w:r w:rsidR="002E3578">
        <w:fldChar w:fldCharType="begin"/>
      </w:r>
      <w:r w:rsidR="002E3578">
        <w:instrText xml:space="preserve"> REF _Ref67988756 \h </w:instrText>
      </w:r>
      <w:r w:rsidR="002E3578">
        <w:fldChar w:fldCharType="separate"/>
      </w:r>
      <w:r w:rsidR="008F76D0">
        <w:t xml:space="preserve">Figure </w:t>
      </w:r>
      <w:r w:rsidR="008F76D0">
        <w:rPr>
          <w:noProof/>
        </w:rPr>
        <w:t>53</w:t>
      </w:r>
      <w:r w:rsidR="002E3578">
        <w:fldChar w:fldCharType="end"/>
      </w:r>
      <w:r>
        <w:t>).</w:t>
      </w:r>
    </w:p>
    <w:p w14:paraId="67539A68" w14:textId="3230232D" w:rsidR="002E3578" w:rsidRDefault="002E3578" w:rsidP="002E3578">
      <w:pPr>
        <w:pStyle w:val="Caption"/>
        <w:jc w:val="center"/>
      </w:pPr>
      <w:bookmarkStart w:id="321" w:name="_Ref67988756"/>
      <w:bookmarkStart w:id="322" w:name="_Toc121993512"/>
      <w:bookmarkStart w:id="323" w:name="_Toc134605589"/>
      <w:r>
        <w:t xml:space="preserve">Figure </w:t>
      </w:r>
      <w:fldSimple w:instr=" SEQ Figure \* ARABIC ">
        <w:r w:rsidR="008F76D0">
          <w:rPr>
            <w:noProof/>
          </w:rPr>
          <w:t>53</w:t>
        </w:r>
      </w:fldSimple>
      <w:bookmarkEnd w:id="321"/>
      <w:r>
        <w:t xml:space="preserve">: </w:t>
      </w:r>
      <w:r w:rsidRPr="003342A1">
        <w:t xml:space="preserve">VIX Viewer and Render Services </w:t>
      </w:r>
      <w:r w:rsidR="000D5C19">
        <w:t>R</w:t>
      </w:r>
      <w:r w:rsidRPr="003342A1">
        <w:t>unning</w:t>
      </w:r>
      <w:bookmarkEnd w:id="322"/>
      <w:bookmarkEnd w:id="323"/>
    </w:p>
    <w:p w14:paraId="7C2B5325" w14:textId="4018C99E" w:rsidR="00DD4B93" w:rsidRDefault="000F4F6C" w:rsidP="240C8AC3">
      <w:pPr>
        <w:jc w:val="right"/>
      </w:pPr>
      <w:r>
        <w:rPr>
          <w:noProof/>
        </w:rPr>
        <w:drawing>
          <wp:inline distT="0" distB="0" distL="0" distR="0" wp14:anchorId="11FB95FB" wp14:editId="02936129">
            <wp:extent cx="4760974" cy="3035808"/>
            <wp:effectExtent l="0" t="0" r="1905" b="0"/>
            <wp:docPr id="1936700826" name="Picture 1936700826" descr="VIX Viewer and Render Services Run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6700826"/>
                    <pic:cNvPicPr/>
                  </pic:nvPicPr>
                  <pic:blipFill>
                    <a:blip r:embed="rId69">
                      <a:extLst>
                        <a:ext uri="{28A0092B-C50C-407E-A947-70E740481C1C}">
                          <a14:useLocalDpi xmlns:a14="http://schemas.microsoft.com/office/drawing/2010/main" val="0"/>
                        </a:ext>
                      </a:extLst>
                    </a:blip>
                    <a:stretch>
                      <a:fillRect/>
                    </a:stretch>
                  </pic:blipFill>
                  <pic:spPr>
                    <a:xfrm>
                      <a:off x="0" y="0"/>
                      <a:ext cx="4760974" cy="3035808"/>
                    </a:xfrm>
                    <a:prstGeom prst="rect">
                      <a:avLst/>
                    </a:prstGeom>
                  </pic:spPr>
                </pic:pic>
              </a:graphicData>
            </a:graphic>
          </wp:inline>
        </w:drawing>
      </w:r>
    </w:p>
    <w:p w14:paraId="558F2C81" w14:textId="35EE8E28" w:rsidR="002E3578" w:rsidRPr="00917B00" w:rsidRDefault="00917B00" w:rsidP="00315293">
      <w:pPr>
        <w:pStyle w:val="BodyTextNumbered1"/>
        <w:keepNext/>
        <w:keepLines/>
      </w:pPr>
      <w:r w:rsidRPr="00967562">
        <w:t xml:space="preserve">Verify the </w:t>
      </w:r>
      <w:r w:rsidR="00001F33">
        <w:t>L</w:t>
      </w:r>
      <w:r w:rsidRPr="00967562">
        <w:t>istener</w:t>
      </w:r>
      <w:r w:rsidR="00001F33">
        <w:t>T</w:t>
      </w:r>
      <w:r w:rsidRPr="00967562">
        <w:t>ool is running (</w:t>
      </w:r>
      <w:r w:rsidR="0076285E">
        <w:fldChar w:fldCharType="begin"/>
      </w:r>
      <w:r w:rsidR="0076285E">
        <w:instrText xml:space="preserve"> REF _Ref67988822 \h </w:instrText>
      </w:r>
      <w:r w:rsidR="0076285E">
        <w:fldChar w:fldCharType="separate"/>
      </w:r>
      <w:r w:rsidR="008F76D0">
        <w:t xml:space="preserve">Figure </w:t>
      </w:r>
      <w:r w:rsidR="008F76D0">
        <w:rPr>
          <w:noProof/>
        </w:rPr>
        <w:t>54</w:t>
      </w:r>
      <w:r w:rsidR="0076285E">
        <w:fldChar w:fldCharType="end"/>
      </w:r>
      <w:r>
        <w:t>).</w:t>
      </w:r>
    </w:p>
    <w:p w14:paraId="742EB03A" w14:textId="7806AB80" w:rsidR="0076285E" w:rsidRDefault="0076285E" w:rsidP="0076285E">
      <w:pPr>
        <w:pStyle w:val="Caption"/>
        <w:jc w:val="center"/>
      </w:pPr>
      <w:bookmarkStart w:id="324" w:name="_Ref67988822"/>
      <w:bookmarkStart w:id="325" w:name="_Toc121993513"/>
      <w:bookmarkStart w:id="326" w:name="_Toc134605590"/>
      <w:r>
        <w:t xml:space="preserve">Figure </w:t>
      </w:r>
      <w:fldSimple w:instr=" SEQ Figure \* ARABIC ">
        <w:r w:rsidR="008F76D0">
          <w:rPr>
            <w:noProof/>
          </w:rPr>
          <w:t>54</w:t>
        </w:r>
      </w:fldSimple>
      <w:bookmarkEnd w:id="324"/>
      <w:r>
        <w:t xml:space="preserve">: </w:t>
      </w:r>
      <w:r w:rsidRPr="002D7FF5">
        <w:t xml:space="preserve">Listener </w:t>
      </w:r>
      <w:r w:rsidR="000D5C19">
        <w:t>R</w:t>
      </w:r>
      <w:r w:rsidRPr="002D7FF5">
        <w:t>unning</w:t>
      </w:r>
      <w:bookmarkEnd w:id="325"/>
      <w:bookmarkEnd w:id="326"/>
    </w:p>
    <w:p w14:paraId="68C22A89" w14:textId="7B7D9C4A" w:rsidR="00917B00" w:rsidRDefault="000F4F6C" w:rsidP="0076285E">
      <w:pPr>
        <w:jc w:val="center"/>
      </w:pPr>
      <w:r>
        <w:rPr>
          <w:noProof/>
        </w:rPr>
        <w:drawing>
          <wp:inline distT="0" distB="0" distL="0" distR="0" wp14:anchorId="1CE1BE4B" wp14:editId="3B23BD44">
            <wp:extent cx="4572000" cy="3267456"/>
            <wp:effectExtent l="0" t="0" r="0" b="9525"/>
            <wp:docPr id="1936700827" name="Picture 1936700827" descr="Listener Run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27" name="Picture 1936700827" descr="Graphical user interface, text&#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4572000" cy="3267456"/>
                    </a:xfrm>
                    <a:prstGeom prst="rect">
                      <a:avLst/>
                    </a:prstGeom>
                  </pic:spPr>
                </pic:pic>
              </a:graphicData>
            </a:graphic>
          </wp:inline>
        </w:drawing>
      </w:r>
    </w:p>
    <w:p w14:paraId="39663BA7" w14:textId="12013C23" w:rsidR="0076285E" w:rsidRPr="00D3608C" w:rsidRDefault="00D3608C" w:rsidP="00315293">
      <w:pPr>
        <w:pStyle w:val="BodyTextNumbered1"/>
        <w:keepNext/>
        <w:keepLines/>
      </w:pPr>
      <w:r w:rsidRPr="00967562">
        <w:t xml:space="preserve">Verify that you have 10 Hydra IX Processor and </w:t>
      </w:r>
      <w:r w:rsidR="006F1201">
        <w:t>5</w:t>
      </w:r>
      <w:r w:rsidRPr="00967562">
        <w:t xml:space="preserve"> Hydra VistA Worker </w:t>
      </w:r>
      <w:r w:rsidR="00024A27">
        <w:t>processes</w:t>
      </w:r>
      <w:r w:rsidRPr="00967562">
        <w:t xml:space="preserve"> running (</w:t>
      </w:r>
      <w:r w:rsidR="00341414">
        <w:fldChar w:fldCharType="begin"/>
      </w:r>
      <w:r w:rsidR="00341414">
        <w:instrText xml:space="preserve"> REF _Ref67988871 \h </w:instrText>
      </w:r>
      <w:r w:rsidR="00341414">
        <w:fldChar w:fldCharType="separate"/>
      </w:r>
      <w:r w:rsidR="008F76D0">
        <w:t xml:space="preserve">Figure </w:t>
      </w:r>
      <w:r w:rsidR="008F76D0">
        <w:rPr>
          <w:noProof/>
        </w:rPr>
        <w:t>55</w:t>
      </w:r>
      <w:r w:rsidR="00341414">
        <w:fldChar w:fldCharType="end"/>
      </w:r>
      <w:r>
        <w:t>):</w:t>
      </w:r>
    </w:p>
    <w:p w14:paraId="4658DFC6" w14:textId="601AE857" w:rsidR="006F1201" w:rsidRDefault="00341414" w:rsidP="006F1201">
      <w:pPr>
        <w:pStyle w:val="Caption"/>
        <w:jc w:val="center"/>
      </w:pPr>
      <w:bookmarkStart w:id="327" w:name="_Ref67988871"/>
      <w:bookmarkStart w:id="328" w:name="_Toc121993514"/>
      <w:bookmarkStart w:id="329" w:name="_Toc134605591"/>
      <w:r>
        <w:t xml:space="preserve">Figure </w:t>
      </w:r>
      <w:fldSimple w:instr=" SEQ Figure \* ARABIC ">
        <w:r w:rsidR="008F76D0">
          <w:rPr>
            <w:noProof/>
          </w:rPr>
          <w:t>55</w:t>
        </w:r>
      </w:fldSimple>
      <w:bookmarkEnd w:id="327"/>
      <w:r>
        <w:t xml:space="preserve">: </w:t>
      </w:r>
      <w:r w:rsidR="006F1201">
        <w:t>10</w:t>
      </w:r>
      <w:r w:rsidRPr="001246B6">
        <w:t xml:space="preserve"> Hydra IX </w:t>
      </w:r>
      <w:r w:rsidR="00E46A05" w:rsidRPr="00967562">
        <w:t xml:space="preserve">Processor </w:t>
      </w:r>
      <w:r w:rsidRPr="001246B6">
        <w:t xml:space="preserve">and </w:t>
      </w:r>
      <w:r w:rsidR="006F1201">
        <w:t xml:space="preserve">5 </w:t>
      </w:r>
      <w:r w:rsidRPr="001246B6">
        <w:t xml:space="preserve">Hydra VistA Worker </w:t>
      </w:r>
      <w:r w:rsidR="006F1201">
        <w:t>Processes</w:t>
      </w:r>
      <w:r w:rsidR="006F1201" w:rsidRPr="00967562">
        <w:t xml:space="preserve"> </w:t>
      </w:r>
      <w:r w:rsidR="000D5C19">
        <w:t>R</w:t>
      </w:r>
      <w:r w:rsidRPr="001246B6">
        <w:t>unning</w:t>
      </w:r>
      <w:bookmarkEnd w:id="328"/>
      <w:bookmarkEnd w:id="329"/>
    </w:p>
    <w:p w14:paraId="61225AF6" w14:textId="25EE69AD" w:rsidR="006F1201" w:rsidRDefault="006F1201" w:rsidP="00341414">
      <w:pPr>
        <w:jc w:val="center"/>
      </w:pPr>
      <w:r>
        <w:rPr>
          <w:noProof/>
        </w:rPr>
        <w:drawing>
          <wp:inline distT="0" distB="0" distL="0" distR="0" wp14:anchorId="3E3D7A87" wp14:editId="4C7CF4CC">
            <wp:extent cx="4637432" cy="3616885"/>
            <wp:effectExtent l="0" t="0" r="0" b="3175"/>
            <wp:docPr id="6" name="Picture 6" descr="10 Hydra IX Processor and 5 Hydra VistA Worker Processes Run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269_Orig_worker_threads.png"/>
                    <pic:cNvPicPr/>
                  </pic:nvPicPr>
                  <pic:blipFill rotWithShape="1">
                    <a:blip r:embed="rId71">
                      <a:extLst>
                        <a:ext uri="{28A0092B-C50C-407E-A947-70E740481C1C}">
                          <a14:useLocalDpi xmlns:a14="http://schemas.microsoft.com/office/drawing/2010/main" val="0"/>
                        </a:ext>
                      </a:extLst>
                    </a:blip>
                    <a:srcRect b="6552"/>
                    <a:stretch/>
                  </pic:blipFill>
                  <pic:spPr bwMode="auto">
                    <a:xfrm>
                      <a:off x="0" y="0"/>
                      <a:ext cx="4645112" cy="3622875"/>
                    </a:xfrm>
                    <a:prstGeom prst="rect">
                      <a:avLst/>
                    </a:prstGeom>
                    <a:ln>
                      <a:noFill/>
                    </a:ln>
                    <a:extLst>
                      <a:ext uri="{53640926-AAD7-44D8-BBD7-CCE9431645EC}">
                        <a14:shadowObscured xmlns:a14="http://schemas.microsoft.com/office/drawing/2010/main"/>
                      </a:ext>
                    </a:extLst>
                  </pic:spPr>
                </pic:pic>
              </a:graphicData>
            </a:graphic>
          </wp:inline>
        </w:drawing>
      </w:r>
    </w:p>
    <w:p w14:paraId="176CABCB" w14:textId="1CE367AA" w:rsidR="00811206" w:rsidRDefault="00811206" w:rsidP="00811206">
      <w:pPr>
        <w:pStyle w:val="Heading2"/>
      </w:pPr>
      <w:bookmarkStart w:id="330" w:name="_Toc121993429"/>
      <w:bookmarkStart w:id="331" w:name="_Toc134605505"/>
      <w:r>
        <w:t>Verifying VIX Operations</w:t>
      </w:r>
      <w:bookmarkEnd w:id="330"/>
      <w:bookmarkEnd w:id="331"/>
    </w:p>
    <w:p w14:paraId="5B0CA8F1" w14:textId="65833629" w:rsidR="00811206" w:rsidRDefault="00BA10BF" w:rsidP="00811206">
      <w:pPr>
        <w:pStyle w:val="BodyText"/>
        <w:rPr>
          <w:szCs w:val="24"/>
        </w:rPr>
      </w:pPr>
      <w:r w:rsidRPr="00F81B19">
        <w:rPr>
          <w:szCs w:val="24"/>
        </w:rPr>
        <w:t>After a VIX is installed and is registered with the Image Exchange Service</w:t>
      </w:r>
      <w:r w:rsidR="00724069">
        <w:rPr>
          <w:szCs w:val="24"/>
        </w:rPr>
        <w:t xml:space="preserve"> (not needed if VIX is only being updated)</w:t>
      </w:r>
      <w:r w:rsidRPr="00F81B19">
        <w:rPr>
          <w:szCs w:val="24"/>
        </w:rPr>
        <w:t>, Clinical Display (MAG*3.0*</w:t>
      </w:r>
      <w:r w:rsidR="00DD1F50">
        <w:rPr>
          <w:szCs w:val="24"/>
        </w:rPr>
        <w:t>258</w:t>
      </w:r>
      <w:r w:rsidRPr="00F81B19">
        <w:rPr>
          <w:szCs w:val="24"/>
        </w:rPr>
        <w:t xml:space="preserve"> or later) and VistARad (MAG*3.0*199 or later) workstations automatically start using the VIX</w:t>
      </w:r>
      <w:r>
        <w:rPr>
          <w:szCs w:val="24"/>
        </w:rPr>
        <w:t>.</w:t>
      </w:r>
    </w:p>
    <w:p w14:paraId="6C330556" w14:textId="7223A091" w:rsidR="006B1440" w:rsidRPr="00F81B19" w:rsidRDefault="006B1440" w:rsidP="006B1440">
      <w:pPr>
        <w:pStyle w:val="BodyTextBullet1"/>
      </w:pPr>
      <w:r w:rsidRPr="00F81B19">
        <w:t>Clinical Display begin</w:t>
      </w:r>
      <w:r w:rsidR="00D30D1E">
        <w:t>s</w:t>
      </w:r>
      <w:r w:rsidRPr="00F81B19">
        <w:t xml:space="preserve"> sending requests for remote data to the VIX immediately. No configuration changes are required for Clinical Display to start using the VIX.</w:t>
      </w:r>
    </w:p>
    <w:p w14:paraId="7C609293" w14:textId="5BD3C9CB" w:rsidR="006B1440" w:rsidRPr="00AA61F0" w:rsidRDefault="006B1440" w:rsidP="006B1440">
      <w:pPr>
        <w:pStyle w:val="BodyTextBullet1"/>
      </w:pPr>
      <w:r w:rsidRPr="00AA61F0">
        <w:t>VistARad need</w:t>
      </w:r>
      <w:r w:rsidR="00D30D1E">
        <w:t>s</w:t>
      </w:r>
      <w:r w:rsidRPr="00AA61F0">
        <w:t xml:space="preserve"> some local configuration changes to enable some of its VIX-supported capabilities; refer to the VistARad documentation for details.</w:t>
      </w:r>
    </w:p>
    <w:p w14:paraId="6583B7F0" w14:textId="7EAE9FC8" w:rsidR="00BA10BF" w:rsidRDefault="006B1440" w:rsidP="006B1440">
      <w:pPr>
        <w:pStyle w:val="BodyTextBullet1"/>
      </w:pPr>
      <w:r w:rsidRPr="008C2388">
        <w:t>JLV</w:t>
      </w:r>
      <w:r w:rsidRPr="00AA61F0">
        <w:t xml:space="preserve"> Image Viewing </w:t>
      </w:r>
      <w:r w:rsidR="00D30D1E">
        <w:t>does</w:t>
      </w:r>
      <w:r w:rsidRPr="00AA61F0">
        <w:t xml:space="preserve"> not require any additional configuration changes</w:t>
      </w:r>
      <w:r>
        <w:t>. T</w:t>
      </w:r>
      <w:r w:rsidRPr="00AA61F0">
        <w:t>he Image Viewer should launch without</w:t>
      </w:r>
      <w:r w:rsidRPr="00466860">
        <w:t xml:space="preserve"> </w:t>
      </w:r>
      <w:r w:rsidRPr="00AA61F0">
        <w:t>issue</w:t>
      </w:r>
      <w:r>
        <w:t xml:space="preserve"> and be able to display MUSE images.</w:t>
      </w:r>
    </w:p>
    <w:p w14:paraId="37E73043" w14:textId="4922B713" w:rsidR="005D5970" w:rsidRDefault="005D5970" w:rsidP="005D5970">
      <w:pPr>
        <w:pStyle w:val="BodyTextBullet1"/>
        <w:numPr>
          <w:ilvl w:val="0"/>
          <w:numId w:val="0"/>
        </w:numPr>
      </w:pPr>
      <w:r w:rsidRPr="005D5970">
        <w:rPr>
          <w:b/>
        </w:rPr>
        <w:t>NOTE</w:t>
      </w:r>
      <w:r>
        <w:t xml:space="preserve">: </w:t>
      </w:r>
      <w:r>
        <w:rPr>
          <w:bCs/>
          <w:color w:val="auto"/>
          <w:szCs w:val="24"/>
        </w:rPr>
        <w:t xml:space="preserve">Please use either Chrome or Edge on your </w:t>
      </w:r>
      <w:r w:rsidRPr="007F7A08">
        <w:rPr>
          <w:bCs/>
          <w:color w:val="auto"/>
          <w:szCs w:val="24"/>
        </w:rPr>
        <w:t>Government Furnished Equipment</w:t>
      </w:r>
      <w:r>
        <w:rPr>
          <w:bCs/>
          <w:color w:val="auto"/>
          <w:szCs w:val="24"/>
        </w:rPr>
        <w:t xml:space="preserve"> (GFE) or VIX server to verify and perform VIX Operations.</w:t>
      </w:r>
    </w:p>
    <w:p w14:paraId="530D1E86" w14:textId="52C0A776" w:rsidR="00127E19" w:rsidRDefault="00127E19" w:rsidP="00127E19">
      <w:pPr>
        <w:pStyle w:val="Heading3"/>
      </w:pPr>
      <w:bookmarkStart w:id="332" w:name="_Ref103369383"/>
      <w:bookmarkStart w:id="333" w:name="_Toc121993430"/>
      <w:bookmarkStart w:id="334" w:name="_Toc134605506"/>
      <w:r>
        <w:t>Verifying Access to the</w:t>
      </w:r>
      <w:r w:rsidR="00E6701B">
        <w:t xml:space="preserve"> VIX Tools and </w:t>
      </w:r>
      <w:r>
        <w:t>VIX Transaction Log</w:t>
      </w:r>
      <w:bookmarkEnd w:id="332"/>
      <w:bookmarkEnd w:id="333"/>
      <w:bookmarkEnd w:id="334"/>
    </w:p>
    <w:p w14:paraId="5B84CE8C" w14:textId="2378FA60" w:rsidR="00E6701B" w:rsidRDefault="00E6701B" w:rsidP="00E6701B">
      <w:pPr>
        <w:pStyle w:val="BodyText"/>
        <w:rPr>
          <w:rStyle w:val="Hyperlink"/>
          <w:iCs/>
          <w:color w:val="auto"/>
          <w:szCs w:val="24"/>
          <w:u w:val="none"/>
        </w:rPr>
      </w:pPr>
      <w:bookmarkStart w:id="335" w:name="_Ref68592974"/>
      <w:r w:rsidRPr="00F81B19">
        <w:rPr>
          <w:szCs w:val="24"/>
        </w:rPr>
        <w:t>VIX administrators can use the</w:t>
      </w:r>
      <w:r>
        <w:rPr>
          <w:szCs w:val="24"/>
        </w:rPr>
        <w:t xml:space="preserve"> VIX </w:t>
      </w:r>
      <w:r w:rsidR="00673F4B">
        <w:rPr>
          <w:szCs w:val="24"/>
        </w:rPr>
        <w:t>T</w:t>
      </w:r>
      <w:r>
        <w:rPr>
          <w:szCs w:val="24"/>
        </w:rPr>
        <w:t xml:space="preserve">ools as described in the </w:t>
      </w:r>
      <w:r w:rsidRPr="00211A13">
        <w:rPr>
          <w:rStyle w:val="Hyperlink"/>
          <w:i/>
          <w:iCs/>
          <w:szCs w:val="24"/>
        </w:rPr>
        <w:t>VIX Administrator’s Guide</w:t>
      </w:r>
      <w:r>
        <w:rPr>
          <w:rStyle w:val="Hyperlink"/>
          <w:iCs/>
          <w:color w:val="auto"/>
          <w:szCs w:val="24"/>
          <w:u w:val="none"/>
        </w:rPr>
        <w:t xml:space="preserve"> w</w:t>
      </w:r>
      <w:r w:rsidRPr="00211A13">
        <w:rPr>
          <w:rStyle w:val="Hyperlink"/>
          <w:iCs/>
          <w:color w:val="auto"/>
          <w:szCs w:val="24"/>
          <w:u w:val="none"/>
        </w:rPr>
        <w:t xml:space="preserve">ith a listing of </w:t>
      </w:r>
      <w:r>
        <w:rPr>
          <w:rStyle w:val="Hyperlink"/>
          <w:iCs/>
          <w:color w:val="auto"/>
          <w:szCs w:val="24"/>
          <w:u w:val="none"/>
        </w:rPr>
        <w:t xml:space="preserve">available </w:t>
      </w:r>
      <w:r w:rsidRPr="00211A13">
        <w:rPr>
          <w:rStyle w:val="Hyperlink"/>
          <w:iCs/>
          <w:color w:val="auto"/>
          <w:szCs w:val="24"/>
          <w:u w:val="none"/>
        </w:rPr>
        <w:t>tools in Appendix B:</w:t>
      </w:r>
      <w:r>
        <w:rPr>
          <w:rStyle w:val="Hyperlink"/>
          <w:iCs/>
          <w:color w:val="auto"/>
          <w:szCs w:val="24"/>
          <w:u w:val="none"/>
        </w:rPr>
        <w:t xml:space="preserve"> </w:t>
      </w:r>
      <w:r w:rsidRPr="00211A13">
        <w:rPr>
          <w:rStyle w:val="Hyperlink"/>
          <w:iCs/>
          <w:color w:val="auto"/>
          <w:szCs w:val="24"/>
          <w:u w:val="none"/>
        </w:rPr>
        <w:t>VIX Tools</w:t>
      </w:r>
      <w:r>
        <w:rPr>
          <w:rStyle w:val="Hyperlink"/>
          <w:iCs/>
          <w:color w:val="auto"/>
          <w:szCs w:val="24"/>
          <w:u w:val="none"/>
        </w:rPr>
        <w:t xml:space="preserve"> of the VIX Administrator’s Guide.</w:t>
      </w:r>
    </w:p>
    <w:p w14:paraId="166D7962" w14:textId="7AB825D1" w:rsidR="00E6701B" w:rsidRPr="00E6701B" w:rsidRDefault="00E6701B" w:rsidP="00315293">
      <w:pPr>
        <w:pStyle w:val="BodyText"/>
        <w:keepNext/>
        <w:keepLines/>
      </w:pPr>
      <w:r>
        <w:t xml:space="preserve">To access the VIX </w:t>
      </w:r>
      <w:r w:rsidR="00673F4B">
        <w:t>T</w:t>
      </w:r>
      <w:r>
        <w:t xml:space="preserve">ools, navigate to </w:t>
      </w:r>
      <w:r w:rsidR="00846CD2" w:rsidRPr="00846CD2">
        <w:rPr>
          <w:highlight w:val="yellow"/>
        </w:rPr>
        <w:t>REDACTED</w:t>
      </w:r>
      <w:r w:rsidR="00673F4B" w:rsidRPr="00846CD2">
        <w:t>/vix/viewer/tools</w:t>
      </w:r>
      <w:r>
        <w:t xml:space="preserve"> to be prompted to login (</w:t>
      </w:r>
      <w:r>
        <w:fldChar w:fldCharType="begin"/>
      </w:r>
      <w:r>
        <w:instrText xml:space="preserve"> REF _Ref103252625 \h </w:instrText>
      </w:r>
      <w:r>
        <w:fldChar w:fldCharType="separate"/>
      </w:r>
      <w:r w:rsidR="008F76D0">
        <w:t xml:space="preserve">Figure </w:t>
      </w:r>
      <w:r w:rsidR="008F76D0">
        <w:rPr>
          <w:noProof/>
        </w:rPr>
        <w:t>56</w:t>
      </w:r>
      <w:r>
        <w:fldChar w:fldCharType="end"/>
      </w:r>
      <w:r>
        <w:t xml:space="preserve">). </w:t>
      </w:r>
      <w:r w:rsidR="00673F4B">
        <w:rPr>
          <w:szCs w:val="24"/>
        </w:rPr>
        <w:t xml:space="preserve">Use </w:t>
      </w:r>
      <w:r>
        <w:t>a</w:t>
      </w:r>
      <w:r w:rsidRPr="00F81B19">
        <w:t xml:space="preserve"> VistA account </w:t>
      </w:r>
      <w:r>
        <w:t>with</w:t>
      </w:r>
      <w:r w:rsidRPr="00F81B19">
        <w:t xml:space="preserve"> the MAG VIX ADMIN security key</w:t>
      </w:r>
      <w:r w:rsidR="00673F4B">
        <w:t xml:space="preserve"> and INITIAL to log in</w:t>
      </w:r>
      <w:r w:rsidRPr="00F81B19">
        <w:t>.</w:t>
      </w:r>
    </w:p>
    <w:p w14:paraId="00D65529" w14:textId="1811DB1D" w:rsidR="00E6701B" w:rsidRDefault="00E6701B" w:rsidP="00E6701B">
      <w:pPr>
        <w:pStyle w:val="Caption"/>
        <w:jc w:val="center"/>
      </w:pPr>
      <w:bookmarkStart w:id="336" w:name="_Ref103252625"/>
      <w:bookmarkStart w:id="337" w:name="_Toc103255471"/>
      <w:bookmarkStart w:id="338" w:name="_Toc121993515"/>
      <w:bookmarkStart w:id="339" w:name="_Toc134605592"/>
      <w:r>
        <w:t xml:space="preserve">Figure </w:t>
      </w:r>
      <w:fldSimple w:instr=" SEQ Figure \* ARABIC ">
        <w:r w:rsidR="008F76D0">
          <w:rPr>
            <w:noProof/>
          </w:rPr>
          <w:t>56</w:t>
        </w:r>
      </w:fldSimple>
      <w:bookmarkEnd w:id="336"/>
      <w:r>
        <w:t>: Login Page</w:t>
      </w:r>
      <w:bookmarkEnd w:id="337"/>
      <w:bookmarkEnd w:id="338"/>
      <w:bookmarkEnd w:id="339"/>
    </w:p>
    <w:p w14:paraId="398DADFB" w14:textId="77777777" w:rsidR="00E6701B" w:rsidRPr="00C05166" w:rsidRDefault="00E6701B" w:rsidP="00E6701B">
      <w:pPr>
        <w:pStyle w:val="BodyText"/>
        <w:jc w:val="center"/>
        <w:rPr>
          <w:color w:val="4F81BD" w:themeColor="accent1"/>
          <w:szCs w:val="24"/>
          <w:u w:val="single"/>
        </w:rPr>
      </w:pPr>
      <w:r>
        <w:rPr>
          <w:noProof/>
        </w:rPr>
        <w:drawing>
          <wp:inline distT="0" distB="0" distL="0" distR="0" wp14:anchorId="69140392" wp14:editId="3FD9E788">
            <wp:extent cx="3306621" cy="2900020"/>
            <wp:effectExtent l="0" t="0" r="8255" b="0"/>
            <wp:docPr id="34" name="Picture 34" descr="Login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in.png"/>
                    <pic:cNvPicPr/>
                  </pic:nvPicPr>
                  <pic:blipFill>
                    <a:blip r:embed="rId72">
                      <a:extLst>
                        <a:ext uri="{28A0092B-C50C-407E-A947-70E740481C1C}">
                          <a14:useLocalDpi xmlns:a14="http://schemas.microsoft.com/office/drawing/2010/main" val="0"/>
                        </a:ext>
                      </a:extLst>
                    </a:blip>
                    <a:stretch>
                      <a:fillRect/>
                    </a:stretch>
                  </pic:blipFill>
                  <pic:spPr>
                    <a:xfrm>
                      <a:off x="0" y="0"/>
                      <a:ext cx="3338993" cy="2928411"/>
                    </a:xfrm>
                    <a:prstGeom prst="rect">
                      <a:avLst/>
                    </a:prstGeom>
                  </pic:spPr>
                </pic:pic>
              </a:graphicData>
            </a:graphic>
          </wp:inline>
        </w:drawing>
      </w:r>
    </w:p>
    <w:p w14:paraId="0B5856D9" w14:textId="7F9A642D" w:rsidR="00E6701B" w:rsidRDefault="00E6701B" w:rsidP="00315293">
      <w:pPr>
        <w:pStyle w:val="BodyText"/>
        <w:keepNext/>
        <w:keepLines/>
      </w:pPr>
      <w:r>
        <w:rPr>
          <w:szCs w:val="24"/>
        </w:rPr>
        <w:t xml:space="preserve">The </w:t>
      </w:r>
      <w:r w:rsidRPr="00F81B19">
        <w:rPr>
          <w:szCs w:val="24"/>
        </w:rPr>
        <w:t xml:space="preserve">VIX transaction log </w:t>
      </w:r>
      <w:r>
        <w:rPr>
          <w:szCs w:val="24"/>
        </w:rPr>
        <w:t xml:space="preserve">can be used </w:t>
      </w:r>
      <w:r w:rsidRPr="00F81B19">
        <w:rPr>
          <w:szCs w:val="24"/>
        </w:rPr>
        <w:t xml:space="preserve">to monitor VIX activities. </w:t>
      </w:r>
      <w:r>
        <w:rPr>
          <w:szCs w:val="24"/>
        </w:rPr>
        <w:t xml:space="preserve">Once logged in to the VIX </w:t>
      </w:r>
      <w:r w:rsidR="00673F4B">
        <w:rPr>
          <w:szCs w:val="24"/>
        </w:rPr>
        <w:t>T</w:t>
      </w:r>
      <w:r>
        <w:rPr>
          <w:szCs w:val="24"/>
        </w:rPr>
        <w:t>ools page, a</w:t>
      </w:r>
      <w:r w:rsidRPr="00F81B19">
        <w:t>ccess to</w:t>
      </w:r>
      <w:r>
        <w:t xml:space="preserve"> the transaction log at</w:t>
      </w:r>
      <w:r w:rsidRPr="00F81B19">
        <w:t xml:space="preserve"> </w:t>
      </w:r>
      <w:r w:rsidRPr="00337841">
        <w:rPr>
          <w:b/>
          <w:bCs/>
          <w:szCs w:val="24"/>
        </w:rPr>
        <w:t>http://</w:t>
      </w:r>
      <w:r w:rsidRPr="00024A27">
        <w:rPr>
          <w:b/>
          <w:bCs/>
          <w:i/>
          <w:szCs w:val="24"/>
        </w:rPr>
        <w:t>FQDN</w:t>
      </w:r>
      <w:r w:rsidRPr="00337841">
        <w:rPr>
          <w:b/>
          <w:bCs/>
          <w:szCs w:val="24"/>
        </w:rPr>
        <w:t>:</w:t>
      </w:r>
      <w:r w:rsidR="00846CD2" w:rsidRPr="00846CD2">
        <w:rPr>
          <w:b/>
          <w:bCs/>
          <w:szCs w:val="24"/>
          <w:highlight w:val="yellow"/>
        </w:rPr>
        <w:t>REDACTED</w:t>
      </w:r>
      <w:r w:rsidRPr="00337841">
        <w:rPr>
          <w:b/>
          <w:bCs/>
          <w:szCs w:val="24"/>
        </w:rPr>
        <w:t>/Vix/secure/VixLog.jsp</w:t>
      </w:r>
      <w:r w:rsidRPr="00F81B19">
        <w:t xml:space="preserve"> </w:t>
      </w:r>
      <w:r>
        <w:t>is available</w:t>
      </w:r>
      <w:r w:rsidR="004872F3">
        <w:t xml:space="preserve"> </w:t>
      </w:r>
      <w:r w:rsidRPr="00F81B19">
        <w:t>(</w:t>
      </w:r>
      <w:r w:rsidR="00673F4B">
        <w:t>w</w:t>
      </w:r>
      <w:r w:rsidRPr="00F81B19">
        <w:t xml:space="preserve">here </w:t>
      </w:r>
      <w:r w:rsidRPr="00024A27">
        <w:rPr>
          <w:i/>
        </w:rPr>
        <w:t>FQDN</w:t>
      </w:r>
      <w:r w:rsidRPr="00F81B19">
        <w:t xml:space="preserve"> is the fully qualified domain name of the </w:t>
      </w:r>
      <w:r>
        <w:t xml:space="preserve">VIX </w:t>
      </w:r>
      <w:r w:rsidRPr="00F81B19">
        <w:t>server</w:t>
      </w:r>
      <w:r>
        <w:t>) (</w:t>
      </w:r>
      <w:r>
        <w:fldChar w:fldCharType="begin"/>
      </w:r>
      <w:r>
        <w:instrText xml:space="preserve"> REF _Ref103250687 \h </w:instrText>
      </w:r>
      <w:r>
        <w:fldChar w:fldCharType="separate"/>
      </w:r>
      <w:r w:rsidR="008F76D0">
        <w:t xml:space="preserve">Figure </w:t>
      </w:r>
      <w:r w:rsidR="008F76D0">
        <w:rPr>
          <w:noProof/>
        </w:rPr>
        <w:t>57</w:t>
      </w:r>
      <w:r>
        <w:fldChar w:fldCharType="end"/>
      </w:r>
      <w:r>
        <w:t>).</w:t>
      </w:r>
    </w:p>
    <w:p w14:paraId="5708678C" w14:textId="35F5B55E" w:rsidR="00E6701B" w:rsidRDefault="00E6701B" w:rsidP="00E6701B">
      <w:pPr>
        <w:pStyle w:val="CaptionCentered"/>
      </w:pPr>
      <w:bookmarkStart w:id="340" w:name="_Ref103250687"/>
      <w:bookmarkStart w:id="341" w:name="_Toc103255472"/>
      <w:bookmarkStart w:id="342" w:name="Redact_55"/>
      <w:bookmarkStart w:id="343" w:name="_Toc121993516"/>
      <w:bookmarkStart w:id="344" w:name="_Toc134605593"/>
      <w:r>
        <w:t xml:space="preserve">Figure </w:t>
      </w:r>
      <w:fldSimple w:instr=" SEQ Figure \* ARABIC ">
        <w:r w:rsidR="008F76D0">
          <w:rPr>
            <w:noProof/>
          </w:rPr>
          <w:t>57</w:t>
        </w:r>
      </w:fldSimple>
      <w:bookmarkEnd w:id="340"/>
      <w:r>
        <w:t>:</w:t>
      </w:r>
      <w:r w:rsidRPr="0088081E">
        <w:t xml:space="preserve"> </w:t>
      </w:r>
      <w:r>
        <w:t>VIX Tools Page</w:t>
      </w:r>
      <w:bookmarkEnd w:id="341"/>
      <w:bookmarkEnd w:id="342"/>
      <w:bookmarkEnd w:id="343"/>
      <w:bookmarkEnd w:id="344"/>
    </w:p>
    <w:p w14:paraId="78793FD8" w14:textId="3D1525BF" w:rsidR="00E6701B" w:rsidRPr="00211A13" w:rsidRDefault="00C42036" w:rsidP="00E6701B">
      <w:pPr>
        <w:pStyle w:val="BodyText"/>
        <w:rPr>
          <w:szCs w:val="24"/>
        </w:rPr>
      </w:pPr>
      <w:r>
        <w:rPr>
          <w:noProof/>
          <w:szCs w:val="24"/>
        </w:rPr>
        <w:drawing>
          <wp:inline distT="0" distB="0" distL="0" distR="0" wp14:anchorId="6F55E102" wp14:editId="7158AACC">
            <wp:extent cx="5915851" cy="3296110"/>
            <wp:effectExtent l="0" t="0" r="8890" b="0"/>
            <wp:docPr id="892611724" name="Picture 29" descr="VIX Tool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611724" name="Picture 29" descr="VIX Tools Page"/>
                    <pic:cNvPicPr/>
                  </pic:nvPicPr>
                  <pic:blipFill>
                    <a:blip r:embed="rId73">
                      <a:extLst>
                        <a:ext uri="{28A0092B-C50C-407E-A947-70E740481C1C}">
                          <a14:useLocalDpi xmlns:a14="http://schemas.microsoft.com/office/drawing/2010/main" val="0"/>
                        </a:ext>
                      </a:extLst>
                    </a:blip>
                    <a:stretch>
                      <a:fillRect/>
                    </a:stretch>
                  </pic:blipFill>
                  <pic:spPr>
                    <a:xfrm>
                      <a:off x="0" y="0"/>
                      <a:ext cx="5915851" cy="3296110"/>
                    </a:xfrm>
                    <a:prstGeom prst="rect">
                      <a:avLst/>
                    </a:prstGeom>
                  </pic:spPr>
                </pic:pic>
              </a:graphicData>
            </a:graphic>
          </wp:inline>
        </w:drawing>
      </w:r>
    </w:p>
    <w:p w14:paraId="5E934770" w14:textId="77777777" w:rsidR="00E6701B" w:rsidRDefault="00E6701B" w:rsidP="00E6701B">
      <w:r w:rsidRPr="00F81B19">
        <w:t>If you cannot access the transaction log, verify that the VIX service is running</w:t>
      </w:r>
      <w:r>
        <w:t>.</w:t>
      </w:r>
    </w:p>
    <w:p w14:paraId="53288B33" w14:textId="425832CE" w:rsidR="00E6701B" w:rsidRDefault="00E6701B" w:rsidP="00E6701B">
      <w:r w:rsidRPr="00F81B19">
        <w:t>If the VIX is running</w:t>
      </w:r>
      <w:r>
        <w:t>,</w:t>
      </w:r>
      <w:r w:rsidRPr="00F81B19">
        <w:t xml:space="preserve"> but you cannot access the transaction log, ensure that port</w:t>
      </w:r>
      <w:r>
        <w:t xml:space="preserve">s </w:t>
      </w:r>
      <w:bookmarkStart w:id="345" w:name="Redact_49"/>
      <w:r w:rsidR="00846CD2" w:rsidRPr="00FA3D46">
        <w:rPr>
          <w:highlight w:val="yellow"/>
        </w:rPr>
        <w:t>REDACTED</w:t>
      </w:r>
      <w:r>
        <w:t xml:space="preserve">, </w:t>
      </w:r>
      <w:r w:rsidR="00846CD2" w:rsidRPr="00FA3D46">
        <w:rPr>
          <w:highlight w:val="yellow"/>
        </w:rPr>
        <w:t>REDACTED</w:t>
      </w:r>
      <w:r>
        <w:t xml:space="preserve">, </w:t>
      </w:r>
      <w:r w:rsidR="00FA3D46">
        <w:t xml:space="preserve">and </w:t>
      </w:r>
      <w:r w:rsidR="00FA3D46" w:rsidRPr="00FA3D46">
        <w:rPr>
          <w:highlight w:val="yellow"/>
        </w:rPr>
        <w:t>REDACTED</w:t>
      </w:r>
      <w:bookmarkEnd w:id="345"/>
      <w:r w:rsidR="00FA3D46">
        <w:t xml:space="preserve"> </w:t>
      </w:r>
      <w:r w:rsidRPr="00F81B19">
        <w:t xml:space="preserve">on the VIX server </w:t>
      </w:r>
      <w:r>
        <w:t>are</w:t>
      </w:r>
      <w:r w:rsidRPr="00F81B19">
        <w:t xml:space="preserve"> not blocked. Possible culprits of a blocked port include antivirus firewalls and modifications to ACLs (Access Control Lists</w:t>
      </w:r>
      <w:r>
        <w:t>).</w:t>
      </w:r>
    </w:p>
    <w:p w14:paraId="5570F280" w14:textId="610213D2" w:rsidR="00E6701B" w:rsidRPr="00C05166" w:rsidRDefault="00E6701B" w:rsidP="00E6701B">
      <w:pPr>
        <w:pStyle w:val="BodyText"/>
        <w:rPr>
          <w:color w:val="4F81BD" w:themeColor="accent1"/>
          <w:szCs w:val="24"/>
          <w:u w:val="single"/>
        </w:rPr>
      </w:pPr>
      <w:r w:rsidRPr="00F81B19">
        <w:rPr>
          <w:szCs w:val="24"/>
        </w:rPr>
        <w:t xml:space="preserve">For detailed information about the </w:t>
      </w:r>
      <w:r>
        <w:rPr>
          <w:szCs w:val="24"/>
        </w:rPr>
        <w:t>transaction log contents</w:t>
      </w:r>
      <w:r w:rsidRPr="00F81B19">
        <w:rPr>
          <w:szCs w:val="24"/>
        </w:rPr>
        <w:t xml:space="preserve">, refer to the </w:t>
      </w:r>
      <w:hyperlink r:id="rId74" w:history="1">
        <w:r w:rsidRPr="00380CFC">
          <w:rPr>
            <w:rStyle w:val="Hyperlink"/>
            <w:i/>
            <w:iCs/>
            <w:szCs w:val="24"/>
          </w:rPr>
          <w:t>VIX Administrator’s Guide.</w:t>
        </w:r>
      </w:hyperlink>
    </w:p>
    <w:p w14:paraId="774375EE" w14:textId="4A1A357C" w:rsidR="00404527" w:rsidRDefault="00404527" w:rsidP="00404527">
      <w:pPr>
        <w:pStyle w:val="Heading3"/>
      </w:pPr>
      <w:bookmarkStart w:id="346" w:name="_Ref103256761"/>
      <w:bookmarkStart w:id="347" w:name="_Toc121993431"/>
      <w:bookmarkStart w:id="348" w:name="_Toc134605507"/>
      <w:r>
        <w:t>Spot-Checking VIX Image Delivery</w:t>
      </w:r>
      <w:bookmarkEnd w:id="335"/>
      <w:bookmarkEnd w:id="346"/>
      <w:bookmarkEnd w:id="347"/>
      <w:bookmarkEnd w:id="348"/>
    </w:p>
    <w:p w14:paraId="6A82BCC5" w14:textId="4EE975DE" w:rsidR="00A815F3" w:rsidRPr="00A815F3" w:rsidRDefault="00A815F3" w:rsidP="00A815F3">
      <w:pPr>
        <w:pStyle w:val="BodyText"/>
      </w:pPr>
      <w:r>
        <w:t>This section shows different ways you can spot-check displaying remote images.</w:t>
      </w:r>
    </w:p>
    <w:p w14:paraId="3D0C7566" w14:textId="77777777" w:rsidR="00A815F3" w:rsidRDefault="00C21F50" w:rsidP="00B82C4C">
      <w:pPr>
        <w:pStyle w:val="BodyTextNumbered1"/>
        <w:numPr>
          <w:ilvl w:val="0"/>
          <w:numId w:val="40"/>
        </w:numPr>
      </w:pPr>
      <w:r w:rsidRPr="002A3A2F">
        <w:t>Using JLV</w:t>
      </w:r>
      <w:r w:rsidR="00A815F3">
        <w:t>:</w:t>
      </w:r>
    </w:p>
    <w:p w14:paraId="25416CBD" w14:textId="4F8A7C79" w:rsidR="00C21F50" w:rsidRDefault="00A815F3" w:rsidP="00B82C4C">
      <w:pPr>
        <w:pStyle w:val="BodyTextNumbered1"/>
        <w:numPr>
          <w:ilvl w:val="1"/>
          <w:numId w:val="18"/>
        </w:numPr>
      </w:pPr>
      <w:r>
        <w:t>S</w:t>
      </w:r>
      <w:r w:rsidR="00C21F50" w:rsidRPr="002A3A2F">
        <w:t>elect an image with a camera icon</w:t>
      </w:r>
      <w:r w:rsidR="00C21F50">
        <w:t>,</w:t>
      </w:r>
      <w:r w:rsidR="00C21F50" w:rsidRPr="002A3A2F">
        <w:t xml:space="preserve"> and launch the Image Viewer to display the selected image.</w:t>
      </w:r>
    </w:p>
    <w:p w14:paraId="3C5A300D" w14:textId="1CF1179E" w:rsidR="0078411E" w:rsidRDefault="0078411E" w:rsidP="00B82C4C">
      <w:pPr>
        <w:pStyle w:val="BodyTextNumbered1"/>
        <w:numPr>
          <w:ilvl w:val="1"/>
          <w:numId w:val="18"/>
        </w:numPr>
      </w:pPr>
      <w:r>
        <w:t>S</w:t>
      </w:r>
      <w:r w:rsidR="00C21F50" w:rsidRPr="002A3A2F">
        <w:t>elect the “Cardiology Studies VA MUSE Only” widget</w:t>
      </w:r>
      <w:r w:rsidR="00A815F3">
        <w:t>,</w:t>
      </w:r>
      <w:r w:rsidR="00C21F50" w:rsidRPr="002A3A2F">
        <w:t xml:space="preserve"> and view a MUSE EKG image by selecting the camera icon. This launch</w:t>
      </w:r>
      <w:r w:rsidR="00D30D1E">
        <w:t>es</w:t>
      </w:r>
      <w:r w:rsidR="00C21F50" w:rsidRPr="002A3A2F">
        <w:t xml:space="preserve"> the Image Viewer to display the selected MUSE EKG image.</w:t>
      </w:r>
    </w:p>
    <w:p w14:paraId="3404E736" w14:textId="5D400472" w:rsidR="00C21F50" w:rsidRPr="0042442B" w:rsidRDefault="00DD1F50" w:rsidP="00B82C4C">
      <w:pPr>
        <w:pStyle w:val="BodyTextNumbered1"/>
        <w:numPr>
          <w:ilvl w:val="1"/>
          <w:numId w:val="18"/>
        </w:numPr>
      </w:pPr>
      <w:r>
        <w:t>Turn on the Display DOD Image User Preference in JLV.</w:t>
      </w:r>
      <w:r w:rsidR="00AC1539">
        <w:t xml:space="preserve"> V</w:t>
      </w:r>
      <w:r w:rsidR="00C21F50" w:rsidRPr="002A3A2F">
        <w:t xml:space="preserve">iew a </w:t>
      </w:r>
      <w:r w:rsidR="00C21F50">
        <w:t>DoD</w:t>
      </w:r>
      <w:r w:rsidR="00C21F50" w:rsidRPr="002A3A2F">
        <w:t xml:space="preserve"> image by selecting the camera icon. This launch</w:t>
      </w:r>
      <w:r w:rsidR="00D30D1E">
        <w:t>es</w:t>
      </w:r>
      <w:r w:rsidR="00C21F50" w:rsidRPr="002A3A2F">
        <w:t xml:space="preserve"> the Image Viewer to display the selected </w:t>
      </w:r>
      <w:r w:rsidR="00C21F50">
        <w:t>DoD</w:t>
      </w:r>
      <w:r w:rsidR="00C21F50" w:rsidRPr="002A3A2F">
        <w:t xml:space="preserve"> image.</w:t>
      </w:r>
    </w:p>
    <w:p w14:paraId="7D860555" w14:textId="77777777" w:rsidR="0078411E" w:rsidRDefault="00C21F50" w:rsidP="005A6371">
      <w:pPr>
        <w:pStyle w:val="BodyTextNumbered1"/>
      </w:pPr>
      <w:r w:rsidRPr="00F81B19">
        <w:t>On the Clinical Display workstation</w:t>
      </w:r>
      <w:r w:rsidR="0078411E">
        <w:t>:</w:t>
      </w:r>
    </w:p>
    <w:p w14:paraId="3B26D39E" w14:textId="33B62EEC" w:rsidR="00C21F50" w:rsidRPr="00F81B19" w:rsidRDefault="0078411E" w:rsidP="009734D9">
      <w:pPr>
        <w:pStyle w:val="BodyTextNumbered1"/>
        <w:numPr>
          <w:ilvl w:val="1"/>
          <w:numId w:val="4"/>
        </w:numPr>
      </w:pPr>
      <w:r>
        <w:t>S</w:t>
      </w:r>
      <w:r w:rsidR="00C21F50" w:rsidRPr="00F81B19">
        <w:t>elect a patient with remote images.</w:t>
      </w:r>
    </w:p>
    <w:p w14:paraId="5B91156F" w14:textId="77777777" w:rsidR="00C21F50" w:rsidRPr="00F81B19" w:rsidRDefault="00C21F50" w:rsidP="009734D9">
      <w:pPr>
        <w:pStyle w:val="BodyTextNumbered1"/>
        <w:numPr>
          <w:ilvl w:val="1"/>
          <w:numId w:val="4"/>
        </w:numPr>
      </w:pPr>
      <w:r w:rsidRPr="00F81B19">
        <w:t>If it is not visible already, display the Abstracts area to display an abstract for one of the remote images.</w:t>
      </w:r>
    </w:p>
    <w:p w14:paraId="67F036A3" w14:textId="3AD76870" w:rsidR="00C21F50" w:rsidRPr="00F81B19" w:rsidRDefault="00C21F50" w:rsidP="009734D9">
      <w:pPr>
        <w:pStyle w:val="BodyTextNumbered1"/>
        <w:numPr>
          <w:ilvl w:val="1"/>
          <w:numId w:val="4"/>
        </w:numPr>
      </w:pPr>
      <w:r w:rsidRPr="0078411E">
        <w:t>Right-click</w:t>
      </w:r>
      <w:r w:rsidRPr="00F81B19">
        <w:t xml:space="preserve"> the abstract for the remote image</w:t>
      </w:r>
      <w:r w:rsidR="0078411E">
        <w:t>,</w:t>
      </w:r>
      <w:r w:rsidRPr="00F81B19">
        <w:t xml:space="preserve"> and </w:t>
      </w:r>
      <w:r w:rsidRPr="0078411E">
        <w:t>open</w:t>
      </w:r>
      <w:r w:rsidRPr="00F81B19">
        <w:t xml:space="preserve"> the Image Information </w:t>
      </w:r>
      <w:r w:rsidR="00490755">
        <w:t xml:space="preserve">Advanced </w:t>
      </w:r>
      <w:r w:rsidRPr="00F81B19">
        <w:t>window.</w:t>
      </w:r>
    </w:p>
    <w:p w14:paraId="276939BC" w14:textId="2F7D3BD6" w:rsidR="00D11286" w:rsidRDefault="00C21F50" w:rsidP="009734D9">
      <w:pPr>
        <w:pStyle w:val="BodyTextNumbered1"/>
        <w:numPr>
          <w:ilvl w:val="1"/>
          <w:numId w:val="4"/>
        </w:numPr>
      </w:pPr>
      <w:r w:rsidRPr="00F81B19">
        <w:t xml:space="preserve">In the Image Information </w:t>
      </w:r>
      <w:r w:rsidR="00490755">
        <w:t xml:space="preserve">Advanced </w:t>
      </w:r>
      <w:r w:rsidRPr="00F81B19">
        <w:t>window, check the IEN (Internal Entry Number) value</w:t>
      </w:r>
      <w:r w:rsidR="00DD1F50">
        <w:t xml:space="preserve"> or Image Number</w:t>
      </w:r>
      <w:r w:rsidRPr="00F81B19">
        <w:t>. If the value starts with “urn”, the remote image was retrieved by the VIX</w:t>
      </w:r>
      <w:r>
        <w:t>.</w:t>
      </w:r>
    </w:p>
    <w:p w14:paraId="7B852BD0" w14:textId="77777777" w:rsidR="00D11286" w:rsidRDefault="00D11286" w:rsidP="00D11286">
      <w:pPr>
        <w:pStyle w:val="Heading2"/>
      </w:pPr>
      <w:bookmarkStart w:id="349" w:name="_Toc121993432"/>
      <w:bookmarkStart w:id="350" w:name="_Toc134605508"/>
      <w:r>
        <w:t>DICOM SCP Configuration</w:t>
      </w:r>
      <w:bookmarkEnd w:id="349"/>
      <w:bookmarkEnd w:id="350"/>
    </w:p>
    <w:p w14:paraId="053D0AB1" w14:textId="694A7C28" w:rsidR="0046747A" w:rsidRPr="00DF3592" w:rsidRDefault="00D11286" w:rsidP="00D11286">
      <w:pPr>
        <w:pStyle w:val="BodyText"/>
        <w:rPr>
          <w:bCs/>
          <w:szCs w:val="24"/>
        </w:rPr>
      </w:pPr>
      <w:r>
        <w:rPr>
          <w:bCs/>
          <w:szCs w:val="24"/>
        </w:rPr>
        <w:t xml:space="preserve">Please refer </w:t>
      </w:r>
      <w:r w:rsidR="005074A6">
        <w:rPr>
          <w:bCs/>
          <w:szCs w:val="24"/>
        </w:rPr>
        <w:t xml:space="preserve">to </w:t>
      </w:r>
      <w:r w:rsidR="005074A6" w:rsidRPr="005074A6">
        <w:rPr>
          <w:bCs/>
          <w:i/>
          <w:iCs/>
          <w:szCs w:val="24"/>
        </w:rPr>
        <w:fldChar w:fldCharType="begin"/>
      </w:r>
      <w:r w:rsidR="005074A6" w:rsidRPr="005074A6">
        <w:rPr>
          <w:bCs/>
          <w:i/>
          <w:iCs/>
          <w:szCs w:val="24"/>
        </w:rPr>
        <w:instrText xml:space="preserve"> REF _Ref117756247 \h </w:instrText>
      </w:r>
      <w:r w:rsidR="005074A6">
        <w:rPr>
          <w:bCs/>
          <w:i/>
          <w:iCs/>
          <w:szCs w:val="24"/>
        </w:rPr>
        <w:instrText xml:space="preserve"> \* MERGEFORMAT </w:instrText>
      </w:r>
      <w:r w:rsidR="005074A6" w:rsidRPr="005074A6">
        <w:rPr>
          <w:bCs/>
          <w:i/>
          <w:iCs/>
          <w:szCs w:val="24"/>
        </w:rPr>
      </w:r>
      <w:r w:rsidR="005074A6" w:rsidRPr="005074A6">
        <w:rPr>
          <w:bCs/>
          <w:i/>
          <w:iCs/>
          <w:szCs w:val="24"/>
        </w:rPr>
        <w:fldChar w:fldCharType="separate"/>
      </w:r>
      <w:r w:rsidR="008F76D0" w:rsidRPr="008F76D0">
        <w:rPr>
          <w:i/>
          <w:iCs/>
        </w:rPr>
        <w:t>Appendix B: DICOM SCP Configuration</w:t>
      </w:r>
      <w:r w:rsidR="005074A6" w:rsidRPr="005074A6">
        <w:rPr>
          <w:bCs/>
          <w:i/>
          <w:iCs/>
          <w:szCs w:val="24"/>
        </w:rPr>
        <w:fldChar w:fldCharType="end"/>
      </w:r>
      <w:r w:rsidR="005074A6">
        <w:rPr>
          <w:bCs/>
          <w:szCs w:val="24"/>
        </w:rPr>
        <w:t xml:space="preserve"> </w:t>
      </w:r>
      <w:r w:rsidR="00DF3592">
        <w:rPr>
          <w:bCs/>
          <w:szCs w:val="24"/>
        </w:rPr>
        <w:t xml:space="preserve">to configure the DICOM </w:t>
      </w:r>
      <w:r w:rsidR="00DF3592">
        <w:t>SCP</w:t>
      </w:r>
      <w:r w:rsidR="00DF3592">
        <w:rPr>
          <w:bCs/>
          <w:szCs w:val="24"/>
        </w:rPr>
        <w:t>.</w:t>
      </w:r>
    </w:p>
    <w:p w14:paraId="47738DFB" w14:textId="49D3A254" w:rsidR="0037018B" w:rsidRDefault="0037018B" w:rsidP="0037018B">
      <w:pPr>
        <w:pStyle w:val="Heading1"/>
      </w:pPr>
      <w:bookmarkStart w:id="351" w:name="_Toc121993433"/>
      <w:bookmarkStart w:id="352" w:name="_Toc134605509"/>
      <w:r>
        <w:t>Troubleshooting</w:t>
      </w:r>
      <w:bookmarkEnd w:id="351"/>
      <w:bookmarkEnd w:id="352"/>
    </w:p>
    <w:p w14:paraId="5707493B" w14:textId="640D6615" w:rsidR="00910595" w:rsidRPr="00910595" w:rsidRDefault="00910595" w:rsidP="00910595">
      <w:pPr>
        <w:pStyle w:val="Heading2"/>
      </w:pPr>
      <w:bookmarkStart w:id="353" w:name="_Toc121993434"/>
      <w:bookmarkStart w:id="354" w:name="_Toc134605510"/>
      <w:r>
        <w:t>Resuming an Interrupted VIX Installation</w:t>
      </w:r>
      <w:bookmarkEnd w:id="353"/>
      <w:bookmarkEnd w:id="354"/>
    </w:p>
    <w:p w14:paraId="278FF253" w14:textId="77777777" w:rsidR="009C782A" w:rsidRPr="001A2A05" w:rsidRDefault="009C782A" w:rsidP="009C782A">
      <w:pPr>
        <w:pStyle w:val="BodyText"/>
        <w:rPr>
          <w:szCs w:val="24"/>
        </w:rPr>
      </w:pPr>
      <w:r w:rsidRPr="001A2A05">
        <w:rPr>
          <w:szCs w:val="24"/>
        </w:rPr>
        <w:t>If you have had to interrupt or cancel an in-progress VIX installation, you can resume the installation.</w:t>
      </w:r>
    </w:p>
    <w:p w14:paraId="2172509B" w14:textId="50EEE7F0" w:rsidR="0037018B" w:rsidRDefault="009C782A" w:rsidP="009C782A">
      <w:pPr>
        <w:pStyle w:val="BodyText"/>
        <w:rPr>
          <w:szCs w:val="24"/>
        </w:rPr>
      </w:pPr>
      <w:r w:rsidRPr="00A373BC">
        <w:rPr>
          <w:b/>
          <w:bCs/>
          <w:szCs w:val="24"/>
        </w:rPr>
        <w:t>N</w:t>
      </w:r>
      <w:r w:rsidR="00B92CB3">
        <w:rPr>
          <w:b/>
          <w:bCs/>
          <w:szCs w:val="24"/>
        </w:rPr>
        <w:t>OTE</w:t>
      </w:r>
      <w:r w:rsidRPr="001A2A05">
        <w:rPr>
          <w:szCs w:val="24"/>
        </w:rPr>
        <w:t>: If you re-run MAG3_0P</w:t>
      </w:r>
      <w:r w:rsidRPr="00DE5223">
        <w:rPr>
          <w:b/>
          <w:i/>
          <w:szCs w:val="24"/>
        </w:rPr>
        <w:t>numbe</w:t>
      </w:r>
      <w:r w:rsidR="00DE5223" w:rsidRPr="00DE5223">
        <w:rPr>
          <w:b/>
          <w:i/>
          <w:szCs w:val="24"/>
        </w:rPr>
        <w:t>r</w:t>
      </w:r>
      <w:r w:rsidRPr="001A2A05">
        <w:rPr>
          <w:szCs w:val="24"/>
        </w:rPr>
        <w:t>_VIX_S</w:t>
      </w:r>
      <w:r w:rsidR="00BA514F">
        <w:rPr>
          <w:szCs w:val="24"/>
        </w:rPr>
        <w:t>ETUP</w:t>
      </w:r>
      <w:r w:rsidRPr="001A2A05">
        <w:rPr>
          <w:szCs w:val="24"/>
        </w:rPr>
        <w:t>.msi, you are repeating the installation of the VIX</w:t>
      </w:r>
      <w:r w:rsidR="00E2549C">
        <w:rPr>
          <w:szCs w:val="24"/>
        </w:rPr>
        <w:t xml:space="preserve"> Service</w:t>
      </w:r>
      <w:r w:rsidRPr="001A2A05">
        <w:rPr>
          <w:szCs w:val="24"/>
        </w:rPr>
        <w:t xml:space="preserve"> Installation Wizard software, not the installation of the VIX itself. If you do this, click </w:t>
      </w:r>
      <w:r w:rsidRPr="0078411E">
        <w:rPr>
          <w:b/>
          <w:bCs/>
          <w:szCs w:val="24"/>
        </w:rPr>
        <w:t>Cancel</w:t>
      </w:r>
      <w:r w:rsidRPr="001A2A05">
        <w:rPr>
          <w:szCs w:val="24"/>
        </w:rPr>
        <w:t xml:space="preserve">, choose </w:t>
      </w:r>
      <w:r w:rsidRPr="0078411E">
        <w:rPr>
          <w:b/>
          <w:bCs/>
          <w:szCs w:val="24"/>
        </w:rPr>
        <w:t>Yes</w:t>
      </w:r>
      <w:r w:rsidRPr="001A2A05">
        <w:rPr>
          <w:szCs w:val="24"/>
        </w:rPr>
        <w:t xml:space="preserve"> when prompted for confirmation, and then exit the installer. Then restart the VIX installation following the steps below</w:t>
      </w:r>
      <w:r w:rsidR="00256A91">
        <w:rPr>
          <w:szCs w:val="24"/>
        </w:rPr>
        <w:t>.</w:t>
      </w:r>
    </w:p>
    <w:p w14:paraId="5C7BE7B0" w14:textId="58B38C5A" w:rsidR="00910595" w:rsidRDefault="00910595" w:rsidP="00910595">
      <w:pPr>
        <w:pStyle w:val="Heading3"/>
      </w:pPr>
      <w:bookmarkStart w:id="355" w:name="_Toc121993435"/>
      <w:bookmarkStart w:id="356" w:name="_Toc134605511"/>
      <w:r>
        <w:t>Resuming Installation (single server VIX)</w:t>
      </w:r>
      <w:bookmarkEnd w:id="355"/>
      <w:bookmarkEnd w:id="356"/>
    </w:p>
    <w:p w14:paraId="7B1C36F4" w14:textId="05C1E05F" w:rsidR="00910595" w:rsidRPr="007E3C87" w:rsidRDefault="007E3C87" w:rsidP="00B82C4C">
      <w:pPr>
        <w:pStyle w:val="BodyTextNumbered1"/>
        <w:numPr>
          <w:ilvl w:val="0"/>
          <w:numId w:val="42"/>
        </w:numPr>
      </w:pPr>
      <w:r w:rsidRPr="001A2A05">
        <w:t>Log onto the VIX server as an administrator</w:t>
      </w:r>
      <w:r>
        <w:t>.</w:t>
      </w:r>
    </w:p>
    <w:p w14:paraId="4C7A55C1" w14:textId="6565BF83" w:rsidR="00E2549C" w:rsidRDefault="00E2549C" w:rsidP="00315293">
      <w:pPr>
        <w:pStyle w:val="BodyTextNumbered1"/>
        <w:keepNext/>
        <w:keepLines/>
      </w:pPr>
      <w:r>
        <w:t xml:space="preserve">Run the VIX Service Installation Wizard as an administrator </w:t>
      </w:r>
      <w:r w:rsidRPr="001A2A05">
        <w:rPr>
          <w:szCs w:val="24"/>
        </w:rPr>
        <w:t>(</w:t>
      </w:r>
      <w:r>
        <w:rPr>
          <w:szCs w:val="24"/>
        </w:rPr>
        <w:fldChar w:fldCharType="begin"/>
      </w:r>
      <w:r>
        <w:rPr>
          <w:szCs w:val="24"/>
        </w:rPr>
        <w:instrText xml:space="preserve"> REF _Ref67989744 \h </w:instrText>
      </w:r>
      <w:r>
        <w:rPr>
          <w:szCs w:val="24"/>
        </w:rPr>
      </w:r>
      <w:r>
        <w:rPr>
          <w:szCs w:val="24"/>
        </w:rPr>
        <w:fldChar w:fldCharType="separate"/>
      </w:r>
      <w:r w:rsidR="008F76D0">
        <w:t xml:space="preserve">Figure </w:t>
      </w:r>
      <w:r w:rsidR="008F76D0">
        <w:rPr>
          <w:noProof/>
        </w:rPr>
        <w:t>58</w:t>
      </w:r>
      <w:r>
        <w:rPr>
          <w:szCs w:val="24"/>
        </w:rPr>
        <w:fldChar w:fldCharType="end"/>
      </w:r>
      <w:r w:rsidR="005E098C">
        <w:rPr>
          <w:szCs w:val="24"/>
        </w:rPr>
        <w:t xml:space="preserve"> </w:t>
      </w:r>
      <w:r w:rsidR="005E098C" w:rsidRPr="005E098C">
        <w:rPr>
          <w:szCs w:val="24"/>
        </w:rPr>
        <w:t>shows this for a server with Windows Server 2019</w:t>
      </w:r>
      <w:r>
        <w:rPr>
          <w:szCs w:val="24"/>
        </w:rPr>
        <w:t>).</w:t>
      </w:r>
    </w:p>
    <w:p w14:paraId="0C38A5AF" w14:textId="77777777" w:rsidR="00E2549C" w:rsidRDefault="00E2549C" w:rsidP="00B82C4C">
      <w:pPr>
        <w:pStyle w:val="BodyTextLettered1"/>
        <w:keepNext/>
        <w:keepLines/>
        <w:numPr>
          <w:ilvl w:val="0"/>
          <w:numId w:val="28"/>
        </w:numPr>
      </w:pPr>
      <w:r w:rsidRPr="00E95A19">
        <w:rPr>
          <w:b/>
          <w:bCs/>
        </w:rPr>
        <w:t>R</w:t>
      </w:r>
      <w:r>
        <w:t xml:space="preserve">ight-click </w:t>
      </w:r>
      <w:r w:rsidRPr="00287F61">
        <w:rPr>
          <w:b/>
          <w:bCs/>
        </w:rPr>
        <w:t>Start</w:t>
      </w:r>
      <w:r>
        <w:t>.</w:t>
      </w:r>
    </w:p>
    <w:p w14:paraId="7438D282" w14:textId="77777777" w:rsidR="00E2549C" w:rsidRDefault="00E2549C" w:rsidP="00B82C4C">
      <w:pPr>
        <w:pStyle w:val="BodyTextLettered1"/>
        <w:keepNext/>
        <w:keepLines/>
        <w:numPr>
          <w:ilvl w:val="0"/>
          <w:numId w:val="28"/>
        </w:numPr>
      </w:pPr>
      <w:r w:rsidRPr="00E95A19">
        <w:rPr>
          <w:b/>
          <w:bCs/>
        </w:rPr>
        <w:t>L</w:t>
      </w:r>
      <w:r>
        <w:t xml:space="preserve">eft-click </w:t>
      </w:r>
      <w:r w:rsidRPr="00287F61">
        <w:rPr>
          <w:b/>
          <w:bCs/>
        </w:rPr>
        <w:t>Search</w:t>
      </w:r>
      <w:r>
        <w:t>.</w:t>
      </w:r>
    </w:p>
    <w:p w14:paraId="42F0BE50" w14:textId="77777777" w:rsidR="00E2549C" w:rsidRDefault="00E2549C" w:rsidP="00B82C4C">
      <w:pPr>
        <w:pStyle w:val="BodyTextLettered1"/>
        <w:keepNext/>
        <w:keepLines/>
        <w:numPr>
          <w:ilvl w:val="0"/>
          <w:numId w:val="28"/>
        </w:numPr>
      </w:pPr>
      <w:r>
        <w:t xml:space="preserve">Type </w:t>
      </w:r>
      <w:r w:rsidRPr="00287F61">
        <w:rPr>
          <w:b/>
          <w:bCs/>
        </w:rPr>
        <w:t>VIX</w:t>
      </w:r>
      <w:r>
        <w:t>.</w:t>
      </w:r>
    </w:p>
    <w:p w14:paraId="28C1CAEC" w14:textId="77777777" w:rsidR="00E2549C" w:rsidRDefault="00E2549C" w:rsidP="00B82C4C">
      <w:pPr>
        <w:pStyle w:val="BodyTextLettered1"/>
        <w:keepNext/>
        <w:keepLines/>
        <w:numPr>
          <w:ilvl w:val="0"/>
          <w:numId w:val="28"/>
        </w:numPr>
      </w:pPr>
      <w:r w:rsidRPr="00E95A19">
        <w:rPr>
          <w:b/>
          <w:bCs/>
        </w:rPr>
        <w:t>R</w:t>
      </w:r>
      <w:r>
        <w:t>ight</w:t>
      </w:r>
      <w:r w:rsidRPr="00363D64">
        <w:t xml:space="preserve">-click </w:t>
      </w:r>
      <w:r w:rsidRPr="00E95A19">
        <w:t>VIX Service Installation Wizard</w:t>
      </w:r>
      <w:r>
        <w:t>.</w:t>
      </w:r>
    </w:p>
    <w:p w14:paraId="2D927AA1" w14:textId="77777777" w:rsidR="00E2549C" w:rsidRPr="005708A1" w:rsidRDefault="00E2549C" w:rsidP="00B82C4C">
      <w:pPr>
        <w:pStyle w:val="BodyTextLettered1"/>
        <w:keepNext/>
        <w:keepLines/>
        <w:numPr>
          <w:ilvl w:val="0"/>
          <w:numId w:val="28"/>
        </w:numPr>
      </w:pPr>
      <w:r w:rsidRPr="00E95A19">
        <w:rPr>
          <w:b/>
          <w:bCs/>
        </w:rPr>
        <w:t>L</w:t>
      </w:r>
      <w:r w:rsidRPr="00363D64">
        <w:t xml:space="preserve">eft-click </w:t>
      </w:r>
      <w:r w:rsidRPr="00E95A19">
        <w:t>Run as administrator.</w:t>
      </w:r>
    </w:p>
    <w:p w14:paraId="6210A640" w14:textId="5E1CD14F" w:rsidR="002429D3" w:rsidRDefault="002429D3" w:rsidP="002429D3">
      <w:pPr>
        <w:pStyle w:val="Caption"/>
        <w:jc w:val="center"/>
      </w:pPr>
      <w:bookmarkStart w:id="357" w:name="_Ref67989744"/>
      <w:bookmarkStart w:id="358" w:name="_Toc121993517"/>
      <w:bookmarkStart w:id="359" w:name="_Toc134605594"/>
      <w:r>
        <w:t xml:space="preserve">Figure </w:t>
      </w:r>
      <w:fldSimple w:instr=" SEQ Figure \* ARABIC ">
        <w:r w:rsidR="008F76D0">
          <w:rPr>
            <w:noProof/>
          </w:rPr>
          <w:t>58</w:t>
        </w:r>
      </w:fldSimple>
      <w:bookmarkEnd w:id="357"/>
      <w:r>
        <w:t xml:space="preserve">: </w:t>
      </w:r>
      <w:r w:rsidR="00E2549C">
        <w:t>Run the</w:t>
      </w:r>
      <w:r w:rsidRPr="00BA6ADD">
        <w:t xml:space="preserve"> VIX Service Installation Wizard</w:t>
      </w:r>
      <w:bookmarkEnd w:id="358"/>
      <w:bookmarkEnd w:id="359"/>
    </w:p>
    <w:p w14:paraId="5D2F7B02" w14:textId="68B9C31C" w:rsidR="00702A26" w:rsidRDefault="003822B4" w:rsidP="007A3C26">
      <w:pPr>
        <w:pStyle w:val="BodyText"/>
        <w:jc w:val="center"/>
      </w:pPr>
      <w:r>
        <w:rPr>
          <w:noProof/>
        </w:rPr>
        <w:drawing>
          <wp:inline distT="0" distB="0" distL="0" distR="0" wp14:anchorId="397EFD29" wp14:editId="63F44A60">
            <wp:extent cx="5427675" cy="4133599"/>
            <wp:effectExtent l="0" t="0" r="1905" b="635"/>
            <wp:docPr id="84" name="Picture 84" descr="Run the VIX Service Installation Wi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Run the VIX Service Installation Wizard"/>
                    <pic:cNvPicPr/>
                  </pic:nvPicPr>
                  <pic:blipFill>
                    <a:blip r:embed="rId28">
                      <a:extLst>
                        <a:ext uri="{28A0092B-C50C-407E-A947-70E740481C1C}">
                          <a14:useLocalDpi xmlns:a14="http://schemas.microsoft.com/office/drawing/2010/main" val="0"/>
                        </a:ext>
                      </a:extLst>
                    </a:blip>
                    <a:stretch>
                      <a:fillRect/>
                    </a:stretch>
                  </pic:blipFill>
                  <pic:spPr>
                    <a:xfrm>
                      <a:off x="0" y="0"/>
                      <a:ext cx="5430647" cy="4135862"/>
                    </a:xfrm>
                    <a:prstGeom prst="rect">
                      <a:avLst/>
                    </a:prstGeom>
                  </pic:spPr>
                </pic:pic>
              </a:graphicData>
            </a:graphic>
          </wp:inline>
        </w:drawing>
      </w:r>
    </w:p>
    <w:p w14:paraId="7EC09BAC" w14:textId="1F868584" w:rsidR="002429D3" w:rsidRPr="00C10C4C" w:rsidRDefault="00C10C4C" w:rsidP="002B2E72">
      <w:pPr>
        <w:pStyle w:val="BodyTextNumbered1"/>
      </w:pPr>
      <w:r w:rsidRPr="00E04AE6">
        <w:t>If prompted with “Do you want to allow the following program from an unknown publisher to make changes to this computer</w:t>
      </w:r>
      <w:r w:rsidR="0078411E">
        <w:t>?</w:t>
      </w:r>
      <w:r w:rsidRPr="00E04AE6">
        <w:t>”</w:t>
      </w:r>
      <w:r>
        <w:t>,</w:t>
      </w:r>
      <w:r w:rsidRPr="00E04AE6">
        <w:t xml:space="preserve"> </w:t>
      </w:r>
      <w:r>
        <w:t>click</w:t>
      </w:r>
      <w:r w:rsidRPr="00E04AE6">
        <w:t xml:space="preserve"> </w:t>
      </w:r>
      <w:r w:rsidRPr="00E04AE6">
        <w:rPr>
          <w:b/>
        </w:rPr>
        <w:t>Yes</w:t>
      </w:r>
      <w:r>
        <w:rPr>
          <w:b/>
        </w:rPr>
        <w:t>.</w:t>
      </w:r>
    </w:p>
    <w:p w14:paraId="1AFDAF58" w14:textId="5B4EADD1" w:rsidR="005074A6" w:rsidRDefault="008D6CB9" w:rsidP="005074A6">
      <w:pPr>
        <w:pStyle w:val="BodyTextNumbered1"/>
      </w:pPr>
      <w:r w:rsidRPr="001A2A05">
        <w:t xml:space="preserve">Follow the steps for a </w:t>
      </w:r>
      <w:r w:rsidR="005074A6">
        <w:t>new</w:t>
      </w:r>
      <w:r w:rsidRPr="001A2A05">
        <w:t xml:space="preserve"> VIX installation</w:t>
      </w:r>
      <w:r w:rsidR="005074A6">
        <w:t xml:space="preserve">, see </w:t>
      </w:r>
      <w:r w:rsidR="005074A6" w:rsidRPr="005074A6">
        <w:rPr>
          <w:i/>
          <w:iCs/>
        </w:rPr>
        <w:fldChar w:fldCharType="begin"/>
      </w:r>
      <w:r w:rsidR="005074A6" w:rsidRPr="005074A6">
        <w:rPr>
          <w:i/>
          <w:iCs/>
        </w:rPr>
        <w:instrText xml:space="preserve"> REF _Ref69479757 \h </w:instrText>
      </w:r>
      <w:r w:rsidR="005074A6">
        <w:rPr>
          <w:i/>
          <w:iCs/>
        </w:rPr>
        <w:instrText xml:space="preserve"> \* MERGEFORMAT </w:instrText>
      </w:r>
      <w:r w:rsidR="005074A6" w:rsidRPr="005074A6">
        <w:rPr>
          <w:i/>
          <w:iCs/>
        </w:rPr>
      </w:r>
      <w:r w:rsidR="005074A6" w:rsidRPr="005074A6">
        <w:rPr>
          <w:i/>
          <w:iCs/>
        </w:rPr>
        <w:fldChar w:fldCharType="separate"/>
      </w:r>
      <w:r w:rsidR="008F76D0" w:rsidRPr="008F76D0">
        <w:rPr>
          <w:i/>
          <w:iCs/>
        </w:rPr>
        <w:t>New VIX Server Installation</w:t>
      </w:r>
      <w:r w:rsidR="005074A6" w:rsidRPr="005074A6">
        <w:rPr>
          <w:i/>
          <w:iCs/>
        </w:rPr>
        <w:fldChar w:fldCharType="end"/>
      </w:r>
      <w:r w:rsidR="005074A6">
        <w:t xml:space="preserve"> section, or for updating a VIX, see </w:t>
      </w:r>
      <w:r w:rsidR="005074A6" w:rsidRPr="005074A6">
        <w:rPr>
          <w:i/>
          <w:iCs/>
        </w:rPr>
        <w:fldChar w:fldCharType="begin"/>
      </w:r>
      <w:r w:rsidR="005074A6" w:rsidRPr="005074A6">
        <w:rPr>
          <w:i/>
          <w:iCs/>
        </w:rPr>
        <w:instrText xml:space="preserve"> REF _Ref68095757 \h </w:instrText>
      </w:r>
      <w:r w:rsidR="005074A6">
        <w:rPr>
          <w:i/>
          <w:iCs/>
        </w:rPr>
        <w:instrText xml:space="preserve"> \* MERGEFORMAT </w:instrText>
      </w:r>
      <w:r w:rsidR="005074A6" w:rsidRPr="005074A6">
        <w:rPr>
          <w:i/>
          <w:iCs/>
        </w:rPr>
      </w:r>
      <w:r w:rsidR="005074A6" w:rsidRPr="005074A6">
        <w:rPr>
          <w:i/>
          <w:iCs/>
        </w:rPr>
        <w:fldChar w:fldCharType="separate"/>
      </w:r>
      <w:r w:rsidR="008F76D0" w:rsidRPr="008F76D0">
        <w:rPr>
          <w:i/>
          <w:iCs/>
        </w:rPr>
        <w:t>Updating an Existing VIX</w:t>
      </w:r>
      <w:r w:rsidR="005074A6" w:rsidRPr="005074A6">
        <w:rPr>
          <w:i/>
          <w:iCs/>
        </w:rPr>
        <w:fldChar w:fldCharType="end"/>
      </w:r>
      <w:r w:rsidR="005074A6">
        <w:t xml:space="preserve"> section</w:t>
      </w:r>
      <w:r>
        <w:t>.</w:t>
      </w:r>
    </w:p>
    <w:p w14:paraId="3B7ABAB7" w14:textId="77777777" w:rsidR="005074A6" w:rsidRDefault="005074A6" w:rsidP="005074A6">
      <w:pPr>
        <w:pStyle w:val="Heading2"/>
      </w:pPr>
      <w:bookmarkStart w:id="360" w:name="_Toc121993436"/>
      <w:bookmarkStart w:id="361" w:name="_Toc134605512"/>
      <w:r>
        <w:t>Using the VIX Service Installation Wizard to Reconfigure the VIX</w:t>
      </w:r>
      <w:bookmarkEnd w:id="360"/>
      <w:bookmarkEnd w:id="361"/>
    </w:p>
    <w:p w14:paraId="6E59CD3A" w14:textId="77777777" w:rsidR="005074A6" w:rsidRDefault="005074A6" w:rsidP="005074A6">
      <w:pPr>
        <w:pStyle w:val="BodyText"/>
      </w:pPr>
      <w:r w:rsidRPr="001A2A05">
        <w:t xml:space="preserve">You </w:t>
      </w:r>
      <w:r>
        <w:t>must</w:t>
      </w:r>
      <w:r w:rsidRPr="001A2A05">
        <w:t xml:space="preserve"> re-execute the VIX </w:t>
      </w:r>
      <w:r>
        <w:t xml:space="preserve">Service </w:t>
      </w:r>
      <w:r w:rsidRPr="001A2A05">
        <w:t xml:space="preserve">Installation </w:t>
      </w:r>
      <w:r>
        <w:t>W</w:t>
      </w:r>
      <w:r w:rsidRPr="001A2A05">
        <w:t>izard if you need t</w:t>
      </w:r>
      <w:r>
        <w:t>o:</w:t>
      </w:r>
    </w:p>
    <w:p w14:paraId="0623269B" w14:textId="29FFD5A5" w:rsidR="005074A6" w:rsidRPr="001A2A05" w:rsidRDefault="005074A6" w:rsidP="005074A6">
      <w:pPr>
        <w:pStyle w:val="BodyTextBullet1"/>
      </w:pPr>
      <w:r w:rsidRPr="001A2A05">
        <w:t>Change the drive where the VixCache</w:t>
      </w:r>
      <w:r w:rsidR="00CF3464">
        <w:t xml:space="preserve">, </w:t>
      </w:r>
      <w:r w:rsidRPr="001A2A05">
        <w:t>VixConfig</w:t>
      </w:r>
      <w:r w:rsidR="00CF3464">
        <w:t>, and ImagingArchivedLogs</w:t>
      </w:r>
      <w:r w:rsidRPr="001A2A05">
        <w:t xml:space="preserve"> folders are located. It is recommended that these folders reside on the same shared drive.</w:t>
      </w:r>
    </w:p>
    <w:p w14:paraId="0D8CB797" w14:textId="77777777" w:rsidR="005074A6" w:rsidRDefault="005074A6" w:rsidP="005074A6">
      <w:pPr>
        <w:pStyle w:val="BodyTextBullet1"/>
      </w:pPr>
      <w:r w:rsidRPr="001A2A05">
        <w:t>Change the VIX configuration to use a different local VistA hostname or port number</w:t>
      </w:r>
      <w:r>
        <w:t>.</w:t>
      </w:r>
    </w:p>
    <w:p w14:paraId="6A6BE6EE" w14:textId="77777777" w:rsidR="005074A6" w:rsidRPr="001A2A05" w:rsidRDefault="005074A6" w:rsidP="005074A6">
      <w:r w:rsidRPr="001A2A05">
        <w:t xml:space="preserve">Using the VIX </w:t>
      </w:r>
      <w:r>
        <w:t xml:space="preserve">Service </w:t>
      </w:r>
      <w:r w:rsidRPr="001A2A05">
        <w:t xml:space="preserve">Installation </w:t>
      </w:r>
      <w:r>
        <w:t>W</w:t>
      </w:r>
      <w:r w:rsidRPr="001A2A05">
        <w:t xml:space="preserve">izard </w:t>
      </w:r>
      <w:r>
        <w:t xml:space="preserve">to reconfigure VIX </w:t>
      </w:r>
      <w:r w:rsidRPr="001A2A05">
        <w:t>is like the steps for updating a VIX, except the process is much faster since no actual software is being installed.</w:t>
      </w:r>
    </w:p>
    <w:p w14:paraId="488738D0" w14:textId="77777777" w:rsidR="005074A6" w:rsidRDefault="005074A6" w:rsidP="005074A6">
      <w:r w:rsidRPr="00E47D7B">
        <w:rPr>
          <w:b/>
          <w:bCs/>
        </w:rPr>
        <w:t>T</w:t>
      </w:r>
      <w:r>
        <w:rPr>
          <w:b/>
          <w:bCs/>
        </w:rPr>
        <w:t>IP</w:t>
      </w:r>
      <w:r w:rsidRPr="001A2A05">
        <w:t>: Changing a VIX cache location or local connection information should take about 5 minutes</w:t>
      </w:r>
      <w:r>
        <w:t>.</w:t>
      </w:r>
    </w:p>
    <w:p w14:paraId="069B632D" w14:textId="77777777" w:rsidR="005074A6" w:rsidRDefault="005074A6" w:rsidP="005074A6">
      <w:pPr>
        <w:pStyle w:val="Heading3"/>
      </w:pPr>
      <w:bookmarkStart w:id="362" w:name="_Ref70417601"/>
      <w:bookmarkStart w:id="363" w:name="_Toc121993437"/>
      <w:bookmarkStart w:id="364" w:name="_Toc134605513"/>
      <w:r>
        <w:t>Reconfiguring a VIX Server</w:t>
      </w:r>
      <w:bookmarkEnd w:id="362"/>
      <w:bookmarkEnd w:id="363"/>
      <w:bookmarkEnd w:id="364"/>
    </w:p>
    <w:p w14:paraId="12386023" w14:textId="71139347" w:rsidR="005074A6" w:rsidRPr="00AD3607" w:rsidRDefault="005074A6" w:rsidP="00B82C4C">
      <w:pPr>
        <w:pStyle w:val="BodyTextNumbered1"/>
        <w:numPr>
          <w:ilvl w:val="0"/>
          <w:numId w:val="41"/>
        </w:numPr>
      </w:pPr>
      <w:r w:rsidRPr="001A2A05">
        <w:t xml:space="preserve">Review the information in the </w:t>
      </w:r>
      <w:r w:rsidRPr="005A6371">
        <w:rPr>
          <w:i/>
        </w:rPr>
        <w:fldChar w:fldCharType="begin"/>
      </w:r>
      <w:r w:rsidRPr="005A6371">
        <w:rPr>
          <w:i/>
        </w:rPr>
        <w:instrText xml:space="preserve"> REF _Ref68180577 \h  \* MERGEFORMAT </w:instrText>
      </w:r>
      <w:r w:rsidRPr="005A6371">
        <w:rPr>
          <w:i/>
        </w:rPr>
      </w:r>
      <w:r w:rsidRPr="005A6371">
        <w:rPr>
          <w:i/>
        </w:rPr>
        <w:fldChar w:fldCharType="separate"/>
      </w:r>
      <w:r w:rsidR="008F76D0" w:rsidRPr="008F76D0">
        <w:rPr>
          <w:i/>
        </w:rPr>
        <w:t>Scheduling Downtime and Impact of a VIX Update</w:t>
      </w:r>
      <w:r w:rsidRPr="005A6371">
        <w:rPr>
          <w:i/>
        </w:rPr>
        <w:fldChar w:fldCharType="end"/>
      </w:r>
      <w:r w:rsidRPr="001A2A05">
        <w:t xml:space="preserve"> section, and schedule downtime and notify appropriate groups of the downtime</w:t>
      </w:r>
      <w:r>
        <w:t>.</w:t>
      </w:r>
    </w:p>
    <w:p w14:paraId="17CCC754" w14:textId="71510D10" w:rsidR="005074A6" w:rsidRDefault="005074A6" w:rsidP="005074A6">
      <w:pPr>
        <w:pStyle w:val="BodyTextNumbered1"/>
        <w:keepNext/>
        <w:keepLines/>
      </w:pPr>
      <w:r>
        <w:t xml:space="preserve">Run the VIX Service Installation Wizard as an administrator </w:t>
      </w:r>
      <w:r w:rsidRPr="001A2A05">
        <w:rPr>
          <w:szCs w:val="24"/>
        </w:rPr>
        <w:t>(</w:t>
      </w:r>
      <w:r>
        <w:rPr>
          <w:szCs w:val="24"/>
        </w:rPr>
        <w:fldChar w:fldCharType="begin"/>
      </w:r>
      <w:r>
        <w:rPr>
          <w:szCs w:val="24"/>
        </w:rPr>
        <w:instrText xml:space="preserve"> REF _Ref67989369 \h </w:instrText>
      </w:r>
      <w:r>
        <w:rPr>
          <w:szCs w:val="24"/>
        </w:rPr>
      </w:r>
      <w:r>
        <w:rPr>
          <w:szCs w:val="24"/>
        </w:rPr>
        <w:fldChar w:fldCharType="separate"/>
      </w:r>
      <w:r w:rsidR="008F76D0">
        <w:t xml:space="preserve">Figure </w:t>
      </w:r>
      <w:r w:rsidR="008F76D0">
        <w:rPr>
          <w:noProof/>
        </w:rPr>
        <w:t>59</w:t>
      </w:r>
      <w:r>
        <w:rPr>
          <w:szCs w:val="24"/>
        </w:rPr>
        <w:fldChar w:fldCharType="end"/>
      </w:r>
      <w:r w:rsidR="005E098C">
        <w:rPr>
          <w:szCs w:val="24"/>
        </w:rPr>
        <w:t xml:space="preserve"> </w:t>
      </w:r>
      <w:r w:rsidR="005E098C" w:rsidRPr="005E098C">
        <w:rPr>
          <w:szCs w:val="24"/>
        </w:rPr>
        <w:t>shows this for a server with Windows Server 2019</w:t>
      </w:r>
      <w:r>
        <w:rPr>
          <w:szCs w:val="24"/>
        </w:rPr>
        <w:t>).</w:t>
      </w:r>
    </w:p>
    <w:p w14:paraId="2607A63A" w14:textId="77777777" w:rsidR="005074A6" w:rsidRDefault="005074A6" w:rsidP="00B82C4C">
      <w:pPr>
        <w:pStyle w:val="BodyTextLettered1"/>
        <w:keepNext/>
        <w:keepLines/>
        <w:numPr>
          <w:ilvl w:val="0"/>
          <w:numId w:val="26"/>
        </w:numPr>
      </w:pPr>
      <w:r w:rsidRPr="00E95A19">
        <w:rPr>
          <w:b/>
          <w:bCs/>
        </w:rPr>
        <w:t>R</w:t>
      </w:r>
      <w:r>
        <w:t xml:space="preserve">ight-click </w:t>
      </w:r>
      <w:r w:rsidRPr="00287F61">
        <w:rPr>
          <w:b/>
          <w:bCs/>
        </w:rPr>
        <w:t>Start</w:t>
      </w:r>
      <w:r>
        <w:t>.</w:t>
      </w:r>
    </w:p>
    <w:p w14:paraId="0E80C834" w14:textId="77777777" w:rsidR="005074A6" w:rsidRDefault="005074A6" w:rsidP="00B82C4C">
      <w:pPr>
        <w:pStyle w:val="BodyTextLettered1"/>
        <w:keepNext/>
        <w:keepLines/>
        <w:numPr>
          <w:ilvl w:val="0"/>
          <w:numId w:val="26"/>
        </w:numPr>
      </w:pPr>
      <w:r w:rsidRPr="00E95A19">
        <w:rPr>
          <w:b/>
          <w:bCs/>
        </w:rPr>
        <w:t>L</w:t>
      </w:r>
      <w:r>
        <w:t xml:space="preserve">eft-click </w:t>
      </w:r>
      <w:r w:rsidRPr="00287F61">
        <w:rPr>
          <w:b/>
          <w:bCs/>
        </w:rPr>
        <w:t>Search</w:t>
      </w:r>
      <w:r>
        <w:t>.</w:t>
      </w:r>
    </w:p>
    <w:p w14:paraId="7D8D3127" w14:textId="77777777" w:rsidR="005074A6" w:rsidRDefault="005074A6" w:rsidP="00B82C4C">
      <w:pPr>
        <w:pStyle w:val="BodyTextLettered1"/>
        <w:keepNext/>
        <w:keepLines/>
        <w:numPr>
          <w:ilvl w:val="0"/>
          <w:numId w:val="26"/>
        </w:numPr>
      </w:pPr>
      <w:r>
        <w:t xml:space="preserve">Type </w:t>
      </w:r>
      <w:r w:rsidRPr="00287F61">
        <w:rPr>
          <w:b/>
          <w:bCs/>
        </w:rPr>
        <w:t>VIX</w:t>
      </w:r>
      <w:r>
        <w:t>.</w:t>
      </w:r>
    </w:p>
    <w:p w14:paraId="2CA3A333" w14:textId="77777777" w:rsidR="005074A6" w:rsidRDefault="005074A6" w:rsidP="00B82C4C">
      <w:pPr>
        <w:pStyle w:val="BodyTextLettered1"/>
        <w:keepNext/>
        <w:keepLines/>
        <w:numPr>
          <w:ilvl w:val="0"/>
          <w:numId w:val="26"/>
        </w:numPr>
      </w:pPr>
      <w:r w:rsidRPr="00E95A19">
        <w:rPr>
          <w:b/>
          <w:bCs/>
        </w:rPr>
        <w:t>R</w:t>
      </w:r>
      <w:r>
        <w:t>ight</w:t>
      </w:r>
      <w:r w:rsidRPr="00363D64">
        <w:t xml:space="preserve">-click </w:t>
      </w:r>
      <w:r w:rsidRPr="00E95A19">
        <w:t>VIX Service Installation Wizard</w:t>
      </w:r>
      <w:r>
        <w:t>.</w:t>
      </w:r>
    </w:p>
    <w:p w14:paraId="1CB8A316" w14:textId="77777777" w:rsidR="005074A6" w:rsidRPr="005708A1" w:rsidRDefault="005074A6" w:rsidP="00B82C4C">
      <w:pPr>
        <w:pStyle w:val="BodyTextLettered1"/>
        <w:keepNext/>
        <w:keepLines/>
        <w:numPr>
          <w:ilvl w:val="0"/>
          <w:numId w:val="26"/>
        </w:numPr>
      </w:pPr>
      <w:r w:rsidRPr="00E95A19">
        <w:rPr>
          <w:b/>
          <w:bCs/>
        </w:rPr>
        <w:t>L</w:t>
      </w:r>
      <w:r w:rsidRPr="00363D64">
        <w:t xml:space="preserve">eft-click </w:t>
      </w:r>
      <w:r w:rsidRPr="00E95A19">
        <w:t>Run as administrator.</w:t>
      </w:r>
    </w:p>
    <w:p w14:paraId="7255485F" w14:textId="7C5A5D5A" w:rsidR="005074A6" w:rsidRDefault="005074A6" w:rsidP="005074A6">
      <w:pPr>
        <w:pStyle w:val="Caption"/>
        <w:jc w:val="center"/>
      </w:pPr>
      <w:bookmarkStart w:id="365" w:name="_Ref67989369"/>
      <w:bookmarkStart w:id="366" w:name="_Toc121993518"/>
      <w:bookmarkStart w:id="367" w:name="_Toc134605595"/>
      <w:r>
        <w:t xml:space="preserve">Figure </w:t>
      </w:r>
      <w:fldSimple w:instr=" SEQ Figure \* ARABIC ">
        <w:r w:rsidR="008F76D0">
          <w:rPr>
            <w:noProof/>
          </w:rPr>
          <w:t>59</w:t>
        </w:r>
      </w:fldSimple>
      <w:bookmarkEnd w:id="365"/>
      <w:r>
        <w:t>: Run the</w:t>
      </w:r>
      <w:r w:rsidRPr="005878E2">
        <w:t xml:space="preserve"> VIX </w:t>
      </w:r>
      <w:r>
        <w:t xml:space="preserve">Service </w:t>
      </w:r>
      <w:r w:rsidRPr="005878E2">
        <w:t>Installation Wizard</w:t>
      </w:r>
      <w:bookmarkEnd w:id="366"/>
      <w:bookmarkEnd w:id="367"/>
    </w:p>
    <w:p w14:paraId="4CC66C5B" w14:textId="7C3D5AF6" w:rsidR="005074A6" w:rsidRDefault="003822B4" w:rsidP="005074A6">
      <w:pPr>
        <w:pStyle w:val="BodyText"/>
        <w:jc w:val="center"/>
      </w:pPr>
      <w:r>
        <w:rPr>
          <w:noProof/>
        </w:rPr>
        <w:drawing>
          <wp:inline distT="0" distB="0" distL="0" distR="0" wp14:anchorId="797BB35E" wp14:editId="3ACD0603">
            <wp:extent cx="5553075" cy="4229100"/>
            <wp:effectExtent l="0" t="0" r="9525" b="0"/>
            <wp:docPr id="80" name="Picture 80" descr="Run the VIX Service Installation Wi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Run the VIX Service Installation Wizard"/>
                    <pic:cNvPicPr/>
                  </pic:nvPicPr>
                  <pic:blipFill>
                    <a:blip r:embed="rId28">
                      <a:extLst>
                        <a:ext uri="{28A0092B-C50C-407E-A947-70E740481C1C}">
                          <a14:useLocalDpi xmlns:a14="http://schemas.microsoft.com/office/drawing/2010/main" val="0"/>
                        </a:ext>
                      </a:extLst>
                    </a:blip>
                    <a:stretch>
                      <a:fillRect/>
                    </a:stretch>
                  </pic:blipFill>
                  <pic:spPr>
                    <a:xfrm>
                      <a:off x="0" y="0"/>
                      <a:ext cx="5553075" cy="4229100"/>
                    </a:xfrm>
                    <a:prstGeom prst="rect">
                      <a:avLst/>
                    </a:prstGeom>
                  </pic:spPr>
                </pic:pic>
              </a:graphicData>
            </a:graphic>
          </wp:inline>
        </w:drawing>
      </w:r>
    </w:p>
    <w:p w14:paraId="58D782E8" w14:textId="275B711B" w:rsidR="005E098C" w:rsidRDefault="005E098C" w:rsidP="005E098C">
      <w:pPr>
        <w:pStyle w:val="BodyText"/>
        <w:ind w:left="450"/>
      </w:pPr>
      <w:r w:rsidRPr="00E31FE6">
        <w:rPr>
          <w:b/>
        </w:rPr>
        <w:t>NOTE</w:t>
      </w:r>
      <w:r>
        <w:t xml:space="preserve">: If the VIX Service Installation Wizard does not appear in the Search bar as in </w:t>
      </w:r>
      <w:r>
        <w:fldChar w:fldCharType="begin"/>
      </w:r>
      <w:r>
        <w:instrText xml:space="preserve"> REF _Ref67989369 \h </w:instrText>
      </w:r>
      <w:r>
        <w:fldChar w:fldCharType="separate"/>
      </w:r>
      <w:r w:rsidR="008F76D0">
        <w:t xml:space="preserve">Figure </w:t>
      </w:r>
      <w:r w:rsidR="008F76D0">
        <w:rPr>
          <w:noProof/>
        </w:rPr>
        <w:t>59</w:t>
      </w:r>
      <w:r>
        <w:fldChar w:fldCharType="end"/>
      </w:r>
      <w:r>
        <w:t>, a logout of the Windows administrator account session may be necessary. Alternatively, the server may be restarted. The VIX Service Installation Wizard may</w:t>
      </w:r>
      <w:r w:rsidRPr="005E098C">
        <w:t xml:space="preserve"> </w:t>
      </w:r>
      <w:r>
        <w:t xml:space="preserve">alternatively be run as an administrator by performing the following: open </w:t>
      </w:r>
      <w:r>
        <w:rPr>
          <w:szCs w:val="24"/>
        </w:rPr>
        <w:t xml:space="preserve">Windows Explorer and navigate to </w:t>
      </w:r>
      <w:r w:rsidRPr="00A941C0">
        <w:rPr>
          <w:szCs w:val="24"/>
        </w:rPr>
        <w:t xml:space="preserve">the </w:t>
      </w:r>
      <w:r w:rsidRPr="00A37D08">
        <w:rPr>
          <w:b/>
          <w:szCs w:val="24"/>
        </w:rPr>
        <w:t>C:\Program Files (x86)\Vista\Imaging\VixInstaller</w:t>
      </w:r>
      <w:r w:rsidRPr="00A941C0">
        <w:rPr>
          <w:szCs w:val="24"/>
        </w:rPr>
        <w:t xml:space="preserve"> folder, </w:t>
      </w:r>
      <w:r w:rsidRPr="00A37D08">
        <w:rPr>
          <w:b/>
          <w:szCs w:val="24"/>
        </w:rPr>
        <w:t>r</w:t>
      </w:r>
      <w:r w:rsidRPr="00A37D08">
        <w:rPr>
          <w:szCs w:val="24"/>
        </w:rPr>
        <w:t>ight-click</w:t>
      </w:r>
      <w:r w:rsidRPr="00A941C0">
        <w:rPr>
          <w:szCs w:val="24"/>
        </w:rPr>
        <w:t xml:space="preserve"> </w:t>
      </w:r>
      <w:r w:rsidRPr="00A37D08">
        <w:rPr>
          <w:b/>
          <w:iCs/>
          <w:szCs w:val="24"/>
        </w:rPr>
        <w:t>VixInstaller.exe</w:t>
      </w:r>
      <w:r w:rsidRPr="00A941C0">
        <w:rPr>
          <w:szCs w:val="24"/>
        </w:rPr>
        <w:t xml:space="preserve"> and </w:t>
      </w:r>
      <w:r w:rsidRPr="00A37D08">
        <w:rPr>
          <w:b/>
          <w:szCs w:val="24"/>
        </w:rPr>
        <w:t>l</w:t>
      </w:r>
      <w:r w:rsidRPr="00A37D08">
        <w:rPr>
          <w:szCs w:val="24"/>
        </w:rPr>
        <w:t>eft-click</w:t>
      </w:r>
      <w:r w:rsidRPr="00A37D08">
        <w:rPr>
          <w:b/>
          <w:szCs w:val="24"/>
        </w:rPr>
        <w:t xml:space="preserve"> Run as administrator</w:t>
      </w:r>
      <w:r w:rsidRPr="00A941C0">
        <w:rPr>
          <w:szCs w:val="24"/>
        </w:rPr>
        <w:t xml:space="preserve">. </w:t>
      </w:r>
    </w:p>
    <w:p w14:paraId="7337C508" w14:textId="0AA980B4" w:rsidR="005074A6" w:rsidRDefault="005074A6" w:rsidP="005074A6">
      <w:pPr>
        <w:pStyle w:val="BodyTextNumbered1"/>
      </w:pPr>
      <w:r w:rsidRPr="00CD6060">
        <w:t>If prompted with “Do you want to allow the following program from an unknown publisher to make changes to this computer</w:t>
      </w:r>
      <w:r>
        <w:t>?</w:t>
      </w:r>
      <w:r w:rsidRPr="00CD6060">
        <w:t xml:space="preserve">”, click </w:t>
      </w:r>
      <w:r w:rsidRPr="00CD6060">
        <w:rPr>
          <w:b/>
          <w:bCs/>
        </w:rPr>
        <w:t>Yes</w:t>
      </w:r>
      <w:r w:rsidRPr="00CD6060">
        <w:t>.</w:t>
      </w:r>
    </w:p>
    <w:p w14:paraId="5DFD1A98" w14:textId="3D875264" w:rsidR="005074A6" w:rsidRDefault="005074A6" w:rsidP="005074A6">
      <w:pPr>
        <w:pStyle w:val="BodyTextNumbered1"/>
      </w:pPr>
      <w:r w:rsidRPr="001A2A05">
        <w:t xml:space="preserve">When the Welcome page displays, verify that the screen displays “This wizard will guide you through the installation of the Vista Imaging Patch </w:t>
      </w:r>
      <w:r>
        <w:t>MAG*3.0*</w:t>
      </w:r>
      <w:r>
        <w:fldChar w:fldCharType="begin"/>
      </w:r>
      <w:r>
        <w:instrText xml:space="preserve"> REF PatchNumber \h </w:instrText>
      </w:r>
      <w:r>
        <w:fldChar w:fldCharType="separate"/>
      </w:r>
      <w:r w:rsidR="008F76D0">
        <w:t>329</w:t>
      </w:r>
      <w:r>
        <w:fldChar w:fldCharType="end"/>
      </w:r>
      <w:r>
        <w:t xml:space="preserve"> </w:t>
      </w:r>
      <w:r w:rsidRPr="001A2A05">
        <w:t>VIX</w:t>
      </w:r>
      <w:r>
        <w:t>”</w:t>
      </w:r>
      <w:r w:rsidRPr="001A2A05">
        <w:t xml:space="preserve"> and click </w:t>
      </w:r>
      <w:r w:rsidRPr="00697DE4">
        <w:rPr>
          <w:b/>
          <w:bCs/>
        </w:rPr>
        <w:t>Next</w:t>
      </w:r>
      <w:r w:rsidRPr="001A2A05">
        <w:t>.</w:t>
      </w:r>
      <w:r>
        <w:t xml:space="preserve"> </w:t>
      </w:r>
    </w:p>
    <w:p w14:paraId="51F2342D" w14:textId="40DEE78A" w:rsidR="005074A6" w:rsidRDefault="005074A6" w:rsidP="005074A6">
      <w:pPr>
        <w:pStyle w:val="BodyTextNumbered1"/>
      </w:pPr>
      <w:r w:rsidRPr="00673291">
        <w:t>Then, when prompted to do so, click Uninstall version 30.</w:t>
      </w:r>
      <w:r>
        <w:fldChar w:fldCharType="begin"/>
      </w:r>
      <w:r>
        <w:instrText xml:space="preserve"> REF PatchNumber \h </w:instrText>
      </w:r>
      <w:r>
        <w:fldChar w:fldCharType="separate"/>
      </w:r>
      <w:r w:rsidR="008F76D0">
        <w:t>329</w:t>
      </w:r>
      <w:r>
        <w:fldChar w:fldCharType="end"/>
      </w:r>
      <w:r w:rsidRPr="00673291">
        <w:t>.xxx. (The wizard gracefully stops the VIX service before performing the uninstall.)</w:t>
      </w:r>
      <w:r>
        <w:t>.</w:t>
      </w:r>
    </w:p>
    <w:p w14:paraId="23BB2813" w14:textId="69D56F50" w:rsidR="005074A6" w:rsidRPr="00CD6060" w:rsidRDefault="005074A6" w:rsidP="005074A6">
      <w:pPr>
        <w:pStyle w:val="BodyTextNumbered1"/>
      </w:pPr>
      <w:r w:rsidRPr="00521D64">
        <w:t>When the Uninstall is complete</w:t>
      </w:r>
      <w:r>
        <w:t>,</w:t>
      </w:r>
      <w:r w:rsidRPr="00521D64">
        <w:t xml:space="preserve"> </w:t>
      </w:r>
      <w:r w:rsidRPr="00923619">
        <w:rPr>
          <w:b/>
        </w:rPr>
        <w:t>Press Next to continue</w:t>
      </w:r>
      <w:r w:rsidRPr="00521D64">
        <w:t xml:space="preserve"> displays</w:t>
      </w:r>
      <w:r>
        <w:t xml:space="preserve"> </w:t>
      </w:r>
      <w:r w:rsidRPr="007A032D">
        <w:t xml:space="preserve">in the VIX </w:t>
      </w:r>
      <w:r>
        <w:t>Service I</w:t>
      </w:r>
      <w:r w:rsidRPr="007A032D">
        <w:t xml:space="preserve">nstallation </w:t>
      </w:r>
      <w:r>
        <w:t>W</w:t>
      </w:r>
      <w:r w:rsidRPr="007A032D">
        <w:t>izard</w:t>
      </w:r>
      <w:r w:rsidRPr="00521D64">
        <w:t xml:space="preserve">, click </w:t>
      </w:r>
      <w:r w:rsidRPr="007A032D">
        <w:rPr>
          <w:b/>
          <w:bCs/>
        </w:rPr>
        <w:t>Next</w:t>
      </w:r>
      <w:r>
        <w:rPr>
          <w:b/>
          <w:bCs/>
        </w:rPr>
        <w:t>.</w:t>
      </w:r>
    </w:p>
    <w:p w14:paraId="356D787D" w14:textId="77777777" w:rsidR="005074A6" w:rsidRPr="00CD6060" w:rsidRDefault="005074A6" w:rsidP="005074A6">
      <w:pPr>
        <w:pStyle w:val="BodyTextNumbered1"/>
      </w:pPr>
      <w:r w:rsidRPr="00CD6060">
        <w:t xml:space="preserve">Click </w:t>
      </w:r>
      <w:r w:rsidRPr="00B04536">
        <w:rPr>
          <w:b/>
          <w:bCs/>
        </w:rPr>
        <w:t>Next</w:t>
      </w:r>
      <w:r w:rsidRPr="00CD6060">
        <w:t xml:space="preserve"> until the </w:t>
      </w:r>
      <w:r w:rsidRPr="00521D64">
        <w:t>“Specify the VA Site the VIX will service” pag</w:t>
      </w:r>
      <w:r>
        <w:t>e</w:t>
      </w:r>
      <w:r w:rsidRPr="00CD6060">
        <w:t xml:space="preserve"> displays.</w:t>
      </w:r>
    </w:p>
    <w:p w14:paraId="2A3F89C0" w14:textId="77777777" w:rsidR="005074A6" w:rsidRPr="00CD6060" w:rsidRDefault="005074A6" w:rsidP="005074A6">
      <w:pPr>
        <w:pStyle w:val="BodyTextNumbered1"/>
      </w:pPr>
      <w:r w:rsidRPr="00CD6060">
        <w:t xml:space="preserve">On this page, verify that the </w:t>
      </w:r>
      <w:r w:rsidRPr="00B04536">
        <w:rPr>
          <w:b/>
          <w:bCs/>
        </w:rPr>
        <w:t>Site Number</w:t>
      </w:r>
      <w:r w:rsidRPr="00CD6060">
        <w:t xml:space="preserve"> box shows your STATION NUMBER (field (#99) in the INSTITUTION file (#4) of your site, the information is in FileMan in VistA). Then, click the </w:t>
      </w:r>
      <w:r w:rsidRPr="00B04536">
        <w:rPr>
          <w:b/>
          <w:bCs/>
        </w:rPr>
        <w:t>Lookup Server Address</w:t>
      </w:r>
      <w:r w:rsidRPr="00CD6060">
        <w:t>.</w:t>
      </w:r>
    </w:p>
    <w:p w14:paraId="629448F0" w14:textId="77777777" w:rsidR="005074A6" w:rsidRPr="00CD6060" w:rsidRDefault="005074A6" w:rsidP="005074A6">
      <w:pPr>
        <w:pStyle w:val="BodyTextNumbered1"/>
      </w:pPr>
      <w:r w:rsidRPr="00CD6060">
        <w:t>Verify the correct hostname and port number for the local VistA system display</w:t>
      </w:r>
      <w:r>
        <w:t>s</w:t>
      </w:r>
      <w:r w:rsidRPr="00CD6060">
        <w:t xml:space="preserve">. Then, click </w:t>
      </w:r>
      <w:r w:rsidRPr="00B04536">
        <w:rPr>
          <w:b/>
          <w:bCs/>
        </w:rPr>
        <w:t>Next</w:t>
      </w:r>
      <w:r w:rsidRPr="00CD6060">
        <w:t>.</w:t>
      </w:r>
    </w:p>
    <w:p w14:paraId="56C560C7" w14:textId="77777777" w:rsidR="005074A6" w:rsidRPr="00CD6060" w:rsidRDefault="005074A6" w:rsidP="005074A6">
      <w:pPr>
        <w:pStyle w:val="BodyTextNumbered1"/>
      </w:pPr>
      <w:r w:rsidRPr="001A2A05">
        <w:t xml:space="preserve">When the Install the VIX Prerequisites page displays, click </w:t>
      </w:r>
      <w:r w:rsidRPr="001A2A05">
        <w:rPr>
          <w:rStyle w:val="Strong"/>
          <w:szCs w:val="24"/>
        </w:rPr>
        <w:t>Next</w:t>
      </w:r>
      <w:r w:rsidRPr="001A2A05">
        <w:t>. (All prerequisites are installed already</w:t>
      </w:r>
      <w:r>
        <w:t>.)</w:t>
      </w:r>
    </w:p>
    <w:p w14:paraId="6D1E8FBA" w14:textId="77777777" w:rsidR="005074A6" w:rsidRDefault="005074A6" w:rsidP="005074A6">
      <w:pPr>
        <w:pStyle w:val="BodyTextNumbered1"/>
      </w:pPr>
      <w:r w:rsidRPr="00CD6060">
        <w:t>On the “Specify the VA Site the VIX will service” page, do one of the following:</w:t>
      </w:r>
    </w:p>
    <w:p w14:paraId="487CBFD1" w14:textId="77777777" w:rsidR="005074A6" w:rsidRDefault="005074A6" w:rsidP="00B82C4C">
      <w:pPr>
        <w:pStyle w:val="BodyTextLettered1"/>
        <w:numPr>
          <w:ilvl w:val="0"/>
          <w:numId w:val="66"/>
        </w:numPr>
      </w:pPr>
      <w:r w:rsidRPr="001C3A3F">
        <w:t xml:space="preserve">If you are changing the location of the VIX cache and configuration files, select the new drive for each. Click </w:t>
      </w:r>
      <w:r w:rsidRPr="001C3A3F">
        <w:rPr>
          <w:b/>
          <w:bCs/>
        </w:rPr>
        <w:t>Create</w:t>
      </w:r>
      <w:r w:rsidRPr="001C3A3F">
        <w:t xml:space="preserve">. Then, click </w:t>
      </w:r>
      <w:r w:rsidRPr="001C3A3F">
        <w:rPr>
          <w:b/>
          <w:bCs/>
        </w:rPr>
        <w:t>Next</w:t>
      </w:r>
      <w:r w:rsidRPr="001C3A3F">
        <w:t>.</w:t>
      </w:r>
    </w:p>
    <w:p w14:paraId="74D78878" w14:textId="77777777" w:rsidR="005074A6" w:rsidRPr="004703BB" w:rsidRDefault="005074A6" w:rsidP="00B82C4C">
      <w:pPr>
        <w:pStyle w:val="BodyTextLettered1"/>
        <w:numPr>
          <w:ilvl w:val="0"/>
          <w:numId w:val="66"/>
        </w:numPr>
      </w:pPr>
      <w:r w:rsidRPr="001C3A3F">
        <w:t xml:space="preserve">If you are NOT changing the location of the VIX cache and configuration files, click </w:t>
      </w:r>
      <w:r w:rsidRPr="001C3A3F">
        <w:rPr>
          <w:b/>
          <w:bCs/>
        </w:rPr>
        <w:t>Next</w:t>
      </w:r>
      <w:r w:rsidRPr="001C3A3F">
        <w:t>.</w:t>
      </w:r>
    </w:p>
    <w:p w14:paraId="0B9B51BE" w14:textId="77777777" w:rsidR="005074A6" w:rsidRPr="002152D5" w:rsidRDefault="005074A6" w:rsidP="005074A6">
      <w:pPr>
        <w:pStyle w:val="BodyTextNumbered1"/>
      </w:pPr>
      <w:r w:rsidRPr="001A2A05">
        <w:t xml:space="preserve">In the Specify the </w:t>
      </w:r>
      <w:r>
        <w:t xml:space="preserve">VistA and email </w:t>
      </w:r>
      <w:r w:rsidRPr="001A2A05">
        <w:t>Configuration, do the following</w:t>
      </w:r>
      <w:r>
        <w:t>:</w:t>
      </w:r>
    </w:p>
    <w:p w14:paraId="609B9A19" w14:textId="77777777" w:rsidR="005074A6" w:rsidRPr="001C3A3F" w:rsidRDefault="005074A6" w:rsidP="00B82C4C">
      <w:pPr>
        <w:pStyle w:val="BodyTextLettered1"/>
        <w:numPr>
          <w:ilvl w:val="0"/>
          <w:numId w:val="19"/>
        </w:numPr>
      </w:pPr>
      <w:r>
        <w:rPr>
          <w:szCs w:val="24"/>
        </w:rPr>
        <w:t>Enter the access and verify codes.</w:t>
      </w:r>
      <w:r w:rsidRPr="001A2A05">
        <w:rPr>
          <w:szCs w:val="24"/>
        </w:rPr>
        <w:t xml:space="preserve"> If you are changing the email address or addresses </w:t>
      </w:r>
      <w:r>
        <w:rPr>
          <w:szCs w:val="24"/>
        </w:rPr>
        <w:t>enter them. C</w:t>
      </w:r>
      <w:r w:rsidRPr="001A2A05">
        <w:rPr>
          <w:szCs w:val="24"/>
        </w:rPr>
        <w:t xml:space="preserve">lick </w:t>
      </w:r>
      <w:r>
        <w:rPr>
          <w:b/>
          <w:bCs/>
          <w:szCs w:val="24"/>
        </w:rPr>
        <w:t>Confirm</w:t>
      </w:r>
      <w:r w:rsidRPr="001A2A05">
        <w:rPr>
          <w:szCs w:val="24"/>
        </w:rPr>
        <w:t xml:space="preserve">. </w:t>
      </w:r>
    </w:p>
    <w:p w14:paraId="4C739423" w14:textId="77777777" w:rsidR="005074A6" w:rsidRPr="00C34CE0" w:rsidRDefault="005074A6" w:rsidP="00B82C4C">
      <w:pPr>
        <w:pStyle w:val="BodyTextLettered1"/>
        <w:numPr>
          <w:ilvl w:val="0"/>
          <w:numId w:val="19"/>
        </w:numPr>
      </w:pPr>
      <w:r w:rsidRPr="001C3A3F">
        <w:t xml:space="preserve">Click </w:t>
      </w:r>
      <w:r w:rsidRPr="001C3A3F">
        <w:rPr>
          <w:b/>
          <w:bCs/>
        </w:rPr>
        <w:t>Next</w:t>
      </w:r>
      <w:r w:rsidRPr="001C3A3F">
        <w:t>.</w:t>
      </w:r>
    </w:p>
    <w:p w14:paraId="0906E181" w14:textId="77777777" w:rsidR="005074A6" w:rsidRDefault="005074A6" w:rsidP="005074A6">
      <w:pPr>
        <w:pStyle w:val="BodyTextNumbered1"/>
      </w:pPr>
      <w:bookmarkStart w:id="368" w:name="_Hlk106101946"/>
      <w:r>
        <w:t>In the “</w:t>
      </w:r>
      <w:r w:rsidRPr="00016180">
        <w:t xml:space="preserve">Specify the </w:t>
      </w:r>
      <w:r>
        <w:t xml:space="preserve">MUSE </w:t>
      </w:r>
      <w:r w:rsidRPr="00016180">
        <w:t>Configuration</w:t>
      </w:r>
      <w:r>
        <w:t>” page do one of the following:</w:t>
      </w:r>
    </w:p>
    <w:p w14:paraId="6805BCB8" w14:textId="77777777" w:rsidR="005074A6" w:rsidRDefault="005074A6" w:rsidP="00B82C4C">
      <w:pPr>
        <w:pStyle w:val="BodyTextLettered1"/>
        <w:numPr>
          <w:ilvl w:val="0"/>
          <w:numId w:val="77"/>
        </w:numPr>
      </w:pPr>
      <w:r w:rsidRPr="001C3A3F">
        <w:t xml:space="preserve">If you are changing the </w:t>
      </w:r>
      <w:r>
        <w:t xml:space="preserve">MUSE configuration, enter the configuration settings. Click </w:t>
      </w:r>
      <w:r w:rsidRPr="003F12B1">
        <w:rPr>
          <w:b/>
        </w:rPr>
        <w:t>Confirm</w:t>
      </w:r>
      <w:r>
        <w:t xml:space="preserve">. Then click </w:t>
      </w:r>
      <w:r w:rsidRPr="003F12B1">
        <w:rPr>
          <w:b/>
        </w:rPr>
        <w:t>Next</w:t>
      </w:r>
      <w:r>
        <w:t>.</w:t>
      </w:r>
      <w:r w:rsidRPr="001C3A3F">
        <w:t xml:space="preserve"> </w:t>
      </w:r>
    </w:p>
    <w:p w14:paraId="3F25DB26" w14:textId="77777777" w:rsidR="005074A6" w:rsidRDefault="005074A6" w:rsidP="005074A6">
      <w:pPr>
        <w:pStyle w:val="BodyTextLettered1"/>
      </w:pPr>
      <w:r w:rsidRPr="001C3A3F">
        <w:t xml:space="preserve">If you are NOT changing the location of the </w:t>
      </w:r>
      <w:r>
        <w:t>MUSE configuration</w:t>
      </w:r>
      <w:r w:rsidRPr="001C3A3F">
        <w:t xml:space="preserve">, click </w:t>
      </w:r>
      <w:r w:rsidRPr="001C3A3F">
        <w:rPr>
          <w:b/>
          <w:bCs/>
        </w:rPr>
        <w:t>Next</w:t>
      </w:r>
      <w:r>
        <w:t>.</w:t>
      </w:r>
    </w:p>
    <w:bookmarkEnd w:id="368"/>
    <w:p w14:paraId="2A5527C2" w14:textId="20203CAE" w:rsidR="005074A6" w:rsidRDefault="005074A6" w:rsidP="005074A6">
      <w:pPr>
        <w:pStyle w:val="BodyTextNumbered1"/>
      </w:pPr>
      <w:r w:rsidRPr="00924392">
        <w:t xml:space="preserve">In the Install the VIX page, click </w:t>
      </w:r>
      <w:r w:rsidRPr="00924392">
        <w:rPr>
          <w:b/>
          <w:bCs/>
        </w:rPr>
        <w:t>Install</w:t>
      </w:r>
      <w:r w:rsidRPr="00924392">
        <w:t>.</w:t>
      </w:r>
    </w:p>
    <w:p w14:paraId="1166BBE6" w14:textId="77777777" w:rsidR="00490755" w:rsidRDefault="00490755" w:rsidP="00490755">
      <w:pPr>
        <w:pStyle w:val="BodyTextNumbered1"/>
      </w:pPr>
      <w:r w:rsidRPr="002E7844">
        <w:t xml:space="preserve">Wait a moment and then click </w:t>
      </w:r>
      <w:r w:rsidRPr="002E7844">
        <w:rPr>
          <w:b/>
          <w:bCs/>
        </w:rPr>
        <w:t>Configure Viewer/Rende</w:t>
      </w:r>
      <w:r>
        <w:rPr>
          <w:b/>
          <w:bCs/>
        </w:rPr>
        <w:t>r</w:t>
      </w:r>
      <w:r w:rsidRPr="002E7844">
        <w:t>.</w:t>
      </w:r>
    </w:p>
    <w:p w14:paraId="2D431DB4" w14:textId="77777777" w:rsidR="00490755" w:rsidRDefault="00490755" w:rsidP="009B0D68">
      <w:pPr>
        <w:pStyle w:val="BodyTextLettered1"/>
        <w:numPr>
          <w:ilvl w:val="0"/>
          <w:numId w:val="80"/>
        </w:numPr>
      </w:pPr>
      <w:r w:rsidRPr="001C3A3F">
        <w:t xml:space="preserve">If you are changing the </w:t>
      </w:r>
      <w:r w:rsidRPr="00EC61B8">
        <w:t>Viewer/Render</w:t>
      </w:r>
      <w:r>
        <w:t xml:space="preserve"> configuration, enter the configuration settings. Click </w:t>
      </w:r>
      <w:r w:rsidRPr="00490755">
        <w:rPr>
          <w:b/>
          <w:bCs/>
          <w:szCs w:val="24"/>
        </w:rPr>
        <w:t>Save Configuration</w:t>
      </w:r>
      <w:r>
        <w:t xml:space="preserve">. Then click </w:t>
      </w:r>
      <w:r w:rsidRPr="00490755">
        <w:rPr>
          <w:b/>
        </w:rPr>
        <w:t>OK</w:t>
      </w:r>
      <w:r>
        <w:t>.</w:t>
      </w:r>
      <w:r w:rsidRPr="001C3A3F">
        <w:t xml:space="preserve"> </w:t>
      </w:r>
    </w:p>
    <w:p w14:paraId="0FC499A9" w14:textId="3316626B" w:rsidR="00490755" w:rsidRPr="00D1685F" w:rsidRDefault="00490755" w:rsidP="00490755">
      <w:pPr>
        <w:pStyle w:val="BodyTextLettered1"/>
      </w:pPr>
      <w:r w:rsidRPr="001C3A3F">
        <w:t xml:space="preserve">If you are NOT changing the </w:t>
      </w:r>
      <w:r w:rsidRPr="00EC61B8">
        <w:t>Viewer/Render</w:t>
      </w:r>
      <w:r>
        <w:t xml:space="preserve"> configuration</w:t>
      </w:r>
      <w:r w:rsidRPr="001C3A3F">
        <w:t xml:space="preserve">, click </w:t>
      </w:r>
      <w:r>
        <w:rPr>
          <w:b/>
        </w:rPr>
        <w:t>OK</w:t>
      </w:r>
      <w:r>
        <w:t>.</w:t>
      </w:r>
    </w:p>
    <w:p w14:paraId="53F32199" w14:textId="68E45E7A" w:rsidR="005074A6" w:rsidRDefault="005074A6" w:rsidP="005074A6">
      <w:pPr>
        <w:pStyle w:val="BodyTextNumbered1"/>
      </w:pPr>
      <w:r w:rsidRPr="001A2A05">
        <w:t xml:space="preserve">Wait until the installation is complete and click </w:t>
      </w:r>
      <w:r w:rsidRPr="00B04536">
        <w:rPr>
          <w:b/>
          <w:bCs/>
        </w:rPr>
        <w:t>Finish</w:t>
      </w:r>
      <w:r w:rsidRPr="001A2A05">
        <w:t>.</w:t>
      </w:r>
    </w:p>
    <w:p w14:paraId="4261D6A8" w14:textId="46D03239" w:rsidR="005074A6" w:rsidRDefault="005074A6" w:rsidP="005074A6">
      <w:pPr>
        <w:pStyle w:val="BodyTextNumbered1"/>
      </w:pPr>
      <w:r w:rsidRPr="00ED1070">
        <w:t>Re-execute the Post-Installation instructions,</w:t>
      </w:r>
      <w:r>
        <w:t xml:space="preserve"> </w:t>
      </w:r>
      <w:r w:rsidRPr="00AB6404">
        <w:t>s</w:t>
      </w:r>
      <w:r w:rsidRPr="00234F76">
        <w:t>ee</w:t>
      </w:r>
      <w:r>
        <w:t xml:space="preserve"> </w:t>
      </w:r>
      <w:r w:rsidRPr="005074A6">
        <w:rPr>
          <w:i/>
          <w:iCs/>
        </w:rPr>
        <w:fldChar w:fldCharType="begin"/>
      </w:r>
      <w:r w:rsidRPr="005074A6">
        <w:rPr>
          <w:i/>
          <w:iCs/>
        </w:rPr>
        <w:instrText xml:space="preserve"> REF _Ref68099039 \h </w:instrText>
      </w:r>
      <w:r>
        <w:rPr>
          <w:i/>
          <w:iCs/>
        </w:rPr>
        <w:instrText xml:space="preserve"> \* MERGEFORMAT </w:instrText>
      </w:r>
      <w:r w:rsidRPr="005074A6">
        <w:rPr>
          <w:i/>
          <w:iCs/>
        </w:rPr>
      </w:r>
      <w:r w:rsidRPr="005074A6">
        <w:rPr>
          <w:i/>
          <w:iCs/>
        </w:rPr>
        <w:fldChar w:fldCharType="separate"/>
      </w:r>
      <w:r w:rsidR="008F76D0" w:rsidRPr="008F76D0">
        <w:rPr>
          <w:i/>
          <w:iCs/>
        </w:rPr>
        <w:t>Post-Installation for New VIX Installations and Updating Existing VIX Installations</w:t>
      </w:r>
      <w:r w:rsidRPr="005074A6">
        <w:rPr>
          <w:i/>
          <w:iCs/>
        </w:rPr>
        <w:fldChar w:fldCharType="end"/>
      </w:r>
      <w:r>
        <w:t xml:space="preserve"> section.</w:t>
      </w:r>
    </w:p>
    <w:p w14:paraId="3BE0066B" w14:textId="59810C0F" w:rsidR="00813F1E" w:rsidRDefault="00813F1E" w:rsidP="005074A6">
      <w:pPr>
        <w:pStyle w:val="BodyTextNumbered1"/>
      </w:pPr>
      <w:bookmarkStart w:id="369" w:name="_Hlk132273356"/>
      <w:r>
        <w:t xml:space="preserve">Check the apachetomcat user permissions on the </w:t>
      </w:r>
      <w:r>
        <w:rPr>
          <w:color w:val="201F1E"/>
          <w:shd w:val="clear" w:color="auto" w:fill="FFFFFF"/>
        </w:rPr>
        <w:t>YOUR_DRIVE_LETTER</w:t>
      </w:r>
      <w:r w:rsidRPr="001E3D8B">
        <w:rPr>
          <w:szCs w:val="24"/>
        </w:rPr>
        <w:t>:\VixCache</w:t>
      </w:r>
      <w:r w:rsidRPr="00AE6A48">
        <w:rPr>
          <w:szCs w:val="24"/>
        </w:rPr>
        <w:t xml:space="preserve"> folde</w:t>
      </w:r>
      <w:r>
        <w:rPr>
          <w:szCs w:val="24"/>
        </w:rPr>
        <w:t xml:space="preserve">r. If Modify and Write access rights are not present, run the tomcat permissions script, see </w:t>
      </w:r>
      <w:r w:rsidRPr="00813F1E">
        <w:rPr>
          <w:i/>
          <w:iCs/>
          <w:szCs w:val="24"/>
        </w:rPr>
        <w:fldChar w:fldCharType="begin"/>
      </w:r>
      <w:r w:rsidRPr="00813F1E">
        <w:rPr>
          <w:i/>
          <w:iCs/>
          <w:szCs w:val="24"/>
        </w:rPr>
        <w:instrText xml:space="preserve"> REF _Ref132271275 \h </w:instrText>
      </w:r>
      <w:r>
        <w:rPr>
          <w:i/>
          <w:iCs/>
          <w:szCs w:val="24"/>
        </w:rPr>
        <w:instrText xml:space="preserve"> \* MERGEFORMAT </w:instrText>
      </w:r>
      <w:r w:rsidRPr="00813F1E">
        <w:rPr>
          <w:i/>
          <w:iCs/>
          <w:szCs w:val="24"/>
        </w:rPr>
      </w:r>
      <w:r w:rsidRPr="00813F1E">
        <w:rPr>
          <w:i/>
          <w:iCs/>
          <w:szCs w:val="24"/>
        </w:rPr>
        <w:fldChar w:fldCharType="separate"/>
      </w:r>
      <w:r w:rsidR="008F76D0" w:rsidRPr="008F76D0">
        <w:rPr>
          <w:i/>
          <w:iCs/>
        </w:rPr>
        <w:t>Tomcat User Permissions</w:t>
      </w:r>
      <w:r w:rsidRPr="00813F1E">
        <w:rPr>
          <w:i/>
          <w:iCs/>
          <w:szCs w:val="24"/>
        </w:rPr>
        <w:fldChar w:fldCharType="end"/>
      </w:r>
      <w:r w:rsidRPr="00813F1E">
        <w:rPr>
          <w:i/>
          <w:iCs/>
          <w:szCs w:val="24"/>
        </w:rPr>
        <w:t xml:space="preserve"> </w:t>
      </w:r>
      <w:r>
        <w:rPr>
          <w:szCs w:val="24"/>
        </w:rPr>
        <w:t>section.</w:t>
      </w:r>
    </w:p>
    <w:p w14:paraId="5567E1BE" w14:textId="6CC4B7EE" w:rsidR="002E48E0" w:rsidRDefault="002E48E0" w:rsidP="00564780">
      <w:pPr>
        <w:pStyle w:val="Heading2"/>
      </w:pPr>
      <w:bookmarkStart w:id="370" w:name="_Toc98515665"/>
      <w:bookmarkStart w:id="371" w:name="_Toc121993438"/>
      <w:bookmarkStart w:id="372" w:name="_Ref132271275"/>
      <w:bookmarkStart w:id="373" w:name="_Toc134605514"/>
      <w:bookmarkEnd w:id="369"/>
      <w:r>
        <w:t xml:space="preserve">Tomcat </w:t>
      </w:r>
      <w:r w:rsidR="00813F1E">
        <w:t xml:space="preserve">User </w:t>
      </w:r>
      <w:r>
        <w:t>Permissions</w:t>
      </w:r>
      <w:bookmarkEnd w:id="370"/>
      <w:bookmarkEnd w:id="371"/>
      <w:bookmarkEnd w:id="372"/>
      <w:bookmarkEnd w:id="373"/>
    </w:p>
    <w:p w14:paraId="3BA6077B" w14:textId="79663547" w:rsidR="002E48E0" w:rsidRDefault="00490755" w:rsidP="0036625E">
      <w:pPr>
        <w:pStyle w:val="BodyText"/>
        <w:rPr>
          <w:szCs w:val="24"/>
        </w:rPr>
      </w:pPr>
      <w:bookmarkStart w:id="374" w:name="_Hlk118903209"/>
      <w:bookmarkStart w:id="375" w:name="_Hlk132273387"/>
      <w:r>
        <w:rPr>
          <w:szCs w:val="24"/>
        </w:rPr>
        <w:t>If encountering file system access errors</w:t>
      </w:r>
      <w:bookmarkEnd w:id="374"/>
      <w:r>
        <w:rPr>
          <w:szCs w:val="24"/>
        </w:rPr>
        <w:t xml:space="preserve"> after VIX Installation</w:t>
      </w:r>
      <w:r w:rsidR="00813F1E">
        <w:rPr>
          <w:szCs w:val="24"/>
        </w:rPr>
        <w:t xml:space="preserve">, </w:t>
      </w:r>
      <w:r w:rsidR="00813F1E" w:rsidRPr="00AE6A48">
        <w:rPr>
          <w:szCs w:val="24"/>
        </w:rPr>
        <w:t>start-up</w:t>
      </w:r>
      <w:r w:rsidR="00813F1E">
        <w:rPr>
          <w:szCs w:val="24"/>
        </w:rPr>
        <w:t xml:space="preserve">, </w:t>
      </w:r>
      <w:r w:rsidR="00813F1E" w:rsidRPr="00AE6A48">
        <w:rPr>
          <w:szCs w:val="24"/>
        </w:rPr>
        <w:t>slowness</w:t>
      </w:r>
      <w:r w:rsidR="00813F1E">
        <w:rPr>
          <w:szCs w:val="24"/>
        </w:rPr>
        <w:t>, or cache not-purged issues,</w:t>
      </w:r>
      <w:bookmarkEnd w:id="375"/>
      <w:r>
        <w:rPr>
          <w:szCs w:val="24"/>
        </w:rPr>
        <w:t xml:space="preserve"> p</w:t>
      </w:r>
      <w:r w:rsidR="002E48E0">
        <w:rPr>
          <w:szCs w:val="24"/>
        </w:rPr>
        <w:t>lease refer t</w:t>
      </w:r>
      <w:r w:rsidR="009C7D27">
        <w:rPr>
          <w:iCs/>
          <w:szCs w:val="24"/>
        </w:rPr>
        <w:t xml:space="preserve">o </w:t>
      </w:r>
      <w:r w:rsidR="0036625E" w:rsidRPr="00211A13">
        <w:rPr>
          <w:rStyle w:val="Hyperlink"/>
          <w:iCs/>
          <w:color w:val="auto"/>
          <w:szCs w:val="24"/>
          <w:u w:val="none"/>
        </w:rPr>
        <w:t xml:space="preserve">Appendix </w:t>
      </w:r>
      <w:r w:rsidR="0036625E">
        <w:rPr>
          <w:rStyle w:val="Hyperlink"/>
          <w:iCs/>
          <w:color w:val="auto"/>
          <w:szCs w:val="24"/>
          <w:u w:val="none"/>
        </w:rPr>
        <w:t>C</w:t>
      </w:r>
      <w:r w:rsidR="0036625E" w:rsidRPr="00211A13">
        <w:rPr>
          <w:rStyle w:val="Hyperlink"/>
          <w:iCs/>
          <w:color w:val="auto"/>
          <w:szCs w:val="24"/>
          <w:u w:val="none"/>
        </w:rPr>
        <w:t>:</w:t>
      </w:r>
      <w:r w:rsidR="0036625E">
        <w:rPr>
          <w:rStyle w:val="Hyperlink"/>
          <w:iCs/>
          <w:color w:val="auto"/>
          <w:szCs w:val="24"/>
          <w:u w:val="none"/>
        </w:rPr>
        <w:t xml:space="preserve"> </w:t>
      </w:r>
      <w:r w:rsidR="0036625E">
        <w:t>VIX Utility Scripts</w:t>
      </w:r>
      <w:r w:rsidR="0036625E">
        <w:rPr>
          <w:rStyle w:val="Hyperlink"/>
          <w:iCs/>
          <w:color w:val="auto"/>
          <w:szCs w:val="24"/>
          <w:u w:val="none"/>
        </w:rPr>
        <w:t xml:space="preserve"> of the VIX Administrator’s Guide</w:t>
      </w:r>
      <w:r w:rsidR="00611271">
        <w:rPr>
          <w:szCs w:val="24"/>
        </w:rPr>
        <w:t xml:space="preserve"> for instructions </w:t>
      </w:r>
      <w:r w:rsidR="00813F1E">
        <w:rPr>
          <w:szCs w:val="24"/>
        </w:rPr>
        <w:t xml:space="preserve">to run </w:t>
      </w:r>
      <w:r w:rsidR="00611271">
        <w:rPr>
          <w:szCs w:val="24"/>
        </w:rPr>
        <w:t xml:space="preserve">the </w:t>
      </w:r>
      <w:r w:rsidR="00611271">
        <w:t>tomcat permissions script (permission_fixer.ps1).</w:t>
      </w:r>
    </w:p>
    <w:p w14:paraId="7638B743" w14:textId="2CDA50AB" w:rsidR="00611271" w:rsidRDefault="00611271" w:rsidP="00611271">
      <w:pPr>
        <w:pStyle w:val="BodyText"/>
        <w:tabs>
          <w:tab w:val="clear" w:pos="720"/>
        </w:tabs>
        <w:spacing w:before="0"/>
      </w:pPr>
      <w:r w:rsidRPr="001E3D8B">
        <w:rPr>
          <w:szCs w:val="24"/>
        </w:rPr>
        <w:t xml:space="preserve">In the event the installation is unable to set the permissions for </w:t>
      </w:r>
      <w:r>
        <w:rPr>
          <w:color w:val="201F1E"/>
          <w:shd w:val="clear" w:color="auto" w:fill="FFFFFF"/>
        </w:rPr>
        <w:t>YOUR_DRIVE_LETTER</w:t>
      </w:r>
      <w:r w:rsidRPr="001E3D8B">
        <w:rPr>
          <w:szCs w:val="24"/>
        </w:rPr>
        <w:t>:\VixCache</w:t>
      </w:r>
      <w:r w:rsidR="00813F1E">
        <w:rPr>
          <w:szCs w:val="24"/>
        </w:rPr>
        <w:t>,</w:t>
      </w:r>
      <w:r>
        <w:rPr>
          <w:szCs w:val="24"/>
        </w:rPr>
        <w:t xml:space="preserve"> the contents of the </w:t>
      </w:r>
      <w:r>
        <w:rPr>
          <w:color w:val="201F1E"/>
          <w:shd w:val="clear" w:color="auto" w:fill="FFFFFF"/>
        </w:rPr>
        <w:t>YOUR_DRIVE_LETTER</w:t>
      </w:r>
      <w:r w:rsidRPr="001E3D8B">
        <w:rPr>
          <w:szCs w:val="24"/>
        </w:rPr>
        <w:t>:\VixCache</w:t>
      </w:r>
      <w:r>
        <w:rPr>
          <w:szCs w:val="24"/>
        </w:rPr>
        <w:t xml:space="preserve"> folder and the subfolders</w:t>
      </w:r>
      <w:r w:rsidR="00813F1E">
        <w:rPr>
          <w:szCs w:val="24"/>
        </w:rPr>
        <w:t xml:space="preserve"> </w:t>
      </w:r>
      <w:r>
        <w:rPr>
          <w:szCs w:val="24"/>
        </w:rPr>
        <w:t xml:space="preserve">in the </w:t>
      </w:r>
      <w:r>
        <w:rPr>
          <w:color w:val="201F1E"/>
          <w:shd w:val="clear" w:color="auto" w:fill="FFFFFF"/>
        </w:rPr>
        <w:t>YOUR_DRIVE_LETTER</w:t>
      </w:r>
      <w:r w:rsidRPr="001E3D8B">
        <w:rPr>
          <w:szCs w:val="24"/>
        </w:rPr>
        <w:t>:\VixCache</w:t>
      </w:r>
      <w:r>
        <w:rPr>
          <w:szCs w:val="24"/>
        </w:rPr>
        <w:t xml:space="preserve"> folder can be deleted as described in Section </w:t>
      </w:r>
      <w:r>
        <w:rPr>
          <w:szCs w:val="24"/>
        </w:rPr>
        <w:fldChar w:fldCharType="begin"/>
      </w:r>
      <w:r>
        <w:rPr>
          <w:szCs w:val="24"/>
        </w:rPr>
        <w:instrText xml:space="preserve"> REF _Ref132269884 \n \h </w:instrText>
      </w:r>
      <w:r>
        <w:rPr>
          <w:szCs w:val="24"/>
        </w:rPr>
      </w:r>
      <w:r>
        <w:rPr>
          <w:szCs w:val="24"/>
        </w:rPr>
        <w:fldChar w:fldCharType="separate"/>
      </w:r>
      <w:r w:rsidR="008F76D0">
        <w:rPr>
          <w:szCs w:val="24"/>
        </w:rPr>
        <w:t>3.3</w:t>
      </w:r>
      <w:r>
        <w:rPr>
          <w:szCs w:val="24"/>
        </w:rPr>
        <w:fldChar w:fldCharType="end"/>
      </w:r>
      <w:r w:rsidR="00813F1E">
        <w:rPr>
          <w:szCs w:val="24"/>
        </w:rPr>
        <w:t xml:space="preserve"> prior to running the </w:t>
      </w:r>
      <w:r w:rsidR="00813F1E">
        <w:t>tomcat permissions script.</w:t>
      </w:r>
    </w:p>
    <w:p w14:paraId="0FABBD2C" w14:textId="775D6C98" w:rsidR="00813F1E" w:rsidRDefault="00813F1E" w:rsidP="00813F1E">
      <w:pPr>
        <w:pStyle w:val="BodyText"/>
        <w:rPr>
          <w:szCs w:val="24"/>
        </w:rPr>
      </w:pPr>
      <w:bookmarkStart w:id="376" w:name="_Hlk132273400"/>
      <w:r>
        <w:rPr>
          <w:szCs w:val="24"/>
        </w:rPr>
        <w:t>To</w:t>
      </w:r>
      <w:r w:rsidRPr="00AE6A48">
        <w:rPr>
          <w:szCs w:val="24"/>
        </w:rPr>
        <w:t xml:space="preserve"> </w:t>
      </w:r>
      <w:r>
        <w:rPr>
          <w:szCs w:val="24"/>
        </w:rPr>
        <w:t>check</w:t>
      </w:r>
      <w:r w:rsidRPr="00AE6A48">
        <w:rPr>
          <w:szCs w:val="24"/>
        </w:rPr>
        <w:t xml:space="preserve"> the modify and write access on </w:t>
      </w:r>
      <w:r>
        <w:rPr>
          <w:szCs w:val="24"/>
        </w:rPr>
        <w:t xml:space="preserve">the </w:t>
      </w:r>
      <w:r>
        <w:rPr>
          <w:color w:val="201F1E"/>
          <w:shd w:val="clear" w:color="auto" w:fill="FFFFFF"/>
        </w:rPr>
        <w:t>YOUR_DRIVE_LETTER</w:t>
      </w:r>
      <w:r w:rsidRPr="001E3D8B">
        <w:rPr>
          <w:szCs w:val="24"/>
        </w:rPr>
        <w:t>:\VixCache</w:t>
      </w:r>
      <w:r w:rsidRPr="00AE6A48">
        <w:rPr>
          <w:szCs w:val="24"/>
        </w:rPr>
        <w:t xml:space="preserve"> folder</w:t>
      </w:r>
      <w:r>
        <w:rPr>
          <w:szCs w:val="24"/>
        </w:rPr>
        <w:t xml:space="preserve"> for the apachetomcat user permissions,</w:t>
      </w:r>
      <w:r w:rsidRPr="00AE6A48">
        <w:rPr>
          <w:szCs w:val="24"/>
        </w:rPr>
        <w:t xml:space="preserve"> right-click on the folder, select Properties </w:t>
      </w:r>
      <w:r>
        <w:rPr>
          <w:szCs w:val="24"/>
        </w:rPr>
        <w:t xml:space="preserve">&gt; </w:t>
      </w:r>
      <w:r w:rsidRPr="00AE6A48">
        <w:rPr>
          <w:szCs w:val="24"/>
        </w:rPr>
        <w:t xml:space="preserve">Security </w:t>
      </w:r>
      <w:r>
        <w:rPr>
          <w:szCs w:val="24"/>
        </w:rPr>
        <w:t xml:space="preserve">then select the apachetomcat user </w:t>
      </w:r>
      <w:r w:rsidRPr="00813F1E">
        <w:rPr>
          <w:szCs w:val="24"/>
        </w:rPr>
        <w:t>(</w:t>
      </w:r>
      <w:r w:rsidRPr="00813F1E">
        <w:rPr>
          <w:szCs w:val="24"/>
        </w:rPr>
        <w:fldChar w:fldCharType="begin"/>
      </w:r>
      <w:r w:rsidRPr="00813F1E">
        <w:rPr>
          <w:szCs w:val="24"/>
        </w:rPr>
        <w:instrText xml:space="preserve"> REF _Ref43717706 \h  \* MERGEFORMAT </w:instrText>
      </w:r>
      <w:r w:rsidRPr="00813F1E">
        <w:rPr>
          <w:szCs w:val="24"/>
        </w:rPr>
      </w:r>
      <w:r w:rsidRPr="00813F1E">
        <w:rPr>
          <w:szCs w:val="24"/>
        </w:rPr>
        <w:fldChar w:fldCharType="separate"/>
      </w:r>
      <w:r w:rsidR="008F76D0" w:rsidRPr="00067AE4">
        <w:t xml:space="preserve">Figure </w:t>
      </w:r>
      <w:r w:rsidR="008F76D0">
        <w:rPr>
          <w:noProof/>
        </w:rPr>
        <w:t>60</w:t>
      </w:r>
      <w:r w:rsidRPr="00813F1E">
        <w:rPr>
          <w:szCs w:val="24"/>
        </w:rPr>
        <w:fldChar w:fldCharType="end"/>
      </w:r>
      <w:r w:rsidRPr="00813F1E">
        <w:rPr>
          <w:szCs w:val="24"/>
        </w:rPr>
        <w:t>)</w:t>
      </w:r>
      <w:r w:rsidRPr="00AE6A48">
        <w:rPr>
          <w:szCs w:val="24"/>
        </w:rPr>
        <w:t xml:space="preserve">. If the Modify and Write access rights are not </w:t>
      </w:r>
      <w:r>
        <w:rPr>
          <w:szCs w:val="24"/>
        </w:rPr>
        <w:t xml:space="preserve">present for the apachetomcat user, run the </w:t>
      </w:r>
      <w:r>
        <w:t>tomcat permissions script (permission_fixer.ps1).</w:t>
      </w:r>
    </w:p>
    <w:p w14:paraId="55E232C6" w14:textId="409682A9" w:rsidR="00813F1E" w:rsidRDefault="00813F1E" w:rsidP="00813F1E">
      <w:pPr>
        <w:pStyle w:val="CaptionCentered"/>
      </w:pPr>
      <w:bookmarkStart w:id="377" w:name="_Ref43717706"/>
      <w:bookmarkStart w:id="378" w:name="_Toc67665703"/>
      <w:bookmarkStart w:id="379" w:name="_Toc134605596"/>
      <w:r w:rsidRPr="00067AE4">
        <w:t xml:space="preserve">Figure </w:t>
      </w:r>
      <w:fldSimple w:instr=" SEQ Figure \* ARABIC ">
        <w:r w:rsidR="008F76D0">
          <w:rPr>
            <w:noProof/>
          </w:rPr>
          <w:t>60</w:t>
        </w:r>
      </w:fldSimple>
      <w:bookmarkEnd w:id="377"/>
      <w:r w:rsidRPr="00067AE4">
        <w:rPr>
          <w:noProof/>
        </w:rPr>
        <w:t>:</w:t>
      </w:r>
      <w:r w:rsidRPr="00067AE4">
        <w:t xml:space="preserve"> </w:t>
      </w:r>
      <w:r>
        <w:t>VixCache</w:t>
      </w:r>
      <w:r w:rsidRPr="00067AE4">
        <w:t xml:space="preserve"> Properties Check</w:t>
      </w:r>
      <w:bookmarkEnd w:id="378"/>
      <w:bookmarkEnd w:id="379"/>
    </w:p>
    <w:p w14:paraId="1039051F" w14:textId="10B922D3" w:rsidR="00611271" w:rsidRPr="00813F1E" w:rsidRDefault="00813F1E" w:rsidP="00813F1E">
      <w:pPr>
        <w:pStyle w:val="CaptionCentered"/>
        <w:rPr>
          <w:i/>
          <w:iCs/>
        </w:rPr>
      </w:pPr>
      <w:r>
        <w:rPr>
          <w:i/>
          <w:iCs/>
          <w:noProof/>
        </w:rPr>
        <w:drawing>
          <wp:inline distT="0" distB="0" distL="0" distR="0" wp14:anchorId="17575897" wp14:editId="543734D4">
            <wp:extent cx="3348822" cy="4502306"/>
            <wp:effectExtent l="0" t="0" r="4445" b="0"/>
            <wp:docPr id="65" name="Picture 65" descr="VixCache Properties 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VixCache Properties Check"/>
                    <pic:cNvPicPr/>
                  </pic:nvPicPr>
                  <pic:blipFill>
                    <a:blip r:embed="rId75">
                      <a:extLst>
                        <a:ext uri="{28A0092B-C50C-407E-A947-70E740481C1C}">
                          <a14:useLocalDpi xmlns:a14="http://schemas.microsoft.com/office/drawing/2010/main" val="0"/>
                        </a:ext>
                      </a:extLst>
                    </a:blip>
                    <a:stretch>
                      <a:fillRect/>
                    </a:stretch>
                  </pic:blipFill>
                  <pic:spPr>
                    <a:xfrm>
                      <a:off x="0" y="0"/>
                      <a:ext cx="3355946" cy="4511884"/>
                    </a:xfrm>
                    <a:prstGeom prst="rect">
                      <a:avLst/>
                    </a:prstGeom>
                  </pic:spPr>
                </pic:pic>
              </a:graphicData>
            </a:graphic>
          </wp:inline>
        </w:drawing>
      </w:r>
    </w:p>
    <w:p w14:paraId="161F45FA" w14:textId="77777777" w:rsidR="00CB2A94" w:rsidRDefault="00CB2A94" w:rsidP="00CB2A94">
      <w:pPr>
        <w:pStyle w:val="Heading2"/>
      </w:pPr>
      <w:bookmarkStart w:id="380" w:name="_Toc121993439"/>
      <w:bookmarkStart w:id="381" w:name="_Toc134605515"/>
      <w:bookmarkEnd w:id="376"/>
      <w:r>
        <w:t>VIX Support</w:t>
      </w:r>
      <w:bookmarkEnd w:id="380"/>
      <w:bookmarkEnd w:id="381"/>
    </w:p>
    <w:p w14:paraId="48CC3350" w14:textId="58E2A060" w:rsidR="00CB2A94" w:rsidRDefault="00CB2A94" w:rsidP="00CB2A94">
      <w:pPr>
        <w:pStyle w:val="BodyText"/>
        <w:rPr>
          <w:szCs w:val="24"/>
        </w:rPr>
      </w:pPr>
      <w:r w:rsidRPr="001A2A05">
        <w:rPr>
          <w:szCs w:val="24"/>
        </w:rPr>
        <w:t>If you encounter problems installing the VIX</w:t>
      </w:r>
      <w:r>
        <w:rPr>
          <w:szCs w:val="24"/>
        </w:rPr>
        <w:t>,</w:t>
      </w:r>
      <w:r w:rsidRPr="001A2A05">
        <w:rPr>
          <w:szCs w:val="24"/>
        </w:rPr>
        <w:t xml:space="preserve"> please call the </w:t>
      </w:r>
      <w:r>
        <w:rPr>
          <w:szCs w:val="24"/>
        </w:rPr>
        <w:t xml:space="preserve">Enterprise </w:t>
      </w:r>
      <w:r w:rsidRPr="001A2A05">
        <w:rPr>
          <w:szCs w:val="24"/>
        </w:rPr>
        <w:t>Service Desk at</w:t>
      </w:r>
      <w:r w:rsidR="00FA3D46">
        <w:rPr>
          <w:szCs w:val="24"/>
        </w:rPr>
        <w:t xml:space="preserve"> </w:t>
      </w:r>
      <w:r w:rsidR="00FA3D46" w:rsidRPr="00FA3D46">
        <w:rPr>
          <w:szCs w:val="24"/>
          <w:highlight w:val="yellow"/>
        </w:rPr>
        <w:t>REDACTED</w:t>
      </w:r>
      <w:r>
        <w:rPr>
          <w:szCs w:val="24"/>
        </w:rPr>
        <w:t>.</w:t>
      </w:r>
    </w:p>
    <w:p w14:paraId="3FDF5513" w14:textId="4A1FD8D0" w:rsidR="0032220E" w:rsidRPr="00714E16" w:rsidRDefault="0032220E" w:rsidP="0032220E">
      <w:pPr>
        <w:pStyle w:val="Heading1"/>
      </w:pPr>
      <w:bookmarkStart w:id="382" w:name="_Toc121993440"/>
      <w:bookmarkStart w:id="383" w:name="_Toc134605516"/>
      <w:r>
        <w:t>Back Out/Uninstall</w:t>
      </w:r>
      <w:bookmarkEnd w:id="382"/>
      <w:bookmarkEnd w:id="383"/>
    </w:p>
    <w:p w14:paraId="46578387" w14:textId="77777777" w:rsidR="002E48E0" w:rsidRDefault="002E48E0" w:rsidP="002E48E0">
      <w:pPr>
        <w:pStyle w:val="Heading2"/>
      </w:pPr>
      <w:bookmarkStart w:id="384" w:name="_Ref98578818"/>
      <w:bookmarkStart w:id="385" w:name="_Toc121993441"/>
      <w:bookmarkStart w:id="386" w:name="_Toc134605517"/>
      <w:r>
        <w:t>Stopping the VIX Services</w:t>
      </w:r>
      <w:bookmarkEnd w:id="384"/>
      <w:bookmarkEnd w:id="385"/>
      <w:bookmarkEnd w:id="386"/>
    </w:p>
    <w:p w14:paraId="40A56848" w14:textId="77777777" w:rsidR="00A95558" w:rsidRDefault="00A95558" w:rsidP="002E48E0">
      <w:pPr>
        <w:rPr>
          <w:szCs w:val="20"/>
        </w:rPr>
      </w:pPr>
      <w:r w:rsidRPr="00A95558">
        <w:rPr>
          <w:szCs w:val="20"/>
        </w:rPr>
        <w:t>This section describes stopping any currently running services to assist with the back out/uninstall for complete VIX removal.</w:t>
      </w:r>
    </w:p>
    <w:p w14:paraId="72F6AA81" w14:textId="4E43222A" w:rsidR="002E48E0" w:rsidRDefault="002E48E0" w:rsidP="00315293">
      <w:pPr>
        <w:keepNext/>
        <w:keepLines/>
      </w:pPr>
      <w:r w:rsidRPr="00A41F7E">
        <w:t xml:space="preserve">(Server Manager </w:t>
      </w:r>
      <w:r>
        <w:t>|</w:t>
      </w:r>
      <w:r w:rsidRPr="00A41F7E">
        <w:t xml:space="preserve"> Tools </w:t>
      </w:r>
      <w:r>
        <w:t>|</w:t>
      </w:r>
      <w:r w:rsidRPr="00A41F7E">
        <w:t xml:space="preserve"> Component Services </w:t>
      </w:r>
      <w:r>
        <w:t>|</w:t>
      </w:r>
      <w:r w:rsidRPr="00A41F7E">
        <w:t xml:space="preserve"> Services (Local), or Task Manager </w:t>
      </w:r>
      <w:r>
        <w:t>|</w:t>
      </w:r>
      <w:r w:rsidRPr="00A41F7E">
        <w:t xml:space="preserve"> Services </w:t>
      </w:r>
      <w:r>
        <w:t>|</w:t>
      </w:r>
      <w:r w:rsidRPr="00A41F7E">
        <w:t xml:space="preserve"> Open Services</w:t>
      </w:r>
      <w:r>
        <w:t xml:space="preserve">), sort the Name column, and stop each VIX service shown below by selecting </w:t>
      </w:r>
      <w:r>
        <w:rPr>
          <w:b/>
          <w:bCs/>
        </w:rPr>
        <w:t>Stop</w:t>
      </w:r>
      <w:r w:rsidRPr="00F1333C">
        <w:t xml:space="preserve"> </w:t>
      </w:r>
      <w:r>
        <w:t>(</w:t>
      </w:r>
      <w:r>
        <w:fldChar w:fldCharType="begin"/>
      </w:r>
      <w:r>
        <w:instrText xml:space="preserve"> REF _Ref98578973 \h </w:instrText>
      </w:r>
      <w:r>
        <w:fldChar w:fldCharType="separate"/>
      </w:r>
      <w:r w:rsidR="008F76D0">
        <w:t xml:space="preserve">Figure </w:t>
      </w:r>
      <w:r w:rsidR="008F76D0">
        <w:rPr>
          <w:noProof/>
        </w:rPr>
        <w:t>61</w:t>
      </w:r>
      <w:r>
        <w:fldChar w:fldCharType="end"/>
      </w:r>
      <w:r w:rsidRPr="00F1333C">
        <w:t>)</w:t>
      </w:r>
      <w:r>
        <w:t>.</w:t>
      </w:r>
    </w:p>
    <w:p w14:paraId="7BF801B5" w14:textId="77777777" w:rsidR="002E48E0" w:rsidRPr="00A41F7E" w:rsidRDefault="002E48E0" w:rsidP="00315293">
      <w:pPr>
        <w:pStyle w:val="BodyTextBullet1"/>
        <w:keepNext/>
        <w:keepLines/>
      </w:pPr>
      <w:r w:rsidRPr="00A41F7E">
        <w:t>ListenerTool</w:t>
      </w:r>
    </w:p>
    <w:p w14:paraId="74667DDA" w14:textId="77777777" w:rsidR="002E48E0" w:rsidRPr="00A41F7E" w:rsidRDefault="002E48E0" w:rsidP="00315293">
      <w:pPr>
        <w:pStyle w:val="BodyTextBullet1"/>
        <w:keepNext/>
        <w:keepLines/>
      </w:pPr>
      <w:r w:rsidRPr="00A41F7E">
        <w:t>Tomcat</w:t>
      </w:r>
      <w:r>
        <w:t>9</w:t>
      </w:r>
    </w:p>
    <w:p w14:paraId="1AF71334" w14:textId="77777777" w:rsidR="002E48E0" w:rsidRPr="00A41F7E" w:rsidRDefault="002E48E0" w:rsidP="00315293">
      <w:pPr>
        <w:pStyle w:val="BodyTextBullet1"/>
        <w:keepNext/>
        <w:keepLines/>
      </w:pPr>
      <w:r w:rsidRPr="00A41F7E">
        <w:t>VIX Render Service</w:t>
      </w:r>
    </w:p>
    <w:p w14:paraId="13A860E0" w14:textId="77777777" w:rsidR="002E48E0" w:rsidRPr="00A41F7E" w:rsidRDefault="002E48E0" w:rsidP="00315293">
      <w:pPr>
        <w:pStyle w:val="BodyTextBullet1"/>
        <w:keepNext/>
        <w:keepLines/>
      </w:pPr>
      <w:r w:rsidRPr="00A41F7E">
        <w:t xml:space="preserve">VIX Viewer </w:t>
      </w:r>
      <w:r w:rsidRPr="00F1333C">
        <w:t>Service</w:t>
      </w:r>
    </w:p>
    <w:p w14:paraId="3D992095" w14:textId="77777777" w:rsidR="002E48E0" w:rsidRDefault="002E48E0" w:rsidP="00315293">
      <w:pPr>
        <w:keepNext/>
        <w:keepLines/>
        <w:rPr>
          <w:color w:val="1D1B11" w:themeColor="background2" w:themeShade="1A"/>
        </w:rPr>
      </w:pPr>
      <w:r w:rsidRPr="00F1333C">
        <w:rPr>
          <w:color w:val="1D1B11" w:themeColor="background2" w:themeShade="1A"/>
        </w:rPr>
        <w:t>Always use the Window ‘Task Manager’ to monitor the processing tasks as needed</w:t>
      </w:r>
      <w:r>
        <w:rPr>
          <w:color w:val="1D1B11" w:themeColor="background2" w:themeShade="1A"/>
        </w:rPr>
        <w:t>.</w:t>
      </w:r>
    </w:p>
    <w:p w14:paraId="3683B83D" w14:textId="4375AEEF" w:rsidR="002E48E0" w:rsidRDefault="002E48E0" w:rsidP="002E48E0">
      <w:pPr>
        <w:pStyle w:val="Caption"/>
        <w:jc w:val="center"/>
      </w:pPr>
      <w:bookmarkStart w:id="387" w:name="_Ref98578973"/>
      <w:bookmarkStart w:id="388" w:name="_Toc121993519"/>
      <w:bookmarkStart w:id="389" w:name="_Toc134605597"/>
      <w:r>
        <w:t xml:space="preserve">Figure </w:t>
      </w:r>
      <w:fldSimple w:instr=" SEQ Figure \* ARABIC ">
        <w:r w:rsidR="008F76D0">
          <w:rPr>
            <w:noProof/>
          </w:rPr>
          <w:t>61</w:t>
        </w:r>
      </w:fldSimple>
      <w:bookmarkEnd w:id="387"/>
      <w:r>
        <w:t xml:space="preserve">: </w:t>
      </w:r>
      <w:r w:rsidRPr="003E0D8E">
        <w:t>Stopping VIX Viewer Service</w:t>
      </w:r>
      <w:bookmarkEnd w:id="388"/>
      <w:bookmarkEnd w:id="389"/>
    </w:p>
    <w:p w14:paraId="17E4FA00" w14:textId="229D2508" w:rsidR="002E48E0" w:rsidRDefault="002E48E0" w:rsidP="002E48E0">
      <w:pPr>
        <w:jc w:val="center"/>
      </w:pPr>
      <w:r>
        <w:rPr>
          <w:noProof/>
        </w:rPr>
        <w:drawing>
          <wp:inline distT="0" distB="0" distL="0" distR="0" wp14:anchorId="0AA5684E" wp14:editId="069F26B8">
            <wp:extent cx="4572000" cy="3171825"/>
            <wp:effectExtent l="0" t="0" r="0" b="9525"/>
            <wp:docPr id="35" name="Picture 35" descr="Stopping VIX Viewer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32" name="Picture 1936700832" descr="Graphical user interface, text, application, email&#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572000" cy="3171825"/>
                    </a:xfrm>
                    <a:prstGeom prst="rect">
                      <a:avLst/>
                    </a:prstGeom>
                  </pic:spPr>
                </pic:pic>
              </a:graphicData>
            </a:graphic>
          </wp:inline>
        </w:drawing>
      </w:r>
    </w:p>
    <w:p w14:paraId="04DD64F2" w14:textId="305A6BC4" w:rsidR="00256A91" w:rsidRDefault="00A578BD" w:rsidP="00A578BD">
      <w:pPr>
        <w:pStyle w:val="Heading2"/>
      </w:pPr>
      <w:bookmarkStart w:id="390" w:name="_Toc121993442"/>
      <w:bookmarkStart w:id="391" w:name="_Toc134605518"/>
      <w:r>
        <w:t>Back Out/Uninstall Scenarios</w:t>
      </w:r>
      <w:bookmarkEnd w:id="390"/>
      <w:bookmarkEnd w:id="391"/>
    </w:p>
    <w:p w14:paraId="2DCB04BC" w14:textId="05D40319" w:rsidR="00A578BD" w:rsidRDefault="00183FCD" w:rsidP="00A578BD">
      <w:pPr>
        <w:pStyle w:val="BodyText"/>
        <w:rPr>
          <w:szCs w:val="24"/>
        </w:rPr>
      </w:pPr>
      <w:r w:rsidRPr="001A2A05">
        <w:rPr>
          <w:szCs w:val="24"/>
        </w:rPr>
        <w:t>The information in this section addresses three possible cases that involve uninstalling a VIX</w:t>
      </w:r>
      <w:r>
        <w:rPr>
          <w:szCs w:val="24"/>
        </w:rPr>
        <w:t>:</w:t>
      </w:r>
    </w:p>
    <w:p w14:paraId="46EC1C4B" w14:textId="77777777" w:rsidR="006C489F" w:rsidRPr="006C489F" w:rsidRDefault="006C489F" w:rsidP="006C489F">
      <w:pPr>
        <w:pStyle w:val="BodyTextBullet1"/>
      </w:pPr>
      <w:r w:rsidRPr="006C489F">
        <w:t>Troubleshooting</w:t>
      </w:r>
    </w:p>
    <w:p w14:paraId="6B063958" w14:textId="77777777" w:rsidR="006C489F" w:rsidRPr="006C489F" w:rsidRDefault="006C489F" w:rsidP="006C489F">
      <w:pPr>
        <w:pStyle w:val="BodyTextBullet1"/>
      </w:pPr>
      <w:r w:rsidRPr="006C489F">
        <w:t>Relocation onto a different server</w:t>
      </w:r>
    </w:p>
    <w:p w14:paraId="31878DC1" w14:textId="1E185365" w:rsidR="00183FCD" w:rsidRPr="006C489F" w:rsidRDefault="006C489F" w:rsidP="006C489F">
      <w:pPr>
        <w:pStyle w:val="BodyTextBullet1"/>
      </w:pPr>
      <w:r w:rsidRPr="006C489F">
        <w:t>Decommission</w:t>
      </w:r>
    </w:p>
    <w:p w14:paraId="1468FF8C" w14:textId="7A7D50EE" w:rsidR="00796FFB" w:rsidRDefault="00F95F03" w:rsidP="00796FFB">
      <w:r w:rsidRPr="001A2A05">
        <w:t>Each of these scenarios is outlined in the following sections</w:t>
      </w:r>
      <w:r>
        <w:t>.</w:t>
      </w:r>
    </w:p>
    <w:p w14:paraId="3496A9A8" w14:textId="4482F23B" w:rsidR="00F95F03" w:rsidRDefault="00B111BF" w:rsidP="00B111BF">
      <w:pPr>
        <w:pStyle w:val="Heading3"/>
      </w:pPr>
      <w:bookmarkStart w:id="392" w:name="_Ref70417524"/>
      <w:bookmarkStart w:id="393" w:name="_Toc121993443"/>
      <w:bookmarkStart w:id="394" w:name="_Toc134605519"/>
      <w:r>
        <w:t>Uninstall/Restore as part of Troubleshooting</w:t>
      </w:r>
      <w:bookmarkEnd w:id="392"/>
      <w:bookmarkEnd w:id="393"/>
      <w:bookmarkEnd w:id="394"/>
    </w:p>
    <w:p w14:paraId="6E9396B3" w14:textId="2BA272A4" w:rsidR="00B111BF" w:rsidRDefault="00F458CD" w:rsidP="00B111BF">
      <w:pPr>
        <w:pStyle w:val="BodyText"/>
        <w:rPr>
          <w:szCs w:val="24"/>
        </w:rPr>
      </w:pPr>
      <w:r w:rsidRPr="001A2A05">
        <w:rPr>
          <w:szCs w:val="24"/>
        </w:rPr>
        <w:t>If you need to remove and then immediately reinstall the VIX on the same server for troubleshooting purposes, you need to do the following</w:t>
      </w:r>
      <w:r>
        <w:rPr>
          <w:szCs w:val="24"/>
        </w:rPr>
        <w:t>:</w:t>
      </w:r>
    </w:p>
    <w:p w14:paraId="6C32F173" w14:textId="33665DA3" w:rsidR="00F458CD" w:rsidRPr="00806BAA" w:rsidRDefault="00996AB3" w:rsidP="00B82C4C">
      <w:pPr>
        <w:pStyle w:val="BodyTextNumbered1"/>
        <w:numPr>
          <w:ilvl w:val="0"/>
          <w:numId w:val="43"/>
        </w:numPr>
      </w:pPr>
      <w:r w:rsidRPr="001A2A05">
        <w:t xml:space="preserve">Locate the product serial number for the Laurel Bridge software that is bundled with the VIX. This number is in the license paperwork that was provided by </w:t>
      </w:r>
      <w:r w:rsidR="00FA3D46" w:rsidRPr="00FA3D46">
        <w:rPr>
          <w:highlight w:val="yellow"/>
        </w:rPr>
        <w:t>REDACTED</w:t>
      </w:r>
      <w:r w:rsidR="00FA3D46">
        <w:t xml:space="preserve"> </w:t>
      </w:r>
      <w:r w:rsidRPr="001A2A05">
        <w:t>when the VIX was set up</w:t>
      </w:r>
      <w:r w:rsidR="00806BAA">
        <w:t>.</w:t>
      </w:r>
    </w:p>
    <w:p w14:paraId="7C622242" w14:textId="3FE48BBB" w:rsidR="00806BAA" w:rsidRDefault="00220478" w:rsidP="00806BAA">
      <w:pPr>
        <w:pStyle w:val="BodyTextNumbered1"/>
        <w:numPr>
          <w:ilvl w:val="0"/>
          <w:numId w:val="0"/>
        </w:numPr>
        <w:ind w:left="720"/>
        <w:rPr>
          <w:szCs w:val="24"/>
        </w:rPr>
      </w:pPr>
      <w:r w:rsidRPr="002058DD">
        <w:rPr>
          <w:b/>
          <w:bCs/>
          <w:szCs w:val="24"/>
        </w:rPr>
        <w:t>N</w:t>
      </w:r>
      <w:r w:rsidR="00B92CB3">
        <w:rPr>
          <w:b/>
          <w:bCs/>
          <w:szCs w:val="24"/>
        </w:rPr>
        <w:t>OTE</w:t>
      </w:r>
      <w:r w:rsidRPr="001A2A05">
        <w:rPr>
          <w:szCs w:val="24"/>
        </w:rPr>
        <w:t>: You need to re-enter this serial number as a part of the VIX installation process</w:t>
      </w:r>
      <w:r>
        <w:rPr>
          <w:szCs w:val="24"/>
        </w:rPr>
        <w:t>.</w:t>
      </w:r>
    </w:p>
    <w:p w14:paraId="0CFD47B0" w14:textId="37E594DA" w:rsidR="00F93C5E" w:rsidRDefault="00F93C5E" w:rsidP="002B2E72">
      <w:pPr>
        <w:pStyle w:val="BodyTextNumbered1"/>
      </w:pPr>
      <w:r>
        <w:t>Run the VIX Service Installation Wizard as an administrator</w:t>
      </w:r>
      <w:r>
        <w:rPr>
          <w:szCs w:val="24"/>
        </w:rPr>
        <w:t>.</w:t>
      </w:r>
    </w:p>
    <w:p w14:paraId="6BB3E0A9" w14:textId="77777777" w:rsidR="00F93C5E" w:rsidRDefault="00F93C5E" w:rsidP="00B82C4C">
      <w:pPr>
        <w:pStyle w:val="BodyTextLettered1"/>
        <w:numPr>
          <w:ilvl w:val="0"/>
          <w:numId w:val="29"/>
        </w:numPr>
      </w:pPr>
      <w:r w:rsidRPr="00E95A19">
        <w:rPr>
          <w:b/>
          <w:bCs/>
        </w:rPr>
        <w:t>R</w:t>
      </w:r>
      <w:r>
        <w:t xml:space="preserve">ight-click </w:t>
      </w:r>
      <w:r w:rsidRPr="00287F61">
        <w:rPr>
          <w:b/>
          <w:bCs/>
        </w:rPr>
        <w:t>Start</w:t>
      </w:r>
      <w:r>
        <w:t>.</w:t>
      </w:r>
    </w:p>
    <w:p w14:paraId="6EBE964C" w14:textId="77777777" w:rsidR="00F93C5E" w:rsidRDefault="00F93C5E" w:rsidP="00B82C4C">
      <w:pPr>
        <w:pStyle w:val="BodyTextLettered1"/>
        <w:numPr>
          <w:ilvl w:val="0"/>
          <w:numId w:val="29"/>
        </w:numPr>
      </w:pPr>
      <w:r w:rsidRPr="00E95A19">
        <w:rPr>
          <w:b/>
          <w:bCs/>
        </w:rPr>
        <w:t>L</w:t>
      </w:r>
      <w:r>
        <w:t xml:space="preserve">eft-click </w:t>
      </w:r>
      <w:r w:rsidRPr="00287F61">
        <w:rPr>
          <w:b/>
          <w:bCs/>
        </w:rPr>
        <w:t>Search</w:t>
      </w:r>
      <w:r>
        <w:t>.</w:t>
      </w:r>
    </w:p>
    <w:p w14:paraId="2098D8D3" w14:textId="77777777" w:rsidR="00F93C5E" w:rsidRDefault="00F93C5E" w:rsidP="00B82C4C">
      <w:pPr>
        <w:pStyle w:val="BodyTextLettered1"/>
        <w:numPr>
          <w:ilvl w:val="0"/>
          <w:numId w:val="29"/>
        </w:numPr>
      </w:pPr>
      <w:r>
        <w:t xml:space="preserve">Type </w:t>
      </w:r>
      <w:r w:rsidRPr="00287F61">
        <w:rPr>
          <w:b/>
          <w:bCs/>
        </w:rPr>
        <w:t>VIX</w:t>
      </w:r>
      <w:r>
        <w:t>.</w:t>
      </w:r>
    </w:p>
    <w:p w14:paraId="22C2C9D5" w14:textId="77777777" w:rsidR="00F93C5E" w:rsidRDefault="00F93C5E" w:rsidP="00B82C4C">
      <w:pPr>
        <w:pStyle w:val="BodyTextLettered1"/>
        <w:numPr>
          <w:ilvl w:val="0"/>
          <w:numId w:val="29"/>
        </w:numPr>
      </w:pPr>
      <w:r w:rsidRPr="00E95A19">
        <w:rPr>
          <w:b/>
          <w:bCs/>
        </w:rPr>
        <w:t>R</w:t>
      </w:r>
      <w:r>
        <w:t>ight</w:t>
      </w:r>
      <w:r w:rsidRPr="00363D64">
        <w:t xml:space="preserve">-click </w:t>
      </w:r>
      <w:r w:rsidRPr="00E95A19">
        <w:t>VIX Service Installation Wizard</w:t>
      </w:r>
      <w:r>
        <w:t>.</w:t>
      </w:r>
    </w:p>
    <w:p w14:paraId="25C5A62E" w14:textId="77777777" w:rsidR="00F93C5E" w:rsidRPr="005708A1" w:rsidRDefault="00F93C5E" w:rsidP="00B82C4C">
      <w:pPr>
        <w:pStyle w:val="BodyTextLettered1"/>
        <w:numPr>
          <w:ilvl w:val="0"/>
          <w:numId w:val="29"/>
        </w:numPr>
      </w:pPr>
      <w:r w:rsidRPr="00E95A19">
        <w:rPr>
          <w:b/>
          <w:bCs/>
        </w:rPr>
        <w:t>L</w:t>
      </w:r>
      <w:r w:rsidRPr="00363D64">
        <w:t xml:space="preserve">eft-click </w:t>
      </w:r>
      <w:r w:rsidRPr="00E95A19">
        <w:t>Run as administrator.</w:t>
      </w:r>
    </w:p>
    <w:p w14:paraId="5EF76A53" w14:textId="1B5140DC" w:rsidR="005A6A08" w:rsidRPr="001A2A05" w:rsidRDefault="005A6A08" w:rsidP="002B2E72">
      <w:pPr>
        <w:pStyle w:val="BodyTextNumbered1"/>
      </w:pPr>
      <w:r w:rsidRPr="001A2A05">
        <w:t xml:space="preserve">When the Welcome page displays, verify that the screen displays “This wizard will guide you through the installation of the Vista Imaging Patch </w:t>
      </w:r>
      <w:r>
        <w:t>MAG*3.0*</w:t>
      </w:r>
      <w:r w:rsidR="006642BF">
        <w:fldChar w:fldCharType="begin"/>
      </w:r>
      <w:r w:rsidR="006642BF">
        <w:instrText xml:space="preserve"> REF PatchNumber \h </w:instrText>
      </w:r>
      <w:r w:rsidR="006642BF">
        <w:fldChar w:fldCharType="separate"/>
      </w:r>
      <w:r w:rsidR="008F76D0">
        <w:t>329</w:t>
      </w:r>
      <w:r w:rsidR="006642BF">
        <w:fldChar w:fldCharType="end"/>
      </w:r>
      <w:r w:rsidRPr="001A2A05">
        <w:t xml:space="preserve"> VIX</w:t>
      </w:r>
      <w:r>
        <w:t>”</w:t>
      </w:r>
      <w:r w:rsidRPr="001A2A05">
        <w:t xml:space="preserve"> and click </w:t>
      </w:r>
      <w:r w:rsidRPr="00697DE4">
        <w:rPr>
          <w:b/>
          <w:bCs/>
        </w:rPr>
        <w:t>Next</w:t>
      </w:r>
      <w:r w:rsidRPr="001A2A05">
        <w:t>.</w:t>
      </w:r>
    </w:p>
    <w:p w14:paraId="54B6C8EB" w14:textId="5C37E030" w:rsidR="005A6A08" w:rsidRDefault="005A6A08" w:rsidP="002B2E72">
      <w:pPr>
        <w:pStyle w:val="BodyTextNumbered1"/>
      </w:pPr>
      <w:r w:rsidRPr="001E5AA6">
        <w:t>Then, when prompted to do so, c</w:t>
      </w:r>
      <w:r w:rsidRPr="00D156C4">
        <w:t>lick</w:t>
      </w:r>
      <w:r w:rsidRPr="00D621A1">
        <w:rPr>
          <w:b/>
          <w:bCs/>
        </w:rPr>
        <w:t xml:space="preserve"> </w:t>
      </w:r>
      <w:r w:rsidRPr="00D621A1">
        <w:rPr>
          <w:b/>
          <w:bCs/>
          <w:szCs w:val="24"/>
        </w:rPr>
        <w:t>Uninstall version 30.</w:t>
      </w:r>
      <w:r w:rsidR="006642BF" w:rsidRPr="006642BF">
        <w:rPr>
          <w:b/>
          <w:bCs/>
          <w:szCs w:val="24"/>
        </w:rPr>
        <w:fldChar w:fldCharType="begin"/>
      </w:r>
      <w:r w:rsidR="006642BF" w:rsidRPr="006642BF">
        <w:rPr>
          <w:b/>
          <w:bCs/>
          <w:szCs w:val="24"/>
        </w:rPr>
        <w:instrText xml:space="preserve"> REF PatchNumber \h  \* MERGEFORMAT </w:instrText>
      </w:r>
      <w:r w:rsidR="006642BF" w:rsidRPr="006642BF">
        <w:rPr>
          <w:b/>
          <w:bCs/>
          <w:szCs w:val="24"/>
        </w:rPr>
      </w:r>
      <w:r w:rsidR="006642BF" w:rsidRPr="006642BF">
        <w:rPr>
          <w:b/>
          <w:bCs/>
          <w:szCs w:val="24"/>
        </w:rPr>
        <w:fldChar w:fldCharType="separate"/>
      </w:r>
      <w:r w:rsidR="008F76D0" w:rsidRPr="008F76D0">
        <w:rPr>
          <w:b/>
          <w:bCs/>
        </w:rPr>
        <w:t>329</w:t>
      </w:r>
      <w:r w:rsidR="006642BF" w:rsidRPr="006642BF">
        <w:rPr>
          <w:b/>
          <w:bCs/>
          <w:szCs w:val="24"/>
        </w:rPr>
        <w:fldChar w:fldCharType="end"/>
      </w:r>
      <w:r w:rsidRPr="00D621A1">
        <w:rPr>
          <w:b/>
          <w:bCs/>
          <w:szCs w:val="24"/>
        </w:rPr>
        <w:t>.xxx</w:t>
      </w:r>
      <w:r w:rsidRPr="001E5AA6">
        <w:t>. (The wizard gracefully stop</w:t>
      </w:r>
      <w:r w:rsidR="00D30D1E">
        <w:t>s</w:t>
      </w:r>
      <w:r w:rsidRPr="001E5AA6">
        <w:t xml:space="preserve"> the VIX service before performing the uninstall.) </w:t>
      </w:r>
    </w:p>
    <w:p w14:paraId="4D3047C9" w14:textId="2DA248DB" w:rsidR="005A6A08" w:rsidRPr="001E5AA6" w:rsidRDefault="005A6A08" w:rsidP="002B2E72">
      <w:pPr>
        <w:pStyle w:val="BodyTextNumbered1"/>
      </w:pPr>
      <w:r w:rsidRPr="001E5AA6">
        <w:t>When the Uninstall complete</w:t>
      </w:r>
      <w:r w:rsidR="00D156C4">
        <w:t>s</w:t>
      </w:r>
      <w:r w:rsidRPr="001E5AA6">
        <w:t xml:space="preserve">, </w:t>
      </w:r>
      <w:r w:rsidR="00F93C5E">
        <w:t>"</w:t>
      </w:r>
      <w:r w:rsidRPr="001E5AA6">
        <w:t>Press Next to continue</w:t>
      </w:r>
      <w:r w:rsidR="00F93C5E">
        <w:t>"</w:t>
      </w:r>
      <w:r w:rsidRPr="001E5AA6">
        <w:t xml:space="preserve"> displays in the VIX </w:t>
      </w:r>
      <w:r w:rsidR="00F93C5E">
        <w:t>Service I</w:t>
      </w:r>
      <w:r w:rsidRPr="001E5AA6">
        <w:t xml:space="preserve">nstallation </w:t>
      </w:r>
      <w:r w:rsidR="00F93C5E">
        <w:t>W</w:t>
      </w:r>
      <w:r w:rsidRPr="001E5AA6">
        <w:t xml:space="preserve">izard, click </w:t>
      </w:r>
      <w:r w:rsidRPr="001E5AA6">
        <w:rPr>
          <w:b/>
        </w:rPr>
        <w:t>Cancel</w:t>
      </w:r>
      <w:r w:rsidRPr="001E5AA6">
        <w:t>.</w:t>
      </w:r>
      <w:r>
        <w:t xml:space="preserve"> Click</w:t>
      </w:r>
      <w:r w:rsidRPr="001E5AA6">
        <w:t xml:space="preserve"> </w:t>
      </w:r>
      <w:r w:rsidRPr="001E5AA6">
        <w:rPr>
          <w:b/>
        </w:rPr>
        <w:t>Yes</w:t>
      </w:r>
      <w:r w:rsidRPr="001E5AA6">
        <w:t xml:space="preserve"> in the dialog box that displays </w:t>
      </w:r>
      <w:r w:rsidR="00F93C5E">
        <w:t>"</w:t>
      </w:r>
      <w:r w:rsidRPr="001E5AA6">
        <w:t>Do you really want to quit the VIX Service Installation Wizard?</w:t>
      </w:r>
      <w:r w:rsidR="00F93C5E">
        <w:t>"</w:t>
      </w:r>
    </w:p>
    <w:p w14:paraId="503ECF40" w14:textId="3BD7313E" w:rsidR="005A6A08" w:rsidRPr="001A2A05" w:rsidRDefault="005A6A08" w:rsidP="002B2E72">
      <w:pPr>
        <w:pStyle w:val="BodyTextNumbered1"/>
      </w:pPr>
      <w:r w:rsidRPr="001A2A05">
        <w:t xml:space="preserve">Go to the Control Panel, choose </w:t>
      </w:r>
      <w:r w:rsidRPr="00697DE4">
        <w:rPr>
          <w:b/>
          <w:bCs/>
        </w:rPr>
        <w:t>Add/Remove Programs</w:t>
      </w:r>
      <w:r w:rsidRPr="001A2A05">
        <w:t>, and remove the MAG*3.0*</w:t>
      </w:r>
      <w:r w:rsidR="006642BF">
        <w:fldChar w:fldCharType="begin"/>
      </w:r>
      <w:r w:rsidR="006642BF">
        <w:instrText xml:space="preserve"> REF PatchNumber \h </w:instrText>
      </w:r>
      <w:r w:rsidR="006642BF">
        <w:fldChar w:fldCharType="separate"/>
      </w:r>
      <w:r w:rsidR="008F76D0">
        <w:t>329</w:t>
      </w:r>
      <w:r w:rsidR="006642BF">
        <w:fldChar w:fldCharType="end"/>
      </w:r>
      <w:r w:rsidRPr="001A2A05">
        <w:t xml:space="preserve"> VIX </w:t>
      </w:r>
      <w:r w:rsidR="00A815F3">
        <w:t>Service I</w:t>
      </w:r>
      <w:r w:rsidRPr="001A2A05">
        <w:t>nstall</w:t>
      </w:r>
      <w:r w:rsidR="00A815F3">
        <w:t>ation Wizard</w:t>
      </w:r>
      <w:r w:rsidRPr="001A2A05">
        <w:t>.</w:t>
      </w:r>
    </w:p>
    <w:p w14:paraId="14A1A3F1" w14:textId="41C16682" w:rsidR="005A6A08" w:rsidRDefault="005A6A08" w:rsidP="002B2E72">
      <w:pPr>
        <w:pStyle w:val="BodyTextNumbered1"/>
      </w:pPr>
      <w:r w:rsidRPr="001A2A05">
        <w:t xml:space="preserve">Re-execute the VIX installation as if for a new VIX, </w:t>
      </w:r>
      <w:r w:rsidRPr="00AE6C0D">
        <w:t>see</w:t>
      </w:r>
      <w:r>
        <w:t xml:space="preserve"> </w:t>
      </w:r>
      <w:r w:rsidR="00FF4FF5" w:rsidRPr="009D6FCB">
        <w:rPr>
          <w:i/>
        </w:rPr>
        <w:fldChar w:fldCharType="begin"/>
      </w:r>
      <w:r w:rsidR="00FF4FF5" w:rsidRPr="009D6FCB">
        <w:rPr>
          <w:i/>
        </w:rPr>
        <w:instrText xml:space="preserve"> REF _Ref69479757 \h  \* MERGEFORMAT </w:instrText>
      </w:r>
      <w:r w:rsidR="00FF4FF5" w:rsidRPr="009D6FCB">
        <w:rPr>
          <w:i/>
        </w:rPr>
      </w:r>
      <w:r w:rsidR="00FF4FF5" w:rsidRPr="009D6FCB">
        <w:rPr>
          <w:i/>
        </w:rPr>
        <w:fldChar w:fldCharType="separate"/>
      </w:r>
      <w:r w:rsidR="008F76D0" w:rsidRPr="008F76D0">
        <w:rPr>
          <w:i/>
        </w:rPr>
        <w:t>New VIX Server Installation</w:t>
      </w:r>
      <w:r w:rsidR="00FF4FF5" w:rsidRPr="009D6FCB">
        <w:rPr>
          <w:i/>
        </w:rPr>
        <w:fldChar w:fldCharType="end"/>
      </w:r>
      <w:r w:rsidR="00FF4FF5" w:rsidRPr="009D6FCB">
        <w:rPr>
          <w:i/>
        </w:rPr>
        <w:t xml:space="preserve"> </w:t>
      </w:r>
      <w:r w:rsidRPr="001A2A05">
        <w:t>section.</w:t>
      </w:r>
    </w:p>
    <w:p w14:paraId="54028DA5" w14:textId="287AC0B9" w:rsidR="006443E1" w:rsidRDefault="005A6A08" w:rsidP="002B2E72">
      <w:pPr>
        <w:pStyle w:val="BodyTextNumbered1"/>
      </w:pPr>
      <w:r w:rsidRPr="00ED1070">
        <w:t>Re-execute the Post-Installation instructions,</w:t>
      </w:r>
      <w:r>
        <w:t xml:space="preserve"> </w:t>
      </w:r>
      <w:r w:rsidRPr="00AB6404">
        <w:t>s</w:t>
      </w:r>
      <w:r w:rsidRPr="00234F76">
        <w:t>ee</w:t>
      </w:r>
      <w:r w:rsidR="00FF4FF5">
        <w:t xml:space="preserve"> </w:t>
      </w:r>
      <w:r w:rsidR="00FF4FF5" w:rsidRPr="009D6FCB">
        <w:rPr>
          <w:i/>
        </w:rPr>
        <w:fldChar w:fldCharType="begin"/>
      </w:r>
      <w:r w:rsidR="00FF4FF5" w:rsidRPr="009D6FCB">
        <w:rPr>
          <w:i/>
        </w:rPr>
        <w:instrText xml:space="preserve"> REF _Ref68099039 \h  \* MERGEFORMAT </w:instrText>
      </w:r>
      <w:r w:rsidR="00FF4FF5" w:rsidRPr="009D6FCB">
        <w:rPr>
          <w:i/>
        </w:rPr>
      </w:r>
      <w:r w:rsidR="00FF4FF5" w:rsidRPr="009D6FCB">
        <w:rPr>
          <w:i/>
        </w:rPr>
        <w:fldChar w:fldCharType="separate"/>
      </w:r>
      <w:r w:rsidR="008F76D0" w:rsidRPr="008F76D0">
        <w:rPr>
          <w:i/>
        </w:rPr>
        <w:t>Post-Installation for New VIX Installations and Updating Existing VIX Installations</w:t>
      </w:r>
      <w:r w:rsidR="00FF4FF5" w:rsidRPr="009D6FCB">
        <w:rPr>
          <w:i/>
        </w:rPr>
        <w:fldChar w:fldCharType="end"/>
      </w:r>
      <w:r w:rsidRPr="00234F76">
        <w:t xml:space="preserve"> </w:t>
      </w:r>
      <w:r>
        <w:t>section.</w:t>
      </w:r>
    </w:p>
    <w:p w14:paraId="7BD14A72" w14:textId="3E327B92" w:rsidR="00813F1E" w:rsidRDefault="00813F1E" w:rsidP="00813F1E">
      <w:pPr>
        <w:pStyle w:val="BodyTextNumbered1"/>
      </w:pPr>
      <w:bookmarkStart w:id="395" w:name="_Hlk132273451"/>
      <w:r>
        <w:t xml:space="preserve">Check the apachetomcat user permissions on the </w:t>
      </w:r>
      <w:r>
        <w:rPr>
          <w:color w:val="201F1E"/>
          <w:shd w:val="clear" w:color="auto" w:fill="FFFFFF"/>
        </w:rPr>
        <w:t>YOUR_DRIVE_LETTER</w:t>
      </w:r>
      <w:r w:rsidRPr="001E3D8B">
        <w:rPr>
          <w:szCs w:val="24"/>
        </w:rPr>
        <w:t>:\VixCache</w:t>
      </w:r>
      <w:r w:rsidRPr="00AE6A48">
        <w:rPr>
          <w:szCs w:val="24"/>
        </w:rPr>
        <w:t xml:space="preserve"> folde</w:t>
      </w:r>
      <w:r>
        <w:rPr>
          <w:szCs w:val="24"/>
        </w:rPr>
        <w:t xml:space="preserve">r. If Modify and Write access rights are not present, run the tomcat permissions script, see </w:t>
      </w:r>
      <w:r w:rsidRPr="00813F1E">
        <w:rPr>
          <w:i/>
          <w:iCs/>
          <w:szCs w:val="24"/>
        </w:rPr>
        <w:fldChar w:fldCharType="begin"/>
      </w:r>
      <w:r w:rsidRPr="00813F1E">
        <w:rPr>
          <w:i/>
          <w:iCs/>
          <w:szCs w:val="24"/>
        </w:rPr>
        <w:instrText xml:space="preserve"> REF _Ref132271275 \h </w:instrText>
      </w:r>
      <w:r>
        <w:rPr>
          <w:i/>
          <w:iCs/>
          <w:szCs w:val="24"/>
        </w:rPr>
        <w:instrText xml:space="preserve"> \* MERGEFORMAT </w:instrText>
      </w:r>
      <w:r w:rsidRPr="00813F1E">
        <w:rPr>
          <w:i/>
          <w:iCs/>
          <w:szCs w:val="24"/>
        </w:rPr>
      </w:r>
      <w:r w:rsidRPr="00813F1E">
        <w:rPr>
          <w:i/>
          <w:iCs/>
          <w:szCs w:val="24"/>
        </w:rPr>
        <w:fldChar w:fldCharType="separate"/>
      </w:r>
      <w:r w:rsidR="008F76D0" w:rsidRPr="008F76D0">
        <w:rPr>
          <w:i/>
          <w:iCs/>
        </w:rPr>
        <w:t>Tomcat User Permissions</w:t>
      </w:r>
      <w:r w:rsidRPr="00813F1E">
        <w:rPr>
          <w:i/>
          <w:iCs/>
          <w:szCs w:val="24"/>
        </w:rPr>
        <w:fldChar w:fldCharType="end"/>
      </w:r>
      <w:r w:rsidRPr="00813F1E">
        <w:rPr>
          <w:i/>
          <w:iCs/>
          <w:szCs w:val="24"/>
        </w:rPr>
        <w:t xml:space="preserve"> </w:t>
      </w:r>
      <w:r>
        <w:rPr>
          <w:szCs w:val="24"/>
        </w:rPr>
        <w:t>section.</w:t>
      </w:r>
    </w:p>
    <w:p w14:paraId="23ED7E3C" w14:textId="3D359588" w:rsidR="00984D92" w:rsidRDefault="00984D92" w:rsidP="00984D92">
      <w:pPr>
        <w:pStyle w:val="Heading3"/>
      </w:pPr>
      <w:bookmarkStart w:id="396" w:name="_Toc121993444"/>
      <w:bookmarkStart w:id="397" w:name="_Toc134605520"/>
      <w:bookmarkEnd w:id="395"/>
      <w:r>
        <w:t>Relocating a VIX onto a New Server</w:t>
      </w:r>
      <w:bookmarkEnd w:id="396"/>
      <w:bookmarkEnd w:id="397"/>
    </w:p>
    <w:p w14:paraId="4BB64864" w14:textId="46172C1C" w:rsidR="00984D92" w:rsidRDefault="00E60C5C" w:rsidP="00984D92">
      <w:pPr>
        <w:pStyle w:val="BodyText"/>
        <w:rPr>
          <w:szCs w:val="24"/>
        </w:rPr>
      </w:pPr>
      <w:r w:rsidRPr="001A2A05">
        <w:rPr>
          <w:szCs w:val="24"/>
        </w:rPr>
        <w:t>If you need to remove all traces of the VIX from the old server and set up the VIX on a new server, you need to do the following</w:t>
      </w:r>
      <w:r>
        <w:rPr>
          <w:szCs w:val="24"/>
        </w:rPr>
        <w:t>:</w:t>
      </w:r>
    </w:p>
    <w:p w14:paraId="0712BAB8" w14:textId="75C4F02A" w:rsidR="00E60C5C" w:rsidRPr="00752825" w:rsidRDefault="00752825" w:rsidP="00B82C4C">
      <w:pPr>
        <w:pStyle w:val="BodyTextNumbered1"/>
        <w:numPr>
          <w:ilvl w:val="0"/>
          <w:numId w:val="44"/>
        </w:numPr>
      </w:pPr>
      <w:r w:rsidRPr="001A2A05">
        <w:t xml:space="preserve">Contact the </w:t>
      </w:r>
      <w:r w:rsidR="00FA3D46" w:rsidRPr="00FA3D46">
        <w:rPr>
          <w:highlight w:val="yellow"/>
        </w:rPr>
        <w:t>REDACTED</w:t>
      </w:r>
      <w:r w:rsidR="00FA3D46">
        <w:t xml:space="preserve"> </w:t>
      </w:r>
      <w:r w:rsidRPr="001A2A05">
        <w:t>mail group and arrange to have the existing Laurel Bridge DCF toolkit licenses transferred to a new server</w:t>
      </w:r>
      <w:r>
        <w:t>.</w:t>
      </w:r>
    </w:p>
    <w:p w14:paraId="6B1D374B" w14:textId="57BCF175" w:rsidR="00064C50" w:rsidRPr="005B267F" w:rsidRDefault="00064C50" w:rsidP="00842812">
      <w:pPr>
        <w:pStyle w:val="BodyTextNumbered1"/>
      </w:pPr>
      <w:r w:rsidRPr="005B267F">
        <w:t xml:space="preserve">Validate the new </w:t>
      </w:r>
      <w:r w:rsidR="00D30D1E">
        <w:t xml:space="preserve">VIX </w:t>
      </w:r>
      <w:r w:rsidRPr="005B267F">
        <w:t>server as described in the</w:t>
      </w:r>
      <w:r w:rsidR="00D40EB1">
        <w:t xml:space="preserve"> </w:t>
      </w:r>
      <w:r w:rsidR="007324F8" w:rsidRPr="009D6FCB">
        <w:rPr>
          <w:i/>
        </w:rPr>
        <w:fldChar w:fldCharType="begin"/>
      </w:r>
      <w:r w:rsidR="007324F8" w:rsidRPr="009D6FCB">
        <w:rPr>
          <w:i/>
        </w:rPr>
        <w:instrText xml:space="preserve"> REF _Ref68095839 \h  \* MERGEFORMAT </w:instrText>
      </w:r>
      <w:r w:rsidR="007324F8" w:rsidRPr="009D6FCB">
        <w:rPr>
          <w:i/>
        </w:rPr>
      </w:r>
      <w:r w:rsidR="007324F8" w:rsidRPr="009D6FCB">
        <w:rPr>
          <w:i/>
        </w:rPr>
        <w:fldChar w:fldCharType="separate"/>
      </w:r>
      <w:r w:rsidR="008F76D0" w:rsidRPr="008F76D0">
        <w:rPr>
          <w:i/>
        </w:rPr>
        <w:t>Selecting and Validating the VIX Server</w:t>
      </w:r>
      <w:r w:rsidR="007324F8" w:rsidRPr="009D6FCB">
        <w:rPr>
          <w:i/>
        </w:rPr>
        <w:fldChar w:fldCharType="end"/>
      </w:r>
      <w:r w:rsidR="007324F8">
        <w:t xml:space="preserve"> section.</w:t>
      </w:r>
    </w:p>
    <w:p w14:paraId="1D5B5D8E" w14:textId="53FC04AB" w:rsidR="005B267F" w:rsidRPr="00014648" w:rsidRDefault="00014648" w:rsidP="00842812">
      <w:pPr>
        <w:pStyle w:val="BodyTextNumbered1"/>
      </w:pPr>
      <w:r w:rsidRPr="001A2A05">
        <w:t>Manually remove the VIX as described in the</w:t>
      </w:r>
      <w:r w:rsidR="00FF4FF5">
        <w:t xml:space="preserve"> </w:t>
      </w:r>
      <w:r w:rsidR="00FF4FF5" w:rsidRPr="009D6FCB">
        <w:rPr>
          <w:i/>
        </w:rPr>
        <w:fldChar w:fldCharType="begin"/>
      </w:r>
      <w:r w:rsidR="00FF4FF5" w:rsidRPr="009D6FCB">
        <w:rPr>
          <w:i/>
        </w:rPr>
        <w:instrText xml:space="preserve"> REF _Ref69479820 \h  \* MERGEFORMAT </w:instrText>
      </w:r>
      <w:r w:rsidR="00FF4FF5" w:rsidRPr="009D6FCB">
        <w:rPr>
          <w:i/>
        </w:rPr>
      </w:r>
      <w:r w:rsidR="00FF4FF5" w:rsidRPr="009D6FCB">
        <w:rPr>
          <w:i/>
        </w:rPr>
        <w:fldChar w:fldCharType="separate"/>
      </w:r>
      <w:r w:rsidR="008F76D0" w:rsidRPr="008F76D0">
        <w:rPr>
          <w:i/>
        </w:rPr>
        <w:t>Uninstalling the VIX</w:t>
      </w:r>
      <w:r w:rsidR="00FF4FF5" w:rsidRPr="009D6FCB">
        <w:rPr>
          <w:i/>
        </w:rPr>
        <w:fldChar w:fldCharType="end"/>
      </w:r>
      <w:r>
        <w:t xml:space="preserve"> </w:t>
      </w:r>
      <w:r w:rsidRPr="001A2A05">
        <w:t>section below</w:t>
      </w:r>
      <w:r>
        <w:t>.</w:t>
      </w:r>
    </w:p>
    <w:p w14:paraId="399A3EE5" w14:textId="52D8CF02" w:rsidR="00014648" w:rsidRPr="00C73DAF" w:rsidRDefault="00C73DAF" w:rsidP="00842812">
      <w:pPr>
        <w:pStyle w:val="BodyTextNumbered1"/>
      </w:pPr>
      <w:r w:rsidRPr="001A2A05">
        <w:t>Re-execute the VIX installation as if for a new VIX, see</w:t>
      </w:r>
      <w:r w:rsidR="00FF4FF5">
        <w:t xml:space="preserve"> </w:t>
      </w:r>
      <w:r w:rsidR="00FF4FF5" w:rsidRPr="009D6FCB">
        <w:rPr>
          <w:i/>
        </w:rPr>
        <w:fldChar w:fldCharType="begin"/>
      </w:r>
      <w:r w:rsidR="00FF4FF5" w:rsidRPr="009D6FCB">
        <w:rPr>
          <w:i/>
        </w:rPr>
        <w:instrText xml:space="preserve"> REF _Ref69479851 \h  \* MERGEFORMAT </w:instrText>
      </w:r>
      <w:r w:rsidR="00FF4FF5" w:rsidRPr="009D6FCB">
        <w:rPr>
          <w:i/>
        </w:rPr>
      </w:r>
      <w:r w:rsidR="00FF4FF5" w:rsidRPr="009D6FCB">
        <w:rPr>
          <w:i/>
        </w:rPr>
        <w:fldChar w:fldCharType="separate"/>
      </w:r>
      <w:r w:rsidR="008F76D0" w:rsidRPr="008F76D0">
        <w:rPr>
          <w:i/>
        </w:rPr>
        <w:t>New VIX Server Installation</w:t>
      </w:r>
      <w:r w:rsidR="00FF4FF5" w:rsidRPr="009D6FCB">
        <w:rPr>
          <w:i/>
        </w:rPr>
        <w:fldChar w:fldCharType="end"/>
      </w:r>
      <w:r w:rsidRPr="00FF4FF5">
        <w:t xml:space="preserve"> </w:t>
      </w:r>
      <w:r w:rsidRPr="001047F5">
        <w:t>section</w:t>
      </w:r>
      <w:r>
        <w:t>.</w:t>
      </w:r>
    </w:p>
    <w:p w14:paraId="34D9DA0E" w14:textId="617E9BF0" w:rsidR="00C73DAF" w:rsidRDefault="000C3CD3" w:rsidP="000C3CD3">
      <w:pPr>
        <w:pStyle w:val="Heading3"/>
      </w:pPr>
      <w:bookmarkStart w:id="398" w:name="_Toc121993445"/>
      <w:bookmarkStart w:id="399" w:name="_Toc134605521"/>
      <w:r>
        <w:t>Decommissioning a VIX</w:t>
      </w:r>
      <w:bookmarkEnd w:id="398"/>
      <w:bookmarkEnd w:id="399"/>
    </w:p>
    <w:p w14:paraId="513135C1" w14:textId="34AE35B5" w:rsidR="000C3CD3" w:rsidRDefault="002348E5" w:rsidP="000C3CD3">
      <w:pPr>
        <w:pStyle w:val="BodyText"/>
        <w:rPr>
          <w:szCs w:val="24"/>
        </w:rPr>
      </w:pPr>
      <w:r>
        <w:t>I</w:t>
      </w:r>
      <w:r w:rsidRPr="001A2A05">
        <w:rPr>
          <w:szCs w:val="24"/>
        </w:rPr>
        <w:t xml:space="preserve">f </w:t>
      </w:r>
      <w:r w:rsidR="00D156C4">
        <w:rPr>
          <w:szCs w:val="24"/>
        </w:rPr>
        <w:t xml:space="preserve">you need to completely decommission </w:t>
      </w:r>
      <w:r w:rsidRPr="001A2A05">
        <w:rPr>
          <w:szCs w:val="24"/>
        </w:rPr>
        <w:t xml:space="preserve">a VIX and not replace </w:t>
      </w:r>
      <w:r w:rsidR="00D156C4">
        <w:rPr>
          <w:szCs w:val="24"/>
        </w:rPr>
        <w:t xml:space="preserve">it </w:t>
      </w:r>
      <w:r w:rsidRPr="001A2A05">
        <w:rPr>
          <w:szCs w:val="24"/>
        </w:rPr>
        <w:t>by another VIX, do the following</w:t>
      </w:r>
      <w:r>
        <w:rPr>
          <w:szCs w:val="24"/>
        </w:rPr>
        <w:t>:</w:t>
      </w:r>
    </w:p>
    <w:p w14:paraId="74421910" w14:textId="36D8DA4E" w:rsidR="002348E5" w:rsidRPr="00205055" w:rsidRDefault="00205055" w:rsidP="00B82C4C">
      <w:pPr>
        <w:pStyle w:val="BodyTextNumbered1"/>
        <w:numPr>
          <w:ilvl w:val="0"/>
          <w:numId w:val="45"/>
        </w:numPr>
      </w:pPr>
      <w:r w:rsidRPr="001A2A05">
        <w:t xml:space="preserve">Notify the </w:t>
      </w:r>
      <w:r w:rsidR="00FA3D46" w:rsidRPr="00FA3D46">
        <w:rPr>
          <w:highlight w:val="yellow"/>
        </w:rPr>
        <w:t>REDACTED</w:t>
      </w:r>
      <w:r w:rsidR="00FA3D46">
        <w:t xml:space="preserve"> </w:t>
      </w:r>
      <w:r w:rsidRPr="001A2A05">
        <w:t>mail group that the Laurel Bridge license seats used by your site are no longer being used</w:t>
      </w:r>
      <w:r>
        <w:t>.</w:t>
      </w:r>
    </w:p>
    <w:p w14:paraId="77945354" w14:textId="45F345F4" w:rsidR="00205055" w:rsidRPr="00630B67" w:rsidRDefault="00630B67" w:rsidP="00842812">
      <w:pPr>
        <w:pStyle w:val="BodyTextNumbered1"/>
      </w:pPr>
      <w:r w:rsidRPr="001A2A05">
        <w:rPr>
          <w:szCs w:val="24"/>
        </w:rPr>
        <w:t xml:space="preserve">Contact </w:t>
      </w:r>
      <w:r w:rsidR="00FA3D46" w:rsidRPr="00FA3D46">
        <w:rPr>
          <w:highlight w:val="yellow"/>
        </w:rPr>
        <w:t>REDACTED</w:t>
      </w:r>
      <w:r w:rsidR="00FA3D46">
        <w:t xml:space="preserve"> </w:t>
      </w:r>
      <w:r w:rsidRPr="001A2A05">
        <w:rPr>
          <w:szCs w:val="24"/>
        </w:rPr>
        <w:t>mail group to have the VIX security certificate retired and the VIX removed from the site service</w:t>
      </w:r>
      <w:r>
        <w:rPr>
          <w:szCs w:val="24"/>
        </w:rPr>
        <w:t>.</w:t>
      </w:r>
    </w:p>
    <w:p w14:paraId="322A2039" w14:textId="7C8A3B6E" w:rsidR="00630B67" w:rsidRPr="00B0482B" w:rsidRDefault="00F5375E" w:rsidP="00842812">
      <w:pPr>
        <w:pStyle w:val="BodyTextNumbered1"/>
      </w:pPr>
      <w:r w:rsidRPr="006E7103">
        <w:t>Manually remove the VIX as described in the</w:t>
      </w:r>
      <w:r w:rsidR="00FF4FF5">
        <w:t xml:space="preserve"> </w:t>
      </w:r>
      <w:r w:rsidR="00FF4FF5" w:rsidRPr="009D6FCB">
        <w:rPr>
          <w:i/>
        </w:rPr>
        <w:fldChar w:fldCharType="begin"/>
      </w:r>
      <w:r w:rsidR="00FF4FF5" w:rsidRPr="009D6FCB">
        <w:rPr>
          <w:i/>
        </w:rPr>
        <w:instrText xml:space="preserve"> REF _Ref69479882 \h  \* MERGEFORMAT </w:instrText>
      </w:r>
      <w:r w:rsidR="00FF4FF5" w:rsidRPr="009D6FCB">
        <w:rPr>
          <w:i/>
        </w:rPr>
      </w:r>
      <w:r w:rsidR="00FF4FF5" w:rsidRPr="009D6FCB">
        <w:rPr>
          <w:i/>
        </w:rPr>
        <w:fldChar w:fldCharType="separate"/>
      </w:r>
      <w:r w:rsidR="008F76D0" w:rsidRPr="008F76D0">
        <w:rPr>
          <w:i/>
        </w:rPr>
        <w:t>Uninstalling the VIX</w:t>
      </w:r>
      <w:r w:rsidR="00FF4FF5" w:rsidRPr="009D6FCB">
        <w:rPr>
          <w:i/>
        </w:rPr>
        <w:fldChar w:fldCharType="end"/>
      </w:r>
      <w:r w:rsidRPr="006E7103">
        <w:t xml:space="preserve"> section below</w:t>
      </w:r>
      <w:r>
        <w:t>.</w:t>
      </w:r>
    </w:p>
    <w:p w14:paraId="30484C52" w14:textId="67BCF319" w:rsidR="00B0482B" w:rsidRPr="00C208C4" w:rsidRDefault="00B0482B" w:rsidP="00842812">
      <w:pPr>
        <w:pStyle w:val="BodyTextNumbered1"/>
      </w:pPr>
      <w:r w:rsidRPr="001A2A05">
        <w:t>In VistA, remove the MAG VIX ADMIN security key from the accounts that have this key assigned</w:t>
      </w:r>
      <w:r>
        <w:t>.</w:t>
      </w:r>
    </w:p>
    <w:p w14:paraId="56C6E70A" w14:textId="2AA21A2A" w:rsidR="00C208C4" w:rsidRDefault="0017683F" w:rsidP="0017683F">
      <w:pPr>
        <w:pStyle w:val="Heading2"/>
      </w:pPr>
      <w:bookmarkStart w:id="400" w:name="_Ref69479820"/>
      <w:bookmarkStart w:id="401" w:name="_Ref69479882"/>
      <w:bookmarkStart w:id="402" w:name="_Toc121993446"/>
      <w:bookmarkStart w:id="403" w:name="_Toc134605522"/>
      <w:r>
        <w:t>Uninstalling the VIX</w:t>
      </w:r>
      <w:bookmarkEnd w:id="400"/>
      <w:bookmarkEnd w:id="401"/>
      <w:bookmarkEnd w:id="402"/>
      <w:bookmarkEnd w:id="403"/>
    </w:p>
    <w:p w14:paraId="27D29081" w14:textId="368F896F" w:rsidR="0017683F" w:rsidRDefault="00D00E7D" w:rsidP="0017683F">
      <w:pPr>
        <w:pStyle w:val="BodyText"/>
        <w:rPr>
          <w:szCs w:val="24"/>
        </w:rPr>
      </w:pPr>
      <w:r w:rsidRPr="001A2A05">
        <w:rPr>
          <w:szCs w:val="24"/>
        </w:rPr>
        <w:t>The following steps explain how to completely remove a VIX and all its supporting components (toolkits, runtime environments, etc.) from the server where the VIX is installed</w:t>
      </w:r>
      <w:r>
        <w:rPr>
          <w:szCs w:val="24"/>
        </w:rPr>
        <w:t>:</w:t>
      </w:r>
    </w:p>
    <w:p w14:paraId="0D09598F" w14:textId="697AA579" w:rsidR="00277C41" w:rsidRDefault="00277C41" w:rsidP="0017683F">
      <w:pPr>
        <w:pStyle w:val="BodyText"/>
        <w:rPr>
          <w:szCs w:val="24"/>
        </w:rPr>
      </w:pPr>
      <w:r w:rsidRPr="008359A3">
        <w:rPr>
          <w:noProof/>
        </w:rPr>
        <w:drawing>
          <wp:inline distT="0" distB="0" distL="0" distR="0" wp14:anchorId="212B1256" wp14:editId="0C6B3EFE">
            <wp:extent cx="343535" cy="343535"/>
            <wp:effectExtent l="0" t="0" r="0" b="0"/>
            <wp:docPr id="39" name="Picture 39" descr="Warn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Warning ic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3535" cy="343535"/>
                    </a:xfrm>
                    <a:prstGeom prst="rect">
                      <a:avLst/>
                    </a:prstGeom>
                    <a:noFill/>
                    <a:ln>
                      <a:noFill/>
                    </a:ln>
                  </pic:spPr>
                </pic:pic>
              </a:graphicData>
            </a:graphic>
          </wp:inline>
        </w:drawing>
      </w:r>
      <w:r w:rsidRPr="00277C41">
        <w:rPr>
          <w:szCs w:val="24"/>
        </w:rPr>
        <w:t>These steps remove the VIX and permanently delete the VIX cache.</w:t>
      </w:r>
    </w:p>
    <w:p w14:paraId="41B017A5" w14:textId="2824384E" w:rsidR="00D00E7D" w:rsidRDefault="004C6814" w:rsidP="0017683F">
      <w:pPr>
        <w:pStyle w:val="BodyText"/>
        <w:rPr>
          <w:szCs w:val="24"/>
        </w:rPr>
      </w:pPr>
      <w:r w:rsidRPr="001A2A05">
        <w:rPr>
          <w:szCs w:val="24"/>
        </w:rPr>
        <w:t>Depending on the VIX server configuration and operating system, the specifics of removing the VIX vary, but the general process is as follows</w:t>
      </w:r>
      <w:r>
        <w:rPr>
          <w:szCs w:val="24"/>
        </w:rPr>
        <w:t>:</w:t>
      </w:r>
    </w:p>
    <w:p w14:paraId="04E908DC" w14:textId="302E9D3F" w:rsidR="004C6814" w:rsidRPr="00212862" w:rsidRDefault="00212862" w:rsidP="00B82C4C">
      <w:pPr>
        <w:pStyle w:val="BodyTextNumbered1"/>
        <w:numPr>
          <w:ilvl w:val="0"/>
          <w:numId w:val="46"/>
        </w:numPr>
      </w:pPr>
      <w:r w:rsidRPr="001A2A05">
        <w:t>Stop the VIX service</w:t>
      </w:r>
      <w:r>
        <w:t>.</w:t>
      </w:r>
      <w:r w:rsidR="002E48E0">
        <w:t xml:space="preserve"> See Section </w:t>
      </w:r>
      <w:r w:rsidR="002E48E0">
        <w:fldChar w:fldCharType="begin"/>
      </w:r>
      <w:r w:rsidR="002E48E0">
        <w:instrText xml:space="preserve"> REF _Ref98578818 \r \h </w:instrText>
      </w:r>
      <w:r w:rsidR="002E48E0">
        <w:fldChar w:fldCharType="separate"/>
      </w:r>
      <w:r w:rsidR="008F76D0">
        <w:t>6.1</w:t>
      </w:r>
      <w:r w:rsidR="002E48E0">
        <w:fldChar w:fldCharType="end"/>
      </w:r>
      <w:r w:rsidR="002E48E0">
        <w:t>.</w:t>
      </w:r>
    </w:p>
    <w:p w14:paraId="21C5EF93" w14:textId="55F17C97" w:rsidR="00212862" w:rsidRPr="00CD1A13" w:rsidRDefault="00CD1A13" w:rsidP="00842812">
      <w:pPr>
        <w:pStyle w:val="BodyTextNumbered1"/>
      </w:pPr>
      <w:r w:rsidRPr="001A2A05">
        <w:t>Remove VIX-related applications, accounts, directories, and</w:t>
      </w:r>
      <w:r>
        <w:t xml:space="preserve"> variables.</w:t>
      </w:r>
    </w:p>
    <w:p w14:paraId="2C45801A" w14:textId="71CFFBF2" w:rsidR="00CD1A13" w:rsidRDefault="007737DA" w:rsidP="007737DA">
      <w:r w:rsidRPr="001A2A05">
        <w:t>These steps do not require a server reboot and can be performed while the rest of the Imaging system is active</w:t>
      </w:r>
      <w:r>
        <w:t>.</w:t>
      </w:r>
    </w:p>
    <w:p w14:paraId="4F994111" w14:textId="63A94D17" w:rsidR="00426857" w:rsidRDefault="00426857" w:rsidP="00426857">
      <w:pPr>
        <w:pStyle w:val="Heading3"/>
      </w:pPr>
      <w:bookmarkStart w:id="404" w:name="_Toc121993447"/>
      <w:bookmarkStart w:id="405" w:name="_Toc134605523"/>
      <w:r>
        <w:t>Remove VIX related applications, accounts, directories, and variables</w:t>
      </w:r>
      <w:bookmarkEnd w:id="404"/>
      <w:bookmarkEnd w:id="405"/>
    </w:p>
    <w:p w14:paraId="444BC649" w14:textId="1090D79D" w:rsidR="0055114A" w:rsidRPr="001A2A05" w:rsidRDefault="0055114A" w:rsidP="0055114A">
      <w:pPr>
        <w:pStyle w:val="BodyText"/>
        <w:rPr>
          <w:szCs w:val="24"/>
        </w:rPr>
      </w:pPr>
      <w:r w:rsidRPr="001A2A05">
        <w:rPr>
          <w:szCs w:val="24"/>
        </w:rPr>
        <w:t>After stopping (and/or removing) the VIX service</w:t>
      </w:r>
      <w:r w:rsidR="00EF5B1E">
        <w:rPr>
          <w:szCs w:val="24"/>
        </w:rPr>
        <w:t>s</w:t>
      </w:r>
      <w:r w:rsidRPr="001A2A05">
        <w:rPr>
          <w:szCs w:val="24"/>
        </w:rPr>
        <w:t xml:space="preserve"> as described in the previous sections, you need to remove VIX software and settings.</w:t>
      </w:r>
    </w:p>
    <w:p w14:paraId="2A02A4BB" w14:textId="77777777" w:rsidR="0055114A" w:rsidRPr="001A2A05" w:rsidRDefault="0055114A" w:rsidP="0055114A">
      <w:pPr>
        <w:pStyle w:val="BodyText"/>
        <w:rPr>
          <w:szCs w:val="24"/>
        </w:rPr>
      </w:pPr>
      <w:r w:rsidRPr="001A2A05">
        <w:rPr>
          <w:szCs w:val="24"/>
        </w:rPr>
        <w:t>These steps presume you are already logged in as an administrator on the server where the VIX service used to reside.</w:t>
      </w:r>
    </w:p>
    <w:p w14:paraId="70FF6915" w14:textId="44EB69B2" w:rsidR="00426857" w:rsidRDefault="0055114A" w:rsidP="0055114A">
      <w:pPr>
        <w:pStyle w:val="BodyText"/>
        <w:rPr>
          <w:szCs w:val="24"/>
        </w:rPr>
      </w:pPr>
      <w:r w:rsidRPr="001A2A05">
        <w:rPr>
          <w:szCs w:val="24"/>
        </w:rPr>
        <w:t>These steps cover all supported VIX configurations</w:t>
      </w:r>
      <w:r>
        <w:rPr>
          <w:szCs w:val="24"/>
        </w:rPr>
        <w:t>.</w:t>
      </w:r>
    </w:p>
    <w:p w14:paraId="1642B1E0" w14:textId="1FAC5C42" w:rsidR="0055114A" w:rsidRPr="000A3EF3" w:rsidRDefault="002E0FAA" w:rsidP="00B82C4C">
      <w:pPr>
        <w:pStyle w:val="BodyTextNumbered1"/>
        <w:numPr>
          <w:ilvl w:val="0"/>
          <w:numId w:val="47"/>
        </w:numPr>
      </w:pPr>
      <w:r w:rsidRPr="001A2A05">
        <w:t>Use Windows Explorer to navigate to the drive where the VIXCache is located, and delete the following folders</w:t>
      </w:r>
      <w:r>
        <w:t>:</w:t>
      </w:r>
    </w:p>
    <w:p w14:paraId="10A9E5D8" w14:textId="7AA2DC77" w:rsidR="00EF5B1E" w:rsidRDefault="004370B8" w:rsidP="00EF5B1E">
      <w:pPr>
        <w:pStyle w:val="BodyTextNumbered1"/>
        <w:numPr>
          <w:ilvl w:val="0"/>
          <w:numId w:val="0"/>
        </w:numPr>
        <w:ind w:left="720"/>
      </w:pPr>
      <w:r w:rsidRPr="00274F35">
        <w:rPr>
          <w:b/>
          <w:i/>
        </w:rPr>
        <w:t>shared drive letter</w:t>
      </w:r>
      <w:r w:rsidRPr="004370B8">
        <w:t>:\VixCache</w:t>
      </w:r>
    </w:p>
    <w:p w14:paraId="6F712CBA" w14:textId="0F188924" w:rsidR="00EF5B1E" w:rsidRPr="00EF5B1E" w:rsidRDefault="00EF5B1E" w:rsidP="00842812">
      <w:pPr>
        <w:pStyle w:val="BodyTextNumbered1"/>
      </w:pPr>
      <w:r>
        <w:t>Delete the VixRenderCache</w:t>
      </w:r>
      <w:r w:rsidR="00CF3464">
        <w:t xml:space="preserve"> and ImagingArchivedLogs </w:t>
      </w:r>
      <w:r>
        <w:t>folder, which is usually on that same drive.</w:t>
      </w:r>
    </w:p>
    <w:p w14:paraId="07640A6A" w14:textId="002D931B" w:rsidR="00A405B1" w:rsidRPr="00191926" w:rsidRDefault="00FD75A7" w:rsidP="00536DA4">
      <w:pPr>
        <w:pStyle w:val="BodyTextNumbered1"/>
      </w:pPr>
      <w:r w:rsidRPr="001A2A05">
        <w:t>Use Windows Explorer to delete the following directories</w:t>
      </w:r>
      <w:r>
        <w:t>:</w:t>
      </w:r>
    </w:p>
    <w:p w14:paraId="6235811B" w14:textId="217B83D1" w:rsidR="00191926" w:rsidRDefault="00191926" w:rsidP="00191926">
      <w:pPr>
        <w:pStyle w:val="BodyTextNumbered1"/>
        <w:numPr>
          <w:ilvl w:val="0"/>
          <w:numId w:val="0"/>
        </w:numPr>
        <w:ind w:left="720"/>
        <w:rPr>
          <w:szCs w:val="24"/>
        </w:rPr>
      </w:pPr>
      <w:r w:rsidRPr="00191926">
        <w:rPr>
          <w:szCs w:val="24"/>
        </w:rPr>
        <w:t>C:\ DCF_RunTime</w:t>
      </w:r>
      <w:r w:rsidRPr="00191926">
        <w:rPr>
          <w:szCs w:val="24"/>
        </w:rPr>
        <w:br/>
        <w:t>C:\Program Files\Java\jre1.8.0_</w:t>
      </w:r>
      <w:r w:rsidR="00E71468">
        <w:rPr>
          <w:szCs w:val="24"/>
        </w:rPr>
        <w:t>3</w:t>
      </w:r>
      <w:r w:rsidR="000770A9">
        <w:rPr>
          <w:szCs w:val="24"/>
        </w:rPr>
        <w:t>5</w:t>
      </w:r>
      <w:r w:rsidR="002577A2">
        <w:rPr>
          <w:szCs w:val="24"/>
        </w:rPr>
        <w:t>1</w:t>
      </w:r>
    </w:p>
    <w:p w14:paraId="0280770C" w14:textId="4EB6077A" w:rsidR="00014935" w:rsidRPr="00014935" w:rsidRDefault="00E03261" w:rsidP="00536DA4">
      <w:pPr>
        <w:pStyle w:val="BodyTextNumbered1"/>
      </w:pPr>
      <w:r w:rsidRPr="001A2A05">
        <w:t>If you are removing the VIX permanently, also delete the following folders</w:t>
      </w:r>
      <w:r>
        <w:t>:</w:t>
      </w:r>
    </w:p>
    <w:p w14:paraId="1A140936" w14:textId="097A5F2E" w:rsidR="00014935" w:rsidRPr="00E03261" w:rsidRDefault="00014935" w:rsidP="00380CFC">
      <w:pPr>
        <w:pStyle w:val="BodyTextNumbered1"/>
        <w:numPr>
          <w:ilvl w:val="0"/>
          <w:numId w:val="0"/>
        </w:numPr>
        <w:ind w:left="720" w:hanging="540"/>
      </w:pPr>
      <w:r w:rsidRPr="001A2A05">
        <w:rPr>
          <w:noProof/>
          <w:szCs w:val="24"/>
        </w:rPr>
        <w:drawing>
          <wp:inline distT="0" distB="0" distL="0" distR="0" wp14:anchorId="079846EC" wp14:editId="77E58833">
            <wp:extent cx="343535" cy="343535"/>
            <wp:effectExtent l="0" t="0" r="0" b="0"/>
            <wp:docPr id="43" name="Picture 43" descr="Warn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Warning ic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3535" cy="343535"/>
                    </a:xfrm>
                    <a:prstGeom prst="rect">
                      <a:avLst/>
                    </a:prstGeom>
                    <a:noFill/>
                    <a:ln>
                      <a:noFill/>
                    </a:ln>
                  </pic:spPr>
                </pic:pic>
              </a:graphicData>
            </a:graphic>
          </wp:inline>
        </w:drawing>
      </w:r>
      <w:r w:rsidRPr="00014935">
        <w:rPr>
          <w:szCs w:val="24"/>
        </w:rPr>
        <w:t xml:space="preserve"> </w:t>
      </w:r>
      <w:r w:rsidRPr="001A2A05">
        <w:rPr>
          <w:szCs w:val="24"/>
        </w:rPr>
        <w:t>SKIP THIS STEP if you are uninstalling and reinstalling the VIX on the same server for troubleshooting purposes. If you delete these folders, you need to recreate the VIX configuration and request new VIX security certificates.</w:t>
      </w:r>
    </w:p>
    <w:p w14:paraId="14B0D8DD" w14:textId="61B6E87F" w:rsidR="00F75C15" w:rsidRDefault="00F75C15" w:rsidP="009A3456">
      <w:pPr>
        <w:pStyle w:val="BodyTextNumbered1"/>
        <w:numPr>
          <w:ilvl w:val="0"/>
          <w:numId w:val="0"/>
        </w:numPr>
        <w:ind w:left="720"/>
      </w:pPr>
      <w:r>
        <w:t>C:\VixBackup</w:t>
      </w:r>
    </w:p>
    <w:p w14:paraId="5DAF5FB8" w14:textId="2BF80D5B" w:rsidR="00F75C15" w:rsidRDefault="006B27F2" w:rsidP="009A3456">
      <w:pPr>
        <w:pStyle w:val="BodyTextNumbered1"/>
        <w:numPr>
          <w:ilvl w:val="0"/>
          <w:numId w:val="0"/>
        </w:numPr>
        <w:ind w:left="720"/>
      </w:pPr>
      <w:r w:rsidRPr="006B27F2">
        <w:t>C:\VixConfig</w:t>
      </w:r>
      <w:r w:rsidRPr="006B27F2">
        <w:br/>
        <w:t>C:\</w:t>
      </w:r>
      <w:r>
        <w:t>VixCertStore</w:t>
      </w:r>
    </w:p>
    <w:p w14:paraId="4C64BE65" w14:textId="38257433" w:rsidR="006B27F2" w:rsidRPr="00CB313E" w:rsidRDefault="006D65D8" w:rsidP="00536DA4">
      <w:pPr>
        <w:pStyle w:val="BodyTextNumbered1"/>
      </w:pPr>
      <w:r w:rsidRPr="001A2A05">
        <w:t>Open the window used to remove programs</w:t>
      </w:r>
      <w:r w:rsidR="00CB313E">
        <w:t>.</w:t>
      </w:r>
    </w:p>
    <w:p w14:paraId="0FE7A1C5" w14:textId="416D9AC3" w:rsidR="00CB313E" w:rsidRPr="00180362" w:rsidRDefault="00CF7FD6" w:rsidP="00B82C4C">
      <w:pPr>
        <w:pStyle w:val="BodyTextLettered1"/>
        <w:numPr>
          <w:ilvl w:val="0"/>
          <w:numId w:val="67"/>
        </w:numPr>
      </w:pPr>
      <w:r w:rsidRPr="00CF7FD6">
        <w:t xml:space="preserve">On Windows, click </w:t>
      </w:r>
      <w:r w:rsidRPr="00CF7FD6">
        <w:rPr>
          <w:b/>
          <w:bCs/>
        </w:rPr>
        <w:t>Start | Control Panel</w:t>
      </w:r>
      <w:r w:rsidRPr="00CF7FD6">
        <w:t xml:space="preserve">. Under the Programs item, click </w:t>
      </w:r>
      <w:r w:rsidRPr="00CF7FD6">
        <w:rPr>
          <w:b/>
          <w:bCs/>
        </w:rPr>
        <w:t>Uninstall</w:t>
      </w:r>
      <w:r w:rsidRPr="00CF7FD6">
        <w:t xml:space="preserve"> a program.</w:t>
      </w:r>
    </w:p>
    <w:p w14:paraId="706B8DC3" w14:textId="052AACBD" w:rsidR="00180362" w:rsidRPr="00482283" w:rsidRDefault="00482283" w:rsidP="00CF7FD6">
      <w:pPr>
        <w:pStyle w:val="BodyTextLettered1"/>
      </w:pPr>
      <w:r w:rsidRPr="001A2A05">
        <w:t xml:space="preserve">Remove these </w:t>
      </w:r>
      <w:r w:rsidR="000F1B50">
        <w:t>four</w:t>
      </w:r>
      <w:r w:rsidRPr="001A2A05">
        <w:t xml:space="preserve"> programs (no reboot required</w:t>
      </w:r>
      <w:r>
        <w:t>):</w:t>
      </w:r>
    </w:p>
    <w:p w14:paraId="1E9C1BE9" w14:textId="32533785" w:rsidR="000256A6" w:rsidRDefault="00B06304" w:rsidP="000256A6">
      <w:pPr>
        <w:pStyle w:val="BodyTextBullet2"/>
        <w:rPr>
          <w:lang w:val="fr-FR"/>
        </w:rPr>
      </w:pPr>
      <w:r w:rsidRPr="00B06304">
        <w:rPr>
          <w:lang w:val="fr-FR"/>
        </w:rPr>
        <w:t>Apache Tomcat 9.0.</w:t>
      </w:r>
      <w:r w:rsidR="001D1287">
        <w:rPr>
          <w:lang w:val="fr-FR"/>
        </w:rPr>
        <w:t>6</w:t>
      </w:r>
      <w:r w:rsidR="00E71468">
        <w:rPr>
          <w:lang w:val="fr-FR"/>
        </w:rPr>
        <w:t>8</w:t>
      </w:r>
    </w:p>
    <w:p w14:paraId="610F294A" w14:textId="4B979580" w:rsidR="00B06304" w:rsidRDefault="00B06304" w:rsidP="000256A6">
      <w:pPr>
        <w:pStyle w:val="BodyTextBullet2"/>
        <w:rPr>
          <w:lang w:val="fr-FR"/>
        </w:rPr>
      </w:pPr>
      <w:r w:rsidRPr="00B06304">
        <w:rPr>
          <w:lang w:val="fr-FR"/>
        </w:rPr>
        <w:t xml:space="preserve">Java (TM) 1.8.0. Update </w:t>
      </w:r>
      <w:r w:rsidR="00E71468">
        <w:rPr>
          <w:lang w:val="fr-FR"/>
        </w:rPr>
        <w:t>3</w:t>
      </w:r>
      <w:r w:rsidR="001D1287">
        <w:rPr>
          <w:lang w:val="fr-FR"/>
        </w:rPr>
        <w:t>5</w:t>
      </w:r>
      <w:r w:rsidR="00B500AA">
        <w:rPr>
          <w:lang w:val="fr-FR"/>
        </w:rPr>
        <w:t>1</w:t>
      </w:r>
    </w:p>
    <w:p w14:paraId="0548DBD4" w14:textId="0E524E5A" w:rsidR="003D7A0B" w:rsidRPr="00B06304" w:rsidRDefault="003D7A0B" w:rsidP="000256A6">
      <w:pPr>
        <w:pStyle w:val="BodyTextBullet2"/>
        <w:rPr>
          <w:lang w:val="fr-FR"/>
        </w:rPr>
      </w:pPr>
      <w:r>
        <w:rPr>
          <w:lang w:val="fr-FR"/>
        </w:rPr>
        <w:t>LibreOffice 7.</w:t>
      </w:r>
      <w:r w:rsidR="007840F4">
        <w:rPr>
          <w:lang w:val="fr-FR"/>
        </w:rPr>
        <w:t>3</w:t>
      </w:r>
      <w:r>
        <w:rPr>
          <w:lang w:val="fr-FR"/>
        </w:rPr>
        <w:t>.</w:t>
      </w:r>
      <w:r w:rsidR="00020B09">
        <w:rPr>
          <w:lang w:val="fr-FR"/>
        </w:rPr>
        <w:t>5</w:t>
      </w:r>
    </w:p>
    <w:p w14:paraId="4A0F5C41" w14:textId="6C7EC90B" w:rsidR="00482283" w:rsidRPr="00647016" w:rsidRDefault="00647016" w:rsidP="000256A6">
      <w:pPr>
        <w:pStyle w:val="BodyTextBullet2"/>
        <w:rPr>
          <w:szCs w:val="24"/>
          <w:lang w:val="fr-FR"/>
        </w:rPr>
      </w:pPr>
      <w:r w:rsidRPr="00647016">
        <w:rPr>
          <w:szCs w:val="24"/>
          <w:lang w:val="fr-FR"/>
        </w:rPr>
        <w:t xml:space="preserve">VIX Service Installation </w:t>
      </w:r>
      <w:r>
        <w:rPr>
          <w:szCs w:val="24"/>
          <w:lang w:val="fr-FR"/>
        </w:rPr>
        <w:t>Wizard</w:t>
      </w:r>
    </w:p>
    <w:p w14:paraId="1CF42675" w14:textId="21FA5FCD" w:rsidR="00B06304" w:rsidRPr="005F47B6" w:rsidRDefault="005F47B6" w:rsidP="00536DA4">
      <w:pPr>
        <w:pStyle w:val="BodyTextNumbered1"/>
      </w:pPr>
      <w:r w:rsidRPr="001A2A05">
        <w:t xml:space="preserve">In Windows Explorer, right-click the Local Disk (C:) folder, select Properties. Then, select the </w:t>
      </w:r>
      <w:r w:rsidRPr="00E33D04">
        <w:rPr>
          <w:b/>
          <w:bCs/>
        </w:rPr>
        <w:t>Security</w:t>
      </w:r>
      <w:r w:rsidRPr="001A2A05">
        <w:t xml:space="preserve"> tab</w:t>
      </w:r>
      <w:r>
        <w:t>.</w:t>
      </w:r>
    </w:p>
    <w:p w14:paraId="1D3A10F7" w14:textId="41796D78" w:rsidR="005F47B6" w:rsidRPr="00A15C2C" w:rsidRDefault="00A15C2C" w:rsidP="00536DA4">
      <w:pPr>
        <w:pStyle w:val="BodyTextNumbered1"/>
        <w:rPr>
          <w:b/>
          <w:bCs/>
        </w:rPr>
      </w:pPr>
      <w:r w:rsidRPr="001A2A05">
        <w:t xml:space="preserve">Select the </w:t>
      </w:r>
      <w:r w:rsidRPr="001A2A05">
        <w:rPr>
          <w:rStyle w:val="BodyTextIndent2Char"/>
        </w:rPr>
        <w:t>apachetomcat</w:t>
      </w:r>
      <w:r w:rsidRPr="001A2A05">
        <w:t xml:space="preserve"> user and click </w:t>
      </w:r>
      <w:r w:rsidRPr="00647016">
        <w:rPr>
          <w:b/>
          <w:bCs/>
        </w:rPr>
        <w:t>Remove</w:t>
      </w:r>
      <w:r>
        <w:t>.</w:t>
      </w:r>
    </w:p>
    <w:p w14:paraId="6A696DC2" w14:textId="4EE75373" w:rsidR="00A15C2C" w:rsidRPr="00962E47" w:rsidRDefault="00962E47" w:rsidP="00536DA4">
      <w:pPr>
        <w:pStyle w:val="BodyTextNumbered1"/>
      </w:pPr>
      <w:r w:rsidRPr="001A2A05">
        <w:t xml:space="preserve">Click </w:t>
      </w:r>
      <w:r w:rsidRPr="00D626DB">
        <w:rPr>
          <w:b/>
          <w:bCs/>
        </w:rPr>
        <w:t>OK</w:t>
      </w:r>
      <w:r w:rsidRPr="001A2A05">
        <w:t xml:space="preserve"> to close the Properties dialog box and click </w:t>
      </w:r>
      <w:r w:rsidRPr="00D626DB">
        <w:rPr>
          <w:b/>
          <w:bCs/>
        </w:rPr>
        <w:t>Yes</w:t>
      </w:r>
      <w:r w:rsidRPr="001A2A05">
        <w:t xml:space="preserve"> when asked if you want to continue</w:t>
      </w:r>
      <w:r>
        <w:t>.</w:t>
      </w:r>
    </w:p>
    <w:p w14:paraId="1B7939EC" w14:textId="3AF0BCFB" w:rsidR="00962E47" w:rsidRDefault="005E053E" w:rsidP="00962E47">
      <w:pPr>
        <w:pStyle w:val="BodyTextNumbered1"/>
        <w:numPr>
          <w:ilvl w:val="0"/>
          <w:numId w:val="0"/>
        </w:numPr>
        <w:ind w:left="720"/>
        <w:rPr>
          <w:szCs w:val="24"/>
        </w:rPr>
      </w:pPr>
      <w:r w:rsidRPr="000F53BE">
        <w:rPr>
          <w:b/>
          <w:bCs/>
          <w:szCs w:val="24"/>
        </w:rPr>
        <w:t>N</w:t>
      </w:r>
      <w:r w:rsidR="00B92CB3">
        <w:rPr>
          <w:b/>
          <w:bCs/>
          <w:szCs w:val="24"/>
        </w:rPr>
        <w:t>OTE</w:t>
      </w:r>
      <w:r w:rsidRPr="001A2A05">
        <w:rPr>
          <w:szCs w:val="24"/>
        </w:rPr>
        <w:t>: If one or more “Error applying security” messages display, click Continue until they are all close</w:t>
      </w:r>
      <w:r>
        <w:rPr>
          <w:szCs w:val="24"/>
        </w:rPr>
        <w:t>d.</w:t>
      </w:r>
    </w:p>
    <w:p w14:paraId="6A5A0AD0" w14:textId="1F828062" w:rsidR="005E053E" w:rsidRPr="00FE5F14" w:rsidRDefault="00FE5F14" w:rsidP="00536DA4">
      <w:pPr>
        <w:pStyle w:val="BodyTextNumbered1"/>
      </w:pPr>
      <w:r w:rsidRPr="001A2A05">
        <w:t>Open the Computer Management/Server Manager window</w:t>
      </w:r>
      <w:r>
        <w:t>.</w:t>
      </w:r>
    </w:p>
    <w:p w14:paraId="6C83E061" w14:textId="775B8942" w:rsidR="00FE5F14" w:rsidRPr="00A85525" w:rsidRDefault="00CF7FD6" w:rsidP="00B82C4C">
      <w:pPr>
        <w:pStyle w:val="BodyTextLettered1"/>
        <w:numPr>
          <w:ilvl w:val="0"/>
          <w:numId w:val="68"/>
        </w:numPr>
      </w:pPr>
      <w:r w:rsidRPr="00CF7FD6">
        <w:t xml:space="preserve">On Windows, right-click </w:t>
      </w:r>
      <w:r w:rsidRPr="00CF7FD6">
        <w:rPr>
          <w:b/>
          <w:bCs/>
        </w:rPr>
        <w:t>Computer</w:t>
      </w:r>
      <w:r w:rsidRPr="00CF7FD6">
        <w:t xml:space="preserve"> on the desktop. Then, click </w:t>
      </w:r>
      <w:r w:rsidRPr="00CF7FD6">
        <w:rPr>
          <w:b/>
          <w:bCs/>
        </w:rPr>
        <w:t>Manage</w:t>
      </w:r>
      <w:r w:rsidRPr="00CF7FD6">
        <w:t>.</w:t>
      </w:r>
    </w:p>
    <w:p w14:paraId="4B5EBEB5" w14:textId="4434EF45" w:rsidR="00A85525" w:rsidRPr="007C6FBA" w:rsidRDefault="007C6FBA" w:rsidP="00536DA4">
      <w:pPr>
        <w:pStyle w:val="BodyTextNumbered1"/>
      </w:pPr>
      <w:r w:rsidRPr="001A2A05">
        <w:t>In the tree on the left side of the window, navigate to Users</w:t>
      </w:r>
      <w:r>
        <w:t>.</w:t>
      </w:r>
    </w:p>
    <w:p w14:paraId="3DCBF8D1" w14:textId="496CF48F" w:rsidR="007C6FBA" w:rsidRPr="002F5A03" w:rsidRDefault="002F5A03" w:rsidP="00B82C4C">
      <w:pPr>
        <w:pStyle w:val="BodyTextLettered1"/>
        <w:numPr>
          <w:ilvl w:val="0"/>
          <w:numId w:val="20"/>
        </w:numPr>
      </w:pPr>
      <w:r w:rsidRPr="001A2A05">
        <w:rPr>
          <w:szCs w:val="24"/>
        </w:rPr>
        <w:t>On Windows, go to Server Manager/Configuration/ Local Users and Groups/Users</w:t>
      </w:r>
      <w:r>
        <w:rPr>
          <w:szCs w:val="24"/>
        </w:rPr>
        <w:t>.</w:t>
      </w:r>
    </w:p>
    <w:p w14:paraId="73EEFE25" w14:textId="55396DFF" w:rsidR="002F5A03" w:rsidRPr="00F47520" w:rsidRDefault="00F47520" w:rsidP="00536DA4">
      <w:pPr>
        <w:pStyle w:val="BodyTextNumbered1"/>
      </w:pPr>
      <w:r>
        <w:t>O</w:t>
      </w:r>
      <w:r w:rsidRPr="001A2A05">
        <w:t xml:space="preserve">n the right side of the window, right-click the </w:t>
      </w:r>
      <w:r w:rsidRPr="00F47520">
        <w:t>apachetomcat</w:t>
      </w:r>
      <w:r w:rsidRPr="001A2A05">
        <w:t xml:space="preserve"> user, click </w:t>
      </w:r>
      <w:r w:rsidRPr="000F53BE">
        <w:rPr>
          <w:b/>
        </w:rPr>
        <w:t>Delete</w:t>
      </w:r>
      <w:r w:rsidRPr="001A2A05">
        <w:t xml:space="preserve">, and click </w:t>
      </w:r>
      <w:r w:rsidRPr="000F53BE">
        <w:rPr>
          <w:b/>
        </w:rPr>
        <w:t>Yes</w:t>
      </w:r>
      <w:r w:rsidRPr="001A2A05">
        <w:t xml:space="preserve"> when you are asked for confirmation</w:t>
      </w:r>
      <w:r>
        <w:t>.</w:t>
      </w:r>
    </w:p>
    <w:p w14:paraId="173DA4FC" w14:textId="030782BA" w:rsidR="00F47520" w:rsidRPr="00FE4885" w:rsidRDefault="00FE4885" w:rsidP="00536DA4">
      <w:pPr>
        <w:pStyle w:val="BodyTextNumbered1"/>
      </w:pPr>
      <w:r w:rsidRPr="001A2A05">
        <w:t>Open the System Properties dialog box</w:t>
      </w:r>
      <w:r>
        <w:t>.</w:t>
      </w:r>
    </w:p>
    <w:p w14:paraId="522EC015" w14:textId="173E6C92" w:rsidR="00FE4885" w:rsidRPr="004439E7" w:rsidRDefault="00CF7FD6" w:rsidP="00B82C4C">
      <w:pPr>
        <w:pStyle w:val="BodyTextLettered1"/>
        <w:numPr>
          <w:ilvl w:val="0"/>
          <w:numId w:val="69"/>
        </w:numPr>
      </w:pPr>
      <w:r w:rsidRPr="00CF7FD6">
        <w:t xml:space="preserve">On Windows, right-click </w:t>
      </w:r>
      <w:r w:rsidRPr="00CF7FD6">
        <w:rPr>
          <w:b/>
          <w:bCs/>
        </w:rPr>
        <w:t>Computer</w:t>
      </w:r>
      <w:r w:rsidRPr="00CF7FD6">
        <w:t xml:space="preserve"> on the desktop. Then, click </w:t>
      </w:r>
      <w:r w:rsidRPr="00CF7FD6">
        <w:rPr>
          <w:b/>
          <w:bCs/>
        </w:rPr>
        <w:t>Properties</w:t>
      </w:r>
      <w:r w:rsidRPr="00CF7FD6">
        <w:t xml:space="preserve">. Then on the left side of the System window, click </w:t>
      </w:r>
      <w:r w:rsidRPr="00CF7FD6">
        <w:rPr>
          <w:b/>
          <w:bCs/>
        </w:rPr>
        <w:t>Advanced</w:t>
      </w:r>
      <w:r w:rsidRPr="00CF7FD6">
        <w:t xml:space="preserve"> system settings.</w:t>
      </w:r>
    </w:p>
    <w:p w14:paraId="5F2E1C60" w14:textId="0028FAE6" w:rsidR="004439E7" w:rsidRPr="00984A4D" w:rsidRDefault="003738F4" w:rsidP="003738F4">
      <w:pPr>
        <w:pStyle w:val="BodyTextNumbered1"/>
      </w:pPr>
      <w:r w:rsidRPr="003738F4">
        <w:t xml:space="preserve">In the Advanced tab, click </w:t>
      </w:r>
      <w:r w:rsidRPr="003738F4">
        <w:rPr>
          <w:b/>
          <w:bCs/>
        </w:rPr>
        <w:t>Environment Variables</w:t>
      </w:r>
      <w:r w:rsidRPr="003738F4">
        <w:t>.</w:t>
      </w:r>
    </w:p>
    <w:p w14:paraId="53A811C0" w14:textId="5B198B22" w:rsidR="00014935" w:rsidRPr="00014935" w:rsidRDefault="00DE699D" w:rsidP="00536DA4">
      <w:pPr>
        <w:pStyle w:val="BodyTextNumbered1"/>
      </w:pPr>
      <w:r w:rsidRPr="001A2A05">
        <w:t>In the System variables list near the bottom of the dialog, delete the following variables</w:t>
      </w:r>
      <w:r>
        <w:t>:</w:t>
      </w:r>
    </w:p>
    <w:p w14:paraId="5E7DA159" w14:textId="42831F49" w:rsidR="00014935" w:rsidRDefault="00014935" w:rsidP="00014935">
      <w:pPr>
        <w:pStyle w:val="BodyTextNumbered1"/>
        <w:numPr>
          <w:ilvl w:val="0"/>
          <w:numId w:val="0"/>
        </w:numPr>
        <w:ind w:left="720"/>
      </w:pPr>
      <w:r w:rsidRPr="00425CA0">
        <w:t>CATALINA_HOME</w:t>
      </w:r>
      <w:r>
        <w:t xml:space="preserve"> </w:t>
      </w:r>
      <w:r>
        <w:tab/>
      </w:r>
      <w:r>
        <w:tab/>
      </w:r>
      <w:r w:rsidRPr="00425CA0">
        <w:t>DCF_USER_CLASSES</w:t>
      </w:r>
      <w:r w:rsidRPr="00425CA0">
        <w:br/>
        <w:t>DCF_BIN</w:t>
      </w:r>
      <w:r>
        <w:tab/>
      </w:r>
      <w:r>
        <w:tab/>
      </w:r>
      <w:r>
        <w:tab/>
      </w:r>
      <w:r w:rsidRPr="00425CA0">
        <w:t>DCF_USER_LIB</w:t>
      </w:r>
      <w:r w:rsidRPr="00425CA0">
        <w:br/>
        <w:t>DCF_CFG</w:t>
      </w:r>
      <w:r>
        <w:tab/>
      </w:r>
      <w:r>
        <w:tab/>
      </w:r>
      <w:r>
        <w:tab/>
      </w:r>
      <w:r w:rsidRPr="00425CA0">
        <w:t>DCF_USER_ROOT</w:t>
      </w:r>
      <w:r w:rsidRPr="00425CA0">
        <w:br/>
        <w:t>DCF_CLASSES</w:t>
      </w:r>
      <w:r>
        <w:tab/>
      </w:r>
      <w:r>
        <w:tab/>
      </w:r>
      <w:r w:rsidRPr="00425CA0">
        <w:t>LD_LIBRARY_PATH</w:t>
      </w:r>
      <w:r w:rsidRPr="00425CA0">
        <w:br/>
        <w:t>DCF_LIB</w:t>
      </w:r>
      <w:r>
        <w:tab/>
      </w:r>
      <w:r>
        <w:tab/>
      </w:r>
      <w:r>
        <w:tab/>
      </w:r>
      <w:r w:rsidRPr="00425CA0">
        <w:t>OMNI_BIN</w:t>
      </w:r>
      <w:r w:rsidRPr="00425CA0">
        <w:br/>
        <w:t>DCF_LOG</w:t>
      </w:r>
      <w:r>
        <w:tab/>
      </w:r>
      <w:r>
        <w:tab/>
      </w:r>
      <w:r>
        <w:tab/>
      </w:r>
      <w:r w:rsidRPr="00425CA0">
        <w:t>OMNI_LIB</w:t>
      </w:r>
      <w:r w:rsidRPr="00425CA0">
        <w:br/>
        <w:t>DCF_PLATFORM</w:t>
      </w:r>
      <w:r>
        <w:tab/>
      </w:r>
      <w:r>
        <w:tab/>
      </w:r>
      <w:r w:rsidRPr="00425CA0">
        <w:t>OMNI_ROOT</w:t>
      </w:r>
      <w:r w:rsidRPr="00425CA0">
        <w:br/>
        <w:t>DCF_ROOT</w:t>
      </w:r>
      <w:r>
        <w:tab/>
      </w:r>
      <w:r>
        <w:tab/>
      </w:r>
      <w:r>
        <w:tab/>
      </w:r>
      <w:r w:rsidRPr="00425CA0">
        <w:t>vixcache</w:t>
      </w:r>
      <w:r w:rsidRPr="00425CA0">
        <w:br/>
        <w:t>DCF_TMP</w:t>
      </w:r>
      <w:r>
        <w:tab/>
      </w:r>
      <w:r>
        <w:tab/>
      </w:r>
      <w:r>
        <w:tab/>
      </w:r>
      <w:r w:rsidRPr="00425CA0">
        <w:t>vixconfig</w:t>
      </w:r>
      <w:r w:rsidRPr="00425CA0">
        <w:br/>
        <w:t>DCF_USER_BIN</w:t>
      </w:r>
    </w:p>
    <w:p w14:paraId="4483ABC2" w14:textId="5B212148" w:rsidR="00DE699D" w:rsidRPr="00E65E64" w:rsidRDefault="006C654C" w:rsidP="0079633A">
      <w:pPr>
        <w:pStyle w:val="BodyTextNumbered1"/>
      </w:pPr>
      <w:r w:rsidRPr="00E65E64">
        <w:t>In the System variables list, select the Path system variable. Then, click Edit.</w:t>
      </w:r>
    </w:p>
    <w:p w14:paraId="79329F3A" w14:textId="440481A2" w:rsidR="006C654C" w:rsidRPr="0060688A" w:rsidRDefault="0060688A" w:rsidP="009734D9">
      <w:pPr>
        <w:pStyle w:val="BodyTextNumbered1"/>
        <w:numPr>
          <w:ilvl w:val="1"/>
          <w:numId w:val="9"/>
        </w:numPr>
      </w:pPr>
      <w:r w:rsidRPr="00E65E64">
        <w:t>In the Variable value box, delete the following substrings:</w:t>
      </w:r>
    </w:p>
    <w:p w14:paraId="7BEDECE7" w14:textId="3B54D866" w:rsidR="0060688A" w:rsidRPr="00E65E64" w:rsidRDefault="00BE7C14" w:rsidP="009734D9">
      <w:pPr>
        <w:pStyle w:val="BodyTextNumbered1"/>
        <w:numPr>
          <w:ilvl w:val="1"/>
          <w:numId w:val="9"/>
        </w:numPr>
      </w:pPr>
      <w:r w:rsidRPr="00E65E64">
        <w:t>C:\DCF (if present)</w:t>
      </w:r>
      <w:r w:rsidRPr="00E65E64">
        <w:br/>
        <w:t>C:\DCF_Runtime\bin</w:t>
      </w:r>
      <w:r w:rsidRPr="00E65E64">
        <w:br/>
        <w:t>C:\DCF_Runtime\lib</w:t>
      </w:r>
      <w:r w:rsidRPr="00E65E64">
        <w:br/>
        <w:t>C:\Program Files\Java\jre1.8.0_</w:t>
      </w:r>
      <w:r w:rsidR="00E71468">
        <w:t>3</w:t>
      </w:r>
      <w:r w:rsidR="000770A9">
        <w:t>5</w:t>
      </w:r>
      <w:r w:rsidR="00E71468">
        <w:t>1</w:t>
      </w:r>
      <w:r w:rsidRPr="00E65E64">
        <w:t>\bin</w:t>
      </w:r>
    </w:p>
    <w:p w14:paraId="15598805" w14:textId="408EB250" w:rsidR="00BE7C14" w:rsidRPr="00E65E64" w:rsidRDefault="004E2DC6" w:rsidP="009734D9">
      <w:pPr>
        <w:pStyle w:val="BodyTextNumbered1"/>
        <w:numPr>
          <w:ilvl w:val="1"/>
          <w:numId w:val="9"/>
        </w:numPr>
      </w:pPr>
      <w:r w:rsidRPr="00E65E64">
        <w:t>N</w:t>
      </w:r>
      <w:r w:rsidR="00B92CB3" w:rsidRPr="00E65E64">
        <w:t>OTE</w:t>
      </w:r>
      <w:r w:rsidRPr="00E65E64">
        <w:t>: It is recommended that after deleting each substring you delete any extra semicolon characters.</w:t>
      </w:r>
    </w:p>
    <w:p w14:paraId="1BB6C008" w14:textId="64D584EB" w:rsidR="004E2DC6" w:rsidRPr="006F34B8" w:rsidRDefault="006F34B8" w:rsidP="009734D9">
      <w:pPr>
        <w:pStyle w:val="BodyTextNumbered1"/>
        <w:numPr>
          <w:ilvl w:val="1"/>
          <w:numId w:val="9"/>
        </w:numPr>
      </w:pPr>
      <w:r w:rsidRPr="00E65E64">
        <w:t>After removing the substrings, click OK. Then click OK twice more to close the Environment Variables and System Properties dialog boxes.</w:t>
      </w:r>
    </w:p>
    <w:p w14:paraId="6E5929D9" w14:textId="504A1B7B" w:rsidR="006F34B8" w:rsidRPr="001F2E0B" w:rsidRDefault="00C13081" w:rsidP="0079633A">
      <w:pPr>
        <w:pStyle w:val="BodyTextNumbered1"/>
      </w:pPr>
      <w:r w:rsidRPr="001A2A05">
        <w:t>VIX removal is complete</w:t>
      </w:r>
      <w:r>
        <w:t>.</w:t>
      </w:r>
    </w:p>
    <w:p w14:paraId="460D181F" w14:textId="4F7BD778" w:rsidR="001F2E0B" w:rsidRDefault="001F2E0B" w:rsidP="001F2E0B">
      <w:pPr>
        <w:pStyle w:val="Heading2"/>
      </w:pPr>
      <w:bookmarkStart w:id="406" w:name="_Toc121993448"/>
      <w:bookmarkStart w:id="407" w:name="_Toc134605524"/>
      <w:r>
        <w:t>Rollback</w:t>
      </w:r>
      <w:r w:rsidR="003C7CCC">
        <w:t xml:space="preserve"> and </w:t>
      </w:r>
      <w:r>
        <w:t>Back Out o</w:t>
      </w:r>
      <w:r w:rsidR="003C7CCC">
        <w:t>f</w:t>
      </w:r>
      <w:r>
        <w:t xml:space="preserve"> MAG*3.0*</w:t>
      </w:r>
      <w:r w:rsidR="008C1873">
        <w:fldChar w:fldCharType="begin"/>
      </w:r>
      <w:r w:rsidR="008C1873">
        <w:instrText xml:space="preserve"> REF PatchNumber \h </w:instrText>
      </w:r>
      <w:r w:rsidR="008C1873">
        <w:fldChar w:fldCharType="separate"/>
      </w:r>
      <w:r w:rsidR="008F76D0">
        <w:t>329</w:t>
      </w:r>
      <w:bookmarkEnd w:id="406"/>
      <w:bookmarkEnd w:id="407"/>
      <w:r w:rsidR="008C1873">
        <w:fldChar w:fldCharType="end"/>
      </w:r>
    </w:p>
    <w:p w14:paraId="707B6D24" w14:textId="7D3DB37F" w:rsidR="003C7CCC" w:rsidRDefault="00AC2E6F" w:rsidP="001F2E0B">
      <w:pPr>
        <w:pStyle w:val="BodyText"/>
        <w:rPr>
          <w:szCs w:val="24"/>
        </w:rPr>
      </w:pPr>
      <w:r w:rsidRPr="001A2A05">
        <w:rPr>
          <w:szCs w:val="24"/>
        </w:rPr>
        <w:t>If it is necessary to uninstall the MAG*3.0*</w:t>
      </w:r>
      <w:r w:rsidR="008C1873">
        <w:rPr>
          <w:szCs w:val="24"/>
        </w:rPr>
        <w:fldChar w:fldCharType="begin"/>
      </w:r>
      <w:r w:rsidR="008C1873">
        <w:rPr>
          <w:szCs w:val="24"/>
        </w:rPr>
        <w:instrText xml:space="preserve"> REF PatchNumber \h </w:instrText>
      </w:r>
      <w:r w:rsidR="008C1873">
        <w:rPr>
          <w:szCs w:val="24"/>
        </w:rPr>
      </w:r>
      <w:r w:rsidR="008C1873">
        <w:rPr>
          <w:szCs w:val="24"/>
        </w:rPr>
        <w:fldChar w:fldCharType="separate"/>
      </w:r>
      <w:r w:rsidR="008F76D0">
        <w:t>329</w:t>
      </w:r>
      <w:r w:rsidR="008C1873">
        <w:rPr>
          <w:szCs w:val="24"/>
        </w:rPr>
        <w:fldChar w:fldCharType="end"/>
      </w:r>
      <w:r w:rsidRPr="001A2A05">
        <w:rPr>
          <w:szCs w:val="24"/>
        </w:rPr>
        <w:t xml:space="preserve"> VIX </w:t>
      </w:r>
      <w:r w:rsidR="003C7CCC">
        <w:rPr>
          <w:szCs w:val="24"/>
        </w:rPr>
        <w:t>and back out the VIX to a prior version perform the following steps:</w:t>
      </w:r>
    </w:p>
    <w:p w14:paraId="3C9A3C2A" w14:textId="6E7D65D4" w:rsidR="00693029" w:rsidRDefault="00693029" w:rsidP="00B82C4C">
      <w:pPr>
        <w:pStyle w:val="BodyTextNumbered1"/>
        <w:numPr>
          <w:ilvl w:val="0"/>
          <w:numId w:val="51"/>
        </w:numPr>
      </w:pPr>
      <w:r>
        <w:t xml:space="preserve">Run the </w:t>
      </w:r>
      <w:r w:rsidRPr="001A2A05">
        <w:rPr>
          <w:szCs w:val="24"/>
        </w:rPr>
        <w:t>MAG*3.0*</w:t>
      </w:r>
      <w:r w:rsidR="006642BF">
        <w:rPr>
          <w:szCs w:val="24"/>
        </w:rPr>
        <w:fldChar w:fldCharType="begin"/>
      </w:r>
      <w:r w:rsidR="006642BF">
        <w:rPr>
          <w:szCs w:val="24"/>
        </w:rPr>
        <w:instrText xml:space="preserve"> REF PatchNumber \h </w:instrText>
      </w:r>
      <w:r w:rsidR="006642BF">
        <w:rPr>
          <w:szCs w:val="24"/>
        </w:rPr>
      </w:r>
      <w:r w:rsidR="006642BF">
        <w:rPr>
          <w:szCs w:val="24"/>
        </w:rPr>
        <w:fldChar w:fldCharType="separate"/>
      </w:r>
      <w:r w:rsidR="008F76D0">
        <w:t>329</w:t>
      </w:r>
      <w:r w:rsidR="006642BF">
        <w:rPr>
          <w:szCs w:val="24"/>
        </w:rPr>
        <w:fldChar w:fldCharType="end"/>
      </w:r>
      <w:r w:rsidR="00FC7241">
        <w:rPr>
          <w:szCs w:val="24"/>
        </w:rPr>
        <w:t xml:space="preserve"> </w:t>
      </w:r>
      <w:r>
        <w:t>VIX Service Installation Wizard as an administrator</w:t>
      </w:r>
      <w:r w:rsidRPr="00693029">
        <w:rPr>
          <w:szCs w:val="24"/>
        </w:rPr>
        <w:t>.</w:t>
      </w:r>
    </w:p>
    <w:p w14:paraId="0402DF91" w14:textId="77777777" w:rsidR="00693029" w:rsidRDefault="00693029" w:rsidP="00B82C4C">
      <w:pPr>
        <w:pStyle w:val="BodyTextLettered1"/>
        <w:numPr>
          <w:ilvl w:val="0"/>
          <w:numId w:val="52"/>
        </w:numPr>
      </w:pPr>
      <w:r w:rsidRPr="00E95A19">
        <w:rPr>
          <w:b/>
          <w:bCs/>
        </w:rPr>
        <w:t>R</w:t>
      </w:r>
      <w:r>
        <w:t xml:space="preserve">ight-click </w:t>
      </w:r>
      <w:r w:rsidRPr="00287F61">
        <w:rPr>
          <w:b/>
          <w:bCs/>
        </w:rPr>
        <w:t>Start</w:t>
      </w:r>
      <w:r>
        <w:t>.</w:t>
      </w:r>
    </w:p>
    <w:p w14:paraId="7D477C03" w14:textId="77777777" w:rsidR="00693029" w:rsidRDefault="00693029" w:rsidP="00B82C4C">
      <w:pPr>
        <w:pStyle w:val="BodyTextLettered1"/>
        <w:numPr>
          <w:ilvl w:val="0"/>
          <w:numId w:val="52"/>
        </w:numPr>
      </w:pPr>
      <w:r w:rsidRPr="00E95A19">
        <w:rPr>
          <w:b/>
          <w:bCs/>
        </w:rPr>
        <w:t>L</w:t>
      </w:r>
      <w:r>
        <w:t xml:space="preserve">eft-click </w:t>
      </w:r>
      <w:r w:rsidRPr="00287F61">
        <w:rPr>
          <w:b/>
          <w:bCs/>
        </w:rPr>
        <w:t>Search</w:t>
      </w:r>
      <w:r>
        <w:t>.</w:t>
      </w:r>
    </w:p>
    <w:p w14:paraId="3A6D8417" w14:textId="77777777" w:rsidR="00693029" w:rsidRDefault="00693029" w:rsidP="00B82C4C">
      <w:pPr>
        <w:pStyle w:val="BodyTextLettered1"/>
        <w:numPr>
          <w:ilvl w:val="0"/>
          <w:numId w:val="52"/>
        </w:numPr>
      </w:pPr>
      <w:r>
        <w:t xml:space="preserve">Type </w:t>
      </w:r>
      <w:r w:rsidRPr="00287F61">
        <w:rPr>
          <w:b/>
          <w:bCs/>
        </w:rPr>
        <w:t>VIX</w:t>
      </w:r>
      <w:r>
        <w:t>.</w:t>
      </w:r>
    </w:p>
    <w:p w14:paraId="167129B8" w14:textId="77777777" w:rsidR="00693029" w:rsidRDefault="00693029" w:rsidP="00B82C4C">
      <w:pPr>
        <w:pStyle w:val="BodyTextLettered1"/>
        <w:numPr>
          <w:ilvl w:val="0"/>
          <w:numId w:val="52"/>
        </w:numPr>
      </w:pPr>
      <w:r w:rsidRPr="00E95A19">
        <w:rPr>
          <w:b/>
          <w:bCs/>
        </w:rPr>
        <w:t>R</w:t>
      </w:r>
      <w:r>
        <w:t>ight</w:t>
      </w:r>
      <w:r w:rsidRPr="00363D64">
        <w:t xml:space="preserve">-click </w:t>
      </w:r>
      <w:r w:rsidRPr="00E95A19">
        <w:t>VIX Service Installation Wizard</w:t>
      </w:r>
      <w:r>
        <w:t>.</w:t>
      </w:r>
    </w:p>
    <w:p w14:paraId="0E5A36A3" w14:textId="530CEDAB" w:rsidR="00693029" w:rsidRDefault="00693029" w:rsidP="00B82C4C">
      <w:pPr>
        <w:pStyle w:val="BodyTextLettered1"/>
        <w:numPr>
          <w:ilvl w:val="0"/>
          <w:numId w:val="52"/>
        </w:numPr>
      </w:pPr>
      <w:r w:rsidRPr="00E95A19">
        <w:rPr>
          <w:b/>
          <w:bCs/>
        </w:rPr>
        <w:t>L</w:t>
      </w:r>
      <w:r w:rsidRPr="00363D64">
        <w:t xml:space="preserve">eft-click </w:t>
      </w:r>
      <w:r w:rsidRPr="00E95A19">
        <w:t>Run as administrator.</w:t>
      </w:r>
    </w:p>
    <w:p w14:paraId="452BEBE8" w14:textId="77777777" w:rsidR="002D3C1F" w:rsidRPr="005708A1" w:rsidRDefault="002D3C1F" w:rsidP="002D3C1F">
      <w:pPr>
        <w:pStyle w:val="BodyTextLettered1"/>
        <w:numPr>
          <w:ilvl w:val="0"/>
          <w:numId w:val="0"/>
        </w:numPr>
      </w:pPr>
      <w:r w:rsidRPr="00957EB3">
        <w:rPr>
          <w:b/>
        </w:rPr>
        <w:t>NOTE</w:t>
      </w:r>
      <w:r>
        <w:t xml:space="preserve">: If the VIX Service Installation Wizard does not appear in the Search bar, open </w:t>
      </w:r>
      <w:r w:rsidRPr="001E09CA">
        <w:t xml:space="preserve">Windows Explorer and navigate to the </w:t>
      </w:r>
      <w:r w:rsidRPr="00957EB3">
        <w:rPr>
          <w:b/>
        </w:rPr>
        <w:t>C:\Program Files (x86)\Vista\Imaging\VixInstaller</w:t>
      </w:r>
      <w:r w:rsidRPr="001E09CA">
        <w:t xml:space="preserve"> folder, </w:t>
      </w:r>
      <w:r w:rsidRPr="00957EB3">
        <w:rPr>
          <w:b/>
        </w:rPr>
        <w:t>r</w:t>
      </w:r>
      <w:r w:rsidRPr="001E09CA">
        <w:t xml:space="preserve">ight-click </w:t>
      </w:r>
      <w:r w:rsidRPr="00957EB3">
        <w:rPr>
          <w:b/>
          <w:iCs/>
        </w:rPr>
        <w:t>VixInstaller.exe</w:t>
      </w:r>
      <w:r w:rsidRPr="001E09CA">
        <w:t xml:space="preserve"> and </w:t>
      </w:r>
      <w:r w:rsidRPr="00957EB3">
        <w:rPr>
          <w:b/>
        </w:rPr>
        <w:t>l</w:t>
      </w:r>
      <w:r w:rsidRPr="001E09CA">
        <w:t>eft-click</w:t>
      </w:r>
      <w:r w:rsidRPr="00957EB3">
        <w:rPr>
          <w:b/>
        </w:rPr>
        <w:t xml:space="preserve"> Run as administrator</w:t>
      </w:r>
      <w:r w:rsidRPr="001E09CA">
        <w:t xml:space="preserve">. </w:t>
      </w:r>
    </w:p>
    <w:p w14:paraId="35EEC6EF" w14:textId="0D94F522" w:rsidR="00693029" w:rsidRPr="001A2A05" w:rsidRDefault="00693029" w:rsidP="00693029">
      <w:pPr>
        <w:pStyle w:val="BodyTextNumbered1"/>
      </w:pPr>
      <w:r w:rsidRPr="001A2A05">
        <w:t xml:space="preserve">When the Welcome page displays, verify that the screen displays “This wizard will guide you through the installation of the Vista Imaging Patch </w:t>
      </w:r>
      <w:r>
        <w:t>MAG*3.0*</w:t>
      </w:r>
      <w:r w:rsidR="006642BF">
        <w:fldChar w:fldCharType="begin"/>
      </w:r>
      <w:r w:rsidR="006642BF">
        <w:instrText xml:space="preserve"> REF PatchNumber \h </w:instrText>
      </w:r>
      <w:r w:rsidR="006642BF">
        <w:fldChar w:fldCharType="separate"/>
      </w:r>
      <w:r w:rsidR="008F76D0">
        <w:t>329</w:t>
      </w:r>
      <w:r w:rsidR="006642BF">
        <w:fldChar w:fldCharType="end"/>
      </w:r>
      <w:r w:rsidRPr="001A2A05">
        <w:t xml:space="preserve"> VIX</w:t>
      </w:r>
      <w:r>
        <w:t>”</w:t>
      </w:r>
      <w:r w:rsidRPr="001A2A05">
        <w:t xml:space="preserve"> and click </w:t>
      </w:r>
      <w:r w:rsidRPr="00697DE4">
        <w:rPr>
          <w:b/>
          <w:bCs/>
        </w:rPr>
        <w:t>Next</w:t>
      </w:r>
      <w:r w:rsidRPr="001A2A05">
        <w:t>.</w:t>
      </w:r>
    </w:p>
    <w:p w14:paraId="24528FC0" w14:textId="335B8920" w:rsidR="00693029" w:rsidRDefault="00693029" w:rsidP="00693029">
      <w:pPr>
        <w:pStyle w:val="BodyTextNumbered1"/>
      </w:pPr>
      <w:r w:rsidRPr="001E5AA6">
        <w:t>Then, when prompted to do so, c</w:t>
      </w:r>
      <w:r w:rsidRPr="00D156C4">
        <w:t>lick</w:t>
      </w:r>
      <w:r w:rsidRPr="00D621A1">
        <w:rPr>
          <w:b/>
          <w:bCs/>
        </w:rPr>
        <w:t xml:space="preserve"> </w:t>
      </w:r>
      <w:r w:rsidRPr="00D621A1">
        <w:rPr>
          <w:b/>
          <w:bCs/>
          <w:szCs w:val="24"/>
        </w:rPr>
        <w:t>Uninstall version 30.</w:t>
      </w:r>
      <w:r w:rsidR="006642BF" w:rsidRPr="006642BF">
        <w:rPr>
          <w:b/>
          <w:bCs/>
          <w:szCs w:val="24"/>
        </w:rPr>
        <w:fldChar w:fldCharType="begin"/>
      </w:r>
      <w:r w:rsidR="006642BF" w:rsidRPr="006642BF">
        <w:rPr>
          <w:b/>
          <w:bCs/>
          <w:szCs w:val="24"/>
        </w:rPr>
        <w:instrText xml:space="preserve"> REF PatchNumber \h  \* MERGEFORMAT </w:instrText>
      </w:r>
      <w:r w:rsidR="006642BF" w:rsidRPr="006642BF">
        <w:rPr>
          <w:b/>
          <w:bCs/>
          <w:szCs w:val="24"/>
        </w:rPr>
      </w:r>
      <w:r w:rsidR="006642BF" w:rsidRPr="006642BF">
        <w:rPr>
          <w:b/>
          <w:bCs/>
          <w:szCs w:val="24"/>
        </w:rPr>
        <w:fldChar w:fldCharType="separate"/>
      </w:r>
      <w:r w:rsidR="008F76D0" w:rsidRPr="008F76D0">
        <w:rPr>
          <w:b/>
          <w:bCs/>
        </w:rPr>
        <w:t>329</w:t>
      </w:r>
      <w:r w:rsidR="006642BF" w:rsidRPr="006642BF">
        <w:rPr>
          <w:b/>
          <w:bCs/>
          <w:szCs w:val="24"/>
        </w:rPr>
        <w:fldChar w:fldCharType="end"/>
      </w:r>
      <w:r w:rsidRPr="00D621A1">
        <w:rPr>
          <w:b/>
          <w:bCs/>
          <w:szCs w:val="24"/>
        </w:rPr>
        <w:t>.xxx</w:t>
      </w:r>
      <w:r w:rsidRPr="001E5AA6">
        <w:t>. (The wizard gracefully stop</w:t>
      </w:r>
      <w:r>
        <w:t>s</w:t>
      </w:r>
      <w:r w:rsidRPr="001E5AA6">
        <w:t xml:space="preserve"> the VIX service before performing the uninstall.) </w:t>
      </w:r>
    </w:p>
    <w:p w14:paraId="52A91BBE" w14:textId="07666963" w:rsidR="00693029" w:rsidRDefault="00693029" w:rsidP="00693029">
      <w:pPr>
        <w:pStyle w:val="BodyTextNumbered1"/>
      </w:pPr>
      <w:r w:rsidRPr="001E5AA6">
        <w:t>When the Uninstall complete</w:t>
      </w:r>
      <w:r>
        <w:t>s</w:t>
      </w:r>
      <w:r w:rsidRPr="001E5AA6">
        <w:t xml:space="preserve">, </w:t>
      </w:r>
      <w:r>
        <w:t>"</w:t>
      </w:r>
      <w:r w:rsidRPr="001E5AA6">
        <w:t>Press Next to continue</w:t>
      </w:r>
      <w:r>
        <w:t>"</w:t>
      </w:r>
      <w:r w:rsidRPr="001E5AA6">
        <w:t xml:space="preserve"> displays in the VIX </w:t>
      </w:r>
      <w:r>
        <w:t>Service I</w:t>
      </w:r>
      <w:r w:rsidRPr="001E5AA6">
        <w:t xml:space="preserve">nstallation </w:t>
      </w:r>
      <w:r>
        <w:t>W</w:t>
      </w:r>
      <w:r w:rsidRPr="001E5AA6">
        <w:t xml:space="preserve">izard, click </w:t>
      </w:r>
      <w:r w:rsidRPr="001E5AA6">
        <w:rPr>
          <w:b/>
        </w:rPr>
        <w:t>Cancel</w:t>
      </w:r>
      <w:r w:rsidRPr="001E5AA6">
        <w:t>.</w:t>
      </w:r>
      <w:r>
        <w:t xml:space="preserve"> Click</w:t>
      </w:r>
      <w:r w:rsidRPr="001E5AA6">
        <w:t xml:space="preserve"> </w:t>
      </w:r>
      <w:r w:rsidRPr="001E5AA6">
        <w:rPr>
          <w:b/>
        </w:rPr>
        <w:t>Yes</w:t>
      </w:r>
      <w:r w:rsidRPr="001E5AA6">
        <w:t xml:space="preserve"> in the dialog box that displays </w:t>
      </w:r>
      <w:r>
        <w:t>"</w:t>
      </w:r>
      <w:r w:rsidRPr="001E5AA6">
        <w:t>Do you really want to quit the VIX Service Installation Wizard?</w:t>
      </w:r>
      <w:r>
        <w:t>"</w:t>
      </w:r>
    </w:p>
    <w:p w14:paraId="183DE886" w14:textId="35559C21" w:rsidR="00BB5256" w:rsidRPr="001A2A05" w:rsidRDefault="00BB5256" w:rsidP="00693029">
      <w:pPr>
        <w:pStyle w:val="BodyTextNumbered1"/>
      </w:pPr>
      <w:r w:rsidRPr="001A2A05">
        <w:t xml:space="preserve">Go to the Control Panel, choose </w:t>
      </w:r>
      <w:r w:rsidRPr="0079633A">
        <w:rPr>
          <w:b/>
          <w:bCs/>
        </w:rPr>
        <w:t>Add/Remove Programs</w:t>
      </w:r>
      <w:r w:rsidRPr="001A2A05">
        <w:t>, and remove the MAG*3.0*</w:t>
      </w:r>
      <w:r w:rsidR="006642BF">
        <w:fldChar w:fldCharType="begin"/>
      </w:r>
      <w:r w:rsidR="006642BF">
        <w:instrText xml:space="preserve"> REF PatchNumber \h </w:instrText>
      </w:r>
      <w:r w:rsidR="006642BF">
        <w:fldChar w:fldCharType="separate"/>
      </w:r>
      <w:r w:rsidR="008F76D0">
        <w:t>329</w:t>
      </w:r>
      <w:r w:rsidR="006642BF">
        <w:fldChar w:fldCharType="end"/>
      </w:r>
      <w:r w:rsidRPr="001A2A05">
        <w:t xml:space="preserve"> VIX </w:t>
      </w:r>
      <w:r>
        <w:t>Service I</w:t>
      </w:r>
      <w:r w:rsidRPr="001A2A05">
        <w:t>nstall</w:t>
      </w:r>
      <w:r>
        <w:t>ation Wizard</w:t>
      </w:r>
      <w:r w:rsidRPr="001A2A05">
        <w:t>.</w:t>
      </w:r>
    </w:p>
    <w:p w14:paraId="22E4E835" w14:textId="22E1BAC8" w:rsidR="00BB5256" w:rsidRDefault="008C14AB" w:rsidP="0079633A">
      <w:pPr>
        <w:pStyle w:val="BodyTextNumbered1"/>
      </w:pPr>
      <w:r>
        <w:t>Verify backup copies of critical configuration file folders exist within C:\VIXBackup\P</w:t>
      </w:r>
      <w:r w:rsidR="004A0222">
        <w:fldChar w:fldCharType="begin"/>
      </w:r>
      <w:r w:rsidR="004A0222">
        <w:instrText xml:space="preserve"> REF PrevPatchNumber \h </w:instrText>
      </w:r>
      <w:r w:rsidR="004A0222">
        <w:fldChar w:fldCharType="separate"/>
      </w:r>
      <w:r w:rsidR="008F76D0">
        <w:t>303</w:t>
      </w:r>
      <w:r w:rsidR="004A0222">
        <w:fldChar w:fldCharType="end"/>
      </w:r>
      <w:r>
        <w:t>\YYYYMMDDHHMMSS</w:t>
      </w:r>
      <w:r w:rsidR="00530D75">
        <w:t>. Where YYYYMMDDHHMMSS is the latest version of the folder that contains the backups (most current date).</w:t>
      </w:r>
    </w:p>
    <w:p w14:paraId="7307F4C0" w14:textId="3B08D467" w:rsidR="008C14AB" w:rsidRDefault="008C14AB" w:rsidP="008C14AB">
      <w:pPr>
        <w:pStyle w:val="BodyTextNumbered1"/>
        <w:numPr>
          <w:ilvl w:val="0"/>
          <w:numId w:val="0"/>
        </w:numPr>
        <w:ind w:left="720"/>
      </w:pPr>
      <w:r>
        <w:rPr>
          <w:b/>
        </w:rPr>
        <w:t>NOTE</w:t>
      </w:r>
      <w:r>
        <w:t xml:space="preserve">: Backups exist of </w:t>
      </w:r>
      <w:r w:rsidR="00673F4B">
        <w:t>the following:</w:t>
      </w:r>
    </w:p>
    <w:p w14:paraId="55432469" w14:textId="24F00AC2" w:rsidR="00F91B99" w:rsidRDefault="00F91B99" w:rsidP="008C14AB">
      <w:pPr>
        <w:pStyle w:val="BodyTextBullet2"/>
      </w:pPr>
      <w:r>
        <w:t>C</w:t>
      </w:r>
      <w:r w:rsidRPr="00F91B99">
        <w:t>:\DCF_RunTime_x64\cfg</w:t>
      </w:r>
    </w:p>
    <w:p w14:paraId="134550EE" w14:textId="0D0BE449" w:rsidR="008C14AB" w:rsidRDefault="008C14AB" w:rsidP="008C14AB">
      <w:pPr>
        <w:pStyle w:val="BodyTextBullet2"/>
      </w:pPr>
      <w:r>
        <w:t>C:\Program Files\Apache Software Foundation\Tomcat 9.0\conf</w:t>
      </w:r>
    </w:p>
    <w:p w14:paraId="1C418243" w14:textId="613D20A8" w:rsidR="00F91B99" w:rsidRDefault="00F91B99" w:rsidP="00F91B99">
      <w:pPr>
        <w:pStyle w:val="BodyTextBullet2"/>
      </w:pPr>
      <w:r>
        <w:t>C:\Program Files\VistA\Imaging\VIX.Config</w:t>
      </w:r>
    </w:p>
    <w:p w14:paraId="653E7295" w14:textId="77777777" w:rsidR="008C14AB" w:rsidRDefault="008C14AB" w:rsidP="008C14AB">
      <w:pPr>
        <w:pStyle w:val="BodyTextBullet2"/>
      </w:pPr>
      <w:r>
        <w:t>C:\VixConfig</w:t>
      </w:r>
    </w:p>
    <w:p w14:paraId="15D9CD57" w14:textId="72A45F6E" w:rsidR="002D3C1F" w:rsidRDefault="008C14AB" w:rsidP="002D3C1F">
      <w:pPr>
        <w:pStyle w:val="BodyTextBullet2"/>
      </w:pPr>
      <w:r>
        <w:t>C:\VixCertStore</w:t>
      </w:r>
    </w:p>
    <w:p w14:paraId="26EDF0C7" w14:textId="3D0C0AA4" w:rsidR="00F90EAE" w:rsidRDefault="00F90EAE" w:rsidP="002D3C1F">
      <w:pPr>
        <w:pStyle w:val="BodyTextBullet2"/>
      </w:pPr>
      <w:bookmarkStart w:id="408" w:name="_Hlk110242830"/>
      <w:r>
        <w:t>Install logs from C</w:t>
      </w:r>
      <w:r w:rsidRPr="00F90EAE">
        <w:t>:\Program Files (x86)\Vista\Imaging\VixInstaller</w:t>
      </w:r>
    </w:p>
    <w:bookmarkEnd w:id="408"/>
    <w:p w14:paraId="30D2BCB6" w14:textId="2079F56D" w:rsidR="002D3C1F" w:rsidRDefault="002D3C1F" w:rsidP="002D3C1F">
      <w:pPr>
        <w:pStyle w:val="BodyTextNumbered1"/>
      </w:pPr>
      <w:r>
        <w:t>Stop each VIX service:</w:t>
      </w:r>
      <w:r w:rsidRPr="00140355">
        <w:t xml:space="preserve"> </w:t>
      </w:r>
      <w:r w:rsidRPr="00A41F7E">
        <w:t>ListenerTool</w:t>
      </w:r>
      <w:r>
        <w:t xml:space="preserve">, </w:t>
      </w:r>
      <w:r w:rsidRPr="00A41F7E">
        <w:t>Tomcat</w:t>
      </w:r>
      <w:r>
        <w:t xml:space="preserve">9, </w:t>
      </w:r>
      <w:r w:rsidRPr="00A41F7E">
        <w:t>VIX Render Service</w:t>
      </w:r>
      <w:r>
        <w:t xml:space="preserve">, and </w:t>
      </w:r>
      <w:r w:rsidRPr="00A41F7E">
        <w:t xml:space="preserve">VIX Viewer </w:t>
      </w:r>
      <w:r w:rsidRPr="00F1333C">
        <w:t>Service</w:t>
      </w:r>
      <w:r>
        <w:t xml:space="preserve"> by opening Windows Services and then selecting </w:t>
      </w:r>
      <w:r w:rsidRPr="00140355">
        <w:rPr>
          <w:b/>
          <w:bCs/>
        </w:rPr>
        <w:t>Stop</w:t>
      </w:r>
      <w:r w:rsidRPr="00F1333C">
        <w:t xml:space="preserve"> </w:t>
      </w:r>
      <w:r>
        <w:t xml:space="preserve">for each service </w:t>
      </w:r>
      <w:r w:rsidRPr="00F1333C">
        <w:t>(</w:t>
      </w:r>
      <w:r w:rsidR="002E48E0">
        <w:fldChar w:fldCharType="begin"/>
      </w:r>
      <w:r w:rsidR="002E48E0">
        <w:instrText xml:space="preserve"> REF _Ref98578973 \h </w:instrText>
      </w:r>
      <w:r w:rsidR="002E48E0">
        <w:fldChar w:fldCharType="separate"/>
      </w:r>
      <w:r w:rsidR="008F76D0">
        <w:t xml:space="preserve">Figure </w:t>
      </w:r>
      <w:r w:rsidR="008F76D0">
        <w:rPr>
          <w:noProof/>
        </w:rPr>
        <w:t>61</w:t>
      </w:r>
      <w:r w:rsidR="002E48E0">
        <w:fldChar w:fldCharType="end"/>
      </w:r>
      <w:r>
        <w:t>) as described in Section</w:t>
      </w:r>
      <w:r w:rsidR="002E48E0">
        <w:t xml:space="preserve"> </w:t>
      </w:r>
      <w:r w:rsidR="002E48E0">
        <w:fldChar w:fldCharType="begin"/>
      </w:r>
      <w:r w:rsidR="002E48E0">
        <w:instrText xml:space="preserve"> REF _Ref98578818 \r \h </w:instrText>
      </w:r>
      <w:r w:rsidR="002E48E0">
        <w:fldChar w:fldCharType="separate"/>
      </w:r>
      <w:r w:rsidR="008F76D0">
        <w:t>6.1</w:t>
      </w:r>
      <w:r w:rsidR="002E48E0">
        <w:fldChar w:fldCharType="end"/>
      </w:r>
      <w:r>
        <w:t>.</w:t>
      </w:r>
    </w:p>
    <w:p w14:paraId="08F46880" w14:textId="4BCC3631" w:rsidR="00BB5256" w:rsidRDefault="003C7CCC" w:rsidP="0079633A">
      <w:pPr>
        <w:pStyle w:val="BodyTextNumbered1"/>
      </w:pPr>
      <w:r>
        <w:t>I</w:t>
      </w:r>
      <w:r w:rsidR="00AC2E6F" w:rsidRPr="001A2A05">
        <w:t>nstall the previous version of VIX</w:t>
      </w:r>
      <w:r w:rsidR="00AC2E6F">
        <w:t>,</w:t>
      </w:r>
      <w:r w:rsidR="00AC2E6F" w:rsidRPr="001A2A05">
        <w:t xml:space="preserve"> which was included in MAG*3.0*</w:t>
      </w:r>
      <w:r w:rsidR="004A0222">
        <w:fldChar w:fldCharType="begin"/>
      </w:r>
      <w:r w:rsidR="004A0222">
        <w:instrText xml:space="preserve"> REF PrevPatchNumber \h </w:instrText>
      </w:r>
      <w:r w:rsidR="004A0222">
        <w:fldChar w:fldCharType="separate"/>
      </w:r>
      <w:r w:rsidR="008F76D0">
        <w:t>303</w:t>
      </w:r>
      <w:r w:rsidR="004A0222">
        <w:fldChar w:fldCharType="end"/>
      </w:r>
      <w:r w:rsidR="00BB5256">
        <w:t xml:space="preserve"> </w:t>
      </w:r>
      <w:r w:rsidR="00BB5256" w:rsidRPr="00BB5256">
        <w:t>(find it on</w:t>
      </w:r>
      <w:r w:rsidR="00BB5256">
        <w:t xml:space="preserve"> the</w:t>
      </w:r>
      <w:r w:rsidR="00BB5256" w:rsidRPr="00BB5256">
        <w:t xml:space="preserve"> VA SFTP site or from </w:t>
      </w:r>
      <w:r w:rsidR="00BB5256">
        <w:t>a</w:t>
      </w:r>
      <w:r w:rsidR="00BB5256" w:rsidRPr="00BB5256">
        <w:t xml:space="preserve"> </w:t>
      </w:r>
      <w:r w:rsidR="00BB5256">
        <w:t>local</w:t>
      </w:r>
      <w:r w:rsidR="00BB5256" w:rsidRPr="00BB5256">
        <w:t xml:space="preserve"> backup folder). </w:t>
      </w:r>
      <w:r w:rsidR="00BB5256" w:rsidRPr="00C73E6A">
        <w:t xml:space="preserve">Do the following to prepare the VIX </w:t>
      </w:r>
      <w:r w:rsidR="00BB5256">
        <w:t xml:space="preserve">Service </w:t>
      </w:r>
      <w:r w:rsidR="00BB5256" w:rsidRPr="00C73E6A">
        <w:t>Installation Wizard:</w:t>
      </w:r>
    </w:p>
    <w:p w14:paraId="2359BC0A" w14:textId="13E03A4A" w:rsidR="00BB5256" w:rsidRPr="00A41F7E" w:rsidRDefault="00BB5256" w:rsidP="00B82C4C">
      <w:pPr>
        <w:pStyle w:val="BodyTextLettered1"/>
        <w:numPr>
          <w:ilvl w:val="0"/>
          <w:numId w:val="31"/>
        </w:numPr>
      </w:pPr>
      <w:r>
        <w:t>Right</w:t>
      </w:r>
      <w:r w:rsidRPr="00A41F7E">
        <w:t xml:space="preserve">-click the </w:t>
      </w:r>
      <w:r w:rsidRPr="00BB5256">
        <w:rPr>
          <w:szCs w:val="24"/>
        </w:rPr>
        <w:t>MAG3_0P</w:t>
      </w:r>
      <w:r w:rsidR="004A0222">
        <w:rPr>
          <w:szCs w:val="24"/>
        </w:rPr>
        <w:fldChar w:fldCharType="begin"/>
      </w:r>
      <w:r w:rsidR="004A0222">
        <w:rPr>
          <w:szCs w:val="24"/>
        </w:rPr>
        <w:instrText xml:space="preserve"> REF PrevPatchNumber \h </w:instrText>
      </w:r>
      <w:r w:rsidR="004A0222">
        <w:rPr>
          <w:szCs w:val="24"/>
        </w:rPr>
      </w:r>
      <w:r w:rsidR="004A0222">
        <w:rPr>
          <w:szCs w:val="24"/>
        </w:rPr>
        <w:fldChar w:fldCharType="separate"/>
      </w:r>
      <w:r w:rsidR="008F76D0">
        <w:t>303</w:t>
      </w:r>
      <w:r w:rsidR="004A0222">
        <w:rPr>
          <w:szCs w:val="24"/>
        </w:rPr>
        <w:fldChar w:fldCharType="end"/>
      </w:r>
      <w:r w:rsidRPr="00BB5256">
        <w:rPr>
          <w:szCs w:val="24"/>
        </w:rPr>
        <w:t xml:space="preserve">_VIX_SETUP.msi </w:t>
      </w:r>
      <w:r w:rsidRPr="00A41F7E">
        <w:t>file</w:t>
      </w:r>
      <w:r w:rsidRPr="00A7336B">
        <w:rPr>
          <w:rStyle w:val="BodyTextChar"/>
        </w:rPr>
        <w:t xml:space="preserve"> and click on Install.</w:t>
      </w:r>
    </w:p>
    <w:p w14:paraId="448F8551" w14:textId="77777777" w:rsidR="00BB5256" w:rsidRPr="00A41F7E" w:rsidRDefault="00BB5256" w:rsidP="00BB5256">
      <w:pPr>
        <w:pStyle w:val="BodyTextLettered1"/>
      </w:pPr>
      <w:r w:rsidRPr="00A41F7E">
        <w:t xml:space="preserve">When the Welcome page displays, click </w:t>
      </w:r>
      <w:r w:rsidRPr="00470A62">
        <w:rPr>
          <w:b/>
          <w:bCs/>
          <w:szCs w:val="24"/>
        </w:rPr>
        <w:t>Next</w:t>
      </w:r>
      <w:r w:rsidRPr="00A41F7E">
        <w:t>.</w:t>
      </w:r>
    </w:p>
    <w:p w14:paraId="50FA6022" w14:textId="77777777" w:rsidR="00BB5256" w:rsidRPr="00A41F7E" w:rsidRDefault="00BB5256" w:rsidP="00BB5256">
      <w:pPr>
        <w:pStyle w:val="BodyTextLettered1"/>
      </w:pPr>
      <w:r w:rsidRPr="00A41F7E">
        <w:t xml:space="preserve">When the Confirm Installation page displays, click </w:t>
      </w:r>
      <w:r w:rsidRPr="00470A62">
        <w:rPr>
          <w:b/>
          <w:bCs/>
          <w:szCs w:val="24"/>
        </w:rPr>
        <w:t>Next</w:t>
      </w:r>
      <w:r w:rsidRPr="00A41F7E">
        <w:t>.</w:t>
      </w:r>
    </w:p>
    <w:p w14:paraId="3046E97F" w14:textId="77777777" w:rsidR="00BB5256" w:rsidRPr="00C73E6A" w:rsidRDefault="00BB5256" w:rsidP="00BB5256">
      <w:pPr>
        <w:pStyle w:val="BodyTextLettered1"/>
      </w:pPr>
      <w:r w:rsidRPr="00A41F7E">
        <w:t xml:space="preserve">When the Installation Complete screen displays, click </w:t>
      </w:r>
      <w:r w:rsidRPr="00470A62">
        <w:rPr>
          <w:b/>
          <w:bCs/>
          <w:szCs w:val="24"/>
        </w:rPr>
        <w:t>Close</w:t>
      </w:r>
      <w:r>
        <w:rPr>
          <w:szCs w:val="24"/>
        </w:rPr>
        <w:t>.</w:t>
      </w:r>
    </w:p>
    <w:p w14:paraId="2B786B41" w14:textId="410149C9" w:rsidR="00BB5256" w:rsidRDefault="00BB5256" w:rsidP="0079633A">
      <w:pPr>
        <w:pStyle w:val="BodyTextNumbered1"/>
      </w:pPr>
      <w:r>
        <w:t xml:space="preserve">Run the </w:t>
      </w:r>
      <w:r w:rsidRPr="001A2A05">
        <w:t>MAG*3.0*</w:t>
      </w:r>
      <w:r w:rsidR="004A0222">
        <w:fldChar w:fldCharType="begin"/>
      </w:r>
      <w:r w:rsidR="004A0222">
        <w:instrText xml:space="preserve"> REF PrevPatchNumber \h </w:instrText>
      </w:r>
      <w:r w:rsidR="004A0222">
        <w:fldChar w:fldCharType="separate"/>
      </w:r>
      <w:r w:rsidR="008F76D0">
        <w:t>303</w:t>
      </w:r>
      <w:r w:rsidR="004A0222">
        <w:fldChar w:fldCharType="end"/>
      </w:r>
      <w:r>
        <w:t xml:space="preserve"> VIX Service Installation Wizard as an administrator.</w:t>
      </w:r>
    </w:p>
    <w:p w14:paraId="45B76658" w14:textId="77777777" w:rsidR="00BB5256" w:rsidRDefault="00BB5256" w:rsidP="00B82C4C">
      <w:pPr>
        <w:pStyle w:val="BodyTextLettered1"/>
        <w:numPr>
          <w:ilvl w:val="0"/>
          <w:numId w:val="32"/>
        </w:numPr>
      </w:pPr>
      <w:r w:rsidRPr="00E95A19">
        <w:rPr>
          <w:b/>
          <w:bCs/>
        </w:rPr>
        <w:t>R</w:t>
      </w:r>
      <w:r>
        <w:t xml:space="preserve">ight-click </w:t>
      </w:r>
      <w:r w:rsidRPr="00287F61">
        <w:rPr>
          <w:b/>
          <w:bCs/>
        </w:rPr>
        <w:t>Start</w:t>
      </w:r>
      <w:r>
        <w:t>.</w:t>
      </w:r>
    </w:p>
    <w:p w14:paraId="27DE0D9F" w14:textId="77777777" w:rsidR="00BB5256" w:rsidRDefault="00BB5256" w:rsidP="00B82C4C">
      <w:pPr>
        <w:pStyle w:val="BodyTextLettered1"/>
        <w:numPr>
          <w:ilvl w:val="0"/>
          <w:numId w:val="32"/>
        </w:numPr>
      </w:pPr>
      <w:r w:rsidRPr="00E95A19">
        <w:rPr>
          <w:b/>
          <w:bCs/>
        </w:rPr>
        <w:t>L</w:t>
      </w:r>
      <w:r>
        <w:t xml:space="preserve">eft-click </w:t>
      </w:r>
      <w:r w:rsidRPr="00287F61">
        <w:rPr>
          <w:b/>
          <w:bCs/>
        </w:rPr>
        <w:t>Search</w:t>
      </w:r>
      <w:r>
        <w:t>.</w:t>
      </w:r>
    </w:p>
    <w:p w14:paraId="0CBD4376" w14:textId="77777777" w:rsidR="00BB5256" w:rsidRDefault="00BB5256" w:rsidP="00B82C4C">
      <w:pPr>
        <w:pStyle w:val="BodyTextLettered1"/>
        <w:numPr>
          <w:ilvl w:val="0"/>
          <w:numId w:val="32"/>
        </w:numPr>
      </w:pPr>
      <w:r>
        <w:t xml:space="preserve">Type </w:t>
      </w:r>
      <w:r w:rsidRPr="00287F61">
        <w:rPr>
          <w:b/>
          <w:bCs/>
        </w:rPr>
        <w:t>VIX</w:t>
      </w:r>
      <w:r>
        <w:t>.</w:t>
      </w:r>
    </w:p>
    <w:p w14:paraId="53D1D045" w14:textId="77777777" w:rsidR="00BB5256" w:rsidRDefault="00BB5256" w:rsidP="00B82C4C">
      <w:pPr>
        <w:pStyle w:val="BodyTextLettered1"/>
        <w:numPr>
          <w:ilvl w:val="0"/>
          <w:numId w:val="32"/>
        </w:numPr>
      </w:pPr>
      <w:r w:rsidRPr="00E95A19">
        <w:rPr>
          <w:b/>
          <w:bCs/>
        </w:rPr>
        <w:t>R</w:t>
      </w:r>
      <w:r>
        <w:t>ight</w:t>
      </w:r>
      <w:r w:rsidRPr="00363D64">
        <w:t xml:space="preserve">-click </w:t>
      </w:r>
      <w:r w:rsidRPr="00287F61">
        <w:rPr>
          <w:b/>
          <w:bCs/>
        </w:rPr>
        <w:t>VIX Service Installation Wizard</w:t>
      </w:r>
      <w:r>
        <w:t>.</w:t>
      </w:r>
    </w:p>
    <w:p w14:paraId="66F33BB3" w14:textId="77777777" w:rsidR="001E09CA" w:rsidRDefault="00BB5256" w:rsidP="00B82C4C">
      <w:pPr>
        <w:pStyle w:val="BodyTextLettered1"/>
        <w:numPr>
          <w:ilvl w:val="0"/>
          <w:numId w:val="32"/>
        </w:numPr>
      </w:pPr>
      <w:r w:rsidRPr="00E95A19">
        <w:rPr>
          <w:b/>
          <w:bCs/>
        </w:rPr>
        <w:t>L</w:t>
      </w:r>
      <w:r w:rsidRPr="00363D64">
        <w:t xml:space="preserve">eft-click </w:t>
      </w:r>
      <w:r w:rsidRPr="00287F61">
        <w:rPr>
          <w:b/>
          <w:bCs/>
        </w:rPr>
        <w:t>Run as administrator</w:t>
      </w:r>
      <w:r w:rsidRPr="00E95A19">
        <w:t>.</w:t>
      </w:r>
      <w:r w:rsidRPr="00520215">
        <w:t xml:space="preserve"> </w:t>
      </w:r>
    </w:p>
    <w:p w14:paraId="722C56AB" w14:textId="1EBFA0E9" w:rsidR="001E09CA" w:rsidRPr="00520215" w:rsidRDefault="001E09CA" w:rsidP="001E09CA">
      <w:pPr>
        <w:pStyle w:val="BodyText"/>
      </w:pPr>
      <w:r w:rsidRPr="001E09CA">
        <w:rPr>
          <w:b/>
        </w:rPr>
        <w:t>NOTE</w:t>
      </w:r>
      <w:r>
        <w:t xml:space="preserve">: If the VIX Service Installation Wizard does not appear in the Search bar, open </w:t>
      </w:r>
      <w:r w:rsidRPr="001E09CA">
        <w:t xml:space="preserve">Windows Explorer and navigate to the </w:t>
      </w:r>
      <w:r w:rsidRPr="001E09CA">
        <w:rPr>
          <w:b/>
        </w:rPr>
        <w:t>C:\Program Files (x86)\Vista\Imaging\VixInstaller</w:t>
      </w:r>
      <w:r w:rsidRPr="001E09CA">
        <w:t xml:space="preserve"> folder, </w:t>
      </w:r>
      <w:r w:rsidRPr="001E09CA">
        <w:rPr>
          <w:b/>
        </w:rPr>
        <w:t>r</w:t>
      </w:r>
      <w:r w:rsidRPr="001E09CA">
        <w:t xml:space="preserve">ight-click </w:t>
      </w:r>
      <w:r w:rsidRPr="001E09CA">
        <w:rPr>
          <w:b/>
          <w:iCs/>
        </w:rPr>
        <w:t>VixInstaller.exe</w:t>
      </w:r>
      <w:r w:rsidRPr="001E09CA">
        <w:t xml:space="preserve"> and </w:t>
      </w:r>
      <w:r w:rsidRPr="001E09CA">
        <w:rPr>
          <w:b/>
        </w:rPr>
        <w:t>l</w:t>
      </w:r>
      <w:r w:rsidRPr="001E09CA">
        <w:t>eft-click</w:t>
      </w:r>
      <w:r w:rsidRPr="001E09CA">
        <w:rPr>
          <w:b/>
        </w:rPr>
        <w:t xml:space="preserve"> Run as administrator</w:t>
      </w:r>
      <w:r w:rsidRPr="001E09CA">
        <w:t xml:space="preserve">. </w:t>
      </w:r>
    </w:p>
    <w:p w14:paraId="1DD85701" w14:textId="7EA224ED" w:rsidR="001F2E0B" w:rsidRDefault="00E85433" w:rsidP="0079633A">
      <w:pPr>
        <w:pStyle w:val="BodyTextNumbered1"/>
      </w:pPr>
      <w:r>
        <w:t xml:space="preserve">Once the </w:t>
      </w:r>
      <w:r w:rsidR="00996FE3" w:rsidRPr="001A2A05">
        <w:t>MAG*3.0*</w:t>
      </w:r>
      <w:r w:rsidR="004A0222">
        <w:fldChar w:fldCharType="begin"/>
      </w:r>
      <w:r w:rsidR="004A0222">
        <w:instrText xml:space="preserve"> REF PrevPatchNumber \h </w:instrText>
      </w:r>
      <w:r w:rsidR="004A0222">
        <w:fldChar w:fldCharType="separate"/>
      </w:r>
      <w:r w:rsidR="008F76D0">
        <w:t>303</w:t>
      </w:r>
      <w:r w:rsidR="004A0222">
        <w:fldChar w:fldCharType="end"/>
      </w:r>
      <w:r w:rsidR="00996FE3">
        <w:t xml:space="preserve"> VIX </w:t>
      </w:r>
      <w:r>
        <w:t xml:space="preserve">Service Installation Wizard is running, </w:t>
      </w:r>
      <w:r w:rsidR="0073547D">
        <w:t xml:space="preserve">click </w:t>
      </w:r>
      <w:r w:rsidR="0073547D" w:rsidRPr="0073547D">
        <w:rPr>
          <w:b/>
        </w:rPr>
        <w:t>Next</w:t>
      </w:r>
      <w:r w:rsidR="0073547D">
        <w:t xml:space="preserve"> and </w:t>
      </w:r>
      <w:r>
        <w:t xml:space="preserve">continue with the </w:t>
      </w:r>
      <w:r w:rsidR="00996FE3">
        <w:t xml:space="preserve">installation </w:t>
      </w:r>
      <w:r>
        <w:t xml:space="preserve">steps </w:t>
      </w:r>
      <w:r w:rsidR="00996FE3">
        <w:t xml:space="preserve">described </w:t>
      </w:r>
      <w:r>
        <w:t>in</w:t>
      </w:r>
      <w:r w:rsidR="0068775E">
        <w:t xml:space="preserve"> detail in</w:t>
      </w:r>
      <w:r>
        <w:t xml:space="preserve"> </w:t>
      </w:r>
      <w:r w:rsidR="00AC2E6F" w:rsidRPr="001A2A05">
        <w:t xml:space="preserve">the </w:t>
      </w:r>
      <w:r w:rsidR="00AC2E6F" w:rsidRPr="00DA73EA">
        <w:rPr>
          <w:i/>
          <w:szCs w:val="24"/>
        </w:rPr>
        <w:t>MAG*3.0*</w:t>
      </w:r>
      <w:r w:rsidR="004A0222" w:rsidRPr="004A0222">
        <w:rPr>
          <w:i/>
          <w:szCs w:val="24"/>
        </w:rPr>
        <w:fldChar w:fldCharType="begin"/>
      </w:r>
      <w:r w:rsidR="004A0222" w:rsidRPr="004A0222">
        <w:rPr>
          <w:i/>
          <w:szCs w:val="24"/>
        </w:rPr>
        <w:instrText xml:space="preserve"> REF PrevPatchNumber \h  \* MERGEFORMAT </w:instrText>
      </w:r>
      <w:r w:rsidR="004A0222" w:rsidRPr="004A0222">
        <w:rPr>
          <w:i/>
          <w:szCs w:val="24"/>
        </w:rPr>
      </w:r>
      <w:r w:rsidR="004A0222" w:rsidRPr="004A0222">
        <w:rPr>
          <w:i/>
          <w:szCs w:val="24"/>
        </w:rPr>
        <w:fldChar w:fldCharType="separate"/>
      </w:r>
      <w:r w:rsidR="008F76D0" w:rsidRPr="008F76D0">
        <w:rPr>
          <w:i/>
        </w:rPr>
        <w:t>303</w:t>
      </w:r>
      <w:r w:rsidR="004A0222" w:rsidRPr="004A0222">
        <w:rPr>
          <w:i/>
          <w:szCs w:val="24"/>
        </w:rPr>
        <w:fldChar w:fldCharType="end"/>
      </w:r>
      <w:r w:rsidR="00AC2E6F" w:rsidRPr="00DA73EA">
        <w:rPr>
          <w:i/>
          <w:szCs w:val="24"/>
        </w:rPr>
        <w:t xml:space="preserve"> VIX Installation Guide</w:t>
      </w:r>
      <w:r w:rsidR="004C416E">
        <w:t xml:space="preserve"> as if it is an upgrade MAG*3.0*</w:t>
      </w:r>
      <w:r w:rsidR="004A0222">
        <w:fldChar w:fldCharType="begin"/>
      </w:r>
      <w:r w:rsidR="004A0222">
        <w:instrText xml:space="preserve"> REF PrevPatchNumber \h </w:instrText>
      </w:r>
      <w:r w:rsidR="004A0222">
        <w:fldChar w:fldCharType="separate"/>
      </w:r>
      <w:r w:rsidR="008F76D0">
        <w:t>303</w:t>
      </w:r>
      <w:r w:rsidR="004A0222">
        <w:fldChar w:fldCharType="end"/>
      </w:r>
      <w:r w:rsidR="004C416E">
        <w:t xml:space="preserve"> install.</w:t>
      </w:r>
    </w:p>
    <w:p w14:paraId="1F42C5E6" w14:textId="7F71624D" w:rsidR="00693029" w:rsidRDefault="0068775E" w:rsidP="00693029">
      <w:pPr>
        <w:pStyle w:val="BodyTextNumbered1"/>
      </w:pPr>
      <w:r>
        <w:t>Upon completion of the installation</w:t>
      </w:r>
      <w:r w:rsidR="00E85433">
        <w:t>, if necessary, configuration files in C:\VIXBackup\P</w:t>
      </w:r>
      <w:r w:rsidR="004A0222">
        <w:fldChar w:fldCharType="begin"/>
      </w:r>
      <w:r w:rsidR="004A0222">
        <w:instrText xml:space="preserve"> REF PrevPatchNumber \h </w:instrText>
      </w:r>
      <w:r w:rsidR="004A0222">
        <w:fldChar w:fldCharType="separate"/>
      </w:r>
      <w:r w:rsidR="008F76D0">
        <w:t>303</w:t>
      </w:r>
      <w:r w:rsidR="004A0222">
        <w:fldChar w:fldCharType="end"/>
      </w:r>
      <w:r w:rsidR="00E85433">
        <w:t>\YYYYMMDDHHMMSS\</w:t>
      </w:r>
      <w:r w:rsidR="00E85433" w:rsidRPr="003C7CCC">
        <w:t xml:space="preserve">VixConfig </w:t>
      </w:r>
      <w:r w:rsidR="00E85433">
        <w:t xml:space="preserve">can be copied to </w:t>
      </w:r>
      <w:r w:rsidR="00E85433" w:rsidRPr="003C7CCC">
        <w:t>C:</w:t>
      </w:r>
      <w:r w:rsidR="00E85433">
        <w:t>\</w:t>
      </w:r>
      <w:r w:rsidR="00E85433" w:rsidRPr="003C7CCC">
        <w:t>VixConfi</w:t>
      </w:r>
      <w:r w:rsidR="00E85433">
        <w:t xml:space="preserve">g as needed (e.g. </w:t>
      </w:r>
      <w:r w:rsidR="00E85433" w:rsidRPr="00E85433">
        <w:t>MuseDataSource-1.0.Config</w:t>
      </w:r>
      <w:r w:rsidR="00E85433">
        <w:t>)</w:t>
      </w:r>
      <w:r w:rsidR="003D1887">
        <w:t xml:space="preserve"> to restore the prior version</w:t>
      </w:r>
      <w:r w:rsidR="00E85433">
        <w:t xml:space="preserve">. </w:t>
      </w:r>
      <w:r w:rsidR="00996FE3">
        <w:t xml:space="preserve">Where YYYYMMDDHHMMSS is the latest version of the folder that contains the backups (most current date). </w:t>
      </w:r>
    </w:p>
    <w:p w14:paraId="2C406B90" w14:textId="2C5E8692" w:rsidR="00693029" w:rsidRDefault="00693029" w:rsidP="00693029">
      <w:pPr>
        <w:pStyle w:val="BodyTextNumbered1"/>
        <w:numPr>
          <w:ilvl w:val="0"/>
          <w:numId w:val="0"/>
        </w:numPr>
        <w:ind w:left="360"/>
      </w:pPr>
      <w:r>
        <w:tab/>
        <w:t>If configuration files are to be restored, first stop each VIX service:</w:t>
      </w:r>
      <w:r w:rsidRPr="00140355">
        <w:t xml:space="preserve"> </w:t>
      </w:r>
      <w:r w:rsidRPr="00A41F7E">
        <w:t>ListenerTool</w:t>
      </w:r>
      <w:r>
        <w:t xml:space="preserve">, </w:t>
      </w:r>
      <w:r>
        <w:tab/>
      </w:r>
      <w:r w:rsidRPr="00A41F7E">
        <w:t>Tomcat</w:t>
      </w:r>
      <w:r>
        <w:t xml:space="preserve">9, </w:t>
      </w:r>
      <w:r w:rsidRPr="00A41F7E">
        <w:t>VIX Render Service</w:t>
      </w:r>
      <w:r>
        <w:t xml:space="preserve">, and </w:t>
      </w:r>
      <w:r w:rsidRPr="00A41F7E">
        <w:t xml:space="preserve">VIX Viewer </w:t>
      </w:r>
      <w:r w:rsidRPr="00F1333C">
        <w:t>Service</w:t>
      </w:r>
      <w:r>
        <w:t xml:space="preserve"> by opening Windows Services </w:t>
      </w:r>
      <w:r>
        <w:tab/>
        <w:t xml:space="preserve">and then selecting </w:t>
      </w:r>
      <w:r w:rsidRPr="00140355">
        <w:rPr>
          <w:b/>
          <w:bCs/>
        </w:rPr>
        <w:t>Stop</w:t>
      </w:r>
      <w:r w:rsidRPr="00F1333C">
        <w:t xml:space="preserve"> </w:t>
      </w:r>
      <w:r>
        <w:t>for each service</w:t>
      </w:r>
      <w:r w:rsidR="00F952D7">
        <w:t>.</w:t>
      </w:r>
    </w:p>
    <w:p w14:paraId="345CF624" w14:textId="5C188FBF" w:rsidR="002D3C1F" w:rsidRDefault="002D3C1F" w:rsidP="00564780">
      <w:pPr>
        <w:pStyle w:val="BodyTextNumbered1"/>
      </w:pPr>
      <w:r>
        <w:t xml:space="preserve">Apply the </w:t>
      </w:r>
      <w:r w:rsidRPr="004930A6">
        <w:t>McAfee Exclusions</w:t>
      </w:r>
      <w:r>
        <w:t xml:space="preserve"> after MAG*3.0*</w:t>
      </w:r>
      <w:r w:rsidR="004A0222">
        <w:fldChar w:fldCharType="begin"/>
      </w:r>
      <w:r w:rsidR="004A0222">
        <w:instrText xml:space="preserve"> REF PrevPatchNumber \h </w:instrText>
      </w:r>
      <w:r w:rsidR="004A0222">
        <w:fldChar w:fldCharType="separate"/>
      </w:r>
      <w:r w:rsidR="008F76D0">
        <w:t>303</w:t>
      </w:r>
      <w:r w:rsidR="004A0222">
        <w:fldChar w:fldCharType="end"/>
      </w:r>
      <w:r>
        <w:t xml:space="preserve"> install as discussed in the </w:t>
      </w:r>
      <w:r w:rsidRPr="00DA73EA">
        <w:rPr>
          <w:i/>
          <w:szCs w:val="24"/>
        </w:rPr>
        <w:t>MAG*3.0*</w:t>
      </w:r>
      <w:r w:rsidR="004A0222" w:rsidRPr="004A0222">
        <w:rPr>
          <w:i/>
          <w:szCs w:val="24"/>
        </w:rPr>
        <w:fldChar w:fldCharType="begin"/>
      </w:r>
      <w:r w:rsidR="004A0222" w:rsidRPr="004A0222">
        <w:rPr>
          <w:i/>
          <w:szCs w:val="24"/>
        </w:rPr>
        <w:instrText xml:space="preserve"> REF PrevPatchNumber \h  \* MERGEFORMAT </w:instrText>
      </w:r>
      <w:r w:rsidR="004A0222" w:rsidRPr="004A0222">
        <w:rPr>
          <w:i/>
          <w:szCs w:val="24"/>
        </w:rPr>
      </w:r>
      <w:r w:rsidR="004A0222" w:rsidRPr="004A0222">
        <w:rPr>
          <w:i/>
          <w:szCs w:val="24"/>
        </w:rPr>
        <w:fldChar w:fldCharType="separate"/>
      </w:r>
      <w:r w:rsidR="008F76D0" w:rsidRPr="008F76D0">
        <w:rPr>
          <w:i/>
        </w:rPr>
        <w:t>303</w:t>
      </w:r>
      <w:r w:rsidR="004A0222" w:rsidRPr="004A0222">
        <w:rPr>
          <w:i/>
          <w:szCs w:val="24"/>
        </w:rPr>
        <w:fldChar w:fldCharType="end"/>
      </w:r>
      <w:r w:rsidRPr="00DA73EA">
        <w:rPr>
          <w:i/>
          <w:szCs w:val="24"/>
        </w:rPr>
        <w:t xml:space="preserve"> VIX Installation Guide</w:t>
      </w:r>
      <w:r>
        <w:rPr>
          <w:szCs w:val="24"/>
        </w:rPr>
        <w:t>.</w:t>
      </w:r>
    </w:p>
    <w:p w14:paraId="415D5399" w14:textId="61DCD0B7" w:rsidR="002D3C1F" w:rsidRDefault="002D3C1F" w:rsidP="00564780">
      <w:pPr>
        <w:pStyle w:val="BodyTextNumbered1"/>
      </w:pPr>
      <w:r w:rsidRPr="00060046">
        <w:t>Reboot your server.</w:t>
      </w:r>
    </w:p>
    <w:p w14:paraId="46335D5E" w14:textId="111D7687" w:rsidR="007A5EA1" w:rsidRPr="00BB5B2E" w:rsidRDefault="007A5EA1" w:rsidP="007A5EA1">
      <w:pPr>
        <w:pStyle w:val="Heading3"/>
      </w:pPr>
      <w:bookmarkStart w:id="409" w:name="_Toc34030906"/>
      <w:bookmarkStart w:id="410" w:name="_Hlk76556184"/>
      <w:bookmarkStart w:id="411" w:name="_Toc121993449"/>
      <w:bookmarkStart w:id="412" w:name="_Toc134605525"/>
      <w:r w:rsidRPr="00BB5B2E">
        <w:t xml:space="preserve">Rollback </w:t>
      </w:r>
      <w:r w:rsidRPr="002029FB">
        <w:rPr>
          <w:szCs w:val="28"/>
        </w:rPr>
        <w:t>Verification</w:t>
      </w:r>
      <w:r w:rsidRPr="00BB5B2E">
        <w:t xml:space="preserve"> Procedure</w:t>
      </w:r>
      <w:bookmarkEnd w:id="409"/>
      <w:bookmarkEnd w:id="410"/>
      <w:bookmarkEnd w:id="411"/>
      <w:bookmarkEnd w:id="412"/>
    </w:p>
    <w:p w14:paraId="657BDF9D" w14:textId="0DAF7351" w:rsidR="007A5EA1" w:rsidRPr="007A5EA1" w:rsidRDefault="007A5EA1" w:rsidP="00B82C4C">
      <w:pPr>
        <w:pStyle w:val="BodyTextNumbered1"/>
        <w:numPr>
          <w:ilvl w:val="0"/>
          <w:numId w:val="48"/>
        </w:numPr>
      </w:pPr>
      <w:r w:rsidRPr="007A5EA1">
        <w:t>Verify the version of Java after reinstalling MAG*3.0*</w:t>
      </w:r>
      <w:r w:rsidR="004A0222">
        <w:fldChar w:fldCharType="begin"/>
      </w:r>
      <w:r w:rsidR="004A0222">
        <w:instrText xml:space="preserve"> REF PrevPatchNumber \h </w:instrText>
      </w:r>
      <w:r w:rsidR="004A0222">
        <w:fldChar w:fldCharType="separate"/>
      </w:r>
      <w:r w:rsidR="008F76D0">
        <w:t>303</w:t>
      </w:r>
      <w:r w:rsidR="004A0222">
        <w:fldChar w:fldCharType="end"/>
      </w:r>
      <w:r w:rsidRPr="007A5EA1">
        <w:t xml:space="preserve"> by running Windows ‘Programs and Feature’, </w:t>
      </w:r>
      <w:r>
        <w:t xml:space="preserve">is </w:t>
      </w:r>
      <w:r w:rsidRPr="007A5EA1">
        <w:t>Java 8.0.</w:t>
      </w:r>
      <w:r w:rsidR="00CF22E7">
        <w:t>3</w:t>
      </w:r>
      <w:r w:rsidR="001E093F">
        <w:t>3</w:t>
      </w:r>
      <w:r w:rsidR="00CF22E7">
        <w:t>1</w:t>
      </w:r>
    </w:p>
    <w:p w14:paraId="10CAFF13" w14:textId="35B5CE04" w:rsidR="007A5EA1" w:rsidRDefault="007A5EA1" w:rsidP="00A71FFB">
      <w:pPr>
        <w:pStyle w:val="BodyTextNumbered1"/>
      </w:pPr>
      <w:r w:rsidRPr="007A5EA1">
        <w:t>Verify the version of Tomcat after reinstalling MAG*3.0*</w:t>
      </w:r>
      <w:r w:rsidR="004A0222">
        <w:fldChar w:fldCharType="begin"/>
      </w:r>
      <w:r w:rsidR="004A0222">
        <w:instrText xml:space="preserve"> REF PrevPatchNumber \h </w:instrText>
      </w:r>
      <w:r w:rsidR="004A0222">
        <w:fldChar w:fldCharType="separate"/>
      </w:r>
      <w:r w:rsidR="008F76D0">
        <w:t>303</w:t>
      </w:r>
      <w:r w:rsidR="004A0222">
        <w:fldChar w:fldCharType="end"/>
      </w:r>
      <w:r>
        <w:t xml:space="preserve"> </w:t>
      </w:r>
      <w:r w:rsidRPr="007A5EA1">
        <w:t xml:space="preserve">by running Windows ‘Programs and Features’, </w:t>
      </w:r>
      <w:r>
        <w:t xml:space="preserve">is </w:t>
      </w:r>
      <w:r w:rsidRPr="007A5EA1">
        <w:t>Tomcat 9.0.</w:t>
      </w:r>
      <w:r w:rsidR="00CF22E7">
        <w:t>58</w:t>
      </w:r>
    </w:p>
    <w:p w14:paraId="1D180C12" w14:textId="57864C81" w:rsidR="007A5EA1" w:rsidRDefault="007A5EA1" w:rsidP="00A71FFB">
      <w:pPr>
        <w:pStyle w:val="BodyTextNumbered1"/>
      </w:pPr>
      <w:r w:rsidRPr="007A5EA1">
        <w:t xml:space="preserve">Verify the version of the VIX by </w:t>
      </w:r>
      <w:r>
        <w:t xml:space="preserve">going to the VIX homepage </w:t>
      </w:r>
      <w:r w:rsidRPr="007A5EA1">
        <w:rPr>
          <w:b/>
          <w:bCs/>
          <w:szCs w:val="24"/>
        </w:rPr>
        <w:t>http://</w:t>
      </w:r>
      <w:r w:rsidRPr="007A5EA1">
        <w:rPr>
          <w:b/>
          <w:bCs/>
          <w:i/>
          <w:szCs w:val="24"/>
        </w:rPr>
        <w:t>FQDN of VIX server</w:t>
      </w:r>
      <w:r w:rsidRPr="007A5EA1">
        <w:rPr>
          <w:b/>
          <w:bCs/>
          <w:szCs w:val="24"/>
        </w:rPr>
        <w:t>:</w:t>
      </w:r>
      <w:r w:rsidR="00FA3D46" w:rsidRPr="00FA3D46">
        <w:rPr>
          <w:b/>
          <w:bCs/>
          <w:szCs w:val="24"/>
          <w:highlight w:val="yellow"/>
        </w:rPr>
        <w:t>REDACTED</w:t>
      </w:r>
      <w:r w:rsidRPr="007A5EA1">
        <w:rPr>
          <w:b/>
          <w:bCs/>
          <w:szCs w:val="24"/>
        </w:rPr>
        <w:t xml:space="preserve">/ </w:t>
      </w:r>
      <w:r w:rsidRPr="007A5EA1">
        <w:t xml:space="preserve">using </w:t>
      </w:r>
      <w:r>
        <w:t>a</w:t>
      </w:r>
      <w:r w:rsidRPr="007A5EA1">
        <w:t xml:space="preserve"> browser e.g.: Chrome</w:t>
      </w:r>
      <w:r w:rsidR="00ED68EA">
        <w:t xml:space="preserve"> or Edge</w:t>
      </w:r>
      <w:r>
        <w:t>.</w:t>
      </w:r>
    </w:p>
    <w:p w14:paraId="6AA23813" w14:textId="77777777" w:rsidR="00D11286" w:rsidRDefault="00D11286" w:rsidP="00564780">
      <w:pPr>
        <w:pStyle w:val="Heading1"/>
      </w:pPr>
      <w:bookmarkStart w:id="413" w:name="_Ref68180202"/>
      <w:bookmarkStart w:id="414" w:name="_Ref68592411"/>
      <w:bookmarkStart w:id="415" w:name="_Toc95989619"/>
      <w:bookmarkStart w:id="416" w:name="_Toc121993450"/>
      <w:bookmarkStart w:id="417" w:name="_Toc134605526"/>
      <w:bookmarkStart w:id="418" w:name="_Ref70418777"/>
      <w:bookmarkStart w:id="419" w:name="_Toc95989620"/>
      <w:bookmarkStart w:id="420" w:name="_Ref71364922"/>
      <w:bookmarkStart w:id="421" w:name="_Ref71364923"/>
      <w:bookmarkStart w:id="422" w:name="_Ref68095290"/>
      <w:bookmarkStart w:id="423" w:name="_Ref68095640"/>
      <w:bookmarkStart w:id="424" w:name="_Ref70417843"/>
      <w:bookmarkStart w:id="425" w:name="_Ref70417901"/>
      <w:r w:rsidRPr="00DC021E">
        <w:t>Appendix A: Enable MUSE Funct</w:t>
      </w:r>
      <w:r>
        <w:t>ionality</w:t>
      </w:r>
      <w:bookmarkEnd w:id="413"/>
      <w:bookmarkEnd w:id="414"/>
      <w:bookmarkEnd w:id="415"/>
      <w:bookmarkEnd w:id="416"/>
      <w:bookmarkEnd w:id="417"/>
    </w:p>
    <w:p w14:paraId="2446681D" w14:textId="77777777" w:rsidR="002D2BE7" w:rsidRDefault="002D2BE7" w:rsidP="002D2BE7">
      <w:r>
        <w:t>The MUSE configuration is specified during VIX Installation in the Specify the MUSE Configuration page. On this page, s</w:t>
      </w:r>
      <w:r w:rsidRPr="0052668F">
        <w:t>et</w:t>
      </w:r>
      <w:r>
        <w:t xml:space="preserve"> or update if needed,</w:t>
      </w:r>
      <w:r w:rsidRPr="0052668F">
        <w:t xml:space="preserve"> the value for the MUSE site number of the MUSE server that contains EKGs for your facility</w:t>
      </w:r>
      <w:r>
        <w:t xml:space="preserve">, </w:t>
      </w:r>
      <w:r w:rsidRPr="0052668F">
        <w:t xml:space="preserve">the value of </w:t>
      </w:r>
      <w:r>
        <w:t xml:space="preserve">the </w:t>
      </w:r>
      <w:r w:rsidRPr="0052668F">
        <w:t xml:space="preserve">MUSE </w:t>
      </w:r>
      <w:r>
        <w:t>h</w:t>
      </w:r>
      <w:r w:rsidRPr="0052668F">
        <w:t>ost</w:t>
      </w:r>
      <w:r>
        <w:t xml:space="preserve">, </w:t>
      </w:r>
      <w:r w:rsidRPr="0052668F">
        <w:t>the value of the MUSE username</w:t>
      </w:r>
      <w:r>
        <w:t xml:space="preserve">, </w:t>
      </w:r>
      <w:r w:rsidRPr="0016387A">
        <w:t xml:space="preserve">the password </w:t>
      </w:r>
      <w:r>
        <w:t xml:space="preserve">for the </w:t>
      </w:r>
      <w:r w:rsidRPr="0052668F">
        <w:t xml:space="preserve">MUSE </w:t>
      </w:r>
      <w:r w:rsidRPr="0016387A">
        <w:t>obtained from existing site VistA Imaging documentation (if not available, please contact the local BioMed team or MUSE administrator for the password)</w:t>
      </w:r>
      <w:r>
        <w:t>, the MUSE port, and the MUSE protocol.</w:t>
      </w:r>
    </w:p>
    <w:p w14:paraId="7E80BFE9" w14:textId="77777777" w:rsidR="008F76D0" w:rsidRPr="00B76C32" w:rsidRDefault="00D11286" w:rsidP="008F76D0">
      <w:pPr>
        <w:rPr>
          <w:i/>
        </w:rPr>
      </w:pPr>
      <w:r>
        <w:rPr>
          <w:bCs/>
        </w:rPr>
        <w:t xml:space="preserve">Enabling the MUSE functionality is only needed to be performed if this is a new installation, or in the case of an upgrade installation, </w:t>
      </w:r>
      <w:r w:rsidRPr="00050DF1">
        <w:t>it is determined it is</w:t>
      </w:r>
      <w:r>
        <w:t xml:space="preserve"> not</w:t>
      </w:r>
      <w:r w:rsidRPr="00050DF1">
        <w:t xml:space="preserve"> enabled</w:t>
      </w:r>
      <w:r>
        <w:t xml:space="preserve"> by following </w:t>
      </w:r>
      <w:r w:rsidRPr="00B76C32">
        <w:rPr>
          <w:i/>
        </w:rPr>
        <w:fldChar w:fldCharType="begin"/>
      </w:r>
      <w:r w:rsidRPr="00B76C32">
        <w:rPr>
          <w:i/>
        </w:rPr>
        <w:instrText xml:space="preserve"> REF muse_functionality_bookmark \h  \* MERGEFORMAT </w:instrText>
      </w:r>
      <w:r w:rsidRPr="00B76C32">
        <w:rPr>
          <w:i/>
        </w:rPr>
      </w:r>
      <w:r w:rsidRPr="00B76C32">
        <w:rPr>
          <w:i/>
        </w:rPr>
        <w:fldChar w:fldCharType="separate"/>
      </w:r>
      <w:r w:rsidR="008F76D0" w:rsidRPr="008F76D0">
        <w:rPr>
          <w:i/>
        </w:rPr>
        <w:t>Has the MUSE functionality already been configured to be enabled?</w:t>
      </w:r>
    </w:p>
    <w:p w14:paraId="6D051CD8" w14:textId="77777777" w:rsidR="00D11286" w:rsidRPr="00B76C32" w:rsidRDefault="00D11286" w:rsidP="00315293">
      <w:pPr>
        <w:keepNext/>
        <w:keepLines/>
        <w:rPr>
          <w:i/>
        </w:rPr>
      </w:pPr>
      <w:r w:rsidRPr="00B76C32">
        <w:rPr>
          <w:i/>
        </w:rPr>
        <w:fldChar w:fldCharType="end"/>
      </w:r>
      <w:bookmarkStart w:id="426" w:name="muse_functionality_bookmark"/>
      <w:r>
        <w:rPr>
          <w:b/>
        </w:rPr>
        <w:t>Has</w:t>
      </w:r>
      <w:r w:rsidRPr="0008456C">
        <w:rPr>
          <w:b/>
        </w:rPr>
        <w:t xml:space="preserve"> the MUSE functionality already </w:t>
      </w:r>
      <w:r>
        <w:rPr>
          <w:b/>
        </w:rPr>
        <w:t xml:space="preserve">been configured to be </w:t>
      </w:r>
      <w:r w:rsidRPr="0008456C">
        <w:rPr>
          <w:b/>
        </w:rPr>
        <w:t>enabled</w:t>
      </w:r>
      <w:r>
        <w:rPr>
          <w:b/>
        </w:rPr>
        <w:t>?</w:t>
      </w:r>
    </w:p>
    <w:p w14:paraId="2B5B1AFE" w14:textId="77777777" w:rsidR="008F38AB" w:rsidRPr="006F0BD5" w:rsidRDefault="008F38AB" w:rsidP="00315293">
      <w:pPr>
        <w:pStyle w:val="BodyTextBullet1"/>
        <w:keepNext/>
        <w:keepLines/>
      </w:pPr>
      <w:bookmarkStart w:id="427" w:name="background_processor"/>
      <w:bookmarkEnd w:id="426"/>
      <w:bookmarkEnd w:id="427"/>
      <w:r w:rsidRPr="00AA61FD">
        <w:rPr>
          <w:szCs w:val="24"/>
        </w:rPr>
        <w:t xml:space="preserve">To determine if MUSE functionality is already configured, </w:t>
      </w:r>
      <w:r>
        <w:rPr>
          <w:szCs w:val="24"/>
        </w:rPr>
        <w:t xml:space="preserve">observe the behavior </w:t>
      </w:r>
      <w:r w:rsidRPr="00AA61FD">
        <w:rPr>
          <w:szCs w:val="24"/>
        </w:rPr>
        <w:t xml:space="preserve">when the </w:t>
      </w:r>
      <w:r>
        <w:t>MUSE Configuration page</w:t>
      </w:r>
      <w:r w:rsidRPr="00AA61FD">
        <w:rPr>
          <w:szCs w:val="24"/>
        </w:rPr>
        <w:t xml:space="preserve"> loads during VIX Installation.</w:t>
      </w:r>
    </w:p>
    <w:p w14:paraId="612739F2" w14:textId="77777777" w:rsidR="008F38AB" w:rsidRPr="007C2716" w:rsidRDefault="008F38AB" w:rsidP="00315293">
      <w:pPr>
        <w:pStyle w:val="BodyTextBullet2"/>
        <w:keepNext/>
        <w:keepLines/>
      </w:pPr>
      <w:r w:rsidRPr="0083791F">
        <w:rPr>
          <w:b/>
        </w:rPr>
        <w:t>No, it is not enabled</w:t>
      </w:r>
      <w:r w:rsidRPr="0083791F">
        <w:t xml:space="preserve">. </w:t>
      </w:r>
      <w:r>
        <w:rPr>
          <w:szCs w:val="24"/>
        </w:rPr>
        <w:t>A</w:t>
      </w:r>
      <w:r>
        <w:t xml:space="preserve"> </w:t>
      </w:r>
      <w:r w:rsidRPr="008C2294">
        <w:rPr>
          <w:bCs/>
        </w:rPr>
        <w:t>check</w:t>
      </w:r>
      <w:r>
        <w:t xml:space="preserve">box does </w:t>
      </w:r>
      <w:r w:rsidRPr="006F0BD5">
        <w:rPr>
          <w:b/>
          <w:bCs/>
          <w:u w:val="single"/>
        </w:rPr>
        <w:t>not</w:t>
      </w:r>
      <w:r>
        <w:t xml:space="preserve"> appear next to Enable and configure MUSE.</w:t>
      </w:r>
      <w:r w:rsidRPr="00580BCB">
        <w:t xml:space="preserve"> </w:t>
      </w:r>
      <w:r>
        <w:t>C</w:t>
      </w:r>
      <w:r w:rsidRPr="00580BCB">
        <w:t>ontinue w</w:t>
      </w:r>
      <w:r w:rsidRPr="00154BAD">
        <w:t xml:space="preserve">ith this </w:t>
      </w:r>
      <w:r>
        <w:t>Appendix</w:t>
      </w:r>
      <w:r w:rsidRPr="00154BAD">
        <w:t xml:space="preserve"> to perform the steps to enable MUSE functionali</w:t>
      </w:r>
      <w:r>
        <w:t>ty.</w:t>
      </w:r>
    </w:p>
    <w:p w14:paraId="09F3AA81" w14:textId="3B535016" w:rsidR="008F38AB" w:rsidRDefault="008F38AB" w:rsidP="00315293">
      <w:pPr>
        <w:pStyle w:val="BodyTextBullet2"/>
        <w:keepNext/>
        <w:keepLines/>
      </w:pPr>
      <w:r w:rsidRPr="00154BAD">
        <w:rPr>
          <w:b/>
        </w:rPr>
        <w:t xml:space="preserve">Yes, it is enabled. </w:t>
      </w:r>
      <w:r>
        <w:rPr>
          <w:szCs w:val="24"/>
        </w:rPr>
        <w:t>A</w:t>
      </w:r>
      <w:r>
        <w:t xml:space="preserve"> </w:t>
      </w:r>
      <w:r w:rsidRPr="008C2294">
        <w:rPr>
          <w:bCs/>
        </w:rPr>
        <w:t>check</w:t>
      </w:r>
      <w:r>
        <w:t>box appears next to Enable and configure MUSE and values for a r</w:t>
      </w:r>
      <w:r w:rsidRPr="0083791F">
        <w:rPr>
          <w:szCs w:val="24"/>
        </w:rPr>
        <w:t>eal MUSE site number, host, username, password</w:t>
      </w:r>
      <w:r w:rsidR="002D2BE7">
        <w:rPr>
          <w:szCs w:val="24"/>
        </w:rPr>
        <w:t xml:space="preserve">, port, and protocol </w:t>
      </w:r>
      <w:r w:rsidRPr="0083791F">
        <w:rPr>
          <w:szCs w:val="24"/>
        </w:rPr>
        <w:t xml:space="preserve"> are </w:t>
      </w:r>
      <w:r>
        <w:rPr>
          <w:szCs w:val="24"/>
        </w:rPr>
        <w:t>pre-populated and present for each entry on the page (</w:t>
      </w:r>
      <w:r w:rsidR="00364CB1">
        <w:rPr>
          <w:szCs w:val="24"/>
        </w:rPr>
        <w:fldChar w:fldCharType="begin"/>
      </w:r>
      <w:r w:rsidR="00364CB1">
        <w:rPr>
          <w:szCs w:val="24"/>
        </w:rPr>
        <w:instrText xml:space="preserve"> REF _Ref112743545 \h </w:instrText>
      </w:r>
      <w:r w:rsidR="00364CB1">
        <w:rPr>
          <w:szCs w:val="24"/>
        </w:rPr>
      </w:r>
      <w:r w:rsidR="00364CB1">
        <w:rPr>
          <w:szCs w:val="24"/>
        </w:rPr>
        <w:fldChar w:fldCharType="separate"/>
      </w:r>
      <w:r w:rsidR="008F76D0">
        <w:t xml:space="preserve">Figure </w:t>
      </w:r>
      <w:r w:rsidR="008F76D0">
        <w:rPr>
          <w:noProof/>
        </w:rPr>
        <w:t>62</w:t>
      </w:r>
      <w:r w:rsidR="00364CB1">
        <w:rPr>
          <w:szCs w:val="24"/>
        </w:rPr>
        <w:fldChar w:fldCharType="end"/>
      </w:r>
      <w:r>
        <w:rPr>
          <w:szCs w:val="24"/>
        </w:rPr>
        <w:t>).</w:t>
      </w:r>
      <w:r w:rsidRPr="00154BAD">
        <w:t xml:space="preserve"> </w:t>
      </w:r>
      <w:r>
        <w:t>T</w:t>
      </w:r>
      <w:r w:rsidRPr="00154BAD">
        <w:t>he MUSE functionality is already enable</w:t>
      </w:r>
      <w:r>
        <w:t>d</w:t>
      </w:r>
      <w:r w:rsidRPr="0083791F">
        <w:t>. There</w:t>
      </w:r>
      <w:r w:rsidRPr="00154BAD">
        <w:t xml:space="preserve"> is no reason to perform th</w:t>
      </w:r>
      <w:r>
        <w:t xml:space="preserve">e steps in this Appendix </w:t>
      </w:r>
      <w:r w:rsidRPr="00154BAD">
        <w:t>unless reconfiguring</w:t>
      </w:r>
      <w:r>
        <w:t>.</w:t>
      </w:r>
    </w:p>
    <w:p w14:paraId="0F57B0EB" w14:textId="0E900AB5" w:rsidR="00152E98" w:rsidRDefault="00152E98" w:rsidP="00152E98">
      <w:pPr>
        <w:pStyle w:val="Caption"/>
        <w:jc w:val="center"/>
      </w:pPr>
      <w:bookmarkStart w:id="428" w:name="_Ref112743545"/>
      <w:bookmarkStart w:id="429" w:name="_Toc121993520"/>
      <w:bookmarkStart w:id="430" w:name="_Toc134605598"/>
      <w:r>
        <w:t xml:space="preserve">Figure </w:t>
      </w:r>
      <w:fldSimple w:instr=" SEQ Figure \* ARABIC ">
        <w:r w:rsidR="008F76D0">
          <w:rPr>
            <w:noProof/>
          </w:rPr>
          <w:t>62</w:t>
        </w:r>
      </w:fldSimple>
      <w:bookmarkEnd w:id="428"/>
      <w:r>
        <w:t>: Specify the MUSE configuration Enable and configure MUSE pre-populated</w:t>
      </w:r>
      <w:bookmarkEnd w:id="429"/>
      <w:bookmarkEnd w:id="430"/>
    </w:p>
    <w:p w14:paraId="43268D1D" w14:textId="636BE9CA" w:rsidR="008F38AB" w:rsidRPr="003D67FB" w:rsidRDefault="00C42036" w:rsidP="00A953FC">
      <w:pPr>
        <w:pStyle w:val="BodyTextNumbered1"/>
        <w:numPr>
          <w:ilvl w:val="0"/>
          <w:numId w:val="0"/>
        </w:numPr>
        <w:jc w:val="center"/>
      </w:pPr>
      <w:r>
        <w:rPr>
          <w:noProof/>
        </w:rPr>
        <w:drawing>
          <wp:inline distT="0" distB="0" distL="0" distR="0" wp14:anchorId="3DF4DCB9" wp14:editId="29B38A20">
            <wp:extent cx="4744112" cy="3562847"/>
            <wp:effectExtent l="0" t="0" r="0" b="0"/>
            <wp:docPr id="1346450524" name="Picture 30" descr="Specify the MUSE configuration Enable and configure MUSE pre-popul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450524" name="Picture 30" descr="Specify the MUSE configuration Enable and configure MUSE pre-populated"/>
                    <pic:cNvPicPr/>
                  </pic:nvPicPr>
                  <pic:blipFill>
                    <a:blip r:embed="rId44">
                      <a:extLst>
                        <a:ext uri="{28A0092B-C50C-407E-A947-70E740481C1C}">
                          <a14:useLocalDpi xmlns:a14="http://schemas.microsoft.com/office/drawing/2010/main" val="0"/>
                        </a:ext>
                      </a:extLst>
                    </a:blip>
                    <a:stretch>
                      <a:fillRect/>
                    </a:stretch>
                  </pic:blipFill>
                  <pic:spPr>
                    <a:xfrm>
                      <a:off x="0" y="0"/>
                      <a:ext cx="4744112" cy="3562847"/>
                    </a:xfrm>
                    <a:prstGeom prst="rect">
                      <a:avLst/>
                    </a:prstGeom>
                  </pic:spPr>
                </pic:pic>
              </a:graphicData>
            </a:graphic>
          </wp:inline>
        </w:drawing>
      </w:r>
    </w:p>
    <w:p w14:paraId="39005A84" w14:textId="77777777" w:rsidR="008F38AB" w:rsidRPr="00AA61FD" w:rsidRDefault="008F38AB" w:rsidP="00B82C4C">
      <w:pPr>
        <w:pStyle w:val="BodyTextBullet1"/>
        <w:keepNext/>
        <w:keepLines/>
        <w:numPr>
          <w:ilvl w:val="0"/>
          <w:numId w:val="24"/>
        </w:numPr>
      </w:pPr>
      <w:r>
        <w:rPr>
          <w:szCs w:val="24"/>
        </w:rPr>
        <w:t xml:space="preserve">Alternatively, a manual check of the </w:t>
      </w:r>
      <w:r w:rsidRPr="00D33FF0">
        <w:rPr>
          <w:szCs w:val="24"/>
        </w:rPr>
        <w:t>MuseDataSource-1.0.Config file</w:t>
      </w:r>
      <w:r>
        <w:rPr>
          <w:szCs w:val="24"/>
        </w:rPr>
        <w:t xml:space="preserve"> may be used to determine </w:t>
      </w:r>
      <w:r w:rsidRPr="00AA61FD">
        <w:rPr>
          <w:szCs w:val="24"/>
        </w:rPr>
        <w:t>if MUSE functionality is already configured</w:t>
      </w:r>
      <w:r>
        <w:rPr>
          <w:szCs w:val="24"/>
        </w:rPr>
        <w:t>. O</w:t>
      </w:r>
      <w:r w:rsidRPr="00AA61FD">
        <w:rPr>
          <w:szCs w:val="24"/>
        </w:rPr>
        <w:t>pen the MuseDataSource-1.0.Config file located in C:\VixConfig. Run Notepad, Notepad++, or WordPad as an administrator and then open the file.</w:t>
      </w:r>
    </w:p>
    <w:p w14:paraId="5D9D50A5" w14:textId="68C28FCB" w:rsidR="008F38AB" w:rsidRPr="007C2716" w:rsidRDefault="008F38AB" w:rsidP="00315293">
      <w:pPr>
        <w:pStyle w:val="BodyTextBullet2"/>
        <w:keepNext/>
        <w:keepLines/>
      </w:pPr>
      <w:r w:rsidRPr="0083791F">
        <w:rPr>
          <w:b/>
          <w:szCs w:val="24"/>
        </w:rPr>
        <w:t>No, it is not enabled</w:t>
      </w:r>
      <w:r w:rsidRPr="0083791F">
        <w:rPr>
          <w:szCs w:val="24"/>
        </w:rPr>
        <w:t>. If the MuseDataSource-1.0.Config file located in C:\VixConfig is like the template disp</w:t>
      </w:r>
      <w:r w:rsidRPr="00580BCB">
        <w:rPr>
          <w:szCs w:val="24"/>
        </w:rPr>
        <w:t>layed in</w:t>
      </w:r>
      <w:r>
        <w:rPr>
          <w:szCs w:val="24"/>
        </w:rPr>
        <w:t xml:space="preserve"> </w:t>
      </w:r>
      <w:r w:rsidR="00364CB1">
        <w:rPr>
          <w:szCs w:val="24"/>
        </w:rPr>
        <w:fldChar w:fldCharType="begin"/>
      </w:r>
      <w:r w:rsidR="00364CB1">
        <w:rPr>
          <w:szCs w:val="24"/>
        </w:rPr>
        <w:instrText xml:space="preserve"> REF _Ref112743437 \h </w:instrText>
      </w:r>
      <w:r w:rsidR="00364CB1">
        <w:rPr>
          <w:szCs w:val="24"/>
        </w:rPr>
      </w:r>
      <w:r w:rsidR="00364CB1">
        <w:rPr>
          <w:szCs w:val="24"/>
        </w:rPr>
        <w:fldChar w:fldCharType="separate"/>
      </w:r>
      <w:r w:rsidR="008F76D0">
        <w:t xml:space="preserve">Figure </w:t>
      </w:r>
      <w:r w:rsidR="008F76D0">
        <w:rPr>
          <w:noProof/>
        </w:rPr>
        <w:t>63</w:t>
      </w:r>
      <w:r w:rsidR="00364CB1">
        <w:rPr>
          <w:szCs w:val="24"/>
        </w:rPr>
        <w:fldChar w:fldCharType="end"/>
      </w:r>
      <w:r w:rsidRPr="00580BCB">
        <w:rPr>
          <w:szCs w:val="24"/>
        </w:rPr>
        <w:t>, continue w</w:t>
      </w:r>
      <w:r w:rsidRPr="00154BAD">
        <w:rPr>
          <w:szCs w:val="24"/>
        </w:rPr>
        <w:t xml:space="preserve">ith this </w:t>
      </w:r>
      <w:r>
        <w:rPr>
          <w:szCs w:val="24"/>
        </w:rPr>
        <w:t>Appendix</w:t>
      </w:r>
      <w:r w:rsidRPr="00154BAD">
        <w:rPr>
          <w:szCs w:val="24"/>
        </w:rPr>
        <w:t xml:space="preserve"> to perform the steps to enable MUSE functionali</w:t>
      </w:r>
      <w:r>
        <w:rPr>
          <w:szCs w:val="24"/>
        </w:rPr>
        <w:t>ty.</w:t>
      </w:r>
    </w:p>
    <w:p w14:paraId="772BA9D9" w14:textId="30C08DE1" w:rsidR="008F38AB" w:rsidRPr="00AA61FD" w:rsidRDefault="008F38AB" w:rsidP="00315293">
      <w:pPr>
        <w:pStyle w:val="BodyTextBullet2"/>
        <w:keepNext/>
        <w:keepLines/>
      </w:pPr>
      <w:r w:rsidRPr="00154BAD">
        <w:rPr>
          <w:b/>
          <w:szCs w:val="24"/>
        </w:rPr>
        <w:t xml:space="preserve">Yes, it is enabled. </w:t>
      </w:r>
      <w:r w:rsidRPr="00154BAD">
        <w:rPr>
          <w:szCs w:val="24"/>
        </w:rPr>
        <w:t xml:space="preserve">If the MuseDataSource-1.0.Config file located in C:\VixConfig is </w:t>
      </w:r>
      <w:r w:rsidRPr="00154BAD">
        <w:rPr>
          <w:szCs w:val="24"/>
          <w:u w:val="single"/>
        </w:rPr>
        <w:t>not</w:t>
      </w:r>
      <w:r w:rsidRPr="00154BAD">
        <w:rPr>
          <w:szCs w:val="24"/>
        </w:rPr>
        <w:t xml:space="preserve"> like the template displaye</w:t>
      </w:r>
      <w:r w:rsidRPr="00580BCB">
        <w:rPr>
          <w:szCs w:val="24"/>
        </w:rPr>
        <w:t>d in</w:t>
      </w:r>
      <w:r>
        <w:rPr>
          <w:szCs w:val="24"/>
        </w:rPr>
        <w:t xml:space="preserve"> </w:t>
      </w:r>
      <w:r w:rsidR="00364CB1">
        <w:rPr>
          <w:szCs w:val="24"/>
        </w:rPr>
        <w:fldChar w:fldCharType="begin"/>
      </w:r>
      <w:r w:rsidR="00364CB1">
        <w:rPr>
          <w:szCs w:val="24"/>
        </w:rPr>
        <w:instrText xml:space="preserve"> REF _Ref112743437 \h </w:instrText>
      </w:r>
      <w:r w:rsidR="00364CB1">
        <w:rPr>
          <w:szCs w:val="24"/>
        </w:rPr>
      </w:r>
      <w:r w:rsidR="00364CB1">
        <w:rPr>
          <w:szCs w:val="24"/>
        </w:rPr>
        <w:fldChar w:fldCharType="separate"/>
      </w:r>
      <w:r w:rsidR="008F76D0">
        <w:t xml:space="preserve">Figure </w:t>
      </w:r>
      <w:r w:rsidR="008F76D0">
        <w:rPr>
          <w:noProof/>
        </w:rPr>
        <w:t>63</w:t>
      </w:r>
      <w:r w:rsidR="00364CB1">
        <w:rPr>
          <w:szCs w:val="24"/>
        </w:rPr>
        <w:fldChar w:fldCharType="end"/>
      </w:r>
      <w:r w:rsidRPr="00580BCB">
        <w:rPr>
          <w:szCs w:val="24"/>
        </w:rPr>
        <w:t xml:space="preserve"> </w:t>
      </w:r>
      <w:r w:rsidR="002D2BE7" w:rsidRPr="00580BCB">
        <w:rPr>
          <w:szCs w:val="24"/>
        </w:rPr>
        <w:t>(</w:t>
      </w:r>
      <w:r w:rsidR="002D2BE7" w:rsidRPr="0083791F">
        <w:rPr>
          <w:szCs w:val="24"/>
        </w:rPr>
        <w:t>i.e. a real MUSE site number, host, username, password</w:t>
      </w:r>
      <w:r w:rsidR="002D2BE7">
        <w:rPr>
          <w:szCs w:val="24"/>
        </w:rPr>
        <w:t>, port, and protocol</w:t>
      </w:r>
      <w:r w:rsidR="002D2BE7" w:rsidRPr="0083791F">
        <w:rPr>
          <w:szCs w:val="24"/>
        </w:rPr>
        <w:t xml:space="preserve"> are pre</w:t>
      </w:r>
      <w:r w:rsidR="002D2BE7">
        <w:rPr>
          <w:szCs w:val="24"/>
        </w:rPr>
        <w:t>s</w:t>
      </w:r>
      <w:r w:rsidR="002D2BE7" w:rsidRPr="0083791F">
        <w:rPr>
          <w:szCs w:val="24"/>
        </w:rPr>
        <w:t>ent)</w:t>
      </w:r>
      <w:r w:rsidRPr="0083791F">
        <w:rPr>
          <w:szCs w:val="24"/>
        </w:rPr>
        <w:t>,</w:t>
      </w:r>
      <w:r w:rsidRPr="00154BAD">
        <w:rPr>
          <w:szCs w:val="24"/>
        </w:rPr>
        <w:t xml:space="preserve"> the MUSE functionality is already enable</w:t>
      </w:r>
      <w:r>
        <w:rPr>
          <w:szCs w:val="24"/>
        </w:rPr>
        <w:t>d</w:t>
      </w:r>
      <w:r w:rsidRPr="0083791F">
        <w:rPr>
          <w:szCs w:val="24"/>
        </w:rPr>
        <w:t>. There</w:t>
      </w:r>
      <w:r w:rsidRPr="00154BAD">
        <w:rPr>
          <w:szCs w:val="24"/>
        </w:rPr>
        <w:t xml:space="preserve"> is no reason to perform th</w:t>
      </w:r>
      <w:r>
        <w:rPr>
          <w:szCs w:val="24"/>
        </w:rPr>
        <w:t xml:space="preserve">e steps in this Appendix </w:t>
      </w:r>
      <w:r w:rsidRPr="00154BAD">
        <w:rPr>
          <w:szCs w:val="24"/>
        </w:rPr>
        <w:t>unless reconfiguring</w:t>
      </w:r>
      <w:r>
        <w:rPr>
          <w:szCs w:val="24"/>
        </w:rPr>
        <w:t>.</w:t>
      </w:r>
    </w:p>
    <w:p w14:paraId="1D824E20" w14:textId="34572A6D" w:rsidR="008F38AB" w:rsidRDefault="008F38AB" w:rsidP="00315293">
      <w:pPr>
        <w:pStyle w:val="BodyText"/>
        <w:keepNext/>
        <w:keepLines/>
        <w:ind w:left="720"/>
      </w:pPr>
      <w:r w:rsidRPr="00AA61FD">
        <w:rPr>
          <w:b/>
          <w:bCs/>
        </w:rPr>
        <w:t>NOTE</w:t>
      </w:r>
      <w:r>
        <w:t xml:space="preserve">: Due to encryption changes in </w:t>
      </w:r>
      <w:r w:rsidRPr="00D33FF0">
        <w:t>MuseDataSource-1.0.Config</w:t>
      </w:r>
      <w:r>
        <w:t xml:space="preserve"> with </w:t>
      </w:r>
      <w:r w:rsidRPr="00AA61FD">
        <w:t>MAG*3.0*</w:t>
      </w:r>
      <w:r w:rsidR="004A0222">
        <w:fldChar w:fldCharType="begin"/>
      </w:r>
      <w:r w:rsidR="004A0222">
        <w:instrText xml:space="preserve"> REF PrevPatchNumber \h </w:instrText>
      </w:r>
      <w:r w:rsidR="004A0222">
        <w:fldChar w:fldCharType="separate"/>
      </w:r>
      <w:r w:rsidR="008F76D0">
        <w:t>303</w:t>
      </w:r>
      <w:r w:rsidR="004A0222">
        <w:fldChar w:fldCharType="end"/>
      </w:r>
      <w:r>
        <w:t xml:space="preserve">, a manual check of the </w:t>
      </w:r>
      <w:r w:rsidRPr="00D33FF0">
        <w:t>MuseDataSource-1.0.Config</w:t>
      </w:r>
      <w:r>
        <w:t xml:space="preserve"> may not always be reliable and it is preferred to now use the MUSE Configuration page during VIX Installation </w:t>
      </w:r>
      <w:r>
        <w:rPr>
          <w:szCs w:val="24"/>
        </w:rPr>
        <w:t xml:space="preserve">to determine </w:t>
      </w:r>
      <w:r w:rsidRPr="00AA61FD">
        <w:rPr>
          <w:szCs w:val="24"/>
        </w:rPr>
        <w:t>if MUSE functionality is already configured</w:t>
      </w:r>
      <w:r>
        <w:t>.</w:t>
      </w:r>
    </w:p>
    <w:p w14:paraId="3D15674A" w14:textId="59BA146D" w:rsidR="00152E98" w:rsidRDefault="00152E98" w:rsidP="00152E98">
      <w:pPr>
        <w:pStyle w:val="Caption"/>
        <w:jc w:val="center"/>
      </w:pPr>
      <w:bookmarkStart w:id="431" w:name="_Ref112743437"/>
      <w:bookmarkStart w:id="432" w:name="Redact_43"/>
      <w:bookmarkStart w:id="433" w:name="_Toc121993521"/>
      <w:bookmarkStart w:id="434" w:name="_Toc134605599"/>
      <w:r>
        <w:t xml:space="preserve">Figure </w:t>
      </w:r>
      <w:fldSimple w:instr=" SEQ Figure \* ARABIC ">
        <w:r w:rsidR="008F76D0">
          <w:rPr>
            <w:noProof/>
          </w:rPr>
          <w:t>63</w:t>
        </w:r>
      </w:fldSimple>
      <w:bookmarkEnd w:id="431"/>
      <w:r>
        <w:t>: Sample MuseDataSource-1.0.Configure File for One Server (MUSE ENABLED FOR JLV VIX Image Viewer)</w:t>
      </w:r>
      <w:bookmarkEnd w:id="432"/>
      <w:bookmarkEnd w:id="433"/>
      <w:bookmarkEnd w:id="434"/>
    </w:p>
    <w:p w14:paraId="2AFBEECE" w14:textId="626CA9E8" w:rsidR="008F38AB" w:rsidRPr="0016387A" w:rsidRDefault="00C42036" w:rsidP="008F38AB">
      <w:pPr>
        <w:jc w:val="center"/>
      </w:pPr>
      <w:r>
        <w:rPr>
          <w:noProof/>
        </w:rPr>
        <w:drawing>
          <wp:inline distT="0" distB="0" distL="0" distR="0" wp14:anchorId="7DBF15A0" wp14:editId="270282C2">
            <wp:extent cx="5943600" cy="1838325"/>
            <wp:effectExtent l="0" t="0" r="0" b="9525"/>
            <wp:docPr id="1407619618" name="Picture 31" descr="Sample MuseDataSource-1.0.Configure File for One Server (MUSE ENABLED FOR JLV VIX Image Vie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619618" name="Picture 31" descr="Sample MuseDataSource-1.0.Configure File for One Server (MUSE ENABLED FOR JLV VIX Image Viewer)"/>
                    <pic:cNvPicPr/>
                  </pic:nvPicPr>
                  <pic:blipFill>
                    <a:blip r:embed="rId77">
                      <a:extLst>
                        <a:ext uri="{28A0092B-C50C-407E-A947-70E740481C1C}">
                          <a14:useLocalDpi xmlns:a14="http://schemas.microsoft.com/office/drawing/2010/main" val="0"/>
                        </a:ext>
                      </a:extLst>
                    </a:blip>
                    <a:stretch>
                      <a:fillRect/>
                    </a:stretch>
                  </pic:blipFill>
                  <pic:spPr>
                    <a:xfrm>
                      <a:off x="0" y="0"/>
                      <a:ext cx="5943600" cy="1838325"/>
                    </a:xfrm>
                    <a:prstGeom prst="rect">
                      <a:avLst/>
                    </a:prstGeom>
                  </pic:spPr>
                </pic:pic>
              </a:graphicData>
            </a:graphic>
          </wp:inline>
        </w:drawing>
      </w:r>
    </w:p>
    <w:p w14:paraId="7191CBFB" w14:textId="0F03769C" w:rsidR="00D11286" w:rsidRDefault="008F38AB" w:rsidP="00D11286">
      <w:pPr>
        <w:rPr>
          <w:rFonts w:ascii="Courier New" w:hAnsi="Courier New" w:cs="Courier New"/>
        </w:rPr>
      </w:pPr>
      <w:r w:rsidRPr="005440D1">
        <w:t>One of the methods identified to obtain the values o</w:t>
      </w:r>
      <w:r>
        <w:t xml:space="preserve">f the MUSE site number, host, and username </w:t>
      </w:r>
      <w:r w:rsidRPr="005440D1">
        <w:t xml:space="preserve">is from </w:t>
      </w:r>
      <w:r>
        <w:t xml:space="preserve">the </w:t>
      </w:r>
      <w:r w:rsidRPr="005440D1">
        <w:t>Background Processor (BP) Queue Processor.</w:t>
      </w:r>
      <w:r w:rsidR="00D11286" w:rsidRPr="005440D1">
        <w:t xml:space="preserve"> For more information on the Background Processor</w:t>
      </w:r>
      <w:r w:rsidR="00D11286">
        <w:t>,</w:t>
      </w:r>
      <w:r w:rsidR="00D11286" w:rsidRPr="005440D1">
        <w:t xml:space="preserve"> please see </w:t>
      </w:r>
      <w:r w:rsidR="00D11286" w:rsidRPr="0053236F">
        <w:t xml:space="preserve">the </w:t>
      </w:r>
      <w:hyperlink r:id="rId78" w:history="1">
        <w:r w:rsidR="00D11286" w:rsidRPr="00890DA2">
          <w:rPr>
            <w:rStyle w:val="Hyperlink"/>
            <w:i/>
            <w:iCs/>
          </w:rPr>
          <w:t>VistA Imaging System Background Processor User Manual</w:t>
        </w:r>
      </w:hyperlink>
      <w:r w:rsidR="00D11286" w:rsidRPr="0053236F">
        <w:t>.</w:t>
      </w:r>
      <w:r w:rsidR="00D11286" w:rsidRPr="005440D1">
        <w:t xml:space="preserve"> </w:t>
      </w:r>
      <w:r w:rsidRPr="005440D1">
        <w:t xml:space="preserve">If the site is running the BP Queue processor, use the below steps to obtain the values of </w:t>
      </w:r>
      <w:r>
        <w:t>the MUSE site number, host, and username.</w:t>
      </w:r>
    </w:p>
    <w:p w14:paraId="44072992" w14:textId="4BB1F691" w:rsidR="00D11286" w:rsidRDefault="00D11286" w:rsidP="00B82C4C">
      <w:pPr>
        <w:pStyle w:val="BodyTextNumbered1"/>
        <w:keepNext/>
        <w:keepLines/>
        <w:numPr>
          <w:ilvl w:val="0"/>
          <w:numId w:val="18"/>
        </w:numPr>
      </w:pPr>
      <w:r w:rsidRPr="00DA2287">
        <w:t xml:space="preserve">From the Background Processor Queue Processor </w:t>
      </w:r>
      <w:r w:rsidRPr="00B52566">
        <w:t>(</w:t>
      </w:r>
      <w:r w:rsidR="00364CB1">
        <w:fldChar w:fldCharType="begin"/>
      </w:r>
      <w:r w:rsidR="00364CB1">
        <w:instrText xml:space="preserve"> REF _Ref112743394 \h </w:instrText>
      </w:r>
      <w:r w:rsidR="00364CB1">
        <w:fldChar w:fldCharType="separate"/>
      </w:r>
      <w:r w:rsidR="008F76D0">
        <w:t xml:space="preserve">Figure </w:t>
      </w:r>
      <w:r w:rsidR="008F76D0">
        <w:rPr>
          <w:noProof/>
        </w:rPr>
        <w:t>64</w:t>
      </w:r>
      <w:r w:rsidR="00364CB1">
        <w:fldChar w:fldCharType="end"/>
      </w:r>
      <w:r w:rsidRPr="00B52566">
        <w:t>)</w:t>
      </w:r>
      <w:r>
        <w:t xml:space="preserve"> </w:t>
      </w:r>
      <w:r w:rsidRPr="00DA2287">
        <w:t xml:space="preserve">menu bar, select </w:t>
      </w:r>
      <w:r w:rsidRPr="00B608AB">
        <w:rPr>
          <w:b/>
        </w:rPr>
        <w:t>Edit</w:t>
      </w:r>
      <w:r w:rsidRPr="00DA2287">
        <w:t xml:space="preserve"> &gt; </w:t>
      </w:r>
      <w:r w:rsidRPr="00B608AB">
        <w:rPr>
          <w:b/>
        </w:rPr>
        <w:t>Network Location Manager</w:t>
      </w:r>
      <w:r w:rsidRPr="00DA2287">
        <w:t xml:space="preserve"> to open the Network Location Manager window</w:t>
      </w:r>
      <w:r>
        <w:t>.</w:t>
      </w:r>
    </w:p>
    <w:p w14:paraId="4BFCACC8" w14:textId="74220798" w:rsidR="00A5504B" w:rsidRDefault="00A5504B" w:rsidP="00A5504B">
      <w:pPr>
        <w:pStyle w:val="Caption"/>
        <w:jc w:val="center"/>
      </w:pPr>
      <w:bookmarkStart w:id="435" w:name="_Ref112743394"/>
      <w:bookmarkStart w:id="436" w:name="_Toc121993522"/>
      <w:bookmarkStart w:id="437" w:name="_Toc134605600"/>
      <w:bookmarkStart w:id="438" w:name="Redact_42"/>
      <w:r>
        <w:t xml:space="preserve">Figure </w:t>
      </w:r>
      <w:fldSimple w:instr=" SEQ Figure \* ARABIC ">
        <w:r w:rsidR="008F76D0">
          <w:rPr>
            <w:noProof/>
          </w:rPr>
          <w:t>64</w:t>
        </w:r>
      </w:fldSimple>
      <w:bookmarkEnd w:id="435"/>
      <w:r>
        <w:t>: Background Processor Queue Processor</w:t>
      </w:r>
      <w:bookmarkEnd w:id="436"/>
      <w:bookmarkEnd w:id="437"/>
    </w:p>
    <w:bookmarkEnd w:id="438"/>
    <w:p w14:paraId="61D29AB5" w14:textId="72A10362" w:rsidR="00D11286" w:rsidRDefault="006B1DFF" w:rsidP="00D11286">
      <w:pPr>
        <w:jc w:val="center"/>
      </w:pPr>
      <w:r>
        <w:rPr>
          <w:noProof/>
        </w:rPr>
        <w:drawing>
          <wp:inline distT="0" distB="0" distL="0" distR="0" wp14:anchorId="260BB6FF" wp14:editId="1E063D91">
            <wp:extent cx="5321808" cy="3742944"/>
            <wp:effectExtent l="0" t="0" r="0" b="0"/>
            <wp:docPr id="631618849" name="Picture 32" descr="Background Processor Queue Proces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618849" name="Picture 32" descr="Background Processor Queue Processor"/>
                    <pic:cNvPicPr/>
                  </pic:nvPicPr>
                  <pic:blipFill>
                    <a:blip r:embed="rId79">
                      <a:extLst>
                        <a:ext uri="{28A0092B-C50C-407E-A947-70E740481C1C}">
                          <a14:useLocalDpi xmlns:a14="http://schemas.microsoft.com/office/drawing/2010/main" val="0"/>
                        </a:ext>
                      </a:extLst>
                    </a:blip>
                    <a:stretch>
                      <a:fillRect/>
                    </a:stretch>
                  </pic:blipFill>
                  <pic:spPr>
                    <a:xfrm>
                      <a:off x="0" y="0"/>
                      <a:ext cx="5321808" cy="3742944"/>
                    </a:xfrm>
                    <a:prstGeom prst="rect">
                      <a:avLst/>
                    </a:prstGeom>
                  </pic:spPr>
                </pic:pic>
              </a:graphicData>
            </a:graphic>
          </wp:inline>
        </w:drawing>
      </w:r>
    </w:p>
    <w:p w14:paraId="678600CC" w14:textId="4C24DB60" w:rsidR="00D11286" w:rsidRPr="00004498" w:rsidRDefault="00D11286" w:rsidP="00315293">
      <w:pPr>
        <w:pStyle w:val="BodyTextNumbered1"/>
        <w:keepNext/>
        <w:keepLines/>
      </w:pPr>
      <w:r w:rsidRPr="00624D03">
        <w:t>Click on the EKG tab in the Network Location Man</w:t>
      </w:r>
      <w:r>
        <w:t>a</w:t>
      </w:r>
      <w:r w:rsidRPr="00624D03">
        <w:t>ger window. A listing of the network location of available MUSE servers appear</w:t>
      </w:r>
      <w:r>
        <w:t>s</w:t>
      </w:r>
      <w:r w:rsidRPr="00624D03">
        <w:t xml:space="preserve"> </w:t>
      </w:r>
      <w:r w:rsidRPr="00D0287F">
        <w:t>(</w:t>
      </w:r>
      <w:r w:rsidR="00364CB1">
        <w:fldChar w:fldCharType="begin"/>
      </w:r>
      <w:r w:rsidR="00364CB1">
        <w:instrText xml:space="preserve"> REF _Ref112743346 \h </w:instrText>
      </w:r>
      <w:r w:rsidR="00364CB1">
        <w:fldChar w:fldCharType="separate"/>
      </w:r>
      <w:r w:rsidR="008F76D0">
        <w:t xml:space="preserve">Figure </w:t>
      </w:r>
      <w:r w:rsidR="008F76D0">
        <w:rPr>
          <w:noProof/>
        </w:rPr>
        <w:t>65</w:t>
      </w:r>
      <w:r w:rsidR="00364CB1">
        <w:fldChar w:fldCharType="end"/>
      </w:r>
      <w:r>
        <w:t>).</w:t>
      </w:r>
    </w:p>
    <w:p w14:paraId="2328CE47" w14:textId="7351CF97" w:rsidR="00D11286" w:rsidRPr="00A5504B" w:rsidRDefault="00D11286" w:rsidP="00315293">
      <w:pPr>
        <w:pStyle w:val="BodyTextNumbered1"/>
        <w:keepNext/>
        <w:keepLines/>
        <w:numPr>
          <w:ilvl w:val="0"/>
          <w:numId w:val="0"/>
        </w:numPr>
        <w:ind w:left="720"/>
        <w:rPr>
          <w:b/>
          <w:szCs w:val="24"/>
          <w:u w:val="single"/>
        </w:rPr>
      </w:pPr>
      <w:r w:rsidRPr="0003648E">
        <w:rPr>
          <w:b/>
          <w:szCs w:val="24"/>
        </w:rPr>
        <w:t>N</w:t>
      </w:r>
      <w:r>
        <w:rPr>
          <w:b/>
          <w:szCs w:val="24"/>
        </w:rPr>
        <w:t>OTE</w:t>
      </w:r>
      <w:r w:rsidRPr="00624D03">
        <w:rPr>
          <w:szCs w:val="24"/>
        </w:rPr>
        <w:t xml:space="preserve">: Pay attention to the Operational Status of available MUSE servers. Only </w:t>
      </w:r>
      <w:r>
        <w:rPr>
          <w:szCs w:val="24"/>
        </w:rPr>
        <w:t xml:space="preserve">add </w:t>
      </w:r>
      <w:r w:rsidRPr="00624D03">
        <w:rPr>
          <w:szCs w:val="24"/>
        </w:rPr>
        <w:t xml:space="preserve">the MUSE server that is </w:t>
      </w:r>
      <w:r w:rsidRPr="00624D03">
        <w:rPr>
          <w:b/>
          <w:szCs w:val="24"/>
          <w:u w:val="single"/>
        </w:rPr>
        <w:t>On-Line and contains EKGs of the local site</w:t>
      </w:r>
      <w:r>
        <w:rPr>
          <w:b/>
          <w:szCs w:val="24"/>
          <w:u w:val="single"/>
        </w:rPr>
        <w:t>.</w:t>
      </w:r>
    </w:p>
    <w:p w14:paraId="7A995BB2" w14:textId="49251285" w:rsidR="00A5504B" w:rsidRDefault="00A5504B" w:rsidP="00A51E61">
      <w:pPr>
        <w:pStyle w:val="Caption"/>
        <w:tabs>
          <w:tab w:val="center" w:pos="4680"/>
          <w:tab w:val="right" w:pos="9360"/>
        </w:tabs>
      </w:pPr>
      <w:bookmarkStart w:id="439" w:name="_Ref112743346"/>
      <w:bookmarkStart w:id="440" w:name="_Toc121993523"/>
      <w:bookmarkStart w:id="441" w:name="_Toc134605601"/>
      <w:bookmarkStart w:id="442" w:name="Redact_41"/>
      <w:r>
        <w:t xml:space="preserve">Figure </w:t>
      </w:r>
      <w:fldSimple w:instr=" SEQ Figure \* ARABIC ">
        <w:r w:rsidR="008F76D0">
          <w:rPr>
            <w:noProof/>
          </w:rPr>
          <w:t>65</w:t>
        </w:r>
      </w:fldSimple>
      <w:bookmarkEnd w:id="439"/>
      <w:r>
        <w:t>: EKG Tab in Network Location Manager in Background Processor Queue Processor</w:t>
      </w:r>
      <w:bookmarkEnd w:id="440"/>
      <w:bookmarkEnd w:id="441"/>
    </w:p>
    <w:bookmarkEnd w:id="442"/>
    <w:p w14:paraId="6F7E3EF3" w14:textId="13192207" w:rsidR="00D11286" w:rsidRDefault="006B1DFF" w:rsidP="00D11286">
      <w:pPr>
        <w:jc w:val="center"/>
      </w:pPr>
      <w:r>
        <w:rPr>
          <w:noProof/>
        </w:rPr>
        <w:drawing>
          <wp:inline distT="0" distB="0" distL="0" distR="0" wp14:anchorId="463B18BF" wp14:editId="573C5C2D">
            <wp:extent cx="5356860" cy="3535680"/>
            <wp:effectExtent l="0" t="0" r="0" b="7620"/>
            <wp:docPr id="556197688" name="Picture 33" descr="EKG Tab in Network Location Manager in Background Processor Queue Proces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197688" name="Picture 33" descr="EKG Tab in Network Location Manager in Background Processor Queue Processor"/>
                    <pic:cNvPicPr/>
                  </pic:nvPicPr>
                  <pic:blipFill>
                    <a:blip r:embed="rId80">
                      <a:extLst>
                        <a:ext uri="{28A0092B-C50C-407E-A947-70E740481C1C}">
                          <a14:useLocalDpi xmlns:a14="http://schemas.microsoft.com/office/drawing/2010/main" val="0"/>
                        </a:ext>
                      </a:extLst>
                    </a:blip>
                    <a:stretch>
                      <a:fillRect/>
                    </a:stretch>
                  </pic:blipFill>
                  <pic:spPr>
                    <a:xfrm>
                      <a:off x="0" y="0"/>
                      <a:ext cx="5356860" cy="3535680"/>
                    </a:xfrm>
                    <a:prstGeom prst="rect">
                      <a:avLst/>
                    </a:prstGeom>
                  </pic:spPr>
                </pic:pic>
              </a:graphicData>
            </a:graphic>
          </wp:inline>
        </w:drawing>
      </w:r>
    </w:p>
    <w:p w14:paraId="5941E337" w14:textId="6CD01BC7" w:rsidR="00D11286" w:rsidRPr="008D0E02" w:rsidRDefault="00D11286" w:rsidP="00315293">
      <w:pPr>
        <w:pStyle w:val="BodyTextNumbered1"/>
        <w:keepNext/>
        <w:keepLines/>
      </w:pPr>
      <w:r w:rsidRPr="00625D36">
        <w:t>To obtain details for a MUSE server, right</w:t>
      </w:r>
      <w:r>
        <w:t>-</w:t>
      </w:r>
      <w:r w:rsidRPr="00625D36">
        <w:t xml:space="preserve">click on the server and run </w:t>
      </w:r>
      <w:r w:rsidRPr="00625D36">
        <w:rPr>
          <w:b/>
        </w:rPr>
        <w:t>Properties</w:t>
      </w:r>
      <w:r w:rsidRPr="00625D36">
        <w:t xml:space="preserve"> to launch Network Location Properties. The network share and username for that MUSE server displays </w:t>
      </w:r>
      <w:r w:rsidRPr="001048FD">
        <w:t>(</w:t>
      </w:r>
      <w:r w:rsidR="00916CA7">
        <w:fldChar w:fldCharType="begin"/>
      </w:r>
      <w:r w:rsidR="00916CA7">
        <w:instrText xml:space="preserve"> REF _Ref112743241 \h </w:instrText>
      </w:r>
      <w:r w:rsidR="00916CA7">
        <w:fldChar w:fldCharType="separate"/>
      </w:r>
      <w:r w:rsidR="008F76D0">
        <w:t xml:space="preserve">Figure </w:t>
      </w:r>
      <w:r w:rsidR="008F76D0">
        <w:rPr>
          <w:noProof/>
        </w:rPr>
        <w:t>66</w:t>
      </w:r>
      <w:r w:rsidR="00916CA7">
        <w:fldChar w:fldCharType="end"/>
      </w:r>
      <w:r>
        <w:t>).</w:t>
      </w:r>
    </w:p>
    <w:p w14:paraId="2D40B58B" w14:textId="00E1B053" w:rsidR="00D11286" w:rsidRDefault="008F38AB" w:rsidP="00315293">
      <w:pPr>
        <w:pStyle w:val="BodyTextNumbered1"/>
        <w:keepNext/>
        <w:keepLines/>
      </w:pPr>
      <w:r w:rsidRPr="00625D36">
        <w:t xml:space="preserve">Use the details from the Network Location Properties for the MUSE server that is On-Line to obtain the </w:t>
      </w:r>
      <w:r>
        <w:t>MUSE site number, host, and username</w:t>
      </w:r>
      <w:r w:rsidRPr="00625D36">
        <w:t xml:space="preserve">. The MUSE </w:t>
      </w:r>
      <w:r>
        <w:t>s</w:t>
      </w:r>
      <w:r w:rsidRPr="00625D36">
        <w:t xml:space="preserve">ite </w:t>
      </w:r>
      <w:r>
        <w:t>n</w:t>
      </w:r>
      <w:r w:rsidRPr="00625D36">
        <w:t>umber is listed under “Site Number” under “MUSE”. The Fully Qualified Domain Name of the Server for the</w:t>
      </w:r>
      <w:r>
        <w:t xml:space="preserve"> host </w:t>
      </w:r>
      <w:r w:rsidRPr="00625D36">
        <w:t>entry is listed under “Network Share” between \\ and \</w:t>
      </w:r>
      <w:r w:rsidR="00D11286" w:rsidRPr="00625D36">
        <w:t xml:space="preserve"> </w:t>
      </w:r>
      <w:r w:rsidR="00D11286" w:rsidRPr="00982941">
        <w:t>(</w:t>
      </w:r>
      <w:r w:rsidR="00364CB1">
        <w:fldChar w:fldCharType="begin"/>
      </w:r>
      <w:r w:rsidR="00364CB1">
        <w:instrText xml:space="preserve"> REF _Ref112743241 \h </w:instrText>
      </w:r>
      <w:r w:rsidR="00364CB1">
        <w:fldChar w:fldCharType="separate"/>
      </w:r>
      <w:r w:rsidR="008F76D0">
        <w:t xml:space="preserve">Figure </w:t>
      </w:r>
      <w:r w:rsidR="008F76D0">
        <w:rPr>
          <w:noProof/>
        </w:rPr>
        <w:t>66</w:t>
      </w:r>
      <w:r w:rsidR="00364CB1">
        <w:fldChar w:fldCharType="end"/>
      </w:r>
      <w:r w:rsidR="00D11286">
        <w:t xml:space="preserve">). </w:t>
      </w:r>
      <w:r w:rsidRPr="00625D36">
        <w:t xml:space="preserve">The MUSE </w:t>
      </w:r>
      <w:r>
        <w:t>s</w:t>
      </w:r>
      <w:r w:rsidRPr="00625D36">
        <w:t xml:space="preserve">ite </w:t>
      </w:r>
      <w:r>
        <w:t>u</w:t>
      </w:r>
      <w:r w:rsidRPr="00625D36">
        <w:t>sername for the</w:t>
      </w:r>
      <w:r>
        <w:t xml:space="preserve"> username </w:t>
      </w:r>
      <w:r w:rsidRPr="00625D36">
        <w:t xml:space="preserve">entry </w:t>
      </w:r>
      <w:r>
        <w:t xml:space="preserve">displays </w:t>
      </w:r>
      <w:r w:rsidRPr="00625D36">
        <w:t>under “User Name” under “Network Credentials Security</w:t>
      </w:r>
      <w:r>
        <w:t>”.</w:t>
      </w:r>
    </w:p>
    <w:p w14:paraId="0AAAAE2D" w14:textId="63833A52" w:rsidR="00F471FC" w:rsidRDefault="00F471FC" w:rsidP="00F471FC">
      <w:pPr>
        <w:pStyle w:val="Caption"/>
        <w:jc w:val="center"/>
      </w:pPr>
      <w:bookmarkStart w:id="443" w:name="_Ref112743241"/>
      <w:bookmarkStart w:id="444" w:name="_Toc121993524"/>
      <w:bookmarkStart w:id="445" w:name="_Toc134605602"/>
      <w:bookmarkStart w:id="446" w:name="Redact_40"/>
      <w:r>
        <w:t xml:space="preserve">Figure </w:t>
      </w:r>
      <w:fldSimple w:instr=" SEQ Figure \* ARABIC ">
        <w:r w:rsidR="008F76D0">
          <w:rPr>
            <w:noProof/>
          </w:rPr>
          <w:t>66</w:t>
        </w:r>
      </w:fldSimple>
      <w:bookmarkEnd w:id="443"/>
      <w:r>
        <w:t>: Network Location Properties in Background Processor Queue Processor</w:t>
      </w:r>
      <w:bookmarkEnd w:id="444"/>
      <w:bookmarkEnd w:id="445"/>
    </w:p>
    <w:bookmarkEnd w:id="446"/>
    <w:p w14:paraId="268165E5" w14:textId="35A9BC50" w:rsidR="00D11286" w:rsidRDefault="000C54EB" w:rsidP="00D11286">
      <w:pPr>
        <w:jc w:val="center"/>
      </w:pPr>
      <w:r>
        <w:rPr>
          <w:noProof/>
        </w:rPr>
        <w:drawing>
          <wp:inline distT="0" distB="0" distL="0" distR="0" wp14:anchorId="4BAA279F" wp14:editId="5D37CF73">
            <wp:extent cx="5273040" cy="3511296"/>
            <wp:effectExtent l="0" t="0" r="3810" b="0"/>
            <wp:docPr id="111773865" name="Picture 34" descr="Network Location Properties in Background Processor Queue Proces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73865" name="Picture 34" descr="Network Location Properties in Background Processor Queue Processor"/>
                    <pic:cNvPicPr/>
                  </pic:nvPicPr>
                  <pic:blipFill>
                    <a:blip r:embed="rId81">
                      <a:extLst>
                        <a:ext uri="{28A0092B-C50C-407E-A947-70E740481C1C}">
                          <a14:useLocalDpi xmlns:a14="http://schemas.microsoft.com/office/drawing/2010/main" val="0"/>
                        </a:ext>
                      </a:extLst>
                    </a:blip>
                    <a:stretch>
                      <a:fillRect/>
                    </a:stretch>
                  </pic:blipFill>
                  <pic:spPr>
                    <a:xfrm>
                      <a:off x="0" y="0"/>
                      <a:ext cx="5273040" cy="3511296"/>
                    </a:xfrm>
                    <a:prstGeom prst="rect">
                      <a:avLst/>
                    </a:prstGeom>
                  </pic:spPr>
                </pic:pic>
              </a:graphicData>
            </a:graphic>
          </wp:inline>
        </w:drawing>
      </w:r>
    </w:p>
    <w:p w14:paraId="7AB9439D" w14:textId="48E0B851" w:rsidR="00A702A7" w:rsidRDefault="00A702A7" w:rsidP="00A702A7">
      <w:bookmarkStart w:id="447" w:name="_Ref95992650"/>
      <w:r>
        <w:t>Note the entries for the MUSE site number, host, and username</w:t>
      </w:r>
      <w:r w:rsidRPr="00A26075">
        <w:t xml:space="preserve"> for </w:t>
      </w:r>
      <w:r>
        <w:t>the</w:t>
      </w:r>
      <w:r w:rsidRPr="00A26075">
        <w:t xml:space="preserve"> </w:t>
      </w:r>
      <w:r>
        <w:t>MUSE server that is On-Line. This is</w:t>
      </w:r>
      <w:r w:rsidRPr="00A26075">
        <w:t xml:space="preserve"> obtained from the Network Location</w:t>
      </w:r>
      <w:r>
        <w:t xml:space="preserve"> Manager</w:t>
      </w:r>
      <w:r w:rsidRPr="00A26075">
        <w:t xml:space="preserve"> Properties</w:t>
      </w:r>
      <w:r>
        <w:t xml:space="preserve"> tab</w:t>
      </w:r>
      <w:r w:rsidRPr="00A26075">
        <w:t xml:space="preserve"> in the Background Processor Queue Processor.</w:t>
      </w:r>
      <w:r>
        <w:t xml:space="preserve"> The MUSE site</w:t>
      </w:r>
      <w:r w:rsidRPr="00FA24F6">
        <w:t xml:space="preserve"> password</w:t>
      </w:r>
      <w:r>
        <w:t xml:space="preserve"> can be obtained </w:t>
      </w:r>
      <w:r w:rsidRPr="00FA24F6">
        <w:t xml:space="preserve">from </w:t>
      </w:r>
      <w:r>
        <w:t xml:space="preserve">the </w:t>
      </w:r>
      <w:r w:rsidRPr="00FA24F6">
        <w:t xml:space="preserve">existing site VistA Imaging documentation (if not available, </w:t>
      </w:r>
      <w:r>
        <w:t>obtain your MUSE site password from the</w:t>
      </w:r>
      <w:r w:rsidRPr="00FA24F6">
        <w:t xml:space="preserve"> local BioMed team or MUSE administrator</w:t>
      </w:r>
      <w:r>
        <w:t>).</w:t>
      </w:r>
    </w:p>
    <w:p w14:paraId="700BE8BE" w14:textId="6572642B" w:rsidR="002D2BE7" w:rsidRDefault="002D2BE7" w:rsidP="00A702A7">
      <w:r w:rsidRPr="00B04140">
        <w:rPr>
          <w:b/>
          <w:bCs/>
        </w:rPr>
        <w:t>NOTE</w:t>
      </w:r>
      <w:r>
        <w:t xml:space="preserve">: The default standard MUSE port is </w:t>
      </w:r>
      <w:r w:rsidR="00FA3D46" w:rsidRPr="00FA3D46">
        <w:rPr>
          <w:highlight w:val="yellow"/>
        </w:rPr>
        <w:t>REDACTED</w:t>
      </w:r>
      <w:r w:rsidR="00FA3D46">
        <w:t>,</w:t>
      </w:r>
      <w:r>
        <w:t xml:space="preserve"> and protocol is http. The default MUSE™ NX port is </w:t>
      </w:r>
      <w:r w:rsidR="00FA3D46" w:rsidRPr="00FA3D46">
        <w:rPr>
          <w:highlight w:val="yellow"/>
        </w:rPr>
        <w:t>REDACTED</w:t>
      </w:r>
      <w:r w:rsidR="00FA3D46">
        <w:t>,</w:t>
      </w:r>
      <w:r>
        <w:t xml:space="preserve"> and protocol is https. Contact the </w:t>
      </w:r>
      <w:r w:rsidRPr="00FA24F6">
        <w:t>local BioMed team or MUSE administrator</w:t>
      </w:r>
      <w:r>
        <w:t xml:space="preserve"> if the MUSE port and protocol is not known.</w:t>
      </w:r>
    </w:p>
    <w:p w14:paraId="0D83AEDB" w14:textId="77777777" w:rsidR="00D11286" w:rsidRDefault="00D11286" w:rsidP="00564780">
      <w:pPr>
        <w:pStyle w:val="Heading1"/>
      </w:pPr>
      <w:bookmarkStart w:id="448" w:name="_Ref117756247"/>
      <w:bookmarkStart w:id="449" w:name="_Toc121993451"/>
      <w:bookmarkStart w:id="450" w:name="_Toc134605527"/>
      <w:r>
        <w:t>Appendix B: DICOM SCP Configuration</w:t>
      </w:r>
      <w:bookmarkEnd w:id="418"/>
      <w:bookmarkEnd w:id="419"/>
      <w:bookmarkEnd w:id="447"/>
      <w:bookmarkEnd w:id="448"/>
      <w:bookmarkEnd w:id="449"/>
      <w:bookmarkEnd w:id="450"/>
    </w:p>
    <w:p w14:paraId="0FD7C72D" w14:textId="4CD6F7E0" w:rsidR="00D11286" w:rsidRPr="00F94799" w:rsidRDefault="00D11286" w:rsidP="00D11286">
      <w:pPr>
        <w:pStyle w:val="BodyText"/>
        <w:rPr>
          <w:rStyle w:val="Hyperlink"/>
          <w:b/>
          <w:i/>
          <w:iCs/>
          <w:color w:val="auto"/>
          <w:szCs w:val="24"/>
          <w:u w:val="none"/>
        </w:rPr>
      </w:pPr>
      <w:r>
        <w:rPr>
          <w:b/>
          <w:szCs w:val="24"/>
        </w:rPr>
        <w:t>NOTE: Perform t</w:t>
      </w:r>
      <w:r w:rsidRPr="000E52DC">
        <w:rPr>
          <w:b/>
          <w:szCs w:val="24"/>
        </w:rPr>
        <w:t>his step a</w:t>
      </w:r>
      <w:r>
        <w:rPr>
          <w:b/>
          <w:szCs w:val="24"/>
        </w:rPr>
        <w:t xml:space="preserve">s part of the </w:t>
      </w:r>
      <w:r w:rsidRPr="00F94799">
        <w:rPr>
          <w:b/>
          <w:i/>
        </w:rPr>
        <w:fldChar w:fldCharType="begin"/>
      </w:r>
      <w:r w:rsidRPr="00F94799">
        <w:rPr>
          <w:b/>
          <w:i/>
          <w:szCs w:val="24"/>
        </w:rPr>
        <w:instrText xml:space="preserve"> REF _Ref68099039 \h </w:instrText>
      </w:r>
      <w:r w:rsidRPr="00F94799">
        <w:rPr>
          <w:b/>
          <w:i/>
        </w:rPr>
        <w:instrText xml:space="preserve"> \* MERGEFORMAT </w:instrText>
      </w:r>
      <w:r w:rsidRPr="00F94799">
        <w:rPr>
          <w:b/>
          <w:i/>
        </w:rPr>
      </w:r>
      <w:r w:rsidRPr="00F94799">
        <w:rPr>
          <w:b/>
          <w:i/>
        </w:rPr>
        <w:fldChar w:fldCharType="separate"/>
      </w:r>
      <w:r w:rsidR="008F76D0" w:rsidRPr="008F76D0">
        <w:rPr>
          <w:b/>
          <w:i/>
        </w:rPr>
        <w:t>Post-Installation for New VIX Installations and Updating Existing VIX Installations</w:t>
      </w:r>
      <w:r w:rsidRPr="00F94799">
        <w:rPr>
          <w:b/>
          <w:i/>
        </w:rPr>
        <w:fldChar w:fldCharType="end"/>
      </w:r>
      <w:r>
        <w:rPr>
          <w:b/>
          <w:i/>
        </w:rPr>
        <w:t>.</w:t>
      </w:r>
    </w:p>
    <w:p w14:paraId="6400C4FD" w14:textId="2BD695DB" w:rsidR="00D11286" w:rsidRDefault="00D11286" w:rsidP="00D11286">
      <w:pPr>
        <w:pStyle w:val="BodyText"/>
      </w:pPr>
      <w:r>
        <w:t xml:space="preserve">The DICOM SCP enables Commercial </w:t>
      </w:r>
      <w:r w:rsidRPr="002504BF">
        <w:t xml:space="preserve">Picture Archive and Communication System </w:t>
      </w:r>
      <w:r>
        <w:t>(PACS) and various query retrieve devices at VA facilities to get remote VistA images through the use of DICOM C-FIND and C-MOVE.</w:t>
      </w:r>
    </w:p>
    <w:p w14:paraId="0C920E3B" w14:textId="77777777" w:rsidR="00D11286" w:rsidRDefault="00D11286" w:rsidP="00D11286">
      <w:pPr>
        <w:pStyle w:val="BodyText"/>
      </w:pPr>
      <w:r>
        <w:t>Henceforth, this Appendix refers to the Commercial PACS and query retrieve devices as a DICOM SCP client.</w:t>
      </w:r>
    </w:p>
    <w:p w14:paraId="37143E06" w14:textId="77777777" w:rsidR="008F76D0" w:rsidRPr="008F76D0" w:rsidRDefault="00D11286" w:rsidP="00D11286">
      <w:pPr>
        <w:rPr>
          <w:i/>
        </w:rPr>
      </w:pPr>
      <w:r>
        <w:rPr>
          <w:bCs/>
        </w:rPr>
        <w:t xml:space="preserve">You need to configure the DICOM </w:t>
      </w:r>
      <w:r>
        <w:t xml:space="preserve">SCP </w:t>
      </w:r>
      <w:r>
        <w:rPr>
          <w:bCs/>
        </w:rPr>
        <w:t xml:space="preserve">if this is a new installation, or in the case of an upgrade installation, you </w:t>
      </w:r>
      <w:r w:rsidRPr="00050DF1">
        <w:t>determine it is</w:t>
      </w:r>
      <w:r>
        <w:t xml:space="preserve"> not</w:t>
      </w:r>
      <w:r w:rsidRPr="00050DF1">
        <w:t xml:space="preserve"> </w:t>
      </w:r>
      <w:r>
        <w:t xml:space="preserve">yet configured by following </w:t>
      </w:r>
      <w:r>
        <w:fldChar w:fldCharType="begin"/>
      </w:r>
      <w:r>
        <w:instrText xml:space="preserve"> REF dicom_scp_bookmark \h  \* MERGEFORMAT </w:instrText>
      </w:r>
      <w:r>
        <w:fldChar w:fldCharType="separate"/>
      </w:r>
      <w:r w:rsidR="008F76D0" w:rsidRPr="008F76D0">
        <w:rPr>
          <w:i/>
        </w:rPr>
        <w:t>Has the DICOM SCP functionality already been configured?</w:t>
      </w:r>
    </w:p>
    <w:p w14:paraId="4B1CE9D3" w14:textId="77777777" w:rsidR="00D11286" w:rsidRPr="007A735B" w:rsidRDefault="00D11286" w:rsidP="00D11286">
      <w:pPr>
        <w:rPr>
          <w:b/>
        </w:rPr>
      </w:pPr>
      <w:r>
        <w:fldChar w:fldCharType="end"/>
      </w:r>
      <w:bookmarkStart w:id="451" w:name="dicom_scp_bookmark"/>
      <w:r>
        <w:rPr>
          <w:b/>
        </w:rPr>
        <w:t>Has</w:t>
      </w:r>
      <w:r w:rsidRPr="0008456C">
        <w:rPr>
          <w:b/>
        </w:rPr>
        <w:t xml:space="preserve"> the </w:t>
      </w:r>
      <w:r>
        <w:rPr>
          <w:b/>
        </w:rPr>
        <w:t>DICOM SCP</w:t>
      </w:r>
      <w:r w:rsidRPr="0008456C">
        <w:rPr>
          <w:b/>
        </w:rPr>
        <w:t xml:space="preserve"> functionality already </w:t>
      </w:r>
      <w:r>
        <w:rPr>
          <w:b/>
        </w:rPr>
        <w:t>been configured?</w:t>
      </w:r>
    </w:p>
    <w:bookmarkEnd w:id="451"/>
    <w:p w14:paraId="2F430F2E" w14:textId="2F765F36" w:rsidR="00D11286" w:rsidRPr="00A96456" w:rsidRDefault="00D11286" w:rsidP="00D11286">
      <w:pPr>
        <w:pStyle w:val="BodyTextBullet1"/>
      </w:pPr>
      <w:r w:rsidRPr="00D33FF0">
        <w:rPr>
          <w:szCs w:val="24"/>
        </w:rPr>
        <w:t xml:space="preserve">To determine if </w:t>
      </w:r>
      <w:r>
        <w:rPr>
          <w:szCs w:val="24"/>
        </w:rPr>
        <w:t>DICOM SCP</w:t>
      </w:r>
      <w:r w:rsidRPr="00D33FF0">
        <w:rPr>
          <w:szCs w:val="24"/>
        </w:rPr>
        <w:t xml:space="preserve"> functionality is </w:t>
      </w:r>
      <w:r>
        <w:rPr>
          <w:szCs w:val="24"/>
        </w:rPr>
        <w:t>already configured</w:t>
      </w:r>
      <w:r w:rsidRPr="00D33FF0">
        <w:rPr>
          <w:szCs w:val="24"/>
        </w:rPr>
        <w:t xml:space="preserve">, open the </w:t>
      </w:r>
      <w:r w:rsidRPr="00702D0A">
        <w:t>ae_title_mappings</w:t>
      </w:r>
      <w:r w:rsidRPr="00D33FF0">
        <w:rPr>
          <w:szCs w:val="24"/>
        </w:rPr>
        <w:t xml:space="preserve"> file located in</w:t>
      </w:r>
      <w:r w:rsidRPr="007A735B">
        <w:t xml:space="preserve"> </w:t>
      </w:r>
      <w:r>
        <w:t>the folder cfg\dicom within the Laurel Bridge installation directory (C</w:t>
      </w:r>
      <w:r w:rsidRPr="00BA02A5">
        <w:t>:\DCF_RunTime_x64\cfg\dicom</w:t>
      </w:r>
      <w:r>
        <w:t xml:space="preserve"> by default)</w:t>
      </w:r>
      <w:r w:rsidRPr="00D33FF0">
        <w:rPr>
          <w:szCs w:val="24"/>
        </w:rPr>
        <w:t xml:space="preserve">. </w:t>
      </w:r>
      <w:r>
        <w:rPr>
          <w:szCs w:val="24"/>
        </w:rPr>
        <w:t>Run, Notepad,</w:t>
      </w:r>
      <w:r w:rsidRPr="00C37DF9">
        <w:rPr>
          <w:szCs w:val="24"/>
        </w:rPr>
        <w:t xml:space="preserve"> Notepad++</w:t>
      </w:r>
      <w:r w:rsidR="00C37756">
        <w:rPr>
          <w:szCs w:val="24"/>
        </w:rPr>
        <w:t>,</w:t>
      </w:r>
      <w:r w:rsidR="00151780">
        <w:rPr>
          <w:szCs w:val="24"/>
        </w:rPr>
        <w:t xml:space="preserve"> </w:t>
      </w:r>
      <w:r w:rsidRPr="00C37DF9">
        <w:rPr>
          <w:szCs w:val="24"/>
        </w:rPr>
        <w:t xml:space="preserve">or WordPad </w:t>
      </w:r>
      <w:r>
        <w:rPr>
          <w:szCs w:val="24"/>
        </w:rPr>
        <w:t>as an administrator</w:t>
      </w:r>
      <w:r w:rsidR="00446FAC">
        <w:rPr>
          <w:szCs w:val="24"/>
        </w:rPr>
        <w:t>,</w:t>
      </w:r>
      <w:r>
        <w:rPr>
          <w:szCs w:val="24"/>
        </w:rPr>
        <w:t xml:space="preserve"> and then </w:t>
      </w:r>
      <w:r w:rsidRPr="00C37DF9">
        <w:rPr>
          <w:szCs w:val="24"/>
        </w:rPr>
        <w:t>open the f</w:t>
      </w:r>
      <w:r>
        <w:rPr>
          <w:szCs w:val="24"/>
        </w:rPr>
        <w:t>ile.</w:t>
      </w:r>
    </w:p>
    <w:p w14:paraId="3AAA3526" w14:textId="20753EED" w:rsidR="00D11286" w:rsidRPr="007C2716" w:rsidRDefault="00D11286" w:rsidP="00D11286">
      <w:pPr>
        <w:pStyle w:val="BodyTextBullet2"/>
      </w:pPr>
      <w:r w:rsidRPr="0083791F">
        <w:rPr>
          <w:b/>
          <w:szCs w:val="24"/>
        </w:rPr>
        <w:t xml:space="preserve">No, it is not </w:t>
      </w:r>
      <w:r>
        <w:rPr>
          <w:b/>
          <w:szCs w:val="24"/>
        </w:rPr>
        <w:t>configured</w:t>
      </w:r>
      <w:r w:rsidRPr="0083791F">
        <w:rPr>
          <w:szCs w:val="24"/>
        </w:rPr>
        <w:t xml:space="preserve">. If the </w:t>
      </w:r>
      <w:r w:rsidRPr="00702D0A">
        <w:t>ae_title_mappings</w:t>
      </w:r>
      <w:r w:rsidRPr="0083791F">
        <w:rPr>
          <w:szCs w:val="24"/>
        </w:rPr>
        <w:t xml:space="preserve"> file located in </w:t>
      </w:r>
      <w:r>
        <w:t>the folder cfg\dicom within the Laurel Bridge installation directory (C</w:t>
      </w:r>
      <w:r w:rsidRPr="00BA02A5">
        <w:t>:\DCF_RunTime_x64\cfg\dicom</w:t>
      </w:r>
      <w:r>
        <w:t xml:space="preserve"> by default)</w:t>
      </w:r>
      <w:r w:rsidRPr="0083791F">
        <w:rPr>
          <w:szCs w:val="24"/>
        </w:rPr>
        <w:t xml:space="preserve"> is like the template disp</w:t>
      </w:r>
      <w:r w:rsidRPr="00580BCB">
        <w:rPr>
          <w:szCs w:val="24"/>
        </w:rPr>
        <w:t>layed in</w:t>
      </w:r>
      <w:r>
        <w:rPr>
          <w:szCs w:val="24"/>
        </w:rPr>
        <w:t xml:space="preserve"> </w:t>
      </w:r>
      <w:r w:rsidR="00916CA7">
        <w:rPr>
          <w:szCs w:val="24"/>
        </w:rPr>
        <w:fldChar w:fldCharType="begin"/>
      </w:r>
      <w:r w:rsidR="00916CA7">
        <w:rPr>
          <w:szCs w:val="24"/>
        </w:rPr>
        <w:instrText xml:space="preserve"> REF _Ref112743050 \h </w:instrText>
      </w:r>
      <w:r w:rsidR="00916CA7">
        <w:rPr>
          <w:szCs w:val="24"/>
        </w:rPr>
      </w:r>
      <w:r w:rsidR="00916CA7">
        <w:rPr>
          <w:szCs w:val="24"/>
        </w:rPr>
        <w:fldChar w:fldCharType="separate"/>
      </w:r>
      <w:r w:rsidR="008F76D0">
        <w:t xml:space="preserve">Figure </w:t>
      </w:r>
      <w:r w:rsidR="008F76D0">
        <w:rPr>
          <w:noProof/>
        </w:rPr>
        <w:t>67</w:t>
      </w:r>
      <w:r w:rsidR="00916CA7">
        <w:rPr>
          <w:szCs w:val="24"/>
        </w:rPr>
        <w:fldChar w:fldCharType="end"/>
      </w:r>
      <w:r w:rsidRPr="00580BCB">
        <w:rPr>
          <w:szCs w:val="24"/>
        </w:rPr>
        <w:t>, continue w</w:t>
      </w:r>
      <w:r w:rsidRPr="00154BAD">
        <w:rPr>
          <w:szCs w:val="24"/>
        </w:rPr>
        <w:t xml:space="preserve">ith this </w:t>
      </w:r>
      <w:r>
        <w:rPr>
          <w:szCs w:val="24"/>
        </w:rPr>
        <w:t>Appendix</w:t>
      </w:r>
      <w:r w:rsidRPr="00154BAD">
        <w:rPr>
          <w:szCs w:val="24"/>
        </w:rPr>
        <w:t xml:space="preserve"> to perform the steps to </w:t>
      </w:r>
      <w:r>
        <w:rPr>
          <w:szCs w:val="24"/>
        </w:rPr>
        <w:t>configure DICOM SCP</w:t>
      </w:r>
      <w:r w:rsidRPr="00154BAD">
        <w:rPr>
          <w:szCs w:val="24"/>
        </w:rPr>
        <w:t xml:space="preserve"> functionali</w:t>
      </w:r>
      <w:r>
        <w:rPr>
          <w:szCs w:val="24"/>
        </w:rPr>
        <w:t>ty.</w:t>
      </w:r>
    </w:p>
    <w:p w14:paraId="2EC5B9B0" w14:textId="4E5024E6" w:rsidR="00D11286" w:rsidRDefault="00D11286" w:rsidP="00D11286">
      <w:pPr>
        <w:pStyle w:val="BodyTextBullet2"/>
      </w:pPr>
      <w:r w:rsidRPr="00154BAD">
        <w:rPr>
          <w:b/>
          <w:szCs w:val="24"/>
        </w:rPr>
        <w:t xml:space="preserve">Yes, it is </w:t>
      </w:r>
      <w:r>
        <w:rPr>
          <w:b/>
          <w:szCs w:val="24"/>
        </w:rPr>
        <w:t>configured</w:t>
      </w:r>
      <w:r w:rsidRPr="00154BAD">
        <w:rPr>
          <w:b/>
          <w:szCs w:val="24"/>
        </w:rPr>
        <w:t xml:space="preserve">. </w:t>
      </w:r>
      <w:r w:rsidRPr="00154BAD">
        <w:rPr>
          <w:szCs w:val="24"/>
        </w:rPr>
        <w:t xml:space="preserve">If the </w:t>
      </w:r>
      <w:r w:rsidRPr="00702D0A">
        <w:t>ae_title_mappings</w:t>
      </w:r>
      <w:r w:rsidRPr="00154BAD">
        <w:rPr>
          <w:szCs w:val="24"/>
        </w:rPr>
        <w:t xml:space="preserve"> file located </w:t>
      </w:r>
      <w:r w:rsidRPr="0083791F">
        <w:rPr>
          <w:szCs w:val="24"/>
        </w:rPr>
        <w:t xml:space="preserve">in </w:t>
      </w:r>
      <w:r>
        <w:t>the folder cfg\dicom within the Laurel Bridge installation directory (C</w:t>
      </w:r>
      <w:r w:rsidRPr="00BA02A5">
        <w:t>:\DCF_RunTime_x64\cfg\dicom</w:t>
      </w:r>
      <w:r>
        <w:t xml:space="preserve"> by default)</w:t>
      </w:r>
      <w:r w:rsidRPr="0083791F">
        <w:rPr>
          <w:szCs w:val="24"/>
        </w:rPr>
        <w:t xml:space="preserve"> </w:t>
      </w:r>
      <w:r w:rsidRPr="00154BAD">
        <w:rPr>
          <w:szCs w:val="24"/>
        </w:rPr>
        <w:t xml:space="preserve">is </w:t>
      </w:r>
      <w:r w:rsidRPr="00154BAD">
        <w:rPr>
          <w:szCs w:val="24"/>
          <w:u w:val="single"/>
        </w:rPr>
        <w:t>not</w:t>
      </w:r>
      <w:r w:rsidRPr="00154BAD">
        <w:rPr>
          <w:szCs w:val="24"/>
        </w:rPr>
        <w:t xml:space="preserve"> like the template displaye</w:t>
      </w:r>
      <w:r w:rsidRPr="00580BCB">
        <w:rPr>
          <w:szCs w:val="24"/>
        </w:rPr>
        <w:t>d in</w:t>
      </w:r>
      <w:r>
        <w:rPr>
          <w:szCs w:val="24"/>
        </w:rPr>
        <w:t xml:space="preserve"> </w:t>
      </w:r>
      <w:r w:rsidR="00916CA7">
        <w:rPr>
          <w:szCs w:val="24"/>
        </w:rPr>
        <w:fldChar w:fldCharType="begin"/>
      </w:r>
      <w:r w:rsidR="00916CA7">
        <w:rPr>
          <w:szCs w:val="24"/>
        </w:rPr>
        <w:instrText xml:space="preserve"> REF _Ref112743050 \h </w:instrText>
      </w:r>
      <w:r w:rsidR="00916CA7">
        <w:rPr>
          <w:szCs w:val="24"/>
        </w:rPr>
      </w:r>
      <w:r w:rsidR="00916CA7">
        <w:rPr>
          <w:szCs w:val="24"/>
        </w:rPr>
        <w:fldChar w:fldCharType="separate"/>
      </w:r>
      <w:r w:rsidR="008F76D0">
        <w:t xml:space="preserve">Figure </w:t>
      </w:r>
      <w:r w:rsidR="008F76D0">
        <w:rPr>
          <w:noProof/>
        </w:rPr>
        <w:t>67</w:t>
      </w:r>
      <w:r w:rsidR="00916CA7">
        <w:rPr>
          <w:szCs w:val="24"/>
        </w:rPr>
        <w:fldChar w:fldCharType="end"/>
      </w:r>
      <w:r>
        <w:rPr>
          <w:szCs w:val="24"/>
        </w:rPr>
        <w:t xml:space="preserve"> </w:t>
      </w:r>
      <w:r w:rsidRPr="00580BCB">
        <w:rPr>
          <w:szCs w:val="24"/>
        </w:rPr>
        <w:t>(</w:t>
      </w:r>
      <w:r w:rsidRPr="0083791F">
        <w:rPr>
          <w:szCs w:val="24"/>
        </w:rPr>
        <w:t xml:space="preserve">i.e. a real </w:t>
      </w:r>
      <w:r>
        <w:rPr>
          <w:szCs w:val="24"/>
        </w:rPr>
        <w:t>DICOM SCP</w:t>
      </w:r>
      <w:r w:rsidRPr="0083791F">
        <w:rPr>
          <w:szCs w:val="24"/>
        </w:rPr>
        <w:t xml:space="preserve"> host</w:t>
      </w:r>
      <w:r>
        <w:rPr>
          <w:szCs w:val="24"/>
        </w:rPr>
        <w:t xml:space="preserve"> IP</w:t>
      </w:r>
      <w:r w:rsidRPr="0083791F">
        <w:rPr>
          <w:szCs w:val="24"/>
        </w:rPr>
        <w:t xml:space="preserve">, </w:t>
      </w:r>
      <w:r>
        <w:rPr>
          <w:szCs w:val="24"/>
        </w:rPr>
        <w:t>port</w:t>
      </w:r>
      <w:r w:rsidRPr="0083791F">
        <w:rPr>
          <w:szCs w:val="24"/>
        </w:rPr>
        <w:t xml:space="preserve">, and </w:t>
      </w:r>
      <w:r>
        <w:rPr>
          <w:szCs w:val="24"/>
        </w:rPr>
        <w:t>AE Title</w:t>
      </w:r>
      <w:r w:rsidRPr="0083791F">
        <w:rPr>
          <w:szCs w:val="24"/>
        </w:rPr>
        <w:t xml:space="preserve"> are present),</w:t>
      </w:r>
      <w:r w:rsidRPr="00154BAD">
        <w:rPr>
          <w:szCs w:val="24"/>
        </w:rPr>
        <w:t xml:space="preserve"> the </w:t>
      </w:r>
      <w:r>
        <w:rPr>
          <w:szCs w:val="24"/>
        </w:rPr>
        <w:t>DICOM SCP</w:t>
      </w:r>
      <w:r w:rsidRPr="00154BAD">
        <w:rPr>
          <w:szCs w:val="24"/>
        </w:rPr>
        <w:t xml:space="preserve"> functionality is already </w:t>
      </w:r>
      <w:r>
        <w:rPr>
          <w:szCs w:val="24"/>
        </w:rPr>
        <w:t>configured</w:t>
      </w:r>
      <w:r w:rsidRPr="0083791F">
        <w:rPr>
          <w:szCs w:val="24"/>
        </w:rPr>
        <w:t>. There</w:t>
      </w:r>
      <w:r w:rsidRPr="00154BAD">
        <w:rPr>
          <w:szCs w:val="24"/>
        </w:rPr>
        <w:t xml:space="preserve"> is no reason to perform th</w:t>
      </w:r>
      <w:r>
        <w:rPr>
          <w:szCs w:val="24"/>
        </w:rPr>
        <w:t xml:space="preserve">e steps in this Appendix </w:t>
      </w:r>
      <w:r w:rsidRPr="00154BAD">
        <w:rPr>
          <w:szCs w:val="24"/>
        </w:rPr>
        <w:t>unless reconfiguring</w:t>
      </w:r>
      <w:r>
        <w:rPr>
          <w:szCs w:val="24"/>
        </w:rPr>
        <w:t>.</w:t>
      </w:r>
    </w:p>
    <w:p w14:paraId="72716854" w14:textId="73A46B4F" w:rsidR="00D11286" w:rsidRDefault="00D11286" w:rsidP="00D11286">
      <w:pPr>
        <w:pStyle w:val="BodyText"/>
      </w:pPr>
      <w:r>
        <w:t>Additional details on the DICOM SCP Configuration are provided in the “</w:t>
      </w:r>
      <w:r w:rsidRPr="00724448">
        <w:rPr>
          <w:i/>
        </w:rPr>
        <w:t>Configure DICOM SCP Functionality</w:t>
      </w:r>
      <w:r>
        <w:t xml:space="preserve">” section in the </w:t>
      </w:r>
      <w:hyperlink r:id="rId82" w:history="1">
        <w:r w:rsidRPr="00380CFC">
          <w:rPr>
            <w:rStyle w:val="Hyperlink"/>
            <w:i/>
          </w:rPr>
          <w:t>VIX Administrator’s Guide</w:t>
        </w:r>
      </w:hyperlink>
      <w:r>
        <w:t xml:space="preserve">. </w:t>
      </w:r>
    </w:p>
    <w:p w14:paraId="03BC6517" w14:textId="77777777" w:rsidR="00D11286" w:rsidRDefault="00D11286" w:rsidP="00564780">
      <w:pPr>
        <w:pStyle w:val="Heading2"/>
      </w:pPr>
      <w:bookmarkStart w:id="452" w:name="_Ref70086003"/>
      <w:bookmarkStart w:id="453" w:name="_Toc70416669"/>
      <w:bookmarkStart w:id="454" w:name="_Toc95989621"/>
      <w:bookmarkStart w:id="455" w:name="_Toc121993452"/>
      <w:bookmarkStart w:id="456" w:name="_Toc134605528"/>
      <w:r>
        <w:t>AE Titles Configuration</w:t>
      </w:r>
      <w:bookmarkEnd w:id="452"/>
      <w:bookmarkEnd w:id="453"/>
      <w:bookmarkEnd w:id="454"/>
      <w:bookmarkEnd w:id="455"/>
      <w:bookmarkEnd w:id="456"/>
    </w:p>
    <w:p w14:paraId="6D7EDF85" w14:textId="77777777" w:rsidR="00D11286" w:rsidRDefault="00D11286" w:rsidP="00D11286">
      <w:pPr>
        <w:pStyle w:val="BodyText"/>
      </w:pPr>
      <w:r>
        <w:t>This section describes both the calling and called Application Entities (AE) Titles that must both be configured for DICOM SCP to work. It is necessary to configure both the AE Titles on the VIX server with those of the DICOM SCP client and also to configure the AE Titles on the DICOM SCP client with those of the VIX server.</w:t>
      </w:r>
      <w:r w:rsidRPr="007E1E29">
        <w:t xml:space="preserve"> </w:t>
      </w:r>
    </w:p>
    <w:p w14:paraId="3751EC0D" w14:textId="77777777" w:rsidR="00D11286" w:rsidRPr="00B07563" w:rsidRDefault="00D11286" w:rsidP="00D11286">
      <w:pPr>
        <w:contextualSpacing/>
      </w:pPr>
      <w:r w:rsidRPr="00E97B48">
        <w:rPr>
          <w:b/>
        </w:rPr>
        <w:t>N</w:t>
      </w:r>
      <w:r>
        <w:rPr>
          <w:b/>
        </w:rPr>
        <w:t>OTE</w:t>
      </w:r>
      <w:r>
        <w:t>: The port for the host for DICOM SCP must be configured as a bi-directional open port in any firewall.</w:t>
      </w:r>
    </w:p>
    <w:p w14:paraId="5CD97694" w14:textId="77777777" w:rsidR="00D11286" w:rsidRDefault="00D11286" w:rsidP="00564780">
      <w:pPr>
        <w:pStyle w:val="Heading3"/>
      </w:pPr>
      <w:bookmarkStart w:id="457" w:name="_Toc70416670"/>
      <w:bookmarkStart w:id="458" w:name="_Toc95989622"/>
      <w:bookmarkStart w:id="459" w:name="_Toc121993453"/>
      <w:bookmarkStart w:id="460" w:name="_Toc134605529"/>
      <w:r>
        <w:t>Laurel Bridge AE Titles Configuration on VIX/CVIX</w:t>
      </w:r>
      <w:bookmarkEnd w:id="457"/>
      <w:bookmarkEnd w:id="458"/>
      <w:bookmarkEnd w:id="459"/>
      <w:bookmarkEnd w:id="460"/>
    </w:p>
    <w:p w14:paraId="1DA6ED06" w14:textId="13CA9E40" w:rsidR="00D11286" w:rsidRDefault="00D11286" w:rsidP="00D11286">
      <w:pPr>
        <w:pStyle w:val="BodyText"/>
      </w:pPr>
      <w:r>
        <w:t xml:space="preserve">This section </w:t>
      </w:r>
      <w:bookmarkStart w:id="461" w:name="_Hlk95989034"/>
      <w:r>
        <w:t xml:space="preserve">describes </w:t>
      </w:r>
      <w:bookmarkEnd w:id="461"/>
      <w:r>
        <w:t xml:space="preserve">how to configure </w:t>
      </w:r>
      <w:r w:rsidRPr="0052668F">
        <w:t xml:space="preserve">the </w:t>
      </w:r>
      <w:r>
        <w:t>AE Titles configuration file</w:t>
      </w:r>
      <w:r w:rsidRPr="0052668F">
        <w:t xml:space="preserve"> </w:t>
      </w:r>
      <w:r w:rsidRPr="00702D0A">
        <w:t xml:space="preserve">ae_title_mappings </w:t>
      </w:r>
      <w:r w:rsidRPr="0052668F">
        <w:t xml:space="preserve">located in </w:t>
      </w:r>
      <w:r>
        <w:t>the folders cfg\dicom within the Laurel Bridge installation directory (C</w:t>
      </w:r>
      <w:r w:rsidRPr="00BA02A5">
        <w:t>:\DCF_RunTime_x64\cfg\dicom</w:t>
      </w:r>
      <w:r>
        <w:t xml:space="preserve"> by default)</w:t>
      </w:r>
      <w:r w:rsidRPr="0052668F">
        <w:t>.</w:t>
      </w:r>
      <w:r>
        <w:t xml:space="preserve"> </w:t>
      </w:r>
      <w:r w:rsidRPr="0052668F">
        <w:t xml:space="preserve">Open the </w:t>
      </w:r>
      <w:r w:rsidRPr="00702D0A">
        <w:t>ae_title_mappings</w:t>
      </w:r>
      <w:r w:rsidRPr="0052668F">
        <w:t xml:space="preserve"> file</w:t>
      </w:r>
      <w:r>
        <w:t xml:space="preserve"> to perform edits</w:t>
      </w:r>
      <w:r w:rsidRPr="0052668F">
        <w:t xml:space="preserve">. </w:t>
      </w:r>
      <w:r>
        <w:rPr>
          <w:szCs w:val="24"/>
        </w:rPr>
        <w:t>R</w:t>
      </w:r>
      <w:r w:rsidRPr="00EE14B9">
        <w:rPr>
          <w:szCs w:val="24"/>
        </w:rPr>
        <w:t>un</w:t>
      </w:r>
      <w:r>
        <w:rPr>
          <w:szCs w:val="24"/>
        </w:rPr>
        <w:t>, Notepad,</w:t>
      </w:r>
      <w:r w:rsidRPr="00EE14B9">
        <w:rPr>
          <w:szCs w:val="24"/>
        </w:rPr>
        <w:t xml:space="preserve"> Notepad++</w:t>
      </w:r>
      <w:r>
        <w:rPr>
          <w:szCs w:val="24"/>
        </w:rPr>
        <w:t>,</w:t>
      </w:r>
      <w:r w:rsidRPr="00EE14B9">
        <w:rPr>
          <w:szCs w:val="24"/>
        </w:rPr>
        <w:t xml:space="preserve"> or WordPad as an administrator</w:t>
      </w:r>
      <w:r w:rsidR="00446FAC">
        <w:rPr>
          <w:szCs w:val="24"/>
        </w:rPr>
        <w:t>,</w:t>
      </w:r>
      <w:r w:rsidRPr="00EE14B9">
        <w:rPr>
          <w:szCs w:val="24"/>
        </w:rPr>
        <w:t xml:space="preserve"> and then open the file</w:t>
      </w:r>
      <w:r>
        <w:rPr>
          <w:szCs w:val="24"/>
        </w:rPr>
        <w:t>.</w:t>
      </w:r>
      <w:r>
        <w:t xml:space="preserve"> </w:t>
      </w:r>
    </w:p>
    <w:p w14:paraId="27DFD02E" w14:textId="34C422D5" w:rsidR="00D11286" w:rsidRDefault="00D11286" w:rsidP="00315293">
      <w:pPr>
        <w:pStyle w:val="BodyText"/>
        <w:keepNext/>
        <w:keepLines/>
        <w:rPr>
          <w:szCs w:val="24"/>
        </w:rPr>
      </w:pPr>
      <w:r>
        <w:rPr>
          <w:szCs w:val="24"/>
        </w:rPr>
        <w:t xml:space="preserve">For each DICOM SCP client, </w:t>
      </w:r>
      <w:r>
        <w:rPr>
          <w:color w:val="auto"/>
        </w:rPr>
        <w:t>t</w:t>
      </w:r>
      <w:r w:rsidRPr="005B066D">
        <w:rPr>
          <w:color w:val="auto"/>
        </w:rPr>
        <w:t>he AE Title name and its host/port attribute</w:t>
      </w:r>
      <w:r>
        <w:rPr>
          <w:color w:val="auto"/>
        </w:rPr>
        <w:t>s must be set</w:t>
      </w:r>
      <w:r w:rsidRPr="005B066D">
        <w:rPr>
          <w:color w:val="auto"/>
        </w:rPr>
        <w:t>.</w:t>
      </w:r>
      <w:r>
        <w:rPr>
          <w:color w:val="auto"/>
        </w:rPr>
        <w:t xml:space="preserve"> </w:t>
      </w:r>
      <w:r>
        <w:rPr>
          <w:szCs w:val="24"/>
        </w:rPr>
        <w:t xml:space="preserve">For each DICOM SCP client, update the following entries for the AE Titles configuration file (see </w:t>
      </w:r>
      <w:r w:rsidR="00916CA7">
        <w:rPr>
          <w:szCs w:val="24"/>
        </w:rPr>
        <w:fldChar w:fldCharType="begin"/>
      </w:r>
      <w:r w:rsidR="00916CA7">
        <w:rPr>
          <w:szCs w:val="24"/>
        </w:rPr>
        <w:instrText xml:space="preserve"> REF _Ref112743050 \h </w:instrText>
      </w:r>
      <w:r w:rsidR="00916CA7">
        <w:rPr>
          <w:szCs w:val="24"/>
        </w:rPr>
      </w:r>
      <w:r w:rsidR="00916CA7">
        <w:rPr>
          <w:szCs w:val="24"/>
        </w:rPr>
        <w:fldChar w:fldCharType="separate"/>
      </w:r>
      <w:r w:rsidR="008F76D0">
        <w:t xml:space="preserve">Figure </w:t>
      </w:r>
      <w:r w:rsidR="008F76D0">
        <w:rPr>
          <w:noProof/>
        </w:rPr>
        <w:t>67</w:t>
      </w:r>
      <w:r w:rsidR="00916CA7">
        <w:rPr>
          <w:szCs w:val="24"/>
        </w:rPr>
        <w:fldChar w:fldCharType="end"/>
      </w:r>
      <w:r>
        <w:rPr>
          <w:szCs w:val="24"/>
        </w:rPr>
        <w:t>):</w:t>
      </w:r>
    </w:p>
    <w:p w14:paraId="504235BF" w14:textId="5623CED1" w:rsidR="00D11286" w:rsidRDefault="00D11286" w:rsidP="00B82C4C">
      <w:pPr>
        <w:pStyle w:val="BodyTextNumbered1"/>
        <w:keepNext/>
        <w:keepLines/>
        <w:numPr>
          <w:ilvl w:val="0"/>
          <w:numId w:val="54"/>
        </w:numPr>
      </w:pPr>
      <w:r w:rsidRPr="003B0E2B">
        <w:t xml:space="preserve">Set </w:t>
      </w:r>
      <w:r>
        <w:t>the IP address for the host for the DICOM SCP client</w:t>
      </w:r>
      <w:r w:rsidRPr="003B0E2B">
        <w:t>,</w:t>
      </w:r>
      <w:r>
        <w:t xml:space="preserve"> </w:t>
      </w:r>
      <w:r w:rsidRPr="003B0E2B">
        <w:t>(</w:t>
      </w:r>
      <w:r>
        <w:t>after host =</w:t>
      </w:r>
      <w:r w:rsidRPr="003B0E2B">
        <w:t xml:space="preserve"> line </w:t>
      </w:r>
      <w:r w:rsidR="00C358E6">
        <w:t>11</w:t>
      </w:r>
      <w:r w:rsidRPr="003B0E2B">
        <w:t>).</w:t>
      </w:r>
    </w:p>
    <w:p w14:paraId="1714D3B4" w14:textId="0ACF1CB7" w:rsidR="00D11286" w:rsidRDefault="00D11286" w:rsidP="00315293">
      <w:pPr>
        <w:pStyle w:val="BodyTextNumbered1"/>
        <w:keepNext/>
        <w:keepLines/>
      </w:pPr>
      <w:r w:rsidRPr="003B0E2B">
        <w:t xml:space="preserve">Set </w:t>
      </w:r>
      <w:r>
        <w:t>the port for the</w:t>
      </w:r>
      <w:r w:rsidRPr="00A13597">
        <w:t xml:space="preserve"> </w:t>
      </w:r>
      <w:r>
        <w:t>DICOM SCP client where the DICOM SCP is used for the C-STORE operation</w:t>
      </w:r>
      <w:r w:rsidRPr="003B0E2B">
        <w:t>,</w:t>
      </w:r>
      <w:r>
        <w:t xml:space="preserve"> </w:t>
      </w:r>
      <w:r w:rsidRPr="003B0E2B">
        <w:t>(</w:t>
      </w:r>
      <w:r>
        <w:t>after port =</w:t>
      </w:r>
      <w:r w:rsidRPr="003B0E2B">
        <w:t xml:space="preserve"> line </w:t>
      </w:r>
      <w:r w:rsidR="00C358E6">
        <w:t>12</w:t>
      </w:r>
      <w:r w:rsidRPr="003B0E2B">
        <w:t>).</w:t>
      </w:r>
    </w:p>
    <w:p w14:paraId="150A68C6" w14:textId="6FBE2F45" w:rsidR="00D11286" w:rsidRDefault="00D11286" w:rsidP="00315293">
      <w:pPr>
        <w:pStyle w:val="BodyTextNumbered1"/>
        <w:keepNext/>
        <w:keepLines/>
      </w:pPr>
      <w:r w:rsidRPr="003B0E2B">
        <w:t xml:space="preserve">Set </w:t>
      </w:r>
      <w:r>
        <w:t xml:space="preserve">the AE Title the DICOM SCP client is using to communicate with the DICOM SCP (calling AE) </w:t>
      </w:r>
      <w:r w:rsidRPr="003B0E2B">
        <w:t>(</w:t>
      </w:r>
      <w:r>
        <w:t xml:space="preserve">inside [ ] on line </w:t>
      </w:r>
      <w:r w:rsidR="00C358E6">
        <w:t>10</w:t>
      </w:r>
      <w:r>
        <w:t xml:space="preserve"> and after ae_title =</w:t>
      </w:r>
      <w:r w:rsidRPr="003B0E2B">
        <w:t xml:space="preserve"> line </w:t>
      </w:r>
      <w:r w:rsidR="00C358E6">
        <w:t>13</w:t>
      </w:r>
      <w:r w:rsidRPr="003B0E2B">
        <w:t>).</w:t>
      </w:r>
    </w:p>
    <w:p w14:paraId="123AB3AD" w14:textId="39951908" w:rsidR="00D11286" w:rsidRDefault="00D11286" w:rsidP="00315293">
      <w:pPr>
        <w:keepNext/>
        <w:keepLines/>
        <w:contextualSpacing/>
      </w:pPr>
      <w:r>
        <w:t xml:space="preserve">Ensure that each of these lines is uncommented (i.e. remove the # at the front of the line if present). </w:t>
      </w:r>
      <w:r w:rsidRPr="001F156C">
        <w:t xml:space="preserve">Save the </w:t>
      </w:r>
      <w:r w:rsidRPr="00702D0A">
        <w:t>ae_title_mappings</w:t>
      </w:r>
      <w:r w:rsidRPr="0052668F">
        <w:t xml:space="preserve"> file </w:t>
      </w:r>
      <w:r w:rsidRPr="001F156C">
        <w:t>after updating the entries.</w:t>
      </w:r>
      <w:bookmarkStart w:id="462" w:name="_Ref69391565"/>
    </w:p>
    <w:p w14:paraId="13D537F7" w14:textId="59E8E539" w:rsidR="00F471FC" w:rsidRDefault="00F471FC" w:rsidP="00F471FC">
      <w:pPr>
        <w:pStyle w:val="Caption"/>
        <w:jc w:val="center"/>
      </w:pPr>
      <w:bookmarkStart w:id="463" w:name="_Ref112743050"/>
      <w:bookmarkStart w:id="464" w:name="_Toc121993525"/>
      <w:bookmarkStart w:id="465" w:name="_Toc134605603"/>
      <w:bookmarkEnd w:id="462"/>
      <w:r>
        <w:t xml:space="preserve">Figure </w:t>
      </w:r>
      <w:fldSimple w:instr=" SEQ Figure \* ARABIC ">
        <w:r w:rsidR="008F76D0">
          <w:rPr>
            <w:noProof/>
          </w:rPr>
          <w:t>67</w:t>
        </w:r>
      </w:fldSimple>
      <w:bookmarkEnd w:id="463"/>
      <w:r>
        <w:t>: Sample AE Titles Configuration File</w:t>
      </w:r>
      <w:bookmarkEnd w:id="464"/>
      <w:bookmarkEnd w:id="465"/>
    </w:p>
    <w:p w14:paraId="710BB781" w14:textId="77777777" w:rsidR="00D11286" w:rsidRDefault="00D11286" w:rsidP="00D11286">
      <w:pPr>
        <w:pStyle w:val="CaptionCentered"/>
      </w:pPr>
      <w:r>
        <w:rPr>
          <w:noProof/>
        </w:rPr>
        <w:drawing>
          <wp:inline distT="0" distB="0" distL="0" distR="0" wp14:anchorId="191FD4DE" wp14:editId="753612C0">
            <wp:extent cx="5943600" cy="1435735"/>
            <wp:effectExtent l="0" t="0" r="0" b="0"/>
            <wp:docPr id="14" name="Picture 14" descr="Sample AE Titles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dmin_sample_02.png"/>
                    <pic:cNvPicPr/>
                  </pic:nvPicPr>
                  <pic:blipFill>
                    <a:blip r:embed="rId83">
                      <a:extLst>
                        <a:ext uri="{28A0092B-C50C-407E-A947-70E740481C1C}">
                          <a14:useLocalDpi xmlns:a14="http://schemas.microsoft.com/office/drawing/2010/main" val="0"/>
                        </a:ext>
                      </a:extLst>
                    </a:blip>
                    <a:stretch>
                      <a:fillRect/>
                    </a:stretch>
                  </pic:blipFill>
                  <pic:spPr>
                    <a:xfrm>
                      <a:off x="0" y="0"/>
                      <a:ext cx="5943600" cy="1435735"/>
                    </a:xfrm>
                    <a:prstGeom prst="rect">
                      <a:avLst/>
                    </a:prstGeom>
                  </pic:spPr>
                </pic:pic>
              </a:graphicData>
            </a:graphic>
          </wp:inline>
        </w:drawing>
      </w:r>
      <w:r>
        <w:t xml:space="preserve"> </w:t>
      </w:r>
    </w:p>
    <w:p w14:paraId="698BD0E3" w14:textId="43714E65" w:rsidR="00D11286" w:rsidRDefault="00D11286" w:rsidP="00315293">
      <w:pPr>
        <w:pStyle w:val="BodyText"/>
        <w:keepNext/>
        <w:keepLines/>
      </w:pPr>
      <w:bookmarkStart w:id="466" w:name="_Hlk95984276"/>
      <w:r>
        <w:t xml:space="preserve">An example of the </w:t>
      </w:r>
      <w:r w:rsidRPr="00702D0A">
        <w:t>ae_title_mappings</w:t>
      </w:r>
      <w:r w:rsidRPr="0052668F">
        <w:t xml:space="preserve"> file</w:t>
      </w:r>
      <w:r>
        <w:t xml:space="preserve"> updated for one DICOM SCP client is shown in </w:t>
      </w:r>
      <w:r w:rsidR="00916CA7">
        <w:fldChar w:fldCharType="begin"/>
      </w:r>
      <w:r w:rsidR="00916CA7">
        <w:instrText xml:space="preserve"> REF _Ref112742877 \h </w:instrText>
      </w:r>
      <w:r w:rsidR="00916CA7">
        <w:fldChar w:fldCharType="separate"/>
      </w:r>
      <w:r w:rsidR="008F76D0">
        <w:t xml:space="preserve">Figure </w:t>
      </w:r>
      <w:r w:rsidR="008F76D0">
        <w:rPr>
          <w:noProof/>
        </w:rPr>
        <w:t>68</w:t>
      </w:r>
      <w:r w:rsidR="00916CA7">
        <w:fldChar w:fldCharType="end"/>
      </w:r>
      <w:r>
        <w:t>.</w:t>
      </w:r>
    </w:p>
    <w:p w14:paraId="3BF2C3C3" w14:textId="4A45466A" w:rsidR="00D11286" w:rsidRDefault="00D11286" w:rsidP="00315293">
      <w:pPr>
        <w:pStyle w:val="BodyText"/>
        <w:keepNext/>
        <w:keepLines/>
      </w:pPr>
      <w:r w:rsidRPr="00B20858">
        <w:rPr>
          <w:b/>
        </w:rPr>
        <w:t>NOTE</w:t>
      </w:r>
      <w:r>
        <w:t xml:space="preserve">: The example in </w:t>
      </w:r>
      <w:r w:rsidR="008D2D70">
        <w:fldChar w:fldCharType="begin"/>
      </w:r>
      <w:r w:rsidR="008D2D70">
        <w:instrText xml:space="preserve"> REF _Ref112742877 \h </w:instrText>
      </w:r>
      <w:r w:rsidR="008D2D70">
        <w:fldChar w:fldCharType="separate"/>
      </w:r>
      <w:r w:rsidR="008F76D0">
        <w:t xml:space="preserve">Figure </w:t>
      </w:r>
      <w:r w:rsidR="008F76D0">
        <w:rPr>
          <w:noProof/>
        </w:rPr>
        <w:t>68</w:t>
      </w:r>
      <w:r w:rsidR="008D2D70">
        <w:fldChar w:fldCharType="end"/>
      </w:r>
      <w:r>
        <w:t xml:space="preserve"> for configuration of one DICOM SCP client is not how an actual VIX site’s </w:t>
      </w:r>
      <w:r w:rsidRPr="00702D0A">
        <w:t>ae_title_mappings</w:t>
      </w:r>
      <w:r w:rsidRPr="0052668F">
        <w:t xml:space="preserve"> file</w:t>
      </w:r>
      <w:r>
        <w:t xml:space="preserve"> is to be configured. This example is for illustrative purposes only.</w:t>
      </w:r>
      <w:bookmarkEnd w:id="466"/>
    </w:p>
    <w:p w14:paraId="5FC72E55" w14:textId="7CBECC48" w:rsidR="00F471FC" w:rsidRDefault="00F471FC" w:rsidP="00F471FC">
      <w:pPr>
        <w:pStyle w:val="Caption"/>
        <w:jc w:val="center"/>
      </w:pPr>
      <w:bookmarkStart w:id="467" w:name="_Ref112742877"/>
      <w:bookmarkStart w:id="468" w:name="_Toc121993526"/>
      <w:bookmarkStart w:id="469" w:name="_Toc134605604"/>
      <w:bookmarkStart w:id="470" w:name="Redact_39"/>
      <w:r>
        <w:t xml:space="preserve">Figure </w:t>
      </w:r>
      <w:fldSimple w:instr=" SEQ Figure \* ARABIC ">
        <w:r w:rsidR="008F76D0">
          <w:rPr>
            <w:noProof/>
          </w:rPr>
          <w:t>68</w:t>
        </w:r>
      </w:fldSimple>
      <w:bookmarkEnd w:id="467"/>
      <w:r>
        <w:t>: Example AE Titles Configuration File</w:t>
      </w:r>
      <w:bookmarkEnd w:id="468"/>
      <w:bookmarkEnd w:id="469"/>
    </w:p>
    <w:bookmarkEnd w:id="470"/>
    <w:p w14:paraId="6B4CD9F1" w14:textId="1D8480EA" w:rsidR="00D11286" w:rsidRDefault="000C54EB" w:rsidP="00D11286">
      <w:pPr>
        <w:pStyle w:val="BodyText"/>
      </w:pPr>
      <w:r>
        <w:rPr>
          <w:noProof/>
        </w:rPr>
        <w:drawing>
          <wp:inline distT="0" distB="0" distL="0" distR="0" wp14:anchorId="7F524BC0" wp14:editId="011533C9">
            <wp:extent cx="5943600" cy="1438275"/>
            <wp:effectExtent l="0" t="0" r="0" b="9525"/>
            <wp:docPr id="1756688434" name="Picture 35" descr="Example AE Titles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688434" name="Picture 35" descr="Example AE Titles Configuration File"/>
                    <pic:cNvPicPr/>
                  </pic:nvPicPr>
                  <pic:blipFill>
                    <a:blip r:embed="rId84">
                      <a:extLst>
                        <a:ext uri="{28A0092B-C50C-407E-A947-70E740481C1C}">
                          <a14:useLocalDpi xmlns:a14="http://schemas.microsoft.com/office/drawing/2010/main" val="0"/>
                        </a:ext>
                      </a:extLst>
                    </a:blip>
                    <a:stretch>
                      <a:fillRect/>
                    </a:stretch>
                  </pic:blipFill>
                  <pic:spPr>
                    <a:xfrm>
                      <a:off x="0" y="0"/>
                      <a:ext cx="5943600" cy="1438275"/>
                    </a:xfrm>
                    <a:prstGeom prst="rect">
                      <a:avLst/>
                    </a:prstGeom>
                  </pic:spPr>
                </pic:pic>
              </a:graphicData>
            </a:graphic>
          </wp:inline>
        </w:drawing>
      </w:r>
    </w:p>
    <w:p w14:paraId="26CC9F74" w14:textId="3288F225" w:rsidR="00D11286" w:rsidRDefault="00D11286" w:rsidP="00315293">
      <w:pPr>
        <w:keepNext/>
        <w:keepLines/>
        <w:contextualSpacing/>
      </w:pPr>
      <w:r>
        <w:t>For each additional DICOM SCP client, similarly add lines for the host, port, and ae_title with the correct values as new lines below the prior lines for the prior DICOM SCP client (</w:t>
      </w:r>
      <w:r w:rsidR="008D2D70">
        <w:fldChar w:fldCharType="begin"/>
      </w:r>
      <w:r w:rsidR="008D2D70">
        <w:instrText xml:space="preserve"> REF _Ref112742808 \h </w:instrText>
      </w:r>
      <w:r w:rsidR="008D2D70">
        <w:fldChar w:fldCharType="separate"/>
      </w:r>
      <w:r w:rsidR="008F76D0">
        <w:t xml:space="preserve">Figure </w:t>
      </w:r>
      <w:r w:rsidR="008F76D0">
        <w:rPr>
          <w:noProof/>
        </w:rPr>
        <w:t>69</w:t>
      </w:r>
      <w:r w:rsidR="008D2D70">
        <w:fldChar w:fldCharType="end"/>
      </w:r>
      <w:r>
        <w:t xml:space="preserve">). </w:t>
      </w:r>
      <w:r w:rsidRPr="001F156C">
        <w:t xml:space="preserve">Save the </w:t>
      </w:r>
      <w:r w:rsidRPr="00702D0A">
        <w:t>ae_title_mappings</w:t>
      </w:r>
      <w:r w:rsidRPr="0052668F">
        <w:t xml:space="preserve"> file </w:t>
      </w:r>
      <w:r w:rsidRPr="001F156C">
        <w:t>after updating the entries.</w:t>
      </w:r>
    </w:p>
    <w:p w14:paraId="3CD9E8DA" w14:textId="10FFE860" w:rsidR="00F471FC" w:rsidRDefault="00F471FC" w:rsidP="00F471FC">
      <w:pPr>
        <w:pStyle w:val="Caption"/>
        <w:jc w:val="center"/>
      </w:pPr>
      <w:bookmarkStart w:id="471" w:name="_Ref112742808"/>
      <w:bookmarkStart w:id="472" w:name="_Toc121993527"/>
      <w:bookmarkStart w:id="473" w:name="_Toc134605605"/>
      <w:r>
        <w:t xml:space="preserve">Figure </w:t>
      </w:r>
      <w:fldSimple w:instr=" SEQ Figure \* ARABIC ">
        <w:r w:rsidR="008F76D0">
          <w:rPr>
            <w:noProof/>
          </w:rPr>
          <w:t>69</w:t>
        </w:r>
      </w:fldSimple>
      <w:bookmarkEnd w:id="471"/>
      <w:r>
        <w:t>: Sample AE Titles configuration File with Multiple DICOM SCP Clients</w:t>
      </w:r>
      <w:bookmarkEnd w:id="472"/>
      <w:bookmarkEnd w:id="473"/>
    </w:p>
    <w:p w14:paraId="130DF17F" w14:textId="77777777" w:rsidR="00D11286" w:rsidRDefault="00D11286" w:rsidP="00D11286">
      <w:pPr>
        <w:pStyle w:val="CaptionCentered"/>
      </w:pPr>
      <w:r>
        <w:rPr>
          <w:noProof/>
        </w:rPr>
        <w:drawing>
          <wp:inline distT="0" distB="0" distL="0" distR="0" wp14:anchorId="7F9AC575" wp14:editId="6F961642">
            <wp:extent cx="5943600" cy="1913890"/>
            <wp:effectExtent l="0" t="0" r="0" b="0"/>
            <wp:docPr id="52" name="Picture 52" descr="Sample AE Titles configuration File with Multiple DICOM SCP Cli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admin_sample_03.png"/>
                    <pic:cNvPicPr/>
                  </pic:nvPicPr>
                  <pic:blipFill>
                    <a:blip r:embed="rId85">
                      <a:extLst>
                        <a:ext uri="{28A0092B-C50C-407E-A947-70E740481C1C}">
                          <a14:useLocalDpi xmlns:a14="http://schemas.microsoft.com/office/drawing/2010/main" val="0"/>
                        </a:ext>
                      </a:extLst>
                    </a:blip>
                    <a:stretch>
                      <a:fillRect/>
                    </a:stretch>
                  </pic:blipFill>
                  <pic:spPr>
                    <a:xfrm>
                      <a:off x="0" y="0"/>
                      <a:ext cx="5943600" cy="1913890"/>
                    </a:xfrm>
                    <a:prstGeom prst="rect">
                      <a:avLst/>
                    </a:prstGeom>
                  </pic:spPr>
                </pic:pic>
              </a:graphicData>
            </a:graphic>
          </wp:inline>
        </w:drawing>
      </w:r>
    </w:p>
    <w:p w14:paraId="18F64C23" w14:textId="0A80AA6F" w:rsidR="00D11286" w:rsidRDefault="00D11286" w:rsidP="00D11286">
      <w:r w:rsidRPr="001F156C">
        <w:t xml:space="preserve">After updating the </w:t>
      </w:r>
      <w:r w:rsidRPr="00702D0A">
        <w:t>ae_title_mappings</w:t>
      </w:r>
      <w:r>
        <w:t xml:space="preserve"> file, as described above, e</w:t>
      </w:r>
      <w:r w:rsidRPr="00F7134E">
        <w:t xml:space="preserve">xecute </w:t>
      </w:r>
      <w:r w:rsidRPr="00597AE0">
        <w:t xml:space="preserve">the </w:t>
      </w:r>
      <w:r>
        <w:t>restart script (</w:t>
      </w:r>
      <w:r w:rsidRPr="009A780A">
        <w:t>Restart_VIX_Services.ps1</w:t>
      </w:r>
      <w:r>
        <w:t xml:space="preserve">) to </w:t>
      </w:r>
      <w:r w:rsidRPr="00597AE0">
        <w:t>restart the Apache Tomcat service</w:t>
      </w:r>
      <w:r>
        <w:t>,</w:t>
      </w:r>
      <w:r w:rsidRPr="00597AE0">
        <w:t xml:space="preserve"> VIX Viewer and VIX Render services</w:t>
      </w:r>
      <w:r>
        <w:t xml:space="preserve">, and Listener Tool, see </w:t>
      </w:r>
    </w:p>
    <w:p w14:paraId="3BD39AA1" w14:textId="77777777" w:rsidR="00D11286" w:rsidRDefault="00D11286" w:rsidP="00564780">
      <w:pPr>
        <w:pStyle w:val="Heading3"/>
      </w:pPr>
      <w:bookmarkStart w:id="474" w:name="_Toc95989623"/>
      <w:bookmarkStart w:id="475" w:name="_Toc121993454"/>
      <w:bookmarkStart w:id="476" w:name="_Toc134605530"/>
      <w:bookmarkStart w:id="477" w:name="_Toc70416671"/>
      <w:r>
        <w:t>AE Titles Configuration on DICOM SCU</w:t>
      </w:r>
      <w:bookmarkEnd w:id="474"/>
      <w:bookmarkEnd w:id="475"/>
      <w:bookmarkEnd w:id="476"/>
      <w:r>
        <w:t xml:space="preserve"> </w:t>
      </w:r>
      <w:bookmarkEnd w:id="477"/>
    </w:p>
    <w:p w14:paraId="3FDFEA01" w14:textId="77777777" w:rsidR="00D11286" w:rsidRDefault="00D11286" w:rsidP="00D11286">
      <w:pPr>
        <w:pStyle w:val="BodyText"/>
      </w:pPr>
      <w:r>
        <w:t>This section describes the AE Titles configuration on the DICOM SCU.</w:t>
      </w:r>
      <w:r w:rsidRPr="00C144B4">
        <w:t xml:space="preserve"> </w:t>
      </w:r>
      <w:r>
        <w:t>I</w:t>
      </w:r>
      <w:r w:rsidRPr="004B7EDB">
        <w:t>nstallation</w:t>
      </w:r>
      <w:r>
        <w:t>/administration</w:t>
      </w:r>
      <w:r w:rsidRPr="004B7EDB">
        <w:t xml:space="preserve"> </w:t>
      </w:r>
      <w:r>
        <w:t>p</w:t>
      </w:r>
      <w:r w:rsidRPr="004B7EDB">
        <w:t>ersonnel</w:t>
      </w:r>
      <w:r>
        <w:t xml:space="preserve"> on the VIX server might not be able to perform this configuration and, in which case, must provide the necessary information to the DICOM SCU administration personnel to perform.</w:t>
      </w:r>
    </w:p>
    <w:p w14:paraId="0C210833" w14:textId="77777777" w:rsidR="00D11286" w:rsidRDefault="00D11286" w:rsidP="00D11286">
      <w:pPr>
        <w:pStyle w:val="BodyText"/>
      </w:pPr>
      <w:bookmarkStart w:id="478" w:name="_Ref70084597"/>
      <w:bookmarkStart w:id="479" w:name="_Ref70084601"/>
      <w:bookmarkStart w:id="480" w:name="_Toc70416672"/>
      <w:r>
        <w:rPr>
          <w:szCs w:val="24"/>
        </w:rPr>
        <w:t xml:space="preserve">The following three pieces of information are needed for the configuration of the DICOM SCU: 1) </w:t>
      </w:r>
      <w:r>
        <w:t>the IP address for the host for the VIX server, 2) the port of DICOM SCP on the VIX server, and 3) the AE Title of DICOM SCP (called AE).</w:t>
      </w:r>
    </w:p>
    <w:p w14:paraId="6A444C37" w14:textId="77777777" w:rsidR="00D11286" w:rsidRDefault="00D11286" w:rsidP="00D11286">
      <w:pPr>
        <w:pStyle w:val="BodyText"/>
      </w:pPr>
      <w:r>
        <w:t>Many different DICOM SCU vendors exist and each of these systems has their own distinct approach for configuration. If additional information regarding specifics of configuring the DICOM SCU is needed, please reach out to its vendor or consult its documentation.</w:t>
      </w:r>
    </w:p>
    <w:p w14:paraId="592CC2F4" w14:textId="77777777" w:rsidR="00D11286" w:rsidRDefault="00D11286" w:rsidP="00564780">
      <w:pPr>
        <w:pStyle w:val="Heading2"/>
      </w:pPr>
      <w:bookmarkStart w:id="481" w:name="_Toc95989624"/>
      <w:bookmarkStart w:id="482" w:name="_Toc121993455"/>
      <w:bookmarkStart w:id="483" w:name="_Toc134605531"/>
      <w:r>
        <w:t>Tomcat/</w:t>
      </w:r>
      <w:r w:rsidRPr="001119A6">
        <w:t xml:space="preserve"> </w:t>
      </w:r>
      <w:r w:rsidRPr="00853381">
        <w:t>Laurel Bridge</w:t>
      </w:r>
      <w:r>
        <w:t xml:space="preserve"> DICOM SCP </w:t>
      </w:r>
      <w:r w:rsidRPr="00C61EDD">
        <w:t>Configuration</w:t>
      </w:r>
      <w:bookmarkEnd w:id="478"/>
      <w:bookmarkEnd w:id="479"/>
      <w:bookmarkEnd w:id="480"/>
      <w:bookmarkEnd w:id="481"/>
      <w:bookmarkEnd w:id="482"/>
      <w:bookmarkEnd w:id="483"/>
    </w:p>
    <w:p w14:paraId="253FF6D7" w14:textId="5F25C900" w:rsidR="00D11286" w:rsidRDefault="00D11286" w:rsidP="00D11286">
      <w:pPr>
        <w:pStyle w:val="BodyText"/>
        <w:rPr>
          <w:szCs w:val="24"/>
        </w:rPr>
      </w:pPr>
      <w:bookmarkStart w:id="484" w:name="_Hlk95986447"/>
      <w:r>
        <w:t xml:space="preserve">The VIX install performs some of the configuration for the DICOM SCP automatically with reasonable defaults and predefined entries. </w:t>
      </w:r>
      <w:bookmarkStart w:id="485" w:name="_Hlk95987068"/>
      <w:r>
        <w:t xml:space="preserve">Update two entries in the </w:t>
      </w:r>
      <w:r w:rsidRPr="00C61EDD">
        <w:t>ScpConfiguration</w:t>
      </w:r>
      <w:r w:rsidRPr="0052668F">
        <w:t>.Config file</w:t>
      </w:r>
      <w:r>
        <w:t xml:space="preserve"> </w:t>
      </w:r>
      <w:r w:rsidRPr="0052668F">
        <w:t>located in C:\VixConfig</w:t>
      </w:r>
      <w:r>
        <w:t xml:space="preserve"> to configure the DICOM SCP</w:t>
      </w:r>
      <w:r w:rsidRPr="0052668F">
        <w:t>.</w:t>
      </w:r>
      <w:r w:rsidRPr="00EE14B9">
        <w:rPr>
          <w:szCs w:val="24"/>
        </w:rPr>
        <w:t xml:space="preserve"> </w:t>
      </w:r>
      <w:r>
        <w:rPr>
          <w:szCs w:val="24"/>
        </w:rPr>
        <w:t>R</w:t>
      </w:r>
      <w:r w:rsidRPr="00EE14B9">
        <w:rPr>
          <w:szCs w:val="24"/>
        </w:rPr>
        <w:t>un</w:t>
      </w:r>
      <w:r>
        <w:rPr>
          <w:szCs w:val="24"/>
        </w:rPr>
        <w:t xml:space="preserve"> Notepad,</w:t>
      </w:r>
      <w:r w:rsidRPr="00EE14B9">
        <w:rPr>
          <w:szCs w:val="24"/>
        </w:rPr>
        <w:t xml:space="preserve"> Notepad++</w:t>
      </w:r>
      <w:r>
        <w:rPr>
          <w:szCs w:val="24"/>
        </w:rPr>
        <w:t>,</w:t>
      </w:r>
      <w:r w:rsidRPr="00EE14B9">
        <w:rPr>
          <w:szCs w:val="24"/>
        </w:rPr>
        <w:t xml:space="preserve"> or WordPad as an administrator</w:t>
      </w:r>
      <w:r w:rsidR="00446FAC">
        <w:rPr>
          <w:szCs w:val="24"/>
        </w:rPr>
        <w:t>,</w:t>
      </w:r>
      <w:r w:rsidRPr="00EE14B9">
        <w:rPr>
          <w:szCs w:val="24"/>
        </w:rPr>
        <w:t xml:space="preserve"> and then open the file</w:t>
      </w:r>
      <w:r>
        <w:rPr>
          <w:szCs w:val="24"/>
        </w:rPr>
        <w:t>.</w:t>
      </w:r>
    </w:p>
    <w:p w14:paraId="21ED54AC" w14:textId="312CA2A4" w:rsidR="00D11286" w:rsidRDefault="00D11286" w:rsidP="00315293">
      <w:pPr>
        <w:pStyle w:val="BodyText"/>
        <w:keepNext/>
        <w:keepLines/>
        <w:rPr>
          <w:szCs w:val="24"/>
        </w:rPr>
      </w:pPr>
      <w:bookmarkStart w:id="486" w:name="_Hlk95988547"/>
      <w:r>
        <w:rPr>
          <w:szCs w:val="24"/>
        </w:rPr>
        <w:t xml:space="preserve">Update the following entries for the DICOM SCP functionality (see </w:t>
      </w:r>
      <w:r w:rsidR="008D2D70">
        <w:rPr>
          <w:szCs w:val="24"/>
        </w:rPr>
        <w:fldChar w:fldCharType="begin"/>
      </w:r>
      <w:r w:rsidR="008D2D70">
        <w:rPr>
          <w:szCs w:val="24"/>
        </w:rPr>
        <w:instrText xml:space="preserve"> REF _Ref112742655 \h </w:instrText>
      </w:r>
      <w:r w:rsidR="008D2D70">
        <w:rPr>
          <w:szCs w:val="24"/>
        </w:rPr>
      </w:r>
      <w:r w:rsidR="008D2D70">
        <w:rPr>
          <w:szCs w:val="24"/>
        </w:rPr>
        <w:fldChar w:fldCharType="separate"/>
      </w:r>
      <w:r w:rsidR="008F76D0">
        <w:t xml:space="preserve">Figure </w:t>
      </w:r>
      <w:r w:rsidR="008F76D0">
        <w:rPr>
          <w:noProof/>
        </w:rPr>
        <w:t>70</w:t>
      </w:r>
      <w:r w:rsidR="008D2D70">
        <w:rPr>
          <w:szCs w:val="24"/>
        </w:rPr>
        <w:fldChar w:fldCharType="end"/>
      </w:r>
      <w:r>
        <w:rPr>
          <w:szCs w:val="24"/>
        </w:rPr>
        <w:t>):</w:t>
      </w:r>
    </w:p>
    <w:p w14:paraId="28D617AA" w14:textId="38DDC85F" w:rsidR="00D11286" w:rsidRDefault="00D11286" w:rsidP="00B82C4C">
      <w:pPr>
        <w:pStyle w:val="BodyTextNumbered1"/>
        <w:keepNext/>
        <w:keepLines/>
        <w:numPr>
          <w:ilvl w:val="0"/>
          <w:numId w:val="53"/>
        </w:numPr>
      </w:pPr>
      <w:bookmarkStart w:id="487" w:name="_Ref90912246"/>
      <w:r>
        <w:t xml:space="preserve">Set the DICOM SCU calling AE title, inside opening and closing </w:t>
      </w:r>
      <w:r w:rsidRPr="004E259E">
        <w:t>aeTitle</w:t>
      </w:r>
      <w:r>
        <w:t xml:space="preserve"> tags (</w:t>
      </w:r>
      <w:r w:rsidRPr="003B0E2B">
        <w:t>inside &lt;</w:t>
      </w:r>
      <w:r w:rsidRPr="00483AAB">
        <w:t>aeTitle</w:t>
      </w:r>
      <w:r w:rsidRPr="003B0E2B">
        <w:t>&gt; &lt;/</w:t>
      </w:r>
      <w:r w:rsidRPr="00483AAB">
        <w:t>aeTitle</w:t>
      </w:r>
      <w:r w:rsidRPr="003B0E2B">
        <w:t xml:space="preserve">&gt; - </w:t>
      </w:r>
      <w:r>
        <w:t xml:space="preserve">line </w:t>
      </w:r>
      <w:r w:rsidR="00523E3F">
        <w:t>1</w:t>
      </w:r>
      <w:r w:rsidR="00FE0450">
        <w:t>7</w:t>
      </w:r>
      <w:r>
        <w:t>).</w:t>
      </w:r>
      <w:bookmarkEnd w:id="487"/>
      <w:r>
        <w:t xml:space="preserve"> Change the value from the default setting of ALL.</w:t>
      </w:r>
    </w:p>
    <w:p w14:paraId="3B772E2D" w14:textId="14B18C5A" w:rsidR="00D11286" w:rsidRDefault="00D11286" w:rsidP="00315293">
      <w:pPr>
        <w:pStyle w:val="BodyTextNumbered1"/>
        <w:keepNext/>
        <w:keepLines/>
      </w:pPr>
      <w:r>
        <w:t xml:space="preserve"> Set the DICOM SCU IP address inside the opening and closing </w:t>
      </w:r>
      <w:r w:rsidRPr="004E259E">
        <w:t>callingAeIp</w:t>
      </w:r>
      <w:r>
        <w:t xml:space="preserve"> tags (inside &lt;</w:t>
      </w:r>
      <w:r w:rsidRPr="00483AAB">
        <w:t xml:space="preserve"> callingAeIp</w:t>
      </w:r>
      <w:r>
        <w:t>&gt; &lt;/</w:t>
      </w:r>
      <w:r w:rsidRPr="00483AAB">
        <w:t>callingAeIp</w:t>
      </w:r>
      <w:r>
        <w:t xml:space="preserve">&gt; - line </w:t>
      </w:r>
      <w:r w:rsidR="00523E3F">
        <w:t>1</w:t>
      </w:r>
      <w:r w:rsidR="00FE0450">
        <w:t>8</w:t>
      </w:r>
      <w:r>
        <w:t>). Change the value from the default setting of 0.0.0.0.</w:t>
      </w:r>
    </w:p>
    <w:p w14:paraId="7EC2F6EF" w14:textId="5172BAF9" w:rsidR="00F471FC" w:rsidRDefault="00F471FC" w:rsidP="00F471FC">
      <w:pPr>
        <w:pStyle w:val="Caption"/>
        <w:jc w:val="center"/>
      </w:pPr>
      <w:bookmarkStart w:id="488" w:name="_Ref112742655"/>
      <w:bookmarkStart w:id="489" w:name="_Toc121993528"/>
      <w:bookmarkStart w:id="490" w:name="_Toc134605606"/>
      <w:r>
        <w:t xml:space="preserve">Figure </w:t>
      </w:r>
      <w:fldSimple w:instr=" SEQ Figure \* ARABIC ">
        <w:r w:rsidR="008F76D0">
          <w:rPr>
            <w:noProof/>
          </w:rPr>
          <w:t>70</w:t>
        </w:r>
      </w:fldSimple>
      <w:bookmarkEnd w:id="488"/>
      <w:r>
        <w:t>: Sample DICOM SCP Configuration File</w:t>
      </w:r>
      <w:bookmarkEnd w:id="489"/>
      <w:bookmarkEnd w:id="490"/>
    </w:p>
    <w:p w14:paraId="66333E86" w14:textId="6444D0D4" w:rsidR="00D11286" w:rsidRDefault="003D52BC" w:rsidP="00D11286">
      <w:pPr>
        <w:pStyle w:val="BodyText"/>
        <w:jc w:val="center"/>
      </w:pPr>
      <w:r>
        <w:rPr>
          <w:noProof/>
        </w:rPr>
        <w:drawing>
          <wp:inline distT="0" distB="0" distL="0" distR="0" wp14:anchorId="3F0C4D20" wp14:editId="529BCA08">
            <wp:extent cx="5943600" cy="6511290"/>
            <wp:effectExtent l="0" t="0" r="0" b="3810"/>
            <wp:docPr id="55" name="Picture 55" descr="Sample DICOM SCP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Sample DICOM SCP Configuration File"/>
                    <pic:cNvPicPr/>
                  </pic:nvPicPr>
                  <pic:blipFill>
                    <a:blip r:embed="rId86">
                      <a:extLst>
                        <a:ext uri="{28A0092B-C50C-407E-A947-70E740481C1C}">
                          <a14:useLocalDpi xmlns:a14="http://schemas.microsoft.com/office/drawing/2010/main" val="0"/>
                        </a:ext>
                      </a:extLst>
                    </a:blip>
                    <a:stretch>
                      <a:fillRect/>
                    </a:stretch>
                  </pic:blipFill>
                  <pic:spPr>
                    <a:xfrm>
                      <a:off x="0" y="0"/>
                      <a:ext cx="5943600" cy="6511290"/>
                    </a:xfrm>
                    <a:prstGeom prst="rect">
                      <a:avLst/>
                    </a:prstGeom>
                  </pic:spPr>
                </pic:pic>
              </a:graphicData>
            </a:graphic>
          </wp:inline>
        </w:drawing>
      </w:r>
    </w:p>
    <w:p w14:paraId="56F29423" w14:textId="5154C038" w:rsidR="00D11286" w:rsidRPr="007836F5" w:rsidRDefault="00D11286" w:rsidP="00315293">
      <w:pPr>
        <w:pStyle w:val="BodyText"/>
        <w:keepNext/>
        <w:keepLines/>
      </w:pPr>
      <w:r>
        <w:t xml:space="preserve">An example of the </w:t>
      </w:r>
      <w:r w:rsidRPr="00C61EDD">
        <w:t>ScpConfiguration</w:t>
      </w:r>
      <w:r w:rsidRPr="0052668F">
        <w:t xml:space="preserve">.Config file </w:t>
      </w:r>
      <w:r>
        <w:t xml:space="preserve">updated for one DICOM SCP client is shown in </w:t>
      </w:r>
      <w:r w:rsidR="00A523F0">
        <w:fldChar w:fldCharType="begin"/>
      </w:r>
      <w:r w:rsidR="00A523F0">
        <w:instrText xml:space="preserve"> REF _Ref112742452 \h </w:instrText>
      </w:r>
      <w:r w:rsidR="00A523F0">
        <w:fldChar w:fldCharType="separate"/>
      </w:r>
      <w:r w:rsidR="008F76D0">
        <w:t xml:space="preserve">Figure </w:t>
      </w:r>
      <w:r w:rsidR="008F76D0">
        <w:rPr>
          <w:noProof/>
        </w:rPr>
        <w:t>71</w:t>
      </w:r>
      <w:r w:rsidR="00A523F0">
        <w:fldChar w:fldCharType="end"/>
      </w:r>
      <w:r>
        <w:t>.</w:t>
      </w:r>
    </w:p>
    <w:p w14:paraId="6169F7FF" w14:textId="18FBFE54" w:rsidR="00D11286" w:rsidRDefault="00D11286" w:rsidP="00315293">
      <w:pPr>
        <w:pStyle w:val="BodyText"/>
        <w:keepNext/>
        <w:keepLines/>
      </w:pPr>
      <w:r w:rsidRPr="00B20858">
        <w:rPr>
          <w:b/>
        </w:rPr>
        <w:t>NOTE</w:t>
      </w:r>
      <w:r>
        <w:t xml:space="preserve">: The example in </w:t>
      </w:r>
      <w:r w:rsidR="00A523F0">
        <w:fldChar w:fldCharType="begin"/>
      </w:r>
      <w:r w:rsidR="00A523F0">
        <w:instrText xml:space="preserve"> REF _Ref112742452 \h </w:instrText>
      </w:r>
      <w:r w:rsidR="00A523F0">
        <w:fldChar w:fldCharType="separate"/>
      </w:r>
      <w:r w:rsidR="008F76D0">
        <w:t xml:space="preserve">Figure </w:t>
      </w:r>
      <w:r w:rsidR="008F76D0">
        <w:rPr>
          <w:noProof/>
        </w:rPr>
        <w:t>71</w:t>
      </w:r>
      <w:r w:rsidR="00A523F0">
        <w:fldChar w:fldCharType="end"/>
      </w:r>
      <w:r>
        <w:t xml:space="preserve"> for configuration of the </w:t>
      </w:r>
      <w:r w:rsidRPr="00483AAB">
        <w:t>aeTitle</w:t>
      </w:r>
      <w:r>
        <w:t xml:space="preserve"> and </w:t>
      </w:r>
      <w:r w:rsidRPr="00483AAB">
        <w:t>callingAeIp</w:t>
      </w:r>
      <w:r>
        <w:t xml:space="preserve"> is not how an actual VIX site’s </w:t>
      </w:r>
      <w:r w:rsidRPr="00C61EDD">
        <w:t>ScpConfiguration</w:t>
      </w:r>
      <w:r w:rsidRPr="0052668F">
        <w:t>.Config file</w:t>
      </w:r>
      <w:r>
        <w:t xml:space="preserve"> is to be configured. This example is for illustrative purposes only.</w:t>
      </w:r>
      <w:bookmarkEnd w:id="486"/>
    </w:p>
    <w:p w14:paraId="4E291866" w14:textId="005F0685" w:rsidR="00F471FC" w:rsidRDefault="00F471FC" w:rsidP="00F471FC">
      <w:pPr>
        <w:pStyle w:val="Caption"/>
        <w:jc w:val="center"/>
      </w:pPr>
      <w:bookmarkStart w:id="491" w:name="_Ref112742452"/>
      <w:bookmarkStart w:id="492" w:name="_Toc121993529"/>
      <w:bookmarkStart w:id="493" w:name="_Toc134605607"/>
      <w:bookmarkStart w:id="494" w:name="Redact_38"/>
      <w:r>
        <w:t xml:space="preserve">Figure </w:t>
      </w:r>
      <w:fldSimple w:instr=" SEQ Figure \* ARABIC ">
        <w:r w:rsidR="008F76D0">
          <w:rPr>
            <w:noProof/>
          </w:rPr>
          <w:t>71</w:t>
        </w:r>
      </w:fldSimple>
      <w:bookmarkEnd w:id="491"/>
      <w:r>
        <w:t>: Example ScpConfiguration Configuration File</w:t>
      </w:r>
      <w:bookmarkEnd w:id="492"/>
      <w:bookmarkEnd w:id="493"/>
    </w:p>
    <w:bookmarkEnd w:id="494"/>
    <w:p w14:paraId="571F54D9" w14:textId="0339D0F9" w:rsidR="00AC070B" w:rsidRPr="00664575" w:rsidRDefault="000C54EB" w:rsidP="00D11286">
      <w:pPr>
        <w:pStyle w:val="BodyText"/>
      </w:pPr>
      <w:r>
        <w:rPr>
          <w:noProof/>
        </w:rPr>
        <w:drawing>
          <wp:inline distT="0" distB="0" distL="0" distR="0" wp14:anchorId="5C129535" wp14:editId="17BC5285">
            <wp:extent cx="5943600" cy="6572250"/>
            <wp:effectExtent l="0" t="0" r="0" b="0"/>
            <wp:docPr id="101910062" name="Picture 36" descr="Example ScpConfiguration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10062" name="Picture 36" descr="Example ScpConfiguration Configuration File"/>
                    <pic:cNvPicPr/>
                  </pic:nvPicPr>
                  <pic:blipFill>
                    <a:blip r:embed="rId87">
                      <a:extLst>
                        <a:ext uri="{28A0092B-C50C-407E-A947-70E740481C1C}">
                          <a14:useLocalDpi xmlns:a14="http://schemas.microsoft.com/office/drawing/2010/main" val="0"/>
                        </a:ext>
                      </a:extLst>
                    </a:blip>
                    <a:stretch>
                      <a:fillRect/>
                    </a:stretch>
                  </pic:blipFill>
                  <pic:spPr>
                    <a:xfrm>
                      <a:off x="0" y="0"/>
                      <a:ext cx="5943600" cy="6572250"/>
                    </a:xfrm>
                    <a:prstGeom prst="rect">
                      <a:avLst/>
                    </a:prstGeom>
                  </pic:spPr>
                </pic:pic>
              </a:graphicData>
            </a:graphic>
          </wp:inline>
        </w:drawing>
      </w:r>
    </w:p>
    <w:bookmarkEnd w:id="484"/>
    <w:bookmarkEnd w:id="485"/>
    <w:p w14:paraId="395BCAA7" w14:textId="16588F78" w:rsidR="00D11286" w:rsidRDefault="00D11286" w:rsidP="00D11286">
      <w:pPr>
        <w:pStyle w:val="BodyText"/>
      </w:pPr>
      <w:r>
        <w:t xml:space="preserve">If additional changes to the defaults for the Tomcat DICOM SCP Configuration and/or Laurel Bridge DICOM SCP Configuration are desired, see the </w:t>
      </w:r>
      <w:hyperlink r:id="rId88" w:history="1">
        <w:r w:rsidRPr="00380CFC">
          <w:rPr>
            <w:rStyle w:val="Hyperlink"/>
            <w:i/>
          </w:rPr>
          <w:t>VIX Administrator’s Guide</w:t>
        </w:r>
      </w:hyperlink>
      <w:r>
        <w:t xml:space="preserve"> for details. </w:t>
      </w:r>
    </w:p>
    <w:p w14:paraId="740B3720" w14:textId="2335A4EF" w:rsidR="009D2219" w:rsidRDefault="009D2219" w:rsidP="00D11286">
      <w:pPr>
        <w:pStyle w:val="BodyText"/>
      </w:pPr>
      <w:r>
        <w:rPr>
          <w:b/>
        </w:rPr>
        <w:t>NOTE</w:t>
      </w:r>
      <w:r>
        <w:t xml:space="preserve">: For each additional DICOM SCP client, insert an additional block of code containing the elements from lines </w:t>
      </w:r>
      <w:r w:rsidR="00FE0450">
        <w:t>16</w:t>
      </w:r>
      <w:r>
        <w:t xml:space="preserve"> to </w:t>
      </w:r>
      <w:r w:rsidR="00FE0450">
        <w:t>39</w:t>
      </w:r>
      <w:r>
        <w:t xml:space="preserve"> before current line </w:t>
      </w:r>
      <w:r w:rsidR="00FE0450">
        <w:t>40</w:t>
      </w:r>
      <w:r>
        <w:t xml:space="preserve"> (</w:t>
      </w:r>
      <w:r w:rsidR="00376399">
        <w:fldChar w:fldCharType="begin"/>
      </w:r>
      <w:r w:rsidR="00376399">
        <w:instrText xml:space="preserve"> REF _Ref112742452 \h </w:instrText>
      </w:r>
      <w:r w:rsidR="00376399">
        <w:fldChar w:fldCharType="separate"/>
      </w:r>
      <w:r w:rsidR="008F76D0">
        <w:t xml:space="preserve">Figure </w:t>
      </w:r>
      <w:r w:rsidR="008F76D0">
        <w:rPr>
          <w:noProof/>
        </w:rPr>
        <w:t>71</w:t>
      </w:r>
      <w:r w:rsidR="00376399">
        <w:fldChar w:fldCharType="end"/>
      </w:r>
      <w:r>
        <w:t xml:space="preserve">), as described in the </w:t>
      </w:r>
      <w:hyperlink r:id="rId89" w:history="1">
        <w:r>
          <w:rPr>
            <w:rStyle w:val="Hyperlink"/>
            <w:i/>
          </w:rPr>
          <w:t>VIX Administrator’s Guide</w:t>
        </w:r>
      </w:hyperlink>
      <w:r>
        <w:rPr>
          <w:rStyle w:val="Hyperlink"/>
          <w:i/>
        </w:rPr>
        <w:t>.</w:t>
      </w:r>
    </w:p>
    <w:p w14:paraId="58876D05" w14:textId="71FD04C2" w:rsidR="002947C1" w:rsidRDefault="005C6130" w:rsidP="00D11286">
      <w:pPr>
        <w:pStyle w:val="BodyText"/>
      </w:pPr>
      <w:r>
        <w:rPr>
          <w:b/>
        </w:rPr>
        <w:t>NOTE</w:t>
      </w:r>
      <w:r>
        <w:t xml:space="preserve">: </w:t>
      </w:r>
      <w:r w:rsidR="002947C1" w:rsidRPr="00026AB3">
        <w:t xml:space="preserve">If </w:t>
      </w:r>
      <w:r w:rsidR="002947C1">
        <w:t xml:space="preserve">additional </w:t>
      </w:r>
      <w:r w:rsidR="002947C1" w:rsidRPr="00026AB3">
        <w:t xml:space="preserve">updates are needed to </w:t>
      </w:r>
      <w:r w:rsidR="002947C1">
        <w:t xml:space="preserve">the </w:t>
      </w:r>
      <w:r>
        <w:t xml:space="preserve">encrypted </w:t>
      </w:r>
      <w:r w:rsidR="002947C1" w:rsidRPr="00A41F7E">
        <w:rPr>
          <w:szCs w:val="24"/>
        </w:rPr>
        <w:t xml:space="preserve">access and verify codes </w:t>
      </w:r>
      <w:r>
        <w:rPr>
          <w:szCs w:val="24"/>
        </w:rPr>
        <w:t xml:space="preserve">in </w:t>
      </w:r>
      <w:r>
        <w:t xml:space="preserve">the </w:t>
      </w:r>
      <w:r w:rsidRPr="00C61EDD">
        <w:t>ScpConfiguration</w:t>
      </w:r>
      <w:r w:rsidRPr="0052668F">
        <w:t>.Config file</w:t>
      </w:r>
      <w:r>
        <w:rPr>
          <w:szCs w:val="24"/>
        </w:rPr>
        <w:t>, refer to lines 3 and 4 in</w:t>
      </w:r>
      <w:r w:rsidRPr="00A41F7E">
        <w:rPr>
          <w:szCs w:val="24"/>
        </w:rPr>
        <w:t xml:space="preserve"> </w:t>
      </w:r>
      <w:r>
        <w:rPr>
          <w:szCs w:val="24"/>
        </w:rPr>
        <w:fldChar w:fldCharType="begin"/>
      </w:r>
      <w:r>
        <w:rPr>
          <w:szCs w:val="24"/>
        </w:rPr>
        <w:instrText xml:space="preserve"> REF _Ref112742452 \h </w:instrText>
      </w:r>
      <w:r>
        <w:rPr>
          <w:szCs w:val="24"/>
        </w:rPr>
      </w:r>
      <w:r>
        <w:rPr>
          <w:szCs w:val="24"/>
        </w:rPr>
        <w:fldChar w:fldCharType="separate"/>
      </w:r>
      <w:r w:rsidR="008F76D0">
        <w:t xml:space="preserve">Figure </w:t>
      </w:r>
      <w:r w:rsidR="008F76D0">
        <w:rPr>
          <w:noProof/>
        </w:rPr>
        <w:t>71</w:t>
      </w:r>
      <w:r>
        <w:rPr>
          <w:szCs w:val="24"/>
        </w:rPr>
        <w:fldChar w:fldCharType="end"/>
      </w:r>
      <w:r>
        <w:rPr>
          <w:szCs w:val="24"/>
        </w:rPr>
        <w:t xml:space="preserve">, </w:t>
      </w:r>
      <w:r w:rsidR="002947C1" w:rsidRPr="00A41F7E">
        <w:rPr>
          <w:szCs w:val="24"/>
        </w:rPr>
        <w:t>for the account</w:t>
      </w:r>
      <w:r w:rsidR="002947C1">
        <w:rPr>
          <w:szCs w:val="24"/>
        </w:rPr>
        <w:t xml:space="preserve"> with VistA credentials</w:t>
      </w:r>
      <w:r w:rsidR="002947C1" w:rsidRPr="00026AB3">
        <w:t xml:space="preserve"> </w:t>
      </w:r>
      <w:r w:rsidR="002947C1">
        <w:t>see the section “</w:t>
      </w:r>
      <w:r w:rsidR="002947C1" w:rsidRPr="0084454D">
        <w:t>Modifying the ROI Processing and DICOM Query/Retrieve Parameters of the VIX</w:t>
      </w:r>
      <w:r w:rsidR="002947C1">
        <w:t xml:space="preserve">” in the </w:t>
      </w:r>
      <w:hyperlink r:id="rId90" w:history="1">
        <w:r w:rsidR="002947C1" w:rsidRPr="00380CFC">
          <w:rPr>
            <w:rStyle w:val="Hyperlink"/>
            <w:i/>
          </w:rPr>
          <w:t>VIX Administrator’s Guide</w:t>
        </w:r>
      </w:hyperlink>
      <w:r w:rsidR="002947C1">
        <w:t xml:space="preserve"> to update (preferred) or</w:t>
      </w:r>
      <w:r w:rsidR="002947C1" w:rsidRPr="00026AB3">
        <w:t xml:space="preserve"> see </w:t>
      </w:r>
      <w:r w:rsidR="002947C1">
        <w:t xml:space="preserve">the section </w:t>
      </w:r>
      <w:r w:rsidR="002947C1">
        <w:br/>
        <w:t>“</w:t>
      </w:r>
      <w:r w:rsidR="002947C1" w:rsidRPr="001119A6">
        <w:rPr>
          <w:i/>
        </w:rPr>
        <w:fldChar w:fldCharType="begin"/>
      </w:r>
      <w:r w:rsidR="002947C1" w:rsidRPr="001119A6">
        <w:rPr>
          <w:i/>
        </w:rPr>
        <w:instrText xml:space="preserve"> REF _Ref70417601 \h </w:instrText>
      </w:r>
      <w:r w:rsidR="002947C1">
        <w:rPr>
          <w:i/>
        </w:rPr>
        <w:instrText xml:space="preserve"> \* MERGEFORMAT </w:instrText>
      </w:r>
      <w:r w:rsidR="002947C1" w:rsidRPr="001119A6">
        <w:rPr>
          <w:i/>
        </w:rPr>
      </w:r>
      <w:r w:rsidR="002947C1" w:rsidRPr="001119A6">
        <w:rPr>
          <w:i/>
        </w:rPr>
        <w:fldChar w:fldCharType="separate"/>
      </w:r>
      <w:r w:rsidR="008F76D0" w:rsidRPr="008F76D0">
        <w:rPr>
          <w:i/>
        </w:rPr>
        <w:t>Reconfiguring a VIX Server</w:t>
      </w:r>
      <w:r w:rsidR="002947C1" w:rsidRPr="001119A6">
        <w:rPr>
          <w:i/>
        </w:rPr>
        <w:fldChar w:fldCharType="end"/>
      </w:r>
      <w:r w:rsidR="002947C1">
        <w:t>,” in this VIX Installation Guide</w:t>
      </w:r>
      <w:r w:rsidR="002947C1" w:rsidRPr="00026AB3">
        <w:t xml:space="preserve"> to perform a reconfigure installation.</w:t>
      </w:r>
      <w:r w:rsidR="002947C1">
        <w:t xml:space="preserve"> </w:t>
      </w:r>
    </w:p>
    <w:p w14:paraId="436CFEC3" w14:textId="654BBEDD" w:rsidR="00CB459F" w:rsidRDefault="00CB459F" w:rsidP="002A5C3B">
      <w:pPr>
        <w:pStyle w:val="Heading1"/>
      </w:pPr>
      <w:bookmarkStart w:id="495" w:name="_Ref98516185"/>
      <w:bookmarkStart w:id="496" w:name="_Toc121993456"/>
      <w:bookmarkStart w:id="497" w:name="_Toc134605532"/>
      <w:r>
        <w:t xml:space="preserve">Appendix </w:t>
      </w:r>
      <w:r w:rsidR="00D11286">
        <w:t>C</w:t>
      </w:r>
      <w:r>
        <w:t xml:space="preserve">: </w:t>
      </w:r>
      <w:bookmarkStart w:id="498" w:name="_Hlk118903207"/>
      <w:r>
        <w:t>Restart Script</w:t>
      </w:r>
      <w:bookmarkEnd w:id="420"/>
      <w:bookmarkEnd w:id="421"/>
      <w:bookmarkEnd w:id="495"/>
      <w:bookmarkEnd w:id="496"/>
      <w:bookmarkEnd w:id="497"/>
    </w:p>
    <w:p w14:paraId="78C53745" w14:textId="66E97951" w:rsidR="00E87B3E" w:rsidRDefault="00E87B3E" w:rsidP="00E87B3E">
      <w:pPr>
        <w:pStyle w:val="BodyTextNumbered1"/>
        <w:numPr>
          <w:ilvl w:val="0"/>
          <w:numId w:val="0"/>
        </w:numPr>
      </w:pPr>
      <w:r>
        <w:t>This appendix describes how to execute the restart script (</w:t>
      </w:r>
      <w:r w:rsidRPr="009A780A">
        <w:t>Restart_VIX_Services.ps1</w:t>
      </w:r>
      <w:r>
        <w:t xml:space="preserve">) to </w:t>
      </w:r>
      <w:r w:rsidRPr="00597AE0">
        <w:t>restart the Apache Tomcat service</w:t>
      </w:r>
      <w:r>
        <w:t>,</w:t>
      </w:r>
      <w:r w:rsidRPr="00597AE0">
        <w:t xml:space="preserve"> VIX Viewer and VIX Render services</w:t>
      </w:r>
      <w:r>
        <w:t>, and Listener Tool.</w:t>
      </w:r>
    </w:p>
    <w:p w14:paraId="5FB30211" w14:textId="0B7ABFD3" w:rsidR="00E87B3E" w:rsidRPr="00E87B3E" w:rsidRDefault="00E87B3E" w:rsidP="00E87B3E">
      <w:pPr>
        <w:pStyle w:val="BodyTextNumbered1"/>
        <w:numPr>
          <w:ilvl w:val="0"/>
          <w:numId w:val="0"/>
        </w:numPr>
      </w:pPr>
      <w:r>
        <w:t>Perform the following:</w:t>
      </w:r>
    </w:p>
    <w:p w14:paraId="06D6367B" w14:textId="6C4E4CC6" w:rsidR="00E87B3E" w:rsidRPr="008D4008" w:rsidRDefault="008D4008" w:rsidP="00B82C4C">
      <w:pPr>
        <w:pStyle w:val="BodyTextNumbered1"/>
        <w:keepNext/>
        <w:keepLines/>
        <w:numPr>
          <w:ilvl w:val="0"/>
          <w:numId w:val="49"/>
        </w:numPr>
      </w:pPr>
      <w:r>
        <w:t>Run PowerShell as an administrator</w:t>
      </w:r>
      <w:r w:rsidR="00E87B3E" w:rsidRPr="00A64F6A">
        <w:t xml:space="preserve"> </w:t>
      </w:r>
      <w:r w:rsidR="00EA21E9">
        <w:t>(</w:t>
      </w:r>
      <w:r w:rsidR="0013519C">
        <w:fldChar w:fldCharType="begin"/>
      </w:r>
      <w:r w:rsidR="0013519C">
        <w:instrText xml:space="preserve"> REF _Ref112742276 \h </w:instrText>
      </w:r>
      <w:r w:rsidR="0013519C">
        <w:fldChar w:fldCharType="separate"/>
      </w:r>
      <w:r w:rsidR="008F76D0">
        <w:t xml:space="preserve">Figure </w:t>
      </w:r>
      <w:r w:rsidR="008F76D0">
        <w:rPr>
          <w:noProof/>
        </w:rPr>
        <w:t>72</w:t>
      </w:r>
      <w:r w:rsidR="0013519C">
        <w:fldChar w:fldCharType="end"/>
      </w:r>
      <w:r w:rsidR="00EA21E9">
        <w:t>)</w:t>
      </w:r>
      <w:r w:rsidR="00E87B3E" w:rsidRPr="00A64F6A">
        <w:t>.</w:t>
      </w:r>
    </w:p>
    <w:p w14:paraId="2D9F89D7" w14:textId="77777777" w:rsidR="008D4008" w:rsidRDefault="008D4008" w:rsidP="00B82C4C">
      <w:pPr>
        <w:pStyle w:val="BodyTextNumbered1"/>
        <w:keepNext/>
        <w:keepLines/>
        <w:numPr>
          <w:ilvl w:val="1"/>
          <w:numId w:val="23"/>
        </w:numPr>
      </w:pPr>
      <w:r w:rsidRPr="002844FD">
        <w:t>R</w:t>
      </w:r>
      <w:r>
        <w:t xml:space="preserve">ight-click </w:t>
      </w:r>
      <w:r w:rsidRPr="008D4008">
        <w:rPr>
          <w:b/>
          <w:bCs/>
        </w:rPr>
        <w:t>Start</w:t>
      </w:r>
      <w:r>
        <w:t>.</w:t>
      </w:r>
    </w:p>
    <w:p w14:paraId="5C77D4EC" w14:textId="77777777" w:rsidR="008D4008" w:rsidRDefault="008D4008" w:rsidP="00B82C4C">
      <w:pPr>
        <w:pStyle w:val="BodyTextNumbered1"/>
        <w:keepNext/>
        <w:keepLines/>
        <w:numPr>
          <w:ilvl w:val="1"/>
          <w:numId w:val="23"/>
        </w:numPr>
        <w:jc w:val="both"/>
      </w:pPr>
      <w:r w:rsidRPr="002844FD">
        <w:t>L</w:t>
      </w:r>
      <w:r>
        <w:t xml:space="preserve">eft-click </w:t>
      </w:r>
      <w:r w:rsidRPr="008D4008">
        <w:rPr>
          <w:b/>
          <w:bCs/>
        </w:rPr>
        <w:t>Search</w:t>
      </w:r>
      <w:r>
        <w:t>.</w:t>
      </w:r>
    </w:p>
    <w:p w14:paraId="7C303713" w14:textId="77777777" w:rsidR="008D4008" w:rsidRDefault="008D4008" w:rsidP="00B82C4C">
      <w:pPr>
        <w:pStyle w:val="BodyTextNumbered1"/>
        <w:keepNext/>
        <w:keepLines/>
        <w:numPr>
          <w:ilvl w:val="1"/>
          <w:numId w:val="23"/>
        </w:numPr>
      </w:pPr>
      <w:r>
        <w:t xml:space="preserve">Type </w:t>
      </w:r>
      <w:r w:rsidRPr="008D4008">
        <w:rPr>
          <w:b/>
          <w:bCs/>
        </w:rPr>
        <w:t>powershell</w:t>
      </w:r>
      <w:r>
        <w:t>.</w:t>
      </w:r>
    </w:p>
    <w:p w14:paraId="60BDCFD5" w14:textId="4A1B809C" w:rsidR="008D4008" w:rsidRDefault="008D4008" w:rsidP="00B82C4C">
      <w:pPr>
        <w:pStyle w:val="BodyTextNumbered1"/>
        <w:keepNext/>
        <w:keepLines/>
        <w:numPr>
          <w:ilvl w:val="1"/>
          <w:numId w:val="23"/>
        </w:numPr>
      </w:pPr>
      <w:r w:rsidRPr="002844FD">
        <w:t>R</w:t>
      </w:r>
      <w:r>
        <w:t>ight</w:t>
      </w:r>
      <w:r w:rsidRPr="00363D64">
        <w:t>-click</w:t>
      </w:r>
      <w:r w:rsidR="00A4342A">
        <w:rPr>
          <w:b/>
          <w:bCs/>
        </w:rPr>
        <w:t xml:space="preserve"> PowerShell 7 (x64)</w:t>
      </w:r>
      <w:r>
        <w:t>.</w:t>
      </w:r>
    </w:p>
    <w:p w14:paraId="63C467D2" w14:textId="516834FE" w:rsidR="00E87B3E" w:rsidRDefault="008D4008" w:rsidP="00B82C4C">
      <w:pPr>
        <w:pStyle w:val="BodyTextNumbered1"/>
        <w:keepNext/>
        <w:keepLines/>
        <w:numPr>
          <w:ilvl w:val="1"/>
          <w:numId w:val="23"/>
        </w:numPr>
      </w:pPr>
      <w:r w:rsidRPr="002844FD">
        <w:t>L</w:t>
      </w:r>
      <w:r w:rsidRPr="00363D64">
        <w:t xml:space="preserve">eft-click </w:t>
      </w:r>
      <w:r w:rsidRPr="008D4008">
        <w:t>Run as administrator</w:t>
      </w:r>
      <w:r w:rsidRPr="00E95A19">
        <w:t>.</w:t>
      </w:r>
    </w:p>
    <w:p w14:paraId="02A7F891" w14:textId="1CA8234F" w:rsidR="004A6794" w:rsidRDefault="004A6794" w:rsidP="004A6794">
      <w:pPr>
        <w:pStyle w:val="Caption"/>
        <w:jc w:val="center"/>
      </w:pPr>
      <w:bookmarkStart w:id="499" w:name="_Ref112742276"/>
      <w:bookmarkStart w:id="500" w:name="_Toc121993530"/>
      <w:bookmarkStart w:id="501" w:name="_Toc134605608"/>
      <w:r>
        <w:t xml:space="preserve">Figure </w:t>
      </w:r>
      <w:fldSimple w:instr=" SEQ Figure \* ARABIC ">
        <w:r w:rsidR="008F76D0">
          <w:rPr>
            <w:noProof/>
          </w:rPr>
          <w:t>72</w:t>
        </w:r>
      </w:fldSimple>
      <w:bookmarkEnd w:id="499"/>
      <w:r>
        <w:t>: Execute Windows PowerShell</w:t>
      </w:r>
      <w:bookmarkEnd w:id="500"/>
      <w:bookmarkEnd w:id="501"/>
    </w:p>
    <w:p w14:paraId="36E3E121" w14:textId="49CB35D2" w:rsidR="00CF22E7" w:rsidRDefault="00CF22E7" w:rsidP="00E87B3E">
      <w:pPr>
        <w:jc w:val="center"/>
      </w:pPr>
      <w:r>
        <w:rPr>
          <w:noProof/>
        </w:rPr>
        <w:drawing>
          <wp:inline distT="0" distB="0" distL="0" distR="0" wp14:anchorId="13DC8DBC" wp14:editId="6BFA125F">
            <wp:extent cx="2074287" cy="3672509"/>
            <wp:effectExtent l="0" t="0" r="2540" b="4445"/>
            <wp:docPr id="50" name="Picture 50" descr="Execute Windows PowerSh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owerShell7_search2_upd.png"/>
                    <pic:cNvPicPr/>
                  </pic:nvPicPr>
                  <pic:blipFill>
                    <a:blip r:embed="rId91">
                      <a:extLst>
                        <a:ext uri="{28A0092B-C50C-407E-A947-70E740481C1C}">
                          <a14:useLocalDpi xmlns:a14="http://schemas.microsoft.com/office/drawing/2010/main" val="0"/>
                        </a:ext>
                      </a:extLst>
                    </a:blip>
                    <a:stretch>
                      <a:fillRect/>
                    </a:stretch>
                  </pic:blipFill>
                  <pic:spPr>
                    <a:xfrm>
                      <a:off x="0" y="0"/>
                      <a:ext cx="2082752" cy="3687495"/>
                    </a:xfrm>
                    <a:prstGeom prst="rect">
                      <a:avLst/>
                    </a:prstGeom>
                  </pic:spPr>
                </pic:pic>
              </a:graphicData>
            </a:graphic>
          </wp:inline>
        </w:drawing>
      </w:r>
    </w:p>
    <w:p w14:paraId="5C79778B" w14:textId="031BF991" w:rsidR="002844FD" w:rsidRPr="00EE0277" w:rsidRDefault="002844FD" w:rsidP="00B608AB">
      <w:pPr>
        <w:pStyle w:val="BodyTextNumbered1"/>
      </w:pPr>
      <w:r w:rsidRPr="002844FD">
        <w:t xml:space="preserve">If prompted with “Do you want to allow the following program from an unknown publisher to make changes to this computer?”, click </w:t>
      </w:r>
      <w:r w:rsidRPr="002844FD">
        <w:rPr>
          <w:b/>
        </w:rPr>
        <w:t>Yes</w:t>
      </w:r>
      <w:r w:rsidRPr="002844FD">
        <w:t>.</w:t>
      </w:r>
    </w:p>
    <w:p w14:paraId="00CFD99B" w14:textId="7C0B2FB7" w:rsidR="00E87B3E" w:rsidRPr="004371FC" w:rsidRDefault="00E87B3E" w:rsidP="00B608AB">
      <w:pPr>
        <w:pStyle w:val="BodyTextNumbered1"/>
      </w:pPr>
      <w:r>
        <w:t>O</w:t>
      </w:r>
      <w:r w:rsidRPr="00EB3006">
        <w:t>nce PowerShell launches</w:t>
      </w:r>
      <w:r>
        <w:t>,</w:t>
      </w:r>
      <w:r w:rsidRPr="00EB3006">
        <w:t xml:space="preserve"> </w:t>
      </w:r>
      <w:r w:rsidRPr="00B46324">
        <w:rPr>
          <w:b/>
        </w:rPr>
        <w:t>type</w:t>
      </w:r>
      <w:r w:rsidRPr="00EB3006">
        <w:t xml:space="preserve"> the command</w:t>
      </w:r>
      <w:r>
        <w:t>:</w:t>
      </w:r>
    </w:p>
    <w:p w14:paraId="40DBBB84" w14:textId="2F393896" w:rsidR="00E87B3E" w:rsidRDefault="00E87B3E" w:rsidP="00E87B3E">
      <w:pPr>
        <w:pStyle w:val="BodyTextNumbered1"/>
        <w:numPr>
          <w:ilvl w:val="0"/>
          <w:numId w:val="0"/>
        </w:numPr>
        <w:ind w:left="720"/>
        <w:rPr>
          <w:rFonts w:ascii="Courier New" w:hAnsi="Courier New" w:cs="Courier New"/>
          <w:szCs w:val="24"/>
        </w:rPr>
      </w:pPr>
      <w:r>
        <w:rPr>
          <w:rFonts w:ascii="Courier New" w:hAnsi="Courier New" w:cs="Courier New"/>
          <w:szCs w:val="24"/>
        </w:rPr>
        <w:t>c</w:t>
      </w:r>
      <w:r w:rsidRPr="006E0257">
        <w:rPr>
          <w:rFonts w:ascii="Courier New" w:hAnsi="Courier New" w:cs="Courier New"/>
          <w:szCs w:val="24"/>
        </w:rPr>
        <w:t xml:space="preserve">d </w:t>
      </w:r>
      <w:r w:rsidR="00C40D54">
        <w:rPr>
          <w:rFonts w:ascii="Courier New" w:hAnsi="Courier New" w:cs="Courier New"/>
          <w:szCs w:val="24"/>
        </w:rPr>
        <w:t>"</w:t>
      </w:r>
      <w:r w:rsidRPr="006E0257">
        <w:rPr>
          <w:rFonts w:ascii="Courier New" w:hAnsi="Courier New" w:cs="Courier New"/>
          <w:szCs w:val="24"/>
        </w:rPr>
        <w:t>C:\Program</w:t>
      </w:r>
      <w:r>
        <w:rPr>
          <w:rFonts w:ascii="Courier New" w:hAnsi="Courier New" w:cs="Courier New"/>
          <w:szCs w:val="24"/>
        </w:rPr>
        <w:t xml:space="preserve"> </w:t>
      </w:r>
      <w:r w:rsidRPr="006E0257">
        <w:rPr>
          <w:rFonts w:ascii="Courier New" w:hAnsi="Courier New" w:cs="Courier New"/>
          <w:szCs w:val="24"/>
        </w:rPr>
        <w:t>Files\VistA\Imaging\Scripts</w:t>
      </w:r>
      <w:r w:rsidR="00C40D54">
        <w:rPr>
          <w:rFonts w:ascii="Courier New" w:hAnsi="Courier New" w:cs="Courier New"/>
          <w:szCs w:val="24"/>
        </w:rPr>
        <w:t>"</w:t>
      </w:r>
    </w:p>
    <w:p w14:paraId="72B3C023" w14:textId="1E0F9296" w:rsidR="00C40D54" w:rsidRDefault="00E87B3E" w:rsidP="00E87B3E">
      <w:pPr>
        <w:pStyle w:val="BodyTextNumbered1"/>
        <w:numPr>
          <w:ilvl w:val="0"/>
          <w:numId w:val="0"/>
        </w:numPr>
        <w:ind w:left="720"/>
        <w:rPr>
          <w:szCs w:val="24"/>
        </w:rPr>
      </w:pPr>
      <w:r w:rsidRPr="00F81B19">
        <w:rPr>
          <w:szCs w:val="24"/>
        </w:rPr>
        <w:t xml:space="preserve">Then press </w:t>
      </w:r>
      <w:r w:rsidR="001F69ED" w:rsidRPr="001F69ED">
        <w:rPr>
          <w:b/>
          <w:bCs/>
          <w:szCs w:val="24"/>
        </w:rPr>
        <w:t>[</w:t>
      </w:r>
      <w:r w:rsidRPr="00F81B19">
        <w:rPr>
          <w:b/>
          <w:bCs/>
          <w:szCs w:val="24"/>
        </w:rPr>
        <w:t>ENTER</w:t>
      </w:r>
      <w:r w:rsidR="001F69ED">
        <w:rPr>
          <w:b/>
          <w:bCs/>
          <w:szCs w:val="24"/>
        </w:rPr>
        <w:t>]</w:t>
      </w:r>
      <w:r w:rsidRPr="00F81B19">
        <w:rPr>
          <w:b/>
          <w:bCs/>
          <w:szCs w:val="24"/>
        </w:rPr>
        <w:t xml:space="preserve"> </w:t>
      </w:r>
      <w:r w:rsidRPr="00F81B19">
        <w:rPr>
          <w:szCs w:val="24"/>
        </w:rPr>
        <w:t xml:space="preserve">to </w:t>
      </w:r>
      <w:r w:rsidR="00C40D54">
        <w:rPr>
          <w:szCs w:val="24"/>
        </w:rPr>
        <w:t>change the working directory to the Scripts folder.</w:t>
      </w:r>
    </w:p>
    <w:p w14:paraId="74DEE909" w14:textId="4E3A431C" w:rsidR="00C40D54" w:rsidRPr="004371FC" w:rsidRDefault="00C40D54" w:rsidP="00B608AB">
      <w:pPr>
        <w:pStyle w:val="BodyTextNumbered1"/>
      </w:pPr>
      <w:r>
        <w:t>Then</w:t>
      </w:r>
      <w:r w:rsidRPr="00EB3006">
        <w:t xml:space="preserve"> </w:t>
      </w:r>
      <w:r w:rsidRPr="00B46324">
        <w:rPr>
          <w:b/>
        </w:rPr>
        <w:t>type</w:t>
      </w:r>
      <w:r w:rsidRPr="00EB3006">
        <w:t xml:space="preserve"> the command</w:t>
      </w:r>
      <w:r>
        <w:t>:</w:t>
      </w:r>
    </w:p>
    <w:p w14:paraId="3B254A42" w14:textId="77777777" w:rsidR="00C40D54" w:rsidRDefault="00C40D54" w:rsidP="00C40D54">
      <w:pPr>
        <w:pStyle w:val="BodyTextNumbered1"/>
        <w:numPr>
          <w:ilvl w:val="0"/>
          <w:numId w:val="0"/>
        </w:numPr>
        <w:ind w:left="720"/>
        <w:rPr>
          <w:rFonts w:ascii="Courier New" w:hAnsi="Courier New" w:cs="Courier New"/>
          <w:szCs w:val="24"/>
        </w:rPr>
      </w:pPr>
      <w:r w:rsidRPr="006E0257">
        <w:rPr>
          <w:rFonts w:ascii="Courier New" w:hAnsi="Courier New" w:cs="Courier New"/>
          <w:szCs w:val="24"/>
        </w:rPr>
        <w:t>.\</w:t>
      </w:r>
      <w:r w:rsidRPr="009A780A">
        <w:rPr>
          <w:rFonts w:ascii="Courier New" w:hAnsi="Courier New" w:cs="Courier New"/>
          <w:szCs w:val="24"/>
        </w:rPr>
        <w:t>Restart_VIX_Services.</w:t>
      </w:r>
      <w:r>
        <w:rPr>
          <w:rFonts w:ascii="Courier New" w:hAnsi="Courier New" w:cs="Courier New"/>
          <w:szCs w:val="24"/>
        </w:rPr>
        <w:t>ps1</w:t>
      </w:r>
    </w:p>
    <w:p w14:paraId="041D7A13" w14:textId="3D26867B" w:rsidR="00E87B3E" w:rsidRPr="004A6794" w:rsidRDefault="00C40D54" w:rsidP="00315293">
      <w:pPr>
        <w:pStyle w:val="BodyTextNumbered1"/>
        <w:keepNext/>
        <w:keepLines/>
        <w:numPr>
          <w:ilvl w:val="0"/>
          <w:numId w:val="0"/>
        </w:numPr>
        <w:ind w:left="720"/>
        <w:rPr>
          <w:szCs w:val="24"/>
        </w:rPr>
      </w:pPr>
      <w:r>
        <w:rPr>
          <w:szCs w:val="24"/>
        </w:rPr>
        <w:t>And</w:t>
      </w:r>
      <w:r w:rsidRPr="00F81B19">
        <w:rPr>
          <w:szCs w:val="24"/>
        </w:rPr>
        <w:t xml:space="preserve"> press </w:t>
      </w:r>
      <w:r w:rsidRPr="001F69ED">
        <w:rPr>
          <w:b/>
          <w:bCs/>
          <w:szCs w:val="24"/>
        </w:rPr>
        <w:t>[</w:t>
      </w:r>
      <w:r w:rsidRPr="00F81B19">
        <w:rPr>
          <w:b/>
          <w:bCs/>
          <w:szCs w:val="24"/>
        </w:rPr>
        <w:t>ENTER</w:t>
      </w:r>
      <w:r>
        <w:rPr>
          <w:b/>
          <w:bCs/>
          <w:szCs w:val="24"/>
        </w:rPr>
        <w:t>]</w:t>
      </w:r>
      <w:r w:rsidRPr="00F81B19">
        <w:rPr>
          <w:b/>
          <w:bCs/>
          <w:szCs w:val="24"/>
        </w:rPr>
        <w:t xml:space="preserve"> </w:t>
      </w:r>
      <w:r w:rsidRPr="00F81B19">
        <w:rPr>
          <w:szCs w:val="24"/>
        </w:rPr>
        <w:t xml:space="preserve">to </w:t>
      </w:r>
      <w:r w:rsidR="00E87B3E" w:rsidRPr="00F81B19">
        <w:rPr>
          <w:szCs w:val="24"/>
        </w:rPr>
        <w:t xml:space="preserve">execute the </w:t>
      </w:r>
      <w:r w:rsidR="00E87B3E">
        <w:rPr>
          <w:szCs w:val="24"/>
        </w:rPr>
        <w:t xml:space="preserve">restart script. </w:t>
      </w:r>
      <w:r w:rsidR="00E87B3E" w:rsidRPr="00A449C6">
        <w:rPr>
          <w:szCs w:val="24"/>
        </w:rPr>
        <w:t>Wait for the script to co</w:t>
      </w:r>
      <w:r w:rsidR="00E87B3E" w:rsidRPr="00C63139">
        <w:rPr>
          <w:szCs w:val="24"/>
        </w:rPr>
        <w:t>mplete</w:t>
      </w:r>
      <w:r w:rsidR="00EA21E9">
        <w:rPr>
          <w:szCs w:val="24"/>
        </w:rPr>
        <w:t xml:space="preserve"> (</w:t>
      </w:r>
      <w:r w:rsidR="006F0440">
        <w:rPr>
          <w:szCs w:val="24"/>
        </w:rPr>
        <w:fldChar w:fldCharType="begin"/>
      </w:r>
      <w:r w:rsidR="006F0440">
        <w:rPr>
          <w:szCs w:val="24"/>
        </w:rPr>
        <w:instrText xml:space="preserve"> REF _Ref112742121 \h </w:instrText>
      </w:r>
      <w:r w:rsidR="006F0440">
        <w:rPr>
          <w:szCs w:val="24"/>
        </w:rPr>
      </w:r>
      <w:r w:rsidR="006F0440">
        <w:rPr>
          <w:szCs w:val="24"/>
        </w:rPr>
        <w:fldChar w:fldCharType="separate"/>
      </w:r>
      <w:r w:rsidR="008F76D0">
        <w:t xml:space="preserve">Figure </w:t>
      </w:r>
      <w:r w:rsidR="008F76D0">
        <w:rPr>
          <w:noProof/>
        </w:rPr>
        <w:t>73</w:t>
      </w:r>
      <w:r w:rsidR="006F0440">
        <w:rPr>
          <w:szCs w:val="24"/>
        </w:rPr>
        <w:fldChar w:fldCharType="end"/>
      </w:r>
      <w:r w:rsidR="00EA21E9">
        <w:rPr>
          <w:szCs w:val="24"/>
        </w:rPr>
        <w:t>)</w:t>
      </w:r>
      <w:r w:rsidR="00E87B3E">
        <w:rPr>
          <w:szCs w:val="24"/>
        </w:rPr>
        <w:t>.</w:t>
      </w:r>
    </w:p>
    <w:p w14:paraId="2A3283F9" w14:textId="78D7ED86" w:rsidR="004A6794" w:rsidRDefault="004A6794" w:rsidP="004A6794">
      <w:pPr>
        <w:pStyle w:val="Caption"/>
        <w:jc w:val="center"/>
      </w:pPr>
      <w:bookmarkStart w:id="502" w:name="_Ref112742121"/>
      <w:bookmarkStart w:id="503" w:name="_Toc121993531"/>
      <w:bookmarkStart w:id="504" w:name="_Toc134605609"/>
      <w:r>
        <w:t xml:space="preserve">Figure </w:t>
      </w:r>
      <w:fldSimple w:instr=" SEQ Figure \* ARABIC ">
        <w:r w:rsidR="008F76D0">
          <w:rPr>
            <w:noProof/>
          </w:rPr>
          <w:t>73</w:t>
        </w:r>
      </w:fldSimple>
      <w:bookmarkEnd w:id="502"/>
      <w:r>
        <w:t>: Windows PowerShell Restart Script</w:t>
      </w:r>
      <w:bookmarkEnd w:id="503"/>
      <w:bookmarkEnd w:id="504"/>
    </w:p>
    <w:p w14:paraId="79E0E245" w14:textId="205B91C5" w:rsidR="00E87B3E" w:rsidRDefault="00F049ED" w:rsidP="00E87B3E">
      <w:pPr>
        <w:jc w:val="center"/>
      </w:pPr>
      <w:r>
        <w:rPr>
          <w:noProof/>
        </w:rPr>
        <w:drawing>
          <wp:inline distT="0" distB="0" distL="0" distR="0" wp14:anchorId="73F3FF97" wp14:editId="0696B4CA">
            <wp:extent cx="5943600" cy="5480304"/>
            <wp:effectExtent l="0" t="0" r="0" b="6350"/>
            <wp:docPr id="1936700840" name="Picture 1936700840" descr="Windows PowerShell Restart Scri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40" name="Picture 1936700840" descr="Text&#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5943600" cy="5480304"/>
                    </a:xfrm>
                    <a:prstGeom prst="rect">
                      <a:avLst/>
                    </a:prstGeom>
                  </pic:spPr>
                </pic:pic>
              </a:graphicData>
            </a:graphic>
          </wp:inline>
        </w:drawing>
      </w:r>
    </w:p>
    <w:p w14:paraId="372E5095" w14:textId="6B35ACEE" w:rsidR="00E87B3E" w:rsidRDefault="00E87B3E" w:rsidP="00681BA1">
      <w:pPr>
        <w:pStyle w:val="BodyTextNumbered1"/>
      </w:pPr>
      <w:r>
        <w:t>C</w:t>
      </w:r>
      <w:r w:rsidRPr="009B4BEA">
        <w:t>lose PowerShell</w:t>
      </w:r>
      <w:r>
        <w:t>.</w:t>
      </w:r>
    </w:p>
    <w:p w14:paraId="39C8CAF9" w14:textId="74EFC0FF" w:rsidR="000D125A" w:rsidRDefault="000D125A" w:rsidP="000D125A">
      <w:pPr>
        <w:pStyle w:val="Heading1"/>
      </w:pPr>
      <w:bookmarkStart w:id="505" w:name="_Ref99550846"/>
      <w:bookmarkStart w:id="506" w:name="_Ref99551090"/>
      <w:bookmarkStart w:id="507" w:name="_Ref99551461"/>
      <w:bookmarkStart w:id="508" w:name="_Ref99551537"/>
      <w:bookmarkStart w:id="509" w:name="_Toc99551761"/>
      <w:bookmarkStart w:id="510" w:name="_Toc121993457"/>
      <w:bookmarkStart w:id="511" w:name="_Toc134605533"/>
      <w:bookmarkStart w:id="512" w:name="_Ref71364597"/>
      <w:bookmarkStart w:id="513" w:name="_Ref71364598"/>
      <w:bookmarkStart w:id="514" w:name="_Ref71364599"/>
      <w:bookmarkEnd w:id="498"/>
      <w:r>
        <w:t xml:space="preserve">Appendix </w:t>
      </w:r>
      <w:r w:rsidR="009C7D27">
        <w:t>D</w:t>
      </w:r>
      <w:r>
        <w:t>: Service Account Settings</w:t>
      </w:r>
      <w:bookmarkEnd w:id="505"/>
      <w:bookmarkEnd w:id="506"/>
      <w:bookmarkEnd w:id="507"/>
      <w:bookmarkEnd w:id="508"/>
      <w:bookmarkEnd w:id="509"/>
      <w:bookmarkEnd w:id="510"/>
      <w:bookmarkEnd w:id="511"/>
    </w:p>
    <w:p w14:paraId="287743B7" w14:textId="5064F833" w:rsidR="009B3C2B" w:rsidRDefault="00A341AD" w:rsidP="00491AC7">
      <w:pPr>
        <w:pStyle w:val="BodyTextBullet1"/>
        <w:numPr>
          <w:ilvl w:val="0"/>
          <w:numId w:val="0"/>
        </w:numPr>
      </w:pPr>
      <w:r>
        <w:rPr>
          <w:szCs w:val="24"/>
        </w:rPr>
        <w:t xml:space="preserve">The VIX uses a service </w:t>
      </w:r>
      <w:r w:rsidRPr="00A41F7E">
        <w:rPr>
          <w:szCs w:val="24"/>
        </w:rPr>
        <w:t xml:space="preserve">account </w:t>
      </w:r>
      <w:r>
        <w:rPr>
          <w:szCs w:val="24"/>
        </w:rPr>
        <w:t xml:space="preserve">on the local VistA </w:t>
      </w:r>
      <w:r w:rsidRPr="00A41F7E">
        <w:rPr>
          <w:szCs w:val="24"/>
        </w:rPr>
        <w:t>for periodic processing of ROI disclosure requests</w:t>
      </w:r>
      <w:r>
        <w:rPr>
          <w:szCs w:val="24"/>
        </w:rPr>
        <w:t xml:space="preserve"> and DICOM query retrieve SCP requests</w:t>
      </w:r>
      <w:r w:rsidRPr="00A41F7E">
        <w:rPr>
          <w:szCs w:val="24"/>
        </w:rPr>
        <w:t>.</w:t>
      </w:r>
      <w:r>
        <w:rPr>
          <w:szCs w:val="24"/>
        </w:rPr>
        <w:t xml:space="preserve"> </w:t>
      </w:r>
      <w:r>
        <w:t>The service account may be the same one used by the DICOM Gateway and the Hybrid DICOM Gateway (HDIG).</w:t>
      </w:r>
      <w:bookmarkStart w:id="515" w:name="_Hlk100651841"/>
      <w:r w:rsidR="00BC79F6" w:rsidRPr="00BC79F6">
        <w:t xml:space="preserve"> </w:t>
      </w:r>
      <w:r w:rsidR="00C17392">
        <w:rPr>
          <w:szCs w:val="24"/>
        </w:rPr>
        <w:t xml:space="preserve">You may also use it to log into the VIX Tools page described in the </w:t>
      </w:r>
      <w:r w:rsidR="00C17392" w:rsidRPr="00C17392">
        <w:rPr>
          <w:i/>
          <w:szCs w:val="24"/>
        </w:rPr>
        <w:fldChar w:fldCharType="begin"/>
      </w:r>
      <w:r w:rsidR="00C17392" w:rsidRPr="00C17392">
        <w:rPr>
          <w:i/>
          <w:szCs w:val="24"/>
        </w:rPr>
        <w:instrText xml:space="preserve"> REF _Ref103369383 \h </w:instrText>
      </w:r>
      <w:r w:rsidR="00C17392">
        <w:rPr>
          <w:i/>
          <w:szCs w:val="24"/>
        </w:rPr>
        <w:instrText xml:space="preserve"> \* MERGEFORMAT </w:instrText>
      </w:r>
      <w:r w:rsidR="00C17392" w:rsidRPr="00C17392">
        <w:rPr>
          <w:i/>
          <w:szCs w:val="24"/>
        </w:rPr>
      </w:r>
      <w:r w:rsidR="00C17392" w:rsidRPr="00C17392">
        <w:rPr>
          <w:i/>
          <w:szCs w:val="24"/>
        </w:rPr>
        <w:fldChar w:fldCharType="separate"/>
      </w:r>
      <w:r w:rsidR="008F76D0" w:rsidRPr="008F76D0">
        <w:rPr>
          <w:i/>
        </w:rPr>
        <w:t>Verifying Access to the VIX Tools and VIX Transaction Log</w:t>
      </w:r>
      <w:r w:rsidR="00C17392" w:rsidRPr="00C17392">
        <w:rPr>
          <w:i/>
          <w:szCs w:val="24"/>
        </w:rPr>
        <w:fldChar w:fldCharType="end"/>
      </w:r>
      <w:r w:rsidR="00C17392">
        <w:rPr>
          <w:szCs w:val="24"/>
        </w:rPr>
        <w:t xml:space="preserve"> section.</w:t>
      </w:r>
    </w:p>
    <w:bookmarkEnd w:id="515"/>
    <w:p w14:paraId="1E457EC4" w14:textId="5ACE9D24" w:rsidR="00E165B8" w:rsidRDefault="00EE3B58" w:rsidP="00E165B8">
      <w:pPr>
        <w:pStyle w:val="BodyText"/>
        <w:tabs>
          <w:tab w:val="clear" w:pos="720"/>
        </w:tabs>
        <w:spacing w:before="0"/>
      </w:pPr>
      <w:r>
        <w:fldChar w:fldCharType="begin"/>
      </w:r>
      <w:r>
        <w:instrText xml:space="preserve"> REF _Ref102564585 \h </w:instrText>
      </w:r>
      <w:r>
        <w:fldChar w:fldCharType="separate"/>
      </w:r>
      <w:r w:rsidR="008F76D0" w:rsidRPr="00EE3B58">
        <w:t xml:space="preserve">Table </w:t>
      </w:r>
      <w:r w:rsidR="008F76D0">
        <w:rPr>
          <w:noProof/>
        </w:rPr>
        <w:t>2</w:t>
      </w:r>
      <w:r>
        <w:fldChar w:fldCharType="end"/>
      </w:r>
      <w:r>
        <w:t xml:space="preserve"> </w:t>
      </w:r>
      <w:r w:rsidR="00C17392" w:rsidRPr="00C17392">
        <w:t>lists each VIX site’s current and suggested local VistA service account. The Designated User (DUZ) identifies the service account. The suggested service account enables each site to have a unique name.</w:t>
      </w:r>
    </w:p>
    <w:p w14:paraId="6D98DE22" w14:textId="57930B29" w:rsidR="003A39D3" w:rsidRDefault="003A39D3" w:rsidP="003A39D3">
      <w:pPr>
        <w:pStyle w:val="BodyText"/>
      </w:pPr>
      <w:r>
        <w:rPr>
          <w:szCs w:val="24"/>
        </w:rPr>
        <w:t>The</w:t>
      </w:r>
      <w:r w:rsidRPr="00D140AE">
        <w:rPr>
          <w:szCs w:val="24"/>
        </w:rPr>
        <w:t xml:space="preserve"> </w:t>
      </w:r>
      <w:r>
        <w:rPr>
          <w:szCs w:val="24"/>
        </w:rPr>
        <w:t xml:space="preserve">VIX’s </w:t>
      </w:r>
      <w:r>
        <w:t xml:space="preserve">service </w:t>
      </w:r>
      <w:r>
        <w:rPr>
          <w:szCs w:val="24"/>
        </w:rPr>
        <w:t xml:space="preserve">account on its local VistA must have the following SSN format, security keys, secondary menus, </w:t>
      </w:r>
      <w:bookmarkStart w:id="516" w:name="_Hlk103350891"/>
      <w:r>
        <w:rPr>
          <w:szCs w:val="24"/>
        </w:rPr>
        <w:t xml:space="preserve">a value for the </w:t>
      </w:r>
      <w:r>
        <w:t>INITIAL field,</w:t>
      </w:r>
      <w:bookmarkEnd w:id="516"/>
      <w:r>
        <w:rPr>
          <w:szCs w:val="24"/>
        </w:rPr>
        <w:t xml:space="preserve"> RAD/NUC med classification, CPRS TAB, and authorized to write med orders. </w:t>
      </w:r>
      <w:r>
        <w:t xml:space="preserve">If any setting is missing, update the service account. </w:t>
      </w:r>
    </w:p>
    <w:p w14:paraId="3F1FF9B0" w14:textId="678E95EB" w:rsidR="005900C3" w:rsidRDefault="005900C3" w:rsidP="003A39D3">
      <w:pPr>
        <w:pStyle w:val="BodyText"/>
        <w:rPr>
          <w:szCs w:val="24"/>
        </w:rPr>
      </w:pPr>
      <w:r>
        <w:rPr>
          <w:b/>
        </w:rPr>
        <w:t>NOTE</w:t>
      </w:r>
      <w:r>
        <w:t xml:space="preserve">: If unable to update the service account </w:t>
      </w:r>
      <w:r>
        <w:rPr>
          <w:szCs w:val="24"/>
        </w:rPr>
        <w:t>on the local VistA</w:t>
      </w:r>
      <w:r>
        <w:t xml:space="preserve"> yourself, please create a </w:t>
      </w:r>
      <w:r w:rsidRPr="005900C3">
        <w:rPr>
          <w:rStyle w:val="Hyperlink"/>
          <w:bCs/>
          <w:color w:val="000000" w:themeColor="text1"/>
          <w:u w:val="none"/>
        </w:rPr>
        <w:t xml:space="preserve">ticket assigned to the ESD Tier 1 group to update the </w:t>
      </w:r>
      <w:r w:rsidRPr="005900C3">
        <w:t>s</w:t>
      </w:r>
      <w:r>
        <w:t xml:space="preserve">ervice account </w:t>
      </w:r>
      <w:r>
        <w:rPr>
          <w:szCs w:val="24"/>
        </w:rPr>
        <w:t>on the local VistA. Example text for the ticket appears after the table.</w:t>
      </w:r>
    </w:p>
    <w:p w14:paraId="554B6344" w14:textId="14C3E86F" w:rsidR="009B3C2B" w:rsidRPr="00CC79A4" w:rsidRDefault="007416E6" w:rsidP="00CC79A4">
      <w:pPr>
        <w:pStyle w:val="BodyText"/>
        <w:rPr>
          <w:szCs w:val="24"/>
        </w:rPr>
      </w:pPr>
      <w:r w:rsidRPr="00CC79A4">
        <w:rPr>
          <w:szCs w:val="24"/>
        </w:rPr>
        <w:t xml:space="preserve">Verify the </w:t>
      </w:r>
      <w:r w:rsidR="005900C3">
        <w:rPr>
          <w:szCs w:val="24"/>
        </w:rPr>
        <w:t xml:space="preserve">SNN of the </w:t>
      </w:r>
      <w:r w:rsidR="005900C3">
        <w:t>service account on the local VistA</w:t>
      </w:r>
      <w:r w:rsidRPr="00CC79A4">
        <w:rPr>
          <w:szCs w:val="24"/>
        </w:rPr>
        <w:t xml:space="preserve"> </w:t>
      </w:r>
      <w:r w:rsidR="005900C3">
        <w:rPr>
          <w:szCs w:val="24"/>
        </w:rPr>
        <w:t xml:space="preserve">is </w:t>
      </w:r>
      <w:r w:rsidRPr="00CC79A4">
        <w:rPr>
          <w:szCs w:val="24"/>
        </w:rPr>
        <w:t>as specified in</w:t>
      </w:r>
      <w:bookmarkStart w:id="517" w:name="_Hlk100651838"/>
      <w:r w:rsidR="00EE3B58">
        <w:rPr>
          <w:szCs w:val="24"/>
        </w:rPr>
        <w:t xml:space="preserve"> </w:t>
      </w:r>
      <w:r w:rsidR="00EE3B58">
        <w:rPr>
          <w:szCs w:val="24"/>
        </w:rPr>
        <w:fldChar w:fldCharType="begin"/>
      </w:r>
      <w:r w:rsidR="00EE3B58">
        <w:rPr>
          <w:szCs w:val="24"/>
        </w:rPr>
        <w:instrText xml:space="preserve"> REF _Ref102564585 \h </w:instrText>
      </w:r>
      <w:r w:rsidR="00EE3B58">
        <w:rPr>
          <w:szCs w:val="24"/>
        </w:rPr>
      </w:r>
      <w:r w:rsidR="00EE3B58">
        <w:rPr>
          <w:szCs w:val="24"/>
        </w:rPr>
        <w:fldChar w:fldCharType="separate"/>
      </w:r>
      <w:r w:rsidR="008F76D0" w:rsidRPr="00EE3B58">
        <w:t xml:space="preserve">Table </w:t>
      </w:r>
      <w:r w:rsidR="008F76D0">
        <w:rPr>
          <w:noProof/>
        </w:rPr>
        <w:t>2</w:t>
      </w:r>
      <w:r w:rsidR="00EE3B58">
        <w:rPr>
          <w:szCs w:val="24"/>
        </w:rPr>
        <w:fldChar w:fldCharType="end"/>
      </w:r>
      <w:r w:rsidRPr="00CC79A4">
        <w:rPr>
          <w:szCs w:val="24"/>
        </w:rPr>
        <w:t xml:space="preserve">. All SSNs begin with 9 to </w:t>
      </w:r>
      <w:bookmarkEnd w:id="517"/>
      <w:r w:rsidR="009B3C2B" w:rsidRPr="00CC79A4">
        <w:rPr>
          <w:szCs w:val="24"/>
        </w:rPr>
        <w:t>avoid possible collisions with a real SSN issued by the Social Security Administration.</w:t>
      </w:r>
    </w:p>
    <w:p w14:paraId="00FFC5B3" w14:textId="6F74B458" w:rsidR="000D125A" w:rsidRDefault="000D125A" w:rsidP="009B3C2B">
      <w:pPr>
        <w:pStyle w:val="BodyText"/>
        <w:spacing w:before="0"/>
      </w:pPr>
      <w:r>
        <w:t xml:space="preserve">Verify the service account </w:t>
      </w:r>
      <w:r w:rsidR="005900C3">
        <w:t xml:space="preserve">on the local VistA </w:t>
      </w:r>
      <w:r>
        <w:t>has the following security keys:</w:t>
      </w:r>
    </w:p>
    <w:p w14:paraId="6F500E22" w14:textId="77777777" w:rsidR="000D125A" w:rsidRDefault="000D125A" w:rsidP="000D125A">
      <w:pPr>
        <w:pStyle w:val="BodyTextBullet1"/>
      </w:pPr>
      <w:r>
        <w:t xml:space="preserve">MAG SYSTEM   </w:t>
      </w:r>
    </w:p>
    <w:p w14:paraId="6D3B31B3" w14:textId="77777777" w:rsidR="000D125A" w:rsidRDefault="000D125A" w:rsidP="000D125A">
      <w:pPr>
        <w:pStyle w:val="BodyTextBullet1"/>
      </w:pPr>
      <w:r>
        <w:t>MAG VIX ADMIN</w:t>
      </w:r>
    </w:p>
    <w:p w14:paraId="12EE9571" w14:textId="77777777" w:rsidR="000D125A" w:rsidRDefault="000D125A" w:rsidP="000D125A">
      <w:pPr>
        <w:pStyle w:val="BodyTextBullet1"/>
      </w:pPr>
      <w:r>
        <w:t>MAG DOD FIX</w:t>
      </w:r>
    </w:p>
    <w:p w14:paraId="65E7DBCD" w14:textId="7C0E632D" w:rsidR="000D125A" w:rsidRDefault="000D125A" w:rsidP="000D125A">
      <w:pPr>
        <w:pStyle w:val="BodyTextBullet1"/>
      </w:pPr>
      <w:r>
        <w:t xml:space="preserve">RA MGR </w:t>
      </w:r>
    </w:p>
    <w:p w14:paraId="0AE839D1" w14:textId="77777777" w:rsidR="000D125A" w:rsidRDefault="000D125A" w:rsidP="000D125A">
      <w:pPr>
        <w:pStyle w:val="BodyTextBullet1"/>
      </w:pPr>
      <w:r>
        <w:t>RA VERIFY</w:t>
      </w:r>
    </w:p>
    <w:p w14:paraId="09FEC173" w14:textId="77777777" w:rsidR="000D125A" w:rsidRDefault="000D125A" w:rsidP="000D125A">
      <w:pPr>
        <w:pStyle w:val="BodyTextBullet1"/>
      </w:pPr>
      <w:r>
        <w:t>RA ALLOC</w:t>
      </w:r>
    </w:p>
    <w:p w14:paraId="0D5006F0" w14:textId="59D2317C" w:rsidR="000D125A" w:rsidRDefault="000D125A" w:rsidP="000D125A">
      <w:pPr>
        <w:pStyle w:val="BodyText"/>
        <w:rPr>
          <w:szCs w:val="24"/>
        </w:rPr>
      </w:pPr>
      <w:r>
        <w:rPr>
          <w:szCs w:val="24"/>
        </w:rPr>
        <w:t xml:space="preserve">Verify the </w:t>
      </w:r>
      <w:r w:rsidRPr="00D140AE">
        <w:rPr>
          <w:szCs w:val="24"/>
        </w:rPr>
        <w:t>service account</w:t>
      </w:r>
      <w:r>
        <w:rPr>
          <w:szCs w:val="24"/>
        </w:rPr>
        <w:t xml:space="preserve"> </w:t>
      </w:r>
      <w:r w:rsidR="005900C3">
        <w:t xml:space="preserve">on the local VistA </w:t>
      </w:r>
      <w:r>
        <w:rPr>
          <w:szCs w:val="24"/>
        </w:rPr>
        <w:t>has the following secondary menus:</w:t>
      </w:r>
    </w:p>
    <w:p w14:paraId="5226D477" w14:textId="77777777" w:rsidR="000D125A" w:rsidRDefault="000D125A" w:rsidP="000D125A">
      <w:pPr>
        <w:pStyle w:val="BodyTextBullet1"/>
      </w:pPr>
      <w:r>
        <w:t>MAG WINDOWS (All MAG* RPC's)</w:t>
      </w:r>
    </w:p>
    <w:p w14:paraId="36B1CAAC" w14:textId="77777777" w:rsidR="000D125A" w:rsidRPr="00D17556" w:rsidRDefault="000D125A" w:rsidP="000D125A">
      <w:pPr>
        <w:pStyle w:val="BodyTextBullet1"/>
        <w:rPr>
          <w:lang w:val="es-ES"/>
        </w:rPr>
      </w:pPr>
      <w:r w:rsidRPr="00D17556">
        <w:rPr>
          <w:lang w:val="es-ES"/>
        </w:rPr>
        <w:t>MAG DICOM VISA (DICOM VISA)</w:t>
      </w:r>
    </w:p>
    <w:p w14:paraId="5DB90279" w14:textId="77777777" w:rsidR="000D125A" w:rsidRDefault="000D125A" w:rsidP="000D125A">
      <w:pPr>
        <w:pStyle w:val="BodyTextBullet1"/>
      </w:pPr>
      <w:r>
        <w:t>OR CPRS GUI CHART (CPRSChart version x.xx.xxx.x)</w:t>
      </w:r>
    </w:p>
    <w:p w14:paraId="1DA0BB91" w14:textId="77777777" w:rsidR="000D125A" w:rsidRDefault="000D125A" w:rsidP="000D125A">
      <w:pPr>
        <w:pStyle w:val="BodyTextBullet1"/>
      </w:pPr>
      <w:r>
        <w:t>MAG DICOM GATEWAY FULL</w:t>
      </w:r>
    </w:p>
    <w:p w14:paraId="4CBAFC35" w14:textId="1A48B10B" w:rsidR="003A39D3" w:rsidRDefault="000D125A" w:rsidP="003A39D3">
      <w:pPr>
        <w:pStyle w:val="BodyTextBullet1"/>
      </w:pPr>
      <w:r>
        <w:t>MAG DICOM QUERY RETRIEVE</w:t>
      </w:r>
      <w:bookmarkStart w:id="518" w:name="_Hlk103350730"/>
      <w:bookmarkStart w:id="519" w:name="_Ref98516099"/>
      <w:bookmarkStart w:id="520" w:name="_Ref98516100"/>
      <w:bookmarkStart w:id="521" w:name="_Ref98516112"/>
    </w:p>
    <w:bookmarkEnd w:id="518"/>
    <w:p w14:paraId="049E1AC8" w14:textId="41E14512" w:rsidR="003A39D3" w:rsidRDefault="003A39D3" w:rsidP="00A341AD">
      <w:pPr>
        <w:pStyle w:val="BodyText"/>
      </w:pPr>
      <w:r>
        <w:t xml:space="preserve">Verify the </w:t>
      </w:r>
      <w:r w:rsidRPr="00D140AE">
        <w:t>service account</w:t>
      </w:r>
      <w:r>
        <w:t xml:space="preserve"> </w:t>
      </w:r>
      <w:r w:rsidR="005900C3">
        <w:t xml:space="preserve">on the local VistA </w:t>
      </w:r>
      <w:r>
        <w:t>has a value for the INITIAL field.</w:t>
      </w:r>
    </w:p>
    <w:p w14:paraId="6D3B8A06" w14:textId="06A4DBB5" w:rsidR="00A341AD" w:rsidRPr="00C1005A" w:rsidRDefault="00A341AD" w:rsidP="00A341AD">
      <w:pPr>
        <w:pStyle w:val="BodyText"/>
      </w:pPr>
      <w:r w:rsidRPr="00C1005A">
        <w:t xml:space="preserve">Verify the service account </w:t>
      </w:r>
      <w:r w:rsidR="005900C3">
        <w:t xml:space="preserve">on the local VistA </w:t>
      </w:r>
      <w:r w:rsidRPr="00C1005A">
        <w:t xml:space="preserve">has the following RAD/NUC </w:t>
      </w:r>
      <w:r>
        <w:t>med classification</w:t>
      </w:r>
      <w:r w:rsidRPr="00C1005A">
        <w:t>:</w:t>
      </w:r>
    </w:p>
    <w:p w14:paraId="202B03BD" w14:textId="77777777" w:rsidR="00A341AD" w:rsidRPr="00AA3931" w:rsidRDefault="00A341AD" w:rsidP="00A341AD">
      <w:pPr>
        <w:pStyle w:val="BodyTextBullet1"/>
      </w:pPr>
      <w:r w:rsidRPr="00AA3931">
        <w:t>1      staff</w:t>
      </w:r>
    </w:p>
    <w:p w14:paraId="2D3B315E" w14:textId="77777777" w:rsidR="00A341AD" w:rsidRPr="00AA3931" w:rsidRDefault="00A341AD" w:rsidP="00A341AD">
      <w:pPr>
        <w:pStyle w:val="BodyTextBullet1"/>
      </w:pPr>
      <w:r w:rsidRPr="00AA3931">
        <w:t>4      technologist</w:t>
      </w:r>
    </w:p>
    <w:p w14:paraId="52E1B678" w14:textId="03AD3746" w:rsidR="00A341AD" w:rsidRPr="00AA3931" w:rsidRDefault="00A341AD" w:rsidP="00A341AD">
      <w:pPr>
        <w:rPr>
          <w:rFonts w:ascii="Consolas" w:hAnsi="Consolas"/>
          <w:sz w:val="20"/>
          <w:szCs w:val="20"/>
        </w:rPr>
      </w:pPr>
      <w:r w:rsidRPr="00C1005A">
        <w:t xml:space="preserve">Verify the service account </w:t>
      </w:r>
      <w:r w:rsidR="005900C3">
        <w:t xml:space="preserve">on the local VistA </w:t>
      </w:r>
      <w:r w:rsidRPr="00C1005A">
        <w:t>has the</w:t>
      </w:r>
      <w:r w:rsidRPr="00C1005A">
        <w:rPr>
          <w:rStyle w:val="BodyTextChar"/>
        </w:rPr>
        <w:t xml:space="preserve"> following CPRS TAB:</w:t>
      </w:r>
    </w:p>
    <w:p w14:paraId="3821F2D6" w14:textId="77777777" w:rsidR="00A341AD" w:rsidRPr="00AA3931" w:rsidRDefault="00A341AD" w:rsidP="00A341AD">
      <w:pPr>
        <w:pStyle w:val="BodyTextBullet1"/>
      </w:pPr>
      <w:r w:rsidRPr="00AA3931">
        <w:t>  CPRS TAB: COR</w:t>
      </w:r>
    </w:p>
    <w:p w14:paraId="096DBC09" w14:textId="77777777" w:rsidR="00A341AD" w:rsidRPr="00AA3931" w:rsidRDefault="00A341AD" w:rsidP="00A341AD">
      <w:pPr>
        <w:pStyle w:val="BodyTextBullet1"/>
      </w:pPr>
      <w:r w:rsidRPr="00AA3931">
        <w:t>  EFFECTIVE DATE: &lt;TODAY</w:t>
      </w:r>
    </w:p>
    <w:p w14:paraId="51D352E6" w14:textId="307A1F42" w:rsidR="00A341AD" w:rsidRPr="00C1005A" w:rsidRDefault="00A341AD" w:rsidP="00A341AD">
      <w:pPr>
        <w:rPr>
          <w:rStyle w:val="BodyTextChar"/>
        </w:rPr>
      </w:pPr>
      <w:r w:rsidRPr="00C1005A">
        <w:t xml:space="preserve">Verify the service account </w:t>
      </w:r>
      <w:r w:rsidR="005900C3">
        <w:t xml:space="preserve">on the local VistA </w:t>
      </w:r>
      <w:r w:rsidRPr="00C1005A">
        <w:t>has the follow</w:t>
      </w:r>
      <w:r w:rsidRPr="00C1005A">
        <w:rPr>
          <w:rStyle w:val="BodyTextChar"/>
        </w:rPr>
        <w:t xml:space="preserve">ing </w:t>
      </w:r>
      <w:r>
        <w:rPr>
          <w:rStyle w:val="BodyTextChar"/>
        </w:rPr>
        <w:t>authorized to write med orders</w:t>
      </w:r>
      <w:r w:rsidRPr="00C1005A">
        <w:rPr>
          <w:rStyle w:val="BodyTextChar"/>
        </w:rPr>
        <w:t xml:space="preserve">: </w:t>
      </w:r>
    </w:p>
    <w:p w14:paraId="1417F95D" w14:textId="560E800D" w:rsidR="00E165B8" w:rsidRDefault="00A341AD" w:rsidP="00BC79F6">
      <w:pPr>
        <w:pStyle w:val="BodyTextBullet1"/>
      </w:pPr>
      <w:r w:rsidRPr="00AA3931">
        <w:t>YES</w:t>
      </w:r>
      <w:bookmarkStart w:id="522" w:name="_Ref100652626"/>
      <w:bookmarkStart w:id="523" w:name="_Ref100661606"/>
    </w:p>
    <w:p w14:paraId="76C618DB" w14:textId="013986FB" w:rsidR="00C17392" w:rsidRDefault="00C17392" w:rsidP="00C17392">
      <w:pPr>
        <w:pStyle w:val="BodyTextBullet1"/>
        <w:numPr>
          <w:ilvl w:val="0"/>
          <w:numId w:val="0"/>
        </w:numPr>
      </w:pPr>
      <w:r w:rsidRPr="00D001EB">
        <w:rPr>
          <w:b/>
        </w:rPr>
        <w:t>NOTE</w:t>
      </w:r>
      <w:r>
        <w:t xml:space="preserve">: To verify the service account </w:t>
      </w:r>
      <w:r w:rsidR="005900C3">
        <w:t xml:space="preserve">on the local VistA </w:t>
      </w:r>
      <w:r>
        <w:t>has a value for the INITIAL field perform the following:</w:t>
      </w:r>
    </w:p>
    <w:p w14:paraId="28B492FB" w14:textId="77777777" w:rsidR="00C17392" w:rsidRDefault="00C17392" w:rsidP="00B82C4C">
      <w:pPr>
        <w:pStyle w:val="BodyTextBullet1"/>
        <w:numPr>
          <w:ilvl w:val="0"/>
          <w:numId w:val="71"/>
        </w:numPr>
      </w:pPr>
      <w:r w:rsidRPr="00D001EB">
        <w:t xml:space="preserve">Access VA FileMan [DIUSER] in your VistA instance. </w:t>
      </w:r>
    </w:p>
    <w:p w14:paraId="32775FC1" w14:textId="77777777" w:rsidR="00C17392" w:rsidRDefault="00C17392" w:rsidP="00B82C4C">
      <w:pPr>
        <w:pStyle w:val="BodyTextBullet1"/>
        <w:numPr>
          <w:ilvl w:val="0"/>
          <w:numId w:val="71"/>
        </w:numPr>
      </w:pPr>
      <w:r w:rsidRPr="00D001EB">
        <w:t>Select Inquire to File Entries [DIINQUIRE], then choose the NEW PERSON file (#200).</w:t>
      </w:r>
    </w:p>
    <w:p w14:paraId="28A14E46" w14:textId="77777777" w:rsidR="00C17392" w:rsidRDefault="00C17392" w:rsidP="00B82C4C">
      <w:pPr>
        <w:pStyle w:val="BodyTextBullet1"/>
        <w:numPr>
          <w:ilvl w:val="0"/>
          <w:numId w:val="71"/>
        </w:numPr>
      </w:pPr>
      <w:r w:rsidRPr="00D001EB">
        <w:t xml:space="preserve">When prompted "Select NEW PERSON NAME", select your VistA Imaging service account. </w:t>
      </w:r>
    </w:p>
    <w:p w14:paraId="4F44A121" w14:textId="77777777" w:rsidR="00C17392" w:rsidRDefault="00C17392" w:rsidP="00B82C4C">
      <w:pPr>
        <w:pStyle w:val="BodyTextBullet1"/>
        <w:numPr>
          <w:ilvl w:val="0"/>
          <w:numId w:val="71"/>
        </w:numPr>
      </w:pPr>
      <w:r w:rsidRPr="00D001EB">
        <w:t xml:space="preserve">Either answer Yes to Standard Captioned Output (followed by No in "Include COMPUTED fields"), or answer No, and then choose the INITIAL field (#1). </w:t>
      </w:r>
    </w:p>
    <w:p w14:paraId="16E656B1" w14:textId="77777777" w:rsidR="00C17392" w:rsidRPr="001D3D9F" w:rsidRDefault="00C17392" w:rsidP="00B82C4C">
      <w:pPr>
        <w:pStyle w:val="BodyTextBullet1"/>
        <w:numPr>
          <w:ilvl w:val="0"/>
          <w:numId w:val="71"/>
        </w:numPr>
      </w:pPr>
      <w:r w:rsidRPr="00D001EB">
        <w:t>The latter just show</w:t>
      </w:r>
      <w:r>
        <w:t>s</w:t>
      </w:r>
      <w:r w:rsidRPr="00D001EB">
        <w:t xml:space="preserve"> the INITIAL field, the former show</w:t>
      </w:r>
      <w:r>
        <w:t>s</w:t>
      </w:r>
      <w:r w:rsidRPr="00D001EB">
        <w:t xml:space="preserve"> all fields. Either way, verify that the results include a value for the account's initials.</w:t>
      </w:r>
    </w:p>
    <w:p w14:paraId="1D9886C4" w14:textId="3A37F980" w:rsidR="00C17392" w:rsidRDefault="00C17392" w:rsidP="00C17392">
      <w:pPr>
        <w:pStyle w:val="BodyTextBullet1"/>
        <w:numPr>
          <w:ilvl w:val="0"/>
          <w:numId w:val="0"/>
        </w:numPr>
      </w:pPr>
      <w:r>
        <w:t xml:space="preserve">If the service account </w:t>
      </w:r>
      <w:r w:rsidR="005900C3">
        <w:t xml:space="preserve">on the local VistA </w:t>
      </w:r>
      <w:r>
        <w:t>does not have a value for the INITIAL field set one:</w:t>
      </w:r>
    </w:p>
    <w:p w14:paraId="7F76C519" w14:textId="77777777" w:rsidR="00C17392" w:rsidRDefault="00C17392" w:rsidP="00B82C4C">
      <w:pPr>
        <w:pStyle w:val="BodyTextBullet1"/>
        <w:numPr>
          <w:ilvl w:val="0"/>
          <w:numId w:val="72"/>
        </w:numPr>
      </w:pPr>
      <w:r w:rsidRPr="00D001EB">
        <w:t xml:space="preserve">Access VA FileMan [DIUSER] in your VistA instance. </w:t>
      </w:r>
    </w:p>
    <w:p w14:paraId="0A743D42" w14:textId="77777777" w:rsidR="00C17392" w:rsidRDefault="00C17392" w:rsidP="00B82C4C">
      <w:pPr>
        <w:pStyle w:val="BodyTextBullet1"/>
        <w:numPr>
          <w:ilvl w:val="0"/>
          <w:numId w:val="72"/>
        </w:numPr>
      </w:pPr>
      <w:r w:rsidRPr="00CF63BA">
        <w:t xml:space="preserve">Select Enter or Edit File Entries [DIEDIT], then choose the New Person file (#200). When prompted "EDIT WHICH FIELD", choose INITIAL (#1). </w:t>
      </w:r>
    </w:p>
    <w:p w14:paraId="63DA62B2" w14:textId="77777777" w:rsidR="005900C3" w:rsidRDefault="00C17392" w:rsidP="00B82C4C">
      <w:pPr>
        <w:pStyle w:val="BodyTextBullet1"/>
        <w:numPr>
          <w:ilvl w:val="0"/>
          <w:numId w:val="72"/>
        </w:numPr>
      </w:pPr>
      <w:r w:rsidRPr="00CF63BA">
        <w:t xml:space="preserve">When prompted "Select NEW PERSON NAME", choose your VistA Imaging service account. </w:t>
      </w:r>
    </w:p>
    <w:p w14:paraId="115FE408" w14:textId="78941444" w:rsidR="00C17392" w:rsidRPr="00C17392" w:rsidRDefault="00C17392" w:rsidP="00B82C4C">
      <w:pPr>
        <w:pStyle w:val="BodyTextBullet1"/>
        <w:numPr>
          <w:ilvl w:val="0"/>
          <w:numId w:val="72"/>
        </w:numPr>
        <w:sectPr w:rsidR="00C17392" w:rsidRPr="00C17392" w:rsidSect="00C5438F">
          <w:pgSz w:w="12240" w:h="15840" w:code="1"/>
          <w:pgMar w:top="1440" w:right="1440" w:bottom="1440" w:left="1440" w:header="720" w:footer="720" w:gutter="0"/>
          <w:cols w:space="720"/>
          <w:docGrid w:linePitch="360"/>
        </w:sectPr>
      </w:pPr>
      <w:r w:rsidRPr="00CF63BA">
        <w:t xml:space="preserve">Finally, </w:t>
      </w:r>
      <w:r>
        <w:t xml:space="preserve">when </w:t>
      </w:r>
      <w:r w:rsidRPr="00CF63BA">
        <w:t xml:space="preserve">you </w:t>
      </w:r>
      <w:r>
        <w:t xml:space="preserve">see the </w:t>
      </w:r>
      <w:r w:rsidRPr="00CF63BA">
        <w:t xml:space="preserve">"INITIAL" </w:t>
      </w:r>
      <w:r>
        <w:t xml:space="preserve">prompt, </w:t>
      </w:r>
      <w:r w:rsidRPr="00CF63BA">
        <w:t>enter the initials for the user. Enter any appropriate value</w:t>
      </w:r>
      <w:r>
        <w:t>, such as VSA</w:t>
      </w:r>
    </w:p>
    <w:p w14:paraId="1FF19B70" w14:textId="769FF7C9" w:rsidR="00BC79F6" w:rsidRPr="00EE3B58" w:rsidRDefault="00BC79F6" w:rsidP="00EE3B58">
      <w:pPr>
        <w:pStyle w:val="Caption"/>
      </w:pPr>
      <w:bookmarkStart w:id="524" w:name="_Ref102564585"/>
      <w:bookmarkStart w:id="525" w:name="_Toc121993534"/>
      <w:bookmarkStart w:id="526" w:name="_Toc134605612"/>
      <w:bookmarkStart w:id="527" w:name="Redact_37"/>
      <w:r w:rsidRPr="00EE3B58">
        <w:t xml:space="preserve">Table </w:t>
      </w:r>
      <w:r w:rsidR="00976863">
        <w:rPr>
          <w:noProof/>
        </w:rPr>
        <w:fldChar w:fldCharType="begin"/>
      </w:r>
      <w:r w:rsidR="00976863">
        <w:rPr>
          <w:noProof/>
        </w:rPr>
        <w:instrText xml:space="preserve"> SEQ Table \* ARABIC </w:instrText>
      </w:r>
      <w:r w:rsidR="00976863">
        <w:rPr>
          <w:noProof/>
        </w:rPr>
        <w:fldChar w:fldCharType="separate"/>
      </w:r>
      <w:r w:rsidR="008F76D0">
        <w:rPr>
          <w:noProof/>
        </w:rPr>
        <w:t>2</w:t>
      </w:r>
      <w:r w:rsidR="00976863">
        <w:rPr>
          <w:noProof/>
        </w:rPr>
        <w:fldChar w:fldCharType="end"/>
      </w:r>
      <w:bookmarkEnd w:id="522"/>
      <w:bookmarkEnd w:id="523"/>
      <w:bookmarkEnd w:id="524"/>
      <w:r w:rsidRPr="00EE3B58">
        <w:t>: VIX Site’s User Profile SSN</w:t>
      </w:r>
      <w:r w:rsidR="00561C44" w:rsidRPr="00EE3B58">
        <w:t xml:space="preserve">, </w:t>
      </w:r>
      <w:r w:rsidR="005900C3">
        <w:t xml:space="preserve">Service </w:t>
      </w:r>
      <w:r w:rsidR="00561C44" w:rsidRPr="00EE3B58">
        <w:t>Account on Local VistA</w:t>
      </w:r>
      <w:r w:rsidR="007962BF" w:rsidRPr="00EE3B58">
        <w:t xml:space="preserve">, and Suggested </w:t>
      </w:r>
      <w:r w:rsidR="005900C3">
        <w:t xml:space="preserve">Service </w:t>
      </w:r>
      <w:r w:rsidR="007962BF" w:rsidRPr="00EE3B58">
        <w:t>Account on Local VistA</w:t>
      </w:r>
      <w:bookmarkEnd w:id="525"/>
      <w:bookmarkEnd w:id="526"/>
    </w:p>
    <w:tbl>
      <w:tblPr>
        <w:tblStyle w:val="TableGrid"/>
        <w:tblW w:w="11780" w:type="dxa"/>
        <w:tblLook w:val="04A0" w:firstRow="1" w:lastRow="0" w:firstColumn="1" w:lastColumn="0" w:noHBand="0" w:noVBand="1"/>
      </w:tblPr>
      <w:tblGrid>
        <w:gridCol w:w="2525"/>
        <w:gridCol w:w="1048"/>
        <w:gridCol w:w="1804"/>
        <w:gridCol w:w="3985"/>
        <w:gridCol w:w="2418"/>
      </w:tblGrid>
      <w:tr w:rsidR="0048666C" w:rsidRPr="00113EFF" w14:paraId="2C663DC2" w14:textId="77777777" w:rsidTr="00B51C5A">
        <w:trPr>
          <w:trHeight w:val="615"/>
        </w:trPr>
        <w:tc>
          <w:tcPr>
            <w:tcW w:w="2525" w:type="dxa"/>
            <w:hideMark/>
          </w:tcPr>
          <w:bookmarkEnd w:id="527"/>
          <w:p w14:paraId="68049BDD" w14:textId="77777777" w:rsidR="0048666C" w:rsidRPr="00113EFF" w:rsidRDefault="0048666C" w:rsidP="003240A1">
            <w:pPr>
              <w:pStyle w:val="TableHeading"/>
            </w:pPr>
            <w:r w:rsidRPr="00113EFF">
              <w:t>Site Name</w:t>
            </w:r>
          </w:p>
        </w:tc>
        <w:tc>
          <w:tcPr>
            <w:tcW w:w="1048" w:type="dxa"/>
            <w:hideMark/>
          </w:tcPr>
          <w:p w14:paraId="13DC6CAB" w14:textId="77777777" w:rsidR="0048666C" w:rsidRPr="00113EFF" w:rsidRDefault="0048666C" w:rsidP="003240A1">
            <w:pPr>
              <w:pStyle w:val="TableHeading"/>
            </w:pPr>
            <w:r w:rsidRPr="00113EFF">
              <w:t>Site Number</w:t>
            </w:r>
          </w:p>
        </w:tc>
        <w:tc>
          <w:tcPr>
            <w:tcW w:w="1804" w:type="dxa"/>
            <w:hideMark/>
          </w:tcPr>
          <w:p w14:paraId="0A418782" w14:textId="77777777" w:rsidR="0048666C" w:rsidRPr="00113EFF" w:rsidRDefault="0048666C" w:rsidP="003240A1">
            <w:pPr>
              <w:pStyle w:val="TableHeading"/>
            </w:pPr>
            <w:r w:rsidRPr="00113EFF">
              <w:t>VIX User Profile SSN</w:t>
            </w:r>
          </w:p>
        </w:tc>
        <w:tc>
          <w:tcPr>
            <w:tcW w:w="3985" w:type="dxa"/>
            <w:noWrap/>
            <w:hideMark/>
          </w:tcPr>
          <w:p w14:paraId="0EF84039" w14:textId="29531F08" w:rsidR="0048666C" w:rsidRPr="00113EFF" w:rsidRDefault="0048666C" w:rsidP="003240A1">
            <w:pPr>
              <w:pStyle w:val="TableHeading"/>
            </w:pPr>
            <w:r w:rsidRPr="00113EFF">
              <w:t xml:space="preserve">VIX's </w:t>
            </w:r>
            <w:r w:rsidR="005900C3">
              <w:t xml:space="preserve">Service </w:t>
            </w:r>
            <w:r w:rsidRPr="00113EFF">
              <w:t>Account on Local VistA</w:t>
            </w:r>
          </w:p>
        </w:tc>
        <w:tc>
          <w:tcPr>
            <w:tcW w:w="2418" w:type="dxa"/>
          </w:tcPr>
          <w:p w14:paraId="648DBBB0" w14:textId="5E87E681" w:rsidR="0048666C" w:rsidRPr="00113EFF" w:rsidRDefault="0048666C" w:rsidP="003240A1">
            <w:pPr>
              <w:pStyle w:val="TableHeading"/>
            </w:pPr>
            <w:r>
              <w:rPr>
                <w:color w:val="000000"/>
              </w:rPr>
              <w:t xml:space="preserve">Suggested VIX's </w:t>
            </w:r>
            <w:r w:rsidR="005900C3">
              <w:rPr>
                <w:color w:val="000000"/>
              </w:rPr>
              <w:t xml:space="preserve">Service </w:t>
            </w:r>
            <w:r>
              <w:rPr>
                <w:color w:val="000000"/>
              </w:rPr>
              <w:t>Account on Local VistA</w:t>
            </w:r>
          </w:p>
        </w:tc>
      </w:tr>
      <w:tr w:rsidR="0048666C" w:rsidRPr="00113EFF" w14:paraId="608C1146" w14:textId="77777777" w:rsidTr="00B51C5A">
        <w:trPr>
          <w:trHeight w:val="315"/>
        </w:trPr>
        <w:tc>
          <w:tcPr>
            <w:tcW w:w="2525" w:type="dxa"/>
            <w:noWrap/>
            <w:hideMark/>
          </w:tcPr>
          <w:p w14:paraId="695C07C0" w14:textId="77777777" w:rsidR="0048666C" w:rsidRPr="00042D6D" w:rsidRDefault="0048666C" w:rsidP="003240A1">
            <w:pPr>
              <w:pStyle w:val="TableText"/>
            </w:pPr>
            <w:r w:rsidRPr="00042D6D">
              <w:t>Manila, PI</w:t>
            </w:r>
          </w:p>
        </w:tc>
        <w:tc>
          <w:tcPr>
            <w:tcW w:w="1048" w:type="dxa"/>
            <w:hideMark/>
          </w:tcPr>
          <w:p w14:paraId="0AA24D82" w14:textId="77777777" w:rsidR="0048666C" w:rsidRPr="00042D6D" w:rsidRDefault="0048666C" w:rsidP="003240A1">
            <w:pPr>
              <w:pStyle w:val="TableText"/>
            </w:pPr>
            <w:r w:rsidRPr="00042D6D">
              <w:t>358</w:t>
            </w:r>
          </w:p>
        </w:tc>
        <w:tc>
          <w:tcPr>
            <w:tcW w:w="1804" w:type="dxa"/>
            <w:noWrap/>
            <w:hideMark/>
          </w:tcPr>
          <w:p w14:paraId="0F843844" w14:textId="4E94331C" w:rsidR="0048666C" w:rsidRPr="00042D6D" w:rsidRDefault="00FA3D46" w:rsidP="003240A1">
            <w:pPr>
              <w:pStyle w:val="TableText"/>
            </w:pPr>
            <w:r w:rsidRPr="00FA3D46">
              <w:rPr>
                <w:highlight w:val="yellow"/>
              </w:rPr>
              <w:t>REDACTED</w:t>
            </w:r>
          </w:p>
        </w:tc>
        <w:tc>
          <w:tcPr>
            <w:tcW w:w="3985" w:type="dxa"/>
            <w:noWrap/>
            <w:hideMark/>
          </w:tcPr>
          <w:p w14:paraId="5E6F397B" w14:textId="5A6231CE" w:rsidR="0048666C" w:rsidRPr="00042D6D" w:rsidRDefault="008F76D0" w:rsidP="003240A1">
            <w:pPr>
              <w:pStyle w:val="TableText"/>
            </w:pPr>
            <w:r w:rsidRPr="009271E1">
              <w:rPr>
                <w:highlight w:val="yellow"/>
              </w:rPr>
              <w:t>REDACTED</w:t>
            </w:r>
          </w:p>
        </w:tc>
        <w:tc>
          <w:tcPr>
            <w:tcW w:w="2418" w:type="dxa"/>
          </w:tcPr>
          <w:p w14:paraId="6503DEED" w14:textId="5BC33751" w:rsidR="0048666C" w:rsidRPr="00042D6D" w:rsidRDefault="009271E1" w:rsidP="003240A1">
            <w:pPr>
              <w:pStyle w:val="TableText"/>
            </w:pPr>
            <w:r w:rsidRPr="009271E1">
              <w:rPr>
                <w:highlight w:val="yellow"/>
              </w:rPr>
              <w:t>REDACTED</w:t>
            </w:r>
          </w:p>
        </w:tc>
      </w:tr>
      <w:tr w:rsidR="009271E1" w:rsidRPr="00113EFF" w14:paraId="1A2AA3C7" w14:textId="77777777" w:rsidTr="00B51C5A">
        <w:trPr>
          <w:trHeight w:val="315"/>
        </w:trPr>
        <w:tc>
          <w:tcPr>
            <w:tcW w:w="2525" w:type="dxa"/>
            <w:noWrap/>
            <w:hideMark/>
          </w:tcPr>
          <w:p w14:paraId="787F88D6" w14:textId="77777777" w:rsidR="009271E1" w:rsidRPr="00042D6D" w:rsidRDefault="009271E1" w:rsidP="009271E1">
            <w:pPr>
              <w:pStyle w:val="TableText"/>
            </w:pPr>
            <w:r w:rsidRPr="00042D6D">
              <w:t>Togus, ME</w:t>
            </w:r>
          </w:p>
        </w:tc>
        <w:tc>
          <w:tcPr>
            <w:tcW w:w="1048" w:type="dxa"/>
            <w:hideMark/>
          </w:tcPr>
          <w:p w14:paraId="4FB174D9" w14:textId="77777777" w:rsidR="009271E1" w:rsidRPr="00042D6D" w:rsidRDefault="009271E1" w:rsidP="009271E1">
            <w:pPr>
              <w:pStyle w:val="TableText"/>
            </w:pPr>
            <w:r w:rsidRPr="00042D6D">
              <w:t>402</w:t>
            </w:r>
          </w:p>
        </w:tc>
        <w:tc>
          <w:tcPr>
            <w:tcW w:w="1804" w:type="dxa"/>
            <w:noWrap/>
            <w:hideMark/>
          </w:tcPr>
          <w:p w14:paraId="65DC9374" w14:textId="5A94D5D9" w:rsidR="009271E1" w:rsidRPr="00FA3D46" w:rsidRDefault="009271E1" w:rsidP="009271E1">
            <w:pPr>
              <w:pStyle w:val="TableText"/>
              <w:rPr>
                <w:highlight w:val="yellow"/>
              </w:rPr>
            </w:pPr>
            <w:r w:rsidRPr="00FA3D46">
              <w:rPr>
                <w:highlight w:val="yellow"/>
              </w:rPr>
              <w:t>REDACTED</w:t>
            </w:r>
          </w:p>
        </w:tc>
        <w:tc>
          <w:tcPr>
            <w:tcW w:w="3985" w:type="dxa"/>
            <w:noWrap/>
            <w:hideMark/>
          </w:tcPr>
          <w:p w14:paraId="5A11B530" w14:textId="25BCF278" w:rsidR="009271E1" w:rsidRPr="00042D6D" w:rsidRDefault="009271E1" w:rsidP="009271E1">
            <w:pPr>
              <w:pStyle w:val="TableText"/>
            </w:pPr>
            <w:r w:rsidRPr="009271E1">
              <w:rPr>
                <w:highlight w:val="yellow"/>
              </w:rPr>
              <w:t>REDACTED</w:t>
            </w:r>
          </w:p>
        </w:tc>
        <w:tc>
          <w:tcPr>
            <w:tcW w:w="2418" w:type="dxa"/>
          </w:tcPr>
          <w:p w14:paraId="401C5661" w14:textId="0933A2DC" w:rsidR="009271E1" w:rsidRPr="009271E1" w:rsidRDefault="009271E1" w:rsidP="009271E1">
            <w:pPr>
              <w:pStyle w:val="TableText"/>
              <w:rPr>
                <w:highlight w:val="yellow"/>
              </w:rPr>
            </w:pPr>
            <w:r w:rsidRPr="009271E1">
              <w:rPr>
                <w:highlight w:val="yellow"/>
              </w:rPr>
              <w:t>REDACTED</w:t>
            </w:r>
          </w:p>
        </w:tc>
      </w:tr>
      <w:tr w:rsidR="009271E1" w:rsidRPr="00113EFF" w14:paraId="7D4608D9" w14:textId="77777777" w:rsidTr="00B51C5A">
        <w:trPr>
          <w:trHeight w:val="315"/>
        </w:trPr>
        <w:tc>
          <w:tcPr>
            <w:tcW w:w="2525" w:type="dxa"/>
            <w:noWrap/>
            <w:hideMark/>
          </w:tcPr>
          <w:p w14:paraId="70D9C947" w14:textId="77777777" w:rsidR="009271E1" w:rsidRPr="00042D6D" w:rsidRDefault="009271E1" w:rsidP="009271E1">
            <w:pPr>
              <w:pStyle w:val="TableText"/>
            </w:pPr>
            <w:r w:rsidRPr="00042D6D">
              <w:t>White River Junction, VT</w:t>
            </w:r>
          </w:p>
        </w:tc>
        <w:tc>
          <w:tcPr>
            <w:tcW w:w="1048" w:type="dxa"/>
            <w:hideMark/>
          </w:tcPr>
          <w:p w14:paraId="6E0BADA3" w14:textId="77777777" w:rsidR="009271E1" w:rsidRPr="00042D6D" w:rsidRDefault="009271E1" w:rsidP="009271E1">
            <w:pPr>
              <w:pStyle w:val="TableText"/>
            </w:pPr>
            <w:r w:rsidRPr="00042D6D">
              <w:t>405</w:t>
            </w:r>
          </w:p>
        </w:tc>
        <w:tc>
          <w:tcPr>
            <w:tcW w:w="1804" w:type="dxa"/>
            <w:noWrap/>
            <w:hideMark/>
          </w:tcPr>
          <w:p w14:paraId="5111485D" w14:textId="2283D1B8" w:rsidR="009271E1" w:rsidRPr="00FA3D46" w:rsidRDefault="009271E1" w:rsidP="009271E1">
            <w:pPr>
              <w:pStyle w:val="TableText"/>
              <w:rPr>
                <w:highlight w:val="yellow"/>
              </w:rPr>
            </w:pPr>
            <w:r w:rsidRPr="00FA3D46">
              <w:rPr>
                <w:highlight w:val="yellow"/>
              </w:rPr>
              <w:t>REDACTED</w:t>
            </w:r>
          </w:p>
        </w:tc>
        <w:tc>
          <w:tcPr>
            <w:tcW w:w="3985" w:type="dxa"/>
            <w:noWrap/>
            <w:hideMark/>
          </w:tcPr>
          <w:p w14:paraId="1F120542" w14:textId="53C7C608" w:rsidR="009271E1" w:rsidRPr="009271E1" w:rsidRDefault="009271E1" w:rsidP="009271E1">
            <w:pPr>
              <w:pStyle w:val="TableText"/>
              <w:rPr>
                <w:highlight w:val="yellow"/>
              </w:rPr>
            </w:pPr>
            <w:r w:rsidRPr="009271E1">
              <w:rPr>
                <w:highlight w:val="yellow"/>
              </w:rPr>
              <w:t>REDACTED</w:t>
            </w:r>
          </w:p>
        </w:tc>
        <w:tc>
          <w:tcPr>
            <w:tcW w:w="2418" w:type="dxa"/>
          </w:tcPr>
          <w:p w14:paraId="3CBEC2DA" w14:textId="79EE5811" w:rsidR="009271E1" w:rsidRPr="009271E1" w:rsidRDefault="009271E1" w:rsidP="009271E1">
            <w:pPr>
              <w:pStyle w:val="TableText"/>
              <w:rPr>
                <w:highlight w:val="yellow"/>
              </w:rPr>
            </w:pPr>
            <w:r w:rsidRPr="009271E1">
              <w:rPr>
                <w:highlight w:val="yellow"/>
              </w:rPr>
              <w:t>REDACTED</w:t>
            </w:r>
          </w:p>
        </w:tc>
      </w:tr>
      <w:tr w:rsidR="009271E1" w:rsidRPr="00113EFF" w14:paraId="55D1CE3A" w14:textId="77777777" w:rsidTr="00B51C5A">
        <w:trPr>
          <w:trHeight w:val="315"/>
        </w:trPr>
        <w:tc>
          <w:tcPr>
            <w:tcW w:w="2525" w:type="dxa"/>
            <w:noWrap/>
            <w:hideMark/>
          </w:tcPr>
          <w:p w14:paraId="02CE5D01" w14:textId="77777777" w:rsidR="009271E1" w:rsidRPr="00042D6D" w:rsidRDefault="009271E1" w:rsidP="009271E1">
            <w:pPr>
              <w:pStyle w:val="TableText"/>
            </w:pPr>
            <w:r w:rsidRPr="00042D6D">
              <w:t>Montana HCS</w:t>
            </w:r>
          </w:p>
        </w:tc>
        <w:tc>
          <w:tcPr>
            <w:tcW w:w="1048" w:type="dxa"/>
            <w:hideMark/>
          </w:tcPr>
          <w:p w14:paraId="41D29FB1" w14:textId="77777777" w:rsidR="009271E1" w:rsidRPr="00042D6D" w:rsidRDefault="009271E1" w:rsidP="009271E1">
            <w:pPr>
              <w:pStyle w:val="TableText"/>
            </w:pPr>
            <w:r w:rsidRPr="00042D6D">
              <w:t>436</w:t>
            </w:r>
          </w:p>
        </w:tc>
        <w:tc>
          <w:tcPr>
            <w:tcW w:w="1804" w:type="dxa"/>
            <w:noWrap/>
            <w:hideMark/>
          </w:tcPr>
          <w:p w14:paraId="48452936" w14:textId="4DC238C3" w:rsidR="009271E1" w:rsidRPr="00FA3D46" w:rsidRDefault="009271E1" w:rsidP="009271E1">
            <w:pPr>
              <w:pStyle w:val="TableText"/>
              <w:rPr>
                <w:highlight w:val="yellow"/>
              </w:rPr>
            </w:pPr>
            <w:r w:rsidRPr="00FA3D46">
              <w:rPr>
                <w:highlight w:val="yellow"/>
              </w:rPr>
              <w:t>REDACTED</w:t>
            </w:r>
          </w:p>
        </w:tc>
        <w:tc>
          <w:tcPr>
            <w:tcW w:w="3985" w:type="dxa"/>
            <w:noWrap/>
            <w:hideMark/>
          </w:tcPr>
          <w:p w14:paraId="204ADA48" w14:textId="04593FF5" w:rsidR="009271E1" w:rsidRPr="009271E1" w:rsidRDefault="009271E1" w:rsidP="009271E1">
            <w:pPr>
              <w:pStyle w:val="TableText"/>
              <w:rPr>
                <w:highlight w:val="yellow"/>
              </w:rPr>
            </w:pPr>
            <w:r w:rsidRPr="009271E1">
              <w:rPr>
                <w:highlight w:val="yellow"/>
              </w:rPr>
              <w:t>REDACTED</w:t>
            </w:r>
          </w:p>
        </w:tc>
        <w:tc>
          <w:tcPr>
            <w:tcW w:w="2418" w:type="dxa"/>
          </w:tcPr>
          <w:p w14:paraId="333D6829" w14:textId="17B0257E" w:rsidR="009271E1" w:rsidRPr="009271E1" w:rsidRDefault="009271E1" w:rsidP="009271E1">
            <w:pPr>
              <w:pStyle w:val="TableText"/>
              <w:rPr>
                <w:highlight w:val="yellow"/>
              </w:rPr>
            </w:pPr>
            <w:r w:rsidRPr="009271E1">
              <w:rPr>
                <w:highlight w:val="yellow"/>
              </w:rPr>
              <w:t>REDACTED</w:t>
            </w:r>
          </w:p>
        </w:tc>
      </w:tr>
      <w:tr w:rsidR="009271E1" w:rsidRPr="00113EFF" w14:paraId="7339E281" w14:textId="77777777" w:rsidTr="00B51C5A">
        <w:trPr>
          <w:trHeight w:val="315"/>
        </w:trPr>
        <w:tc>
          <w:tcPr>
            <w:tcW w:w="2525" w:type="dxa"/>
            <w:noWrap/>
            <w:hideMark/>
          </w:tcPr>
          <w:p w14:paraId="6CE15F09" w14:textId="77777777" w:rsidR="009271E1" w:rsidRPr="00042D6D" w:rsidRDefault="009271E1" w:rsidP="009271E1">
            <w:pPr>
              <w:pStyle w:val="TableText"/>
            </w:pPr>
            <w:r w:rsidRPr="00042D6D">
              <w:t>Fargo, ND</w:t>
            </w:r>
          </w:p>
        </w:tc>
        <w:tc>
          <w:tcPr>
            <w:tcW w:w="1048" w:type="dxa"/>
            <w:hideMark/>
          </w:tcPr>
          <w:p w14:paraId="1D07BF8D" w14:textId="77777777" w:rsidR="009271E1" w:rsidRPr="00042D6D" w:rsidRDefault="009271E1" w:rsidP="009271E1">
            <w:pPr>
              <w:pStyle w:val="TableText"/>
            </w:pPr>
            <w:r w:rsidRPr="00042D6D">
              <w:t>437</w:t>
            </w:r>
          </w:p>
        </w:tc>
        <w:tc>
          <w:tcPr>
            <w:tcW w:w="1804" w:type="dxa"/>
            <w:noWrap/>
            <w:hideMark/>
          </w:tcPr>
          <w:p w14:paraId="4D4C51A0" w14:textId="708CCB68" w:rsidR="009271E1" w:rsidRPr="00FA3D46" w:rsidRDefault="009271E1" w:rsidP="009271E1">
            <w:pPr>
              <w:pStyle w:val="TableText"/>
              <w:rPr>
                <w:highlight w:val="yellow"/>
              </w:rPr>
            </w:pPr>
            <w:r w:rsidRPr="00FA3D46">
              <w:rPr>
                <w:highlight w:val="yellow"/>
              </w:rPr>
              <w:t>REDACTED</w:t>
            </w:r>
          </w:p>
        </w:tc>
        <w:tc>
          <w:tcPr>
            <w:tcW w:w="3985" w:type="dxa"/>
            <w:noWrap/>
            <w:hideMark/>
          </w:tcPr>
          <w:p w14:paraId="03E432F5" w14:textId="22BFDE33" w:rsidR="009271E1" w:rsidRPr="009271E1" w:rsidRDefault="009271E1" w:rsidP="009271E1">
            <w:pPr>
              <w:pStyle w:val="TableText"/>
              <w:rPr>
                <w:highlight w:val="yellow"/>
              </w:rPr>
            </w:pPr>
            <w:r w:rsidRPr="009271E1">
              <w:rPr>
                <w:highlight w:val="yellow"/>
              </w:rPr>
              <w:t>REDACTED</w:t>
            </w:r>
          </w:p>
        </w:tc>
        <w:tc>
          <w:tcPr>
            <w:tcW w:w="2418" w:type="dxa"/>
          </w:tcPr>
          <w:p w14:paraId="25DB9041" w14:textId="647F801A" w:rsidR="009271E1" w:rsidRPr="009271E1" w:rsidRDefault="009271E1" w:rsidP="009271E1">
            <w:pPr>
              <w:pStyle w:val="TableText"/>
              <w:rPr>
                <w:highlight w:val="yellow"/>
              </w:rPr>
            </w:pPr>
            <w:r w:rsidRPr="009271E1">
              <w:rPr>
                <w:highlight w:val="yellow"/>
              </w:rPr>
              <w:t>REDACTED</w:t>
            </w:r>
          </w:p>
        </w:tc>
      </w:tr>
      <w:tr w:rsidR="009271E1" w:rsidRPr="00113EFF" w14:paraId="20126100" w14:textId="77777777" w:rsidTr="00B51C5A">
        <w:trPr>
          <w:trHeight w:val="315"/>
        </w:trPr>
        <w:tc>
          <w:tcPr>
            <w:tcW w:w="2525" w:type="dxa"/>
            <w:noWrap/>
            <w:hideMark/>
          </w:tcPr>
          <w:p w14:paraId="0EB3675A" w14:textId="77777777" w:rsidR="009271E1" w:rsidRPr="00042D6D" w:rsidRDefault="009271E1" w:rsidP="009271E1">
            <w:pPr>
              <w:pStyle w:val="TableText"/>
            </w:pPr>
            <w:r w:rsidRPr="00042D6D">
              <w:t>Sioux Falls, SD</w:t>
            </w:r>
          </w:p>
        </w:tc>
        <w:tc>
          <w:tcPr>
            <w:tcW w:w="1048" w:type="dxa"/>
            <w:hideMark/>
          </w:tcPr>
          <w:p w14:paraId="13909E2C" w14:textId="77777777" w:rsidR="009271E1" w:rsidRPr="00042D6D" w:rsidRDefault="009271E1" w:rsidP="009271E1">
            <w:pPr>
              <w:pStyle w:val="TableText"/>
            </w:pPr>
            <w:r w:rsidRPr="00042D6D">
              <w:t>438</w:t>
            </w:r>
          </w:p>
        </w:tc>
        <w:tc>
          <w:tcPr>
            <w:tcW w:w="1804" w:type="dxa"/>
            <w:noWrap/>
            <w:hideMark/>
          </w:tcPr>
          <w:p w14:paraId="2E10B37C" w14:textId="76AA4A0C" w:rsidR="009271E1" w:rsidRPr="00FA3D46" w:rsidRDefault="009271E1" w:rsidP="009271E1">
            <w:pPr>
              <w:pStyle w:val="TableText"/>
              <w:rPr>
                <w:highlight w:val="yellow"/>
              </w:rPr>
            </w:pPr>
            <w:r w:rsidRPr="00FA3D46">
              <w:rPr>
                <w:highlight w:val="yellow"/>
              </w:rPr>
              <w:t>REDACTED</w:t>
            </w:r>
          </w:p>
        </w:tc>
        <w:tc>
          <w:tcPr>
            <w:tcW w:w="3985" w:type="dxa"/>
            <w:noWrap/>
            <w:hideMark/>
          </w:tcPr>
          <w:p w14:paraId="51C26A0C" w14:textId="0A84A196" w:rsidR="009271E1" w:rsidRPr="009271E1" w:rsidRDefault="009271E1" w:rsidP="009271E1">
            <w:pPr>
              <w:pStyle w:val="TableText"/>
              <w:rPr>
                <w:highlight w:val="yellow"/>
              </w:rPr>
            </w:pPr>
            <w:r w:rsidRPr="009271E1">
              <w:rPr>
                <w:highlight w:val="yellow"/>
              </w:rPr>
              <w:t>REDACTED</w:t>
            </w:r>
          </w:p>
        </w:tc>
        <w:tc>
          <w:tcPr>
            <w:tcW w:w="2418" w:type="dxa"/>
          </w:tcPr>
          <w:p w14:paraId="6C735861" w14:textId="79AC1C73" w:rsidR="009271E1" w:rsidRPr="009271E1" w:rsidRDefault="009271E1" w:rsidP="009271E1">
            <w:pPr>
              <w:pStyle w:val="TableText"/>
              <w:rPr>
                <w:highlight w:val="yellow"/>
              </w:rPr>
            </w:pPr>
            <w:r w:rsidRPr="009271E1">
              <w:rPr>
                <w:highlight w:val="yellow"/>
              </w:rPr>
              <w:t>REDACTED</w:t>
            </w:r>
          </w:p>
        </w:tc>
      </w:tr>
      <w:tr w:rsidR="009271E1" w:rsidRPr="00113EFF" w14:paraId="141AAE39" w14:textId="77777777" w:rsidTr="00B51C5A">
        <w:trPr>
          <w:trHeight w:val="315"/>
        </w:trPr>
        <w:tc>
          <w:tcPr>
            <w:tcW w:w="2525" w:type="dxa"/>
            <w:noWrap/>
            <w:hideMark/>
          </w:tcPr>
          <w:p w14:paraId="7C1FF5DE" w14:textId="77777777" w:rsidR="009271E1" w:rsidRPr="00042D6D" w:rsidRDefault="009271E1" w:rsidP="009271E1">
            <w:pPr>
              <w:pStyle w:val="TableText"/>
            </w:pPr>
            <w:r w:rsidRPr="00042D6D">
              <w:t>Cheyenne, WY</w:t>
            </w:r>
          </w:p>
        </w:tc>
        <w:tc>
          <w:tcPr>
            <w:tcW w:w="1048" w:type="dxa"/>
            <w:hideMark/>
          </w:tcPr>
          <w:p w14:paraId="712840AE" w14:textId="77777777" w:rsidR="009271E1" w:rsidRPr="00042D6D" w:rsidRDefault="009271E1" w:rsidP="009271E1">
            <w:pPr>
              <w:pStyle w:val="TableText"/>
            </w:pPr>
            <w:r w:rsidRPr="00042D6D">
              <w:t>442</w:t>
            </w:r>
          </w:p>
        </w:tc>
        <w:tc>
          <w:tcPr>
            <w:tcW w:w="1804" w:type="dxa"/>
            <w:noWrap/>
            <w:hideMark/>
          </w:tcPr>
          <w:p w14:paraId="304636F1" w14:textId="3D542E4C" w:rsidR="009271E1" w:rsidRPr="00FA3D46" w:rsidRDefault="009271E1" w:rsidP="009271E1">
            <w:pPr>
              <w:pStyle w:val="TableText"/>
              <w:rPr>
                <w:highlight w:val="yellow"/>
              </w:rPr>
            </w:pPr>
            <w:r w:rsidRPr="00FA3D46">
              <w:rPr>
                <w:highlight w:val="yellow"/>
              </w:rPr>
              <w:t>REDACTED</w:t>
            </w:r>
          </w:p>
        </w:tc>
        <w:tc>
          <w:tcPr>
            <w:tcW w:w="3985" w:type="dxa"/>
            <w:noWrap/>
            <w:hideMark/>
          </w:tcPr>
          <w:p w14:paraId="10B68C67" w14:textId="7DB1E63A" w:rsidR="009271E1" w:rsidRPr="009271E1" w:rsidRDefault="009271E1" w:rsidP="009271E1">
            <w:pPr>
              <w:pStyle w:val="TableText"/>
              <w:rPr>
                <w:highlight w:val="yellow"/>
              </w:rPr>
            </w:pPr>
            <w:r w:rsidRPr="009271E1">
              <w:rPr>
                <w:highlight w:val="yellow"/>
              </w:rPr>
              <w:t>REDACTED</w:t>
            </w:r>
          </w:p>
        </w:tc>
        <w:tc>
          <w:tcPr>
            <w:tcW w:w="2418" w:type="dxa"/>
          </w:tcPr>
          <w:p w14:paraId="7A150982" w14:textId="6F9B2FE5" w:rsidR="009271E1" w:rsidRPr="009271E1" w:rsidRDefault="009271E1" w:rsidP="009271E1">
            <w:pPr>
              <w:pStyle w:val="TableText"/>
              <w:rPr>
                <w:highlight w:val="yellow"/>
              </w:rPr>
            </w:pPr>
            <w:r w:rsidRPr="009271E1">
              <w:rPr>
                <w:highlight w:val="yellow"/>
              </w:rPr>
              <w:t>REDACTED</w:t>
            </w:r>
          </w:p>
        </w:tc>
      </w:tr>
      <w:tr w:rsidR="009271E1" w:rsidRPr="00113EFF" w14:paraId="56A2C41D" w14:textId="77777777" w:rsidTr="00B51C5A">
        <w:trPr>
          <w:trHeight w:val="315"/>
        </w:trPr>
        <w:tc>
          <w:tcPr>
            <w:tcW w:w="2525" w:type="dxa"/>
            <w:noWrap/>
            <w:hideMark/>
          </w:tcPr>
          <w:p w14:paraId="5E9A8D0F" w14:textId="77777777" w:rsidR="009271E1" w:rsidRPr="00042D6D" w:rsidRDefault="009271E1" w:rsidP="009271E1">
            <w:pPr>
              <w:pStyle w:val="TableText"/>
            </w:pPr>
            <w:r w:rsidRPr="00042D6D">
              <w:t>Honolulu, HI</w:t>
            </w:r>
          </w:p>
        </w:tc>
        <w:tc>
          <w:tcPr>
            <w:tcW w:w="1048" w:type="dxa"/>
            <w:hideMark/>
          </w:tcPr>
          <w:p w14:paraId="6A2255CF" w14:textId="77777777" w:rsidR="009271E1" w:rsidRPr="00042D6D" w:rsidRDefault="009271E1" w:rsidP="009271E1">
            <w:pPr>
              <w:pStyle w:val="TableText"/>
            </w:pPr>
            <w:r w:rsidRPr="00042D6D">
              <w:t>459</w:t>
            </w:r>
          </w:p>
        </w:tc>
        <w:tc>
          <w:tcPr>
            <w:tcW w:w="1804" w:type="dxa"/>
            <w:noWrap/>
            <w:hideMark/>
          </w:tcPr>
          <w:p w14:paraId="4242CC7A" w14:textId="2A395DC3" w:rsidR="009271E1" w:rsidRPr="00FA3D46" w:rsidRDefault="009271E1" w:rsidP="009271E1">
            <w:pPr>
              <w:pStyle w:val="TableText"/>
              <w:rPr>
                <w:highlight w:val="yellow"/>
              </w:rPr>
            </w:pPr>
            <w:r w:rsidRPr="00FA3D46">
              <w:rPr>
                <w:highlight w:val="yellow"/>
              </w:rPr>
              <w:t>REDACTED</w:t>
            </w:r>
          </w:p>
        </w:tc>
        <w:tc>
          <w:tcPr>
            <w:tcW w:w="3985" w:type="dxa"/>
            <w:noWrap/>
            <w:hideMark/>
          </w:tcPr>
          <w:p w14:paraId="17AB3BD7" w14:textId="487E576C" w:rsidR="009271E1" w:rsidRPr="009271E1" w:rsidRDefault="009271E1" w:rsidP="009271E1">
            <w:pPr>
              <w:pStyle w:val="TableText"/>
              <w:rPr>
                <w:highlight w:val="yellow"/>
              </w:rPr>
            </w:pPr>
            <w:r w:rsidRPr="009271E1">
              <w:rPr>
                <w:highlight w:val="yellow"/>
              </w:rPr>
              <w:t>REDACTED</w:t>
            </w:r>
          </w:p>
        </w:tc>
        <w:tc>
          <w:tcPr>
            <w:tcW w:w="2418" w:type="dxa"/>
          </w:tcPr>
          <w:p w14:paraId="2B3CCD75" w14:textId="433C7B44" w:rsidR="009271E1" w:rsidRPr="009271E1" w:rsidRDefault="009271E1" w:rsidP="009271E1">
            <w:pPr>
              <w:pStyle w:val="TableText"/>
              <w:rPr>
                <w:highlight w:val="yellow"/>
              </w:rPr>
            </w:pPr>
            <w:r w:rsidRPr="009271E1">
              <w:rPr>
                <w:highlight w:val="yellow"/>
              </w:rPr>
              <w:t>REDACTED</w:t>
            </w:r>
          </w:p>
        </w:tc>
      </w:tr>
      <w:tr w:rsidR="009271E1" w:rsidRPr="00113EFF" w14:paraId="1C998DF2" w14:textId="77777777" w:rsidTr="00B51C5A">
        <w:trPr>
          <w:trHeight w:val="315"/>
        </w:trPr>
        <w:tc>
          <w:tcPr>
            <w:tcW w:w="2525" w:type="dxa"/>
            <w:noWrap/>
            <w:hideMark/>
          </w:tcPr>
          <w:p w14:paraId="3D4A78BB" w14:textId="77777777" w:rsidR="009271E1" w:rsidRPr="00042D6D" w:rsidRDefault="009271E1" w:rsidP="009271E1">
            <w:pPr>
              <w:pStyle w:val="TableText"/>
            </w:pPr>
            <w:r w:rsidRPr="00042D6D">
              <w:t>Wilmington, DE</w:t>
            </w:r>
          </w:p>
        </w:tc>
        <w:tc>
          <w:tcPr>
            <w:tcW w:w="1048" w:type="dxa"/>
            <w:hideMark/>
          </w:tcPr>
          <w:p w14:paraId="6D0682DC" w14:textId="77777777" w:rsidR="009271E1" w:rsidRPr="00042D6D" w:rsidRDefault="009271E1" w:rsidP="009271E1">
            <w:pPr>
              <w:pStyle w:val="TableText"/>
            </w:pPr>
            <w:r w:rsidRPr="00042D6D">
              <w:t>460</w:t>
            </w:r>
          </w:p>
        </w:tc>
        <w:tc>
          <w:tcPr>
            <w:tcW w:w="1804" w:type="dxa"/>
            <w:noWrap/>
            <w:hideMark/>
          </w:tcPr>
          <w:p w14:paraId="2DD72576" w14:textId="1A364640" w:rsidR="009271E1" w:rsidRPr="00FA3D46" w:rsidRDefault="009271E1" w:rsidP="009271E1">
            <w:pPr>
              <w:pStyle w:val="TableText"/>
              <w:rPr>
                <w:highlight w:val="yellow"/>
              </w:rPr>
            </w:pPr>
            <w:r w:rsidRPr="00FA3D46">
              <w:rPr>
                <w:highlight w:val="yellow"/>
              </w:rPr>
              <w:t>REDACTED</w:t>
            </w:r>
          </w:p>
        </w:tc>
        <w:tc>
          <w:tcPr>
            <w:tcW w:w="3985" w:type="dxa"/>
            <w:noWrap/>
            <w:hideMark/>
          </w:tcPr>
          <w:p w14:paraId="31C4FD4E" w14:textId="5EFD5776" w:rsidR="009271E1" w:rsidRPr="009271E1" w:rsidRDefault="009271E1" w:rsidP="009271E1">
            <w:pPr>
              <w:pStyle w:val="TableText"/>
              <w:rPr>
                <w:highlight w:val="yellow"/>
              </w:rPr>
            </w:pPr>
            <w:r w:rsidRPr="009271E1">
              <w:rPr>
                <w:highlight w:val="yellow"/>
              </w:rPr>
              <w:t>REDACTED</w:t>
            </w:r>
          </w:p>
        </w:tc>
        <w:tc>
          <w:tcPr>
            <w:tcW w:w="2418" w:type="dxa"/>
          </w:tcPr>
          <w:p w14:paraId="5A1617BD" w14:textId="13DD7FF5" w:rsidR="009271E1" w:rsidRPr="009271E1" w:rsidRDefault="009271E1" w:rsidP="009271E1">
            <w:pPr>
              <w:pStyle w:val="TableText"/>
              <w:rPr>
                <w:highlight w:val="yellow"/>
              </w:rPr>
            </w:pPr>
            <w:r w:rsidRPr="009271E1">
              <w:rPr>
                <w:highlight w:val="yellow"/>
              </w:rPr>
              <w:t>REDACTED</w:t>
            </w:r>
          </w:p>
        </w:tc>
      </w:tr>
      <w:tr w:rsidR="009271E1" w:rsidRPr="00113EFF" w14:paraId="0A9CE24C" w14:textId="77777777" w:rsidTr="00B51C5A">
        <w:trPr>
          <w:trHeight w:val="315"/>
        </w:trPr>
        <w:tc>
          <w:tcPr>
            <w:tcW w:w="2525" w:type="dxa"/>
            <w:noWrap/>
            <w:hideMark/>
          </w:tcPr>
          <w:p w14:paraId="49E7400D" w14:textId="77777777" w:rsidR="009271E1" w:rsidRPr="00042D6D" w:rsidRDefault="009271E1" w:rsidP="009271E1">
            <w:pPr>
              <w:pStyle w:val="TableText"/>
            </w:pPr>
            <w:r w:rsidRPr="00042D6D">
              <w:t>Anchorage, AK</w:t>
            </w:r>
          </w:p>
        </w:tc>
        <w:tc>
          <w:tcPr>
            <w:tcW w:w="1048" w:type="dxa"/>
            <w:hideMark/>
          </w:tcPr>
          <w:p w14:paraId="479102F9" w14:textId="77777777" w:rsidR="009271E1" w:rsidRPr="00042D6D" w:rsidRDefault="009271E1" w:rsidP="009271E1">
            <w:pPr>
              <w:pStyle w:val="TableText"/>
            </w:pPr>
            <w:r w:rsidRPr="00042D6D">
              <w:t>463</w:t>
            </w:r>
          </w:p>
        </w:tc>
        <w:tc>
          <w:tcPr>
            <w:tcW w:w="1804" w:type="dxa"/>
            <w:noWrap/>
            <w:hideMark/>
          </w:tcPr>
          <w:p w14:paraId="212BD28A" w14:textId="22ECF935" w:rsidR="009271E1" w:rsidRPr="00FA3D46" w:rsidRDefault="009271E1" w:rsidP="009271E1">
            <w:pPr>
              <w:pStyle w:val="TableText"/>
              <w:rPr>
                <w:highlight w:val="yellow"/>
              </w:rPr>
            </w:pPr>
            <w:r w:rsidRPr="00FA3D46">
              <w:rPr>
                <w:highlight w:val="yellow"/>
              </w:rPr>
              <w:t>REDACTED</w:t>
            </w:r>
          </w:p>
        </w:tc>
        <w:tc>
          <w:tcPr>
            <w:tcW w:w="3985" w:type="dxa"/>
            <w:noWrap/>
            <w:hideMark/>
          </w:tcPr>
          <w:p w14:paraId="2938C7EF" w14:textId="05098321" w:rsidR="009271E1" w:rsidRPr="009271E1" w:rsidRDefault="009271E1" w:rsidP="009271E1">
            <w:pPr>
              <w:pStyle w:val="TableText"/>
              <w:rPr>
                <w:highlight w:val="yellow"/>
              </w:rPr>
            </w:pPr>
            <w:r w:rsidRPr="009271E1">
              <w:rPr>
                <w:highlight w:val="yellow"/>
              </w:rPr>
              <w:t>REDACTED</w:t>
            </w:r>
          </w:p>
        </w:tc>
        <w:tc>
          <w:tcPr>
            <w:tcW w:w="2418" w:type="dxa"/>
          </w:tcPr>
          <w:p w14:paraId="7361D107" w14:textId="3243F2D1" w:rsidR="009271E1" w:rsidRPr="009271E1" w:rsidRDefault="009271E1" w:rsidP="009271E1">
            <w:pPr>
              <w:pStyle w:val="TableText"/>
              <w:rPr>
                <w:highlight w:val="yellow"/>
              </w:rPr>
            </w:pPr>
            <w:r w:rsidRPr="009271E1">
              <w:rPr>
                <w:highlight w:val="yellow"/>
              </w:rPr>
              <w:t>REDACTED</w:t>
            </w:r>
          </w:p>
        </w:tc>
      </w:tr>
      <w:tr w:rsidR="009271E1" w:rsidRPr="00113EFF" w14:paraId="6F2F5DB6" w14:textId="77777777" w:rsidTr="00B51C5A">
        <w:trPr>
          <w:trHeight w:val="315"/>
        </w:trPr>
        <w:tc>
          <w:tcPr>
            <w:tcW w:w="2525" w:type="dxa"/>
            <w:noWrap/>
            <w:hideMark/>
          </w:tcPr>
          <w:p w14:paraId="3FA2459E" w14:textId="77777777" w:rsidR="009271E1" w:rsidRPr="00042D6D" w:rsidRDefault="009271E1" w:rsidP="009271E1">
            <w:pPr>
              <w:pStyle w:val="TableText"/>
            </w:pPr>
            <w:r w:rsidRPr="00042D6D">
              <w:t>Albuquerque, NM</w:t>
            </w:r>
          </w:p>
        </w:tc>
        <w:tc>
          <w:tcPr>
            <w:tcW w:w="1048" w:type="dxa"/>
            <w:hideMark/>
          </w:tcPr>
          <w:p w14:paraId="4F55873A" w14:textId="77777777" w:rsidR="009271E1" w:rsidRPr="00042D6D" w:rsidRDefault="009271E1" w:rsidP="009271E1">
            <w:pPr>
              <w:pStyle w:val="TableText"/>
            </w:pPr>
            <w:r w:rsidRPr="00042D6D">
              <w:t>501</w:t>
            </w:r>
          </w:p>
        </w:tc>
        <w:tc>
          <w:tcPr>
            <w:tcW w:w="1804" w:type="dxa"/>
            <w:noWrap/>
            <w:hideMark/>
          </w:tcPr>
          <w:p w14:paraId="1F31AB31" w14:textId="2CBC0061" w:rsidR="009271E1" w:rsidRPr="00FA3D46" w:rsidRDefault="009271E1" w:rsidP="009271E1">
            <w:pPr>
              <w:pStyle w:val="TableText"/>
              <w:rPr>
                <w:highlight w:val="yellow"/>
              </w:rPr>
            </w:pPr>
            <w:r w:rsidRPr="00FA3D46">
              <w:rPr>
                <w:highlight w:val="yellow"/>
              </w:rPr>
              <w:t>REDACTED</w:t>
            </w:r>
          </w:p>
        </w:tc>
        <w:tc>
          <w:tcPr>
            <w:tcW w:w="3985" w:type="dxa"/>
            <w:noWrap/>
            <w:hideMark/>
          </w:tcPr>
          <w:p w14:paraId="4F813896" w14:textId="43D02E73" w:rsidR="009271E1" w:rsidRPr="009271E1" w:rsidRDefault="009271E1" w:rsidP="009271E1">
            <w:pPr>
              <w:pStyle w:val="TableText"/>
              <w:rPr>
                <w:highlight w:val="yellow"/>
              </w:rPr>
            </w:pPr>
            <w:r w:rsidRPr="009271E1">
              <w:rPr>
                <w:highlight w:val="yellow"/>
              </w:rPr>
              <w:t>REDACTED</w:t>
            </w:r>
          </w:p>
        </w:tc>
        <w:tc>
          <w:tcPr>
            <w:tcW w:w="2418" w:type="dxa"/>
          </w:tcPr>
          <w:p w14:paraId="52F72ABC" w14:textId="366A1F96" w:rsidR="009271E1" w:rsidRPr="009271E1" w:rsidRDefault="009271E1" w:rsidP="009271E1">
            <w:pPr>
              <w:pStyle w:val="TableText"/>
              <w:rPr>
                <w:highlight w:val="yellow"/>
              </w:rPr>
            </w:pPr>
            <w:r w:rsidRPr="009271E1">
              <w:rPr>
                <w:highlight w:val="yellow"/>
              </w:rPr>
              <w:t>REDACTED</w:t>
            </w:r>
          </w:p>
        </w:tc>
      </w:tr>
      <w:tr w:rsidR="009271E1" w:rsidRPr="00113EFF" w14:paraId="3F02F4F2" w14:textId="77777777" w:rsidTr="00B51C5A">
        <w:trPr>
          <w:trHeight w:val="315"/>
        </w:trPr>
        <w:tc>
          <w:tcPr>
            <w:tcW w:w="2525" w:type="dxa"/>
            <w:noWrap/>
            <w:hideMark/>
          </w:tcPr>
          <w:p w14:paraId="072B1325" w14:textId="77777777" w:rsidR="009271E1" w:rsidRPr="00042D6D" w:rsidRDefault="009271E1" w:rsidP="009271E1">
            <w:pPr>
              <w:pStyle w:val="TableText"/>
            </w:pPr>
            <w:r w:rsidRPr="00042D6D">
              <w:t>Alexandria, LA</w:t>
            </w:r>
          </w:p>
        </w:tc>
        <w:tc>
          <w:tcPr>
            <w:tcW w:w="1048" w:type="dxa"/>
            <w:hideMark/>
          </w:tcPr>
          <w:p w14:paraId="1A8A2805" w14:textId="77777777" w:rsidR="009271E1" w:rsidRPr="00042D6D" w:rsidRDefault="009271E1" w:rsidP="009271E1">
            <w:pPr>
              <w:pStyle w:val="TableText"/>
            </w:pPr>
            <w:r w:rsidRPr="00042D6D">
              <w:t>502</w:t>
            </w:r>
          </w:p>
        </w:tc>
        <w:tc>
          <w:tcPr>
            <w:tcW w:w="1804" w:type="dxa"/>
            <w:noWrap/>
            <w:hideMark/>
          </w:tcPr>
          <w:p w14:paraId="412DF66C" w14:textId="6C00F999" w:rsidR="009271E1" w:rsidRPr="00FA3D46" w:rsidRDefault="009271E1" w:rsidP="009271E1">
            <w:pPr>
              <w:pStyle w:val="TableText"/>
              <w:rPr>
                <w:highlight w:val="yellow"/>
              </w:rPr>
            </w:pPr>
            <w:r w:rsidRPr="00FA3D46">
              <w:rPr>
                <w:highlight w:val="yellow"/>
              </w:rPr>
              <w:t>REDACTED</w:t>
            </w:r>
          </w:p>
        </w:tc>
        <w:tc>
          <w:tcPr>
            <w:tcW w:w="3985" w:type="dxa"/>
            <w:noWrap/>
            <w:hideMark/>
          </w:tcPr>
          <w:p w14:paraId="1B536654" w14:textId="2DD9A6BD" w:rsidR="009271E1" w:rsidRPr="009271E1" w:rsidRDefault="009271E1" w:rsidP="009271E1">
            <w:pPr>
              <w:pStyle w:val="TableText"/>
              <w:rPr>
                <w:highlight w:val="yellow"/>
              </w:rPr>
            </w:pPr>
            <w:r w:rsidRPr="009271E1">
              <w:rPr>
                <w:highlight w:val="yellow"/>
              </w:rPr>
              <w:t>REDACTED</w:t>
            </w:r>
          </w:p>
        </w:tc>
        <w:tc>
          <w:tcPr>
            <w:tcW w:w="2418" w:type="dxa"/>
          </w:tcPr>
          <w:p w14:paraId="54D65EE2" w14:textId="650492EF" w:rsidR="009271E1" w:rsidRPr="009271E1" w:rsidRDefault="009271E1" w:rsidP="009271E1">
            <w:pPr>
              <w:pStyle w:val="TableText"/>
              <w:rPr>
                <w:highlight w:val="yellow"/>
              </w:rPr>
            </w:pPr>
            <w:r w:rsidRPr="009271E1">
              <w:rPr>
                <w:highlight w:val="yellow"/>
              </w:rPr>
              <w:t>REDACTED</w:t>
            </w:r>
          </w:p>
        </w:tc>
      </w:tr>
      <w:tr w:rsidR="009271E1" w:rsidRPr="00113EFF" w14:paraId="6E8BBA88" w14:textId="77777777" w:rsidTr="00B51C5A">
        <w:trPr>
          <w:trHeight w:val="315"/>
        </w:trPr>
        <w:tc>
          <w:tcPr>
            <w:tcW w:w="2525" w:type="dxa"/>
            <w:noWrap/>
            <w:hideMark/>
          </w:tcPr>
          <w:p w14:paraId="6F7BB084" w14:textId="77777777" w:rsidR="009271E1" w:rsidRPr="00042D6D" w:rsidRDefault="009271E1" w:rsidP="009271E1">
            <w:pPr>
              <w:pStyle w:val="TableText"/>
            </w:pPr>
            <w:r w:rsidRPr="00042D6D">
              <w:t>Altoona, PA</w:t>
            </w:r>
          </w:p>
        </w:tc>
        <w:tc>
          <w:tcPr>
            <w:tcW w:w="1048" w:type="dxa"/>
            <w:hideMark/>
          </w:tcPr>
          <w:p w14:paraId="772FB887" w14:textId="77777777" w:rsidR="009271E1" w:rsidRPr="00042D6D" w:rsidRDefault="009271E1" w:rsidP="009271E1">
            <w:pPr>
              <w:pStyle w:val="TableText"/>
            </w:pPr>
            <w:r w:rsidRPr="00042D6D">
              <w:t>503</w:t>
            </w:r>
          </w:p>
        </w:tc>
        <w:tc>
          <w:tcPr>
            <w:tcW w:w="1804" w:type="dxa"/>
            <w:noWrap/>
            <w:hideMark/>
          </w:tcPr>
          <w:p w14:paraId="7CC7078E" w14:textId="139D7D35" w:rsidR="009271E1" w:rsidRPr="00FA3D46" w:rsidRDefault="009271E1" w:rsidP="009271E1">
            <w:pPr>
              <w:pStyle w:val="TableText"/>
              <w:rPr>
                <w:highlight w:val="yellow"/>
              </w:rPr>
            </w:pPr>
            <w:r w:rsidRPr="00FA3D46">
              <w:rPr>
                <w:highlight w:val="yellow"/>
              </w:rPr>
              <w:t>REDACTED</w:t>
            </w:r>
          </w:p>
        </w:tc>
        <w:tc>
          <w:tcPr>
            <w:tcW w:w="3985" w:type="dxa"/>
            <w:noWrap/>
            <w:hideMark/>
          </w:tcPr>
          <w:p w14:paraId="7A79BDCE" w14:textId="1A5FA81A" w:rsidR="009271E1" w:rsidRPr="009271E1" w:rsidRDefault="009271E1" w:rsidP="009271E1">
            <w:pPr>
              <w:pStyle w:val="TableText"/>
              <w:rPr>
                <w:highlight w:val="yellow"/>
              </w:rPr>
            </w:pPr>
            <w:r w:rsidRPr="009271E1">
              <w:rPr>
                <w:highlight w:val="yellow"/>
              </w:rPr>
              <w:t>REDACTED</w:t>
            </w:r>
          </w:p>
        </w:tc>
        <w:tc>
          <w:tcPr>
            <w:tcW w:w="2418" w:type="dxa"/>
          </w:tcPr>
          <w:p w14:paraId="09CF3E0A" w14:textId="55875760" w:rsidR="009271E1" w:rsidRPr="009271E1" w:rsidRDefault="009271E1" w:rsidP="009271E1">
            <w:pPr>
              <w:pStyle w:val="TableText"/>
              <w:rPr>
                <w:highlight w:val="yellow"/>
              </w:rPr>
            </w:pPr>
            <w:r w:rsidRPr="009271E1">
              <w:rPr>
                <w:highlight w:val="yellow"/>
              </w:rPr>
              <w:t>REDACTED</w:t>
            </w:r>
          </w:p>
        </w:tc>
      </w:tr>
      <w:tr w:rsidR="009271E1" w:rsidRPr="00113EFF" w14:paraId="5F7B6537" w14:textId="77777777" w:rsidTr="00B51C5A">
        <w:trPr>
          <w:trHeight w:val="315"/>
        </w:trPr>
        <w:tc>
          <w:tcPr>
            <w:tcW w:w="2525" w:type="dxa"/>
            <w:noWrap/>
            <w:hideMark/>
          </w:tcPr>
          <w:p w14:paraId="017FD664" w14:textId="77777777" w:rsidR="009271E1" w:rsidRPr="00042D6D" w:rsidRDefault="009271E1" w:rsidP="009271E1">
            <w:pPr>
              <w:pStyle w:val="TableText"/>
            </w:pPr>
            <w:r w:rsidRPr="00042D6D">
              <w:t>Amarillo, TX</w:t>
            </w:r>
          </w:p>
        </w:tc>
        <w:tc>
          <w:tcPr>
            <w:tcW w:w="1048" w:type="dxa"/>
            <w:hideMark/>
          </w:tcPr>
          <w:p w14:paraId="20506BDC" w14:textId="77777777" w:rsidR="009271E1" w:rsidRPr="00042D6D" w:rsidRDefault="009271E1" w:rsidP="009271E1">
            <w:pPr>
              <w:pStyle w:val="TableText"/>
            </w:pPr>
            <w:r w:rsidRPr="00042D6D">
              <w:t>504</w:t>
            </w:r>
          </w:p>
        </w:tc>
        <w:tc>
          <w:tcPr>
            <w:tcW w:w="1804" w:type="dxa"/>
            <w:noWrap/>
            <w:hideMark/>
          </w:tcPr>
          <w:p w14:paraId="48468CDF" w14:textId="71524C35" w:rsidR="009271E1" w:rsidRPr="00FA3D46" w:rsidRDefault="009271E1" w:rsidP="009271E1">
            <w:pPr>
              <w:pStyle w:val="TableText"/>
              <w:rPr>
                <w:highlight w:val="yellow"/>
              </w:rPr>
            </w:pPr>
            <w:r w:rsidRPr="00FA3D46">
              <w:rPr>
                <w:highlight w:val="yellow"/>
              </w:rPr>
              <w:t>REDACTED</w:t>
            </w:r>
          </w:p>
        </w:tc>
        <w:tc>
          <w:tcPr>
            <w:tcW w:w="3985" w:type="dxa"/>
            <w:noWrap/>
            <w:hideMark/>
          </w:tcPr>
          <w:p w14:paraId="559723F6" w14:textId="176AFB8D" w:rsidR="009271E1" w:rsidRPr="009271E1" w:rsidRDefault="009271E1" w:rsidP="009271E1">
            <w:pPr>
              <w:pStyle w:val="TableText"/>
              <w:rPr>
                <w:highlight w:val="yellow"/>
              </w:rPr>
            </w:pPr>
            <w:r w:rsidRPr="009271E1">
              <w:rPr>
                <w:highlight w:val="yellow"/>
              </w:rPr>
              <w:t>REDACTED</w:t>
            </w:r>
          </w:p>
        </w:tc>
        <w:tc>
          <w:tcPr>
            <w:tcW w:w="2418" w:type="dxa"/>
          </w:tcPr>
          <w:p w14:paraId="41CFE470" w14:textId="7A7ED8A2" w:rsidR="009271E1" w:rsidRPr="009271E1" w:rsidRDefault="009271E1" w:rsidP="009271E1">
            <w:pPr>
              <w:pStyle w:val="TableText"/>
              <w:rPr>
                <w:highlight w:val="yellow"/>
              </w:rPr>
            </w:pPr>
            <w:r w:rsidRPr="009271E1">
              <w:rPr>
                <w:highlight w:val="yellow"/>
              </w:rPr>
              <w:t>REDACTED</w:t>
            </w:r>
          </w:p>
        </w:tc>
      </w:tr>
      <w:tr w:rsidR="009271E1" w:rsidRPr="00113EFF" w14:paraId="6FFF9D52" w14:textId="77777777" w:rsidTr="00B51C5A">
        <w:trPr>
          <w:trHeight w:val="315"/>
        </w:trPr>
        <w:tc>
          <w:tcPr>
            <w:tcW w:w="2525" w:type="dxa"/>
            <w:noWrap/>
            <w:hideMark/>
          </w:tcPr>
          <w:p w14:paraId="1BE6E897" w14:textId="77777777" w:rsidR="009271E1" w:rsidRPr="00042D6D" w:rsidRDefault="009271E1" w:rsidP="009271E1">
            <w:pPr>
              <w:pStyle w:val="TableText"/>
            </w:pPr>
            <w:r w:rsidRPr="00042D6D">
              <w:t>Ann Arbor, MI</w:t>
            </w:r>
          </w:p>
        </w:tc>
        <w:tc>
          <w:tcPr>
            <w:tcW w:w="1048" w:type="dxa"/>
            <w:hideMark/>
          </w:tcPr>
          <w:p w14:paraId="0475BB21" w14:textId="77777777" w:rsidR="009271E1" w:rsidRPr="00042D6D" w:rsidRDefault="009271E1" w:rsidP="009271E1">
            <w:pPr>
              <w:pStyle w:val="TableText"/>
            </w:pPr>
            <w:r w:rsidRPr="00042D6D">
              <w:t>506</w:t>
            </w:r>
          </w:p>
        </w:tc>
        <w:tc>
          <w:tcPr>
            <w:tcW w:w="1804" w:type="dxa"/>
            <w:noWrap/>
            <w:hideMark/>
          </w:tcPr>
          <w:p w14:paraId="3398A566" w14:textId="79683F38" w:rsidR="009271E1" w:rsidRPr="00FA3D46" w:rsidRDefault="009271E1" w:rsidP="009271E1">
            <w:pPr>
              <w:pStyle w:val="TableText"/>
              <w:rPr>
                <w:highlight w:val="yellow"/>
              </w:rPr>
            </w:pPr>
            <w:r w:rsidRPr="00FA3D46">
              <w:rPr>
                <w:highlight w:val="yellow"/>
              </w:rPr>
              <w:t>REDACTED</w:t>
            </w:r>
          </w:p>
        </w:tc>
        <w:tc>
          <w:tcPr>
            <w:tcW w:w="3985" w:type="dxa"/>
            <w:noWrap/>
            <w:hideMark/>
          </w:tcPr>
          <w:p w14:paraId="020E0DAE" w14:textId="1EB66185" w:rsidR="009271E1" w:rsidRPr="009271E1" w:rsidRDefault="009271E1" w:rsidP="009271E1">
            <w:pPr>
              <w:pStyle w:val="TableText"/>
              <w:rPr>
                <w:highlight w:val="yellow"/>
              </w:rPr>
            </w:pPr>
            <w:r w:rsidRPr="009271E1">
              <w:rPr>
                <w:highlight w:val="yellow"/>
              </w:rPr>
              <w:t>REDACTED</w:t>
            </w:r>
          </w:p>
        </w:tc>
        <w:tc>
          <w:tcPr>
            <w:tcW w:w="2418" w:type="dxa"/>
          </w:tcPr>
          <w:p w14:paraId="6798E7C0" w14:textId="78A9AB0F" w:rsidR="009271E1" w:rsidRPr="009271E1" w:rsidRDefault="009271E1" w:rsidP="009271E1">
            <w:pPr>
              <w:pStyle w:val="TableText"/>
              <w:rPr>
                <w:highlight w:val="yellow"/>
              </w:rPr>
            </w:pPr>
            <w:r w:rsidRPr="009271E1">
              <w:rPr>
                <w:highlight w:val="yellow"/>
              </w:rPr>
              <w:t>REDACTED</w:t>
            </w:r>
          </w:p>
        </w:tc>
      </w:tr>
      <w:tr w:rsidR="009271E1" w:rsidRPr="00113EFF" w14:paraId="3412A40D" w14:textId="77777777" w:rsidTr="00B51C5A">
        <w:trPr>
          <w:trHeight w:val="315"/>
        </w:trPr>
        <w:tc>
          <w:tcPr>
            <w:tcW w:w="2525" w:type="dxa"/>
            <w:noWrap/>
            <w:hideMark/>
          </w:tcPr>
          <w:p w14:paraId="3C433432" w14:textId="77777777" w:rsidR="009271E1" w:rsidRPr="00042D6D" w:rsidRDefault="009271E1" w:rsidP="009271E1">
            <w:pPr>
              <w:pStyle w:val="TableText"/>
            </w:pPr>
            <w:r w:rsidRPr="00042D6D">
              <w:t>Atlanta, GA</w:t>
            </w:r>
          </w:p>
        </w:tc>
        <w:tc>
          <w:tcPr>
            <w:tcW w:w="1048" w:type="dxa"/>
            <w:hideMark/>
          </w:tcPr>
          <w:p w14:paraId="79364118" w14:textId="77777777" w:rsidR="009271E1" w:rsidRPr="00042D6D" w:rsidRDefault="009271E1" w:rsidP="009271E1">
            <w:pPr>
              <w:pStyle w:val="TableText"/>
            </w:pPr>
            <w:r w:rsidRPr="00042D6D">
              <w:t>508</w:t>
            </w:r>
          </w:p>
        </w:tc>
        <w:tc>
          <w:tcPr>
            <w:tcW w:w="1804" w:type="dxa"/>
            <w:noWrap/>
            <w:hideMark/>
          </w:tcPr>
          <w:p w14:paraId="316C3B3E" w14:textId="675B2BC7" w:rsidR="009271E1" w:rsidRPr="00FA3D46" w:rsidRDefault="009271E1" w:rsidP="009271E1">
            <w:pPr>
              <w:pStyle w:val="TableText"/>
              <w:rPr>
                <w:highlight w:val="yellow"/>
              </w:rPr>
            </w:pPr>
            <w:r w:rsidRPr="00FA3D46">
              <w:rPr>
                <w:highlight w:val="yellow"/>
              </w:rPr>
              <w:t>REDACTED</w:t>
            </w:r>
          </w:p>
        </w:tc>
        <w:tc>
          <w:tcPr>
            <w:tcW w:w="3985" w:type="dxa"/>
            <w:noWrap/>
            <w:hideMark/>
          </w:tcPr>
          <w:p w14:paraId="20298760" w14:textId="7477ECD7" w:rsidR="009271E1" w:rsidRPr="009271E1" w:rsidRDefault="009271E1" w:rsidP="009271E1">
            <w:pPr>
              <w:pStyle w:val="TableText"/>
              <w:rPr>
                <w:highlight w:val="yellow"/>
              </w:rPr>
            </w:pPr>
            <w:r w:rsidRPr="009271E1">
              <w:rPr>
                <w:highlight w:val="yellow"/>
              </w:rPr>
              <w:t>REDACTED</w:t>
            </w:r>
          </w:p>
        </w:tc>
        <w:tc>
          <w:tcPr>
            <w:tcW w:w="2418" w:type="dxa"/>
          </w:tcPr>
          <w:p w14:paraId="1FA5BB64" w14:textId="455562E2" w:rsidR="009271E1" w:rsidRPr="009271E1" w:rsidRDefault="009271E1" w:rsidP="009271E1">
            <w:pPr>
              <w:pStyle w:val="TableText"/>
              <w:rPr>
                <w:highlight w:val="yellow"/>
              </w:rPr>
            </w:pPr>
            <w:r w:rsidRPr="009271E1">
              <w:rPr>
                <w:highlight w:val="yellow"/>
              </w:rPr>
              <w:t>REDACTED</w:t>
            </w:r>
          </w:p>
        </w:tc>
      </w:tr>
      <w:tr w:rsidR="009271E1" w:rsidRPr="00113EFF" w14:paraId="49C225ED" w14:textId="77777777" w:rsidTr="00B51C5A">
        <w:trPr>
          <w:trHeight w:val="315"/>
        </w:trPr>
        <w:tc>
          <w:tcPr>
            <w:tcW w:w="2525" w:type="dxa"/>
            <w:noWrap/>
            <w:hideMark/>
          </w:tcPr>
          <w:p w14:paraId="4A2C4D74" w14:textId="77777777" w:rsidR="009271E1" w:rsidRPr="00042D6D" w:rsidRDefault="009271E1" w:rsidP="009271E1">
            <w:pPr>
              <w:pStyle w:val="TableText"/>
            </w:pPr>
            <w:r w:rsidRPr="00042D6D">
              <w:t>Augusta, GA</w:t>
            </w:r>
          </w:p>
        </w:tc>
        <w:tc>
          <w:tcPr>
            <w:tcW w:w="1048" w:type="dxa"/>
            <w:hideMark/>
          </w:tcPr>
          <w:p w14:paraId="20A446F7" w14:textId="77777777" w:rsidR="009271E1" w:rsidRPr="00042D6D" w:rsidRDefault="009271E1" w:rsidP="009271E1">
            <w:pPr>
              <w:pStyle w:val="TableText"/>
            </w:pPr>
            <w:r w:rsidRPr="00042D6D">
              <w:t>509</w:t>
            </w:r>
          </w:p>
        </w:tc>
        <w:tc>
          <w:tcPr>
            <w:tcW w:w="1804" w:type="dxa"/>
            <w:noWrap/>
            <w:hideMark/>
          </w:tcPr>
          <w:p w14:paraId="594333D1" w14:textId="5EC38B98" w:rsidR="009271E1" w:rsidRPr="00FA3D46" w:rsidRDefault="009271E1" w:rsidP="009271E1">
            <w:pPr>
              <w:pStyle w:val="TableText"/>
              <w:rPr>
                <w:highlight w:val="yellow"/>
              </w:rPr>
            </w:pPr>
            <w:r w:rsidRPr="00FA3D46">
              <w:rPr>
                <w:highlight w:val="yellow"/>
              </w:rPr>
              <w:t>REDACTED</w:t>
            </w:r>
          </w:p>
        </w:tc>
        <w:tc>
          <w:tcPr>
            <w:tcW w:w="3985" w:type="dxa"/>
            <w:noWrap/>
            <w:hideMark/>
          </w:tcPr>
          <w:p w14:paraId="0227BAB6" w14:textId="3E406335" w:rsidR="009271E1" w:rsidRPr="009271E1" w:rsidRDefault="009271E1" w:rsidP="009271E1">
            <w:pPr>
              <w:pStyle w:val="TableText"/>
              <w:rPr>
                <w:highlight w:val="yellow"/>
              </w:rPr>
            </w:pPr>
            <w:r w:rsidRPr="009271E1">
              <w:rPr>
                <w:highlight w:val="yellow"/>
              </w:rPr>
              <w:t>REDACTED</w:t>
            </w:r>
          </w:p>
        </w:tc>
        <w:tc>
          <w:tcPr>
            <w:tcW w:w="2418" w:type="dxa"/>
          </w:tcPr>
          <w:p w14:paraId="335E752E" w14:textId="04609D94" w:rsidR="009271E1" w:rsidRPr="009271E1" w:rsidRDefault="009271E1" w:rsidP="009271E1">
            <w:pPr>
              <w:pStyle w:val="TableText"/>
              <w:rPr>
                <w:highlight w:val="yellow"/>
              </w:rPr>
            </w:pPr>
            <w:r w:rsidRPr="009271E1">
              <w:rPr>
                <w:highlight w:val="yellow"/>
              </w:rPr>
              <w:t>REDACTED</w:t>
            </w:r>
          </w:p>
        </w:tc>
      </w:tr>
      <w:tr w:rsidR="009271E1" w:rsidRPr="00113EFF" w14:paraId="0C43617E" w14:textId="77777777" w:rsidTr="00B51C5A">
        <w:trPr>
          <w:trHeight w:val="315"/>
        </w:trPr>
        <w:tc>
          <w:tcPr>
            <w:tcW w:w="2525" w:type="dxa"/>
            <w:noWrap/>
            <w:hideMark/>
          </w:tcPr>
          <w:p w14:paraId="3835C220" w14:textId="77777777" w:rsidR="009271E1" w:rsidRPr="00042D6D" w:rsidRDefault="009271E1" w:rsidP="009271E1">
            <w:pPr>
              <w:pStyle w:val="TableText"/>
            </w:pPr>
            <w:r w:rsidRPr="00042D6D">
              <w:t>Maryland HCS</w:t>
            </w:r>
          </w:p>
        </w:tc>
        <w:tc>
          <w:tcPr>
            <w:tcW w:w="1048" w:type="dxa"/>
            <w:hideMark/>
          </w:tcPr>
          <w:p w14:paraId="016514FA" w14:textId="77777777" w:rsidR="009271E1" w:rsidRPr="00042D6D" w:rsidRDefault="009271E1" w:rsidP="009271E1">
            <w:pPr>
              <w:pStyle w:val="TableText"/>
            </w:pPr>
            <w:r w:rsidRPr="00042D6D">
              <w:t>512</w:t>
            </w:r>
          </w:p>
        </w:tc>
        <w:tc>
          <w:tcPr>
            <w:tcW w:w="1804" w:type="dxa"/>
            <w:noWrap/>
            <w:hideMark/>
          </w:tcPr>
          <w:p w14:paraId="1DE27C03" w14:textId="3AD71394" w:rsidR="009271E1" w:rsidRPr="00FA3D46" w:rsidRDefault="009271E1" w:rsidP="009271E1">
            <w:pPr>
              <w:pStyle w:val="TableText"/>
              <w:rPr>
                <w:highlight w:val="yellow"/>
              </w:rPr>
            </w:pPr>
            <w:r w:rsidRPr="00FA3D46">
              <w:rPr>
                <w:highlight w:val="yellow"/>
              </w:rPr>
              <w:t>REDACTED</w:t>
            </w:r>
          </w:p>
        </w:tc>
        <w:tc>
          <w:tcPr>
            <w:tcW w:w="3985" w:type="dxa"/>
            <w:noWrap/>
            <w:hideMark/>
          </w:tcPr>
          <w:p w14:paraId="14BC339E" w14:textId="4ED4FF59" w:rsidR="009271E1" w:rsidRPr="009271E1" w:rsidRDefault="009271E1" w:rsidP="009271E1">
            <w:pPr>
              <w:pStyle w:val="TableText"/>
              <w:rPr>
                <w:highlight w:val="yellow"/>
              </w:rPr>
            </w:pPr>
            <w:r w:rsidRPr="009271E1">
              <w:rPr>
                <w:highlight w:val="yellow"/>
              </w:rPr>
              <w:t>REDACTED</w:t>
            </w:r>
          </w:p>
        </w:tc>
        <w:tc>
          <w:tcPr>
            <w:tcW w:w="2418" w:type="dxa"/>
          </w:tcPr>
          <w:p w14:paraId="27AF5457" w14:textId="083A3D3D" w:rsidR="009271E1" w:rsidRPr="009271E1" w:rsidRDefault="009271E1" w:rsidP="009271E1">
            <w:pPr>
              <w:pStyle w:val="TableText"/>
              <w:rPr>
                <w:highlight w:val="yellow"/>
              </w:rPr>
            </w:pPr>
            <w:r w:rsidRPr="009271E1">
              <w:rPr>
                <w:highlight w:val="yellow"/>
              </w:rPr>
              <w:t>REDACTED</w:t>
            </w:r>
          </w:p>
        </w:tc>
      </w:tr>
      <w:tr w:rsidR="009271E1" w:rsidRPr="00113EFF" w14:paraId="55ABCC9F" w14:textId="77777777" w:rsidTr="00B51C5A">
        <w:trPr>
          <w:trHeight w:val="315"/>
        </w:trPr>
        <w:tc>
          <w:tcPr>
            <w:tcW w:w="2525" w:type="dxa"/>
            <w:noWrap/>
            <w:hideMark/>
          </w:tcPr>
          <w:p w14:paraId="5DF05D27" w14:textId="77777777" w:rsidR="009271E1" w:rsidRDefault="009271E1" w:rsidP="009271E1">
            <w:pPr>
              <w:pStyle w:val="TableText"/>
            </w:pPr>
            <w:r w:rsidRPr="00042D6D">
              <w:t>Battle Creek, MI</w:t>
            </w:r>
          </w:p>
          <w:p w14:paraId="0FFFCC5F" w14:textId="628330B4" w:rsidR="009271E1" w:rsidRPr="00114A50" w:rsidRDefault="009271E1" w:rsidP="009271E1">
            <w:pPr>
              <w:pStyle w:val="BodyText"/>
            </w:pPr>
          </w:p>
        </w:tc>
        <w:tc>
          <w:tcPr>
            <w:tcW w:w="1048" w:type="dxa"/>
            <w:hideMark/>
          </w:tcPr>
          <w:p w14:paraId="63500D12" w14:textId="77777777" w:rsidR="009271E1" w:rsidRPr="00042D6D" w:rsidRDefault="009271E1" w:rsidP="009271E1">
            <w:pPr>
              <w:pStyle w:val="TableText"/>
            </w:pPr>
            <w:r w:rsidRPr="00042D6D">
              <w:t>515</w:t>
            </w:r>
          </w:p>
        </w:tc>
        <w:tc>
          <w:tcPr>
            <w:tcW w:w="1804" w:type="dxa"/>
            <w:noWrap/>
            <w:hideMark/>
          </w:tcPr>
          <w:p w14:paraId="111268B6" w14:textId="52F7A00A" w:rsidR="009271E1" w:rsidRPr="00FA3D46" w:rsidRDefault="009271E1" w:rsidP="009271E1">
            <w:pPr>
              <w:pStyle w:val="TableText"/>
              <w:rPr>
                <w:highlight w:val="yellow"/>
              </w:rPr>
            </w:pPr>
            <w:r w:rsidRPr="00FA3D46">
              <w:rPr>
                <w:highlight w:val="yellow"/>
              </w:rPr>
              <w:t>REDACTED</w:t>
            </w:r>
          </w:p>
        </w:tc>
        <w:tc>
          <w:tcPr>
            <w:tcW w:w="3985" w:type="dxa"/>
            <w:noWrap/>
            <w:hideMark/>
          </w:tcPr>
          <w:p w14:paraId="0A47BEF9" w14:textId="3C0DFDFA" w:rsidR="009271E1" w:rsidRPr="009271E1" w:rsidRDefault="009271E1" w:rsidP="009271E1">
            <w:pPr>
              <w:pStyle w:val="TableText"/>
              <w:rPr>
                <w:highlight w:val="yellow"/>
              </w:rPr>
            </w:pPr>
            <w:r w:rsidRPr="009271E1">
              <w:rPr>
                <w:highlight w:val="yellow"/>
              </w:rPr>
              <w:t>REDACTED</w:t>
            </w:r>
          </w:p>
        </w:tc>
        <w:tc>
          <w:tcPr>
            <w:tcW w:w="2418" w:type="dxa"/>
          </w:tcPr>
          <w:p w14:paraId="36E04B0C" w14:textId="266E0E26" w:rsidR="009271E1" w:rsidRPr="009271E1" w:rsidRDefault="009271E1" w:rsidP="009271E1">
            <w:pPr>
              <w:pStyle w:val="TableText"/>
              <w:rPr>
                <w:highlight w:val="yellow"/>
              </w:rPr>
            </w:pPr>
            <w:r w:rsidRPr="009271E1">
              <w:rPr>
                <w:highlight w:val="yellow"/>
              </w:rPr>
              <w:t>REDACTED</w:t>
            </w:r>
          </w:p>
        </w:tc>
      </w:tr>
      <w:tr w:rsidR="009271E1" w:rsidRPr="00113EFF" w14:paraId="052F28D1" w14:textId="77777777" w:rsidTr="00B51C5A">
        <w:trPr>
          <w:trHeight w:val="315"/>
        </w:trPr>
        <w:tc>
          <w:tcPr>
            <w:tcW w:w="2525" w:type="dxa"/>
            <w:noWrap/>
            <w:hideMark/>
          </w:tcPr>
          <w:p w14:paraId="3AD5D19E" w14:textId="77777777" w:rsidR="009271E1" w:rsidRPr="00042D6D" w:rsidRDefault="009271E1" w:rsidP="009271E1">
            <w:pPr>
              <w:pStyle w:val="TableText"/>
            </w:pPr>
            <w:r w:rsidRPr="00042D6D">
              <w:t>Bay Pines, FL</w:t>
            </w:r>
          </w:p>
        </w:tc>
        <w:tc>
          <w:tcPr>
            <w:tcW w:w="1048" w:type="dxa"/>
            <w:hideMark/>
          </w:tcPr>
          <w:p w14:paraId="37D77CC8" w14:textId="77777777" w:rsidR="009271E1" w:rsidRPr="00042D6D" w:rsidRDefault="009271E1" w:rsidP="009271E1">
            <w:pPr>
              <w:pStyle w:val="TableText"/>
            </w:pPr>
            <w:r w:rsidRPr="00042D6D">
              <w:t>516</w:t>
            </w:r>
          </w:p>
        </w:tc>
        <w:tc>
          <w:tcPr>
            <w:tcW w:w="1804" w:type="dxa"/>
            <w:noWrap/>
            <w:hideMark/>
          </w:tcPr>
          <w:p w14:paraId="60DACB16" w14:textId="6842AFAB" w:rsidR="009271E1" w:rsidRPr="00FA3D46" w:rsidRDefault="009271E1" w:rsidP="009271E1">
            <w:pPr>
              <w:pStyle w:val="TableText"/>
              <w:rPr>
                <w:highlight w:val="yellow"/>
              </w:rPr>
            </w:pPr>
            <w:r w:rsidRPr="00FA3D46">
              <w:rPr>
                <w:highlight w:val="yellow"/>
              </w:rPr>
              <w:t>REDACTED</w:t>
            </w:r>
          </w:p>
        </w:tc>
        <w:tc>
          <w:tcPr>
            <w:tcW w:w="3985" w:type="dxa"/>
            <w:noWrap/>
            <w:hideMark/>
          </w:tcPr>
          <w:p w14:paraId="44AE014E" w14:textId="325F7693" w:rsidR="009271E1" w:rsidRPr="009271E1" w:rsidRDefault="009271E1" w:rsidP="009271E1">
            <w:pPr>
              <w:pStyle w:val="TableText"/>
              <w:rPr>
                <w:highlight w:val="yellow"/>
              </w:rPr>
            </w:pPr>
            <w:r w:rsidRPr="009271E1">
              <w:rPr>
                <w:highlight w:val="yellow"/>
              </w:rPr>
              <w:t>REDACTED</w:t>
            </w:r>
          </w:p>
        </w:tc>
        <w:tc>
          <w:tcPr>
            <w:tcW w:w="2418" w:type="dxa"/>
          </w:tcPr>
          <w:p w14:paraId="38BEA791" w14:textId="0E549EDC" w:rsidR="009271E1" w:rsidRPr="009271E1" w:rsidRDefault="009271E1" w:rsidP="009271E1">
            <w:pPr>
              <w:pStyle w:val="TableText"/>
              <w:rPr>
                <w:highlight w:val="yellow"/>
              </w:rPr>
            </w:pPr>
            <w:r w:rsidRPr="009271E1">
              <w:rPr>
                <w:highlight w:val="yellow"/>
              </w:rPr>
              <w:t>REDACTED</w:t>
            </w:r>
          </w:p>
        </w:tc>
      </w:tr>
      <w:tr w:rsidR="009271E1" w:rsidRPr="00113EFF" w14:paraId="53AAF60D" w14:textId="77777777" w:rsidTr="00B51C5A">
        <w:trPr>
          <w:trHeight w:val="315"/>
        </w:trPr>
        <w:tc>
          <w:tcPr>
            <w:tcW w:w="2525" w:type="dxa"/>
            <w:noWrap/>
            <w:hideMark/>
          </w:tcPr>
          <w:p w14:paraId="7D3D83CF" w14:textId="77777777" w:rsidR="009271E1" w:rsidRPr="00042D6D" w:rsidRDefault="009271E1" w:rsidP="009271E1">
            <w:pPr>
              <w:pStyle w:val="TableText"/>
            </w:pPr>
            <w:r w:rsidRPr="00042D6D">
              <w:t>Beckley, WV</w:t>
            </w:r>
          </w:p>
        </w:tc>
        <w:tc>
          <w:tcPr>
            <w:tcW w:w="1048" w:type="dxa"/>
            <w:hideMark/>
          </w:tcPr>
          <w:p w14:paraId="3BF68AA5" w14:textId="77777777" w:rsidR="009271E1" w:rsidRPr="00042D6D" w:rsidRDefault="009271E1" w:rsidP="009271E1">
            <w:pPr>
              <w:pStyle w:val="TableText"/>
            </w:pPr>
            <w:r w:rsidRPr="00042D6D">
              <w:t>517</w:t>
            </w:r>
          </w:p>
        </w:tc>
        <w:tc>
          <w:tcPr>
            <w:tcW w:w="1804" w:type="dxa"/>
            <w:noWrap/>
            <w:hideMark/>
          </w:tcPr>
          <w:p w14:paraId="7C31ABE3" w14:textId="5828A58F" w:rsidR="009271E1" w:rsidRPr="00FA3D46" w:rsidRDefault="009271E1" w:rsidP="009271E1">
            <w:pPr>
              <w:pStyle w:val="TableText"/>
              <w:rPr>
                <w:highlight w:val="yellow"/>
              </w:rPr>
            </w:pPr>
            <w:r w:rsidRPr="00FA3D46">
              <w:rPr>
                <w:highlight w:val="yellow"/>
              </w:rPr>
              <w:t>REDACTED</w:t>
            </w:r>
          </w:p>
        </w:tc>
        <w:tc>
          <w:tcPr>
            <w:tcW w:w="3985" w:type="dxa"/>
            <w:noWrap/>
            <w:hideMark/>
          </w:tcPr>
          <w:p w14:paraId="189C1C67" w14:textId="35BDB93F" w:rsidR="009271E1" w:rsidRPr="009271E1" w:rsidRDefault="009271E1" w:rsidP="009271E1">
            <w:pPr>
              <w:pStyle w:val="TableText"/>
              <w:rPr>
                <w:highlight w:val="yellow"/>
              </w:rPr>
            </w:pPr>
            <w:r w:rsidRPr="009271E1">
              <w:rPr>
                <w:highlight w:val="yellow"/>
              </w:rPr>
              <w:t>REDACTED</w:t>
            </w:r>
          </w:p>
        </w:tc>
        <w:tc>
          <w:tcPr>
            <w:tcW w:w="2418" w:type="dxa"/>
          </w:tcPr>
          <w:p w14:paraId="19AE6D7C" w14:textId="5FD768F2" w:rsidR="009271E1" w:rsidRPr="009271E1" w:rsidRDefault="009271E1" w:rsidP="009271E1">
            <w:pPr>
              <w:pStyle w:val="TableText"/>
              <w:rPr>
                <w:highlight w:val="yellow"/>
              </w:rPr>
            </w:pPr>
            <w:r w:rsidRPr="009271E1">
              <w:rPr>
                <w:highlight w:val="yellow"/>
              </w:rPr>
              <w:t>REDACTED</w:t>
            </w:r>
          </w:p>
        </w:tc>
      </w:tr>
      <w:tr w:rsidR="009271E1" w:rsidRPr="00113EFF" w14:paraId="02541C55" w14:textId="77777777" w:rsidTr="00B51C5A">
        <w:trPr>
          <w:trHeight w:val="315"/>
        </w:trPr>
        <w:tc>
          <w:tcPr>
            <w:tcW w:w="2525" w:type="dxa"/>
            <w:noWrap/>
            <w:hideMark/>
          </w:tcPr>
          <w:p w14:paraId="60AE3FEA" w14:textId="77777777" w:rsidR="009271E1" w:rsidRPr="00042D6D" w:rsidRDefault="009271E1" w:rsidP="009271E1">
            <w:pPr>
              <w:pStyle w:val="TableText"/>
            </w:pPr>
            <w:r w:rsidRPr="00042D6D">
              <w:t>Bedford, MA</w:t>
            </w:r>
          </w:p>
        </w:tc>
        <w:tc>
          <w:tcPr>
            <w:tcW w:w="1048" w:type="dxa"/>
            <w:hideMark/>
          </w:tcPr>
          <w:p w14:paraId="17D6E321" w14:textId="77777777" w:rsidR="009271E1" w:rsidRPr="00042D6D" w:rsidRDefault="009271E1" w:rsidP="009271E1">
            <w:pPr>
              <w:pStyle w:val="TableText"/>
            </w:pPr>
            <w:r w:rsidRPr="00042D6D">
              <w:t>518</w:t>
            </w:r>
          </w:p>
        </w:tc>
        <w:tc>
          <w:tcPr>
            <w:tcW w:w="1804" w:type="dxa"/>
            <w:noWrap/>
            <w:hideMark/>
          </w:tcPr>
          <w:p w14:paraId="29D42AC7" w14:textId="65F4003D" w:rsidR="009271E1" w:rsidRPr="00FA3D46" w:rsidRDefault="009271E1" w:rsidP="009271E1">
            <w:pPr>
              <w:pStyle w:val="TableText"/>
              <w:rPr>
                <w:highlight w:val="yellow"/>
              </w:rPr>
            </w:pPr>
            <w:r w:rsidRPr="00FA3D46">
              <w:rPr>
                <w:highlight w:val="yellow"/>
              </w:rPr>
              <w:t>REDACTED</w:t>
            </w:r>
          </w:p>
        </w:tc>
        <w:tc>
          <w:tcPr>
            <w:tcW w:w="3985" w:type="dxa"/>
            <w:noWrap/>
            <w:hideMark/>
          </w:tcPr>
          <w:p w14:paraId="4B79DA33" w14:textId="0C0DD124" w:rsidR="009271E1" w:rsidRPr="009271E1" w:rsidRDefault="009271E1" w:rsidP="009271E1">
            <w:pPr>
              <w:pStyle w:val="TableText"/>
              <w:rPr>
                <w:highlight w:val="yellow"/>
              </w:rPr>
            </w:pPr>
            <w:r w:rsidRPr="009271E1">
              <w:rPr>
                <w:highlight w:val="yellow"/>
              </w:rPr>
              <w:t>REDACTED</w:t>
            </w:r>
          </w:p>
        </w:tc>
        <w:tc>
          <w:tcPr>
            <w:tcW w:w="2418" w:type="dxa"/>
          </w:tcPr>
          <w:p w14:paraId="5D9398A7" w14:textId="28A4D2DA" w:rsidR="009271E1" w:rsidRPr="009271E1" w:rsidRDefault="009271E1" w:rsidP="009271E1">
            <w:pPr>
              <w:pStyle w:val="TableText"/>
              <w:rPr>
                <w:highlight w:val="yellow"/>
              </w:rPr>
            </w:pPr>
            <w:r w:rsidRPr="009271E1">
              <w:rPr>
                <w:highlight w:val="yellow"/>
              </w:rPr>
              <w:t>REDACTED</w:t>
            </w:r>
          </w:p>
        </w:tc>
      </w:tr>
      <w:tr w:rsidR="009271E1" w:rsidRPr="00113EFF" w14:paraId="7F08DECC" w14:textId="77777777" w:rsidTr="00B51C5A">
        <w:trPr>
          <w:trHeight w:val="315"/>
        </w:trPr>
        <w:tc>
          <w:tcPr>
            <w:tcW w:w="2525" w:type="dxa"/>
            <w:noWrap/>
            <w:hideMark/>
          </w:tcPr>
          <w:p w14:paraId="6FCF9E4D" w14:textId="77777777" w:rsidR="009271E1" w:rsidRPr="00042D6D" w:rsidRDefault="009271E1" w:rsidP="009271E1">
            <w:pPr>
              <w:pStyle w:val="TableText"/>
            </w:pPr>
            <w:r w:rsidRPr="00042D6D">
              <w:t>Big Spring, TX</w:t>
            </w:r>
          </w:p>
        </w:tc>
        <w:tc>
          <w:tcPr>
            <w:tcW w:w="1048" w:type="dxa"/>
            <w:hideMark/>
          </w:tcPr>
          <w:p w14:paraId="0AF8DD60" w14:textId="77777777" w:rsidR="009271E1" w:rsidRPr="00042D6D" w:rsidRDefault="009271E1" w:rsidP="009271E1">
            <w:pPr>
              <w:pStyle w:val="TableText"/>
            </w:pPr>
            <w:r w:rsidRPr="00042D6D">
              <w:t>519</w:t>
            </w:r>
          </w:p>
        </w:tc>
        <w:tc>
          <w:tcPr>
            <w:tcW w:w="1804" w:type="dxa"/>
            <w:noWrap/>
            <w:hideMark/>
          </w:tcPr>
          <w:p w14:paraId="08515790" w14:textId="66E790F2" w:rsidR="009271E1" w:rsidRPr="00FA3D46" w:rsidRDefault="009271E1" w:rsidP="009271E1">
            <w:pPr>
              <w:pStyle w:val="TableText"/>
              <w:rPr>
                <w:highlight w:val="yellow"/>
              </w:rPr>
            </w:pPr>
            <w:r w:rsidRPr="00FA3D46">
              <w:rPr>
                <w:highlight w:val="yellow"/>
              </w:rPr>
              <w:t>REDACTED</w:t>
            </w:r>
          </w:p>
        </w:tc>
        <w:tc>
          <w:tcPr>
            <w:tcW w:w="3985" w:type="dxa"/>
            <w:noWrap/>
            <w:hideMark/>
          </w:tcPr>
          <w:p w14:paraId="3398DED1" w14:textId="3BC68F1A" w:rsidR="009271E1" w:rsidRPr="009271E1" w:rsidRDefault="009271E1" w:rsidP="009271E1">
            <w:pPr>
              <w:pStyle w:val="TableText"/>
              <w:rPr>
                <w:highlight w:val="yellow"/>
              </w:rPr>
            </w:pPr>
            <w:r w:rsidRPr="009271E1">
              <w:rPr>
                <w:highlight w:val="yellow"/>
              </w:rPr>
              <w:t>REDACTED</w:t>
            </w:r>
          </w:p>
        </w:tc>
        <w:tc>
          <w:tcPr>
            <w:tcW w:w="2418" w:type="dxa"/>
          </w:tcPr>
          <w:p w14:paraId="0A6FD346" w14:textId="018C2C2C" w:rsidR="009271E1" w:rsidRPr="009271E1" w:rsidRDefault="009271E1" w:rsidP="009271E1">
            <w:pPr>
              <w:pStyle w:val="TableText"/>
              <w:rPr>
                <w:highlight w:val="yellow"/>
              </w:rPr>
            </w:pPr>
            <w:r w:rsidRPr="009271E1">
              <w:rPr>
                <w:highlight w:val="yellow"/>
              </w:rPr>
              <w:t>REDACTED</w:t>
            </w:r>
          </w:p>
        </w:tc>
      </w:tr>
      <w:tr w:rsidR="009271E1" w:rsidRPr="00113EFF" w14:paraId="26B9262D" w14:textId="77777777" w:rsidTr="00B51C5A">
        <w:trPr>
          <w:trHeight w:val="315"/>
        </w:trPr>
        <w:tc>
          <w:tcPr>
            <w:tcW w:w="2525" w:type="dxa"/>
            <w:noWrap/>
            <w:hideMark/>
          </w:tcPr>
          <w:p w14:paraId="1258250F" w14:textId="77777777" w:rsidR="009271E1" w:rsidRPr="00042D6D" w:rsidRDefault="009271E1" w:rsidP="009271E1">
            <w:pPr>
              <w:pStyle w:val="TableText"/>
            </w:pPr>
            <w:r w:rsidRPr="00042D6D">
              <w:t>Biloxi, MS</w:t>
            </w:r>
          </w:p>
        </w:tc>
        <w:tc>
          <w:tcPr>
            <w:tcW w:w="1048" w:type="dxa"/>
            <w:hideMark/>
          </w:tcPr>
          <w:p w14:paraId="5A92681F" w14:textId="77777777" w:rsidR="009271E1" w:rsidRPr="00042D6D" w:rsidRDefault="009271E1" w:rsidP="009271E1">
            <w:pPr>
              <w:pStyle w:val="TableText"/>
            </w:pPr>
            <w:r w:rsidRPr="00042D6D">
              <w:t>520</w:t>
            </w:r>
          </w:p>
        </w:tc>
        <w:tc>
          <w:tcPr>
            <w:tcW w:w="1804" w:type="dxa"/>
            <w:noWrap/>
            <w:hideMark/>
          </w:tcPr>
          <w:p w14:paraId="3DB14587" w14:textId="79BF7C24" w:rsidR="009271E1" w:rsidRPr="00FA3D46" w:rsidRDefault="009271E1" w:rsidP="009271E1">
            <w:pPr>
              <w:pStyle w:val="TableText"/>
              <w:rPr>
                <w:highlight w:val="yellow"/>
              </w:rPr>
            </w:pPr>
            <w:r w:rsidRPr="00FA3D46">
              <w:rPr>
                <w:highlight w:val="yellow"/>
              </w:rPr>
              <w:t>REDACTED</w:t>
            </w:r>
          </w:p>
        </w:tc>
        <w:tc>
          <w:tcPr>
            <w:tcW w:w="3985" w:type="dxa"/>
            <w:noWrap/>
            <w:hideMark/>
          </w:tcPr>
          <w:p w14:paraId="54C524D5" w14:textId="20B911F5" w:rsidR="009271E1" w:rsidRPr="009271E1" w:rsidRDefault="009271E1" w:rsidP="009271E1">
            <w:pPr>
              <w:pStyle w:val="TableText"/>
              <w:rPr>
                <w:highlight w:val="yellow"/>
              </w:rPr>
            </w:pPr>
            <w:r w:rsidRPr="009271E1">
              <w:rPr>
                <w:highlight w:val="yellow"/>
              </w:rPr>
              <w:t>REDACTED</w:t>
            </w:r>
          </w:p>
        </w:tc>
        <w:tc>
          <w:tcPr>
            <w:tcW w:w="2418" w:type="dxa"/>
          </w:tcPr>
          <w:p w14:paraId="175B5ADA" w14:textId="54ADD879" w:rsidR="009271E1" w:rsidRPr="009271E1" w:rsidRDefault="009271E1" w:rsidP="009271E1">
            <w:pPr>
              <w:pStyle w:val="TableText"/>
              <w:rPr>
                <w:highlight w:val="yellow"/>
              </w:rPr>
            </w:pPr>
            <w:r w:rsidRPr="009271E1">
              <w:rPr>
                <w:highlight w:val="yellow"/>
              </w:rPr>
              <w:t>REDACTED</w:t>
            </w:r>
          </w:p>
        </w:tc>
      </w:tr>
      <w:tr w:rsidR="009271E1" w:rsidRPr="00113EFF" w14:paraId="2BD67C73" w14:textId="77777777" w:rsidTr="00B51C5A">
        <w:trPr>
          <w:trHeight w:val="315"/>
        </w:trPr>
        <w:tc>
          <w:tcPr>
            <w:tcW w:w="2525" w:type="dxa"/>
            <w:noWrap/>
            <w:hideMark/>
          </w:tcPr>
          <w:p w14:paraId="27FA630B" w14:textId="77777777" w:rsidR="009271E1" w:rsidRPr="00042D6D" w:rsidRDefault="009271E1" w:rsidP="009271E1">
            <w:pPr>
              <w:pStyle w:val="TableText"/>
            </w:pPr>
            <w:r w:rsidRPr="00042D6D">
              <w:t>Birmingham, AL</w:t>
            </w:r>
          </w:p>
        </w:tc>
        <w:tc>
          <w:tcPr>
            <w:tcW w:w="1048" w:type="dxa"/>
            <w:hideMark/>
          </w:tcPr>
          <w:p w14:paraId="4BB6568A" w14:textId="77777777" w:rsidR="009271E1" w:rsidRPr="00042D6D" w:rsidRDefault="009271E1" w:rsidP="009271E1">
            <w:pPr>
              <w:pStyle w:val="TableText"/>
            </w:pPr>
            <w:r w:rsidRPr="00042D6D">
              <w:t>521</w:t>
            </w:r>
          </w:p>
        </w:tc>
        <w:tc>
          <w:tcPr>
            <w:tcW w:w="1804" w:type="dxa"/>
            <w:noWrap/>
            <w:hideMark/>
          </w:tcPr>
          <w:p w14:paraId="2D22D928" w14:textId="24D9B237" w:rsidR="009271E1" w:rsidRPr="00FA3D46" w:rsidRDefault="009271E1" w:rsidP="009271E1">
            <w:pPr>
              <w:pStyle w:val="TableText"/>
              <w:rPr>
                <w:highlight w:val="yellow"/>
              </w:rPr>
            </w:pPr>
            <w:r w:rsidRPr="00FA3D46">
              <w:rPr>
                <w:highlight w:val="yellow"/>
              </w:rPr>
              <w:t>REDACTED</w:t>
            </w:r>
          </w:p>
        </w:tc>
        <w:tc>
          <w:tcPr>
            <w:tcW w:w="3985" w:type="dxa"/>
            <w:noWrap/>
            <w:hideMark/>
          </w:tcPr>
          <w:p w14:paraId="2CF19206" w14:textId="55B543D1" w:rsidR="009271E1" w:rsidRPr="009271E1" w:rsidRDefault="009271E1" w:rsidP="009271E1">
            <w:pPr>
              <w:pStyle w:val="TableText"/>
              <w:rPr>
                <w:highlight w:val="yellow"/>
              </w:rPr>
            </w:pPr>
            <w:r w:rsidRPr="009271E1">
              <w:rPr>
                <w:highlight w:val="yellow"/>
              </w:rPr>
              <w:t>REDACTED</w:t>
            </w:r>
          </w:p>
        </w:tc>
        <w:tc>
          <w:tcPr>
            <w:tcW w:w="2418" w:type="dxa"/>
          </w:tcPr>
          <w:p w14:paraId="0710D560" w14:textId="0BD328B7" w:rsidR="009271E1" w:rsidRPr="009271E1" w:rsidRDefault="009271E1" w:rsidP="009271E1">
            <w:pPr>
              <w:pStyle w:val="TableText"/>
              <w:rPr>
                <w:highlight w:val="yellow"/>
              </w:rPr>
            </w:pPr>
            <w:r w:rsidRPr="009271E1">
              <w:rPr>
                <w:highlight w:val="yellow"/>
              </w:rPr>
              <w:t>REDACTED</w:t>
            </w:r>
          </w:p>
        </w:tc>
      </w:tr>
      <w:tr w:rsidR="009271E1" w:rsidRPr="00113EFF" w14:paraId="288C6C4E" w14:textId="77777777" w:rsidTr="00B51C5A">
        <w:trPr>
          <w:trHeight w:val="315"/>
        </w:trPr>
        <w:tc>
          <w:tcPr>
            <w:tcW w:w="2525" w:type="dxa"/>
            <w:noWrap/>
            <w:hideMark/>
          </w:tcPr>
          <w:p w14:paraId="5E710092" w14:textId="77777777" w:rsidR="009271E1" w:rsidRPr="00042D6D" w:rsidRDefault="009271E1" w:rsidP="009271E1">
            <w:pPr>
              <w:pStyle w:val="TableText"/>
            </w:pPr>
            <w:r w:rsidRPr="00042D6D">
              <w:t>Boston HCS</w:t>
            </w:r>
          </w:p>
        </w:tc>
        <w:tc>
          <w:tcPr>
            <w:tcW w:w="1048" w:type="dxa"/>
            <w:hideMark/>
          </w:tcPr>
          <w:p w14:paraId="302FD51B" w14:textId="77777777" w:rsidR="009271E1" w:rsidRPr="00042D6D" w:rsidRDefault="009271E1" w:rsidP="009271E1">
            <w:pPr>
              <w:pStyle w:val="TableText"/>
            </w:pPr>
            <w:r w:rsidRPr="00042D6D">
              <w:t>523</w:t>
            </w:r>
          </w:p>
        </w:tc>
        <w:tc>
          <w:tcPr>
            <w:tcW w:w="1804" w:type="dxa"/>
            <w:noWrap/>
            <w:hideMark/>
          </w:tcPr>
          <w:p w14:paraId="360F2E26" w14:textId="08098D4D" w:rsidR="009271E1" w:rsidRPr="00FA3D46" w:rsidRDefault="009271E1" w:rsidP="009271E1">
            <w:pPr>
              <w:pStyle w:val="TableText"/>
              <w:rPr>
                <w:highlight w:val="yellow"/>
              </w:rPr>
            </w:pPr>
            <w:r w:rsidRPr="00FA3D46">
              <w:rPr>
                <w:highlight w:val="yellow"/>
              </w:rPr>
              <w:t>REDACTED</w:t>
            </w:r>
          </w:p>
        </w:tc>
        <w:tc>
          <w:tcPr>
            <w:tcW w:w="3985" w:type="dxa"/>
            <w:noWrap/>
            <w:hideMark/>
          </w:tcPr>
          <w:p w14:paraId="7F6A2A43" w14:textId="25E44DE8" w:rsidR="009271E1" w:rsidRPr="009271E1" w:rsidRDefault="009271E1" w:rsidP="009271E1">
            <w:pPr>
              <w:pStyle w:val="TableText"/>
              <w:rPr>
                <w:highlight w:val="yellow"/>
              </w:rPr>
            </w:pPr>
            <w:r w:rsidRPr="009271E1">
              <w:rPr>
                <w:highlight w:val="yellow"/>
              </w:rPr>
              <w:t>REDACTED</w:t>
            </w:r>
          </w:p>
        </w:tc>
        <w:tc>
          <w:tcPr>
            <w:tcW w:w="2418" w:type="dxa"/>
          </w:tcPr>
          <w:p w14:paraId="2002DAB1" w14:textId="743DE1D3" w:rsidR="009271E1" w:rsidRPr="009271E1" w:rsidRDefault="009271E1" w:rsidP="009271E1">
            <w:pPr>
              <w:pStyle w:val="TableText"/>
              <w:rPr>
                <w:highlight w:val="yellow"/>
              </w:rPr>
            </w:pPr>
            <w:r w:rsidRPr="009271E1">
              <w:rPr>
                <w:highlight w:val="yellow"/>
              </w:rPr>
              <w:t>REDACTED</w:t>
            </w:r>
          </w:p>
        </w:tc>
      </w:tr>
      <w:tr w:rsidR="009271E1" w:rsidRPr="00113EFF" w14:paraId="52A80810" w14:textId="77777777" w:rsidTr="00B51C5A">
        <w:trPr>
          <w:trHeight w:val="315"/>
        </w:trPr>
        <w:tc>
          <w:tcPr>
            <w:tcW w:w="2525" w:type="dxa"/>
            <w:noWrap/>
            <w:hideMark/>
          </w:tcPr>
          <w:p w14:paraId="2E23A210" w14:textId="77777777" w:rsidR="009271E1" w:rsidRPr="00042D6D" w:rsidRDefault="009271E1" w:rsidP="009271E1">
            <w:pPr>
              <w:pStyle w:val="TableText"/>
            </w:pPr>
            <w:r w:rsidRPr="00042D6D">
              <w:t>Bronx, NY</w:t>
            </w:r>
          </w:p>
        </w:tc>
        <w:tc>
          <w:tcPr>
            <w:tcW w:w="1048" w:type="dxa"/>
            <w:hideMark/>
          </w:tcPr>
          <w:p w14:paraId="280CFC5B" w14:textId="77777777" w:rsidR="009271E1" w:rsidRPr="00042D6D" w:rsidRDefault="009271E1" w:rsidP="009271E1">
            <w:pPr>
              <w:pStyle w:val="TableText"/>
            </w:pPr>
            <w:r w:rsidRPr="00042D6D">
              <w:t>526</w:t>
            </w:r>
          </w:p>
        </w:tc>
        <w:tc>
          <w:tcPr>
            <w:tcW w:w="1804" w:type="dxa"/>
            <w:noWrap/>
            <w:hideMark/>
          </w:tcPr>
          <w:p w14:paraId="1539FFE9" w14:textId="1D05BAC5" w:rsidR="009271E1" w:rsidRPr="00FA3D46" w:rsidRDefault="009271E1" w:rsidP="009271E1">
            <w:pPr>
              <w:pStyle w:val="TableText"/>
              <w:rPr>
                <w:highlight w:val="yellow"/>
              </w:rPr>
            </w:pPr>
            <w:r w:rsidRPr="00FA3D46">
              <w:rPr>
                <w:highlight w:val="yellow"/>
              </w:rPr>
              <w:t>REDACTED</w:t>
            </w:r>
          </w:p>
        </w:tc>
        <w:tc>
          <w:tcPr>
            <w:tcW w:w="3985" w:type="dxa"/>
            <w:noWrap/>
            <w:hideMark/>
          </w:tcPr>
          <w:p w14:paraId="6D1B40BE" w14:textId="4C7E16D9" w:rsidR="009271E1" w:rsidRPr="009271E1" w:rsidRDefault="009271E1" w:rsidP="009271E1">
            <w:pPr>
              <w:pStyle w:val="TableText"/>
              <w:rPr>
                <w:highlight w:val="yellow"/>
              </w:rPr>
            </w:pPr>
            <w:r w:rsidRPr="009271E1">
              <w:rPr>
                <w:highlight w:val="yellow"/>
              </w:rPr>
              <w:t>REDACTED</w:t>
            </w:r>
          </w:p>
        </w:tc>
        <w:tc>
          <w:tcPr>
            <w:tcW w:w="2418" w:type="dxa"/>
          </w:tcPr>
          <w:p w14:paraId="290F7FD6" w14:textId="6D7B2771" w:rsidR="009271E1" w:rsidRPr="009271E1" w:rsidRDefault="009271E1" w:rsidP="009271E1">
            <w:pPr>
              <w:pStyle w:val="TableText"/>
              <w:rPr>
                <w:highlight w:val="yellow"/>
              </w:rPr>
            </w:pPr>
            <w:r w:rsidRPr="009271E1">
              <w:rPr>
                <w:highlight w:val="yellow"/>
              </w:rPr>
              <w:t>REDACTED</w:t>
            </w:r>
          </w:p>
        </w:tc>
      </w:tr>
      <w:tr w:rsidR="009271E1" w:rsidRPr="00113EFF" w14:paraId="23659678" w14:textId="77777777" w:rsidTr="00B51C5A">
        <w:trPr>
          <w:trHeight w:val="315"/>
        </w:trPr>
        <w:tc>
          <w:tcPr>
            <w:tcW w:w="2525" w:type="dxa"/>
            <w:noWrap/>
            <w:hideMark/>
          </w:tcPr>
          <w:p w14:paraId="134A270E" w14:textId="77777777" w:rsidR="009271E1" w:rsidRPr="00042D6D" w:rsidRDefault="009271E1" w:rsidP="009271E1">
            <w:pPr>
              <w:pStyle w:val="TableText"/>
            </w:pPr>
            <w:r w:rsidRPr="00042D6D">
              <w:t>Upstate NY HCS</w:t>
            </w:r>
          </w:p>
        </w:tc>
        <w:tc>
          <w:tcPr>
            <w:tcW w:w="1048" w:type="dxa"/>
            <w:hideMark/>
          </w:tcPr>
          <w:p w14:paraId="1EC90460" w14:textId="77777777" w:rsidR="009271E1" w:rsidRPr="00042D6D" w:rsidRDefault="009271E1" w:rsidP="009271E1">
            <w:pPr>
              <w:pStyle w:val="TableText"/>
            </w:pPr>
            <w:r w:rsidRPr="00042D6D">
              <w:t>528</w:t>
            </w:r>
          </w:p>
        </w:tc>
        <w:tc>
          <w:tcPr>
            <w:tcW w:w="1804" w:type="dxa"/>
            <w:noWrap/>
            <w:hideMark/>
          </w:tcPr>
          <w:p w14:paraId="20B9AADF" w14:textId="086FADE1" w:rsidR="009271E1" w:rsidRPr="00FA3D46" w:rsidRDefault="009271E1" w:rsidP="009271E1">
            <w:pPr>
              <w:pStyle w:val="TableText"/>
              <w:rPr>
                <w:highlight w:val="yellow"/>
              </w:rPr>
            </w:pPr>
            <w:r w:rsidRPr="00FA3D46">
              <w:rPr>
                <w:highlight w:val="yellow"/>
              </w:rPr>
              <w:t>REDACTED</w:t>
            </w:r>
          </w:p>
        </w:tc>
        <w:tc>
          <w:tcPr>
            <w:tcW w:w="3985" w:type="dxa"/>
            <w:noWrap/>
            <w:hideMark/>
          </w:tcPr>
          <w:p w14:paraId="0DDCF83E" w14:textId="463A7F80" w:rsidR="009271E1" w:rsidRPr="009271E1" w:rsidRDefault="009271E1" w:rsidP="009271E1">
            <w:pPr>
              <w:pStyle w:val="TableText"/>
              <w:rPr>
                <w:highlight w:val="yellow"/>
              </w:rPr>
            </w:pPr>
            <w:r w:rsidRPr="009271E1">
              <w:rPr>
                <w:highlight w:val="yellow"/>
              </w:rPr>
              <w:t>REDACTED</w:t>
            </w:r>
          </w:p>
        </w:tc>
        <w:tc>
          <w:tcPr>
            <w:tcW w:w="2418" w:type="dxa"/>
          </w:tcPr>
          <w:p w14:paraId="4571375C" w14:textId="5C04D9F3" w:rsidR="009271E1" w:rsidRPr="009271E1" w:rsidRDefault="009271E1" w:rsidP="009271E1">
            <w:pPr>
              <w:pStyle w:val="TableText"/>
              <w:rPr>
                <w:highlight w:val="yellow"/>
              </w:rPr>
            </w:pPr>
            <w:r w:rsidRPr="009271E1">
              <w:rPr>
                <w:highlight w:val="yellow"/>
              </w:rPr>
              <w:t>REDACTED</w:t>
            </w:r>
          </w:p>
        </w:tc>
      </w:tr>
      <w:tr w:rsidR="009271E1" w:rsidRPr="00113EFF" w14:paraId="7B3E95F9" w14:textId="77777777" w:rsidTr="00B51C5A">
        <w:trPr>
          <w:trHeight w:val="315"/>
        </w:trPr>
        <w:tc>
          <w:tcPr>
            <w:tcW w:w="2525" w:type="dxa"/>
            <w:noWrap/>
            <w:hideMark/>
          </w:tcPr>
          <w:p w14:paraId="0B4A4F77" w14:textId="77777777" w:rsidR="009271E1" w:rsidRPr="00042D6D" w:rsidRDefault="009271E1" w:rsidP="009271E1">
            <w:pPr>
              <w:pStyle w:val="TableText"/>
            </w:pPr>
            <w:r w:rsidRPr="00042D6D">
              <w:t>Butler, PA</w:t>
            </w:r>
          </w:p>
        </w:tc>
        <w:tc>
          <w:tcPr>
            <w:tcW w:w="1048" w:type="dxa"/>
            <w:hideMark/>
          </w:tcPr>
          <w:p w14:paraId="3CD741DA" w14:textId="77777777" w:rsidR="009271E1" w:rsidRPr="00042D6D" w:rsidRDefault="009271E1" w:rsidP="009271E1">
            <w:pPr>
              <w:pStyle w:val="TableText"/>
            </w:pPr>
            <w:r w:rsidRPr="00042D6D">
              <w:t>529</w:t>
            </w:r>
          </w:p>
        </w:tc>
        <w:tc>
          <w:tcPr>
            <w:tcW w:w="1804" w:type="dxa"/>
            <w:noWrap/>
            <w:hideMark/>
          </w:tcPr>
          <w:p w14:paraId="290615D3" w14:textId="026FD859" w:rsidR="009271E1" w:rsidRPr="00FA3D46" w:rsidRDefault="009271E1" w:rsidP="009271E1">
            <w:pPr>
              <w:pStyle w:val="TableText"/>
              <w:rPr>
                <w:highlight w:val="yellow"/>
              </w:rPr>
            </w:pPr>
            <w:r w:rsidRPr="00FA3D46">
              <w:rPr>
                <w:highlight w:val="yellow"/>
              </w:rPr>
              <w:t>REDACTED</w:t>
            </w:r>
          </w:p>
        </w:tc>
        <w:tc>
          <w:tcPr>
            <w:tcW w:w="3985" w:type="dxa"/>
            <w:noWrap/>
            <w:hideMark/>
          </w:tcPr>
          <w:p w14:paraId="697FFA05" w14:textId="4C4FB242" w:rsidR="009271E1" w:rsidRPr="009271E1" w:rsidRDefault="009271E1" w:rsidP="009271E1">
            <w:pPr>
              <w:pStyle w:val="TableText"/>
              <w:rPr>
                <w:highlight w:val="yellow"/>
              </w:rPr>
            </w:pPr>
            <w:r w:rsidRPr="009271E1">
              <w:rPr>
                <w:highlight w:val="yellow"/>
              </w:rPr>
              <w:t>REDACTED</w:t>
            </w:r>
          </w:p>
        </w:tc>
        <w:tc>
          <w:tcPr>
            <w:tcW w:w="2418" w:type="dxa"/>
          </w:tcPr>
          <w:p w14:paraId="4DB6DCB9" w14:textId="08C4720C" w:rsidR="009271E1" w:rsidRPr="009271E1" w:rsidRDefault="009271E1" w:rsidP="009271E1">
            <w:pPr>
              <w:pStyle w:val="TableText"/>
              <w:rPr>
                <w:highlight w:val="yellow"/>
              </w:rPr>
            </w:pPr>
            <w:r w:rsidRPr="009271E1">
              <w:rPr>
                <w:highlight w:val="yellow"/>
              </w:rPr>
              <w:t>REDACTED</w:t>
            </w:r>
          </w:p>
        </w:tc>
      </w:tr>
      <w:tr w:rsidR="009271E1" w:rsidRPr="00113EFF" w14:paraId="6A01FFDC" w14:textId="77777777" w:rsidTr="00B51C5A">
        <w:trPr>
          <w:trHeight w:val="315"/>
        </w:trPr>
        <w:tc>
          <w:tcPr>
            <w:tcW w:w="2525" w:type="dxa"/>
            <w:noWrap/>
            <w:hideMark/>
          </w:tcPr>
          <w:p w14:paraId="2B0C5976" w14:textId="77777777" w:rsidR="009271E1" w:rsidRPr="00042D6D" w:rsidRDefault="009271E1" w:rsidP="009271E1">
            <w:pPr>
              <w:pStyle w:val="TableText"/>
            </w:pPr>
            <w:r w:rsidRPr="00042D6D">
              <w:t>Boise, ID</w:t>
            </w:r>
          </w:p>
        </w:tc>
        <w:tc>
          <w:tcPr>
            <w:tcW w:w="1048" w:type="dxa"/>
            <w:hideMark/>
          </w:tcPr>
          <w:p w14:paraId="13D0BBD7" w14:textId="77777777" w:rsidR="009271E1" w:rsidRPr="00042D6D" w:rsidRDefault="009271E1" w:rsidP="009271E1">
            <w:pPr>
              <w:pStyle w:val="TableText"/>
            </w:pPr>
            <w:r w:rsidRPr="00042D6D">
              <w:t>531</w:t>
            </w:r>
          </w:p>
        </w:tc>
        <w:tc>
          <w:tcPr>
            <w:tcW w:w="1804" w:type="dxa"/>
            <w:noWrap/>
            <w:hideMark/>
          </w:tcPr>
          <w:p w14:paraId="49C2F4E1" w14:textId="7642683B" w:rsidR="009271E1" w:rsidRPr="00FA3D46" w:rsidRDefault="009271E1" w:rsidP="009271E1">
            <w:pPr>
              <w:pStyle w:val="TableText"/>
              <w:rPr>
                <w:highlight w:val="yellow"/>
              </w:rPr>
            </w:pPr>
            <w:r w:rsidRPr="00FA3D46">
              <w:rPr>
                <w:highlight w:val="yellow"/>
              </w:rPr>
              <w:t>REDACTED</w:t>
            </w:r>
          </w:p>
        </w:tc>
        <w:tc>
          <w:tcPr>
            <w:tcW w:w="3985" w:type="dxa"/>
            <w:noWrap/>
            <w:hideMark/>
          </w:tcPr>
          <w:p w14:paraId="57394A68" w14:textId="635C78DE" w:rsidR="009271E1" w:rsidRPr="009271E1" w:rsidRDefault="009271E1" w:rsidP="009271E1">
            <w:pPr>
              <w:pStyle w:val="TableText"/>
              <w:rPr>
                <w:highlight w:val="yellow"/>
              </w:rPr>
            </w:pPr>
            <w:r w:rsidRPr="009271E1">
              <w:rPr>
                <w:highlight w:val="yellow"/>
              </w:rPr>
              <w:t>REDACTED</w:t>
            </w:r>
          </w:p>
        </w:tc>
        <w:tc>
          <w:tcPr>
            <w:tcW w:w="2418" w:type="dxa"/>
          </w:tcPr>
          <w:p w14:paraId="2C30DFAF" w14:textId="0D5C77CF" w:rsidR="009271E1" w:rsidRPr="009271E1" w:rsidRDefault="009271E1" w:rsidP="009271E1">
            <w:pPr>
              <w:pStyle w:val="TableText"/>
              <w:rPr>
                <w:highlight w:val="yellow"/>
              </w:rPr>
            </w:pPr>
            <w:r w:rsidRPr="009271E1">
              <w:rPr>
                <w:highlight w:val="yellow"/>
              </w:rPr>
              <w:t>REDACTED</w:t>
            </w:r>
          </w:p>
        </w:tc>
      </w:tr>
      <w:tr w:rsidR="009271E1" w:rsidRPr="00113EFF" w14:paraId="1E986840" w14:textId="77777777" w:rsidTr="00B51C5A">
        <w:trPr>
          <w:trHeight w:val="315"/>
        </w:trPr>
        <w:tc>
          <w:tcPr>
            <w:tcW w:w="2525" w:type="dxa"/>
            <w:noWrap/>
            <w:hideMark/>
          </w:tcPr>
          <w:p w14:paraId="69C1791B" w14:textId="77777777" w:rsidR="009271E1" w:rsidRPr="00042D6D" w:rsidRDefault="009271E1" w:rsidP="009271E1">
            <w:pPr>
              <w:pStyle w:val="TableText"/>
            </w:pPr>
            <w:r w:rsidRPr="00042D6D">
              <w:t>Charleston, SC</w:t>
            </w:r>
          </w:p>
        </w:tc>
        <w:tc>
          <w:tcPr>
            <w:tcW w:w="1048" w:type="dxa"/>
            <w:hideMark/>
          </w:tcPr>
          <w:p w14:paraId="3E4FE703" w14:textId="77777777" w:rsidR="009271E1" w:rsidRPr="00042D6D" w:rsidRDefault="009271E1" w:rsidP="009271E1">
            <w:pPr>
              <w:pStyle w:val="TableText"/>
            </w:pPr>
            <w:r w:rsidRPr="00042D6D">
              <w:t>534</w:t>
            </w:r>
          </w:p>
        </w:tc>
        <w:tc>
          <w:tcPr>
            <w:tcW w:w="1804" w:type="dxa"/>
            <w:noWrap/>
            <w:hideMark/>
          </w:tcPr>
          <w:p w14:paraId="1A5E2EA4" w14:textId="28742757" w:rsidR="009271E1" w:rsidRPr="00FA3D46" w:rsidRDefault="009271E1" w:rsidP="009271E1">
            <w:pPr>
              <w:pStyle w:val="TableText"/>
              <w:rPr>
                <w:highlight w:val="yellow"/>
              </w:rPr>
            </w:pPr>
            <w:r w:rsidRPr="00FA3D46">
              <w:rPr>
                <w:highlight w:val="yellow"/>
              </w:rPr>
              <w:t>REDACTED</w:t>
            </w:r>
          </w:p>
        </w:tc>
        <w:tc>
          <w:tcPr>
            <w:tcW w:w="3985" w:type="dxa"/>
            <w:noWrap/>
            <w:hideMark/>
          </w:tcPr>
          <w:p w14:paraId="2A30072C" w14:textId="28F02CC0" w:rsidR="009271E1" w:rsidRPr="009271E1" w:rsidRDefault="009271E1" w:rsidP="009271E1">
            <w:pPr>
              <w:pStyle w:val="TableText"/>
              <w:rPr>
                <w:highlight w:val="yellow"/>
              </w:rPr>
            </w:pPr>
            <w:r w:rsidRPr="009271E1">
              <w:rPr>
                <w:highlight w:val="yellow"/>
              </w:rPr>
              <w:t>REDACTED</w:t>
            </w:r>
          </w:p>
        </w:tc>
        <w:tc>
          <w:tcPr>
            <w:tcW w:w="2418" w:type="dxa"/>
          </w:tcPr>
          <w:p w14:paraId="1DE96A1C" w14:textId="007F9487" w:rsidR="009271E1" w:rsidRPr="009271E1" w:rsidRDefault="009271E1" w:rsidP="009271E1">
            <w:pPr>
              <w:pStyle w:val="TableText"/>
              <w:rPr>
                <w:highlight w:val="yellow"/>
              </w:rPr>
            </w:pPr>
            <w:r w:rsidRPr="009271E1">
              <w:rPr>
                <w:highlight w:val="yellow"/>
              </w:rPr>
              <w:t>REDACTED</w:t>
            </w:r>
          </w:p>
        </w:tc>
      </w:tr>
      <w:tr w:rsidR="009271E1" w:rsidRPr="00113EFF" w14:paraId="25F00F3A" w14:textId="77777777" w:rsidTr="00B51C5A">
        <w:trPr>
          <w:trHeight w:val="315"/>
        </w:trPr>
        <w:tc>
          <w:tcPr>
            <w:tcW w:w="2525" w:type="dxa"/>
            <w:noWrap/>
            <w:hideMark/>
          </w:tcPr>
          <w:p w14:paraId="57E41BF1" w14:textId="77777777" w:rsidR="009271E1" w:rsidRPr="00042D6D" w:rsidRDefault="009271E1" w:rsidP="009271E1">
            <w:pPr>
              <w:pStyle w:val="TableText"/>
            </w:pPr>
            <w:r w:rsidRPr="00042D6D">
              <w:t>Chicago, IL (Westside)</w:t>
            </w:r>
          </w:p>
        </w:tc>
        <w:tc>
          <w:tcPr>
            <w:tcW w:w="1048" w:type="dxa"/>
            <w:hideMark/>
          </w:tcPr>
          <w:p w14:paraId="6510CB55" w14:textId="77777777" w:rsidR="009271E1" w:rsidRPr="00042D6D" w:rsidRDefault="009271E1" w:rsidP="009271E1">
            <w:pPr>
              <w:pStyle w:val="TableText"/>
            </w:pPr>
            <w:r w:rsidRPr="00042D6D">
              <w:t>537</w:t>
            </w:r>
          </w:p>
        </w:tc>
        <w:tc>
          <w:tcPr>
            <w:tcW w:w="1804" w:type="dxa"/>
            <w:noWrap/>
            <w:hideMark/>
          </w:tcPr>
          <w:p w14:paraId="50557377" w14:textId="66D08D1F" w:rsidR="009271E1" w:rsidRPr="00FA3D46" w:rsidRDefault="009271E1" w:rsidP="009271E1">
            <w:pPr>
              <w:pStyle w:val="TableText"/>
              <w:rPr>
                <w:highlight w:val="yellow"/>
              </w:rPr>
            </w:pPr>
            <w:r w:rsidRPr="00FA3D46">
              <w:rPr>
                <w:highlight w:val="yellow"/>
              </w:rPr>
              <w:t>REDACTED</w:t>
            </w:r>
          </w:p>
        </w:tc>
        <w:tc>
          <w:tcPr>
            <w:tcW w:w="3985" w:type="dxa"/>
            <w:noWrap/>
            <w:hideMark/>
          </w:tcPr>
          <w:p w14:paraId="793B722C" w14:textId="6B6175C6" w:rsidR="009271E1" w:rsidRPr="009271E1" w:rsidRDefault="009271E1" w:rsidP="009271E1">
            <w:pPr>
              <w:pStyle w:val="TableText"/>
              <w:rPr>
                <w:highlight w:val="yellow"/>
              </w:rPr>
            </w:pPr>
            <w:r w:rsidRPr="009271E1">
              <w:rPr>
                <w:highlight w:val="yellow"/>
              </w:rPr>
              <w:t>REDACTED</w:t>
            </w:r>
          </w:p>
        </w:tc>
        <w:tc>
          <w:tcPr>
            <w:tcW w:w="2418" w:type="dxa"/>
          </w:tcPr>
          <w:p w14:paraId="76D008D7" w14:textId="56AFCE75" w:rsidR="009271E1" w:rsidRPr="009271E1" w:rsidRDefault="009271E1" w:rsidP="009271E1">
            <w:pPr>
              <w:pStyle w:val="TableText"/>
              <w:rPr>
                <w:highlight w:val="yellow"/>
              </w:rPr>
            </w:pPr>
            <w:r w:rsidRPr="009271E1">
              <w:rPr>
                <w:highlight w:val="yellow"/>
              </w:rPr>
              <w:t>REDACTED</w:t>
            </w:r>
          </w:p>
        </w:tc>
      </w:tr>
      <w:tr w:rsidR="009271E1" w:rsidRPr="00113EFF" w14:paraId="01F77E88" w14:textId="77777777" w:rsidTr="00B51C5A">
        <w:trPr>
          <w:trHeight w:val="315"/>
        </w:trPr>
        <w:tc>
          <w:tcPr>
            <w:tcW w:w="2525" w:type="dxa"/>
            <w:noWrap/>
            <w:hideMark/>
          </w:tcPr>
          <w:p w14:paraId="0584E5F0" w14:textId="77777777" w:rsidR="009271E1" w:rsidRPr="00042D6D" w:rsidRDefault="009271E1" w:rsidP="009271E1">
            <w:pPr>
              <w:pStyle w:val="TableText"/>
            </w:pPr>
            <w:r w:rsidRPr="00042D6D">
              <w:t>Chillicothe, OH</w:t>
            </w:r>
          </w:p>
        </w:tc>
        <w:tc>
          <w:tcPr>
            <w:tcW w:w="1048" w:type="dxa"/>
            <w:hideMark/>
          </w:tcPr>
          <w:p w14:paraId="5675CEB3" w14:textId="77777777" w:rsidR="009271E1" w:rsidRPr="00042D6D" w:rsidRDefault="009271E1" w:rsidP="009271E1">
            <w:pPr>
              <w:pStyle w:val="TableText"/>
            </w:pPr>
            <w:r w:rsidRPr="00042D6D">
              <w:t>538</w:t>
            </w:r>
          </w:p>
        </w:tc>
        <w:tc>
          <w:tcPr>
            <w:tcW w:w="1804" w:type="dxa"/>
            <w:noWrap/>
            <w:hideMark/>
          </w:tcPr>
          <w:p w14:paraId="008790CF" w14:textId="6FE3BAAE" w:rsidR="009271E1" w:rsidRPr="00FA3D46" w:rsidRDefault="009271E1" w:rsidP="009271E1">
            <w:pPr>
              <w:pStyle w:val="TableText"/>
              <w:rPr>
                <w:highlight w:val="yellow"/>
              </w:rPr>
            </w:pPr>
            <w:r w:rsidRPr="00FA3D46">
              <w:rPr>
                <w:highlight w:val="yellow"/>
              </w:rPr>
              <w:t>REDACTED</w:t>
            </w:r>
          </w:p>
        </w:tc>
        <w:tc>
          <w:tcPr>
            <w:tcW w:w="3985" w:type="dxa"/>
            <w:noWrap/>
            <w:hideMark/>
          </w:tcPr>
          <w:p w14:paraId="6BCAF843" w14:textId="5979ABB5" w:rsidR="009271E1" w:rsidRPr="009271E1" w:rsidRDefault="009271E1" w:rsidP="009271E1">
            <w:pPr>
              <w:pStyle w:val="TableText"/>
              <w:rPr>
                <w:highlight w:val="yellow"/>
              </w:rPr>
            </w:pPr>
            <w:r w:rsidRPr="009271E1">
              <w:rPr>
                <w:highlight w:val="yellow"/>
              </w:rPr>
              <w:t>REDACTED</w:t>
            </w:r>
          </w:p>
        </w:tc>
        <w:tc>
          <w:tcPr>
            <w:tcW w:w="2418" w:type="dxa"/>
          </w:tcPr>
          <w:p w14:paraId="617C8B43" w14:textId="0824133C" w:rsidR="009271E1" w:rsidRPr="009271E1" w:rsidRDefault="009271E1" w:rsidP="009271E1">
            <w:pPr>
              <w:pStyle w:val="TableText"/>
              <w:rPr>
                <w:highlight w:val="yellow"/>
              </w:rPr>
            </w:pPr>
            <w:r w:rsidRPr="009271E1">
              <w:rPr>
                <w:highlight w:val="yellow"/>
              </w:rPr>
              <w:t>REDACTED</w:t>
            </w:r>
          </w:p>
        </w:tc>
      </w:tr>
      <w:tr w:rsidR="009271E1" w:rsidRPr="00113EFF" w14:paraId="48125578" w14:textId="77777777" w:rsidTr="00B51C5A">
        <w:trPr>
          <w:trHeight w:val="315"/>
        </w:trPr>
        <w:tc>
          <w:tcPr>
            <w:tcW w:w="2525" w:type="dxa"/>
            <w:noWrap/>
            <w:hideMark/>
          </w:tcPr>
          <w:p w14:paraId="0EBDDE2F" w14:textId="77777777" w:rsidR="009271E1" w:rsidRPr="00042D6D" w:rsidRDefault="009271E1" w:rsidP="009271E1">
            <w:pPr>
              <w:pStyle w:val="TableText"/>
            </w:pPr>
            <w:r w:rsidRPr="00042D6D">
              <w:t>Cincinnati, OH</w:t>
            </w:r>
          </w:p>
        </w:tc>
        <w:tc>
          <w:tcPr>
            <w:tcW w:w="1048" w:type="dxa"/>
            <w:hideMark/>
          </w:tcPr>
          <w:p w14:paraId="25015C16" w14:textId="77777777" w:rsidR="009271E1" w:rsidRPr="00042D6D" w:rsidRDefault="009271E1" w:rsidP="009271E1">
            <w:pPr>
              <w:pStyle w:val="TableText"/>
            </w:pPr>
            <w:r w:rsidRPr="00042D6D">
              <w:t>539</w:t>
            </w:r>
          </w:p>
        </w:tc>
        <w:tc>
          <w:tcPr>
            <w:tcW w:w="1804" w:type="dxa"/>
            <w:noWrap/>
            <w:hideMark/>
          </w:tcPr>
          <w:p w14:paraId="40368C83" w14:textId="0556A439" w:rsidR="009271E1" w:rsidRPr="00FA3D46" w:rsidRDefault="009271E1" w:rsidP="009271E1">
            <w:pPr>
              <w:pStyle w:val="TableText"/>
              <w:rPr>
                <w:highlight w:val="yellow"/>
              </w:rPr>
            </w:pPr>
            <w:r w:rsidRPr="00FA3D46">
              <w:rPr>
                <w:highlight w:val="yellow"/>
              </w:rPr>
              <w:t>REDACTED</w:t>
            </w:r>
          </w:p>
        </w:tc>
        <w:tc>
          <w:tcPr>
            <w:tcW w:w="3985" w:type="dxa"/>
            <w:noWrap/>
            <w:hideMark/>
          </w:tcPr>
          <w:p w14:paraId="07B9533D" w14:textId="0FD2B77D" w:rsidR="009271E1" w:rsidRPr="009271E1" w:rsidRDefault="009271E1" w:rsidP="009271E1">
            <w:pPr>
              <w:pStyle w:val="TableText"/>
              <w:rPr>
                <w:highlight w:val="yellow"/>
              </w:rPr>
            </w:pPr>
            <w:r w:rsidRPr="009271E1">
              <w:rPr>
                <w:highlight w:val="yellow"/>
              </w:rPr>
              <w:t>REDACTED</w:t>
            </w:r>
          </w:p>
        </w:tc>
        <w:tc>
          <w:tcPr>
            <w:tcW w:w="2418" w:type="dxa"/>
          </w:tcPr>
          <w:p w14:paraId="7D913E5C" w14:textId="5E14218A" w:rsidR="009271E1" w:rsidRPr="009271E1" w:rsidRDefault="009271E1" w:rsidP="009271E1">
            <w:pPr>
              <w:pStyle w:val="TableText"/>
              <w:rPr>
                <w:highlight w:val="yellow"/>
              </w:rPr>
            </w:pPr>
            <w:r w:rsidRPr="009271E1">
              <w:rPr>
                <w:highlight w:val="yellow"/>
              </w:rPr>
              <w:t>REDACTED</w:t>
            </w:r>
          </w:p>
        </w:tc>
      </w:tr>
      <w:tr w:rsidR="009271E1" w:rsidRPr="00113EFF" w14:paraId="2862B3F0" w14:textId="77777777" w:rsidTr="00B51C5A">
        <w:trPr>
          <w:trHeight w:val="315"/>
        </w:trPr>
        <w:tc>
          <w:tcPr>
            <w:tcW w:w="2525" w:type="dxa"/>
            <w:noWrap/>
            <w:hideMark/>
          </w:tcPr>
          <w:p w14:paraId="0265B4CA" w14:textId="77777777" w:rsidR="009271E1" w:rsidRPr="00042D6D" w:rsidRDefault="009271E1" w:rsidP="009271E1">
            <w:pPr>
              <w:pStyle w:val="TableText"/>
            </w:pPr>
            <w:r w:rsidRPr="00042D6D">
              <w:t>Clarksburg, WV</w:t>
            </w:r>
          </w:p>
        </w:tc>
        <w:tc>
          <w:tcPr>
            <w:tcW w:w="1048" w:type="dxa"/>
            <w:hideMark/>
          </w:tcPr>
          <w:p w14:paraId="12D554D8" w14:textId="77777777" w:rsidR="009271E1" w:rsidRPr="00042D6D" w:rsidRDefault="009271E1" w:rsidP="009271E1">
            <w:pPr>
              <w:pStyle w:val="TableText"/>
            </w:pPr>
            <w:r w:rsidRPr="00042D6D">
              <w:t>540</w:t>
            </w:r>
          </w:p>
        </w:tc>
        <w:tc>
          <w:tcPr>
            <w:tcW w:w="1804" w:type="dxa"/>
            <w:noWrap/>
            <w:hideMark/>
          </w:tcPr>
          <w:p w14:paraId="1D24A370" w14:textId="1EE33230" w:rsidR="009271E1" w:rsidRPr="00FA3D46" w:rsidRDefault="009271E1" w:rsidP="009271E1">
            <w:pPr>
              <w:pStyle w:val="TableText"/>
              <w:rPr>
                <w:highlight w:val="yellow"/>
              </w:rPr>
            </w:pPr>
            <w:r w:rsidRPr="00FA3D46">
              <w:rPr>
                <w:highlight w:val="yellow"/>
              </w:rPr>
              <w:t>REDACTED</w:t>
            </w:r>
          </w:p>
        </w:tc>
        <w:tc>
          <w:tcPr>
            <w:tcW w:w="3985" w:type="dxa"/>
            <w:noWrap/>
            <w:hideMark/>
          </w:tcPr>
          <w:p w14:paraId="219EB650" w14:textId="29297C3B" w:rsidR="009271E1" w:rsidRPr="009271E1" w:rsidRDefault="009271E1" w:rsidP="009271E1">
            <w:pPr>
              <w:pStyle w:val="TableText"/>
              <w:rPr>
                <w:highlight w:val="yellow"/>
              </w:rPr>
            </w:pPr>
            <w:r w:rsidRPr="009271E1">
              <w:rPr>
                <w:highlight w:val="yellow"/>
              </w:rPr>
              <w:t>REDACTED</w:t>
            </w:r>
          </w:p>
        </w:tc>
        <w:tc>
          <w:tcPr>
            <w:tcW w:w="2418" w:type="dxa"/>
          </w:tcPr>
          <w:p w14:paraId="7B989A41" w14:textId="4BB73D8E" w:rsidR="009271E1" w:rsidRPr="009271E1" w:rsidRDefault="009271E1" w:rsidP="009271E1">
            <w:pPr>
              <w:pStyle w:val="TableText"/>
              <w:rPr>
                <w:highlight w:val="yellow"/>
              </w:rPr>
            </w:pPr>
            <w:r w:rsidRPr="009271E1">
              <w:rPr>
                <w:highlight w:val="yellow"/>
              </w:rPr>
              <w:t>REDACTED</w:t>
            </w:r>
          </w:p>
        </w:tc>
      </w:tr>
      <w:tr w:rsidR="009271E1" w:rsidRPr="00113EFF" w14:paraId="254B3A95" w14:textId="77777777" w:rsidTr="00B51C5A">
        <w:trPr>
          <w:trHeight w:val="315"/>
        </w:trPr>
        <w:tc>
          <w:tcPr>
            <w:tcW w:w="2525" w:type="dxa"/>
            <w:noWrap/>
            <w:hideMark/>
          </w:tcPr>
          <w:p w14:paraId="6D9DCFA2" w14:textId="77777777" w:rsidR="009271E1" w:rsidRPr="00042D6D" w:rsidRDefault="009271E1" w:rsidP="009271E1">
            <w:pPr>
              <w:pStyle w:val="TableText"/>
            </w:pPr>
            <w:r w:rsidRPr="00042D6D">
              <w:t>Cleveland, OH</w:t>
            </w:r>
          </w:p>
        </w:tc>
        <w:tc>
          <w:tcPr>
            <w:tcW w:w="1048" w:type="dxa"/>
            <w:hideMark/>
          </w:tcPr>
          <w:p w14:paraId="5A3364B3" w14:textId="77777777" w:rsidR="009271E1" w:rsidRPr="00042D6D" w:rsidRDefault="009271E1" w:rsidP="009271E1">
            <w:pPr>
              <w:pStyle w:val="TableText"/>
            </w:pPr>
            <w:r w:rsidRPr="00042D6D">
              <w:t>541</w:t>
            </w:r>
          </w:p>
        </w:tc>
        <w:tc>
          <w:tcPr>
            <w:tcW w:w="1804" w:type="dxa"/>
            <w:noWrap/>
            <w:hideMark/>
          </w:tcPr>
          <w:p w14:paraId="00AB01C5" w14:textId="2F06DEC2" w:rsidR="009271E1" w:rsidRPr="00FA3D46" w:rsidRDefault="009271E1" w:rsidP="009271E1">
            <w:pPr>
              <w:pStyle w:val="TableText"/>
              <w:rPr>
                <w:highlight w:val="yellow"/>
              </w:rPr>
            </w:pPr>
            <w:r w:rsidRPr="00FA3D46">
              <w:rPr>
                <w:highlight w:val="yellow"/>
              </w:rPr>
              <w:t>REDACTED</w:t>
            </w:r>
          </w:p>
        </w:tc>
        <w:tc>
          <w:tcPr>
            <w:tcW w:w="3985" w:type="dxa"/>
            <w:noWrap/>
            <w:hideMark/>
          </w:tcPr>
          <w:p w14:paraId="3B6F94C5" w14:textId="1C6C057F" w:rsidR="009271E1" w:rsidRPr="009271E1" w:rsidRDefault="009271E1" w:rsidP="009271E1">
            <w:pPr>
              <w:pStyle w:val="TableText"/>
              <w:rPr>
                <w:highlight w:val="yellow"/>
              </w:rPr>
            </w:pPr>
            <w:r w:rsidRPr="009271E1">
              <w:rPr>
                <w:highlight w:val="yellow"/>
              </w:rPr>
              <w:t>REDACTED</w:t>
            </w:r>
          </w:p>
        </w:tc>
        <w:tc>
          <w:tcPr>
            <w:tcW w:w="2418" w:type="dxa"/>
          </w:tcPr>
          <w:p w14:paraId="38BF7DD6" w14:textId="48A3E2FD" w:rsidR="009271E1" w:rsidRPr="009271E1" w:rsidRDefault="009271E1" w:rsidP="009271E1">
            <w:pPr>
              <w:pStyle w:val="TableText"/>
              <w:rPr>
                <w:highlight w:val="yellow"/>
              </w:rPr>
            </w:pPr>
            <w:r w:rsidRPr="009271E1">
              <w:rPr>
                <w:highlight w:val="yellow"/>
              </w:rPr>
              <w:t>REDACTED</w:t>
            </w:r>
          </w:p>
        </w:tc>
      </w:tr>
      <w:tr w:rsidR="009271E1" w:rsidRPr="00113EFF" w14:paraId="1178B451" w14:textId="77777777" w:rsidTr="00B51C5A">
        <w:trPr>
          <w:trHeight w:val="315"/>
        </w:trPr>
        <w:tc>
          <w:tcPr>
            <w:tcW w:w="2525" w:type="dxa"/>
            <w:noWrap/>
            <w:hideMark/>
          </w:tcPr>
          <w:p w14:paraId="521336AD" w14:textId="77777777" w:rsidR="009271E1" w:rsidRPr="00042D6D" w:rsidRDefault="009271E1" w:rsidP="009271E1">
            <w:pPr>
              <w:pStyle w:val="TableText"/>
            </w:pPr>
            <w:r w:rsidRPr="00042D6D">
              <w:t>Coatesville, PA</w:t>
            </w:r>
          </w:p>
        </w:tc>
        <w:tc>
          <w:tcPr>
            <w:tcW w:w="1048" w:type="dxa"/>
            <w:hideMark/>
          </w:tcPr>
          <w:p w14:paraId="46256ECD" w14:textId="77777777" w:rsidR="009271E1" w:rsidRPr="00042D6D" w:rsidRDefault="009271E1" w:rsidP="009271E1">
            <w:pPr>
              <w:pStyle w:val="TableText"/>
            </w:pPr>
            <w:r w:rsidRPr="00042D6D">
              <w:t>542</w:t>
            </w:r>
          </w:p>
        </w:tc>
        <w:tc>
          <w:tcPr>
            <w:tcW w:w="1804" w:type="dxa"/>
            <w:noWrap/>
            <w:hideMark/>
          </w:tcPr>
          <w:p w14:paraId="25189427" w14:textId="52DC9CA4" w:rsidR="009271E1" w:rsidRPr="00FA3D46" w:rsidRDefault="009271E1" w:rsidP="009271E1">
            <w:pPr>
              <w:pStyle w:val="TableText"/>
              <w:rPr>
                <w:highlight w:val="yellow"/>
              </w:rPr>
            </w:pPr>
            <w:r w:rsidRPr="00FA3D46">
              <w:rPr>
                <w:highlight w:val="yellow"/>
              </w:rPr>
              <w:t>REDACTED</w:t>
            </w:r>
          </w:p>
        </w:tc>
        <w:tc>
          <w:tcPr>
            <w:tcW w:w="3985" w:type="dxa"/>
            <w:noWrap/>
            <w:hideMark/>
          </w:tcPr>
          <w:p w14:paraId="3AF8624D" w14:textId="7AEAA6CB" w:rsidR="009271E1" w:rsidRPr="009271E1" w:rsidRDefault="009271E1" w:rsidP="009271E1">
            <w:pPr>
              <w:pStyle w:val="TableText"/>
              <w:rPr>
                <w:highlight w:val="yellow"/>
              </w:rPr>
            </w:pPr>
            <w:r w:rsidRPr="009271E1">
              <w:rPr>
                <w:highlight w:val="yellow"/>
              </w:rPr>
              <w:t>REDACTED</w:t>
            </w:r>
          </w:p>
        </w:tc>
        <w:tc>
          <w:tcPr>
            <w:tcW w:w="2418" w:type="dxa"/>
          </w:tcPr>
          <w:p w14:paraId="5D2FE533" w14:textId="2B2C93C0" w:rsidR="009271E1" w:rsidRPr="009271E1" w:rsidRDefault="009271E1" w:rsidP="009271E1">
            <w:pPr>
              <w:pStyle w:val="TableText"/>
              <w:rPr>
                <w:highlight w:val="yellow"/>
              </w:rPr>
            </w:pPr>
            <w:r w:rsidRPr="009271E1">
              <w:rPr>
                <w:highlight w:val="yellow"/>
              </w:rPr>
              <w:t>REDACTED</w:t>
            </w:r>
          </w:p>
        </w:tc>
      </w:tr>
      <w:tr w:rsidR="009271E1" w:rsidRPr="00113EFF" w14:paraId="1DFF270B" w14:textId="77777777" w:rsidTr="00B51C5A">
        <w:trPr>
          <w:trHeight w:val="315"/>
        </w:trPr>
        <w:tc>
          <w:tcPr>
            <w:tcW w:w="2525" w:type="dxa"/>
            <w:noWrap/>
            <w:hideMark/>
          </w:tcPr>
          <w:p w14:paraId="5EAA3249" w14:textId="77777777" w:rsidR="009271E1" w:rsidRPr="00042D6D" w:rsidRDefault="009271E1" w:rsidP="009271E1">
            <w:pPr>
              <w:pStyle w:val="TableText"/>
            </w:pPr>
            <w:r w:rsidRPr="00042D6D">
              <w:t>Columbia, SC</w:t>
            </w:r>
          </w:p>
        </w:tc>
        <w:tc>
          <w:tcPr>
            <w:tcW w:w="1048" w:type="dxa"/>
            <w:hideMark/>
          </w:tcPr>
          <w:p w14:paraId="4257F076" w14:textId="77777777" w:rsidR="009271E1" w:rsidRPr="00042D6D" w:rsidRDefault="009271E1" w:rsidP="009271E1">
            <w:pPr>
              <w:pStyle w:val="TableText"/>
            </w:pPr>
            <w:r w:rsidRPr="00042D6D">
              <w:t>544</w:t>
            </w:r>
          </w:p>
        </w:tc>
        <w:tc>
          <w:tcPr>
            <w:tcW w:w="1804" w:type="dxa"/>
            <w:noWrap/>
            <w:hideMark/>
          </w:tcPr>
          <w:p w14:paraId="42B0C5D2" w14:textId="57F85309" w:rsidR="009271E1" w:rsidRPr="00FA3D46" w:rsidRDefault="009271E1" w:rsidP="009271E1">
            <w:pPr>
              <w:pStyle w:val="TableText"/>
              <w:rPr>
                <w:highlight w:val="yellow"/>
              </w:rPr>
            </w:pPr>
            <w:r w:rsidRPr="00FA3D46">
              <w:rPr>
                <w:highlight w:val="yellow"/>
              </w:rPr>
              <w:t>REDACTED</w:t>
            </w:r>
          </w:p>
        </w:tc>
        <w:tc>
          <w:tcPr>
            <w:tcW w:w="3985" w:type="dxa"/>
            <w:noWrap/>
            <w:hideMark/>
          </w:tcPr>
          <w:p w14:paraId="12A1D2CC" w14:textId="03CEBA99" w:rsidR="009271E1" w:rsidRPr="009271E1" w:rsidRDefault="009271E1" w:rsidP="009271E1">
            <w:pPr>
              <w:pStyle w:val="TableText"/>
              <w:rPr>
                <w:highlight w:val="yellow"/>
              </w:rPr>
            </w:pPr>
            <w:r w:rsidRPr="009271E1">
              <w:rPr>
                <w:highlight w:val="yellow"/>
              </w:rPr>
              <w:t>REDACTED</w:t>
            </w:r>
          </w:p>
        </w:tc>
        <w:tc>
          <w:tcPr>
            <w:tcW w:w="2418" w:type="dxa"/>
          </w:tcPr>
          <w:p w14:paraId="2E48129F" w14:textId="1F494439" w:rsidR="009271E1" w:rsidRPr="009271E1" w:rsidRDefault="009271E1" w:rsidP="009271E1">
            <w:pPr>
              <w:pStyle w:val="TableText"/>
              <w:rPr>
                <w:highlight w:val="yellow"/>
              </w:rPr>
            </w:pPr>
            <w:r w:rsidRPr="009271E1">
              <w:rPr>
                <w:highlight w:val="yellow"/>
              </w:rPr>
              <w:t>REDACTED</w:t>
            </w:r>
          </w:p>
        </w:tc>
      </w:tr>
      <w:tr w:rsidR="009271E1" w:rsidRPr="00113EFF" w14:paraId="3FF27368" w14:textId="77777777" w:rsidTr="00B51C5A">
        <w:trPr>
          <w:trHeight w:val="315"/>
        </w:trPr>
        <w:tc>
          <w:tcPr>
            <w:tcW w:w="2525" w:type="dxa"/>
            <w:noWrap/>
            <w:hideMark/>
          </w:tcPr>
          <w:p w14:paraId="60899D32" w14:textId="77777777" w:rsidR="009271E1" w:rsidRPr="00042D6D" w:rsidRDefault="009271E1" w:rsidP="009271E1">
            <w:pPr>
              <w:pStyle w:val="TableText"/>
            </w:pPr>
            <w:r w:rsidRPr="00042D6D">
              <w:t>Miami, FL</w:t>
            </w:r>
          </w:p>
        </w:tc>
        <w:tc>
          <w:tcPr>
            <w:tcW w:w="1048" w:type="dxa"/>
            <w:hideMark/>
          </w:tcPr>
          <w:p w14:paraId="1A607CF4" w14:textId="77777777" w:rsidR="009271E1" w:rsidRPr="00042D6D" w:rsidRDefault="009271E1" w:rsidP="009271E1">
            <w:pPr>
              <w:pStyle w:val="TableText"/>
            </w:pPr>
            <w:r w:rsidRPr="00042D6D">
              <w:t>546</w:t>
            </w:r>
          </w:p>
        </w:tc>
        <w:tc>
          <w:tcPr>
            <w:tcW w:w="1804" w:type="dxa"/>
            <w:noWrap/>
            <w:hideMark/>
          </w:tcPr>
          <w:p w14:paraId="02A664CD" w14:textId="5E6ABD16" w:rsidR="009271E1" w:rsidRPr="00FA3D46" w:rsidRDefault="009271E1" w:rsidP="009271E1">
            <w:pPr>
              <w:pStyle w:val="TableText"/>
              <w:rPr>
                <w:highlight w:val="yellow"/>
              </w:rPr>
            </w:pPr>
            <w:r w:rsidRPr="00FA3D46">
              <w:rPr>
                <w:highlight w:val="yellow"/>
              </w:rPr>
              <w:t>REDACTED</w:t>
            </w:r>
          </w:p>
        </w:tc>
        <w:tc>
          <w:tcPr>
            <w:tcW w:w="3985" w:type="dxa"/>
            <w:noWrap/>
            <w:hideMark/>
          </w:tcPr>
          <w:p w14:paraId="4475BCE0" w14:textId="2437F03C" w:rsidR="009271E1" w:rsidRPr="009271E1" w:rsidRDefault="009271E1" w:rsidP="009271E1">
            <w:pPr>
              <w:pStyle w:val="TableText"/>
              <w:rPr>
                <w:highlight w:val="yellow"/>
              </w:rPr>
            </w:pPr>
            <w:r w:rsidRPr="009271E1">
              <w:rPr>
                <w:highlight w:val="yellow"/>
              </w:rPr>
              <w:t>REDACTED</w:t>
            </w:r>
          </w:p>
        </w:tc>
        <w:tc>
          <w:tcPr>
            <w:tcW w:w="2418" w:type="dxa"/>
          </w:tcPr>
          <w:p w14:paraId="5104CB27" w14:textId="0062DC97" w:rsidR="009271E1" w:rsidRPr="009271E1" w:rsidRDefault="009271E1" w:rsidP="009271E1">
            <w:pPr>
              <w:pStyle w:val="TableText"/>
              <w:rPr>
                <w:highlight w:val="yellow"/>
              </w:rPr>
            </w:pPr>
            <w:r w:rsidRPr="009271E1">
              <w:rPr>
                <w:highlight w:val="yellow"/>
              </w:rPr>
              <w:t>REDACTED</w:t>
            </w:r>
          </w:p>
        </w:tc>
      </w:tr>
      <w:tr w:rsidR="009271E1" w:rsidRPr="00113EFF" w14:paraId="1EA8AE30" w14:textId="77777777" w:rsidTr="00B51C5A">
        <w:trPr>
          <w:trHeight w:val="315"/>
        </w:trPr>
        <w:tc>
          <w:tcPr>
            <w:tcW w:w="2525" w:type="dxa"/>
            <w:noWrap/>
            <w:hideMark/>
          </w:tcPr>
          <w:p w14:paraId="53422742" w14:textId="77777777" w:rsidR="009271E1" w:rsidRPr="00042D6D" w:rsidRDefault="009271E1" w:rsidP="009271E1">
            <w:pPr>
              <w:pStyle w:val="TableText"/>
            </w:pPr>
            <w:r w:rsidRPr="00042D6D">
              <w:t>West Palm Beach, FL</w:t>
            </w:r>
          </w:p>
        </w:tc>
        <w:tc>
          <w:tcPr>
            <w:tcW w:w="1048" w:type="dxa"/>
            <w:hideMark/>
          </w:tcPr>
          <w:p w14:paraId="2BE8FDF2" w14:textId="77777777" w:rsidR="009271E1" w:rsidRPr="00042D6D" w:rsidRDefault="009271E1" w:rsidP="009271E1">
            <w:pPr>
              <w:pStyle w:val="TableText"/>
            </w:pPr>
            <w:r w:rsidRPr="00042D6D">
              <w:t>548</w:t>
            </w:r>
          </w:p>
        </w:tc>
        <w:tc>
          <w:tcPr>
            <w:tcW w:w="1804" w:type="dxa"/>
            <w:noWrap/>
            <w:hideMark/>
          </w:tcPr>
          <w:p w14:paraId="24630721" w14:textId="47EB1289" w:rsidR="009271E1" w:rsidRPr="00FA3D46" w:rsidRDefault="009271E1" w:rsidP="009271E1">
            <w:pPr>
              <w:pStyle w:val="TableText"/>
              <w:rPr>
                <w:highlight w:val="yellow"/>
              </w:rPr>
            </w:pPr>
            <w:r w:rsidRPr="00FA3D46">
              <w:rPr>
                <w:highlight w:val="yellow"/>
              </w:rPr>
              <w:t>REDACTED</w:t>
            </w:r>
          </w:p>
        </w:tc>
        <w:tc>
          <w:tcPr>
            <w:tcW w:w="3985" w:type="dxa"/>
            <w:noWrap/>
            <w:hideMark/>
          </w:tcPr>
          <w:p w14:paraId="06154B24" w14:textId="78DB0F42" w:rsidR="009271E1" w:rsidRPr="009271E1" w:rsidRDefault="009271E1" w:rsidP="009271E1">
            <w:pPr>
              <w:pStyle w:val="TableText"/>
              <w:rPr>
                <w:highlight w:val="yellow"/>
              </w:rPr>
            </w:pPr>
            <w:r w:rsidRPr="009271E1">
              <w:rPr>
                <w:highlight w:val="yellow"/>
              </w:rPr>
              <w:t>REDACTED</w:t>
            </w:r>
          </w:p>
        </w:tc>
        <w:tc>
          <w:tcPr>
            <w:tcW w:w="2418" w:type="dxa"/>
          </w:tcPr>
          <w:p w14:paraId="16F3B663" w14:textId="2343D0A0" w:rsidR="009271E1" w:rsidRPr="009271E1" w:rsidRDefault="009271E1" w:rsidP="009271E1">
            <w:pPr>
              <w:pStyle w:val="TableText"/>
              <w:rPr>
                <w:highlight w:val="yellow"/>
              </w:rPr>
            </w:pPr>
            <w:r w:rsidRPr="009271E1">
              <w:rPr>
                <w:highlight w:val="yellow"/>
              </w:rPr>
              <w:t>REDACTED</w:t>
            </w:r>
          </w:p>
        </w:tc>
      </w:tr>
      <w:tr w:rsidR="009271E1" w:rsidRPr="00113EFF" w14:paraId="1E7493C2" w14:textId="77777777" w:rsidTr="00B51C5A">
        <w:trPr>
          <w:trHeight w:val="315"/>
        </w:trPr>
        <w:tc>
          <w:tcPr>
            <w:tcW w:w="2525" w:type="dxa"/>
            <w:noWrap/>
            <w:hideMark/>
          </w:tcPr>
          <w:p w14:paraId="482F2015" w14:textId="77777777" w:rsidR="009271E1" w:rsidRPr="00042D6D" w:rsidRDefault="009271E1" w:rsidP="009271E1">
            <w:pPr>
              <w:pStyle w:val="TableText"/>
            </w:pPr>
            <w:r w:rsidRPr="00042D6D">
              <w:t>North Texas HCS</w:t>
            </w:r>
          </w:p>
        </w:tc>
        <w:tc>
          <w:tcPr>
            <w:tcW w:w="1048" w:type="dxa"/>
            <w:hideMark/>
          </w:tcPr>
          <w:p w14:paraId="52EEABC1" w14:textId="77777777" w:rsidR="009271E1" w:rsidRPr="00042D6D" w:rsidRDefault="009271E1" w:rsidP="009271E1">
            <w:pPr>
              <w:pStyle w:val="TableText"/>
            </w:pPr>
            <w:r w:rsidRPr="00042D6D">
              <w:t>549</w:t>
            </w:r>
          </w:p>
        </w:tc>
        <w:tc>
          <w:tcPr>
            <w:tcW w:w="1804" w:type="dxa"/>
            <w:noWrap/>
            <w:hideMark/>
          </w:tcPr>
          <w:p w14:paraId="293FFB0F" w14:textId="59FBEE92" w:rsidR="009271E1" w:rsidRPr="00FA3D46" w:rsidRDefault="009271E1" w:rsidP="009271E1">
            <w:pPr>
              <w:pStyle w:val="TableText"/>
              <w:rPr>
                <w:highlight w:val="yellow"/>
              </w:rPr>
            </w:pPr>
            <w:r w:rsidRPr="00FA3D46">
              <w:rPr>
                <w:highlight w:val="yellow"/>
              </w:rPr>
              <w:t>REDACTED</w:t>
            </w:r>
          </w:p>
        </w:tc>
        <w:tc>
          <w:tcPr>
            <w:tcW w:w="3985" w:type="dxa"/>
            <w:noWrap/>
            <w:hideMark/>
          </w:tcPr>
          <w:p w14:paraId="168F302A" w14:textId="277F2F30" w:rsidR="009271E1" w:rsidRPr="009271E1" w:rsidRDefault="009271E1" w:rsidP="009271E1">
            <w:pPr>
              <w:pStyle w:val="TableText"/>
              <w:rPr>
                <w:highlight w:val="yellow"/>
              </w:rPr>
            </w:pPr>
            <w:r w:rsidRPr="009271E1">
              <w:rPr>
                <w:highlight w:val="yellow"/>
              </w:rPr>
              <w:t>REDACTED</w:t>
            </w:r>
          </w:p>
        </w:tc>
        <w:tc>
          <w:tcPr>
            <w:tcW w:w="2418" w:type="dxa"/>
          </w:tcPr>
          <w:p w14:paraId="0157C030" w14:textId="5A6BC92F" w:rsidR="009271E1" w:rsidRPr="009271E1" w:rsidRDefault="009271E1" w:rsidP="009271E1">
            <w:pPr>
              <w:pStyle w:val="TableText"/>
              <w:rPr>
                <w:highlight w:val="yellow"/>
              </w:rPr>
            </w:pPr>
            <w:r w:rsidRPr="009271E1">
              <w:rPr>
                <w:highlight w:val="yellow"/>
              </w:rPr>
              <w:t>REDACTED</w:t>
            </w:r>
          </w:p>
        </w:tc>
      </w:tr>
      <w:tr w:rsidR="009271E1" w:rsidRPr="00113EFF" w14:paraId="12743D55" w14:textId="77777777" w:rsidTr="00B51C5A">
        <w:trPr>
          <w:trHeight w:val="315"/>
        </w:trPr>
        <w:tc>
          <w:tcPr>
            <w:tcW w:w="2525" w:type="dxa"/>
            <w:noWrap/>
            <w:hideMark/>
          </w:tcPr>
          <w:p w14:paraId="7955344B" w14:textId="77777777" w:rsidR="009271E1" w:rsidRPr="00042D6D" w:rsidRDefault="009271E1" w:rsidP="009271E1">
            <w:pPr>
              <w:pStyle w:val="TableText"/>
            </w:pPr>
            <w:r w:rsidRPr="00042D6D">
              <w:t>Danville, IL</w:t>
            </w:r>
          </w:p>
        </w:tc>
        <w:tc>
          <w:tcPr>
            <w:tcW w:w="1048" w:type="dxa"/>
            <w:hideMark/>
          </w:tcPr>
          <w:p w14:paraId="54C41D24" w14:textId="77777777" w:rsidR="009271E1" w:rsidRPr="00042D6D" w:rsidRDefault="009271E1" w:rsidP="009271E1">
            <w:pPr>
              <w:pStyle w:val="TableText"/>
            </w:pPr>
            <w:r w:rsidRPr="00042D6D">
              <w:t>550</w:t>
            </w:r>
          </w:p>
        </w:tc>
        <w:tc>
          <w:tcPr>
            <w:tcW w:w="1804" w:type="dxa"/>
            <w:noWrap/>
            <w:hideMark/>
          </w:tcPr>
          <w:p w14:paraId="029EC1ED" w14:textId="5772E7D2" w:rsidR="009271E1" w:rsidRPr="00FA3D46" w:rsidRDefault="009271E1" w:rsidP="009271E1">
            <w:pPr>
              <w:pStyle w:val="TableText"/>
              <w:rPr>
                <w:highlight w:val="yellow"/>
              </w:rPr>
            </w:pPr>
            <w:r w:rsidRPr="00FA3D46">
              <w:rPr>
                <w:highlight w:val="yellow"/>
              </w:rPr>
              <w:t>REDACTED</w:t>
            </w:r>
          </w:p>
        </w:tc>
        <w:tc>
          <w:tcPr>
            <w:tcW w:w="3985" w:type="dxa"/>
            <w:noWrap/>
            <w:hideMark/>
          </w:tcPr>
          <w:p w14:paraId="1F825E64" w14:textId="5FBF32F2" w:rsidR="009271E1" w:rsidRPr="009271E1" w:rsidRDefault="009271E1" w:rsidP="009271E1">
            <w:pPr>
              <w:pStyle w:val="TableText"/>
              <w:rPr>
                <w:highlight w:val="yellow"/>
              </w:rPr>
            </w:pPr>
            <w:r w:rsidRPr="009271E1">
              <w:rPr>
                <w:highlight w:val="yellow"/>
              </w:rPr>
              <w:t>REDACTED</w:t>
            </w:r>
          </w:p>
        </w:tc>
        <w:tc>
          <w:tcPr>
            <w:tcW w:w="2418" w:type="dxa"/>
          </w:tcPr>
          <w:p w14:paraId="324EC1F9" w14:textId="7104E81F" w:rsidR="009271E1" w:rsidRPr="009271E1" w:rsidRDefault="009271E1" w:rsidP="009271E1">
            <w:pPr>
              <w:pStyle w:val="TableText"/>
              <w:rPr>
                <w:highlight w:val="yellow"/>
              </w:rPr>
            </w:pPr>
            <w:r w:rsidRPr="009271E1">
              <w:rPr>
                <w:highlight w:val="yellow"/>
              </w:rPr>
              <w:t>REDACTED</w:t>
            </w:r>
          </w:p>
        </w:tc>
      </w:tr>
      <w:tr w:rsidR="009271E1" w:rsidRPr="00113EFF" w14:paraId="1255A3DF" w14:textId="77777777" w:rsidTr="00B51C5A">
        <w:trPr>
          <w:trHeight w:val="315"/>
        </w:trPr>
        <w:tc>
          <w:tcPr>
            <w:tcW w:w="2525" w:type="dxa"/>
            <w:noWrap/>
            <w:hideMark/>
          </w:tcPr>
          <w:p w14:paraId="1061B17C" w14:textId="77777777" w:rsidR="009271E1" w:rsidRPr="00042D6D" w:rsidRDefault="009271E1" w:rsidP="009271E1">
            <w:pPr>
              <w:pStyle w:val="TableText"/>
            </w:pPr>
            <w:r w:rsidRPr="00042D6D">
              <w:t>Dayton, OH</w:t>
            </w:r>
          </w:p>
        </w:tc>
        <w:tc>
          <w:tcPr>
            <w:tcW w:w="1048" w:type="dxa"/>
            <w:hideMark/>
          </w:tcPr>
          <w:p w14:paraId="0EE2A017" w14:textId="77777777" w:rsidR="009271E1" w:rsidRPr="00042D6D" w:rsidRDefault="009271E1" w:rsidP="009271E1">
            <w:pPr>
              <w:pStyle w:val="TableText"/>
            </w:pPr>
            <w:r w:rsidRPr="00042D6D">
              <w:t>552</w:t>
            </w:r>
          </w:p>
        </w:tc>
        <w:tc>
          <w:tcPr>
            <w:tcW w:w="1804" w:type="dxa"/>
            <w:noWrap/>
            <w:hideMark/>
          </w:tcPr>
          <w:p w14:paraId="2724551E" w14:textId="67479392" w:rsidR="009271E1" w:rsidRPr="00FA3D46" w:rsidRDefault="009271E1" w:rsidP="009271E1">
            <w:pPr>
              <w:pStyle w:val="TableText"/>
              <w:rPr>
                <w:highlight w:val="yellow"/>
              </w:rPr>
            </w:pPr>
            <w:r w:rsidRPr="00FA3D46">
              <w:rPr>
                <w:highlight w:val="yellow"/>
              </w:rPr>
              <w:t>REDACTED</w:t>
            </w:r>
          </w:p>
        </w:tc>
        <w:tc>
          <w:tcPr>
            <w:tcW w:w="3985" w:type="dxa"/>
            <w:noWrap/>
            <w:hideMark/>
          </w:tcPr>
          <w:p w14:paraId="37E233AB" w14:textId="69C1E3FF" w:rsidR="009271E1" w:rsidRPr="009271E1" w:rsidRDefault="009271E1" w:rsidP="009271E1">
            <w:pPr>
              <w:pStyle w:val="TableText"/>
              <w:rPr>
                <w:highlight w:val="yellow"/>
              </w:rPr>
            </w:pPr>
            <w:r w:rsidRPr="009271E1">
              <w:rPr>
                <w:highlight w:val="yellow"/>
              </w:rPr>
              <w:t>REDACTED</w:t>
            </w:r>
          </w:p>
        </w:tc>
        <w:tc>
          <w:tcPr>
            <w:tcW w:w="2418" w:type="dxa"/>
          </w:tcPr>
          <w:p w14:paraId="1BCFEA21" w14:textId="01E5CE77" w:rsidR="009271E1" w:rsidRPr="009271E1" w:rsidRDefault="009271E1" w:rsidP="009271E1">
            <w:pPr>
              <w:pStyle w:val="TableText"/>
              <w:rPr>
                <w:highlight w:val="yellow"/>
              </w:rPr>
            </w:pPr>
            <w:r w:rsidRPr="009271E1">
              <w:rPr>
                <w:highlight w:val="yellow"/>
              </w:rPr>
              <w:t>REDACTED</w:t>
            </w:r>
          </w:p>
        </w:tc>
      </w:tr>
      <w:tr w:rsidR="009271E1" w:rsidRPr="00113EFF" w14:paraId="07D50E3B" w14:textId="77777777" w:rsidTr="00B51C5A">
        <w:trPr>
          <w:trHeight w:val="315"/>
        </w:trPr>
        <w:tc>
          <w:tcPr>
            <w:tcW w:w="2525" w:type="dxa"/>
            <w:noWrap/>
            <w:hideMark/>
          </w:tcPr>
          <w:p w14:paraId="7A7C581B" w14:textId="77777777" w:rsidR="009271E1" w:rsidRPr="00042D6D" w:rsidRDefault="009271E1" w:rsidP="009271E1">
            <w:pPr>
              <w:pStyle w:val="TableText"/>
            </w:pPr>
            <w:r w:rsidRPr="00042D6D">
              <w:t>Detroit, MI</w:t>
            </w:r>
          </w:p>
        </w:tc>
        <w:tc>
          <w:tcPr>
            <w:tcW w:w="1048" w:type="dxa"/>
            <w:hideMark/>
          </w:tcPr>
          <w:p w14:paraId="0F4D098F" w14:textId="77777777" w:rsidR="009271E1" w:rsidRPr="00042D6D" w:rsidRDefault="009271E1" w:rsidP="009271E1">
            <w:pPr>
              <w:pStyle w:val="TableText"/>
            </w:pPr>
            <w:r w:rsidRPr="00042D6D">
              <w:t>553</w:t>
            </w:r>
          </w:p>
        </w:tc>
        <w:tc>
          <w:tcPr>
            <w:tcW w:w="1804" w:type="dxa"/>
            <w:noWrap/>
            <w:hideMark/>
          </w:tcPr>
          <w:p w14:paraId="19746F45" w14:textId="3AFBFC95" w:rsidR="009271E1" w:rsidRPr="00FA3D46" w:rsidRDefault="009271E1" w:rsidP="009271E1">
            <w:pPr>
              <w:pStyle w:val="TableText"/>
              <w:rPr>
                <w:highlight w:val="yellow"/>
              </w:rPr>
            </w:pPr>
            <w:r w:rsidRPr="00FA3D46">
              <w:rPr>
                <w:highlight w:val="yellow"/>
              </w:rPr>
              <w:t>REDACTED</w:t>
            </w:r>
          </w:p>
        </w:tc>
        <w:tc>
          <w:tcPr>
            <w:tcW w:w="3985" w:type="dxa"/>
            <w:noWrap/>
            <w:hideMark/>
          </w:tcPr>
          <w:p w14:paraId="22DD6603" w14:textId="21B201E0" w:rsidR="009271E1" w:rsidRPr="009271E1" w:rsidRDefault="009271E1" w:rsidP="009271E1">
            <w:pPr>
              <w:pStyle w:val="TableText"/>
              <w:rPr>
                <w:highlight w:val="yellow"/>
              </w:rPr>
            </w:pPr>
            <w:r w:rsidRPr="009271E1">
              <w:rPr>
                <w:highlight w:val="yellow"/>
              </w:rPr>
              <w:t>REDACTED</w:t>
            </w:r>
          </w:p>
        </w:tc>
        <w:tc>
          <w:tcPr>
            <w:tcW w:w="2418" w:type="dxa"/>
          </w:tcPr>
          <w:p w14:paraId="527C5BA8" w14:textId="571C2A1B" w:rsidR="009271E1" w:rsidRPr="009271E1" w:rsidRDefault="009271E1" w:rsidP="009271E1">
            <w:pPr>
              <w:pStyle w:val="TableText"/>
              <w:rPr>
                <w:highlight w:val="yellow"/>
              </w:rPr>
            </w:pPr>
            <w:r w:rsidRPr="009271E1">
              <w:rPr>
                <w:highlight w:val="yellow"/>
              </w:rPr>
              <w:t>REDACTED</w:t>
            </w:r>
          </w:p>
        </w:tc>
      </w:tr>
      <w:tr w:rsidR="009271E1" w:rsidRPr="00113EFF" w14:paraId="7E6BE38A" w14:textId="77777777" w:rsidTr="00B51C5A">
        <w:trPr>
          <w:trHeight w:val="315"/>
        </w:trPr>
        <w:tc>
          <w:tcPr>
            <w:tcW w:w="2525" w:type="dxa"/>
            <w:noWrap/>
            <w:hideMark/>
          </w:tcPr>
          <w:p w14:paraId="138FAAE1" w14:textId="77777777" w:rsidR="009271E1" w:rsidRPr="00042D6D" w:rsidRDefault="009271E1" w:rsidP="009271E1">
            <w:pPr>
              <w:pStyle w:val="TableText"/>
            </w:pPr>
            <w:r w:rsidRPr="00042D6D">
              <w:t>Eastern Colorado HCS</w:t>
            </w:r>
          </w:p>
        </w:tc>
        <w:tc>
          <w:tcPr>
            <w:tcW w:w="1048" w:type="dxa"/>
            <w:hideMark/>
          </w:tcPr>
          <w:p w14:paraId="099B2B1F" w14:textId="77777777" w:rsidR="009271E1" w:rsidRPr="00042D6D" w:rsidRDefault="009271E1" w:rsidP="009271E1">
            <w:pPr>
              <w:pStyle w:val="TableText"/>
            </w:pPr>
            <w:r w:rsidRPr="00042D6D">
              <w:t>554</w:t>
            </w:r>
          </w:p>
        </w:tc>
        <w:tc>
          <w:tcPr>
            <w:tcW w:w="1804" w:type="dxa"/>
            <w:noWrap/>
            <w:hideMark/>
          </w:tcPr>
          <w:p w14:paraId="20D1EC47" w14:textId="0B897C69" w:rsidR="009271E1" w:rsidRPr="00FA3D46" w:rsidRDefault="009271E1" w:rsidP="009271E1">
            <w:pPr>
              <w:pStyle w:val="TableText"/>
              <w:rPr>
                <w:highlight w:val="yellow"/>
              </w:rPr>
            </w:pPr>
            <w:r w:rsidRPr="00FA3D46">
              <w:rPr>
                <w:highlight w:val="yellow"/>
              </w:rPr>
              <w:t>REDACTED</w:t>
            </w:r>
          </w:p>
        </w:tc>
        <w:tc>
          <w:tcPr>
            <w:tcW w:w="3985" w:type="dxa"/>
            <w:noWrap/>
            <w:hideMark/>
          </w:tcPr>
          <w:p w14:paraId="3062131F" w14:textId="78EFCA37" w:rsidR="009271E1" w:rsidRPr="009271E1" w:rsidRDefault="009271E1" w:rsidP="009271E1">
            <w:pPr>
              <w:pStyle w:val="TableText"/>
              <w:rPr>
                <w:highlight w:val="yellow"/>
              </w:rPr>
            </w:pPr>
            <w:r w:rsidRPr="009271E1">
              <w:rPr>
                <w:highlight w:val="yellow"/>
              </w:rPr>
              <w:t>REDACTED</w:t>
            </w:r>
          </w:p>
        </w:tc>
        <w:tc>
          <w:tcPr>
            <w:tcW w:w="2418" w:type="dxa"/>
          </w:tcPr>
          <w:p w14:paraId="17FDCB45" w14:textId="7B683A50" w:rsidR="009271E1" w:rsidRPr="009271E1" w:rsidRDefault="009271E1" w:rsidP="009271E1">
            <w:pPr>
              <w:pStyle w:val="TableText"/>
              <w:rPr>
                <w:highlight w:val="yellow"/>
              </w:rPr>
            </w:pPr>
            <w:r w:rsidRPr="009271E1">
              <w:rPr>
                <w:highlight w:val="yellow"/>
              </w:rPr>
              <w:t>REDACTED</w:t>
            </w:r>
          </w:p>
        </w:tc>
      </w:tr>
      <w:tr w:rsidR="009271E1" w:rsidRPr="00113EFF" w14:paraId="0B1F421C" w14:textId="77777777" w:rsidTr="00B51C5A">
        <w:trPr>
          <w:trHeight w:val="315"/>
        </w:trPr>
        <w:tc>
          <w:tcPr>
            <w:tcW w:w="2525" w:type="dxa"/>
            <w:noWrap/>
            <w:hideMark/>
          </w:tcPr>
          <w:p w14:paraId="0C051E4C" w14:textId="77777777" w:rsidR="009271E1" w:rsidRPr="00042D6D" w:rsidRDefault="009271E1" w:rsidP="009271E1">
            <w:pPr>
              <w:pStyle w:val="TableText"/>
            </w:pPr>
            <w:r w:rsidRPr="00042D6D">
              <w:t>North Chicago, IL</w:t>
            </w:r>
          </w:p>
        </w:tc>
        <w:tc>
          <w:tcPr>
            <w:tcW w:w="1048" w:type="dxa"/>
            <w:hideMark/>
          </w:tcPr>
          <w:p w14:paraId="3B67F225" w14:textId="77777777" w:rsidR="009271E1" w:rsidRPr="00042D6D" w:rsidRDefault="009271E1" w:rsidP="009271E1">
            <w:pPr>
              <w:pStyle w:val="TableText"/>
            </w:pPr>
            <w:r w:rsidRPr="00042D6D">
              <w:t>556</w:t>
            </w:r>
          </w:p>
        </w:tc>
        <w:tc>
          <w:tcPr>
            <w:tcW w:w="1804" w:type="dxa"/>
            <w:noWrap/>
            <w:hideMark/>
          </w:tcPr>
          <w:p w14:paraId="1DC1598C" w14:textId="3E776B32" w:rsidR="009271E1" w:rsidRPr="00FA3D46" w:rsidRDefault="009271E1" w:rsidP="009271E1">
            <w:pPr>
              <w:pStyle w:val="TableText"/>
              <w:rPr>
                <w:highlight w:val="yellow"/>
              </w:rPr>
            </w:pPr>
            <w:r w:rsidRPr="00FA3D46">
              <w:rPr>
                <w:highlight w:val="yellow"/>
              </w:rPr>
              <w:t>REDACTED</w:t>
            </w:r>
          </w:p>
        </w:tc>
        <w:tc>
          <w:tcPr>
            <w:tcW w:w="3985" w:type="dxa"/>
            <w:noWrap/>
            <w:hideMark/>
          </w:tcPr>
          <w:p w14:paraId="1D951D1D" w14:textId="4B589D8B" w:rsidR="009271E1" w:rsidRPr="009271E1" w:rsidRDefault="009271E1" w:rsidP="009271E1">
            <w:pPr>
              <w:pStyle w:val="TableText"/>
              <w:rPr>
                <w:highlight w:val="yellow"/>
              </w:rPr>
            </w:pPr>
            <w:r w:rsidRPr="009271E1">
              <w:rPr>
                <w:highlight w:val="yellow"/>
              </w:rPr>
              <w:t>REDACTED</w:t>
            </w:r>
          </w:p>
        </w:tc>
        <w:tc>
          <w:tcPr>
            <w:tcW w:w="2418" w:type="dxa"/>
          </w:tcPr>
          <w:p w14:paraId="6D12F3C8" w14:textId="478B6800" w:rsidR="009271E1" w:rsidRPr="009271E1" w:rsidRDefault="009271E1" w:rsidP="009271E1">
            <w:pPr>
              <w:pStyle w:val="TableText"/>
              <w:rPr>
                <w:highlight w:val="yellow"/>
              </w:rPr>
            </w:pPr>
            <w:r w:rsidRPr="009271E1">
              <w:rPr>
                <w:highlight w:val="yellow"/>
              </w:rPr>
              <w:t>REDACTED</w:t>
            </w:r>
          </w:p>
        </w:tc>
      </w:tr>
      <w:tr w:rsidR="009271E1" w:rsidRPr="00113EFF" w14:paraId="41359B92" w14:textId="77777777" w:rsidTr="00B51C5A">
        <w:trPr>
          <w:trHeight w:val="315"/>
        </w:trPr>
        <w:tc>
          <w:tcPr>
            <w:tcW w:w="2525" w:type="dxa"/>
            <w:noWrap/>
            <w:hideMark/>
          </w:tcPr>
          <w:p w14:paraId="4937E8CA" w14:textId="77777777" w:rsidR="009271E1" w:rsidRPr="00042D6D" w:rsidRDefault="009271E1" w:rsidP="009271E1">
            <w:pPr>
              <w:pStyle w:val="TableText"/>
            </w:pPr>
            <w:r w:rsidRPr="00042D6D">
              <w:t>Dublin, GA</w:t>
            </w:r>
          </w:p>
        </w:tc>
        <w:tc>
          <w:tcPr>
            <w:tcW w:w="1048" w:type="dxa"/>
            <w:hideMark/>
          </w:tcPr>
          <w:p w14:paraId="00EA6534" w14:textId="77777777" w:rsidR="009271E1" w:rsidRPr="00042D6D" w:rsidRDefault="009271E1" w:rsidP="009271E1">
            <w:pPr>
              <w:pStyle w:val="TableText"/>
            </w:pPr>
            <w:r w:rsidRPr="00042D6D">
              <w:t>557</w:t>
            </w:r>
          </w:p>
        </w:tc>
        <w:tc>
          <w:tcPr>
            <w:tcW w:w="1804" w:type="dxa"/>
            <w:noWrap/>
            <w:hideMark/>
          </w:tcPr>
          <w:p w14:paraId="3B392ADF" w14:textId="00A7BA06" w:rsidR="009271E1" w:rsidRPr="00FA3D46" w:rsidRDefault="009271E1" w:rsidP="009271E1">
            <w:pPr>
              <w:pStyle w:val="TableText"/>
              <w:rPr>
                <w:highlight w:val="yellow"/>
              </w:rPr>
            </w:pPr>
            <w:r w:rsidRPr="00FA3D46">
              <w:rPr>
                <w:highlight w:val="yellow"/>
              </w:rPr>
              <w:t>REDACTED</w:t>
            </w:r>
          </w:p>
        </w:tc>
        <w:tc>
          <w:tcPr>
            <w:tcW w:w="3985" w:type="dxa"/>
            <w:noWrap/>
            <w:hideMark/>
          </w:tcPr>
          <w:p w14:paraId="1B2E8295" w14:textId="2D025749" w:rsidR="009271E1" w:rsidRPr="009271E1" w:rsidRDefault="009271E1" w:rsidP="009271E1">
            <w:pPr>
              <w:pStyle w:val="TableText"/>
              <w:rPr>
                <w:highlight w:val="yellow"/>
              </w:rPr>
            </w:pPr>
            <w:r w:rsidRPr="009271E1">
              <w:rPr>
                <w:highlight w:val="yellow"/>
              </w:rPr>
              <w:t>REDACTED</w:t>
            </w:r>
          </w:p>
        </w:tc>
        <w:tc>
          <w:tcPr>
            <w:tcW w:w="2418" w:type="dxa"/>
          </w:tcPr>
          <w:p w14:paraId="599B987B" w14:textId="0747A6E9" w:rsidR="009271E1" w:rsidRPr="009271E1" w:rsidRDefault="009271E1" w:rsidP="009271E1">
            <w:pPr>
              <w:pStyle w:val="TableText"/>
              <w:rPr>
                <w:highlight w:val="yellow"/>
              </w:rPr>
            </w:pPr>
            <w:r w:rsidRPr="009271E1">
              <w:rPr>
                <w:highlight w:val="yellow"/>
              </w:rPr>
              <w:t>REDACTED</w:t>
            </w:r>
          </w:p>
        </w:tc>
      </w:tr>
      <w:tr w:rsidR="009271E1" w:rsidRPr="00113EFF" w14:paraId="4817EBCA" w14:textId="77777777" w:rsidTr="00B51C5A">
        <w:trPr>
          <w:trHeight w:val="315"/>
        </w:trPr>
        <w:tc>
          <w:tcPr>
            <w:tcW w:w="2525" w:type="dxa"/>
            <w:noWrap/>
            <w:hideMark/>
          </w:tcPr>
          <w:p w14:paraId="409E17AA" w14:textId="77777777" w:rsidR="009271E1" w:rsidRPr="00042D6D" w:rsidRDefault="009271E1" w:rsidP="009271E1">
            <w:pPr>
              <w:pStyle w:val="TableText"/>
            </w:pPr>
            <w:r w:rsidRPr="00042D6D">
              <w:t>Durham, NC</w:t>
            </w:r>
          </w:p>
        </w:tc>
        <w:tc>
          <w:tcPr>
            <w:tcW w:w="1048" w:type="dxa"/>
            <w:hideMark/>
          </w:tcPr>
          <w:p w14:paraId="0BFEB69E" w14:textId="77777777" w:rsidR="009271E1" w:rsidRPr="00042D6D" w:rsidRDefault="009271E1" w:rsidP="009271E1">
            <w:pPr>
              <w:pStyle w:val="TableText"/>
            </w:pPr>
            <w:r w:rsidRPr="00042D6D">
              <w:t>558</w:t>
            </w:r>
          </w:p>
        </w:tc>
        <w:tc>
          <w:tcPr>
            <w:tcW w:w="1804" w:type="dxa"/>
            <w:noWrap/>
            <w:hideMark/>
          </w:tcPr>
          <w:p w14:paraId="45B0876A" w14:textId="10992BAD" w:rsidR="009271E1" w:rsidRPr="00FA3D46" w:rsidRDefault="009271E1" w:rsidP="009271E1">
            <w:pPr>
              <w:pStyle w:val="TableText"/>
              <w:rPr>
                <w:highlight w:val="yellow"/>
              </w:rPr>
            </w:pPr>
            <w:r w:rsidRPr="00FA3D46">
              <w:rPr>
                <w:highlight w:val="yellow"/>
              </w:rPr>
              <w:t>REDACTED</w:t>
            </w:r>
          </w:p>
        </w:tc>
        <w:tc>
          <w:tcPr>
            <w:tcW w:w="3985" w:type="dxa"/>
            <w:noWrap/>
            <w:hideMark/>
          </w:tcPr>
          <w:p w14:paraId="2047DA4E" w14:textId="757024B8" w:rsidR="009271E1" w:rsidRPr="009271E1" w:rsidRDefault="009271E1" w:rsidP="009271E1">
            <w:pPr>
              <w:pStyle w:val="TableText"/>
              <w:rPr>
                <w:highlight w:val="yellow"/>
              </w:rPr>
            </w:pPr>
            <w:r w:rsidRPr="009271E1">
              <w:rPr>
                <w:highlight w:val="yellow"/>
              </w:rPr>
              <w:t>REDACTED</w:t>
            </w:r>
          </w:p>
        </w:tc>
        <w:tc>
          <w:tcPr>
            <w:tcW w:w="2418" w:type="dxa"/>
          </w:tcPr>
          <w:p w14:paraId="205A6D18" w14:textId="042E0C9A" w:rsidR="009271E1" w:rsidRPr="009271E1" w:rsidRDefault="009271E1" w:rsidP="009271E1">
            <w:pPr>
              <w:pStyle w:val="TableText"/>
              <w:rPr>
                <w:highlight w:val="yellow"/>
              </w:rPr>
            </w:pPr>
            <w:r w:rsidRPr="009271E1">
              <w:rPr>
                <w:highlight w:val="yellow"/>
              </w:rPr>
              <w:t>REDACTED</w:t>
            </w:r>
          </w:p>
        </w:tc>
      </w:tr>
      <w:tr w:rsidR="009271E1" w:rsidRPr="00113EFF" w14:paraId="0C03D9BE" w14:textId="77777777" w:rsidTr="00B51C5A">
        <w:trPr>
          <w:trHeight w:val="315"/>
        </w:trPr>
        <w:tc>
          <w:tcPr>
            <w:tcW w:w="2525" w:type="dxa"/>
            <w:noWrap/>
            <w:hideMark/>
          </w:tcPr>
          <w:p w14:paraId="58BD7574" w14:textId="77777777" w:rsidR="009271E1" w:rsidRPr="00042D6D" w:rsidRDefault="009271E1" w:rsidP="009271E1">
            <w:pPr>
              <w:pStyle w:val="TableText"/>
            </w:pPr>
            <w:r w:rsidRPr="00042D6D">
              <w:t>New Jersey HCS</w:t>
            </w:r>
          </w:p>
        </w:tc>
        <w:tc>
          <w:tcPr>
            <w:tcW w:w="1048" w:type="dxa"/>
            <w:hideMark/>
          </w:tcPr>
          <w:p w14:paraId="774FD182" w14:textId="77777777" w:rsidR="009271E1" w:rsidRPr="00042D6D" w:rsidRDefault="009271E1" w:rsidP="009271E1">
            <w:pPr>
              <w:pStyle w:val="TableText"/>
            </w:pPr>
            <w:r w:rsidRPr="00042D6D">
              <w:t>561</w:t>
            </w:r>
          </w:p>
        </w:tc>
        <w:tc>
          <w:tcPr>
            <w:tcW w:w="1804" w:type="dxa"/>
            <w:noWrap/>
            <w:hideMark/>
          </w:tcPr>
          <w:p w14:paraId="4C25576B" w14:textId="653F4C32" w:rsidR="009271E1" w:rsidRPr="00FA3D46" w:rsidRDefault="009271E1" w:rsidP="009271E1">
            <w:pPr>
              <w:pStyle w:val="TableText"/>
              <w:rPr>
                <w:highlight w:val="yellow"/>
              </w:rPr>
            </w:pPr>
            <w:r w:rsidRPr="00FA3D46">
              <w:rPr>
                <w:highlight w:val="yellow"/>
              </w:rPr>
              <w:t>REDACTED</w:t>
            </w:r>
          </w:p>
        </w:tc>
        <w:tc>
          <w:tcPr>
            <w:tcW w:w="3985" w:type="dxa"/>
            <w:noWrap/>
            <w:hideMark/>
          </w:tcPr>
          <w:p w14:paraId="4F9792FD" w14:textId="5977F21A" w:rsidR="009271E1" w:rsidRPr="009271E1" w:rsidRDefault="009271E1" w:rsidP="009271E1">
            <w:pPr>
              <w:pStyle w:val="TableText"/>
              <w:rPr>
                <w:highlight w:val="yellow"/>
              </w:rPr>
            </w:pPr>
            <w:r w:rsidRPr="009271E1">
              <w:rPr>
                <w:highlight w:val="yellow"/>
              </w:rPr>
              <w:t>REDACTED</w:t>
            </w:r>
          </w:p>
        </w:tc>
        <w:tc>
          <w:tcPr>
            <w:tcW w:w="2418" w:type="dxa"/>
          </w:tcPr>
          <w:p w14:paraId="5A7D17B8" w14:textId="00146A25" w:rsidR="009271E1" w:rsidRPr="009271E1" w:rsidRDefault="009271E1" w:rsidP="009271E1">
            <w:pPr>
              <w:pStyle w:val="TableText"/>
              <w:rPr>
                <w:highlight w:val="yellow"/>
              </w:rPr>
            </w:pPr>
            <w:r w:rsidRPr="009271E1">
              <w:rPr>
                <w:highlight w:val="yellow"/>
              </w:rPr>
              <w:t>REDACTED</w:t>
            </w:r>
          </w:p>
        </w:tc>
      </w:tr>
      <w:tr w:rsidR="009271E1" w:rsidRPr="00113EFF" w14:paraId="09205A3C" w14:textId="77777777" w:rsidTr="00B51C5A">
        <w:trPr>
          <w:trHeight w:val="315"/>
        </w:trPr>
        <w:tc>
          <w:tcPr>
            <w:tcW w:w="2525" w:type="dxa"/>
            <w:noWrap/>
            <w:hideMark/>
          </w:tcPr>
          <w:p w14:paraId="0AC51715" w14:textId="77777777" w:rsidR="009271E1" w:rsidRPr="00042D6D" w:rsidRDefault="009271E1" w:rsidP="009271E1">
            <w:pPr>
              <w:pStyle w:val="TableText"/>
            </w:pPr>
            <w:r w:rsidRPr="00042D6D">
              <w:t>Erie, PA</w:t>
            </w:r>
          </w:p>
        </w:tc>
        <w:tc>
          <w:tcPr>
            <w:tcW w:w="1048" w:type="dxa"/>
            <w:hideMark/>
          </w:tcPr>
          <w:p w14:paraId="461337ED" w14:textId="77777777" w:rsidR="009271E1" w:rsidRPr="00042D6D" w:rsidRDefault="009271E1" w:rsidP="009271E1">
            <w:pPr>
              <w:pStyle w:val="TableText"/>
            </w:pPr>
            <w:r w:rsidRPr="00042D6D">
              <w:t>562</w:t>
            </w:r>
          </w:p>
        </w:tc>
        <w:tc>
          <w:tcPr>
            <w:tcW w:w="1804" w:type="dxa"/>
            <w:noWrap/>
            <w:hideMark/>
          </w:tcPr>
          <w:p w14:paraId="6A555AE2" w14:textId="64F374A9" w:rsidR="009271E1" w:rsidRPr="00FA3D46" w:rsidRDefault="009271E1" w:rsidP="009271E1">
            <w:pPr>
              <w:pStyle w:val="TableText"/>
              <w:rPr>
                <w:highlight w:val="yellow"/>
              </w:rPr>
            </w:pPr>
            <w:r w:rsidRPr="00FA3D46">
              <w:rPr>
                <w:highlight w:val="yellow"/>
              </w:rPr>
              <w:t>REDACTED</w:t>
            </w:r>
          </w:p>
        </w:tc>
        <w:tc>
          <w:tcPr>
            <w:tcW w:w="3985" w:type="dxa"/>
            <w:noWrap/>
            <w:hideMark/>
          </w:tcPr>
          <w:p w14:paraId="678C7D7F" w14:textId="4BC214A0" w:rsidR="009271E1" w:rsidRPr="009271E1" w:rsidRDefault="009271E1" w:rsidP="009271E1">
            <w:pPr>
              <w:pStyle w:val="TableText"/>
              <w:rPr>
                <w:highlight w:val="yellow"/>
              </w:rPr>
            </w:pPr>
            <w:r w:rsidRPr="009271E1">
              <w:rPr>
                <w:highlight w:val="yellow"/>
              </w:rPr>
              <w:t>REDACTED</w:t>
            </w:r>
          </w:p>
        </w:tc>
        <w:tc>
          <w:tcPr>
            <w:tcW w:w="2418" w:type="dxa"/>
          </w:tcPr>
          <w:p w14:paraId="7AE39D8E" w14:textId="5F16FFFD" w:rsidR="009271E1" w:rsidRPr="009271E1" w:rsidRDefault="009271E1" w:rsidP="009271E1">
            <w:pPr>
              <w:pStyle w:val="TableText"/>
              <w:rPr>
                <w:highlight w:val="yellow"/>
              </w:rPr>
            </w:pPr>
            <w:r w:rsidRPr="009271E1">
              <w:rPr>
                <w:highlight w:val="yellow"/>
              </w:rPr>
              <w:t>REDACTED</w:t>
            </w:r>
          </w:p>
        </w:tc>
      </w:tr>
      <w:tr w:rsidR="009271E1" w:rsidRPr="00113EFF" w14:paraId="3E510071" w14:textId="77777777" w:rsidTr="00B51C5A">
        <w:trPr>
          <w:trHeight w:val="315"/>
        </w:trPr>
        <w:tc>
          <w:tcPr>
            <w:tcW w:w="2525" w:type="dxa"/>
            <w:noWrap/>
            <w:hideMark/>
          </w:tcPr>
          <w:p w14:paraId="393256D6" w14:textId="77777777" w:rsidR="009271E1" w:rsidRPr="00042D6D" w:rsidRDefault="009271E1" w:rsidP="009271E1">
            <w:pPr>
              <w:pStyle w:val="TableText"/>
            </w:pPr>
            <w:r w:rsidRPr="00042D6D">
              <w:t>Fayetteville, AR</w:t>
            </w:r>
          </w:p>
        </w:tc>
        <w:tc>
          <w:tcPr>
            <w:tcW w:w="1048" w:type="dxa"/>
            <w:hideMark/>
          </w:tcPr>
          <w:p w14:paraId="5B3A1B91" w14:textId="77777777" w:rsidR="009271E1" w:rsidRPr="00042D6D" w:rsidRDefault="009271E1" w:rsidP="009271E1">
            <w:pPr>
              <w:pStyle w:val="TableText"/>
            </w:pPr>
            <w:r w:rsidRPr="00042D6D">
              <w:t>564</w:t>
            </w:r>
          </w:p>
        </w:tc>
        <w:tc>
          <w:tcPr>
            <w:tcW w:w="1804" w:type="dxa"/>
            <w:noWrap/>
            <w:hideMark/>
          </w:tcPr>
          <w:p w14:paraId="5F4082FC" w14:textId="3365A32E" w:rsidR="009271E1" w:rsidRPr="00FA3D46" w:rsidRDefault="009271E1" w:rsidP="009271E1">
            <w:pPr>
              <w:pStyle w:val="TableText"/>
              <w:rPr>
                <w:highlight w:val="yellow"/>
              </w:rPr>
            </w:pPr>
            <w:r w:rsidRPr="00FA3D46">
              <w:rPr>
                <w:highlight w:val="yellow"/>
              </w:rPr>
              <w:t>REDACTED</w:t>
            </w:r>
          </w:p>
        </w:tc>
        <w:tc>
          <w:tcPr>
            <w:tcW w:w="3985" w:type="dxa"/>
            <w:noWrap/>
            <w:hideMark/>
          </w:tcPr>
          <w:p w14:paraId="48EDDA4F" w14:textId="1EF6114F" w:rsidR="009271E1" w:rsidRPr="009271E1" w:rsidRDefault="009271E1" w:rsidP="009271E1">
            <w:pPr>
              <w:pStyle w:val="TableText"/>
              <w:rPr>
                <w:highlight w:val="yellow"/>
              </w:rPr>
            </w:pPr>
            <w:r w:rsidRPr="009271E1">
              <w:rPr>
                <w:highlight w:val="yellow"/>
              </w:rPr>
              <w:t>REDACTED</w:t>
            </w:r>
          </w:p>
        </w:tc>
        <w:tc>
          <w:tcPr>
            <w:tcW w:w="2418" w:type="dxa"/>
          </w:tcPr>
          <w:p w14:paraId="1F2DE258" w14:textId="6E9AAED8" w:rsidR="009271E1" w:rsidRPr="009271E1" w:rsidRDefault="009271E1" w:rsidP="009271E1">
            <w:pPr>
              <w:pStyle w:val="TableText"/>
              <w:rPr>
                <w:highlight w:val="yellow"/>
              </w:rPr>
            </w:pPr>
            <w:r w:rsidRPr="009271E1">
              <w:rPr>
                <w:highlight w:val="yellow"/>
              </w:rPr>
              <w:t>REDACTED</w:t>
            </w:r>
          </w:p>
        </w:tc>
      </w:tr>
      <w:tr w:rsidR="009271E1" w:rsidRPr="00113EFF" w14:paraId="2A3E2AAF" w14:textId="77777777" w:rsidTr="00B51C5A">
        <w:trPr>
          <w:trHeight w:val="315"/>
        </w:trPr>
        <w:tc>
          <w:tcPr>
            <w:tcW w:w="2525" w:type="dxa"/>
            <w:noWrap/>
            <w:hideMark/>
          </w:tcPr>
          <w:p w14:paraId="448ACAEA" w14:textId="77777777" w:rsidR="009271E1" w:rsidRPr="00042D6D" w:rsidRDefault="009271E1" w:rsidP="009271E1">
            <w:pPr>
              <w:pStyle w:val="TableText"/>
            </w:pPr>
            <w:r w:rsidRPr="00042D6D">
              <w:t>Fayetteville, NC</w:t>
            </w:r>
          </w:p>
        </w:tc>
        <w:tc>
          <w:tcPr>
            <w:tcW w:w="1048" w:type="dxa"/>
            <w:hideMark/>
          </w:tcPr>
          <w:p w14:paraId="1B974103" w14:textId="77777777" w:rsidR="009271E1" w:rsidRPr="00042D6D" w:rsidRDefault="009271E1" w:rsidP="009271E1">
            <w:pPr>
              <w:pStyle w:val="TableText"/>
            </w:pPr>
            <w:r w:rsidRPr="00042D6D">
              <w:t>565</w:t>
            </w:r>
          </w:p>
        </w:tc>
        <w:tc>
          <w:tcPr>
            <w:tcW w:w="1804" w:type="dxa"/>
            <w:noWrap/>
            <w:hideMark/>
          </w:tcPr>
          <w:p w14:paraId="14A5C6F1" w14:textId="5D365B77" w:rsidR="009271E1" w:rsidRPr="00FA3D46" w:rsidRDefault="009271E1" w:rsidP="009271E1">
            <w:pPr>
              <w:pStyle w:val="TableText"/>
              <w:rPr>
                <w:highlight w:val="yellow"/>
              </w:rPr>
            </w:pPr>
            <w:r w:rsidRPr="00FA3D46">
              <w:rPr>
                <w:highlight w:val="yellow"/>
              </w:rPr>
              <w:t>REDACTED</w:t>
            </w:r>
          </w:p>
        </w:tc>
        <w:tc>
          <w:tcPr>
            <w:tcW w:w="3985" w:type="dxa"/>
            <w:noWrap/>
            <w:hideMark/>
          </w:tcPr>
          <w:p w14:paraId="36CDBD87" w14:textId="447E59E0" w:rsidR="009271E1" w:rsidRPr="009271E1" w:rsidRDefault="009271E1" w:rsidP="009271E1">
            <w:pPr>
              <w:pStyle w:val="TableText"/>
              <w:rPr>
                <w:highlight w:val="yellow"/>
              </w:rPr>
            </w:pPr>
            <w:r w:rsidRPr="009271E1">
              <w:rPr>
                <w:highlight w:val="yellow"/>
              </w:rPr>
              <w:t>REDACTED</w:t>
            </w:r>
          </w:p>
        </w:tc>
        <w:tc>
          <w:tcPr>
            <w:tcW w:w="2418" w:type="dxa"/>
          </w:tcPr>
          <w:p w14:paraId="4F206E8E" w14:textId="108472FF" w:rsidR="009271E1" w:rsidRPr="009271E1" w:rsidRDefault="009271E1" w:rsidP="009271E1">
            <w:pPr>
              <w:pStyle w:val="TableText"/>
              <w:rPr>
                <w:highlight w:val="yellow"/>
              </w:rPr>
            </w:pPr>
            <w:r w:rsidRPr="009271E1">
              <w:rPr>
                <w:highlight w:val="yellow"/>
              </w:rPr>
              <w:t>REDACTED</w:t>
            </w:r>
          </w:p>
        </w:tc>
      </w:tr>
      <w:tr w:rsidR="009271E1" w:rsidRPr="00113EFF" w14:paraId="007F5597" w14:textId="77777777" w:rsidTr="00B51C5A">
        <w:trPr>
          <w:trHeight w:val="315"/>
        </w:trPr>
        <w:tc>
          <w:tcPr>
            <w:tcW w:w="2525" w:type="dxa"/>
            <w:noWrap/>
            <w:hideMark/>
          </w:tcPr>
          <w:p w14:paraId="2DF84109" w14:textId="77777777" w:rsidR="009271E1" w:rsidRPr="00042D6D" w:rsidRDefault="009271E1" w:rsidP="009271E1">
            <w:pPr>
              <w:pStyle w:val="TableText"/>
            </w:pPr>
            <w:r w:rsidRPr="00042D6D">
              <w:t>Black Hills HCS</w:t>
            </w:r>
          </w:p>
        </w:tc>
        <w:tc>
          <w:tcPr>
            <w:tcW w:w="1048" w:type="dxa"/>
            <w:hideMark/>
          </w:tcPr>
          <w:p w14:paraId="27E3B85C" w14:textId="77777777" w:rsidR="009271E1" w:rsidRPr="00042D6D" w:rsidRDefault="009271E1" w:rsidP="009271E1">
            <w:pPr>
              <w:pStyle w:val="TableText"/>
            </w:pPr>
            <w:r w:rsidRPr="00042D6D">
              <w:t>568</w:t>
            </w:r>
          </w:p>
        </w:tc>
        <w:tc>
          <w:tcPr>
            <w:tcW w:w="1804" w:type="dxa"/>
            <w:noWrap/>
            <w:hideMark/>
          </w:tcPr>
          <w:p w14:paraId="66245CD7" w14:textId="3DFC514F" w:rsidR="009271E1" w:rsidRPr="00FA3D46" w:rsidRDefault="009271E1" w:rsidP="009271E1">
            <w:pPr>
              <w:pStyle w:val="TableText"/>
              <w:rPr>
                <w:highlight w:val="yellow"/>
              </w:rPr>
            </w:pPr>
            <w:r w:rsidRPr="00FA3D46">
              <w:rPr>
                <w:highlight w:val="yellow"/>
              </w:rPr>
              <w:t>REDACTED</w:t>
            </w:r>
          </w:p>
        </w:tc>
        <w:tc>
          <w:tcPr>
            <w:tcW w:w="3985" w:type="dxa"/>
            <w:noWrap/>
            <w:hideMark/>
          </w:tcPr>
          <w:p w14:paraId="1C0A7F85" w14:textId="55B40487" w:rsidR="009271E1" w:rsidRPr="009271E1" w:rsidRDefault="009271E1" w:rsidP="009271E1">
            <w:pPr>
              <w:pStyle w:val="TableText"/>
              <w:rPr>
                <w:highlight w:val="yellow"/>
              </w:rPr>
            </w:pPr>
            <w:r w:rsidRPr="009271E1">
              <w:rPr>
                <w:highlight w:val="yellow"/>
              </w:rPr>
              <w:t>REDACTED</w:t>
            </w:r>
          </w:p>
        </w:tc>
        <w:tc>
          <w:tcPr>
            <w:tcW w:w="2418" w:type="dxa"/>
          </w:tcPr>
          <w:p w14:paraId="5661C996" w14:textId="59E3C929" w:rsidR="009271E1" w:rsidRPr="009271E1" w:rsidRDefault="009271E1" w:rsidP="009271E1">
            <w:pPr>
              <w:pStyle w:val="TableText"/>
              <w:rPr>
                <w:highlight w:val="yellow"/>
              </w:rPr>
            </w:pPr>
            <w:r w:rsidRPr="009271E1">
              <w:rPr>
                <w:highlight w:val="yellow"/>
              </w:rPr>
              <w:t>REDACTED</w:t>
            </w:r>
          </w:p>
        </w:tc>
      </w:tr>
      <w:tr w:rsidR="009271E1" w:rsidRPr="00113EFF" w14:paraId="7FF84E4E" w14:textId="77777777" w:rsidTr="00B51C5A">
        <w:trPr>
          <w:trHeight w:val="315"/>
        </w:trPr>
        <w:tc>
          <w:tcPr>
            <w:tcW w:w="2525" w:type="dxa"/>
            <w:noWrap/>
            <w:hideMark/>
          </w:tcPr>
          <w:p w14:paraId="30032A05" w14:textId="77777777" w:rsidR="009271E1" w:rsidRPr="00042D6D" w:rsidRDefault="009271E1" w:rsidP="009271E1">
            <w:pPr>
              <w:pStyle w:val="TableText"/>
            </w:pPr>
            <w:r w:rsidRPr="00042D6D">
              <w:t>Fresno, CA</w:t>
            </w:r>
          </w:p>
        </w:tc>
        <w:tc>
          <w:tcPr>
            <w:tcW w:w="1048" w:type="dxa"/>
            <w:hideMark/>
          </w:tcPr>
          <w:p w14:paraId="046FC316" w14:textId="77777777" w:rsidR="009271E1" w:rsidRPr="00042D6D" w:rsidRDefault="009271E1" w:rsidP="009271E1">
            <w:pPr>
              <w:pStyle w:val="TableText"/>
            </w:pPr>
            <w:r w:rsidRPr="00042D6D">
              <w:t>570</w:t>
            </w:r>
          </w:p>
        </w:tc>
        <w:tc>
          <w:tcPr>
            <w:tcW w:w="1804" w:type="dxa"/>
            <w:noWrap/>
            <w:hideMark/>
          </w:tcPr>
          <w:p w14:paraId="4E9BC39F" w14:textId="7D89DB2A" w:rsidR="009271E1" w:rsidRPr="00FA3D46" w:rsidRDefault="009271E1" w:rsidP="009271E1">
            <w:pPr>
              <w:pStyle w:val="TableText"/>
              <w:rPr>
                <w:highlight w:val="yellow"/>
              </w:rPr>
            </w:pPr>
            <w:r w:rsidRPr="00FA3D46">
              <w:rPr>
                <w:highlight w:val="yellow"/>
              </w:rPr>
              <w:t>REDACTED</w:t>
            </w:r>
          </w:p>
        </w:tc>
        <w:tc>
          <w:tcPr>
            <w:tcW w:w="3985" w:type="dxa"/>
            <w:noWrap/>
            <w:hideMark/>
          </w:tcPr>
          <w:p w14:paraId="48AC9BCA" w14:textId="10C5E61E" w:rsidR="009271E1" w:rsidRPr="009271E1" w:rsidRDefault="009271E1" w:rsidP="009271E1">
            <w:pPr>
              <w:pStyle w:val="TableText"/>
              <w:rPr>
                <w:highlight w:val="yellow"/>
              </w:rPr>
            </w:pPr>
            <w:r w:rsidRPr="009271E1">
              <w:rPr>
                <w:highlight w:val="yellow"/>
              </w:rPr>
              <w:t>REDACTED</w:t>
            </w:r>
          </w:p>
        </w:tc>
        <w:tc>
          <w:tcPr>
            <w:tcW w:w="2418" w:type="dxa"/>
          </w:tcPr>
          <w:p w14:paraId="0636D0E3" w14:textId="7D98C012" w:rsidR="009271E1" w:rsidRPr="009271E1" w:rsidRDefault="009271E1" w:rsidP="009271E1">
            <w:pPr>
              <w:pStyle w:val="TableText"/>
              <w:rPr>
                <w:highlight w:val="yellow"/>
              </w:rPr>
            </w:pPr>
            <w:r w:rsidRPr="009271E1">
              <w:rPr>
                <w:highlight w:val="yellow"/>
              </w:rPr>
              <w:t>REDACTED</w:t>
            </w:r>
          </w:p>
        </w:tc>
      </w:tr>
      <w:tr w:rsidR="009271E1" w:rsidRPr="00113EFF" w14:paraId="20C9CBB3" w14:textId="77777777" w:rsidTr="00B51C5A">
        <w:trPr>
          <w:trHeight w:val="315"/>
        </w:trPr>
        <w:tc>
          <w:tcPr>
            <w:tcW w:w="2525" w:type="dxa"/>
            <w:noWrap/>
            <w:hideMark/>
          </w:tcPr>
          <w:p w14:paraId="73E10F3A" w14:textId="77777777" w:rsidR="009271E1" w:rsidRPr="00042D6D" w:rsidRDefault="009271E1" w:rsidP="009271E1">
            <w:pPr>
              <w:pStyle w:val="TableText"/>
            </w:pPr>
            <w:r w:rsidRPr="00042D6D">
              <w:t>N. Florida/S. Georgia HCS</w:t>
            </w:r>
          </w:p>
        </w:tc>
        <w:tc>
          <w:tcPr>
            <w:tcW w:w="1048" w:type="dxa"/>
            <w:hideMark/>
          </w:tcPr>
          <w:p w14:paraId="1C121EE1" w14:textId="77777777" w:rsidR="009271E1" w:rsidRPr="00042D6D" w:rsidRDefault="009271E1" w:rsidP="009271E1">
            <w:pPr>
              <w:pStyle w:val="TableText"/>
            </w:pPr>
            <w:r w:rsidRPr="00042D6D">
              <w:t>573</w:t>
            </w:r>
          </w:p>
        </w:tc>
        <w:tc>
          <w:tcPr>
            <w:tcW w:w="1804" w:type="dxa"/>
            <w:noWrap/>
            <w:hideMark/>
          </w:tcPr>
          <w:p w14:paraId="7E376C7C" w14:textId="0C932295" w:rsidR="009271E1" w:rsidRPr="00FA3D46" w:rsidRDefault="009271E1" w:rsidP="009271E1">
            <w:pPr>
              <w:pStyle w:val="TableText"/>
              <w:rPr>
                <w:highlight w:val="yellow"/>
              </w:rPr>
            </w:pPr>
            <w:r w:rsidRPr="00FA3D46">
              <w:rPr>
                <w:highlight w:val="yellow"/>
              </w:rPr>
              <w:t>REDACTED</w:t>
            </w:r>
          </w:p>
        </w:tc>
        <w:tc>
          <w:tcPr>
            <w:tcW w:w="3985" w:type="dxa"/>
            <w:noWrap/>
            <w:hideMark/>
          </w:tcPr>
          <w:p w14:paraId="2F49CD94" w14:textId="5C7A859E" w:rsidR="009271E1" w:rsidRPr="009271E1" w:rsidRDefault="009271E1" w:rsidP="009271E1">
            <w:pPr>
              <w:pStyle w:val="TableText"/>
              <w:rPr>
                <w:highlight w:val="yellow"/>
              </w:rPr>
            </w:pPr>
            <w:r w:rsidRPr="009271E1">
              <w:rPr>
                <w:highlight w:val="yellow"/>
              </w:rPr>
              <w:t>REDACTED</w:t>
            </w:r>
          </w:p>
        </w:tc>
        <w:tc>
          <w:tcPr>
            <w:tcW w:w="2418" w:type="dxa"/>
          </w:tcPr>
          <w:p w14:paraId="39919339" w14:textId="6745515A" w:rsidR="009271E1" w:rsidRPr="009271E1" w:rsidRDefault="009271E1" w:rsidP="009271E1">
            <w:pPr>
              <w:pStyle w:val="TableText"/>
              <w:rPr>
                <w:highlight w:val="yellow"/>
              </w:rPr>
            </w:pPr>
            <w:r w:rsidRPr="009271E1">
              <w:rPr>
                <w:highlight w:val="yellow"/>
              </w:rPr>
              <w:t>REDACTED</w:t>
            </w:r>
          </w:p>
        </w:tc>
      </w:tr>
      <w:tr w:rsidR="009271E1" w:rsidRPr="00113EFF" w14:paraId="7B9DF8C1" w14:textId="77777777" w:rsidTr="00B51C5A">
        <w:trPr>
          <w:trHeight w:val="315"/>
        </w:trPr>
        <w:tc>
          <w:tcPr>
            <w:tcW w:w="2525" w:type="dxa"/>
            <w:noWrap/>
            <w:hideMark/>
          </w:tcPr>
          <w:p w14:paraId="78984B45" w14:textId="77777777" w:rsidR="009271E1" w:rsidRPr="00042D6D" w:rsidRDefault="009271E1" w:rsidP="009271E1">
            <w:pPr>
              <w:pStyle w:val="TableText"/>
            </w:pPr>
            <w:r w:rsidRPr="00042D6D">
              <w:t>Grand Junction, CO</w:t>
            </w:r>
          </w:p>
        </w:tc>
        <w:tc>
          <w:tcPr>
            <w:tcW w:w="1048" w:type="dxa"/>
            <w:hideMark/>
          </w:tcPr>
          <w:p w14:paraId="058C8D95" w14:textId="77777777" w:rsidR="009271E1" w:rsidRPr="00042D6D" w:rsidRDefault="009271E1" w:rsidP="009271E1">
            <w:pPr>
              <w:pStyle w:val="TableText"/>
            </w:pPr>
            <w:r w:rsidRPr="00042D6D">
              <w:t>575</w:t>
            </w:r>
          </w:p>
        </w:tc>
        <w:tc>
          <w:tcPr>
            <w:tcW w:w="1804" w:type="dxa"/>
            <w:noWrap/>
            <w:hideMark/>
          </w:tcPr>
          <w:p w14:paraId="7C2035D0" w14:textId="06A9F2F1" w:rsidR="009271E1" w:rsidRPr="00FA3D46" w:rsidRDefault="009271E1" w:rsidP="009271E1">
            <w:pPr>
              <w:pStyle w:val="TableText"/>
              <w:rPr>
                <w:highlight w:val="yellow"/>
              </w:rPr>
            </w:pPr>
            <w:r w:rsidRPr="00FA3D46">
              <w:rPr>
                <w:highlight w:val="yellow"/>
              </w:rPr>
              <w:t>REDACTED</w:t>
            </w:r>
          </w:p>
        </w:tc>
        <w:tc>
          <w:tcPr>
            <w:tcW w:w="3985" w:type="dxa"/>
            <w:noWrap/>
            <w:hideMark/>
          </w:tcPr>
          <w:p w14:paraId="7ABD5E9A" w14:textId="2FBFA2B6" w:rsidR="009271E1" w:rsidRPr="009271E1" w:rsidRDefault="009271E1" w:rsidP="009271E1">
            <w:pPr>
              <w:pStyle w:val="TableText"/>
              <w:rPr>
                <w:highlight w:val="yellow"/>
              </w:rPr>
            </w:pPr>
            <w:r w:rsidRPr="009271E1">
              <w:rPr>
                <w:highlight w:val="yellow"/>
              </w:rPr>
              <w:t>REDACTED</w:t>
            </w:r>
          </w:p>
        </w:tc>
        <w:tc>
          <w:tcPr>
            <w:tcW w:w="2418" w:type="dxa"/>
          </w:tcPr>
          <w:p w14:paraId="1E21393F" w14:textId="10483292" w:rsidR="009271E1" w:rsidRPr="009271E1" w:rsidRDefault="009271E1" w:rsidP="009271E1">
            <w:pPr>
              <w:pStyle w:val="TableText"/>
              <w:rPr>
                <w:highlight w:val="yellow"/>
              </w:rPr>
            </w:pPr>
            <w:r w:rsidRPr="009271E1">
              <w:rPr>
                <w:highlight w:val="yellow"/>
              </w:rPr>
              <w:t>REDACTED</w:t>
            </w:r>
          </w:p>
        </w:tc>
      </w:tr>
      <w:tr w:rsidR="009271E1" w:rsidRPr="00113EFF" w14:paraId="7125D616" w14:textId="77777777" w:rsidTr="00B51C5A">
        <w:trPr>
          <w:trHeight w:val="315"/>
        </w:trPr>
        <w:tc>
          <w:tcPr>
            <w:tcW w:w="2525" w:type="dxa"/>
            <w:noWrap/>
            <w:hideMark/>
          </w:tcPr>
          <w:p w14:paraId="765D0044" w14:textId="77777777" w:rsidR="009271E1" w:rsidRPr="00042D6D" w:rsidRDefault="009271E1" w:rsidP="009271E1">
            <w:pPr>
              <w:pStyle w:val="TableText"/>
            </w:pPr>
            <w:r w:rsidRPr="00042D6D">
              <w:t>Hines, IL</w:t>
            </w:r>
          </w:p>
        </w:tc>
        <w:tc>
          <w:tcPr>
            <w:tcW w:w="1048" w:type="dxa"/>
            <w:hideMark/>
          </w:tcPr>
          <w:p w14:paraId="68E03027" w14:textId="77777777" w:rsidR="009271E1" w:rsidRPr="00042D6D" w:rsidRDefault="009271E1" w:rsidP="009271E1">
            <w:pPr>
              <w:pStyle w:val="TableText"/>
            </w:pPr>
            <w:r w:rsidRPr="00042D6D">
              <w:t>578</w:t>
            </w:r>
          </w:p>
        </w:tc>
        <w:tc>
          <w:tcPr>
            <w:tcW w:w="1804" w:type="dxa"/>
            <w:noWrap/>
            <w:hideMark/>
          </w:tcPr>
          <w:p w14:paraId="7BA44751" w14:textId="7D671C03" w:rsidR="009271E1" w:rsidRPr="00FA3D46" w:rsidRDefault="009271E1" w:rsidP="009271E1">
            <w:pPr>
              <w:pStyle w:val="TableText"/>
              <w:rPr>
                <w:highlight w:val="yellow"/>
              </w:rPr>
            </w:pPr>
            <w:r w:rsidRPr="00FA3D46">
              <w:rPr>
                <w:highlight w:val="yellow"/>
              </w:rPr>
              <w:t>REDACTED</w:t>
            </w:r>
          </w:p>
        </w:tc>
        <w:tc>
          <w:tcPr>
            <w:tcW w:w="3985" w:type="dxa"/>
            <w:noWrap/>
            <w:hideMark/>
          </w:tcPr>
          <w:p w14:paraId="6850F7FE" w14:textId="41FF0E3B" w:rsidR="009271E1" w:rsidRPr="009271E1" w:rsidRDefault="009271E1" w:rsidP="009271E1">
            <w:pPr>
              <w:pStyle w:val="TableText"/>
              <w:rPr>
                <w:highlight w:val="yellow"/>
              </w:rPr>
            </w:pPr>
            <w:r w:rsidRPr="009271E1">
              <w:rPr>
                <w:highlight w:val="yellow"/>
              </w:rPr>
              <w:t>REDACTED</w:t>
            </w:r>
          </w:p>
        </w:tc>
        <w:tc>
          <w:tcPr>
            <w:tcW w:w="2418" w:type="dxa"/>
          </w:tcPr>
          <w:p w14:paraId="050D7A9F" w14:textId="7D41741D" w:rsidR="009271E1" w:rsidRPr="009271E1" w:rsidRDefault="009271E1" w:rsidP="009271E1">
            <w:pPr>
              <w:pStyle w:val="TableText"/>
              <w:rPr>
                <w:highlight w:val="yellow"/>
              </w:rPr>
            </w:pPr>
            <w:r w:rsidRPr="009271E1">
              <w:rPr>
                <w:highlight w:val="yellow"/>
              </w:rPr>
              <w:t>REDACTED</w:t>
            </w:r>
          </w:p>
        </w:tc>
      </w:tr>
      <w:tr w:rsidR="009271E1" w:rsidRPr="00113EFF" w14:paraId="5148DD88" w14:textId="77777777" w:rsidTr="00B51C5A">
        <w:trPr>
          <w:trHeight w:val="315"/>
        </w:trPr>
        <w:tc>
          <w:tcPr>
            <w:tcW w:w="2525" w:type="dxa"/>
            <w:noWrap/>
            <w:hideMark/>
          </w:tcPr>
          <w:p w14:paraId="53931043" w14:textId="77777777" w:rsidR="009271E1" w:rsidRPr="00042D6D" w:rsidRDefault="009271E1" w:rsidP="009271E1">
            <w:pPr>
              <w:pStyle w:val="TableText"/>
            </w:pPr>
            <w:r w:rsidRPr="00042D6D">
              <w:t>Houston, TX</w:t>
            </w:r>
          </w:p>
        </w:tc>
        <w:tc>
          <w:tcPr>
            <w:tcW w:w="1048" w:type="dxa"/>
            <w:hideMark/>
          </w:tcPr>
          <w:p w14:paraId="4BE3C75C" w14:textId="77777777" w:rsidR="009271E1" w:rsidRPr="00042D6D" w:rsidRDefault="009271E1" w:rsidP="009271E1">
            <w:pPr>
              <w:pStyle w:val="TableText"/>
            </w:pPr>
            <w:r w:rsidRPr="00042D6D">
              <w:t>580</w:t>
            </w:r>
          </w:p>
        </w:tc>
        <w:tc>
          <w:tcPr>
            <w:tcW w:w="1804" w:type="dxa"/>
            <w:noWrap/>
            <w:hideMark/>
          </w:tcPr>
          <w:p w14:paraId="7C63F946" w14:textId="65F605DA" w:rsidR="009271E1" w:rsidRPr="00FA3D46" w:rsidRDefault="009271E1" w:rsidP="009271E1">
            <w:pPr>
              <w:pStyle w:val="TableText"/>
              <w:rPr>
                <w:highlight w:val="yellow"/>
              </w:rPr>
            </w:pPr>
            <w:r w:rsidRPr="00FA3D46">
              <w:rPr>
                <w:highlight w:val="yellow"/>
              </w:rPr>
              <w:t>REDACTED</w:t>
            </w:r>
          </w:p>
        </w:tc>
        <w:tc>
          <w:tcPr>
            <w:tcW w:w="3985" w:type="dxa"/>
            <w:noWrap/>
            <w:hideMark/>
          </w:tcPr>
          <w:p w14:paraId="225EDF01" w14:textId="39556B6F" w:rsidR="009271E1" w:rsidRPr="009271E1" w:rsidRDefault="009271E1" w:rsidP="009271E1">
            <w:pPr>
              <w:pStyle w:val="TableText"/>
              <w:rPr>
                <w:highlight w:val="yellow"/>
              </w:rPr>
            </w:pPr>
            <w:r w:rsidRPr="009271E1">
              <w:rPr>
                <w:highlight w:val="yellow"/>
              </w:rPr>
              <w:t>REDACTED</w:t>
            </w:r>
          </w:p>
        </w:tc>
        <w:tc>
          <w:tcPr>
            <w:tcW w:w="2418" w:type="dxa"/>
          </w:tcPr>
          <w:p w14:paraId="40532896" w14:textId="3743F660" w:rsidR="009271E1" w:rsidRPr="009271E1" w:rsidRDefault="009271E1" w:rsidP="009271E1">
            <w:pPr>
              <w:pStyle w:val="TableText"/>
              <w:rPr>
                <w:highlight w:val="yellow"/>
              </w:rPr>
            </w:pPr>
            <w:r w:rsidRPr="009271E1">
              <w:rPr>
                <w:highlight w:val="yellow"/>
              </w:rPr>
              <w:t>REDACTED</w:t>
            </w:r>
          </w:p>
        </w:tc>
      </w:tr>
      <w:tr w:rsidR="009271E1" w:rsidRPr="00113EFF" w14:paraId="000421AC" w14:textId="77777777" w:rsidTr="00B51C5A">
        <w:trPr>
          <w:trHeight w:val="315"/>
        </w:trPr>
        <w:tc>
          <w:tcPr>
            <w:tcW w:w="2525" w:type="dxa"/>
            <w:noWrap/>
            <w:hideMark/>
          </w:tcPr>
          <w:p w14:paraId="7367787B" w14:textId="77777777" w:rsidR="009271E1" w:rsidRPr="00042D6D" w:rsidRDefault="009271E1" w:rsidP="009271E1">
            <w:pPr>
              <w:pStyle w:val="TableText"/>
            </w:pPr>
            <w:r w:rsidRPr="00042D6D">
              <w:t>Huntington, WV</w:t>
            </w:r>
          </w:p>
        </w:tc>
        <w:tc>
          <w:tcPr>
            <w:tcW w:w="1048" w:type="dxa"/>
            <w:hideMark/>
          </w:tcPr>
          <w:p w14:paraId="6385EADC" w14:textId="77777777" w:rsidR="009271E1" w:rsidRPr="00042D6D" w:rsidRDefault="009271E1" w:rsidP="009271E1">
            <w:pPr>
              <w:pStyle w:val="TableText"/>
            </w:pPr>
            <w:r w:rsidRPr="00042D6D">
              <w:t>581</w:t>
            </w:r>
          </w:p>
        </w:tc>
        <w:tc>
          <w:tcPr>
            <w:tcW w:w="1804" w:type="dxa"/>
            <w:noWrap/>
            <w:hideMark/>
          </w:tcPr>
          <w:p w14:paraId="238FF495" w14:textId="2BB9B4B2" w:rsidR="009271E1" w:rsidRPr="00FA3D46" w:rsidRDefault="009271E1" w:rsidP="009271E1">
            <w:pPr>
              <w:pStyle w:val="TableText"/>
              <w:rPr>
                <w:highlight w:val="yellow"/>
              </w:rPr>
            </w:pPr>
            <w:r w:rsidRPr="00FA3D46">
              <w:rPr>
                <w:highlight w:val="yellow"/>
              </w:rPr>
              <w:t>REDACTED</w:t>
            </w:r>
          </w:p>
        </w:tc>
        <w:tc>
          <w:tcPr>
            <w:tcW w:w="3985" w:type="dxa"/>
            <w:noWrap/>
            <w:hideMark/>
          </w:tcPr>
          <w:p w14:paraId="64A6B8DD" w14:textId="3AB4D4CC" w:rsidR="009271E1" w:rsidRPr="009271E1" w:rsidRDefault="009271E1" w:rsidP="009271E1">
            <w:pPr>
              <w:pStyle w:val="TableText"/>
              <w:rPr>
                <w:highlight w:val="yellow"/>
              </w:rPr>
            </w:pPr>
            <w:r w:rsidRPr="009271E1">
              <w:rPr>
                <w:highlight w:val="yellow"/>
              </w:rPr>
              <w:t>REDACTED</w:t>
            </w:r>
          </w:p>
        </w:tc>
        <w:tc>
          <w:tcPr>
            <w:tcW w:w="2418" w:type="dxa"/>
          </w:tcPr>
          <w:p w14:paraId="37B6EF39" w14:textId="18EF5BAA" w:rsidR="009271E1" w:rsidRPr="009271E1" w:rsidRDefault="009271E1" w:rsidP="009271E1">
            <w:pPr>
              <w:pStyle w:val="TableText"/>
              <w:rPr>
                <w:highlight w:val="yellow"/>
              </w:rPr>
            </w:pPr>
            <w:r w:rsidRPr="009271E1">
              <w:rPr>
                <w:highlight w:val="yellow"/>
              </w:rPr>
              <w:t>REDACTED</w:t>
            </w:r>
          </w:p>
        </w:tc>
      </w:tr>
      <w:tr w:rsidR="009271E1" w:rsidRPr="00113EFF" w14:paraId="05C7559D" w14:textId="77777777" w:rsidTr="00B51C5A">
        <w:trPr>
          <w:trHeight w:val="315"/>
        </w:trPr>
        <w:tc>
          <w:tcPr>
            <w:tcW w:w="2525" w:type="dxa"/>
            <w:noWrap/>
            <w:hideMark/>
          </w:tcPr>
          <w:p w14:paraId="398C6D4C" w14:textId="77777777" w:rsidR="009271E1" w:rsidRPr="00042D6D" w:rsidRDefault="009271E1" w:rsidP="009271E1">
            <w:pPr>
              <w:pStyle w:val="TableText"/>
            </w:pPr>
            <w:r w:rsidRPr="00042D6D">
              <w:t>Indianapolis, IN</w:t>
            </w:r>
          </w:p>
        </w:tc>
        <w:tc>
          <w:tcPr>
            <w:tcW w:w="1048" w:type="dxa"/>
            <w:hideMark/>
          </w:tcPr>
          <w:p w14:paraId="5B49BDB9" w14:textId="77777777" w:rsidR="009271E1" w:rsidRPr="00042D6D" w:rsidRDefault="009271E1" w:rsidP="009271E1">
            <w:pPr>
              <w:pStyle w:val="TableText"/>
            </w:pPr>
            <w:r w:rsidRPr="00042D6D">
              <w:t>583</w:t>
            </w:r>
          </w:p>
        </w:tc>
        <w:tc>
          <w:tcPr>
            <w:tcW w:w="1804" w:type="dxa"/>
            <w:noWrap/>
            <w:hideMark/>
          </w:tcPr>
          <w:p w14:paraId="370043FD" w14:textId="0EB683B2" w:rsidR="009271E1" w:rsidRPr="00FA3D46" w:rsidRDefault="009271E1" w:rsidP="009271E1">
            <w:pPr>
              <w:pStyle w:val="TableText"/>
              <w:rPr>
                <w:highlight w:val="yellow"/>
              </w:rPr>
            </w:pPr>
            <w:r w:rsidRPr="00FA3D46">
              <w:rPr>
                <w:highlight w:val="yellow"/>
              </w:rPr>
              <w:t>REDACTED</w:t>
            </w:r>
          </w:p>
        </w:tc>
        <w:tc>
          <w:tcPr>
            <w:tcW w:w="3985" w:type="dxa"/>
            <w:noWrap/>
            <w:hideMark/>
          </w:tcPr>
          <w:p w14:paraId="203D1C53" w14:textId="2FF5D359" w:rsidR="009271E1" w:rsidRPr="009271E1" w:rsidRDefault="009271E1" w:rsidP="009271E1">
            <w:pPr>
              <w:pStyle w:val="TableText"/>
              <w:rPr>
                <w:highlight w:val="yellow"/>
              </w:rPr>
            </w:pPr>
            <w:r w:rsidRPr="009271E1">
              <w:rPr>
                <w:highlight w:val="yellow"/>
              </w:rPr>
              <w:t>REDACTED</w:t>
            </w:r>
          </w:p>
        </w:tc>
        <w:tc>
          <w:tcPr>
            <w:tcW w:w="2418" w:type="dxa"/>
          </w:tcPr>
          <w:p w14:paraId="0394FD55" w14:textId="54E75721" w:rsidR="009271E1" w:rsidRPr="009271E1" w:rsidRDefault="009271E1" w:rsidP="009271E1">
            <w:pPr>
              <w:pStyle w:val="TableText"/>
              <w:rPr>
                <w:highlight w:val="yellow"/>
              </w:rPr>
            </w:pPr>
            <w:r w:rsidRPr="009271E1">
              <w:rPr>
                <w:highlight w:val="yellow"/>
              </w:rPr>
              <w:t>REDACTED</w:t>
            </w:r>
          </w:p>
        </w:tc>
      </w:tr>
      <w:tr w:rsidR="009271E1" w:rsidRPr="00113EFF" w14:paraId="642CDB03" w14:textId="77777777" w:rsidTr="00B51C5A">
        <w:trPr>
          <w:trHeight w:val="315"/>
        </w:trPr>
        <w:tc>
          <w:tcPr>
            <w:tcW w:w="2525" w:type="dxa"/>
            <w:noWrap/>
            <w:hideMark/>
          </w:tcPr>
          <w:p w14:paraId="4B2C1032" w14:textId="77777777" w:rsidR="009271E1" w:rsidRPr="00042D6D" w:rsidRDefault="009271E1" w:rsidP="009271E1">
            <w:pPr>
              <w:pStyle w:val="TableText"/>
            </w:pPr>
            <w:r w:rsidRPr="00042D6D">
              <w:t>Iron Mountain, MI</w:t>
            </w:r>
          </w:p>
        </w:tc>
        <w:tc>
          <w:tcPr>
            <w:tcW w:w="1048" w:type="dxa"/>
            <w:hideMark/>
          </w:tcPr>
          <w:p w14:paraId="747635C9" w14:textId="77777777" w:rsidR="009271E1" w:rsidRPr="00042D6D" w:rsidRDefault="009271E1" w:rsidP="009271E1">
            <w:pPr>
              <w:pStyle w:val="TableText"/>
            </w:pPr>
            <w:r w:rsidRPr="00042D6D">
              <w:t>585</w:t>
            </w:r>
          </w:p>
        </w:tc>
        <w:tc>
          <w:tcPr>
            <w:tcW w:w="1804" w:type="dxa"/>
            <w:noWrap/>
            <w:hideMark/>
          </w:tcPr>
          <w:p w14:paraId="75FA683C" w14:textId="5CC8CD8A" w:rsidR="009271E1" w:rsidRPr="00FA3D46" w:rsidRDefault="009271E1" w:rsidP="009271E1">
            <w:pPr>
              <w:pStyle w:val="TableText"/>
              <w:rPr>
                <w:highlight w:val="yellow"/>
              </w:rPr>
            </w:pPr>
            <w:r w:rsidRPr="00FA3D46">
              <w:rPr>
                <w:highlight w:val="yellow"/>
              </w:rPr>
              <w:t>REDACTED</w:t>
            </w:r>
          </w:p>
        </w:tc>
        <w:tc>
          <w:tcPr>
            <w:tcW w:w="3985" w:type="dxa"/>
            <w:noWrap/>
            <w:hideMark/>
          </w:tcPr>
          <w:p w14:paraId="227DCEB1" w14:textId="666F9C73" w:rsidR="009271E1" w:rsidRPr="009271E1" w:rsidRDefault="009271E1" w:rsidP="009271E1">
            <w:pPr>
              <w:pStyle w:val="TableText"/>
              <w:rPr>
                <w:highlight w:val="yellow"/>
              </w:rPr>
            </w:pPr>
            <w:r w:rsidRPr="009271E1">
              <w:rPr>
                <w:highlight w:val="yellow"/>
              </w:rPr>
              <w:t>REDACTED</w:t>
            </w:r>
          </w:p>
        </w:tc>
        <w:tc>
          <w:tcPr>
            <w:tcW w:w="2418" w:type="dxa"/>
          </w:tcPr>
          <w:p w14:paraId="77ADDE0F" w14:textId="718151BF" w:rsidR="009271E1" w:rsidRPr="009271E1" w:rsidRDefault="009271E1" w:rsidP="009271E1">
            <w:pPr>
              <w:pStyle w:val="TableText"/>
              <w:rPr>
                <w:highlight w:val="yellow"/>
              </w:rPr>
            </w:pPr>
            <w:r w:rsidRPr="009271E1">
              <w:rPr>
                <w:highlight w:val="yellow"/>
              </w:rPr>
              <w:t>REDACTED</w:t>
            </w:r>
          </w:p>
        </w:tc>
      </w:tr>
      <w:tr w:rsidR="009271E1" w:rsidRPr="00113EFF" w14:paraId="57634220" w14:textId="77777777" w:rsidTr="00B51C5A">
        <w:trPr>
          <w:trHeight w:val="315"/>
        </w:trPr>
        <w:tc>
          <w:tcPr>
            <w:tcW w:w="2525" w:type="dxa"/>
            <w:noWrap/>
            <w:hideMark/>
          </w:tcPr>
          <w:p w14:paraId="27DADBC8" w14:textId="77777777" w:rsidR="009271E1" w:rsidRPr="00042D6D" w:rsidRDefault="009271E1" w:rsidP="009271E1">
            <w:pPr>
              <w:pStyle w:val="TableText"/>
            </w:pPr>
            <w:r w:rsidRPr="00042D6D">
              <w:t>Jackson, MS</w:t>
            </w:r>
          </w:p>
        </w:tc>
        <w:tc>
          <w:tcPr>
            <w:tcW w:w="1048" w:type="dxa"/>
            <w:hideMark/>
          </w:tcPr>
          <w:p w14:paraId="122E4B65" w14:textId="77777777" w:rsidR="009271E1" w:rsidRPr="00042D6D" w:rsidRDefault="009271E1" w:rsidP="009271E1">
            <w:pPr>
              <w:pStyle w:val="TableText"/>
            </w:pPr>
            <w:r w:rsidRPr="00042D6D">
              <w:t>586</w:t>
            </w:r>
          </w:p>
        </w:tc>
        <w:tc>
          <w:tcPr>
            <w:tcW w:w="1804" w:type="dxa"/>
            <w:noWrap/>
            <w:hideMark/>
          </w:tcPr>
          <w:p w14:paraId="150F1CF6" w14:textId="7BE7E813" w:rsidR="009271E1" w:rsidRPr="00FA3D46" w:rsidRDefault="009271E1" w:rsidP="009271E1">
            <w:pPr>
              <w:pStyle w:val="TableText"/>
              <w:rPr>
                <w:highlight w:val="yellow"/>
              </w:rPr>
            </w:pPr>
            <w:r w:rsidRPr="00FA3D46">
              <w:rPr>
                <w:highlight w:val="yellow"/>
              </w:rPr>
              <w:t>REDACTED</w:t>
            </w:r>
          </w:p>
        </w:tc>
        <w:tc>
          <w:tcPr>
            <w:tcW w:w="3985" w:type="dxa"/>
            <w:noWrap/>
            <w:hideMark/>
          </w:tcPr>
          <w:p w14:paraId="7FD6D6D7" w14:textId="28532A27" w:rsidR="009271E1" w:rsidRPr="009271E1" w:rsidRDefault="009271E1" w:rsidP="009271E1">
            <w:pPr>
              <w:pStyle w:val="TableText"/>
              <w:rPr>
                <w:highlight w:val="yellow"/>
              </w:rPr>
            </w:pPr>
            <w:r w:rsidRPr="009271E1">
              <w:rPr>
                <w:highlight w:val="yellow"/>
              </w:rPr>
              <w:t>REDACTED</w:t>
            </w:r>
          </w:p>
        </w:tc>
        <w:tc>
          <w:tcPr>
            <w:tcW w:w="2418" w:type="dxa"/>
          </w:tcPr>
          <w:p w14:paraId="5573D29A" w14:textId="2C433943" w:rsidR="009271E1" w:rsidRPr="009271E1" w:rsidRDefault="009271E1" w:rsidP="009271E1">
            <w:pPr>
              <w:pStyle w:val="TableText"/>
              <w:rPr>
                <w:highlight w:val="yellow"/>
              </w:rPr>
            </w:pPr>
            <w:r w:rsidRPr="009271E1">
              <w:rPr>
                <w:highlight w:val="yellow"/>
              </w:rPr>
              <w:t>REDACTED</w:t>
            </w:r>
          </w:p>
        </w:tc>
      </w:tr>
      <w:tr w:rsidR="009271E1" w:rsidRPr="00113EFF" w14:paraId="2F3DFF49" w14:textId="77777777" w:rsidTr="00B51C5A">
        <w:trPr>
          <w:trHeight w:val="315"/>
        </w:trPr>
        <w:tc>
          <w:tcPr>
            <w:tcW w:w="2525" w:type="dxa"/>
            <w:noWrap/>
            <w:hideMark/>
          </w:tcPr>
          <w:p w14:paraId="15EC99D9" w14:textId="77777777" w:rsidR="009271E1" w:rsidRPr="00042D6D" w:rsidRDefault="009271E1" w:rsidP="009271E1">
            <w:pPr>
              <w:pStyle w:val="TableText"/>
            </w:pPr>
            <w:r w:rsidRPr="00042D6D">
              <w:t>Kansas City, MO</w:t>
            </w:r>
          </w:p>
        </w:tc>
        <w:tc>
          <w:tcPr>
            <w:tcW w:w="1048" w:type="dxa"/>
            <w:hideMark/>
          </w:tcPr>
          <w:p w14:paraId="30D6D39A" w14:textId="77777777" w:rsidR="009271E1" w:rsidRPr="00042D6D" w:rsidRDefault="009271E1" w:rsidP="009271E1">
            <w:pPr>
              <w:pStyle w:val="TableText"/>
            </w:pPr>
            <w:r w:rsidRPr="00042D6D">
              <w:t>589</w:t>
            </w:r>
          </w:p>
        </w:tc>
        <w:tc>
          <w:tcPr>
            <w:tcW w:w="1804" w:type="dxa"/>
            <w:noWrap/>
            <w:hideMark/>
          </w:tcPr>
          <w:p w14:paraId="3C809682" w14:textId="60FE5F36" w:rsidR="009271E1" w:rsidRPr="00FA3D46" w:rsidRDefault="009271E1" w:rsidP="009271E1">
            <w:pPr>
              <w:pStyle w:val="TableText"/>
              <w:rPr>
                <w:highlight w:val="yellow"/>
              </w:rPr>
            </w:pPr>
            <w:r w:rsidRPr="00FA3D46">
              <w:rPr>
                <w:highlight w:val="yellow"/>
              </w:rPr>
              <w:t>REDACTED</w:t>
            </w:r>
          </w:p>
        </w:tc>
        <w:tc>
          <w:tcPr>
            <w:tcW w:w="3985" w:type="dxa"/>
            <w:noWrap/>
            <w:hideMark/>
          </w:tcPr>
          <w:p w14:paraId="2C1AD1B8" w14:textId="19D461F5" w:rsidR="009271E1" w:rsidRPr="009271E1" w:rsidRDefault="009271E1" w:rsidP="009271E1">
            <w:pPr>
              <w:pStyle w:val="TableText"/>
              <w:rPr>
                <w:highlight w:val="yellow"/>
              </w:rPr>
            </w:pPr>
            <w:r w:rsidRPr="009271E1">
              <w:rPr>
                <w:highlight w:val="yellow"/>
              </w:rPr>
              <w:t>REDACTED</w:t>
            </w:r>
          </w:p>
        </w:tc>
        <w:tc>
          <w:tcPr>
            <w:tcW w:w="2418" w:type="dxa"/>
          </w:tcPr>
          <w:p w14:paraId="52736030" w14:textId="408C71B8" w:rsidR="009271E1" w:rsidRPr="009271E1" w:rsidRDefault="009271E1" w:rsidP="009271E1">
            <w:pPr>
              <w:pStyle w:val="TableText"/>
              <w:rPr>
                <w:highlight w:val="yellow"/>
              </w:rPr>
            </w:pPr>
            <w:r w:rsidRPr="009271E1">
              <w:rPr>
                <w:highlight w:val="yellow"/>
              </w:rPr>
              <w:t>REDACTED</w:t>
            </w:r>
          </w:p>
        </w:tc>
      </w:tr>
      <w:tr w:rsidR="009271E1" w:rsidRPr="00113EFF" w14:paraId="2178BDB3" w14:textId="77777777" w:rsidTr="00B51C5A">
        <w:trPr>
          <w:trHeight w:val="315"/>
        </w:trPr>
        <w:tc>
          <w:tcPr>
            <w:tcW w:w="2525" w:type="dxa"/>
            <w:noWrap/>
            <w:hideMark/>
          </w:tcPr>
          <w:p w14:paraId="787751EF" w14:textId="77777777" w:rsidR="009271E1" w:rsidRPr="00042D6D" w:rsidRDefault="009271E1" w:rsidP="009271E1">
            <w:pPr>
              <w:pStyle w:val="TableText"/>
            </w:pPr>
            <w:r w:rsidRPr="00042D6D">
              <w:t>Hampton, VA</w:t>
            </w:r>
          </w:p>
        </w:tc>
        <w:tc>
          <w:tcPr>
            <w:tcW w:w="1048" w:type="dxa"/>
            <w:hideMark/>
          </w:tcPr>
          <w:p w14:paraId="148F236E" w14:textId="77777777" w:rsidR="009271E1" w:rsidRPr="00042D6D" w:rsidRDefault="009271E1" w:rsidP="009271E1">
            <w:pPr>
              <w:pStyle w:val="TableText"/>
            </w:pPr>
            <w:r w:rsidRPr="00042D6D">
              <w:t>590</w:t>
            </w:r>
          </w:p>
        </w:tc>
        <w:tc>
          <w:tcPr>
            <w:tcW w:w="1804" w:type="dxa"/>
            <w:noWrap/>
            <w:hideMark/>
          </w:tcPr>
          <w:p w14:paraId="524EF220" w14:textId="62921BB7" w:rsidR="009271E1" w:rsidRPr="00FA3D46" w:rsidRDefault="009271E1" w:rsidP="009271E1">
            <w:pPr>
              <w:pStyle w:val="TableText"/>
              <w:rPr>
                <w:highlight w:val="yellow"/>
              </w:rPr>
            </w:pPr>
            <w:r w:rsidRPr="00FA3D46">
              <w:rPr>
                <w:highlight w:val="yellow"/>
              </w:rPr>
              <w:t>REDACTED</w:t>
            </w:r>
          </w:p>
        </w:tc>
        <w:tc>
          <w:tcPr>
            <w:tcW w:w="3985" w:type="dxa"/>
            <w:noWrap/>
            <w:hideMark/>
          </w:tcPr>
          <w:p w14:paraId="39AB942F" w14:textId="45511E2A" w:rsidR="009271E1" w:rsidRPr="009271E1" w:rsidRDefault="009271E1" w:rsidP="009271E1">
            <w:pPr>
              <w:pStyle w:val="TableText"/>
              <w:rPr>
                <w:highlight w:val="yellow"/>
              </w:rPr>
            </w:pPr>
            <w:r w:rsidRPr="009271E1">
              <w:rPr>
                <w:highlight w:val="yellow"/>
              </w:rPr>
              <w:t>REDACTED</w:t>
            </w:r>
          </w:p>
        </w:tc>
        <w:tc>
          <w:tcPr>
            <w:tcW w:w="2418" w:type="dxa"/>
          </w:tcPr>
          <w:p w14:paraId="46901B6B" w14:textId="2702CF91" w:rsidR="009271E1" w:rsidRPr="009271E1" w:rsidRDefault="009271E1" w:rsidP="009271E1">
            <w:pPr>
              <w:pStyle w:val="TableText"/>
              <w:rPr>
                <w:highlight w:val="yellow"/>
              </w:rPr>
            </w:pPr>
            <w:r w:rsidRPr="009271E1">
              <w:rPr>
                <w:highlight w:val="yellow"/>
              </w:rPr>
              <w:t>REDACTED</w:t>
            </w:r>
          </w:p>
        </w:tc>
      </w:tr>
      <w:tr w:rsidR="009271E1" w:rsidRPr="00113EFF" w14:paraId="4279FF08" w14:textId="77777777" w:rsidTr="00B51C5A">
        <w:trPr>
          <w:trHeight w:val="315"/>
        </w:trPr>
        <w:tc>
          <w:tcPr>
            <w:tcW w:w="2525" w:type="dxa"/>
            <w:noWrap/>
            <w:hideMark/>
          </w:tcPr>
          <w:p w14:paraId="30125019" w14:textId="77777777" w:rsidR="009271E1" w:rsidRPr="00042D6D" w:rsidRDefault="009271E1" w:rsidP="009271E1">
            <w:pPr>
              <w:pStyle w:val="TableText"/>
            </w:pPr>
            <w:r w:rsidRPr="00042D6D">
              <w:t>Las Vegas, NV</w:t>
            </w:r>
          </w:p>
        </w:tc>
        <w:tc>
          <w:tcPr>
            <w:tcW w:w="1048" w:type="dxa"/>
            <w:hideMark/>
          </w:tcPr>
          <w:p w14:paraId="4997A147" w14:textId="77777777" w:rsidR="009271E1" w:rsidRPr="00042D6D" w:rsidRDefault="009271E1" w:rsidP="009271E1">
            <w:pPr>
              <w:pStyle w:val="TableText"/>
            </w:pPr>
            <w:r w:rsidRPr="00042D6D">
              <w:t>593</w:t>
            </w:r>
          </w:p>
        </w:tc>
        <w:tc>
          <w:tcPr>
            <w:tcW w:w="1804" w:type="dxa"/>
            <w:noWrap/>
            <w:hideMark/>
          </w:tcPr>
          <w:p w14:paraId="59130499" w14:textId="6036DDBC" w:rsidR="009271E1" w:rsidRPr="00FA3D46" w:rsidRDefault="009271E1" w:rsidP="009271E1">
            <w:pPr>
              <w:pStyle w:val="TableText"/>
              <w:rPr>
                <w:highlight w:val="yellow"/>
              </w:rPr>
            </w:pPr>
            <w:r w:rsidRPr="00FA3D46">
              <w:rPr>
                <w:highlight w:val="yellow"/>
              </w:rPr>
              <w:t>REDACTED</w:t>
            </w:r>
          </w:p>
        </w:tc>
        <w:tc>
          <w:tcPr>
            <w:tcW w:w="3985" w:type="dxa"/>
            <w:noWrap/>
            <w:hideMark/>
          </w:tcPr>
          <w:p w14:paraId="49A43953" w14:textId="7A878DAE" w:rsidR="009271E1" w:rsidRPr="009271E1" w:rsidRDefault="009271E1" w:rsidP="009271E1">
            <w:pPr>
              <w:pStyle w:val="TableText"/>
              <w:rPr>
                <w:highlight w:val="yellow"/>
              </w:rPr>
            </w:pPr>
            <w:r w:rsidRPr="009271E1">
              <w:rPr>
                <w:highlight w:val="yellow"/>
              </w:rPr>
              <w:t>REDACTED</w:t>
            </w:r>
          </w:p>
        </w:tc>
        <w:tc>
          <w:tcPr>
            <w:tcW w:w="2418" w:type="dxa"/>
          </w:tcPr>
          <w:p w14:paraId="49865BBB" w14:textId="38B0BE2D" w:rsidR="009271E1" w:rsidRPr="009271E1" w:rsidRDefault="009271E1" w:rsidP="009271E1">
            <w:pPr>
              <w:pStyle w:val="TableText"/>
              <w:rPr>
                <w:highlight w:val="yellow"/>
              </w:rPr>
            </w:pPr>
            <w:r w:rsidRPr="009271E1">
              <w:rPr>
                <w:highlight w:val="yellow"/>
              </w:rPr>
              <w:t>REDACTED</w:t>
            </w:r>
          </w:p>
        </w:tc>
      </w:tr>
      <w:tr w:rsidR="009271E1" w:rsidRPr="00113EFF" w14:paraId="27E971F7" w14:textId="77777777" w:rsidTr="00B51C5A">
        <w:trPr>
          <w:trHeight w:val="315"/>
        </w:trPr>
        <w:tc>
          <w:tcPr>
            <w:tcW w:w="2525" w:type="dxa"/>
            <w:noWrap/>
            <w:hideMark/>
          </w:tcPr>
          <w:p w14:paraId="5D39B789" w14:textId="77777777" w:rsidR="009271E1" w:rsidRPr="00042D6D" w:rsidRDefault="009271E1" w:rsidP="009271E1">
            <w:pPr>
              <w:pStyle w:val="TableText"/>
            </w:pPr>
            <w:r w:rsidRPr="00042D6D">
              <w:t>Lebanon, PA</w:t>
            </w:r>
          </w:p>
        </w:tc>
        <w:tc>
          <w:tcPr>
            <w:tcW w:w="1048" w:type="dxa"/>
            <w:hideMark/>
          </w:tcPr>
          <w:p w14:paraId="0A42F69D" w14:textId="77777777" w:rsidR="009271E1" w:rsidRPr="00042D6D" w:rsidRDefault="009271E1" w:rsidP="009271E1">
            <w:pPr>
              <w:pStyle w:val="TableText"/>
            </w:pPr>
            <w:r w:rsidRPr="00042D6D">
              <w:t>595</w:t>
            </w:r>
          </w:p>
        </w:tc>
        <w:tc>
          <w:tcPr>
            <w:tcW w:w="1804" w:type="dxa"/>
            <w:noWrap/>
            <w:hideMark/>
          </w:tcPr>
          <w:p w14:paraId="45FB9178" w14:textId="0435A88C" w:rsidR="009271E1" w:rsidRPr="00FA3D46" w:rsidRDefault="009271E1" w:rsidP="009271E1">
            <w:pPr>
              <w:pStyle w:val="TableText"/>
              <w:rPr>
                <w:highlight w:val="yellow"/>
              </w:rPr>
            </w:pPr>
            <w:r w:rsidRPr="00FA3D46">
              <w:rPr>
                <w:highlight w:val="yellow"/>
              </w:rPr>
              <w:t>REDACTED</w:t>
            </w:r>
          </w:p>
        </w:tc>
        <w:tc>
          <w:tcPr>
            <w:tcW w:w="3985" w:type="dxa"/>
            <w:noWrap/>
            <w:hideMark/>
          </w:tcPr>
          <w:p w14:paraId="5F08776B" w14:textId="4133FE68" w:rsidR="009271E1" w:rsidRPr="009271E1" w:rsidRDefault="009271E1" w:rsidP="009271E1">
            <w:pPr>
              <w:pStyle w:val="TableText"/>
              <w:rPr>
                <w:highlight w:val="yellow"/>
              </w:rPr>
            </w:pPr>
            <w:r w:rsidRPr="009271E1">
              <w:rPr>
                <w:highlight w:val="yellow"/>
              </w:rPr>
              <w:t>REDACTED</w:t>
            </w:r>
          </w:p>
        </w:tc>
        <w:tc>
          <w:tcPr>
            <w:tcW w:w="2418" w:type="dxa"/>
          </w:tcPr>
          <w:p w14:paraId="65311B19" w14:textId="1999D6F3" w:rsidR="009271E1" w:rsidRPr="009271E1" w:rsidRDefault="009271E1" w:rsidP="009271E1">
            <w:pPr>
              <w:pStyle w:val="TableText"/>
              <w:rPr>
                <w:highlight w:val="yellow"/>
              </w:rPr>
            </w:pPr>
            <w:r w:rsidRPr="009271E1">
              <w:rPr>
                <w:highlight w:val="yellow"/>
              </w:rPr>
              <w:t>REDACTED</w:t>
            </w:r>
          </w:p>
        </w:tc>
      </w:tr>
      <w:tr w:rsidR="009271E1" w:rsidRPr="00113EFF" w14:paraId="335C0B76" w14:textId="77777777" w:rsidTr="00B51C5A">
        <w:trPr>
          <w:trHeight w:val="315"/>
        </w:trPr>
        <w:tc>
          <w:tcPr>
            <w:tcW w:w="2525" w:type="dxa"/>
            <w:noWrap/>
            <w:hideMark/>
          </w:tcPr>
          <w:p w14:paraId="41C5C914" w14:textId="77777777" w:rsidR="009271E1" w:rsidRPr="00042D6D" w:rsidRDefault="009271E1" w:rsidP="009271E1">
            <w:pPr>
              <w:pStyle w:val="TableText"/>
            </w:pPr>
            <w:r w:rsidRPr="00042D6D">
              <w:t>Lexington, KY</w:t>
            </w:r>
          </w:p>
        </w:tc>
        <w:tc>
          <w:tcPr>
            <w:tcW w:w="1048" w:type="dxa"/>
            <w:hideMark/>
          </w:tcPr>
          <w:p w14:paraId="5BBFCE85" w14:textId="77777777" w:rsidR="009271E1" w:rsidRPr="00042D6D" w:rsidRDefault="009271E1" w:rsidP="009271E1">
            <w:pPr>
              <w:pStyle w:val="TableText"/>
            </w:pPr>
            <w:r w:rsidRPr="00042D6D">
              <w:t>596</w:t>
            </w:r>
          </w:p>
        </w:tc>
        <w:tc>
          <w:tcPr>
            <w:tcW w:w="1804" w:type="dxa"/>
            <w:noWrap/>
            <w:hideMark/>
          </w:tcPr>
          <w:p w14:paraId="68629E61" w14:textId="39F6AB8B" w:rsidR="009271E1" w:rsidRPr="00FA3D46" w:rsidRDefault="009271E1" w:rsidP="009271E1">
            <w:pPr>
              <w:pStyle w:val="TableText"/>
              <w:rPr>
                <w:highlight w:val="yellow"/>
              </w:rPr>
            </w:pPr>
            <w:r w:rsidRPr="00FA3D46">
              <w:rPr>
                <w:highlight w:val="yellow"/>
              </w:rPr>
              <w:t>REDACTED</w:t>
            </w:r>
          </w:p>
        </w:tc>
        <w:tc>
          <w:tcPr>
            <w:tcW w:w="3985" w:type="dxa"/>
            <w:noWrap/>
            <w:hideMark/>
          </w:tcPr>
          <w:p w14:paraId="2A62D5D1" w14:textId="45482F8B" w:rsidR="009271E1" w:rsidRPr="009271E1" w:rsidRDefault="009271E1" w:rsidP="009271E1">
            <w:pPr>
              <w:pStyle w:val="TableText"/>
              <w:rPr>
                <w:highlight w:val="yellow"/>
              </w:rPr>
            </w:pPr>
            <w:r w:rsidRPr="009271E1">
              <w:rPr>
                <w:highlight w:val="yellow"/>
              </w:rPr>
              <w:t>REDACTED</w:t>
            </w:r>
          </w:p>
        </w:tc>
        <w:tc>
          <w:tcPr>
            <w:tcW w:w="2418" w:type="dxa"/>
          </w:tcPr>
          <w:p w14:paraId="308682FE" w14:textId="1FDF2CB7" w:rsidR="009271E1" w:rsidRPr="009271E1" w:rsidRDefault="009271E1" w:rsidP="009271E1">
            <w:pPr>
              <w:pStyle w:val="TableText"/>
              <w:rPr>
                <w:highlight w:val="yellow"/>
              </w:rPr>
            </w:pPr>
            <w:r w:rsidRPr="009271E1">
              <w:rPr>
                <w:highlight w:val="yellow"/>
              </w:rPr>
              <w:t>REDACTED</w:t>
            </w:r>
          </w:p>
        </w:tc>
      </w:tr>
      <w:tr w:rsidR="009271E1" w:rsidRPr="00113EFF" w14:paraId="3F4B2B5D" w14:textId="77777777" w:rsidTr="00B51C5A">
        <w:trPr>
          <w:trHeight w:val="315"/>
        </w:trPr>
        <w:tc>
          <w:tcPr>
            <w:tcW w:w="2525" w:type="dxa"/>
            <w:noWrap/>
            <w:hideMark/>
          </w:tcPr>
          <w:p w14:paraId="6D3088C1" w14:textId="77777777" w:rsidR="009271E1" w:rsidRPr="00042D6D" w:rsidRDefault="009271E1" w:rsidP="009271E1">
            <w:pPr>
              <w:pStyle w:val="TableText"/>
            </w:pPr>
            <w:r w:rsidRPr="00042D6D">
              <w:t>Little Rock, AR</w:t>
            </w:r>
          </w:p>
        </w:tc>
        <w:tc>
          <w:tcPr>
            <w:tcW w:w="1048" w:type="dxa"/>
            <w:hideMark/>
          </w:tcPr>
          <w:p w14:paraId="79FB3A9D" w14:textId="77777777" w:rsidR="009271E1" w:rsidRPr="00042D6D" w:rsidRDefault="009271E1" w:rsidP="009271E1">
            <w:pPr>
              <w:pStyle w:val="TableText"/>
            </w:pPr>
            <w:r w:rsidRPr="00042D6D">
              <w:t>598</w:t>
            </w:r>
          </w:p>
        </w:tc>
        <w:tc>
          <w:tcPr>
            <w:tcW w:w="1804" w:type="dxa"/>
            <w:noWrap/>
            <w:hideMark/>
          </w:tcPr>
          <w:p w14:paraId="36048575" w14:textId="294ED6D7" w:rsidR="009271E1" w:rsidRPr="00FA3D46" w:rsidRDefault="009271E1" w:rsidP="009271E1">
            <w:pPr>
              <w:pStyle w:val="TableText"/>
              <w:rPr>
                <w:highlight w:val="yellow"/>
              </w:rPr>
            </w:pPr>
            <w:r w:rsidRPr="00FA3D46">
              <w:rPr>
                <w:highlight w:val="yellow"/>
              </w:rPr>
              <w:t>REDACTED</w:t>
            </w:r>
          </w:p>
        </w:tc>
        <w:tc>
          <w:tcPr>
            <w:tcW w:w="3985" w:type="dxa"/>
            <w:noWrap/>
            <w:hideMark/>
          </w:tcPr>
          <w:p w14:paraId="6680AD0C" w14:textId="37648A99" w:rsidR="009271E1" w:rsidRPr="009271E1" w:rsidRDefault="009271E1" w:rsidP="009271E1">
            <w:pPr>
              <w:pStyle w:val="TableText"/>
              <w:rPr>
                <w:highlight w:val="yellow"/>
              </w:rPr>
            </w:pPr>
            <w:r w:rsidRPr="009271E1">
              <w:rPr>
                <w:highlight w:val="yellow"/>
              </w:rPr>
              <w:t>REDACTED</w:t>
            </w:r>
          </w:p>
        </w:tc>
        <w:tc>
          <w:tcPr>
            <w:tcW w:w="2418" w:type="dxa"/>
          </w:tcPr>
          <w:p w14:paraId="2CD69627" w14:textId="0D1400A9" w:rsidR="009271E1" w:rsidRPr="009271E1" w:rsidRDefault="009271E1" w:rsidP="009271E1">
            <w:pPr>
              <w:pStyle w:val="TableText"/>
              <w:rPr>
                <w:highlight w:val="yellow"/>
              </w:rPr>
            </w:pPr>
            <w:r w:rsidRPr="009271E1">
              <w:rPr>
                <w:highlight w:val="yellow"/>
              </w:rPr>
              <w:t>REDACTED</w:t>
            </w:r>
          </w:p>
        </w:tc>
      </w:tr>
      <w:tr w:rsidR="009271E1" w:rsidRPr="00113EFF" w14:paraId="641FDA56" w14:textId="77777777" w:rsidTr="00B51C5A">
        <w:trPr>
          <w:trHeight w:val="315"/>
        </w:trPr>
        <w:tc>
          <w:tcPr>
            <w:tcW w:w="2525" w:type="dxa"/>
            <w:noWrap/>
            <w:hideMark/>
          </w:tcPr>
          <w:p w14:paraId="41CB566B" w14:textId="77777777" w:rsidR="009271E1" w:rsidRPr="00042D6D" w:rsidRDefault="009271E1" w:rsidP="009271E1">
            <w:pPr>
              <w:pStyle w:val="TableText"/>
            </w:pPr>
            <w:r w:rsidRPr="00042D6D">
              <w:t>Long Beach, CA</w:t>
            </w:r>
          </w:p>
        </w:tc>
        <w:tc>
          <w:tcPr>
            <w:tcW w:w="1048" w:type="dxa"/>
            <w:hideMark/>
          </w:tcPr>
          <w:p w14:paraId="30BF1339" w14:textId="77777777" w:rsidR="009271E1" w:rsidRPr="00042D6D" w:rsidRDefault="009271E1" w:rsidP="009271E1">
            <w:pPr>
              <w:pStyle w:val="TableText"/>
            </w:pPr>
            <w:r w:rsidRPr="00042D6D">
              <w:t>600</w:t>
            </w:r>
          </w:p>
        </w:tc>
        <w:tc>
          <w:tcPr>
            <w:tcW w:w="1804" w:type="dxa"/>
            <w:noWrap/>
            <w:hideMark/>
          </w:tcPr>
          <w:p w14:paraId="2D514F12" w14:textId="7487D049" w:rsidR="009271E1" w:rsidRPr="00FA3D46" w:rsidRDefault="009271E1" w:rsidP="009271E1">
            <w:pPr>
              <w:pStyle w:val="TableText"/>
              <w:rPr>
                <w:highlight w:val="yellow"/>
              </w:rPr>
            </w:pPr>
            <w:r w:rsidRPr="00FA3D46">
              <w:rPr>
                <w:highlight w:val="yellow"/>
              </w:rPr>
              <w:t>REDACTED</w:t>
            </w:r>
          </w:p>
        </w:tc>
        <w:tc>
          <w:tcPr>
            <w:tcW w:w="3985" w:type="dxa"/>
            <w:noWrap/>
            <w:hideMark/>
          </w:tcPr>
          <w:p w14:paraId="23532574" w14:textId="75531C13" w:rsidR="009271E1" w:rsidRPr="009271E1" w:rsidRDefault="009271E1" w:rsidP="009271E1">
            <w:pPr>
              <w:pStyle w:val="TableText"/>
              <w:rPr>
                <w:highlight w:val="yellow"/>
              </w:rPr>
            </w:pPr>
            <w:r w:rsidRPr="009271E1">
              <w:rPr>
                <w:highlight w:val="yellow"/>
              </w:rPr>
              <w:t>REDACTED</w:t>
            </w:r>
          </w:p>
        </w:tc>
        <w:tc>
          <w:tcPr>
            <w:tcW w:w="2418" w:type="dxa"/>
          </w:tcPr>
          <w:p w14:paraId="2B2FCEDE" w14:textId="24D2F37B" w:rsidR="009271E1" w:rsidRPr="009271E1" w:rsidRDefault="009271E1" w:rsidP="009271E1">
            <w:pPr>
              <w:pStyle w:val="TableText"/>
              <w:rPr>
                <w:highlight w:val="yellow"/>
              </w:rPr>
            </w:pPr>
            <w:r w:rsidRPr="009271E1">
              <w:rPr>
                <w:highlight w:val="yellow"/>
              </w:rPr>
              <w:t>REDACTED</w:t>
            </w:r>
          </w:p>
        </w:tc>
      </w:tr>
      <w:tr w:rsidR="009271E1" w:rsidRPr="00113EFF" w14:paraId="5C23107F" w14:textId="77777777" w:rsidTr="00B51C5A">
        <w:trPr>
          <w:trHeight w:val="315"/>
        </w:trPr>
        <w:tc>
          <w:tcPr>
            <w:tcW w:w="2525" w:type="dxa"/>
            <w:noWrap/>
            <w:hideMark/>
          </w:tcPr>
          <w:p w14:paraId="3507FE38" w14:textId="77777777" w:rsidR="009271E1" w:rsidRPr="00042D6D" w:rsidRDefault="009271E1" w:rsidP="009271E1">
            <w:pPr>
              <w:pStyle w:val="TableText"/>
            </w:pPr>
            <w:r w:rsidRPr="00042D6D">
              <w:t>Louisville, KY</w:t>
            </w:r>
          </w:p>
        </w:tc>
        <w:tc>
          <w:tcPr>
            <w:tcW w:w="1048" w:type="dxa"/>
            <w:hideMark/>
          </w:tcPr>
          <w:p w14:paraId="0EB0702E" w14:textId="77777777" w:rsidR="009271E1" w:rsidRPr="00042D6D" w:rsidRDefault="009271E1" w:rsidP="009271E1">
            <w:pPr>
              <w:pStyle w:val="TableText"/>
            </w:pPr>
            <w:r w:rsidRPr="00042D6D">
              <w:t>603</w:t>
            </w:r>
          </w:p>
        </w:tc>
        <w:tc>
          <w:tcPr>
            <w:tcW w:w="1804" w:type="dxa"/>
            <w:noWrap/>
            <w:hideMark/>
          </w:tcPr>
          <w:p w14:paraId="21CC5347" w14:textId="737C2D39" w:rsidR="009271E1" w:rsidRPr="00FA3D46" w:rsidRDefault="009271E1" w:rsidP="009271E1">
            <w:pPr>
              <w:pStyle w:val="TableText"/>
              <w:rPr>
                <w:highlight w:val="yellow"/>
              </w:rPr>
            </w:pPr>
            <w:r w:rsidRPr="00FA3D46">
              <w:rPr>
                <w:highlight w:val="yellow"/>
              </w:rPr>
              <w:t>REDACTED</w:t>
            </w:r>
          </w:p>
        </w:tc>
        <w:tc>
          <w:tcPr>
            <w:tcW w:w="3985" w:type="dxa"/>
            <w:noWrap/>
            <w:hideMark/>
          </w:tcPr>
          <w:p w14:paraId="36A397F8" w14:textId="26F2FA32" w:rsidR="009271E1" w:rsidRPr="009271E1" w:rsidRDefault="009271E1" w:rsidP="009271E1">
            <w:pPr>
              <w:pStyle w:val="TableText"/>
              <w:rPr>
                <w:highlight w:val="yellow"/>
              </w:rPr>
            </w:pPr>
            <w:r w:rsidRPr="009271E1">
              <w:rPr>
                <w:highlight w:val="yellow"/>
              </w:rPr>
              <w:t>REDACTED</w:t>
            </w:r>
          </w:p>
        </w:tc>
        <w:tc>
          <w:tcPr>
            <w:tcW w:w="2418" w:type="dxa"/>
          </w:tcPr>
          <w:p w14:paraId="3F3E828C" w14:textId="0A25482C" w:rsidR="009271E1" w:rsidRPr="009271E1" w:rsidRDefault="009271E1" w:rsidP="009271E1">
            <w:pPr>
              <w:pStyle w:val="TableText"/>
              <w:rPr>
                <w:highlight w:val="yellow"/>
              </w:rPr>
            </w:pPr>
            <w:r w:rsidRPr="009271E1">
              <w:rPr>
                <w:highlight w:val="yellow"/>
              </w:rPr>
              <w:t>REDACTED</w:t>
            </w:r>
          </w:p>
        </w:tc>
      </w:tr>
      <w:tr w:rsidR="009271E1" w:rsidRPr="00113EFF" w14:paraId="4851D53E" w14:textId="77777777" w:rsidTr="00B51C5A">
        <w:trPr>
          <w:trHeight w:val="315"/>
        </w:trPr>
        <w:tc>
          <w:tcPr>
            <w:tcW w:w="2525" w:type="dxa"/>
            <w:noWrap/>
            <w:hideMark/>
          </w:tcPr>
          <w:p w14:paraId="483CB798" w14:textId="77777777" w:rsidR="009271E1" w:rsidRPr="00042D6D" w:rsidRDefault="009271E1" w:rsidP="009271E1">
            <w:pPr>
              <w:pStyle w:val="TableText"/>
            </w:pPr>
            <w:r w:rsidRPr="00042D6D">
              <w:t>Loma Linda, CA</w:t>
            </w:r>
          </w:p>
        </w:tc>
        <w:tc>
          <w:tcPr>
            <w:tcW w:w="1048" w:type="dxa"/>
            <w:hideMark/>
          </w:tcPr>
          <w:p w14:paraId="5C5C2BCB" w14:textId="77777777" w:rsidR="009271E1" w:rsidRPr="00042D6D" w:rsidRDefault="009271E1" w:rsidP="009271E1">
            <w:pPr>
              <w:pStyle w:val="TableText"/>
            </w:pPr>
            <w:r w:rsidRPr="00042D6D">
              <w:t>605</w:t>
            </w:r>
          </w:p>
        </w:tc>
        <w:tc>
          <w:tcPr>
            <w:tcW w:w="1804" w:type="dxa"/>
            <w:noWrap/>
            <w:hideMark/>
          </w:tcPr>
          <w:p w14:paraId="5708E1F6" w14:textId="123CC7B3" w:rsidR="009271E1" w:rsidRPr="00FA3D46" w:rsidRDefault="009271E1" w:rsidP="009271E1">
            <w:pPr>
              <w:pStyle w:val="TableText"/>
              <w:rPr>
                <w:highlight w:val="yellow"/>
              </w:rPr>
            </w:pPr>
            <w:r w:rsidRPr="00FA3D46">
              <w:rPr>
                <w:highlight w:val="yellow"/>
              </w:rPr>
              <w:t>REDACTED</w:t>
            </w:r>
          </w:p>
        </w:tc>
        <w:tc>
          <w:tcPr>
            <w:tcW w:w="3985" w:type="dxa"/>
            <w:noWrap/>
            <w:hideMark/>
          </w:tcPr>
          <w:p w14:paraId="0AD184B2" w14:textId="72EAA4C4" w:rsidR="009271E1" w:rsidRPr="009271E1" w:rsidRDefault="009271E1" w:rsidP="009271E1">
            <w:pPr>
              <w:pStyle w:val="TableText"/>
              <w:rPr>
                <w:highlight w:val="yellow"/>
              </w:rPr>
            </w:pPr>
            <w:r w:rsidRPr="009271E1">
              <w:rPr>
                <w:highlight w:val="yellow"/>
              </w:rPr>
              <w:t>REDACTED</w:t>
            </w:r>
          </w:p>
        </w:tc>
        <w:tc>
          <w:tcPr>
            <w:tcW w:w="2418" w:type="dxa"/>
          </w:tcPr>
          <w:p w14:paraId="7821EB6E" w14:textId="02F84FD2" w:rsidR="009271E1" w:rsidRPr="009271E1" w:rsidRDefault="009271E1" w:rsidP="009271E1">
            <w:pPr>
              <w:pStyle w:val="TableText"/>
              <w:rPr>
                <w:highlight w:val="yellow"/>
              </w:rPr>
            </w:pPr>
            <w:r w:rsidRPr="009271E1">
              <w:rPr>
                <w:highlight w:val="yellow"/>
              </w:rPr>
              <w:t>REDACTED</w:t>
            </w:r>
          </w:p>
        </w:tc>
      </w:tr>
      <w:tr w:rsidR="009271E1" w:rsidRPr="00113EFF" w14:paraId="3075A0CC" w14:textId="77777777" w:rsidTr="00B51C5A">
        <w:trPr>
          <w:trHeight w:val="315"/>
        </w:trPr>
        <w:tc>
          <w:tcPr>
            <w:tcW w:w="2525" w:type="dxa"/>
            <w:noWrap/>
            <w:hideMark/>
          </w:tcPr>
          <w:p w14:paraId="066E9626" w14:textId="77777777" w:rsidR="009271E1" w:rsidRPr="00042D6D" w:rsidRDefault="009271E1" w:rsidP="009271E1">
            <w:pPr>
              <w:pStyle w:val="TableText"/>
            </w:pPr>
            <w:r w:rsidRPr="00042D6D">
              <w:t>Madison, WI</w:t>
            </w:r>
          </w:p>
        </w:tc>
        <w:tc>
          <w:tcPr>
            <w:tcW w:w="1048" w:type="dxa"/>
            <w:hideMark/>
          </w:tcPr>
          <w:p w14:paraId="5B82F57D" w14:textId="77777777" w:rsidR="009271E1" w:rsidRPr="00042D6D" w:rsidRDefault="009271E1" w:rsidP="009271E1">
            <w:pPr>
              <w:pStyle w:val="TableText"/>
            </w:pPr>
            <w:r w:rsidRPr="00042D6D">
              <w:t>607</w:t>
            </w:r>
          </w:p>
        </w:tc>
        <w:tc>
          <w:tcPr>
            <w:tcW w:w="1804" w:type="dxa"/>
            <w:noWrap/>
            <w:hideMark/>
          </w:tcPr>
          <w:p w14:paraId="4A109367" w14:textId="0355ED42" w:rsidR="009271E1" w:rsidRPr="00FA3D46" w:rsidRDefault="009271E1" w:rsidP="009271E1">
            <w:pPr>
              <w:pStyle w:val="TableText"/>
              <w:rPr>
                <w:highlight w:val="yellow"/>
              </w:rPr>
            </w:pPr>
            <w:r w:rsidRPr="00FA3D46">
              <w:rPr>
                <w:highlight w:val="yellow"/>
              </w:rPr>
              <w:t>REDACTED</w:t>
            </w:r>
          </w:p>
        </w:tc>
        <w:tc>
          <w:tcPr>
            <w:tcW w:w="3985" w:type="dxa"/>
            <w:noWrap/>
            <w:hideMark/>
          </w:tcPr>
          <w:p w14:paraId="78F3ABD5" w14:textId="145CD4F1" w:rsidR="009271E1" w:rsidRPr="009271E1" w:rsidRDefault="009271E1" w:rsidP="009271E1">
            <w:pPr>
              <w:pStyle w:val="TableText"/>
              <w:rPr>
                <w:highlight w:val="yellow"/>
              </w:rPr>
            </w:pPr>
            <w:r w:rsidRPr="009271E1">
              <w:rPr>
                <w:highlight w:val="yellow"/>
              </w:rPr>
              <w:t>REDACTED</w:t>
            </w:r>
          </w:p>
        </w:tc>
        <w:tc>
          <w:tcPr>
            <w:tcW w:w="2418" w:type="dxa"/>
          </w:tcPr>
          <w:p w14:paraId="174E4339" w14:textId="20179FEF" w:rsidR="009271E1" w:rsidRPr="009271E1" w:rsidRDefault="009271E1" w:rsidP="009271E1">
            <w:pPr>
              <w:pStyle w:val="TableText"/>
              <w:rPr>
                <w:highlight w:val="yellow"/>
              </w:rPr>
            </w:pPr>
            <w:r w:rsidRPr="009271E1">
              <w:rPr>
                <w:highlight w:val="yellow"/>
              </w:rPr>
              <w:t>REDACTED</w:t>
            </w:r>
          </w:p>
        </w:tc>
      </w:tr>
      <w:tr w:rsidR="009271E1" w:rsidRPr="00113EFF" w14:paraId="2D9C9E58" w14:textId="77777777" w:rsidTr="00B51C5A">
        <w:trPr>
          <w:trHeight w:val="315"/>
        </w:trPr>
        <w:tc>
          <w:tcPr>
            <w:tcW w:w="2525" w:type="dxa"/>
            <w:noWrap/>
            <w:hideMark/>
          </w:tcPr>
          <w:p w14:paraId="2BA689B4" w14:textId="77777777" w:rsidR="009271E1" w:rsidRPr="00042D6D" w:rsidRDefault="009271E1" w:rsidP="009271E1">
            <w:pPr>
              <w:pStyle w:val="TableText"/>
            </w:pPr>
            <w:r w:rsidRPr="00042D6D">
              <w:t>Manchester, NH</w:t>
            </w:r>
          </w:p>
        </w:tc>
        <w:tc>
          <w:tcPr>
            <w:tcW w:w="1048" w:type="dxa"/>
            <w:hideMark/>
          </w:tcPr>
          <w:p w14:paraId="2EFD7ED5" w14:textId="77777777" w:rsidR="009271E1" w:rsidRPr="00042D6D" w:rsidRDefault="009271E1" w:rsidP="009271E1">
            <w:pPr>
              <w:pStyle w:val="TableText"/>
            </w:pPr>
            <w:r w:rsidRPr="00042D6D">
              <w:t>608</w:t>
            </w:r>
          </w:p>
        </w:tc>
        <w:tc>
          <w:tcPr>
            <w:tcW w:w="1804" w:type="dxa"/>
            <w:noWrap/>
            <w:hideMark/>
          </w:tcPr>
          <w:p w14:paraId="4DF76CF2" w14:textId="2F46D724" w:rsidR="009271E1" w:rsidRPr="00FA3D46" w:rsidRDefault="009271E1" w:rsidP="009271E1">
            <w:pPr>
              <w:pStyle w:val="TableText"/>
              <w:rPr>
                <w:highlight w:val="yellow"/>
              </w:rPr>
            </w:pPr>
            <w:r w:rsidRPr="00FA3D46">
              <w:rPr>
                <w:highlight w:val="yellow"/>
              </w:rPr>
              <w:t>REDACTED</w:t>
            </w:r>
          </w:p>
        </w:tc>
        <w:tc>
          <w:tcPr>
            <w:tcW w:w="3985" w:type="dxa"/>
            <w:noWrap/>
            <w:hideMark/>
          </w:tcPr>
          <w:p w14:paraId="281B6944" w14:textId="6FBFB679" w:rsidR="009271E1" w:rsidRPr="009271E1" w:rsidRDefault="009271E1" w:rsidP="009271E1">
            <w:pPr>
              <w:pStyle w:val="TableText"/>
              <w:rPr>
                <w:highlight w:val="yellow"/>
              </w:rPr>
            </w:pPr>
            <w:r w:rsidRPr="009271E1">
              <w:rPr>
                <w:highlight w:val="yellow"/>
              </w:rPr>
              <w:t>REDACTED</w:t>
            </w:r>
          </w:p>
        </w:tc>
        <w:tc>
          <w:tcPr>
            <w:tcW w:w="2418" w:type="dxa"/>
          </w:tcPr>
          <w:p w14:paraId="6B8021C6" w14:textId="73DCE38E" w:rsidR="009271E1" w:rsidRPr="009271E1" w:rsidRDefault="009271E1" w:rsidP="009271E1">
            <w:pPr>
              <w:pStyle w:val="TableText"/>
              <w:rPr>
                <w:highlight w:val="yellow"/>
              </w:rPr>
            </w:pPr>
            <w:r w:rsidRPr="009271E1">
              <w:rPr>
                <w:highlight w:val="yellow"/>
              </w:rPr>
              <w:t>REDACTED</w:t>
            </w:r>
          </w:p>
        </w:tc>
      </w:tr>
      <w:tr w:rsidR="009271E1" w:rsidRPr="00113EFF" w14:paraId="4280B529" w14:textId="77777777" w:rsidTr="00B51C5A">
        <w:trPr>
          <w:trHeight w:val="315"/>
        </w:trPr>
        <w:tc>
          <w:tcPr>
            <w:tcW w:w="2525" w:type="dxa"/>
            <w:noWrap/>
            <w:hideMark/>
          </w:tcPr>
          <w:p w14:paraId="6C7361B8" w14:textId="77777777" w:rsidR="009271E1" w:rsidRPr="00042D6D" w:rsidRDefault="009271E1" w:rsidP="009271E1">
            <w:pPr>
              <w:pStyle w:val="TableText"/>
            </w:pPr>
            <w:r w:rsidRPr="00042D6D">
              <w:t>Northern Indiana HCS</w:t>
            </w:r>
          </w:p>
        </w:tc>
        <w:tc>
          <w:tcPr>
            <w:tcW w:w="1048" w:type="dxa"/>
            <w:hideMark/>
          </w:tcPr>
          <w:p w14:paraId="2178C230" w14:textId="77777777" w:rsidR="009271E1" w:rsidRPr="00042D6D" w:rsidRDefault="009271E1" w:rsidP="009271E1">
            <w:pPr>
              <w:pStyle w:val="TableText"/>
            </w:pPr>
            <w:r w:rsidRPr="00042D6D">
              <w:t>610</w:t>
            </w:r>
          </w:p>
        </w:tc>
        <w:tc>
          <w:tcPr>
            <w:tcW w:w="1804" w:type="dxa"/>
            <w:noWrap/>
            <w:hideMark/>
          </w:tcPr>
          <w:p w14:paraId="30BE661C" w14:textId="774501BC" w:rsidR="009271E1" w:rsidRPr="00FA3D46" w:rsidRDefault="009271E1" w:rsidP="009271E1">
            <w:pPr>
              <w:pStyle w:val="TableText"/>
              <w:rPr>
                <w:highlight w:val="yellow"/>
              </w:rPr>
            </w:pPr>
            <w:r w:rsidRPr="00FA3D46">
              <w:rPr>
                <w:highlight w:val="yellow"/>
              </w:rPr>
              <w:t>REDACTED</w:t>
            </w:r>
          </w:p>
        </w:tc>
        <w:tc>
          <w:tcPr>
            <w:tcW w:w="3985" w:type="dxa"/>
            <w:noWrap/>
            <w:hideMark/>
          </w:tcPr>
          <w:p w14:paraId="135FFC44" w14:textId="262F8C9C" w:rsidR="009271E1" w:rsidRPr="009271E1" w:rsidRDefault="009271E1" w:rsidP="009271E1">
            <w:pPr>
              <w:pStyle w:val="TableText"/>
              <w:rPr>
                <w:highlight w:val="yellow"/>
              </w:rPr>
            </w:pPr>
            <w:r w:rsidRPr="009271E1">
              <w:rPr>
                <w:highlight w:val="yellow"/>
              </w:rPr>
              <w:t>REDACTED</w:t>
            </w:r>
          </w:p>
        </w:tc>
        <w:tc>
          <w:tcPr>
            <w:tcW w:w="2418" w:type="dxa"/>
          </w:tcPr>
          <w:p w14:paraId="7387F9A2" w14:textId="73F7D6AE" w:rsidR="009271E1" w:rsidRPr="009271E1" w:rsidRDefault="009271E1" w:rsidP="009271E1">
            <w:pPr>
              <w:pStyle w:val="TableText"/>
              <w:rPr>
                <w:highlight w:val="yellow"/>
              </w:rPr>
            </w:pPr>
            <w:r w:rsidRPr="009271E1">
              <w:rPr>
                <w:highlight w:val="yellow"/>
              </w:rPr>
              <w:t>REDACTED</w:t>
            </w:r>
          </w:p>
        </w:tc>
      </w:tr>
      <w:tr w:rsidR="009271E1" w:rsidRPr="00113EFF" w14:paraId="4EFA87C8" w14:textId="77777777" w:rsidTr="00B51C5A">
        <w:trPr>
          <w:trHeight w:val="315"/>
        </w:trPr>
        <w:tc>
          <w:tcPr>
            <w:tcW w:w="2525" w:type="dxa"/>
            <w:noWrap/>
            <w:hideMark/>
          </w:tcPr>
          <w:p w14:paraId="5EB2C2BB" w14:textId="77777777" w:rsidR="009271E1" w:rsidRPr="00042D6D" w:rsidRDefault="009271E1" w:rsidP="009271E1">
            <w:pPr>
              <w:pStyle w:val="TableText"/>
            </w:pPr>
            <w:r w:rsidRPr="00042D6D">
              <w:t>Northern California HCS</w:t>
            </w:r>
          </w:p>
        </w:tc>
        <w:tc>
          <w:tcPr>
            <w:tcW w:w="1048" w:type="dxa"/>
            <w:hideMark/>
          </w:tcPr>
          <w:p w14:paraId="0AE55BCD" w14:textId="77777777" w:rsidR="009271E1" w:rsidRPr="00042D6D" w:rsidRDefault="009271E1" w:rsidP="009271E1">
            <w:pPr>
              <w:pStyle w:val="TableText"/>
            </w:pPr>
            <w:r w:rsidRPr="00042D6D">
              <w:t>612</w:t>
            </w:r>
          </w:p>
        </w:tc>
        <w:tc>
          <w:tcPr>
            <w:tcW w:w="1804" w:type="dxa"/>
            <w:noWrap/>
            <w:hideMark/>
          </w:tcPr>
          <w:p w14:paraId="1BFF6F1D" w14:textId="69711D4D" w:rsidR="009271E1" w:rsidRPr="00FA3D46" w:rsidRDefault="009271E1" w:rsidP="009271E1">
            <w:pPr>
              <w:pStyle w:val="TableText"/>
              <w:rPr>
                <w:highlight w:val="yellow"/>
              </w:rPr>
            </w:pPr>
            <w:r w:rsidRPr="00FA3D46">
              <w:rPr>
                <w:highlight w:val="yellow"/>
              </w:rPr>
              <w:t>REDACTED</w:t>
            </w:r>
          </w:p>
        </w:tc>
        <w:tc>
          <w:tcPr>
            <w:tcW w:w="3985" w:type="dxa"/>
            <w:noWrap/>
            <w:hideMark/>
          </w:tcPr>
          <w:p w14:paraId="31566262" w14:textId="5FF5A403" w:rsidR="009271E1" w:rsidRPr="009271E1" w:rsidRDefault="009271E1" w:rsidP="009271E1">
            <w:pPr>
              <w:pStyle w:val="TableText"/>
              <w:rPr>
                <w:highlight w:val="yellow"/>
              </w:rPr>
            </w:pPr>
            <w:r w:rsidRPr="009271E1">
              <w:rPr>
                <w:highlight w:val="yellow"/>
              </w:rPr>
              <w:t>REDACTED</w:t>
            </w:r>
          </w:p>
        </w:tc>
        <w:tc>
          <w:tcPr>
            <w:tcW w:w="2418" w:type="dxa"/>
          </w:tcPr>
          <w:p w14:paraId="2B67FA50" w14:textId="72ECC153" w:rsidR="009271E1" w:rsidRPr="009271E1" w:rsidRDefault="009271E1" w:rsidP="009271E1">
            <w:pPr>
              <w:pStyle w:val="TableText"/>
              <w:rPr>
                <w:highlight w:val="yellow"/>
              </w:rPr>
            </w:pPr>
            <w:r w:rsidRPr="009271E1">
              <w:rPr>
                <w:highlight w:val="yellow"/>
              </w:rPr>
              <w:t>REDACTED</w:t>
            </w:r>
          </w:p>
        </w:tc>
      </w:tr>
      <w:tr w:rsidR="009271E1" w:rsidRPr="00113EFF" w14:paraId="0EAF98B7" w14:textId="77777777" w:rsidTr="00B51C5A">
        <w:trPr>
          <w:trHeight w:val="315"/>
        </w:trPr>
        <w:tc>
          <w:tcPr>
            <w:tcW w:w="2525" w:type="dxa"/>
            <w:noWrap/>
            <w:hideMark/>
          </w:tcPr>
          <w:p w14:paraId="7C37F0C0" w14:textId="77777777" w:rsidR="009271E1" w:rsidRPr="00042D6D" w:rsidRDefault="009271E1" w:rsidP="009271E1">
            <w:pPr>
              <w:pStyle w:val="TableText"/>
            </w:pPr>
            <w:r w:rsidRPr="00042D6D">
              <w:t>Martinsburg, WV</w:t>
            </w:r>
          </w:p>
        </w:tc>
        <w:tc>
          <w:tcPr>
            <w:tcW w:w="1048" w:type="dxa"/>
            <w:hideMark/>
          </w:tcPr>
          <w:p w14:paraId="091BE193" w14:textId="77777777" w:rsidR="009271E1" w:rsidRPr="00042D6D" w:rsidRDefault="009271E1" w:rsidP="009271E1">
            <w:pPr>
              <w:pStyle w:val="TableText"/>
            </w:pPr>
            <w:r w:rsidRPr="00042D6D">
              <w:t>613</w:t>
            </w:r>
          </w:p>
        </w:tc>
        <w:tc>
          <w:tcPr>
            <w:tcW w:w="1804" w:type="dxa"/>
            <w:noWrap/>
            <w:hideMark/>
          </w:tcPr>
          <w:p w14:paraId="0DA98691" w14:textId="01D00F48" w:rsidR="009271E1" w:rsidRPr="00FA3D46" w:rsidRDefault="009271E1" w:rsidP="009271E1">
            <w:pPr>
              <w:pStyle w:val="TableText"/>
              <w:rPr>
                <w:highlight w:val="yellow"/>
              </w:rPr>
            </w:pPr>
            <w:r w:rsidRPr="00FA3D46">
              <w:rPr>
                <w:highlight w:val="yellow"/>
              </w:rPr>
              <w:t>REDACTED</w:t>
            </w:r>
          </w:p>
        </w:tc>
        <w:tc>
          <w:tcPr>
            <w:tcW w:w="3985" w:type="dxa"/>
            <w:noWrap/>
            <w:hideMark/>
          </w:tcPr>
          <w:p w14:paraId="3B9C2B10" w14:textId="797D96C1" w:rsidR="009271E1" w:rsidRPr="009271E1" w:rsidRDefault="009271E1" w:rsidP="009271E1">
            <w:pPr>
              <w:pStyle w:val="TableText"/>
              <w:rPr>
                <w:highlight w:val="yellow"/>
              </w:rPr>
            </w:pPr>
            <w:r w:rsidRPr="009271E1">
              <w:rPr>
                <w:highlight w:val="yellow"/>
              </w:rPr>
              <w:t>REDACTED</w:t>
            </w:r>
          </w:p>
        </w:tc>
        <w:tc>
          <w:tcPr>
            <w:tcW w:w="2418" w:type="dxa"/>
          </w:tcPr>
          <w:p w14:paraId="6104C2BC" w14:textId="3E41DA6D" w:rsidR="009271E1" w:rsidRPr="009271E1" w:rsidRDefault="009271E1" w:rsidP="009271E1">
            <w:pPr>
              <w:pStyle w:val="TableText"/>
              <w:rPr>
                <w:highlight w:val="yellow"/>
              </w:rPr>
            </w:pPr>
            <w:r w:rsidRPr="009271E1">
              <w:rPr>
                <w:highlight w:val="yellow"/>
              </w:rPr>
              <w:t>REDACTED</w:t>
            </w:r>
          </w:p>
        </w:tc>
      </w:tr>
      <w:tr w:rsidR="009271E1" w:rsidRPr="00113EFF" w14:paraId="426A5BB1" w14:textId="77777777" w:rsidTr="00B51C5A">
        <w:trPr>
          <w:trHeight w:val="315"/>
        </w:trPr>
        <w:tc>
          <w:tcPr>
            <w:tcW w:w="2525" w:type="dxa"/>
            <w:noWrap/>
            <w:hideMark/>
          </w:tcPr>
          <w:p w14:paraId="018265F9" w14:textId="77777777" w:rsidR="009271E1" w:rsidRPr="00042D6D" w:rsidRDefault="009271E1" w:rsidP="009271E1">
            <w:pPr>
              <w:pStyle w:val="TableText"/>
            </w:pPr>
            <w:r w:rsidRPr="00042D6D">
              <w:t>Memphis, TN</w:t>
            </w:r>
          </w:p>
        </w:tc>
        <w:tc>
          <w:tcPr>
            <w:tcW w:w="1048" w:type="dxa"/>
            <w:hideMark/>
          </w:tcPr>
          <w:p w14:paraId="028EAB7F" w14:textId="77777777" w:rsidR="009271E1" w:rsidRPr="00042D6D" w:rsidRDefault="009271E1" w:rsidP="009271E1">
            <w:pPr>
              <w:pStyle w:val="TableText"/>
            </w:pPr>
            <w:r w:rsidRPr="00042D6D">
              <w:t>614</w:t>
            </w:r>
          </w:p>
        </w:tc>
        <w:tc>
          <w:tcPr>
            <w:tcW w:w="1804" w:type="dxa"/>
            <w:noWrap/>
            <w:hideMark/>
          </w:tcPr>
          <w:p w14:paraId="3655D6CB" w14:textId="26097B48" w:rsidR="009271E1" w:rsidRPr="00FA3D46" w:rsidRDefault="009271E1" w:rsidP="009271E1">
            <w:pPr>
              <w:pStyle w:val="TableText"/>
              <w:rPr>
                <w:highlight w:val="yellow"/>
              </w:rPr>
            </w:pPr>
            <w:r w:rsidRPr="00FA3D46">
              <w:rPr>
                <w:highlight w:val="yellow"/>
              </w:rPr>
              <w:t>REDACTED</w:t>
            </w:r>
          </w:p>
        </w:tc>
        <w:tc>
          <w:tcPr>
            <w:tcW w:w="3985" w:type="dxa"/>
            <w:noWrap/>
            <w:hideMark/>
          </w:tcPr>
          <w:p w14:paraId="161DFCCE" w14:textId="3763FACB" w:rsidR="009271E1" w:rsidRPr="009271E1" w:rsidRDefault="009271E1" w:rsidP="009271E1">
            <w:pPr>
              <w:pStyle w:val="TableText"/>
              <w:rPr>
                <w:highlight w:val="yellow"/>
              </w:rPr>
            </w:pPr>
            <w:r w:rsidRPr="009271E1">
              <w:rPr>
                <w:highlight w:val="yellow"/>
              </w:rPr>
              <w:t>REDACTED</w:t>
            </w:r>
          </w:p>
        </w:tc>
        <w:tc>
          <w:tcPr>
            <w:tcW w:w="2418" w:type="dxa"/>
          </w:tcPr>
          <w:p w14:paraId="779FA42D" w14:textId="6E0A665C" w:rsidR="009271E1" w:rsidRPr="009271E1" w:rsidRDefault="009271E1" w:rsidP="009271E1">
            <w:pPr>
              <w:pStyle w:val="TableText"/>
              <w:rPr>
                <w:highlight w:val="yellow"/>
              </w:rPr>
            </w:pPr>
            <w:r w:rsidRPr="009271E1">
              <w:rPr>
                <w:highlight w:val="yellow"/>
              </w:rPr>
              <w:t>REDACTED</w:t>
            </w:r>
          </w:p>
        </w:tc>
      </w:tr>
      <w:tr w:rsidR="009271E1" w:rsidRPr="00113EFF" w14:paraId="382F9EBF" w14:textId="77777777" w:rsidTr="00B51C5A">
        <w:trPr>
          <w:trHeight w:val="315"/>
        </w:trPr>
        <w:tc>
          <w:tcPr>
            <w:tcW w:w="2525" w:type="dxa"/>
            <w:noWrap/>
            <w:hideMark/>
          </w:tcPr>
          <w:p w14:paraId="054C6D32" w14:textId="77777777" w:rsidR="009271E1" w:rsidRPr="00042D6D" w:rsidRDefault="009271E1" w:rsidP="009271E1">
            <w:pPr>
              <w:pStyle w:val="TableText"/>
            </w:pPr>
            <w:r w:rsidRPr="00042D6D">
              <w:t>Minneapolis, MN</w:t>
            </w:r>
          </w:p>
        </w:tc>
        <w:tc>
          <w:tcPr>
            <w:tcW w:w="1048" w:type="dxa"/>
            <w:hideMark/>
          </w:tcPr>
          <w:p w14:paraId="6005CD1C" w14:textId="77777777" w:rsidR="009271E1" w:rsidRPr="00042D6D" w:rsidRDefault="009271E1" w:rsidP="009271E1">
            <w:pPr>
              <w:pStyle w:val="TableText"/>
            </w:pPr>
            <w:r w:rsidRPr="00042D6D">
              <w:t>618</w:t>
            </w:r>
          </w:p>
        </w:tc>
        <w:tc>
          <w:tcPr>
            <w:tcW w:w="1804" w:type="dxa"/>
            <w:noWrap/>
            <w:hideMark/>
          </w:tcPr>
          <w:p w14:paraId="599AA2FB" w14:textId="126D89AA" w:rsidR="009271E1" w:rsidRPr="00FA3D46" w:rsidRDefault="009271E1" w:rsidP="009271E1">
            <w:pPr>
              <w:pStyle w:val="TableText"/>
              <w:rPr>
                <w:highlight w:val="yellow"/>
              </w:rPr>
            </w:pPr>
            <w:r w:rsidRPr="00FA3D46">
              <w:rPr>
                <w:highlight w:val="yellow"/>
              </w:rPr>
              <w:t>REDACTED</w:t>
            </w:r>
          </w:p>
        </w:tc>
        <w:tc>
          <w:tcPr>
            <w:tcW w:w="3985" w:type="dxa"/>
            <w:noWrap/>
            <w:hideMark/>
          </w:tcPr>
          <w:p w14:paraId="1C6B6209" w14:textId="3A303B65" w:rsidR="009271E1" w:rsidRPr="009271E1" w:rsidRDefault="009271E1" w:rsidP="009271E1">
            <w:pPr>
              <w:pStyle w:val="TableText"/>
              <w:rPr>
                <w:highlight w:val="yellow"/>
              </w:rPr>
            </w:pPr>
            <w:r w:rsidRPr="009271E1">
              <w:rPr>
                <w:highlight w:val="yellow"/>
              </w:rPr>
              <w:t>REDACTED</w:t>
            </w:r>
          </w:p>
        </w:tc>
        <w:tc>
          <w:tcPr>
            <w:tcW w:w="2418" w:type="dxa"/>
          </w:tcPr>
          <w:p w14:paraId="3AD27DC4" w14:textId="18090B16" w:rsidR="009271E1" w:rsidRPr="009271E1" w:rsidRDefault="009271E1" w:rsidP="009271E1">
            <w:pPr>
              <w:pStyle w:val="TableText"/>
              <w:rPr>
                <w:highlight w:val="yellow"/>
              </w:rPr>
            </w:pPr>
            <w:r w:rsidRPr="009271E1">
              <w:rPr>
                <w:highlight w:val="yellow"/>
              </w:rPr>
              <w:t>REDACTED</w:t>
            </w:r>
          </w:p>
        </w:tc>
      </w:tr>
      <w:tr w:rsidR="009271E1" w:rsidRPr="00113EFF" w14:paraId="0AA824B2" w14:textId="77777777" w:rsidTr="00B51C5A">
        <w:trPr>
          <w:trHeight w:val="315"/>
        </w:trPr>
        <w:tc>
          <w:tcPr>
            <w:tcW w:w="2525" w:type="dxa"/>
            <w:noWrap/>
            <w:hideMark/>
          </w:tcPr>
          <w:p w14:paraId="15E9D75C" w14:textId="77777777" w:rsidR="009271E1" w:rsidRPr="00042D6D" w:rsidRDefault="009271E1" w:rsidP="009271E1">
            <w:pPr>
              <w:pStyle w:val="TableText"/>
            </w:pPr>
            <w:r w:rsidRPr="00042D6D">
              <w:t>Central Alabama HCS</w:t>
            </w:r>
          </w:p>
        </w:tc>
        <w:tc>
          <w:tcPr>
            <w:tcW w:w="1048" w:type="dxa"/>
            <w:hideMark/>
          </w:tcPr>
          <w:p w14:paraId="46F7B352" w14:textId="77777777" w:rsidR="009271E1" w:rsidRPr="00042D6D" w:rsidRDefault="009271E1" w:rsidP="009271E1">
            <w:pPr>
              <w:pStyle w:val="TableText"/>
            </w:pPr>
            <w:r w:rsidRPr="00042D6D">
              <w:t>619</w:t>
            </w:r>
          </w:p>
        </w:tc>
        <w:tc>
          <w:tcPr>
            <w:tcW w:w="1804" w:type="dxa"/>
            <w:noWrap/>
            <w:hideMark/>
          </w:tcPr>
          <w:p w14:paraId="27A734E5" w14:textId="2F93FBCC" w:rsidR="009271E1" w:rsidRPr="00FA3D46" w:rsidRDefault="009271E1" w:rsidP="009271E1">
            <w:pPr>
              <w:pStyle w:val="TableText"/>
              <w:rPr>
                <w:highlight w:val="yellow"/>
              </w:rPr>
            </w:pPr>
            <w:r w:rsidRPr="00FA3D46">
              <w:rPr>
                <w:highlight w:val="yellow"/>
              </w:rPr>
              <w:t>REDACTED</w:t>
            </w:r>
          </w:p>
        </w:tc>
        <w:tc>
          <w:tcPr>
            <w:tcW w:w="3985" w:type="dxa"/>
            <w:noWrap/>
            <w:hideMark/>
          </w:tcPr>
          <w:p w14:paraId="54A50271" w14:textId="6D5A63FB" w:rsidR="009271E1" w:rsidRPr="009271E1" w:rsidRDefault="009271E1" w:rsidP="009271E1">
            <w:pPr>
              <w:pStyle w:val="TableText"/>
              <w:rPr>
                <w:highlight w:val="yellow"/>
              </w:rPr>
            </w:pPr>
            <w:r w:rsidRPr="009271E1">
              <w:rPr>
                <w:highlight w:val="yellow"/>
              </w:rPr>
              <w:t>REDACTED</w:t>
            </w:r>
          </w:p>
        </w:tc>
        <w:tc>
          <w:tcPr>
            <w:tcW w:w="2418" w:type="dxa"/>
          </w:tcPr>
          <w:p w14:paraId="2848C487" w14:textId="126E22D8" w:rsidR="009271E1" w:rsidRPr="009271E1" w:rsidRDefault="009271E1" w:rsidP="009271E1">
            <w:pPr>
              <w:pStyle w:val="TableText"/>
              <w:rPr>
                <w:highlight w:val="yellow"/>
              </w:rPr>
            </w:pPr>
            <w:r w:rsidRPr="009271E1">
              <w:rPr>
                <w:highlight w:val="yellow"/>
              </w:rPr>
              <w:t>REDACTED</w:t>
            </w:r>
          </w:p>
        </w:tc>
      </w:tr>
      <w:tr w:rsidR="009271E1" w:rsidRPr="00113EFF" w14:paraId="167726C2" w14:textId="77777777" w:rsidTr="00B51C5A">
        <w:trPr>
          <w:trHeight w:val="315"/>
        </w:trPr>
        <w:tc>
          <w:tcPr>
            <w:tcW w:w="2525" w:type="dxa"/>
            <w:noWrap/>
            <w:hideMark/>
          </w:tcPr>
          <w:p w14:paraId="6F94763C" w14:textId="77777777" w:rsidR="009271E1" w:rsidRPr="00042D6D" w:rsidRDefault="009271E1" w:rsidP="009271E1">
            <w:pPr>
              <w:pStyle w:val="TableText"/>
            </w:pPr>
            <w:r w:rsidRPr="00042D6D">
              <w:t>Hudson Valley HCS</w:t>
            </w:r>
          </w:p>
        </w:tc>
        <w:tc>
          <w:tcPr>
            <w:tcW w:w="1048" w:type="dxa"/>
            <w:hideMark/>
          </w:tcPr>
          <w:p w14:paraId="2D88D721" w14:textId="77777777" w:rsidR="009271E1" w:rsidRPr="00042D6D" w:rsidRDefault="009271E1" w:rsidP="009271E1">
            <w:pPr>
              <w:pStyle w:val="TableText"/>
            </w:pPr>
            <w:r w:rsidRPr="00042D6D">
              <w:t>620</w:t>
            </w:r>
          </w:p>
        </w:tc>
        <w:tc>
          <w:tcPr>
            <w:tcW w:w="1804" w:type="dxa"/>
            <w:noWrap/>
            <w:hideMark/>
          </w:tcPr>
          <w:p w14:paraId="75B1E63A" w14:textId="4BE5331F" w:rsidR="009271E1" w:rsidRPr="00FA3D46" w:rsidRDefault="009271E1" w:rsidP="009271E1">
            <w:pPr>
              <w:pStyle w:val="TableText"/>
              <w:rPr>
                <w:highlight w:val="yellow"/>
              </w:rPr>
            </w:pPr>
            <w:r w:rsidRPr="00FA3D46">
              <w:rPr>
                <w:highlight w:val="yellow"/>
              </w:rPr>
              <w:t>REDACTED</w:t>
            </w:r>
          </w:p>
        </w:tc>
        <w:tc>
          <w:tcPr>
            <w:tcW w:w="3985" w:type="dxa"/>
            <w:noWrap/>
            <w:hideMark/>
          </w:tcPr>
          <w:p w14:paraId="44DA25B9" w14:textId="6FB6BB81" w:rsidR="009271E1" w:rsidRPr="009271E1" w:rsidRDefault="009271E1" w:rsidP="009271E1">
            <w:pPr>
              <w:pStyle w:val="TableText"/>
              <w:rPr>
                <w:highlight w:val="yellow"/>
              </w:rPr>
            </w:pPr>
            <w:r w:rsidRPr="009271E1">
              <w:rPr>
                <w:highlight w:val="yellow"/>
              </w:rPr>
              <w:t>REDACTED</w:t>
            </w:r>
          </w:p>
        </w:tc>
        <w:tc>
          <w:tcPr>
            <w:tcW w:w="2418" w:type="dxa"/>
          </w:tcPr>
          <w:p w14:paraId="355B9BDC" w14:textId="52A5BDB2" w:rsidR="009271E1" w:rsidRPr="009271E1" w:rsidRDefault="009271E1" w:rsidP="009271E1">
            <w:pPr>
              <w:pStyle w:val="TableText"/>
              <w:rPr>
                <w:highlight w:val="yellow"/>
              </w:rPr>
            </w:pPr>
            <w:r w:rsidRPr="009271E1">
              <w:rPr>
                <w:highlight w:val="yellow"/>
              </w:rPr>
              <w:t>REDACTED</w:t>
            </w:r>
          </w:p>
        </w:tc>
      </w:tr>
      <w:tr w:rsidR="009271E1" w:rsidRPr="00113EFF" w14:paraId="0CD8EBC6" w14:textId="77777777" w:rsidTr="00B51C5A">
        <w:trPr>
          <w:trHeight w:val="315"/>
        </w:trPr>
        <w:tc>
          <w:tcPr>
            <w:tcW w:w="2525" w:type="dxa"/>
            <w:noWrap/>
            <w:hideMark/>
          </w:tcPr>
          <w:p w14:paraId="7416A02A" w14:textId="77777777" w:rsidR="009271E1" w:rsidRPr="00042D6D" w:rsidRDefault="009271E1" w:rsidP="009271E1">
            <w:pPr>
              <w:pStyle w:val="TableText"/>
            </w:pPr>
            <w:r w:rsidRPr="00042D6D">
              <w:t>Mountain Home, TN</w:t>
            </w:r>
          </w:p>
        </w:tc>
        <w:tc>
          <w:tcPr>
            <w:tcW w:w="1048" w:type="dxa"/>
            <w:hideMark/>
          </w:tcPr>
          <w:p w14:paraId="230B543C" w14:textId="77777777" w:rsidR="009271E1" w:rsidRPr="00042D6D" w:rsidRDefault="009271E1" w:rsidP="009271E1">
            <w:pPr>
              <w:pStyle w:val="TableText"/>
            </w:pPr>
            <w:r w:rsidRPr="00042D6D">
              <w:t>621</w:t>
            </w:r>
          </w:p>
        </w:tc>
        <w:tc>
          <w:tcPr>
            <w:tcW w:w="1804" w:type="dxa"/>
            <w:noWrap/>
            <w:hideMark/>
          </w:tcPr>
          <w:p w14:paraId="04AB47B5" w14:textId="6585923C" w:rsidR="009271E1" w:rsidRPr="00FA3D46" w:rsidRDefault="009271E1" w:rsidP="009271E1">
            <w:pPr>
              <w:pStyle w:val="TableText"/>
              <w:rPr>
                <w:highlight w:val="yellow"/>
              </w:rPr>
            </w:pPr>
            <w:r w:rsidRPr="00FA3D46">
              <w:rPr>
                <w:highlight w:val="yellow"/>
              </w:rPr>
              <w:t>REDACTED</w:t>
            </w:r>
          </w:p>
        </w:tc>
        <w:tc>
          <w:tcPr>
            <w:tcW w:w="3985" w:type="dxa"/>
            <w:noWrap/>
            <w:hideMark/>
          </w:tcPr>
          <w:p w14:paraId="39EAB04A" w14:textId="65E5B2A4" w:rsidR="009271E1" w:rsidRPr="009271E1" w:rsidRDefault="009271E1" w:rsidP="009271E1">
            <w:pPr>
              <w:pStyle w:val="TableText"/>
              <w:rPr>
                <w:highlight w:val="yellow"/>
              </w:rPr>
            </w:pPr>
            <w:r w:rsidRPr="009271E1">
              <w:rPr>
                <w:highlight w:val="yellow"/>
              </w:rPr>
              <w:t>REDACTED</w:t>
            </w:r>
          </w:p>
        </w:tc>
        <w:tc>
          <w:tcPr>
            <w:tcW w:w="2418" w:type="dxa"/>
          </w:tcPr>
          <w:p w14:paraId="0B2B07DA" w14:textId="19E4DB38" w:rsidR="009271E1" w:rsidRPr="009271E1" w:rsidRDefault="009271E1" w:rsidP="009271E1">
            <w:pPr>
              <w:pStyle w:val="TableText"/>
              <w:rPr>
                <w:highlight w:val="yellow"/>
              </w:rPr>
            </w:pPr>
            <w:r w:rsidRPr="009271E1">
              <w:rPr>
                <w:highlight w:val="yellow"/>
              </w:rPr>
              <w:t>REDACTED</w:t>
            </w:r>
          </w:p>
        </w:tc>
      </w:tr>
      <w:tr w:rsidR="009271E1" w:rsidRPr="00113EFF" w14:paraId="762F2DBA" w14:textId="77777777" w:rsidTr="00B51C5A">
        <w:trPr>
          <w:trHeight w:val="315"/>
        </w:trPr>
        <w:tc>
          <w:tcPr>
            <w:tcW w:w="2525" w:type="dxa"/>
            <w:noWrap/>
            <w:hideMark/>
          </w:tcPr>
          <w:p w14:paraId="78D9B988" w14:textId="77777777" w:rsidR="009271E1" w:rsidRPr="00042D6D" w:rsidRDefault="009271E1" w:rsidP="009271E1">
            <w:pPr>
              <w:pStyle w:val="TableText"/>
            </w:pPr>
            <w:r w:rsidRPr="00042D6D">
              <w:t>Muskogee, OK</w:t>
            </w:r>
          </w:p>
        </w:tc>
        <w:tc>
          <w:tcPr>
            <w:tcW w:w="1048" w:type="dxa"/>
            <w:hideMark/>
          </w:tcPr>
          <w:p w14:paraId="53AF95DC" w14:textId="77777777" w:rsidR="009271E1" w:rsidRPr="00042D6D" w:rsidRDefault="009271E1" w:rsidP="009271E1">
            <w:pPr>
              <w:pStyle w:val="TableText"/>
            </w:pPr>
            <w:r w:rsidRPr="00042D6D">
              <w:t>623</w:t>
            </w:r>
          </w:p>
        </w:tc>
        <w:tc>
          <w:tcPr>
            <w:tcW w:w="1804" w:type="dxa"/>
            <w:noWrap/>
            <w:hideMark/>
          </w:tcPr>
          <w:p w14:paraId="1214F1B7" w14:textId="726867B6" w:rsidR="009271E1" w:rsidRPr="00FA3D46" w:rsidRDefault="009271E1" w:rsidP="009271E1">
            <w:pPr>
              <w:pStyle w:val="TableText"/>
              <w:rPr>
                <w:highlight w:val="yellow"/>
              </w:rPr>
            </w:pPr>
            <w:r w:rsidRPr="00FA3D46">
              <w:rPr>
                <w:highlight w:val="yellow"/>
              </w:rPr>
              <w:t>REDACTED</w:t>
            </w:r>
          </w:p>
        </w:tc>
        <w:tc>
          <w:tcPr>
            <w:tcW w:w="3985" w:type="dxa"/>
            <w:noWrap/>
            <w:hideMark/>
          </w:tcPr>
          <w:p w14:paraId="4889B652" w14:textId="6EC21AB2" w:rsidR="009271E1" w:rsidRPr="009271E1" w:rsidRDefault="009271E1" w:rsidP="009271E1">
            <w:pPr>
              <w:pStyle w:val="TableText"/>
              <w:rPr>
                <w:highlight w:val="yellow"/>
              </w:rPr>
            </w:pPr>
            <w:r w:rsidRPr="009271E1">
              <w:rPr>
                <w:highlight w:val="yellow"/>
              </w:rPr>
              <w:t>REDACTED</w:t>
            </w:r>
          </w:p>
        </w:tc>
        <w:tc>
          <w:tcPr>
            <w:tcW w:w="2418" w:type="dxa"/>
          </w:tcPr>
          <w:p w14:paraId="1ACAEE93" w14:textId="44D4DE7C" w:rsidR="009271E1" w:rsidRPr="009271E1" w:rsidRDefault="009271E1" w:rsidP="009271E1">
            <w:pPr>
              <w:pStyle w:val="TableText"/>
              <w:rPr>
                <w:highlight w:val="yellow"/>
              </w:rPr>
            </w:pPr>
            <w:r w:rsidRPr="009271E1">
              <w:rPr>
                <w:highlight w:val="yellow"/>
              </w:rPr>
              <w:t>REDACTED</w:t>
            </w:r>
          </w:p>
        </w:tc>
      </w:tr>
      <w:tr w:rsidR="009271E1" w:rsidRPr="00113EFF" w14:paraId="44D24018" w14:textId="77777777" w:rsidTr="00B51C5A">
        <w:trPr>
          <w:trHeight w:val="315"/>
        </w:trPr>
        <w:tc>
          <w:tcPr>
            <w:tcW w:w="2525" w:type="dxa"/>
            <w:noWrap/>
            <w:hideMark/>
          </w:tcPr>
          <w:p w14:paraId="0AFA3ED8" w14:textId="77777777" w:rsidR="009271E1" w:rsidRPr="00042D6D" w:rsidRDefault="009271E1" w:rsidP="009271E1">
            <w:pPr>
              <w:pStyle w:val="TableText"/>
            </w:pPr>
            <w:r w:rsidRPr="00042D6D">
              <w:t>Tennessee Valley HCS</w:t>
            </w:r>
          </w:p>
        </w:tc>
        <w:tc>
          <w:tcPr>
            <w:tcW w:w="1048" w:type="dxa"/>
            <w:hideMark/>
          </w:tcPr>
          <w:p w14:paraId="3D49AB20" w14:textId="77777777" w:rsidR="009271E1" w:rsidRPr="00042D6D" w:rsidRDefault="009271E1" w:rsidP="009271E1">
            <w:pPr>
              <w:pStyle w:val="TableText"/>
            </w:pPr>
            <w:r w:rsidRPr="00042D6D">
              <w:t>626</w:t>
            </w:r>
          </w:p>
        </w:tc>
        <w:tc>
          <w:tcPr>
            <w:tcW w:w="1804" w:type="dxa"/>
            <w:noWrap/>
            <w:hideMark/>
          </w:tcPr>
          <w:p w14:paraId="4E36CF7A" w14:textId="2FB5DB7E" w:rsidR="009271E1" w:rsidRPr="00FA3D46" w:rsidRDefault="009271E1" w:rsidP="009271E1">
            <w:pPr>
              <w:pStyle w:val="TableText"/>
              <w:rPr>
                <w:highlight w:val="yellow"/>
              </w:rPr>
            </w:pPr>
            <w:r w:rsidRPr="00FA3D46">
              <w:rPr>
                <w:highlight w:val="yellow"/>
              </w:rPr>
              <w:t>REDACTED</w:t>
            </w:r>
          </w:p>
        </w:tc>
        <w:tc>
          <w:tcPr>
            <w:tcW w:w="3985" w:type="dxa"/>
            <w:noWrap/>
            <w:hideMark/>
          </w:tcPr>
          <w:p w14:paraId="27C267E5" w14:textId="065BD4F4" w:rsidR="009271E1" w:rsidRPr="009271E1" w:rsidRDefault="009271E1" w:rsidP="009271E1">
            <w:pPr>
              <w:pStyle w:val="TableText"/>
              <w:rPr>
                <w:highlight w:val="yellow"/>
              </w:rPr>
            </w:pPr>
            <w:r w:rsidRPr="009271E1">
              <w:rPr>
                <w:highlight w:val="yellow"/>
              </w:rPr>
              <w:t>REDACTED</w:t>
            </w:r>
          </w:p>
        </w:tc>
        <w:tc>
          <w:tcPr>
            <w:tcW w:w="2418" w:type="dxa"/>
          </w:tcPr>
          <w:p w14:paraId="0DA317BC" w14:textId="73F92584" w:rsidR="009271E1" w:rsidRPr="009271E1" w:rsidRDefault="009271E1" w:rsidP="009271E1">
            <w:pPr>
              <w:pStyle w:val="TableText"/>
              <w:rPr>
                <w:highlight w:val="yellow"/>
              </w:rPr>
            </w:pPr>
            <w:r w:rsidRPr="009271E1">
              <w:rPr>
                <w:highlight w:val="yellow"/>
              </w:rPr>
              <w:t>REDACTED</w:t>
            </w:r>
          </w:p>
        </w:tc>
      </w:tr>
      <w:tr w:rsidR="009271E1" w:rsidRPr="00113EFF" w14:paraId="49AB0F30" w14:textId="77777777" w:rsidTr="00B51C5A">
        <w:trPr>
          <w:trHeight w:val="315"/>
        </w:trPr>
        <w:tc>
          <w:tcPr>
            <w:tcW w:w="2525" w:type="dxa"/>
            <w:noWrap/>
            <w:hideMark/>
          </w:tcPr>
          <w:p w14:paraId="50F1A66B" w14:textId="77777777" w:rsidR="009271E1" w:rsidRPr="00042D6D" w:rsidRDefault="009271E1" w:rsidP="009271E1">
            <w:pPr>
              <w:pStyle w:val="TableText"/>
            </w:pPr>
            <w:r w:rsidRPr="00042D6D">
              <w:t>New Orleans, LA</w:t>
            </w:r>
          </w:p>
        </w:tc>
        <w:tc>
          <w:tcPr>
            <w:tcW w:w="1048" w:type="dxa"/>
            <w:hideMark/>
          </w:tcPr>
          <w:p w14:paraId="618A3E92" w14:textId="77777777" w:rsidR="009271E1" w:rsidRPr="00042D6D" w:rsidRDefault="009271E1" w:rsidP="009271E1">
            <w:pPr>
              <w:pStyle w:val="TableText"/>
            </w:pPr>
            <w:r w:rsidRPr="00042D6D">
              <w:t>629</w:t>
            </w:r>
          </w:p>
        </w:tc>
        <w:tc>
          <w:tcPr>
            <w:tcW w:w="1804" w:type="dxa"/>
            <w:noWrap/>
            <w:hideMark/>
          </w:tcPr>
          <w:p w14:paraId="0F8F4FDE" w14:textId="45FCBC34" w:rsidR="009271E1" w:rsidRPr="00FA3D46" w:rsidRDefault="009271E1" w:rsidP="009271E1">
            <w:pPr>
              <w:pStyle w:val="TableText"/>
              <w:rPr>
                <w:highlight w:val="yellow"/>
              </w:rPr>
            </w:pPr>
            <w:r w:rsidRPr="00FA3D46">
              <w:rPr>
                <w:highlight w:val="yellow"/>
              </w:rPr>
              <w:t>REDACTED</w:t>
            </w:r>
          </w:p>
        </w:tc>
        <w:tc>
          <w:tcPr>
            <w:tcW w:w="3985" w:type="dxa"/>
            <w:noWrap/>
            <w:hideMark/>
          </w:tcPr>
          <w:p w14:paraId="07F7AF8C" w14:textId="40E6217E" w:rsidR="009271E1" w:rsidRPr="009271E1" w:rsidRDefault="009271E1" w:rsidP="009271E1">
            <w:pPr>
              <w:pStyle w:val="TableText"/>
              <w:rPr>
                <w:highlight w:val="yellow"/>
              </w:rPr>
            </w:pPr>
            <w:r w:rsidRPr="009271E1">
              <w:rPr>
                <w:highlight w:val="yellow"/>
              </w:rPr>
              <w:t>REDACTED</w:t>
            </w:r>
          </w:p>
        </w:tc>
        <w:tc>
          <w:tcPr>
            <w:tcW w:w="2418" w:type="dxa"/>
          </w:tcPr>
          <w:p w14:paraId="27BAF08D" w14:textId="6A646A43" w:rsidR="009271E1" w:rsidRPr="009271E1" w:rsidRDefault="009271E1" w:rsidP="009271E1">
            <w:pPr>
              <w:pStyle w:val="TableText"/>
              <w:rPr>
                <w:highlight w:val="yellow"/>
              </w:rPr>
            </w:pPr>
            <w:r w:rsidRPr="009271E1">
              <w:rPr>
                <w:highlight w:val="yellow"/>
              </w:rPr>
              <w:t>REDACTED</w:t>
            </w:r>
          </w:p>
        </w:tc>
      </w:tr>
      <w:tr w:rsidR="009271E1" w:rsidRPr="00113EFF" w14:paraId="2AC6A816" w14:textId="77777777" w:rsidTr="00B51C5A">
        <w:trPr>
          <w:trHeight w:val="315"/>
        </w:trPr>
        <w:tc>
          <w:tcPr>
            <w:tcW w:w="2525" w:type="dxa"/>
            <w:noWrap/>
            <w:hideMark/>
          </w:tcPr>
          <w:p w14:paraId="42728698" w14:textId="77777777" w:rsidR="009271E1" w:rsidRPr="00042D6D" w:rsidRDefault="009271E1" w:rsidP="009271E1">
            <w:pPr>
              <w:pStyle w:val="TableText"/>
            </w:pPr>
            <w:r w:rsidRPr="00042D6D">
              <w:t>NY HCS</w:t>
            </w:r>
          </w:p>
        </w:tc>
        <w:tc>
          <w:tcPr>
            <w:tcW w:w="1048" w:type="dxa"/>
            <w:hideMark/>
          </w:tcPr>
          <w:p w14:paraId="3EA24D1C" w14:textId="77777777" w:rsidR="009271E1" w:rsidRPr="00042D6D" w:rsidRDefault="009271E1" w:rsidP="009271E1">
            <w:pPr>
              <w:pStyle w:val="TableText"/>
            </w:pPr>
            <w:r w:rsidRPr="00042D6D">
              <w:t>630</w:t>
            </w:r>
          </w:p>
        </w:tc>
        <w:tc>
          <w:tcPr>
            <w:tcW w:w="1804" w:type="dxa"/>
            <w:noWrap/>
            <w:hideMark/>
          </w:tcPr>
          <w:p w14:paraId="7375077B" w14:textId="4F281405" w:rsidR="009271E1" w:rsidRPr="00FA3D46" w:rsidRDefault="009271E1" w:rsidP="009271E1">
            <w:pPr>
              <w:pStyle w:val="TableText"/>
              <w:rPr>
                <w:highlight w:val="yellow"/>
              </w:rPr>
            </w:pPr>
            <w:r w:rsidRPr="00FA3D46">
              <w:rPr>
                <w:highlight w:val="yellow"/>
              </w:rPr>
              <w:t>REDACTED</w:t>
            </w:r>
          </w:p>
        </w:tc>
        <w:tc>
          <w:tcPr>
            <w:tcW w:w="3985" w:type="dxa"/>
            <w:noWrap/>
            <w:hideMark/>
          </w:tcPr>
          <w:p w14:paraId="6BACF17E" w14:textId="27C77632" w:rsidR="009271E1" w:rsidRPr="009271E1" w:rsidRDefault="009271E1" w:rsidP="009271E1">
            <w:pPr>
              <w:pStyle w:val="TableText"/>
              <w:rPr>
                <w:highlight w:val="yellow"/>
              </w:rPr>
            </w:pPr>
            <w:r w:rsidRPr="009271E1">
              <w:rPr>
                <w:highlight w:val="yellow"/>
              </w:rPr>
              <w:t>REDACTED</w:t>
            </w:r>
          </w:p>
        </w:tc>
        <w:tc>
          <w:tcPr>
            <w:tcW w:w="2418" w:type="dxa"/>
          </w:tcPr>
          <w:p w14:paraId="35B2E34C" w14:textId="1E776949" w:rsidR="009271E1" w:rsidRPr="009271E1" w:rsidRDefault="009271E1" w:rsidP="009271E1">
            <w:pPr>
              <w:pStyle w:val="TableText"/>
              <w:rPr>
                <w:highlight w:val="yellow"/>
              </w:rPr>
            </w:pPr>
            <w:r w:rsidRPr="009271E1">
              <w:rPr>
                <w:highlight w:val="yellow"/>
              </w:rPr>
              <w:t>REDACTED</w:t>
            </w:r>
          </w:p>
        </w:tc>
      </w:tr>
      <w:tr w:rsidR="009271E1" w:rsidRPr="00113EFF" w14:paraId="749E53BA" w14:textId="77777777" w:rsidTr="00B51C5A">
        <w:trPr>
          <w:trHeight w:val="315"/>
        </w:trPr>
        <w:tc>
          <w:tcPr>
            <w:tcW w:w="2525" w:type="dxa"/>
            <w:noWrap/>
            <w:hideMark/>
          </w:tcPr>
          <w:p w14:paraId="222B26CA" w14:textId="77777777" w:rsidR="009271E1" w:rsidRPr="00042D6D" w:rsidRDefault="009271E1" w:rsidP="009271E1">
            <w:pPr>
              <w:pStyle w:val="TableText"/>
            </w:pPr>
            <w:r w:rsidRPr="00042D6D">
              <w:t>Northampton, MA</w:t>
            </w:r>
          </w:p>
        </w:tc>
        <w:tc>
          <w:tcPr>
            <w:tcW w:w="1048" w:type="dxa"/>
            <w:hideMark/>
          </w:tcPr>
          <w:p w14:paraId="6C7BE234" w14:textId="77777777" w:rsidR="009271E1" w:rsidRPr="00042D6D" w:rsidRDefault="009271E1" w:rsidP="009271E1">
            <w:pPr>
              <w:pStyle w:val="TableText"/>
            </w:pPr>
            <w:r w:rsidRPr="00042D6D">
              <w:t>631</w:t>
            </w:r>
          </w:p>
        </w:tc>
        <w:tc>
          <w:tcPr>
            <w:tcW w:w="1804" w:type="dxa"/>
            <w:noWrap/>
            <w:hideMark/>
          </w:tcPr>
          <w:p w14:paraId="67A1E863" w14:textId="1EC2F3CA" w:rsidR="009271E1" w:rsidRPr="00FA3D46" w:rsidRDefault="009271E1" w:rsidP="009271E1">
            <w:pPr>
              <w:pStyle w:val="TableText"/>
              <w:rPr>
                <w:highlight w:val="yellow"/>
              </w:rPr>
            </w:pPr>
            <w:r w:rsidRPr="00FA3D46">
              <w:rPr>
                <w:highlight w:val="yellow"/>
              </w:rPr>
              <w:t>REDACTED</w:t>
            </w:r>
          </w:p>
        </w:tc>
        <w:tc>
          <w:tcPr>
            <w:tcW w:w="3985" w:type="dxa"/>
            <w:noWrap/>
            <w:hideMark/>
          </w:tcPr>
          <w:p w14:paraId="495D15C6" w14:textId="7E09B83B" w:rsidR="009271E1" w:rsidRPr="009271E1" w:rsidRDefault="009271E1" w:rsidP="009271E1">
            <w:pPr>
              <w:pStyle w:val="TableText"/>
              <w:rPr>
                <w:highlight w:val="yellow"/>
              </w:rPr>
            </w:pPr>
            <w:r w:rsidRPr="009271E1">
              <w:rPr>
                <w:highlight w:val="yellow"/>
              </w:rPr>
              <w:t>REDACTED</w:t>
            </w:r>
          </w:p>
        </w:tc>
        <w:tc>
          <w:tcPr>
            <w:tcW w:w="2418" w:type="dxa"/>
          </w:tcPr>
          <w:p w14:paraId="497DA7E2" w14:textId="5FA95729" w:rsidR="009271E1" w:rsidRPr="009271E1" w:rsidRDefault="009271E1" w:rsidP="009271E1">
            <w:pPr>
              <w:pStyle w:val="TableText"/>
              <w:rPr>
                <w:highlight w:val="yellow"/>
              </w:rPr>
            </w:pPr>
            <w:r w:rsidRPr="009271E1">
              <w:rPr>
                <w:highlight w:val="yellow"/>
              </w:rPr>
              <w:t>REDACTED</w:t>
            </w:r>
          </w:p>
        </w:tc>
      </w:tr>
      <w:tr w:rsidR="009271E1" w:rsidRPr="00113EFF" w14:paraId="268FA510" w14:textId="77777777" w:rsidTr="00B51C5A">
        <w:trPr>
          <w:trHeight w:val="315"/>
        </w:trPr>
        <w:tc>
          <w:tcPr>
            <w:tcW w:w="2525" w:type="dxa"/>
            <w:noWrap/>
            <w:hideMark/>
          </w:tcPr>
          <w:p w14:paraId="78FF0379" w14:textId="77777777" w:rsidR="009271E1" w:rsidRPr="00042D6D" w:rsidRDefault="009271E1" w:rsidP="009271E1">
            <w:pPr>
              <w:pStyle w:val="TableText"/>
            </w:pPr>
            <w:r w:rsidRPr="00042D6D">
              <w:t>Northport, NY</w:t>
            </w:r>
          </w:p>
        </w:tc>
        <w:tc>
          <w:tcPr>
            <w:tcW w:w="1048" w:type="dxa"/>
            <w:hideMark/>
          </w:tcPr>
          <w:p w14:paraId="6A35315D" w14:textId="77777777" w:rsidR="009271E1" w:rsidRPr="00042D6D" w:rsidRDefault="009271E1" w:rsidP="009271E1">
            <w:pPr>
              <w:pStyle w:val="TableText"/>
            </w:pPr>
            <w:r w:rsidRPr="00042D6D">
              <w:t>632</w:t>
            </w:r>
          </w:p>
        </w:tc>
        <w:tc>
          <w:tcPr>
            <w:tcW w:w="1804" w:type="dxa"/>
            <w:noWrap/>
            <w:hideMark/>
          </w:tcPr>
          <w:p w14:paraId="15B3B918" w14:textId="3EA10F1C" w:rsidR="009271E1" w:rsidRPr="00FA3D46" w:rsidRDefault="009271E1" w:rsidP="009271E1">
            <w:pPr>
              <w:pStyle w:val="TableText"/>
              <w:rPr>
                <w:highlight w:val="yellow"/>
              </w:rPr>
            </w:pPr>
            <w:r w:rsidRPr="00FA3D46">
              <w:rPr>
                <w:highlight w:val="yellow"/>
              </w:rPr>
              <w:t>REDACTED</w:t>
            </w:r>
          </w:p>
        </w:tc>
        <w:tc>
          <w:tcPr>
            <w:tcW w:w="3985" w:type="dxa"/>
            <w:noWrap/>
            <w:hideMark/>
          </w:tcPr>
          <w:p w14:paraId="2AD08E4F" w14:textId="1966BE2D" w:rsidR="009271E1" w:rsidRPr="009271E1" w:rsidRDefault="009271E1" w:rsidP="009271E1">
            <w:pPr>
              <w:pStyle w:val="TableText"/>
              <w:rPr>
                <w:highlight w:val="yellow"/>
              </w:rPr>
            </w:pPr>
            <w:r w:rsidRPr="009271E1">
              <w:rPr>
                <w:highlight w:val="yellow"/>
              </w:rPr>
              <w:t>REDACTED</w:t>
            </w:r>
          </w:p>
        </w:tc>
        <w:tc>
          <w:tcPr>
            <w:tcW w:w="2418" w:type="dxa"/>
          </w:tcPr>
          <w:p w14:paraId="235C4A00" w14:textId="50DEC5D5" w:rsidR="009271E1" w:rsidRPr="009271E1" w:rsidRDefault="009271E1" w:rsidP="009271E1">
            <w:pPr>
              <w:pStyle w:val="TableText"/>
              <w:rPr>
                <w:highlight w:val="yellow"/>
              </w:rPr>
            </w:pPr>
            <w:r w:rsidRPr="009271E1">
              <w:rPr>
                <w:highlight w:val="yellow"/>
              </w:rPr>
              <w:t>REDACTED</w:t>
            </w:r>
          </w:p>
        </w:tc>
      </w:tr>
      <w:tr w:rsidR="009271E1" w:rsidRPr="00113EFF" w14:paraId="1D356DCA" w14:textId="77777777" w:rsidTr="00B51C5A">
        <w:trPr>
          <w:trHeight w:val="315"/>
        </w:trPr>
        <w:tc>
          <w:tcPr>
            <w:tcW w:w="2525" w:type="dxa"/>
            <w:noWrap/>
            <w:hideMark/>
          </w:tcPr>
          <w:p w14:paraId="6FBC2017" w14:textId="77777777" w:rsidR="009271E1" w:rsidRPr="00042D6D" w:rsidRDefault="009271E1" w:rsidP="009271E1">
            <w:pPr>
              <w:pStyle w:val="TableText"/>
            </w:pPr>
            <w:r w:rsidRPr="00042D6D">
              <w:t>Oklahoma City, OK</w:t>
            </w:r>
          </w:p>
        </w:tc>
        <w:tc>
          <w:tcPr>
            <w:tcW w:w="1048" w:type="dxa"/>
            <w:hideMark/>
          </w:tcPr>
          <w:p w14:paraId="1F2804EC" w14:textId="77777777" w:rsidR="009271E1" w:rsidRPr="00042D6D" w:rsidRDefault="009271E1" w:rsidP="009271E1">
            <w:pPr>
              <w:pStyle w:val="TableText"/>
            </w:pPr>
            <w:r w:rsidRPr="00042D6D">
              <w:t>635</w:t>
            </w:r>
          </w:p>
        </w:tc>
        <w:tc>
          <w:tcPr>
            <w:tcW w:w="1804" w:type="dxa"/>
            <w:noWrap/>
            <w:hideMark/>
          </w:tcPr>
          <w:p w14:paraId="5D51A13B" w14:textId="3AA8C921" w:rsidR="009271E1" w:rsidRPr="00FA3D46" w:rsidRDefault="009271E1" w:rsidP="009271E1">
            <w:pPr>
              <w:pStyle w:val="TableText"/>
              <w:rPr>
                <w:highlight w:val="yellow"/>
              </w:rPr>
            </w:pPr>
            <w:r w:rsidRPr="00FA3D46">
              <w:rPr>
                <w:highlight w:val="yellow"/>
              </w:rPr>
              <w:t>REDACTED</w:t>
            </w:r>
          </w:p>
        </w:tc>
        <w:tc>
          <w:tcPr>
            <w:tcW w:w="3985" w:type="dxa"/>
            <w:noWrap/>
            <w:hideMark/>
          </w:tcPr>
          <w:p w14:paraId="1FA349EC" w14:textId="63103E85" w:rsidR="009271E1" w:rsidRPr="009271E1" w:rsidRDefault="009271E1" w:rsidP="009271E1">
            <w:pPr>
              <w:pStyle w:val="TableText"/>
              <w:rPr>
                <w:highlight w:val="yellow"/>
              </w:rPr>
            </w:pPr>
            <w:r w:rsidRPr="009271E1">
              <w:rPr>
                <w:highlight w:val="yellow"/>
              </w:rPr>
              <w:t>REDACTED</w:t>
            </w:r>
          </w:p>
        </w:tc>
        <w:tc>
          <w:tcPr>
            <w:tcW w:w="2418" w:type="dxa"/>
          </w:tcPr>
          <w:p w14:paraId="7DD6317C" w14:textId="13D052E9" w:rsidR="009271E1" w:rsidRPr="009271E1" w:rsidRDefault="009271E1" w:rsidP="009271E1">
            <w:pPr>
              <w:pStyle w:val="TableText"/>
              <w:rPr>
                <w:highlight w:val="yellow"/>
              </w:rPr>
            </w:pPr>
            <w:r w:rsidRPr="009271E1">
              <w:rPr>
                <w:highlight w:val="yellow"/>
              </w:rPr>
              <w:t>REDACTED</w:t>
            </w:r>
          </w:p>
        </w:tc>
      </w:tr>
      <w:tr w:rsidR="009271E1" w:rsidRPr="00113EFF" w14:paraId="3E983B44" w14:textId="77777777" w:rsidTr="00B51C5A">
        <w:trPr>
          <w:trHeight w:val="315"/>
        </w:trPr>
        <w:tc>
          <w:tcPr>
            <w:tcW w:w="2525" w:type="dxa"/>
            <w:noWrap/>
            <w:hideMark/>
          </w:tcPr>
          <w:p w14:paraId="25C1AF15" w14:textId="77777777" w:rsidR="009271E1" w:rsidRPr="00042D6D" w:rsidRDefault="009271E1" w:rsidP="009271E1">
            <w:pPr>
              <w:pStyle w:val="TableText"/>
            </w:pPr>
            <w:r w:rsidRPr="00042D6D">
              <w:t>Central Plains HCS</w:t>
            </w:r>
          </w:p>
        </w:tc>
        <w:tc>
          <w:tcPr>
            <w:tcW w:w="1048" w:type="dxa"/>
            <w:hideMark/>
          </w:tcPr>
          <w:p w14:paraId="12668429" w14:textId="77777777" w:rsidR="009271E1" w:rsidRPr="00042D6D" w:rsidRDefault="009271E1" w:rsidP="009271E1">
            <w:pPr>
              <w:pStyle w:val="TableText"/>
            </w:pPr>
            <w:r w:rsidRPr="00042D6D">
              <w:t>636</w:t>
            </w:r>
          </w:p>
        </w:tc>
        <w:tc>
          <w:tcPr>
            <w:tcW w:w="1804" w:type="dxa"/>
            <w:noWrap/>
            <w:hideMark/>
          </w:tcPr>
          <w:p w14:paraId="01E8CFF9" w14:textId="34FB3A59" w:rsidR="009271E1" w:rsidRPr="00FA3D46" w:rsidRDefault="009271E1" w:rsidP="009271E1">
            <w:pPr>
              <w:pStyle w:val="TableText"/>
              <w:rPr>
                <w:highlight w:val="yellow"/>
              </w:rPr>
            </w:pPr>
            <w:r w:rsidRPr="00FA3D46">
              <w:rPr>
                <w:highlight w:val="yellow"/>
              </w:rPr>
              <w:t>REDACTED</w:t>
            </w:r>
          </w:p>
        </w:tc>
        <w:tc>
          <w:tcPr>
            <w:tcW w:w="3985" w:type="dxa"/>
            <w:noWrap/>
            <w:hideMark/>
          </w:tcPr>
          <w:p w14:paraId="5B7F23F9" w14:textId="5D3A6ECB" w:rsidR="009271E1" w:rsidRPr="009271E1" w:rsidRDefault="009271E1" w:rsidP="009271E1">
            <w:pPr>
              <w:pStyle w:val="TableText"/>
              <w:rPr>
                <w:highlight w:val="yellow"/>
              </w:rPr>
            </w:pPr>
            <w:r w:rsidRPr="009271E1">
              <w:rPr>
                <w:highlight w:val="yellow"/>
              </w:rPr>
              <w:t>REDACTED</w:t>
            </w:r>
          </w:p>
        </w:tc>
        <w:tc>
          <w:tcPr>
            <w:tcW w:w="2418" w:type="dxa"/>
          </w:tcPr>
          <w:p w14:paraId="43FF9231" w14:textId="18BADE9B" w:rsidR="009271E1" w:rsidRPr="009271E1" w:rsidRDefault="009271E1" w:rsidP="009271E1">
            <w:pPr>
              <w:pStyle w:val="TableText"/>
              <w:rPr>
                <w:highlight w:val="yellow"/>
              </w:rPr>
            </w:pPr>
            <w:r w:rsidRPr="009271E1">
              <w:rPr>
                <w:highlight w:val="yellow"/>
              </w:rPr>
              <w:t>REDACTED</w:t>
            </w:r>
          </w:p>
        </w:tc>
      </w:tr>
      <w:tr w:rsidR="009271E1" w:rsidRPr="00113EFF" w14:paraId="18D85D31" w14:textId="77777777" w:rsidTr="00B51C5A">
        <w:trPr>
          <w:trHeight w:val="315"/>
        </w:trPr>
        <w:tc>
          <w:tcPr>
            <w:tcW w:w="2525" w:type="dxa"/>
            <w:noWrap/>
            <w:hideMark/>
          </w:tcPr>
          <w:p w14:paraId="712674E5" w14:textId="77777777" w:rsidR="009271E1" w:rsidRPr="00042D6D" w:rsidRDefault="009271E1" w:rsidP="009271E1">
            <w:pPr>
              <w:pStyle w:val="TableText"/>
            </w:pPr>
            <w:r w:rsidRPr="00042D6D">
              <w:t>Asheville, NC</w:t>
            </w:r>
          </w:p>
        </w:tc>
        <w:tc>
          <w:tcPr>
            <w:tcW w:w="1048" w:type="dxa"/>
            <w:hideMark/>
          </w:tcPr>
          <w:p w14:paraId="6B5F632F" w14:textId="77777777" w:rsidR="009271E1" w:rsidRPr="00042D6D" w:rsidRDefault="009271E1" w:rsidP="009271E1">
            <w:pPr>
              <w:pStyle w:val="TableText"/>
            </w:pPr>
            <w:r w:rsidRPr="00042D6D">
              <w:t>637</w:t>
            </w:r>
          </w:p>
        </w:tc>
        <w:tc>
          <w:tcPr>
            <w:tcW w:w="1804" w:type="dxa"/>
            <w:noWrap/>
            <w:hideMark/>
          </w:tcPr>
          <w:p w14:paraId="456CF4CA" w14:textId="2BE110AA" w:rsidR="009271E1" w:rsidRPr="00FA3D46" w:rsidRDefault="009271E1" w:rsidP="009271E1">
            <w:pPr>
              <w:pStyle w:val="TableText"/>
              <w:rPr>
                <w:highlight w:val="yellow"/>
              </w:rPr>
            </w:pPr>
            <w:r w:rsidRPr="00FA3D46">
              <w:rPr>
                <w:highlight w:val="yellow"/>
              </w:rPr>
              <w:t>REDACTED</w:t>
            </w:r>
          </w:p>
        </w:tc>
        <w:tc>
          <w:tcPr>
            <w:tcW w:w="3985" w:type="dxa"/>
            <w:noWrap/>
            <w:hideMark/>
          </w:tcPr>
          <w:p w14:paraId="7FF7C6D1" w14:textId="5151C28C" w:rsidR="009271E1" w:rsidRPr="009271E1" w:rsidRDefault="009271E1" w:rsidP="009271E1">
            <w:pPr>
              <w:pStyle w:val="TableText"/>
              <w:rPr>
                <w:highlight w:val="yellow"/>
              </w:rPr>
            </w:pPr>
            <w:r w:rsidRPr="009271E1">
              <w:rPr>
                <w:highlight w:val="yellow"/>
              </w:rPr>
              <w:t>REDACTED</w:t>
            </w:r>
          </w:p>
        </w:tc>
        <w:tc>
          <w:tcPr>
            <w:tcW w:w="2418" w:type="dxa"/>
          </w:tcPr>
          <w:p w14:paraId="2C38C488" w14:textId="4FC7CEE6" w:rsidR="009271E1" w:rsidRPr="009271E1" w:rsidRDefault="009271E1" w:rsidP="009271E1">
            <w:pPr>
              <w:pStyle w:val="TableText"/>
              <w:rPr>
                <w:highlight w:val="yellow"/>
              </w:rPr>
            </w:pPr>
            <w:r w:rsidRPr="009271E1">
              <w:rPr>
                <w:highlight w:val="yellow"/>
              </w:rPr>
              <w:t>REDACTED</w:t>
            </w:r>
          </w:p>
        </w:tc>
      </w:tr>
      <w:tr w:rsidR="009271E1" w:rsidRPr="00113EFF" w14:paraId="1750C7E4" w14:textId="77777777" w:rsidTr="00B51C5A">
        <w:trPr>
          <w:trHeight w:val="315"/>
        </w:trPr>
        <w:tc>
          <w:tcPr>
            <w:tcW w:w="2525" w:type="dxa"/>
            <w:noWrap/>
            <w:hideMark/>
          </w:tcPr>
          <w:p w14:paraId="3F7BD4BA" w14:textId="77777777" w:rsidR="009271E1" w:rsidRPr="00042D6D" w:rsidRDefault="009271E1" w:rsidP="009271E1">
            <w:pPr>
              <w:pStyle w:val="TableText"/>
            </w:pPr>
            <w:r w:rsidRPr="00042D6D">
              <w:t>Palo Alto HCS</w:t>
            </w:r>
          </w:p>
        </w:tc>
        <w:tc>
          <w:tcPr>
            <w:tcW w:w="1048" w:type="dxa"/>
            <w:hideMark/>
          </w:tcPr>
          <w:p w14:paraId="0C9CB8B1" w14:textId="77777777" w:rsidR="009271E1" w:rsidRPr="00042D6D" w:rsidRDefault="009271E1" w:rsidP="009271E1">
            <w:pPr>
              <w:pStyle w:val="TableText"/>
            </w:pPr>
            <w:r w:rsidRPr="00042D6D">
              <w:t>640</w:t>
            </w:r>
          </w:p>
        </w:tc>
        <w:tc>
          <w:tcPr>
            <w:tcW w:w="1804" w:type="dxa"/>
            <w:noWrap/>
            <w:hideMark/>
          </w:tcPr>
          <w:p w14:paraId="73661EF6" w14:textId="3149DFE6" w:rsidR="009271E1" w:rsidRPr="00FA3D46" w:rsidRDefault="009271E1" w:rsidP="009271E1">
            <w:pPr>
              <w:pStyle w:val="TableText"/>
              <w:rPr>
                <w:highlight w:val="yellow"/>
              </w:rPr>
            </w:pPr>
            <w:r w:rsidRPr="00FA3D46">
              <w:rPr>
                <w:highlight w:val="yellow"/>
              </w:rPr>
              <w:t>REDACTED</w:t>
            </w:r>
          </w:p>
        </w:tc>
        <w:tc>
          <w:tcPr>
            <w:tcW w:w="3985" w:type="dxa"/>
            <w:noWrap/>
            <w:hideMark/>
          </w:tcPr>
          <w:p w14:paraId="2FBEBA34" w14:textId="6E3B475F" w:rsidR="009271E1" w:rsidRPr="009271E1" w:rsidRDefault="009271E1" w:rsidP="009271E1">
            <w:pPr>
              <w:pStyle w:val="TableText"/>
              <w:rPr>
                <w:highlight w:val="yellow"/>
              </w:rPr>
            </w:pPr>
            <w:r w:rsidRPr="009271E1">
              <w:rPr>
                <w:highlight w:val="yellow"/>
              </w:rPr>
              <w:t>REDACTED</w:t>
            </w:r>
          </w:p>
        </w:tc>
        <w:tc>
          <w:tcPr>
            <w:tcW w:w="2418" w:type="dxa"/>
          </w:tcPr>
          <w:p w14:paraId="1490EFEB" w14:textId="58777450" w:rsidR="009271E1" w:rsidRPr="009271E1" w:rsidRDefault="009271E1" w:rsidP="009271E1">
            <w:pPr>
              <w:pStyle w:val="TableText"/>
              <w:rPr>
                <w:highlight w:val="yellow"/>
              </w:rPr>
            </w:pPr>
            <w:r w:rsidRPr="009271E1">
              <w:rPr>
                <w:highlight w:val="yellow"/>
              </w:rPr>
              <w:t>REDACTED</w:t>
            </w:r>
          </w:p>
        </w:tc>
      </w:tr>
      <w:tr w:rsidR="009271E1" w:rsidRPr="00113EFF" w14:paraId="25DA3AE8" w14:textId="77777777" w:rsidTr="00B51C5A">
        <w:trPr>
          <w:trHeight w:val="315"/>
        </w:trPr>
        <w:tc>
          <w:tcPr>
            <w:tcW w:w="2525" w:type="dxa"/>
            <w:noWrap/>
            <w:hideMark/>
          </w:tcPr>
          <w:p w14:paraId="11112E2D" w14:textId="77777777" w:rsidR="009271E1" w:rsidRPr="00042D6D" w:rsidRDefault="009271E1" w:rsidP="009271E1">
            <w:pPr>
              <w:pStyle w:val="TableText"/>
            </w:pPr>
            <w:r w:rsidRPr="00042D6D">
              <w:t>Philadelphia, PA</w:t>
            </w:r>
          </w:p>
        </w:tc>
        <w:tc>
          <w:tcPr>
            <w:tcW w:w="1048" w:type="dxa"/>
            <w:hideMark/>
          </w:tcPr>
          <w:p w14:paraId="5B253E9A" w14:textId="77777777" w:rsidR="009271E1" w:rsidRPr="00042D6D" w:rsidRDefault="009271E1" w:rsidP="009271E1">
            <w:pPr>
              <w:pStyle w:val="TableText"/>
            </w:pPr>
            <w:r w:rsidRPr="00042D6D">
              <w:t>642</w:t>
            </w:r>
          </w:p>
        </w:tc>
        <w:tc>
          <w:tcPr>
            <w:tcW w:w="1804" w:type="dxa"/>
            <w:noWrap/>
            <w:hideMark/>
          </w:tcPr>
          <w:p w14:paraId="3EDF7402" w14:textId="1C88944D" w:rsidR="009271E1" w:rsidRPr="00FA3D46" w:rsidRDefault="009271E1" w:rsidP="009271E1">
            <w:pPr>
              <w:pStyle w:val="TableText"/>
              <w:rPr>
                <w:highlight w:val="yellow"/>
              </w:rPr>
            </w:pPr>
            <w:r w:rsidRPr="00FA3D46">
              <w:rPr>
                <w:highlight w:val="yellow"/>
              </w:rPr>
              <w:t>REDACTED</w:t>
            </w:r>
          </w:p>
        </w:tc>
        <w:tc>
          <w:tcPr>
            <w:tcW w:w="3985" w:type="dxa"/>
            <w:noWrap/>
            <w:hideMark/>
          </w:tcPr>
          <w:p w14:paraId="1D72574E" w14:textId="4521E94D" w:rsidR="009271E1" w:rsidRPr="009271E1" w:rsidRDefault="009271E1" w:rsidP="009271E1">
            <w:pPr>
              <w:pStyle w:val="TableText"/>
              <w:rPr>
                <w:highlight w:val="yellow"/>
              </w:rPr>
            </w:pPr>
            <w:r w:rsidRPr="009271E1">
              <w:rPr>
                <w:highlight w:val="yellow"/>
              </w:rPr>
              <w:t>REDACTED</w:t>
            </w:r>
          </w:p>
        </w:tc>
        <w:tc>
          <w:tcPr>
            <w:tcW w:w="2418" w:type="dxa"/>
          </w:tcPr>
          <w:p w14:paraId="078F7723" w14:textId="57A627B9" w:rsidR="009271E1" w:rsidRPr="009271E1" w:rsidRDefault="009271E1" w:rsidP="009271E1">
            <w:pPr>
              <w:pStyle w:val="TableText"/>
              <w:rPr>
                <w:highlight w:val="yellow"/>
              </w:rPr>
            </w:pPr>
            <w:r w:rsidRPr="009271E1">
              <w:rPr>
                <w:highlight w:val="yellow"/>
              </w:rPr>
              <w:t>REDACTED</w:t>
            </w:r>
          </w:p>
        </w:tc>
      </w:tr>
      <w:tr w:rsidR="009271E1" w:rsidRPr="00113EFF" w14:paraId="3F097223" w14:textId="77777777" w:rsidTr="00B51C5A">
        <w:trPr>
          <w:trHeight w:val="315"/>
        </w:trPr>
        <w:tc>
          <w:tcPr>
            <w:tcW w:w="2525" w:type="dxa"/>
            <w:noWrap/>
            <w:hideMark/>
          </w:tcPr>
          <w:p w14:paraId="40128ACE" w14:textId="77777777" w:rsidR="009271E1" w:rsidRPr="00042D6D" w:rsidRDefault="009271E1" w:rsidP="009271E1">
            <w:pPr>
              <w:pStyle w:val="TableText"/>
            </w:pPr>
            <w:r w:rsidRPr="00042D6D">
              <w:t>Phoenix, AZ</w:t>
            </w:r>
          </w:p>
        </w:tc>
        <w:tc>
          <w:tcPr>
            <w:tcW w:w="1048" w:type="dxa"/>
            <w:hideMark/>
          </w:tcPr>
          <w:p w14:paraId="2263E757" w14:textId="77777777" w:rsidR="009271E1" w:rsidRPr="00042D6D" w:rsidRDefault="009271E1" w:rsidP="009271E1">
            <w:pPr>
              <w:pStyle w:val="TableText"/>
            </w:pPr>
            <w:r w:rsidRPr="00042D6D">
              <w:t>644</w:t>
            </w:r>
          </w:p>
        </w:tc>
        <w:tc>
          <w:tcPr>
            <w:tcW w:w="1804" w:type="dxa"/>
            <w:noWrap/>
            <w:hideMark/>
          </w:tcPr>
          <w:p w14:paraId="6DAEBAA9" w14:textId="3599DD84" w:rsidR="009271E1" w:rsidRPr="00FA3D46" w:rsidRDefault="009271E1" w:rsidP="009271E1">
            <w:pPr>
              <w:pStyle w:val="TableText"/>
              <w:rPr>
                <w:highlight w:val="yellow"/>
              </w:rPr>
            </w:pPr>
            <w:r w:rsidRPr="00FA3D46">
              <w:rPr>
                <w:highlight w:val="yellow"/>
              </w:rPr>
              <w:t>REDACTED</w:t>
            </w:r>
          </w:p>
        </w:tc>
        <w:tc>
          <w:tcPr>
            <w:tcW w:w="3985" w:type="dxa"/>
            <w:noWrap/>
            <w:hideMark/>
          </w:tcPr>
          <w:p w14:paraId="633BDF3A" w14:textId="384AF1A7" w:rsidR="009271E1" w:rsidRPr="009271E1" w:rsidRDefault="009271E1" w:rsidP="009271E1">
            <w:pPr>
              <w:pStyle w:val="TableText"/>
              <w:rPr>
                <w:highlight w:val="yellow"/>
              </w:rPr>
            </w:pPr>
            <w:r w:rsidRPr="009271E1">
              <w:rPr>
                <w:highlight w:val="yellow"/>
              </w:rPr>
              <w:t>REDACTED</w:t>
            </w:r>
          </w:p>
        </w:tc>
        <w:tc>
          <w:tcPr>
            <w:tcW w:w="2418" w:type="dxa"/>
          </w:tcPr>
          <w:p w14:paraId="25295E0A" w14:textId="16C90269" w:rsidR="009271E1" w:rsidRPr="009271E1" w:rsidRDefault="009271E1" w:rsidP="009271E1">
            <w:pPr>
              <w:pStyle w:val="TableText"/>
              <w:rPr>
                <w:highlight w:val="yellow"/>
              </w:rPr>
            </w:pPr>
            <w:r w:rsidRPr="009271E1">
              <w:rPr>
                <w:highlight w:val="yellow"/>
              </w:rPr>
              <w:t>REDACTED</w:t>
            </w:r>
          </w:p>
        </w:tc>
      </w:tr>
      <w:tr w:rsidR="009271E1" w:rsidRPr="00113EFF" w14:paraId="4EEE26E9" w14:textId="77777777" w:rsidTr="00B51C5A">
        <w:trPr>
          <w:trHeight w:val="315"/>
        </w:trPr>
        <w:tc>
          <w:tcPr>
            <w:tcW w:w="2525" w:type="dxa"/>
            <w:noWrap/>
            <w:hideMark/>
          </w:tcPr>
          <w:p w14:paraId="686C6DA6" w14:textId="77777777" w:rsidR="009271E1" w:rsidRPr="00042D6D" w:rsidRDefault="009271E1" w:rsidP="009271E1">
            <w:pPr>
              <w:pStyle w:val="TableText"/>
            </w:pPr>
            <w:r w:rsidRPr="00042D6D">
              <w:t>Pittsburgh HCS</w:t>
            </w:r>
          </w:p>
        </w:tc>
        <w:tc>
          <w:tcPr>
            <w:tcW w:w="1048" w:type="dxa"/>
            <w:hideMark/>
          </w:tcPr>
          <w:p w14:paraId="22B75758" w14:textId="77777777" w:rsidR="009271E1" w:rsidRPr="00042D6D" w:rsidRDefault="009271E1" w:rsidP="009271E1">
            <w:pPr>
              <w:pStyle w:val="TableText"/>
            </w:pPr>
            <w:r w:rsidRPr="00042D6D">
              <w:t>646</w:t>
            </w:r>
          </w:p>
        </w:tc>
        <w:tc>
          <w:tcPr>
            <w:tcW w:w="1804" w:type="dxa"/>
            <w:noWrap/>
            <w:hideMark/>
          </w:tcPr>
          <w:p w14:paraId="6E9E7CDE" w14:textId="604D6F1F" w:rsidR="009271E1" w:rsidRPr="00FA3D46" w:rsidRDefault="009271E1" w:rsidP="009271E1">
            <w:pPr>
              <w:pStyle w:val="TableText"/>
              <w:rPr>
                <w:highlight w:val="yellow"/>
              </w:rPr>
            </w:pPr>
            <w:r w:rsidRPr="00FA3D46">
              <w:rPr>
                <w:highlight w:val="yellow"/>
              </w:rPr>
              <w:t>REDACTED</w:t>
            </w:r>
          </w:p>
        </w:tc>
        <w:tc>
          <w:tcPr>
            <w:tcW w:w="3985" w:type="dxa"/>
            <w:noWrap/>
            <w:hideMark/>
          </w:tcPr>
          <w:p w14:paraId="51294FCD" w14:textId="68E1D432" w:rsidR="009271E1" w:rsidRPr="009271E1" w:rsidRDefault="009271E1" w:rsidP="009271E1">
            <w:pPr>
              <w:pStyle w:val="TableText"/>
              <w:rPr>
                <w:highlight w:val="yellow"/>
              </w:rPr>
            </w:pPr>
            <w:r w:rsidRPr="009271E1">
              <w:rPr>
                <w:highlight w:val="yellow"/>
              </w:rPr>
              <w:t>REDACTED</w:t>
            </w:r>
          </w:p>
        </w:tc>
        <w:tc>
          <w:tcPr>
            <w:tcW w:w="2418" w:type="dxa"/>
          </w:tcPr>
          <w:p w14:paraId="1CC50F71" w14:textId="7595C68D" w:rsidR="009271E1" w:rsidRPr="009271E1" w:rsidRDefault="009271E1" w:rsidP="009271E1">
            <w:pPr>
              <w:pStyle w:val="TableText"/>
              <w:rPr>
                <w:highlight w:val="yellow"/>
              </w:rPr>
            </w:pPr>
            <w:r w:rsidRPr="009271E1">
              <w:rPr>
                <w:highlight w:val="yellow"/>
              </w:rPr>
              <w:t>REDACTED</w:t>
            </w:r>
          </w:p>
        </w:tc>
      </w:tr>
      <w:tr w:rsidR="009271E1" w:rsidRPr="00113EFF" w14:paraId="231A9A67" w14:textId="77777777" w:rsidTr="00B51C5A">
        <w:trPr>
          <w:trHeight w:val="315"/>
        </w:trPr>
        <w:tc>
          <w:tcPr>
            <w:tcW w:w="2525" w:type="dxa"/>
            <w:noWrap/>
            <w:hideMark/>
          </w:tcPr>
          <w:p w14:paraId="21578FB7" w14:textId="77777777" w:rsidR="009271E1" w:rsidRPr="00042D6D" w:rsidRDefault="009271E1" w:rsidP="009271E1">
            <w:pPr>
              <w:pStyle w:val="TableText"/>
            </w:pPr>
            <w:r w:rsidRPr="00042D6D">
              <w:t>Portland, OR</w:t>
            </w:r>
          </w:p>
        </w:tc>
        <w:tc>
          <w:tcPr>
            <w:tcW w:w="1048" w:type="dxa"/>
            <w:hideMark/>
          </w:tcPr>
          <w:p w14:paraId="37311581" w14:textId="77777777" w:rsidR="009271E1" w:rsidRPr="00042D6D" w:rsidRDefault="009271E1" w:rsidP="009271E1">
            <w:pPr>
              <w:pStyle w:val="TableText"/>
            </w:pPr>
            <w:r w:rsidRPr="00042D6D">
              <w:t>648</w:t>
            </w:r>
          </w:p>
        </w:tc>
        <w:tc>
          <w:tcPr>
            <w:tcW w:w="1804" w:type="dxa"/>
            <w:noWrap/>
            <w:hideMark/>
          </w:tcPr>
          <w:p w14:paraId="7112CE47" w14:textId="249FE31E" w:rsidR="009271E1" w:rsidRPr="00FA3D46" w:rsidRDefault="009271E1" w:rsidP="009271E1">
            <w:pPr>
              <w:pStyle w:val="TableText"/>
              <w:rPr>
                <w:highlight w:val="yellow"/>
              </w:rPr>
            </w:pPr>
            <w:r w:rsidRPr="00FA3D46">
              <w:rPr>
                <w:highlight w:val="yellow"/>
              </w:rPr>
              <w:t>REDACTED</w:t>
            </w:r>
          </w:p>
        </w:tc>
        <w:tc>
          <w:tcPr>
            <w:tcW w:w="3985" w:type="dxa"/>
            <w:noWrap/>
            <w:hideMark/>
          </w:tcPr>
          <w:p w14:paraId="79806084" w14:textId="37E3C68D" w:rsidR="009271E1" w:rsidRPr="009271E1" w:rsidRDefault="009271E1" w:rsidP="009271E1">
            <w:pPr>
              <w:pStyle w:val="TableText"/>
              <w:rPr>
                <w:highlight w:val="yellow"/>
              </w:rPr>
            </w:pPr>
            <w:r w:rsidRPr="009271E1">
              <w:rPr>
                <w:highlight w:val="yellow"/>
              </w:rPr>
              <w:t>REDACTED</w:t>
            </w:r>
          </w:p>
        </w:tc>
        <w:tc>
          <w:tcPr>
            <w:tcW w:w="2418" w:type="dxa"/>
          </w:tcPr>
          <w:p w14:paraId="2084D636" w14:textId="25D6A9DE" w:rsidR="009271E1" w:rsidRPr="009271E1" w:rsidRDefault="009271E1" w:rsidP="009271E1">
            <w:pPr>
              <w:pStyle w:val="TableText"/>
              <w:rPr>
                <w:highlight w:val="yellow"/>
              </w:rPr>
            </w:pPr>
            <w:r w:rsidRPr="009271E1">
              <w:rPr>
                <w:highlight w:val="yellow"/>
              </w:rPr>
              <w:t>REDACTED</w:t>
            </w:r>
          </w:p>
        </w:tc>
      </w:tr>
      <w:tr w:rsidR="009271E1" w:rsidRPr="00113EFF" w14:paraId="0A90DD9D" w14:textId="77777777" w:rsidTr="00B51C5A">
        <w:trPr>
          <w:trHeight w:val="315"/>
        </w:trPr>
        <w:tc>
          <w:tcPr>
            <w:tcW w:w="2525" w:type="dxa"/>
            <w:noWrap/>
            <w:hideMark/>
          </w:tcPr>
          <w:p w14:paraId="4EA23184" w14:textId="77777777" w:rsidR="009271E1" w:rsidRPr="00042D6D" w:rsidRDefault="009271E1" w:rsidP="009271E1">
            <w:pPr>
              <w:pStyle w:val="TableText"/>
            </w:pPr>
            <w:r w:rsidRPr="00042D6D">
              <w:t>Prescott, AZ</w:t>
            </w:r>
          </w:p>
        </w:tc>
        <w:tc>
          <w:tcPr>
            <w:tcW w:w="1048" w:type="dxa"/>
            <w:hideMark/>
          </w:tcPr>
          <w:p w14:paraId="3F527576" w14:textId="77777777" w:rsidR="009271E1" w:rsidRPr="00042D6D" w:rsidRDefault="009271E1" w:rsidP="009271E1">
            <w:pPr>
              <w:pStyle w:val="TableText"/>
            </w:pPr>
            <w:r w:rsidRPr="00042D6D">
              <w:t>649</w:t>
            </w:r>
          </w:p>
        </w:tc>
        <w:tc>
          <w:tcPr>
            <w:tcW w:w="1804" w:type="dxa"/>
            <w:noWrap/>
            <w:hideMark/>
          </w:tcPr>
          <w:p w14:paraId="597107E8" w14:textId="27485527" w:rsidR="009271E1" w:rsidRPr="00FA3D46" w:rsidRDefault="009271E1" w:rsidP="009271E1">
            <w:pPr>
              <w:pStyle w:val="TableText"/>
              <w:rPr>
                <w:highlight w:val="yellow"/>
              </w:rPr>
            </w:pPr>
            <w:r w:rsidRPr="00FA3D46">
              <w:rPr>
                <w:highlight w:val="yellow"/>
              </w:rPr>
              <w:t>REDACTED</w:t>
            </w:r>
          </w:p>
        </w:tc>
        <w:tc>
          <w:tcPr>
            <w:tcW w:w="3985" w:type="dxa"/>
            <w:noWrap/>
            <w:hideMark/>
          </w:tcPr>
          <w:p w14:paraId="60493987" w14:textId="43C83DDA" w:rsidR="009271E1" w:rsidRPr="009271E1" w:rsidRDefault="009271E1" w:rsidP="009271E1">
            <w:pPr>
              <w:pStyle w:val="TableText"/>
              <w:rPr>
                <w:highlight w:val="yellow"/>
              </w:rPr>
            </w:pPr>
            <w:r w:rsidRPr="009271E1">
              <w:rPr>
                <w:highlight w:val="yellow"/>
              </w:rPr>
              <w:t>REDACTED</w:t>
            </w:r>
          </w:p>
        </w:tc>
        <w:tc>
          <w:tcPr>
            <w:tcW w:w="2418" w:type="dxa"/>
          </w:tcPr>
          <w:p w14:paraId="11FF4F46" w14:textId="153D824A" w:rsidR="009271E1" w:rsidRPr="009271E1" w:rsidRDefault="009271E1" w:rsidP="009271E1">
            <w:pPr>
              <w:pStyle w:val="TableText"/>
              <w:rPr>
                <w:highlight w:val="yellow"/>
              </w:rPr>
            </w:pPr>
            <w:r w:rsidRPr="009271E1">
              <w:rPr>
                <w:highlight w:val="yellow"/>
              </w:rPr>
              <w:t>REDACTED</w:t>
            </w:r>
          </w:p>
        </w:tc>
      </w:tr>
      <w:tr w:rsidR="009271E1" w:rsidRPr="00113EFF" w14:paraId="72EFE177" w14:textId="77777777" w:rsidTr="00B51C5A">
        <w:trPr>
          <w:trHeight w:val="315"/>
        </w:trPr>
        <w:tc>
          <w:tcPr>
            <w:tcW w:w="2525" w:type="dxa"/>
            <w:noWrap/>
            <w:hideMark/>
          </w:tcPr>
          <w:p w14:paraId="729297D0" w14:textId="77777777" w:rsidR="009271E1" w:rsidRPr="00042D6D" w:rsidRDefault="009271E1" w:rsidP="009271E1">
            <w:pPr>
              <w:pStyle w:val="TableText"/>
            </w:pPr>
            <w:r w:rsidRPr="00042D6D">
              <w:t>Providence, RI</w:t>
            </w:r>
          </w:p>
        </w:tc>
        <w:tc>
          <w:tcPr>
            <w:tcW w:w="1048" w:type="dxa"/>
            <w:hideMark/>
          </w:tcPr>
          <w:p w14:paraId="7CD70736" w14:textId="77777777" w:rsidR="009271E1" w:rsidRPr="00042D6D" w:rsidRDefault="009271E1" w:rsidP="009271E1">
            <w:pPr>
              <w:pStyle w:val="TableText"/>
            </w:pPr>
            <w:r w:rsidRPr="00042D6D">
              <w:t>650</w:t>
            </w:r>
          </w:p>
        </w:tc>
        <w:tc>
          <w:tcPr>
            <w:tcW w:w="1804" w:type="dxa"/>
            <w:noWrap/>
            <w:hideMark/>
          </w:tcPr>
          <w:p w14:paraId="603C9E2C" w14:textId="5CFE315E" w:rsidR="009271E1" w:rsidRPr="00FA3D46" w:rsidRDefault="009271E1" w:rsidP="009271E1">
            <w:pPr>
              <w:pStyle w:val="TableText"/>
              <w:rPr>
                <w:highlight w:val="yellow"/>
              </w:rPr>
            </w:pPr>
            <w:r w:rsidRPr="00FA3D46">
              <w:rPr>
                <w:highlight w:val="yellow"/>
              </w:rPr>
              <w:t>REDACTED</w:t>
            </w:r>
          </w:p>
        </w:tc>
        <w:tc>
          <w:tcPr>
            <w:tcW w:w="3985" w:type="dxa"/>
            <w:noWrap/>
            <w:hideMark/>
          </w:tcPr>
          <w:p w14:paraId="108CEC0F" w14:textId="4AE17499" w:rsidR="009271E1" w:rsidRPr="009271E1" w:rsidRDefault="009271E1" w:rsidP="009271E1">
            <w:pPr>
              <w:pStyle w:val="TableText"/>
              <w:rPr>
                <w:highlight w:val="yellow"/>
              </w:rPr>
            </w:pPr>
            <w:r w:rsidRPr="009271E1">
              <w:rPr>
                <w:highlight w:val="yellow"/>
              </w:rPr>
              <w:t>REDACTED</w:t>
            </w:r>
          </w:p>
        </w:tc>
        <w:tc>
          <w:tcPr>
            <w:tcW w:w="2418" w:type="dxa"/>
          </w:tcPr>
          <w:p w14:paraId="43717705" w14:textId="12C8C384" w:rsidR="009271E1" w:rsidRPr="009271E1" w:rsidRDefault="009271E1" w:rsidP="009271E1">
            <w:pPr>
              <w:pStyle w:val="TableText"/>
              <w:rPr>
                <w:highlight w:val="yellow"/>
              </w:rPr>
            </w:pPr>
            <w:r w:rsidRPr="009271E1">
              <w:rPr>
                <w:highlight w:val="yellow"/>
              </w:rPr>
              <w:t>REDACTED</w:t>
            </w:r>
          </w:p>
        </w:tc>
      </w:tr>
      <w:tr w:rsidR="009271E1" w:rsidRPr="00113EFF" w14:paraId="78BEF32E" w14:textId="77777777" w:rsidTr="00B51C5A">
        <w:trPr>
          <w:trHeight w:val="315"/>
        </w:trPr>
        <w:tc>
          <w:tcPr>
            <w:tcW w:w="2525" w:type="dxa"/>
            <w:noWrap/>
            <w:hideMark/>
          </w:tcPr>
          <w:p w14:paraId="77A98C96" w14:textId="77777777" w:rsidR="009271E1" w:rsidRPr="00042D6D" w:rsidRDefault="009271E1" w:rsidP="009271E1">
            <w:pPr>
              <w:pStyle w:val="TableText"/>
            </w:pPr>
            <w:r w:rsidRPr="00042D6D">
              <w:t>Richmond, VA</w:t>
            </w:r>
          </w:p>
        </w:tc>
        <w:tc>
          <w:tcPr>
            <w:tcW w:w="1048" w:type="dxa"/>
            <w:hideMark/>
          </w:tcPr>
          <w:p w14:paraId="3E834829" w14:textId="77777777" w:rsidR="009271E1" w:rsidRPr="00042D6D" w:rsidRDefault="009271E1" w:rsidP="009271E1">
            <w:pPr>
              <w:pStyle w:val="TableText"/>
            </w:pPr>
            <w:r w:rsidRPr="00042D6D">
              <w:t>652</w:t>
            </w:r>
          </w:p>
        </w:tc>
        <w:tc>
          <w:tcPr>
            <w:tcW w:w="1804" w:type="dxa"/>
            <w:noWrap/>
            <w:hideMark/>
          </w:tcPr>
          <w:p w14:paraId="4D741580" w14:textId="332825B3" w:rsidR="009271E1" w:rsidRPr="00FA3D46" w:rsidRDefault="009271E1" w:rsidP="009271E1">
            <w:pPr>
              <w:pStyle w:val="TableText"/>
              <w:rPr>
                <w:highlight w:val="yellow"/>
              </w:rPr>
            </w:pPr>
            <w:r w:rsidRPr="00FA3D46">
              <w:rPr>
                <w:highlight w:val="yellow"/>
              </w:rPr>
              <w:t>REDACTED</w:t>
            </w:r>
          </w:p>
        </w:tc>
        <w:tc>
          <w:tcPr>
            <w:tcW w:w="3985" w:type="dxa"/>
            <w:noWrap/>
            <w:hideMark/>
          </w:tcPr>
          <w:p w14:paraId="7969A9B6" w14:textId="1225CAB3" w:rsidR="009271E1" w:rsidRPr="009271E1" w:rsidRDefault="009271E1" w:rsidP="009271E1">
            <w:pPr>
              <w:pStyle w:val="TableText"/>
              <w:rPr>
                <w:highlight w:val="yellow"/>
              </w:rPr>
            </w:pPr>
            <w:r w:rsidRPr="009271E1">
              <w:rPr>
                <w:highlight w:val="yellow"/>
              </w:rPr>
              <w:t>REDACTED</w:t>
            </w:r>
          </w:p>
        </w:tc>
        <w:tc>
          <w:tcPr>
            <w:tcW w:w="2418" w:type="dxa"/>
          </w:tcPr>
          <w:p w14:paraId="5E18CEB6" w14:textId="3B8DA59A" w:rsidR="009271E1" w:rsidRPr="009271E1" w:rsidRDefault="009271E1" w:rsidP="009271E1">
            <w:pPr>
              <w:pStyle w:val="TableText"/>
              <w:rPr>
                <w:highlight w:val="yellow"/>
              </w:rPr>
            </w:pPr>
            <w:r w:rsidRPr="009271E1">
              <w:rPr>
                <w:highlight w:val="yellow"/>
              </w:rPr>
              <w:t>REDACTED</w:t>
            </w:r>
          </w:p>
        </w:tc>
      </w:tr>
      <w:tr w:rsidR="009271E1" w:rsidRPr="00113EFF" w14:paraId="56233A41" w14:textId="77777777" w:rsidTr="00B51C5A">
        <w:trPr>
          <w:trHeight w:val="315"/>
        </w:trPr>
        <w:tc>
          <w:tcPr>
            <w:tcW w:w="2525" w:type="dxa"/>
            <w:noWrap/>
            <w:hideMark/>
          </w:tcPr>
          <w:p w14:paraId="50842E76" w14:textId="77777777" w:rsidR="009271E1" w:rsidRPr="00042D6D" w:rsidRDefault="009271E1" w:rsidP="009271E1">
            <w:pPr>
              <w:pStyle w:val="TableText"/>
            </w:pPr>
            <w:r w:rsidRPr="00042D6D">
              <w:t>Roseburg, OR</w:t>
            </w:r>
          </w:p>
        </w:tc>
        <w:tc>
          <w:tcPr>
            <w:tcW w:w="1048" w:type="dxa"/>
            <w:hideMark/>
          </w:tcPr>
          <w:p w14:paraId="79F73D5B" w14:textId="77777777" w:rsidR="009271E1" w:rsidRPr="00042D6D" w:rsidRDefault="009271E1" w:rsidP="009271E1">
            <w:pPr>
              <w:pStyle w:val="TableText"/>
            </w:pPr>
            <w:r w:rsidRPr="00042D6D">
              <w:t>653</w:t>
            </w:r>
          </w:p>
        </w:tc>
        <w:tc>
          <w:tcPr>
            <w:tcW w:w="1804" w:type="dxa"/>
            <w:noWrap/>
            <w:hideMark/>
          </w:tcPr>
          <w:p w14:paraId="1CF9B9C2" w14:textId="440FA9AB" w:rsidR="009271E1" w:rsidRPr="00FA3D46" w:rsidRDefault="009271E1" w:rsidP="009271E1">
            <w:pPr>
              <w:pStyle w:val="TableText"/>
              <w:rPr>
                <w:highlight w:val="yellow"/>
              </w:rPr>
            </w:pPr>
            <w:r w:rsidRPr="00FA3D46">
              <w:rPr>
                <w:highlight w:val="yellow"/>
              </w:rPr>
              <w:t>REDACTED</w:t>
            </w:r>
          </w:p>
        </w:tc>
        <w:tc>
          <w:tcPr>
            <w:tcW w:w="3985" w:type="dxa"/>
            <w:noWrap/>
            <w:hideMark/>
          </w:tcPr>
          <w:p w14:paraId="3357F7F5" w14:textId="344F95F7" w:rsidR="009271E1" w:rsidRPr="009271E1" w:rsidRDefault="009271E1" w:rsidP="009271E1">
            <w:pPr>
              <w:pStyle w:val="TableText"/>
              <w:rPr>
                <w:highlight w:val="yellow"/>
              </w:rPr>
            </w:pPr>
            <w:r w:rsidRPr="009271E1">
              <w:rPr>
                <w:highlight w:val="yellow"/>
              </w:rPr>
              <w:t>REDACTED</w:t>
            </w:r>
          </w:p>
        </w:tc>
        <w:tc>
          <w:tcPr>
            <w:tcW w:w="2418" w:type="dxa"/>
          </w:tcPr>
          <w:p w14:paraId="5F3A2ED3" w14:textId="3A11F1DA" w:rsidR="009271E1" w:rsidRPr="009271E1" w:rsidRDefault="009271E1" w:rsidP="009271E1">
            <w:pPr>
              <w:pStyle w:val="TableText"/>
              <w:rPr>
                <w:highlight w:val="yellow"/>
              </w:rPr>
            </w:pPr>
            <w:r w:rsidRPr="009271E1">
              <w:rPr>
                <w:highlight w:val="yellow"/>
              </w:rPr>
              <w:t>REDACTED</w:t>
            </w:r>
          </w:p>
        </w:tc>
      </w:tr>
      <w:tr w:rsidR="009271E1" w:rsidRPr="00113EFF" w14:paraId="3BC8ECD2" w14:textId="77777777" w:rsidTr="00B51C5A">
        <w:trPr>
          <w:trHeight w:val="315"/>
        </w:trPr>
        <w:tc>
          <w:tcPr>
            <w:tcW w:w="2525" w:type="dxa"/>
            <w:noWrap/>
            <w:hideMark/>
          </w:tcPr>
          <w:p w14:paraId="207EB525" w14:textId="77777777" w:rsidR="009271E1" w:rsidRPr="00042D6D" w:rsidRDefault="009271E1" w:rsidP="009271E1">
            <w:pPr>
              <w:pStyle w:val="TableText"/>
            </w:pPr>
            <w:r w:rsidRPr="00042D6D">
              <w:t>Reno, NV</w:t>
            </w:r>
          </w:p>
        </w:tc>
        <w:tc>
          <w:tcPr>
            <w:tcW w:w="1048" w:type="dxa"/>
            <w:hideMark/>
          </w:tcPr>
          <w:p w14:paraId="37F804A3" w14:textId="77777777" w:rsidR="009271E1" w:rsidRPr="00042D6D" w:rsidRDefault="009271E1" w:rsidP="009271E1">
            <w:pPr>
              <w:pStyle w:val="TableText"/>
            </w:pPr>
            <w:r w:rsidRPr="00042D6D">
              <w:t>654</w:t>
            </w:r>
          </w:p>
        </w:tc>
        <w:tc>
          <w:tcPr>
            <w:tcW w:w="1804" w:type="dxa"/>
            <w:noWrap/>
            <w:hideMark/>
          </w:tcPr>
          <w:p w14:paraId="40D6C3E5" w14:textId="42CB30B7" w:rsidR="009271E1" w:rsidRPr="00FA3D46" w:rsidRDefault="009271E1" w:rsidP="009271E1">
            <w:pPr>
              <w:pStyle w:val="TableText"/>
              <w:rPr>
                <w:highlight w:val="yellow"/>
              </w:rPr>
            </w:pPr>
            <w:r w:rsidRPr="00FA3D46">
              <w:rPr>
                <w:highlight w:val="yellow"/>
              </w:rPr>
              <w:t>REDACTED</w:t>
            </w:r>
          </w:p>
        </w:tc>
        <w:tc>
          <w:tcPr>
            <w:tcW w:w="3985" w:type="dxa"/>
            <w:noWrap/>
            <w:hideMark/>
          </w:tcPr>
          <w:p w14:paraId="0A260A80" w14:textId="5F1E14A5" w:rsidR="009271E1" w:rsidRPr="009271E1" w:rsidRDefault="009271E1" w:rsidP="009271E1">
            <w:pPr>
              <w:pStyle w:val="TableText"/>
              <w:rPr>
                <w:highlight w:val="yellow"/>
              </w:rPr>
            </w:pPr>
            <w:r w:rsidRPr="009271E1">
              <w:rPr>
                <w:highlight w:val="yellow"/>
              </w:rPr>
              <w:t>REDACTED</w:t>
            </w:r>
          </w:p>
        </w:tc>
        <w:tc>
          <w:tcPr>
            <w:tcW w:w="2418" w:type="dxa"/>
          </w:tcPr>
          <w:p w14:paraId="3638CACD" w14:textId="5FBDD2F2" w:rsidR="009271E1" w:rsidRPr="009271E1" w:rsidRDefault="009271E1" w:rsidP="009271E1">
            <w:pPr>
              <w:pStyle w:val="TableText"/>
              <w:rPr>
                <w:highlight w:val="yellow"/>
              </w:rPr>
            </w:pPr>
            <w:r w:rsidRPr="009271E1">
              <w:rPr>
                <w:highlight w:val="yellow"/>
              </w:rPr>
              <w:t>REDACTED</w:t>
            </w:r>
          </w:p>
        </w:tc>
      </w:tr>
      <w:tr w:rsidR="009271E1" w:rsidRPr="00113EFF" w14:paraId="6AB15BA8" w14:textId="77777777" w:rsidTr="00B51C5A">
        <w:trPr>
          <w:trHeight w:val="315"/>
        </w:trPr>
        <w:tc>
          <w:tcPr>
            <w:tcW w:w="2525" w:type="dxa"/>
            <w:noWrap/>
            <w:hideMark/>
          </w:tcPr>
          <w:p w14:paraId="2631FFAB" w14:textId="77777777" w:rsidR="009271E1" w:rsidRPr="00042D6D" w:rsidRDefault="009271E1" w:rsidP="009271E1">
            <w:pPr>
              <w:pStyle w:val="TableText"/>
            </w:pPr>
            <w:r w:rsidRPr="00042D6D">
              <w:t>Saginaw, MI</w:t>
            </w:r>
          </w:p>
        </w:tc>
        <w:tc>
          <w:tcPr>
            <w:tcW w:w="1048" w:type="dxa"/>
            <w:hideMark/>
          </w:tcPr>
          <w:p w14:paraId="672A129E" w14:textId="77777777" w:rsidR="009271E1" w:rsidRPr="00042D6D" w:rsidRDefault="009271E1" w:rsidP="009271E1">
            <w:pPr>
              <w:pStyle w:val="TableText"/>
            </w:pPr>
            <w:r w:rsidRPr="00042D6D">
              <w:t>655</w:t>
            </w:r>
          </w:p>
        </w:tc>
        <w:tc>
          <w:tcPr>
            <w:tcW w:w="1804" w:type="dxa"/>
            <w:noWrap/>
            <w:hideMark/>
          </w:tcPr>
          <w:p w14:paraId="54192CE3" w14:textId="36F4BB04" w:rsidR="009271E1" w:rsidRPr="00FA3D46" w:rsidRDefault="009271E1" w:rsidP="009271E1">
            <w:pPr>
              <w:pStyle w:val="TableText"/>
              <w:rPr>
                <w:highlight w:val="yellow"/>
              </w:rPr>
            </w:pPr>
            <w:r w:rsidRPr="00FA3D46">
              <w:rPr>
                <w:highlight w:val="yellow"/>
              </w:rPr>
              <w:t>REDACTED</w:t>
            </w:r>
          </w:p>
        </w:tc>
        <w:tc>
          <w:tcPr>
            <w:tcW w:w="3985" w:type="dxa"/>
            <w:noWrap/>
            <w:hideMark/>
          </w:tcPr>
          <w:p w14:paraId="64DBD31C" w14:textId="5C245865" w:rsidR="009271E1" w:rsidRPr="009271E1" w:rsidRDefault="009271E1" w:rsidP="009271E1">
            <w:pPr>
              <w:pStyle w:val="TableText"/>
              <w:rPr>
                <w:highlight w:val="yellow"/>
              </w:rPr>
            </w:pPr>
            <w:r w:rsidRPr="009271E1">
              <w:rPr>
                <w:highlight w:val="yellow"/>
              </w:rPr>
              <w:t>REDACTED</w:t>
            </w:r>
          </w:p>
        </w:tc>
        <w:tc>
          <w:tcPr>
            <w:tcW w:w="2418" w:type="dxa"/>
          </w:tcPr>
          <w:p w14:paraId="6268D49C" w14:textId="43DEEEBC" w:rsidR="009271E1" w:rsidRPr="009271E1" w:rsidRDefault="009271E1" w:rsidP="009271E1">
            <w:pPr>
              <w:pStyle w:val="TableText"/>
              <w:rPr>
                <w:highlight w:val="yellow"/>
              </w:rPr>
            </w:pPr>
            <w:r w:rsidRPr="009271E1">
              <w:rPr>
                <w:highlight w:val="yellow"/>
              </w:rPr>
              <w:t>REDACTED</w:t>
            </w:r>
          </w:p>
        </w:tc>
      </w:tr>
      <w:tr w:rsidR="009271E1" w:rsidRPr="00113EFF" w14:paraId="18195E1D" w14:textId="77777777" w:rsidTr="00B51C5A">
        <w:trPr>
          <w:trHeight w:val="315"/>
        </w:trPr>
        <w:tc>
          <w:tcPr>
            <w:tcW w:w="2525" w:type="dxa"/>
            <w:noWrap/>
            <w:hideMark/>
          </w:tcPr>
          <w:p w14:paraId="311626F5" w14:textId="77777777" w:rsidR="009271E1" w:rsidRPr="00042D6D" w:rsidRDefault="009271E1" w:rsidP="009271E1">
            <w:pPr>
              <w:pStyle w:val="TableText"/>
            </w:pPr>
            <w:r w:rsidRPr="00042D6D">
              <w:t>St. Cloud, MN</w:t>
            </w:r>
          </w:p>
        </w:tc>
        <w:tc>
          <w:tcPr>
            <w:tcW w:w="1048" w:type="dxa"/>
            <w:hideMark/>
          </w:tcPr>
          <w:p w14:paraId="39E14033" w14:textId="77777777" w:rsidR="009271E1" w:rsidRPr="00042D6D" w:rsidRDefault="009271E1" w:rsidP="009271E1">
            <w:pPr>
              <w:pStyle w:val="TableText"/>
            </w:pPr>
            <w:r w:rsidRPr="00042D6D">
              <w:t>656</w:t>
            </w:r>
          </w:p>
        </w:tc>
        <w:tc>
          <w:tcPr>
            <w:tcW w:w="1804" w:type="dxa"/>
            <w:noWrap/>
            <w:hideMark/>
          </w:tcPr>
          <w:p w14:paraId="1168AB0A" w14:textId="431B18C5" w:rsidR="009271E1" w:rsidRPr="00FA3D46" w:rsidRDefault="009271E1" w:rsidP="009271E1">
            <w:pPr>
              <w:pStyle w:val="TableText"/>
              <w:rPr>
                <w:highlight w:val="yellow"/>
              </w:rPr>
            </w:pPr>
            <w:r w:rsidRPr="00FA3D46">
              <w:rPr>
                <w:highlight w:val="yellow"/>
              </w:rPr>
              <w:t>REDACTED</w:t>
            </w:r>
          </w:p>
        </w:tc>
        <w:tc>
          <w:tcPr>
            <w:tcW w:w="3985" w:type="dxa"/>
            <w:noWrap/>
            <w:hideMark/>
          </w:tcPr>
          <w:p w14:paraId="77764F2F" w14:textId="729F06C8" w:rsidR="009271E1" w:rsidRPr="009271E1" w:rsidRDefault="009271E1" w:rsidP="009271E1">
            <w:pPr>
              <w:pStyle w:val="TableText"/>
              <w:rPr>
                <w:highlight w:val="yellow"/>
              </w:rPr>
            </w:pPr>
            <w:r w:rsidRPr="009271E1">
              <w:rPr>
                <w:highlight w:val="yellow"/>
              </w:rPr>
              <w:t>REDACTED</w:t>
            </w:r>
          </w:p>
        </w:tc>
        <w:tc>
          <w:tcPr>
            <w:tcW w:w="2418" w:type="dxa"/>
          </w:tcPr>
          <w:p w14:paraId="7E838F32" w14:textId="0134A10C" w:rsidR="009271E1" w:rsidRPr="009271E1" w:rsidRDefault="009271E1" w:rsidP="009271E1">
            <w:pPr>
              <w:pStyle w:val="TableText"/>
              <w:rPr>
                <w:highlight w:val="yellow"/>
              </w:rPr>
            </w:pPr>
            <w:r w:rsidRPr="009271E1">
              <w:rPr>
                <w:highlight w:val="yellow"/>
              </w:rPr>
              <w:t>REDACTED</w:t>
            </w:r>
          </w:p>
        </w:tc>
      </w:tr>
      <w:tr w:rsidR="009271E1" w:rsidRPr="00113EFF" w14:paraId="066F6331" w14:textId="77777777" w:rsidTr="00B51C5A">
        <w:trPr>
          <w:trHeight w:val="315"/>
        </w:trPr>
        <w:tc>
          <w:tcPr>
            <w:tcW w:w="2525" w:type="dxa"/>
            <w:noWrap/>
            <w:hideMark/>
          </w:tcPr>
          <w:p w14:paraId="203C3636" w14:textId="77777777" w:rsidR="009271E1" w:rsidRPr="00042D6D" w:rsidRDefault="009271E1" w:rsidP="009271E1">
            <w:pPr>
              <w:pStyle w:val="TableText"/>
            </w:pPr>
            <w:r w:rsidRPr="00042D6D">
              <w:t>St. Louis, MO</w:t>
            </w:r>
          </w:p>
        </w:tc>
        <w:tc>
          <w:tcPr>
            <w:tcW w:w="1048" w:type="dxa"/>
            <w:hideMark/>
          </w:tcPr>
          <w:p w14:paraId="40F86785" w14:textId="77777777" w:rsidR="009271E1" w:rsidRPr="00042D6D" w:rsidRDefault="009271E1" w:rsidP="009271E1">
            <w:pPr>
              <w:pStyle w:val="TableText"/>
            </w:pPr>
            <w:r w:rsidRPr="00042D6D">
              <w:t>657</w:t>
            </w:r>
          </w:p>
        </w:tc>
        <w:tc>
          <w:tcPr>
            <w:tcW w:w="1804" w:type="dxa"/>
            <w:noWrap/>
            <w:hideMark/>
          </w:tcPr>
          <w:p w14:paraId="14A8321C" w14:textId="5B11D40A" w:rsidR="009271E1" w:rsidRPr="00FA3D46" w:rsidRDefault="009271E1" w:rsidP="009271E1">
            <w:pPr>
              <w:pStyle w:val="TableText"/>
              <w:rPr>
                <w:highlight w:val="yellow"/>
              </w:rPr>
            </w:pPr>
            <w:r w:rsidRPr="00FA3D46">
              <w:rPr>
                <w:highlight w:val="yellow"/>
              </w:rPr>
              <w:t>REDACTED</w:t>
            </w:r>
          </w:p>
        </w:tc>
        <w:tc>
          <w:tcPr>
            <w:tcW w:w="3985" w:type="dxa"/>
            <w:noWrap/>
            <w:hideMark/>
          </w:tcPr>
          <w:p w14:paraId="13971904" w14:textId="37BEBBE1" w:rsidR="009271E1" w:rsidRPr="009271E1" w:rsidRDefault="009271E1" w:rsidP="009271E1">
            <w:pPr>
              <w:pStyle w:val="TableText"/>
              <w:rPr>
                <w:highlight w:val="yellow"/>
              </w:rPr>
            </w:pPr>
            <w:r w:rsidRPr="009271E1">
              <w:rPr>
                <w:highlight w:val="yellow"/>
              </w:rPr>
              <w:t>REDACTED</w:t>
            </w:r>
          </w:p>
        </w:tc>
        <w:tc>
          <w:tcPr>
            <w:tcW w:w="2418" w:type="dxa"/>
          </w:tcPr>
          <w:p w14:paraId="0139188C" w14:textId="01A5B8FD" w:rsidR="009271E1" w:rsidRPr="009271E1" w:rsidRDefault="009271E1" w:rsidP="009271E1">
            <w:pPr>
              <w:pStyle w:val="TableText"/>
              <w:rPr>
                <w:highlight w:val="yellow"/>
              </w:rPr>
            </w:pPr>
            <w:r w:rsidRPr="009271E1">
              <w:rPr>
                <w:highlight w:val="yellow"/>
              </w:rPr>
              <w:t>REDACTED</w:t>
            </w:r>
          </w:p>
        </w:tc>
      </w:tr>
      <w:tr w:rsidR="009271E1" w:rsidRPr="00113EFF" w14:paraId="6F939251" w14:textId="77777777" w:rsidTr="00B51C5A">
        <w:trPr>
          <w:trHeight w:val="315"/>
        </w:trPr>
        <w:tc>
          <w:tcPr>
            <w:tcW w:w="2525" w:type="dxa"/>
            <w:noWrap/>
            <w:hideMark/>
          </w:tcPr>
          <w:p w14:paraId="7A3D0858" w14:textId="77777777" w:rsidR="009271E1" w:rsidRPr="00042D6D" w:rsidRDefault="009271E1" w:rsidP="009271E1">
            <w:pPr>
              <w:pStyle w:val="TableText"/>
            </w:pPr>
            <w:r w:rsidRPr="00042D6D">
              <w:t>Salem, VA</w:t>
            </w:r>
          </w:p>
        </w:tc>
        <w:tc>
          <w:tcPr>
            <w:tcW w:w="1048" w:type="dxa"/>
            <w:hideMark/>
          </w:tcPr>
          <w:p w14:paraId="1276107D" w14:textId="77777777" w:rsidR="009271E1" w:rsidRPr="00042D6D" w:rsidRDefault="009271E1" w:rsidP="009271E1">
            <w:pPr>
              <w:pStyle w:val="TableText"/>
            </w:pPr>
            <w:r w:rsidRPr="00042D6D">
              <w:t>658</w:t>
            </w:r>
          </w:p>
        </w:tc>
        <w:tc>
          <w:tcPr>
            <w:tcW w:w="1804" w:type="dxa"/>
            <w:noWrap/>
            <w:hideMark/>
          </w:tcPr>
          <w:p w14:paraId="56635104" w14:textId="6A7E6084" w:rsidR="009271E1" w:rsidRPr="00FA3D46" w:rsidRDefault="009271E1" w:rsidP="009271E1">
            <w:pPr>
              <w:pStyle w:val="TableText"/>
              <w:rPr>
                <w:highlight w:val="yellow"/>
              </w:rPr>
            </w:pPr>
            <w:r w:rsidRPr="00FA3D46">
              <w:rPr>
                <w:highlight w:val="yellow"/>
              </w:rPr>
              <w:t>REDACTED</w:t>
            </w:r>
          </w:p>
        </w:tc>
        <w:tc>
          <w:tcPr>
            <w:tcW w:w="3985" w:type="dxa"/>
            <w:noWrap/>
            <w:hideMark/>
          </w:tcPr>
          <w:p w14:paraId="3B27FCD7" w14:textId="7FD08F02" w:rsidR="009271E1" w:rsidRPr="009271E1" w:rsidRDefault="009271E1" w:rsidP="009271E1">
            <w:pPr>
              <w:pStyle w:val="TableText"/>
              <w:rPr>
                <w:highlight w:val="yellow"/>
              </w:rPr>
            </w:pPr>
            <w:r w:rsidRPr="009271E1">
              <w:rPr>
                <w:highlight w:val="yellow"/>
              </w:rPr>
              <w:t>REDACTED</w:t>
            </w:r>
          </w:p>
        </w:tc>
        <w:tc>
          <w:tcPr>
            <w:tcW w:w="2418" w:type="dxa"/>
          </w:tcPr>
          <w:p w14:paraId="267B9F1B" w14:textId="6D1DF8FD" w:rsidR="009271E1" w:rsidRPr="009271E1" w:rsidRDefault="009271E1" w:rsidP="009271E1">
            <w:pPr>
              <w:pStyle w:val="TableText"/>
              <w:rPr>
                <w:highlight w:val="yellow"/>
              </w:rPr>
            </w:pPr>
            <w:r w:rsidRPr="009271E1">
              <w:rPr>
                <w:highlight w:val="yellow"/>
              </w:rPr>
              <w:t>REDACTED</w:t>
            </w:r>
          </w:p>
        </w:tc>
      </w:tr>
      <w:tr w:rsidR="009271E1" w:rsidRPr="00113EFF" w14:paraId="1AD8F1F1" w14:textId="77777777" w:rsidTr="00B51C5A">
        <w:trPr>
          <w:trHeight w:val="315"/>
        </w:trPr>
        <w:tc>
          <w:tcPr>
            <w:tcW w:w="2525" w:type="dxa"/>
            <w:noWrap/>
            <w:hideMark/>
          </w:tcPr>
          <w:p w14:paraId="0B612085" w14:textId="77777777" w:rsidR="009271E1" w:rsidRPr="00042D6D" w:rsidRDefault="009271E1" w:rsidP="009271E1">
            <w:pPr>
              <w:pStyle w:val="TableText"/>
            </w:pPr>
            <w:r w:rsidRPr="00042D6D">
              <w:t>Salisbury, NC</w:t>
            </w:r>
          </w:p>
        </w:tc>
        <w:tc>
          <w:tcPr>
            <w:tcW w:w="1048" w:type="dxa"/>
            <w:hideMark/>
          </w:tcPr>
          <w:p w14:paraId="282941CB" w14:textId="77777777" w:rsidR="009271E1" w:rsidRPr="00042D6D" w:rsidRDefault="009271E1" w:rsidP="009271E1">
            <w:pPr>
              <w:pStyle w:val="TableText"/>
            </w:pPr>
            <w:r w:rsidRPr="00042D6D">
              <w:t>659</w:t>
            </w:r>
          </w:p>
        </w:tc>
        <w:tc>
          <w:tcPr>
            <w:tcW w:w="1804" w:type="dxa"/>
            <w:noWrap/>
            <w:hideMark/>
          </w:tcPr>
          <w:p w14:paraId="51CDDA6B" w14:textId="5D3DBE48" w:rsidR="009271E1" w:rsidRPr="00FA3D46" w:rsidRDefault="009271E1" w:rsidP="009271E1">
            <w:pPr>
              <w:pStyle w:val="TableText"/>
              <w:rPr>
                <w:highlight w:val="yellow"/>
              </w:rPr>
            </w:pPr>
            <w:r w:rsidRPr="00FA3D46">
              <w:rPr>
                <w:highlight w:val="yellow"/>
              </w:rPr>
              <w:t>REDACTED</w:t>
            </w:r>
          </w:p>
        </w:tc>
        <w:tc>
          <w:tcPr>
            <w:tcW w:w="3985" w:type="dxa"/>
            <w:noWrap/>
            <w:hideMark/>
          </w:tcPr>
          <w:p w14:paraId="61411442" w14:textId="6F9D283D" w:rsidR="009271E1" w:rsidRPr="009271E1" w:rsidRDefault="009271E1" w:rsidP="009271E1">
            <w:pPr>
              <w:pStyle w:val="TableText"/>
              <w:rPr>
                <w:highlight w:val="yellow"/>
              </w:rPr>
            </w:pPr>
            <w:r w:rsidRPr="009271E1">
              <w:rPr>
                <w:highlight w:val="yellow"/>
              </w:rPr>
              <w:t>REDACTED</w:t>
            </w:r>
          </w:p>
        </w:tc>
        <w:tc>
          <w:tcPr>
            <w:tcW w:w="2418" w:type="dxa"/>
          </w:tcPr>
          <w:p w14:paraId="2A5BB26E" w14:textId="5BD5935B" w:rsidR="009271E1" w:rsidRPr="009271E1" w:rsidRDefault="009271E1" w:rsidP="009271E1">
            <w:pPr>
              <w:pStyle w:val="TableText"/>
              <w:rPr>
                <w:highlight w:val="yellow"/>
              </w:rPr>
            </w:pPr>
            <w:r w:rsidRPr="009271E1">
              <w:rPr>
                <w:highlight w:val="yellow"/>
              </w:rPr>
              <w:t>REDACTED</w:t>
            </w:r>
          </w:p>
        </w:tc>
      </w:tr>
      <w:tr w:rsidR="009271E1" w:rsidRPr="00113EFF" w14:paraId="5E66493A" w14:textId="77777777" w:rsidTr="00B51C5A">
        <w:trPr>
          <w:trHeight w:val="315"/>
        </w:trPr>
        <w:tc>
          <w:tcPr>
            <w:tcW w:w="2525" w:type="dxa"/>
            <w:noWrap/>
            <w:hideMark/>
          </w:tcPr>
          <w:p w14:paraId="0FC66513" w14:textId="77777777" w:rsidR="009271E1" w:rsidRPr="00042D6D" w:rsidRDefault="009271E1" w:rsidP="009271E1">
            <w:pPr>
              <w:pStyle w:val="TableText"/>
            </w:pPr>
            <w:r w:rsidRPr="00042D6D">
              <w:t>Salt Lake City, UT</w:t>
            </w:r>
          </w:p>
        </w:tc>
        <w:tc>
          <w:tcPr>
            <w:tcW w:w="1048" w:type="dxa"/>
            <w:hideMark/>
          </w:tcPr>
          <w:p w14:paraId="4920380F" w14:textId="77777777" w:rsidR="009271E1" w:rsidRPr="00042D6D" w:rsidRDefault="009271E1" w:rsidP="009271E1">
            <w:pPr>
              <w:pStyle w:val="TableText"/>
            </w:pPr>
            <w:r w:rsidRPr="00042D6D">
              <w:t>660</w:t>
            </w:r>
          </w:p>
        </w:tc>
        <w:tc>
          <w:tcPr>
            <w:tcW w:w="1804" w:type="dxa"/>
            <w:noWrap/>
            <w:hideMark/>
          </w:tcPr>
          <w:p w14:paraId="74136D17" w14:textId="01F20ADB" w:rsidR="009271E1" w:rsidRPr="00FA3D46" w:rsidRDefault="009271E1" w:rsidP="009271E1">
            <w:pPr>
              <w:pStyle w:val="TableText"/>
              <w:rPr>
                <w:highlight w:val="yellow"/>
              </w:rPr>
            </w:pPr>
            <w:r w:rsidRPr="00FA3D46">
              <w:rPr>
                <w:highlight w:val="yellow"/>
              </w:rPr>
              <w:t>REDACTED</w:t>
            </w:r>
          </w:p>
        </w:tc>
        <w:tc>
          <w:tcPr>
            <w:tcW w:w="3985" w:type="dxa"/>
            <w:noWrap/>
            <w:hideMark/>
          </w:tcPr>
          <w:p w14:paraId="284CFCCC" w14:textId="3C47BF16" w:rsidR="009271E1" w:rsidRPr="009271E1" w:rsidRDefault="009271E1" w:rsidP="009271E1">
            <w:pPr>
              <w:pStyle w:val="TableText"/>
              <w:rPr>
                <w:highlight w:val="yellow"/>
              </w:rPr>
            </w:pPr>
            <w:r w:rsidRPr="009271E1">
              <w:rPr>
                <w:highlight w:val="yellow"/>
              </w:rPr>
              <w:t>REDACTED</w:t>
            </w:r>
          </w:p>
        </w:tc>
        <w:tc>
          <w:tcPr>
            <w:tcW w:w="2418" w:type="dxa"/>
          </w:tcPr>
          <w:p w14:paraId="6A62766E" w14:textId="58FD4E40" w:rsidR="009271E1" w:rsidRPr="009271E1" w:rsidRDefault="009271E1" w:rsidP="009271E1">
            <w:pPr>
              <w:pStyle w:val="TableText"/>
              <w:rPr>
                <w:highlight w:val="yellow"/>
              </w:rPr>
            </w:pPr>
            <w:r w:rsidRPr="009271E1">
              <w:rPr>
                <w:highlight w:val="yellow"/>
              </w:rPr>
              <w:t>REDACTED</w:t>
            </w:r>
          </w:p>
        </w:tc>
      </w:tr>
      <w:tr w:rsidR="009271E1" w:rsidRPr="00113EFF" w14:paraId="3951E04E" w14:textId="77777777" w:rsidTr="00B51C5A">
        <w:trPr>
          <w:trHeight w:val="315"/>
        </w:trPr>
        <w:tc>
          <w:tcPr>
            <w:tcW w:w="2525" w:type="dxa"/>
            <w:noWrap/>
            <w:hideMark/>
          </w:tcPr>
          <w:p w14:paraId="15142C29" w14:textId="77777777" w:rsidR="009271E1" w:rsidRPr="00042D6D" w:rsidRDefault="009271E1" w:rsidP="009271E1">
            <w:pPr>
              <w:pStyle w:val="TableText"/>
            </w:pPr>
            <w:r w:rsidRPr="00042D6D">
              <w:t>San Francisco, CA</w:t>
            </w:r>
          </w:p>
        </w:tc>
        <w:tc>
          <w:tcPr>
            <w:tcW w:w="1048" w:type="dxa"/>
            <w:hideMark/>
          </w:tcPr>
          <w:p w14:paraId="41EEDE90" w14:textId="77777777" w:rsidR="009271E1" w:rsidRPr="00042D6D" w:rsidRDefault="009271E1" w:rsidP="009271E1">
            <w:pPr>
              <w:pStyle w:val="TableText"/>
            </w:pPr>
            <w:r w:rsidRPr="00042D6D">
              <w:t>662</w:t>
            </w:r>
          </w:p>
        </w:tc>
        <w:tc>
          <w:tcPr>
            <w:tcW w:w="1804" w:type="dxa"/>
            <w:noWrap/>
            <w:hideMark/>
          </w:tcPr>
          <w:p w14:paraId="03DD0099" w14:textId="6A73B96F" w:rsidR="009271E1" w:rsidRPr="00FA3D46" w:rsidRDefault="009271E1" w:rsidP="009271E1">
            <w:pPr>
              <w:pStyle w:val="TableText"/>
              <w:rPr>
                <w:highlight w:val="yellow"/>
              </w:rPr>
            </w:pPr>
            <w:r w:rsidRPr="00FA3D46">
              <w:rPr>
                <w:highlight w:val="yellow"/>
              </w:rPr>
              <w:t>REDACTED</w:t>
            </w:r>
          </w:p>
        </w:tc>
        <w:tc>
          <w:tcPr>
            <w:tcW w:w="3985" w:type="dxa"/>
            <w:noWrap/>
            <w:hideMark/>
          </w:tcPr>
          <w:p w14:paraId="506CAF98" w14:textId="1FC6C8BF" w:rsidR="009271E1" w:rsidRPr="009271E1" w:rsidRDefault="009271E1" w:rsidP="009271E1">
            <w:pPr>
              <w:pStyle w:val="TableText"/>
              <w:rPr>
                <w:highlight w:val="yellow"/>
              </w:rPr>
            </w:pPr>
            <w:r w:rsidRPr="009271E1">
              <w:rPr>
                <w:highlight w:val="yellow"/>
              </w:rPr>
              <w:t>REDACTED</w:t>
            </w:r>
          </w:p>
        </w:tc>
        <w:tc>
          <w:tcPr>
            <w:tcW w:w="2418" w:type="dxa"/>
          </w:tcPr>
          <w:p w14:paraId="34945371" w14:textId="5AC8EB47" w:rsidR="009271E1" w:rsidRPr="009271E1" w:rsidRDefault="009271E1" w:rsidP="009271E1">
            <w:pPr>
              <w:pStyle w:val="TableText"/>
              <w:rPr>
                <w:highlight w:val="yellow"/>
              </w:rPr>
            </w:pPr>
            <w:r w:rsidRPr="009271E1">
              <w:rPr>
                <w:highlight w:val="yellow"/>
              </w:rPr>
              <w:t>REDACTED</w:t>
            </w:r>
          </w:p>
        </w:tc>
      </w:tr>
      <w:tr w:rsidR="009271E1" w:rsidRPr="00113EFF" w14:paraId="4FF3B71A" w14:textId="77777777" w:rsidTr="00B51C5A">
        <w:trPr>
          <w:trHeight w:val="315"/>
        </w:trPr>
        <w:tc>
          <w:tcPr>
            <w:tcW w:w="2525" w:type="dxa"/>
            <w:noWrap/>
            <w:hideMark/>
          </w:tcPr>
          <w:p w14:paraId="1516EA67" w14:textId="77777777" w:rsidR="009271E1" w:rsidRPr="00042D6D" w:rsidRDefault="009271E1" w:rsidP="009271E1">
            <w:pPr>
              <w:pStyle w:val="TableText"/>
            </w:pPr>
            <w:r w:rsidRPr="00042D6D">
              <w:t>Puget Sound HCS</w:t>
            </w:r>
          </w:p>
        </w:tc>
        <w:tc>
          <w:tcPr>
            <w:tcW w:w="1048" w:type="dxa"/>
            <w:hideMark/>
          </w:tcPr>
          <w:p w14:paraId="2B2B31A2" w14:textId="77777777" w:rsidR="009271E1" w:rsidRPr="00042D6D" w:rsidRDefault="009271E1" w:rsidP="009271E1">
            <w:pPr>
              <w:pStyle w:val="TableText"/>
            </w:pPr>
            <w:r w:rsidRPr="00042D6D">
              <w:t>663</w:t>
            </w:r>
          </w:p>
        </w:tc>
        <w:tc>
          <w:tcPr>
            <w:tcW w:w="1804" w:type="dxa"/>
            <w:noWrap/>
            <w:hideMark/>
          </w:tcPr>
          <w:p w14:paraId="331BE0E1" w14:textId="63710999" w:rsidR="009271E1" w:rsidRPr="00FA3D46" w:rsidRDefault="009271E1" w:rsidP="009271E1">
            <w:pPr>
              <w:pStyle w:val="TableText"/>
              <w:rPr>
                <w:highlight w:val="yellow"/>
              </w:rPr>
            </w:pPr>
            <w:r w:rsidRPr="00FA3D46">
              <w:rPr>
                <w:highlight w:val="yellow"/>
              </w:rPr>
              <w:t>REDACTED</w:t>
            </w:r>
          </w:p>
        </w:tc>
        <w:tc>
          <w:tcPr>
            <w:tcW w:w="3985" w:type="dxa"/>
            <w:noWrap/>
            <w:hideMark/>
          </w:tcPr>
          <w:p w14:paraId="4F8EE716" w14:textId="0BC0D7CD" w:rsidR="009271E1" w:rsidRPr="009271E1" w:rsidRDefault="009271E1" w:rsidP="009271E1">
            <w:pPr>
              <w:pStyle w:val="TableText"/>
              <w:rPr>
                <w:highlight w:val="yellow"/>
              </w:rPr>
            </w:pPr>
            <w:r w:rsidRPr="009271E1">
              <w:rPr>
                <w:highlight w:val="yellow"/>
              </w:rPr>
              <w:t>REDACTED</w:t>
            </w:r>
          </w:p>
        </w:tc>
        <w:tc>
          <w:tcPr>
            <w:tcW w:w="2418" w:type="dxa"/>
          </w:tcPr>
          <w:p w14:paraId="28549563" w14:textId="60C02CEE" w:rsidR="009271E1" w:rsidRPr="009271E1" w:rsidRDefault="009271E1" w:rsidP="009271E1">
            <w:pPr>
              <w:pStyle w:val="TableText"/>
              <w:rPr>
                <w:highlight w:val="yellow"/>
              </w:rPr>
            </w:pPr>
            <w:r w:rsidRPr="009271E1">
              <w:rPr>
                <w:highlight w:val="yellow"/>
              </w:rPr>
              <w:t>REDACTED</w:t>
            </w:r>
          </w:p>
        </w:tc>
      </w:tr>
      <w:tr w:rsidR="009271E1" w:rsidRPr="00113EFF" w14:paraId="79620F8C" w14:textId="77777777" w:rsidTr="00B51C5A">
        <w:trPr>
          <w:trHeight w:val="315"/>
        </w:trPr>
        <w:tc>
          <w:tcPr>
            <w:tcW w:w="2525" w:type="dxa"/>
            <w:noWrap/>
            <w:hideMark/>
          </w:tcPr>
          <w:p w14:paraId="53C44CDE" w14:textId="77777777" w:rsidR="009271E1" w:rsidRPr="00042D6D" w:rsidRDefault="009271E1" w:rsidP="009271E1">
            <w:pPr>
              <w:pStyle w:val="TableText"/>
            </w:pPr>
            <w:r w:rsidRPr="00042D6D">
              <w:t>San Diego, CA</w:t>
            </w:r>
          </w:p>
        </w:tc>
        <w:tc>
          <w:tcPr>
            <w:tcW w:w="1048" w:type="dxa"/>
            <w:hideMark/>
          </w:tcPr>
          <w:p w14:paraId="2CC5B41F" w14:textId="77777777" w:rsidR="009271E1" w:rsidRPr="00042D6D" w:rsidRDefault="009271E1" w:rsidP="009271E1">
            <w:pPr>
              <w:pStyle w:val="TableText"/>
            </w:pPr>
            <w:r w:rsidRPr="00042D6D">
              <w:t>664</w:t>
            </w:r>
          </w:p>
        </w:tc>
        <w:tc>
          <w:tcPr>
            <w:tcW w:w="1804" w:type="dxa"/>
            <w:noWrap/>
            <w:hideMark/>
          </w:tcPr>
          <w:p w14:paraId="379BCA13" w14:textId="05CED41E" w:rsidR="009271E1" w:rsidRPr="00FA3D46" w:rsidRDefault="009271E1" w:rsidP="009271E1">
            <w:pPr>
              <w:pStyle w:val="TableText"/>
              <w:rPr>
                <w:highlight w:val="yellow"/>
              </w:rPr>
            </w:pPr>
            <w:r w:rsidRPr="00FA3D46">
              <w:rPr>
                <w:highlight w:val="yellow"/>
              </w:rPr>
              <w:t>REDACTED</w:t>
            </w:r>
          </w:p>
        </w:tc>
        <w:tc>
          <w:tcPr>
            <w:tcW w:w="3985" w:type="dxa"/>
            <w:noWrap/>
            <w:hideMark/>
          </w:tcPr>
          <w:p w14:paraId="6EA4194F" w14:textId="6DCEEC04" w:rsidR="009271E1" w:rsidRPr="009271E1" w:rsidRDefault="009271E1" w:rsidP="009271E1">
            <w:pPr>
              <w:pStyle w:val="TableText"/>
              <w:rPr>
                <w:highlight w:val="yellow"/>
              </w:rPr>
            </w:pPr>
            <w:r w:rsidRPr="009271E1">
              <w:rPr>
                <w:highlight w:val="yellow"/>
              </w:rPr>
              <w:t>REDACTED</w:t>
            </w:r>
          </w:p>
        </w:tc>
        <w:tc>
          <w:tcPr>
            <w:tcW w:w="2418" w:type="dxa"/>
          </w:tcPr>
          <w:p w14:paraId="4E825775" w14:textId="5A83BD95" w:rsidR="009271E1" w:rsidRPr="009271E1" w:rsidRDefault="009271E1" w:rsidP="009271E1">
            <w:pPr>
              <w:pStyle w:val="TableText"/>
              <w:rPr>
                <w:highlight w:val="yellow"/>
              </w:rPr>
            </w:pPr>
            <w:r w:rsidRPr="009271E1">
              <w:rPr>
                <w:highlight w:val="yellow"/>
              </w:rPr>
              <w:t>REDACTED</w:t>
            </w:r>
          </w:p>
        </w:tc>
      </w:tr>
      <w:tr w:rsidR="009271E1" w:rsidRPr="00113EFF" w14:paraId="587544A9" w14:textId="77777777" w:rsidTr="00B51C5A">
        <w:trPr>
          <w:trHeight w:val="315"/>
        </w:trPr>
        <w:tc>
          <w:tcPr>
            <w:tcW w:w="2525" w:type="dxa"/>
            <w:noWrap/>
            <w:hideMark/>
          </w:tcPr>
          <w:p w14:paraId="41FB6B37" w14:textId="77777777" w:rsidR="009271E1" w:rsidRPr="00042D6D" w:rsidRDefault="009271E1" w:rsidP="009271E1">
            <w:pPr>
              <w:pStyle w:val="TableText"/>
            </w:pPr>
            <w:r w:rsidRPr="00042D6D">
              <w:t>Sheridan, WY</w:t>
            </w:r>
          </w:p>
        </w:tc>
        <w:tc>
          <w:tcPr>
            <w:tcW w:w="1048" w:type="dxa"/>
            <w:hideMark/>
          </w:tcPr>
          <w:p w14:paraId="654CF279" w14:textId="77777777" w:rsidR="009271E1" w:rsidRPr="00042D6D" w:rsidRDefault="009271E1" w:rsidP="009271E1">
            <w:pPr>
              <w:pStyle w:val="TableText"/>
            </w:pPr>
            <w:r w:rsidRPr="00042D6D">
              <w:t>666</w:t>
            </w:r>
          </w:p>
        </w:tc>
        <w:tc>
          <w:tcPr>
            <w:tcW w:w="1804" w:type="dxa"/>
            <w:noWrap/>
            <w:hideMark/>
          </w:tcPr>
          <w:p w14:paraId="53FEEF76" w14:textId="69DD3E7D" w:rsidR="009271E1" w:rsidRPr="00FA3D46" w:rsidRDefault="009271E1" w:rsidP="009271E1">
            <w:pPr>
              <w:pStyle w:val="TableText"/>
              <w:rPr>
                <w:highlight w:val="yellow"/>
              </w:rPr>
            </w:pPr>
            <w:r w:rsidRPr="00FA3D46">
              <w:rPr>
                <w:highlight w:val="yellow"/>
              </w:rPr>
              <w:t>REDACTED</w:t>
            </w:r>
          </w:p>
        </w:tc>
        <w:tc>
          <w:tcPr>
            <w:tcW w:w="3985" w:type="dxa"/>
            <w:noWrap/>
            <w:hideMark/>
          </w:tcPr>
          <w:p w14:paraId="76356418" w14:textId="01D0C191" w:rsidR="009271E1" w:rsidRPr="009271E1" w:rsidRDefault="009271E1" w:rsidP="009271E1">
            <w:pPr>
              <w:pStyle w:val="TableText"/>
              <w:rPr>
                <w:highlight w:val="yellow"/>
              </w:rPr>
            </w:pPr>
            <w:r w:rsidRPr="009271E1">
              <w:rPr>
                <w:highlight w:val="yellow"/>
              </w:rPr>
              <w:t>REDACTED</w:t>
            </w:r>
          </w:p>
        </w:tc>
        <w:tc>
          <w:tcPr>
            <w:tcW w:w="2418" w:type="dxa"/>
          </w:tcPr>
          <w:p w14:paraId="3E4782E4" w14:textId="0A123211" w:rsidR="009271E1" w:rsidRPr="009271E1" w:rsidRDefault="009271E1" w:rsidP="009271E1">
            <w:pPr>
              <w:pStyle w:val="TableText"/>
              <w:rPr>
                <w:highlight w:val="yellow"/>
              </w:rPr>
            </w:pPr>
            <w:r w:rsidRPr="009271E1">
              <w:rPr>
                <w:highlight w:val="yellow"/>
              </w:rPr>
              <w:t>REDACTED</w:t>
            </w:r>
          </w:p>
        </w:tc>
      </w:tr>
      <w:tr w:rsidR="009271E1" w:rsidRPr="00113EFF" w14:paraId="774B205A" w14:textId="77777777" w:rsidTr="00B51C5A">
        <w:trPr>
          <w:trHeight w:val="315"/>
        </w:trPr>
        <w:tc>
          <w:tcPr>
            <w:tcW w:w="2525" w:type="dxa"/>
            <w:noWrap/>
            <w:hideMark/>
          </w:tcPr>
          <w:p w14:paraId="25D7ED73" w14:textId="77777777" w:rsidR="009271E1" w:rsidRPr="00042D6D" w:rsidRDefault="009271E1" w:rsidP="009271E1">
            <w:pPr>
              <w:pStyle w:val="TableText"/>
            </w:pPr>
            <w:r w:rsidRPr="00042D6D">
              <w:t>Shreveport, LA</w:t>
            </w:r>
          </w:p>
        </w:tc>
        <w:tc>
          <w:tcPr>
            <w:tcW w:w="1048" w:type="dxa"/>
            <w:hideMark/>
          </w:tcPr>
          <w:p w14:paraId="67BD1763" w14:textId="77777777" w:rsidR="009271E1" w:rsidRPr="00042D6D" w:rsidRDefault="009271E1" w:rsidP="009271E1">
            <w:pPr>
              <w:pStyle w:val="TableText"/>
            </w:pPr>
            <w:r w:rsidRPr="00042D6D">
              <w:t>667</w:t>
            </w:r>
          </w:p>
        </w:tc>
        <w:tc>
          <w:tcPr>
            <w:tcW w:w="1804" w:type="dxa"/>
            <w:noWrap/>
            <w:hideMark/>
          </w:tcPr>
          <w:p w14:paraId="5C371D29" w14:textId="6181A5DF" w:rsidR="009271E1" w:rsidRPr="00FA3D46" w:rsidRDefault="009271E1" w:rsidP="009271E1">
            <w:pPr>
              <w:pStyle w:val="TableText"/>
              <w:rPr>
                <w:highlight w:val="yellow"/>
              </w:rPr>
            </w:pPr>
            <w:r w:rsidRPr="00FA3D46">
              <w:rPr>
                <w:highlight w:val="yellow"/>
              </w:rPr>
              <w:t>REDACTED</w:t>
            </w:r>
          </w:p>
        </w:tc>
        <w:tc>
          <w:tcPr>
            <w:tcW w:w="3985" w:type="dxa"/>
            <w:noWrap/>
            <w:hideMark/>
          </w:tcPr>
          <w:p w14:paraId="496692D3" w14:textId="1E35FE5F" w:rsidR="009271E1" w:rsidRPr="009271E1" w:rsidRDefault="009271E1" w:rsidP="009271E1">
            <w:pPr>
              <w:pStyle w:val="TableText"/>
              <w:rPr>
                <w:highlight w:val="yellow"/>
              </w:rPr>
            </w:pPr>
            <w:r w:rsidRPr="009271E1">
              <w:rPr>
                <w:highlight w:val="yellow"/>
              </w:rPr>
              <w:t>REDACTED</w:t>
            </w:r>
          </w:p>
        </w:tc>
        <w:tc>
          <w:tcPr>
            <w:tcW w:w="2418" w:type="dxa"/>
          </w:tcPr>
          <w:p w14:paraId="5B84234D" w14:textId="584B5CB1" w:rsidR="009271E1" w:rsidRPr="009271E1" w:rsidRDefault="009271E1" w:rsidP="009271E1">
            <w:pPr>
              <w:pStyle w:val="TableText"/>
              <w:rPr>
                <w:highlight w:val="yellow"/>
              </w:rPr>
            </w:pPr>
            <w:r w:rsidRPr="009271E1">
              <w:rPr>
                <w:highlight w:val="yellow"/>
              </w:rPr>
              <w:t>REDACTED</w:t>
            </w:r>
          </w:p>
        </w:tc>
      </w:tr>
      <w:tr w:rsidR="009271E1" w:rsidRPr="00113EFF" w14:paraId="3AE78CDB" w14:textId="77777777" w:rsidTr="00B51C5A">
        <w:trPr>
          <w:trHeight w:val="315"/>
        </w:trPr>
        <w:tc>
          <w:tcPr>
            <w:tcW w:w="2525" w:type="dxa"/>
            <w:noWrap/>
            <w:hideMark/>
          </w:tcPr>
          <w:p w14:paraId="182525AB" w14:textId="77777777" w:rsidR="009271E1" w:rsidRPr="00042D6D" w:rsidRDefault="009271E1" w:rsidP="009271E1">
            <w:pPr>
              <w:pStyle w:val="TableText"/>
            </w:pPr>
            <w:r w:rsidRPr="00042D6D">
              <w:t>Spokane, WA</w:t>
            </w:r>
          </w:p>
        </w:tc>
        <w:tc>
          <w:tcPr>
            <w:tcW w:w="1048" w:type="dxa"/>
            <w:hideMark/>
          </w:tcPr>
          <w:p w14:paraId="6422C618" w14:textId="77777777" w:rsidR="009271E1" w:rsidRPr="00042D6D" w:rsidRDefault="009271E1" w:rsidP="009271E1">
            <w:pPr>
              <w:pStyle w:val="TableText"/>
            </w:pPr>
            <w:r w:rsidRPr="00042D6D">
              <w:t>668</w:t>
            </w:r>
          </w:p>
        </w:tc>
        <w:tc>
          <w:tcPr>
            <w:tcW w:w="1804" w:type="dxa"/>
            <w:noWrap/>
            <w:hideMark/>
          </w:tcPr>
          <w:p w14:paraId="251670AB" w14:textId="3C140252" w:rsidR="009271E1" w:rsidRPr="00FA3D46" w:rsidRDefault="009271E1" w:rsidP="009271E1">
            <w:pPr>
              <w:pStyle w:val="TableText"/>
              <w:rPr>
                <w:highlight w:val="yellow"/>
              </w:rPr>
            </w:pPr>
            <w:r w:rsidRPr="00FA3D46">
              <w:rPr>
                <w:highlight w:val="yellow"/>
              </w:rPr>
              <w:t>REDACTED</w:t>
            </w:r>
          </w:p>
        </w:tc>
        <w:tc>
          <w:tcPr>
            <w:tcW w:w="3985" w:type="dxa"/>
            <w:noWrap/>
            <w:hideMark/>
          </w:tcPr>
          <w:p w14:paraId="68ED23D0" w14:textId="09B94416" w:rsidR="009271E1" w:rsidRPr="009271E1" w:rsidRDefault="009271E1" w:rsidP="009271E1">
            <w:pPr>
              <w:pStyle w:val="TableText"/>
              <w:rPr>
                <w:highlight w:val="yellow"/>
              </w:rPr>
            </w:pPr>
            <w:r w:rsidRPr="009271E1">
              <w:rPr>
                <w:highlight w:val="yellow"/>
              </w:rPr>
              <w:t>REDACTED</w:t>
            </w:r>
          </w:p>
        </w:tc>
        <w:tc>
          <w:tcPr>
            <w:tcW w:w="2418" w:type="dxa"/>
          </w:tcPr>
          <w:p w14:paraId="1A0131FE" w14:textId="6D5234BE" w:rsidR="009271E1" w:rsidRPr="009271E1" w:rsidRDefault="009271E1" w:rsidP="009271E1">
            <w:pPr>
              <w:pStyle w:val="TableText"/>
              <w:rPr>
                <w:highlight w:val="yellow"/>
              </w:rPr>
            </w:pPr>
            <w:r w:rsidRPr="009271E1">
              <w:rPr>
                <w:highlight w:val="yellow"/>
              </w:rPr>
              <w:t>REDACTED</w:t>
            </w:r>
          </w:p>
        </w:tc>
      </w:tr>
      <w:tr w:rsidR="009271E1" w:rsidRPr="00113EFF" w14:paraId="056B4429" w14:textId="77777777" w:rsidTr="00B51C5A">
        <w:trPr>
          <w:trHeight w:val="315"/>
        </w:trPr>
        <w:tc>
          <w:tcPr>
            <w:tcW w:w="2525" w:type="dxa"/>
            <w:noWrap/>
            <w:hideMark/>
          </w:tcPr>
          <w:p w14:paraId="60136E25" w14:textId="77777777" w:rsidR="009271E1" w:rsidRPr="00042D6D" w:rsidRDefault="009271E1" w:rsidP="009271E1">
            <w:pPr>
              <w:pStyle w:val="TableText"/>
            </w:pPr>
            <w:r w:rsidRPr="00042D6D">
              <w:t>South Texas HCS</w:t>
            </w:r>
          </w:p>
        </w:tc>
        <w:tc>
          <w:tcPr>
            <w:tcW w:w="1048" w:type="dxa"/>
            <w:hideMark/>
          </w:tcPr>
          <w:p w14:paraId="6475714F" w14:textId="77777777" w:rsidR="009271E1" w:rsidRPr="00042D6D" w:rsidRDefault="009271E1" w:rsidP="009271E1">
            <w:pPr>
              <w:pStyle w:val="TableText"/>
            </w:pPr>
            <w:r w:rsidRPr="00042D6D">
              <w:t>671</w:t>
            </w:r>
          </w:p>
        </w:tc>
        <w:tc>
          <w:tcPr>
            <w:tcW w:w="1804" w:type="dxa"/>
            <w:noWrap/>
            <w:hideMark/>
          </w:tcPr>
          <w:p w14:paraId="0888C4CF" w14:textId="1E46540D" w:rsidR="009271E1" w:rsidRPr="00FA3D46" w:rsidRDefault="009271E1" w:rsidP="009271E1">
            <w:pPr>
              <w:pStyle w:val="TableText"/>
              <w:rPr>
                <w:highlight w:val="yellow"/>
              </w:rPr>
            </w:pPr>
            <w:r w:rsidRPr="00FA3D46">
              <w:rPr>
                <w:highlight w:val="yellow"/>
              </w:rPr>
              <w:t>REDACTED</w:t>
            </w:r>
          </w:p>
        </w:tc>
        <w:tc>
          <w:tcPr>
            <w:tcW w:w="3985" w:type="dxa"/>
            <w:noWrap/>
            <w:hideMark/>
          </w:tcPr>
          <w:p w14:paraId="01F2FC44" w14:textId="76B4C5C7" w:rsidR="009271E1" w:rsidRPr="009271E1" w:rsidRDefault="009271E1" w:rsidP="009271E1">
            <w:pPr>
              <w:pStyle w:val="TableText"/>
              <w:rPr>
                <w:highlight w:val="yellow"/>
              </w:rPr>
            </w:pPr>
            <w:r w:rsidRPr="009271E1">
              <w:rPr>
                <w:highlight w:val="yellow"/>
              </w:rPr>
              <w:t>REDACTED</w:t>
            </w:r>
          </w:p>
        </w:tc>
        <w:tc>
          <w:tcPr>
            <w:tcW w:w="2418" w:type="dxa"/>
          </w:tcPr>
          <w:p w14:paraId="459522F7" w14:textId="736D076B" w:rsidR="009271E1" w:rsidRPr="009271E1" w:rsidRDefault="009271E1" w:rsidP="009271E1">
            <w:pPr>
              <w:pStyle w:val="TableText"/>
              <w:rPr>
                <w:highlight w:val="yellow"/>
              </w:rPr>
            </w:pPr>
            <w:r w:rsidRPr="009271E1">
              <w:rPr>
                <w:highlight w:val="yellow"/>
              </w:rPr>
              <w:t>REDACTED</w:t>
            </w:r>
          </w:p>
        </w:tc>
      </w:tr>
      <w:tr w:rsidR="009271E1" w:rsidRPr="00113EFF" w14:paraId="59186D09" w14:textId="77777777" w:rsidTr="00B51C5A">
        <w:trPr>
          <w:trHeight w:val="315"/>
        </w:trPr>
        <w:tc>
          <w:tcPr>
            <w:tcW w:w="2525" w:type="dxa"/>
            <w:noWrap/>
            <w:hideMark/>
          </w:tcPr>
          <w:p w14:paraId="7F2297FB" w14:textId="77777777" w:rsidR="009271E1" w:rsidRPr="00042D6D" w:rsidRDefault="009271E1" w:rsidP="009271E1">
            <w:pPr>
              <w:pStyle w:val="TableText"/>
            </w:pPr>
            <w:r w:rsidRPr="00042D6D">
              <w:t>San Juan, PR</w:t>
            </w:r>
          </w:p>
        </w:tc>
        <w:tc>
          <w:tcPr>
            <w:tcW w:w="1048" w:type="dxa"/>
            <w:hideMark/>
          </w:tcPr>
          <w:p w14:paraId="6D2D7623" w14:textId="77777777" w:rsidR="009271E1" w:rsidRPr="00042D6D" w:rsidRDefault="009271E1" w:rsidP="009271E1">
            <w:pPr>
              <w:pStyle w:val="TableText"/>
            </w:pPr>
            <w:r w:rsidRPr="00042D6D">
              <w:t>672</w:t>
            </w:r>
          </w:p>
        </w:tc>
        <w:tc>
          <w:tcPr>
            <w:tcW w:w="1804" w:type="dxa"/>
            <w:noWrap/>
            <w:hideMark/>
          </w:tcPr>
          <w:p w14:paraId="041A0398" w14:textId="79BC92E5" w:rsidR="009271E1" w:rsidRPr="00FA3D46" w:rsidRDefault="009271E1" w:rsidP="009271E1">
            <w:pPr>
              <w:pStyle w:val="TableText"/>
              <w:rPr>
                <w:highlight w:val="yellow"/>
              </w:rPr>
            </w:pPr>
            <w:r w:rsidRPr="00FA3D46">
              <w:rPr>
                <w:highlight w:val="yellow"/>
              </w:rPr>
              <w:t>REDACTED</w:t>
            </w:r>
          </w:p>
        </w:tc>
        <w:tc>
          <w:tcPr>
            <w:tcW w:w="3985" w:type="dxa"/>
            <w:noWrap/>
            <w:hideMark/>
          </w:tcPr>
          <w:p w14:paraId="7508A0D4" w14:textId="78FA93BA" w:rsidR="009271E1" w:rsidRPr="009271E1" w:rsidRDefault="009271E1" w:rsidP="009271E1">
            <w:pPr>
              <w:pStyle w:val="TableText"/>
              <w:rPr>
                <w:highlight w:val="yellow"/>
              </w:rPr>
            </w:pPr>
            <w:r w:rsidRPr="009271E1">
              <w:rPr>
                <w:highlight w:val="yellow"/>
              </w:rPr>
              <w:t>REDACTED</w:t>
            </w:r>
          </w:p>
        </w:tc>
        <w:tc>
          <w:tcPr>
            <w:tcW w:w="2418" w:type="dxa"/>
          </w:tcPr>
          <w:p w14:paraId="3E7CE98C" w14:textId="18F16E85" w:rsidR="009271E1" w:rsidRPr="009271E1" w:rsidRDefault="009271E1" w:rsidP="009271E1">
            <w:pPr>
              <w:pStyle w:val="TableText"/>
              <w:rPr>
                <w:highlight w:val="yellow"/>
              </w:rPr>
            </w:pPr>
            <w:r w:rsidRPr="009271E1">
              <w:rPr>
                <w:highlight w:val="yellow"/>
              </w:rPr>
              <w:t>REDACTED</w:t>
            </w:r>
          </w:p>
        </w:tc>
      </w:tr>
      <w:tr w:rsidR="009271E1" w:rsidRPr="00113EFF" w14:paraId="2DA73E16" w14:textId="77777777" w:rsidTr="00B51C5A">
        <w:trPr>
          <w:trHeight w:val="315"/>
        </w:trPr>
        <w:tc>
          <w:tcPr>
            <w:tcW w:w="2525" w:type="dxa"/>
            <w:noWrap/>
            <w:hideMark/>
          </w:tcPr>
          <w:p w14:paraId="191BCF8F" w14:textId="77777777" w:rsidR="009271E1" w:rsidRPr="00042D6D" w:rsidRDefault="009271E1" w:rsidP="009271E1">
            <w:pPr>
              <w:pStyle w:val="TableText"/>
            </w:pPr>
            <w:r w:rsidRPr="00042D6D">
              <w:t>Tampa, FL</w:t>
            </w:r>
          </w:p>
        </w:tc>
        <w:tc>
          <w:tcPr>
            <w:tcW w:w="1048" w:type="dxa"/>
            <w:hideMark/>
          </w:tcPr>
          <w:p w14:paraId="5AF659E5" w14:textId="77777777" w:rsidR="009271E1" w:rsidRPr="00042D6D" w:rsidRDefault="009271E1" w:rsidP="009271E1">
            <w:pPr>
              <w:pStyle w:val="TableText"/>
            </w:pPr>
            <w:r w:rsidRPr="00042D6D">
              <w:t>673</w:t>
            </w:r>
          </w:p>
        </w:tc>
        <w:tc>
          <w:tcPr>
            <w:tcW w:w="1804" w:type="dxa"/>
            <w:noWrap/>
            <w:hideMark/>
          </w:tcPr>
          <w:p w14:paraId="37E381D4" w14:textId="39C6BF0F" w:rsidR="009271E1" w:rsidRPr="00FA3D46" w:rsidRDefault="009271E1" w:rsidP="009271E1">
            <w:pPr>
              <w:pStyle w:val="TableText"/>
              <w:rPr>
                <w:highlight w:val="yellow"/>
              </w:rPr>
            </w:pPr>
            <w:r w:rsidRPr="00FA3D46">
              <w:rPr>
                <w:highlight w:val="yellow"/>
              </w:rPr>
              <w:t>REDACTED</w:t>
            </w:r>
          </w:p>
        </w:tc>
        <w:tc>
          <w:tcPr>
            <w:tcW w:w="3985" w:type="dxa"/>
            <w:noWrap/>
            <w:hideMark/>
          </w:tcPr>
          <w:p w14:paraId="2DF8817A" w14:textId="2FB2EA83" w:rsidR="009271E1" w:rsidRPr="009271E1" w:rsidRDefault="009271E1" w:rsidP="009271E1">
            <w:pPr>
              <w:pStyle w:val="TableText"/>
              <w:rPr>
                <w:highlight w:val="yellow"/>
              </w:rPr>
            </w:pPr>
            <w:r w:rsidRPr="009271E1">
              <w:rPr>
                <w:highlight w:val="yellow"/>
              </w:rPr>
              <w:t>REDACTED</w:t>
            </w:r>
          </w:p>
        </w:tc>
        <w:tc>
          <w:tcPr>
            <w:tcW w:w="2418" w:type="dxa"/>
          </w:tcPr>
          <w:p w14:paraId="5F64809F" w14:textId="36B095E4" w:rsidR="009271E1" w:rsidRPr="009271E1" w:rsidRDefault="009271E1" w:rsidP="009271E1">
            <w:pPr>
              <w:pStyle w:val="TableText"/>
              <w:rPr>
                <w:highlight w:val="yellow"/>
              </w:rPr>
            </w:pPr>
            <w:r w:rsidRPr="009271E1">
              <w:rPr>
                <w:highlight w:val="yellow"/>
              </w:rPr>
              <w:t>REDACTED</w:t>
            </w:r>
          </w:p>
        </w:tc>
      </w:tr>
      <w:tr w:rsidR="009271E1" w:rsidRPr="00113EFF" w14:paraId="16787604" w14:textId="77777777" w:rsidTr="00B51C5A">
        <w:trPr>
          <w:trHeight w:val="315"/>
        </w:trPr>
        <w:tc>
          <w:tcPr>
            <w:tcW w:w="2525" w:type="dxa"/>
            <w:noWrap/>
            <w:hideMark/>
          </w:tcPr>
          <w:p w14:paraId="0405A22B" w14:textId="77777777" w:rsidR="009271E1" w:rsidRPr="00042D6D" w:rsidRDefault="009271E1" w:rsidP="009271E1">
            <w:pPr>
              <w:pStyle w:val="TableText"/>
            </w:pPr>
            <w:r w:rsidRPr="00042D6D">
              <w:t>Central Texas HCS</w:t>
            </w:r>
          </w:p>
        </w:tc>
        <w:tc>
          <w:tcPr>
            <w:tcW w:w="1048" w:type="dxa"/>
            <w:hideMark/>
          </w:tcPr>
          <w:p w14:paraId="672B0CBB" w14:textId="77777777" w:rsidR="009271E1" w:rsidRPr="00042D6D" w:rsidRDefault="009271E1" w:rsidP="009271E1">
            <w:pPr>
              <w:pStyle w:val="TableText"/>
            </w:pPr>
            <w:r w:rsidRPr="00042D6D">
              <w:t>674</w:t>
            </w:r>
          </w:p>
        </w:tc>
        <w:tc>
          <w:tcPr>
            <w:tcW w:w="1804" w:type="dxa"/>
            <w:noWrap/>
            <w:hideMark/>
          </w:tcPr>
          <w:p w14:paraId="79945C37" w14:textId="47AF052A" w:rsidR="009271E1" w:rsidRPr="00FA3D46" w:rsidRDefault="009271E1" w:rsidP="009271E1">
            <w:pPr>
              <w:pStyle w:val="TableText"/>
              <w:rPr>
                <w:highlight w:val="yellow"/>
              </w:rPr>
            </w:pPr>
            <w:r w:rsidRPr="00FA3D46">
              <w:rPr>
                <w:highlight w:val="yellow"/>
              </w:rPr>
              <w:t>REDACTED</w:t>
            </w:r>
          </w:p>
        </w:tc>
        <w:tc>
          <w:tcPr>
            <w:tcW w:w="3985" w:type="dxa"/>
            <w:noWrap/>
            <w:hideMark/>
          </w:tcPr>
          <w:p w14:paraId="4BA2949A" w14:textId="66766D01" w:rsidR="009271E1" w:rsidRPr="009271E1" w:rsidRDefault="009271E1" w:rsidP="009271E1">
            <w:pPr>
              <w:pStyle w:val="TableText"/>
              <w:rPr>
                <w:highlight w:val="yellow"/>
              </w:rPr>
            </w:pPr>
            <w:r w:rsidRPr="009271E1">
              <w:rPr>
                <w:highlight w:val="yellow"/>
              </w:rPr>
              <w:t>REDACTED</w:t>
            </w:r>
          </w:p>
        </w:tc>
        <w:tc>
          <w:tcPr>
            <w:tcW w:w="2418" w:type="dxa"/>
          </w:tcPr>
          <w:p w14:paraId="250D9E23" w14:textId="6B7C7C2A" w:rsidR="009271E1" w:rsidRPr="009271E1" w:rsidRDefault="009271E1" w:rsidP="009271E1">
            <w:pPr>
              <w:pStyle w:val="TableText"/>
              <w:rPr>
                <w:highlight w:val="yellow"/>
              </w:rPr>
            </w:pPr>
            <w:r w:rsidRPr="009271E1">
              <w:rPr>
                <w:highlight w:val="yellow"/>
              </w:rPr>
              <w:t>REDACTED</w:t>
            </w:r>
          </w:p>
        </w:tc>
      </w:tr>
      <w:tr w:rsidR="009271E1" w:rsidRPr="00113EFF" w14:paraId="78E55FE4" w14:textId="77777777" w:rsidTr="00B51C5A">
        <w:trPr>
          <w:trHeight w:val="315"/>
        </w:trPr>
        <w:tc>
          <w:tcPr>
            <w:tcW w:w="2525" w:type="dxa"/>
            <w:noWrap/>
            <w:hideMark/>
          </w:tcPr>
          <w:p w14:paraId="26542E01" w14:textId="77777777" w:rsidR="009271E1" w:rsidRPr="00042D6D" w:rsidRDefault="009271E1" w:rsidP="009271E1">
            <w:pPr>
              <w:pStyle w:val="TableText"/>
            </w:pPr>
            <w:r w:rsidRPr="00042D6D">
              <w:t>Orlando, FL</w:t>
            </w:r>
          </w:p>
        </w:tc>
        <w:tc>
          <w:tcPr>
            <w:tcW w:w="1048" w:type="dxa"/>
            <w:hideMark/>
          </w:tcPr>
          <w:p w14:paraId="067598D6" w14:textId="77777777" w:rsidR="009271E1" w:rsidRPr="00042D6D" w:rsidRDefault="009271E1" w:rsidP="009271E1">
            <w:pPr>
              <w:pStyle w:val="TableText"/>
            </w:pPr>
            <w:r w:rsidRPr="00042D6D">
              <w:t>675</w:t>
            </w:r>
          </w:p>
        </w:tc>
        <w:tc>
          <w:tcPr>
            <w:tcW w:w="1804" w:type="dxa"/>
            <w:noWrap/>
            <w:hideMark/>
          </w:tcPr>
          <w:p w14:paraId="6874ED42" w14:textId="03CCC12E" w:rsidR="009271E1" w:rsidRPr="00FA3D46" w:rsidRDefault="009271E1" w:rsidP="009271E1">
            <w:pPr>
              <w:pStyle w:val="TableText"/>
              <w:rPr>
                <w:highlight w:val="yellow"/>
              </w:rPr>
            </w:pPr>
            <w:r w:rsidRPr="00FA3D46">
              <w:rPr>
                <w:highlight w:val="yellow"/>
              </w:rPr>
              <w:t>REDACTED</w:t>
            </w:r>
          </w:p>
        </w:tc>
        <w:tc>
          <w:tcPr>
            <w:tcW w:w="3985" w:type="dxa"/>
            <w:noWrap/>
            <w:hideMark/>
          </w:tcPr>
          <w:p w14:paraId="68BEDA8F" w14:textId="148F4B8B" w:rsidR="009271E1" w:rsidRPr="009271E1" w:rsidRDefault="009271E1" w:rsidP="009271E1">
            <w:pPr>
              <w:pStyle w:val="TableText"/>
              <w:rPr>
                <w:highlight w:val="yellow"/>
              </w:rPr>
            </w:pPr>
            <w:r w:rsidRPr="009271E1">
              <w:rPr>
                <w:highlight w:val="yellow"/>
              </w:rPr>
              <w:t>REDACTED</w:t>
            </w:r>
          </w:p>
        </w:tc>
        <w:tc>
          <w:tcPr>
            <w:tcW w:w="2418" w:type="dxa"/>
          </w:tcPr>
          <w:p w14:paraId="5CF33281" w14:textId="1E0DA14F" w:rsidR="009271E1" w:rsidRPr="009271E1" w:rsidRDefault="009271E1" w:rsidP="009271E1">
            <w:pPr>
              <w:pStyle w:val="TableText"/>
              <w:rPr>
                <w:highlight w:val="yellow"/>
              </w:rPr>
            </w:pPr>
            <w:r w:rsidRPr="009271E1">
              <w:rPr>
                <w:highlight w:val="yellow"/>
              </w:rPr>
              <w:t>REDACTED</w:t>
            </w:r>
          </w:p>
        </w:tc>
      </w:tr>
      <w:tr w:rsidR="009271E1" w:rsidRPr="00113EFF" w14:paraId="6FCD5E9A" w14:textId="77777777" w:rsidTr="00B51C5A">
        <w:trPr>
          <w:trHeight w:val="315"/>
        </w:trPr>
        <w:tc>
          <w:tcPr>
            <w:tcW w:w="2525" w:type="dxa"/>
            <w:noWrap/>
            <w:hideMark/>
          </w:tcPr>
          <w:p w14:paraId="129CB6A6" w14:textId="77777777" w:rsidR="009271E1" w:rsidRPr="00042D6D" w:rsidRDefault="009271E1" w:rsidP="009271E1">
            <w:pPr>
              <w:pStyle w:val="TableText"/>
            </w:pPr>
            <w:r w:rsidRPr="00042D6D">
              <w:t>Tomah, WI</w:t>
            </w:r>
          </w:p>
        </w:tc>
        <w:tc>
          <w:tcPr>
            <w:tcW w:w="1048" w:type="dxa"/>
            <w:hideMark/>
          </w:tcPr>
          <w:p w14:paraId="2117CBDC" w14:textId="77777777" w:rsidR="009271E1" w:rsidRPr="00042D6D" w:rsidRDefault="009271E1" w:rsidP="009271E1">
            <w:pPr>
              <w:pStyle w:val="TableText"/>
            </w:pPr>
            <w:r w:rsidRPr="00042D6D">
              <w:t>676</w:t>
            </w:r>
          </w:p>
        </w:tc>
        <w:tc>
          <w:tcPr>
            <w:tcW w:w="1804" w:type="dxa"/>
            <w:noWrap/>
            <w:hideMark/>
          </w:tcPr>
          <w:p w14:paraId="28F46A53" w14:textId="7D567760" w:rsidR="009271E1" w:rsidRPr="00FA3D46" w:rsidRDefault="009271E1" w:rsidP="009271E1">
            <w:pPr>
              <w:pStyle w:val="TableText"/>
              <w:rPr>
                <w:highlight w:val="yellow"/>
              </w:rPr>
            </w:pPr>
            <w:r w:rsidRPr="00FA3D46">
              <w:rPr>
                <w:highlight w:val="yellow"/>
              </w:rPr>
              <w:t>REDACTED</w:t>
            </w:r>
          </w:p>
        </w:tc>
        <w:tc>
          <w:tcPr>
            <w:tcW w:w="3985" w:type="dxa"/>
            <w:noWrap/>
            <w:hideMark/>
          </w:tcPr>
          <w:p w14:paraId="439FBCDB" w14:textId="56A0F53A" w:rsidR="009271E1" w:rsidRPr="009271E1" w:rsidRDefault="009271E1" w:rsidP="009271E1">
            <w:pPr>
              <w:pStyle w:val="TableText"/>
              <w:rPr>
                <w:highlight w:val="yellow"/>
              </w:rPr>
            </w:pPr>
            <w:r w:rsidRPr="009271E1">
              <w:rPr>
                <w:highlight w:val="yellow"/>
              </w:rPr>
              <w:t>REDACTED</w:t>
            </w:r>
          </w:p>
        </w:tc>
        <w:tc>
          <w:tcPr>
            <w:tcW w:w="2418" w:type="dxa"/>
          </w:tcPr>
          <w:p w14:paraId="0CD8AF65" w14:textId="5E71C1DF" w:rsidR="009271E1" w:rsidRPr="009271E1" w:rsidRDefault="009271E1" w:rsidP="009271E1">
            <w:pPr>
              <w:pStyle w:val="TableText"/>
              <w:rPr>
                <w:highlight w:val="yellow"/>
              </w:rPr>
            </w:pPr>
            <w:r w:rsidRPr="009271E1">
              <w:rPr>
                <w:highlight w:val="yellow"/>
              </w:rPr>
              <w:t>REDACTED</w:t>
            </w:r>
          </w:p>
        </w:tc>
      </w:tr>
      <w:tr w:rsidR="009271E1" w:rsidRPr="00113EFF" w14:paraId="528217AE" w14:textId="77777777" w:rsidTr="00B51C5A">
        <w:trPr>
          <w:trHeight w:val="315"/>
        </w:trPr>
        <w:tc>
          <w:tcPr>
            <w:tcW w:w="2525" w:type="dxa"/>
            <w:noWrap/>
            <w:hideMark/>
          </w:tcPr>
          <w:p w14:paraId="34B31A87" w14:textId="77777777" w:rsidR="009271E1" w:rsidRPr="00042D6D" w:rsidRDefault="009271E1" w:rsidP="009271E1">
            <w:pPr>
              <w:pStyle w:val="TableText"/>
            </w:pPr>
            <w:r w:rsidRPr="00042D6D">
              <w:t>Tucson, AZ</w:t>
            </w:r>
          </w:p>
        </w:tc>
        <w:tc>
          <w:tcPr>
            <w:tcW w:w="1048" w:type="dxa"/>
            <w:hideMark/>
          </w:tcPr>
          <w:p w14:paraId="560D8C20" w14:textId="77777777" w:rsidR="009271E1" w:rsidRPr="00042D6D" w:rsidRDefault="009271E1" w:rsidP="009271E1">
            <w:pPr>
              <w:pStyle w:val="TableText"/>
            </w:pPr>
            <w:r w:rsidRPr="00042D6D">
              <w:t>678</w:t>
            </w:r>
          </w:p>
        </w:tc>
        <w:tc>
          <w:tcPr>
            <w:tcW w:w="1804" w:type="dxa"/>
            <w:noWrap/>
            <w:hideMark/>
          </w:tcPr>
          <w:p w14:paraId="60C594B8" w14:textId="0C6A9754" w:rsidR="009271E1" w:rsidRPr="00FA3D46" w:rsidRDefault="009271E1" w:rsidP="009271E1">
            <w:pPr>
              <w:pStyle w:val="TableText"/>
              <w:rPr>
                <w:highlight w:val="yellow"/>
              </w:rPr>
            </w:pPr>
            <w:r w:rsidRPr="00FA3D46">
              <w:rPr>
                <w:highlight w:val="yellow"/>
              </w:rPr>
              <w:t>REDACTED</w:t>
            </w:r>
          </w:p>
        </w:tc>
        <w:tc>
          <w:tcPr>
            <w:tcW w:w="3985" w:type="dxa"/>
            <w:noWrap/>
            <w:hideMark/>
          </w:tcPr>
          <w:p w14:paraId="16E742AB" w14:textId="4C74D0A3" w:rsidR="009271E1" w:rsidRPr="009271E1" w:rsidRDefault="009271E1" w:rsidP="009271E1">
            <w:pPr>
              <w:pStyle w:val="TableText"/>
              <w:rPr>
                <w:highlight w:val="yellow"/>
              </w:rPr>
            </w:pPr>
            <w:r w:rsidRPr="009271E1">
              <w:rPr>
                <w:highlight w:val="yellow"/>
              </w:rPr>
              <w:t>REDACTED</w:t>
            </w:r>
          </w:p>
        </w:tc>
        <w:tc>
          <w:tcPr>
            <w:tcW w:w="2418" w:type="dxa"/>
          </w:tcPr>
          <w:p w14:paraId="1FDF3F0A" w14:textId="7ECCECBB" w:rsidR="009271E1" w:rsidRPr="009271E1" w:rsidRDefault="009271E1" w:rsidP="009271E1">
            <w:pPr>
              <w:pStyle w:val="TableText"/>
              <w:rPr>
                <w:highlight w:val="yellow"/>
              </w:rPr>
            </w:pPr>
            <w:r w:rsidRPr="009271E1">
              <w:rPr>
                <w:highlight w:val="yellow"/>
              </w:rPr>
              <w:t>REDACTED</w:t>
            </w:r>
          </w:p>
        </w:tc>
      </w:tr>
      <w:tr w:rsidR="009271E1" w:rsidRPr="00113EFF" w14:paraId="75B7D116" w14:textId="77777777" w:rsidTr="00B51C5A">
        <w:trPr>
          <w:trHeight w:val="315"/>
        </w:trPr>
        <w:tc>
          <w:tcPr>
            <w:tcW w:w="2525" w:type="dxa"/>
            <w:noWrap/>
            <w:hideMark/>
          </w:tcPr>
          <w:p w14:paraId="63D35F20" w14:textId="77777777" w:rsidR="009271E1" w:rsidRPr="00042D6D" w:rsidRDefault="009271E1" w:rsidP="009271E1">
            <w:pPr>
              <w:pStyle w:val="TableText"/>
            </w:pPr>
            <w:r w:rsidRPr="00042D6D">
              <w:t>Tuscaloosa, AL</w:t>
            </w:r>
          </w:p>
        </w:tc>
        <w:tc>
          <w:tcPr>
            <w:tcW w:w="1048" w:type="dxa"/>
            <w:hideMark/>
          </w:tcPr>
          <w:p w14:paraId="3EF54490" w14:textId="77777777" w:rsidR="009271E1" w:rsidRPr="00042D6D" w:rsidRDefault="009271E1" w:rsidP="009271E1">
            <w:pPr>
              <w:pStyle w:val="TableText"/>
            </w:pPr>
            <w:r w:rsidRPr="00042D6D">
              <w:t>679</w:t>
            </w:r>
          </w:p>
        </w:tc>
        <w:tc>
          <w:tcPr>
            <w:tcW w:w="1804" w:type="dxa"/>
            <w:noWrap/>
            <w:hideMark/>
          </w:tcPr>
          <w:p w14:paraId="62541E67" w14:textId="502FE141" w:rsidR="009271E1" w:rsidRPr="00FA3D46" w:rsidRDefault="009271E1" w:rsidP="009271E1">
            <w:pPr>
              <w:pStyle w:val="TableText"/>
              <w:rPr>
                <w:highlight w:val="yellow"/>
              </w:rPr>
            </w:pPr>
            <w:r w:rsidRPr="00FA3D46">
              <w:rPr>
                <w:highlight w:val="yellow"/>
              </w:rPr>
              <w:t>REDACTED</w:t>
            </w:r>
          </w:p>
        </w:tc>
        <w:tc>
          <w:tcPr>
            <w:tcW w:w="3985" w:type="dxa"/>
            <w:noWrap/>
            <w:hideMark/>
          </w:tcPr>
          <w:p w14:paraId="501F4A4E" w14:textId="78846210" w:rsidR="009271E1" w:rsidRPr="009271E1" w:rsidRDefault="009271E1" w:rsidP="009271E1">
            <w:pPr>
              <w:pStyle w:val="TableText"/>
              <w:rPr>
                <w:highlight w:val="yellow"/>
              </w:rPr>
            </w:pPr>
            <w:r w:rsidRPr="009271E1">
              <w:rPr>
                <w:highlight w:val="yellow"/>
              </w:rPr>
              <w:t>REDACTED</w:t>
            </w:r>
          </w:p>
        </w:tc>
        <w:tc>
          <w:tcPr>
            <w:tcW w:w="2418" w:type="dxa"/>
          </w:tcPr>
          <w:p w14:paraId="51BDB439" w14:textId="7A1BCBC5" w:rsidR="009271E1" w:rsidRPr="009271E1" w:rsidRDefault="009271E1" w:rsidP="009271E1">
            <w:pPr>
              <w:pStyle w:val="TableText"/>
              <w:rPr>
                <w:highlight w:val="yellow"/>
              </w:rPr>
            </w:pPr>
            <w:r w:rsidRPr="009271E1">
              <w:rPr>
                <w:highlight w:val="yellow"/>
              </w:rPr>
              <w:t>REDACTED</w:t>
            </w:r>
          </w:p>
        </w:tc>
      </w:tr>
      <w:tr w:rsidR="009271E1" w:rsidRPr="00113EFF" w14:paraId="57E1D61F" w14:textId="77777777" w:rsidTr="00B51C5A">
        <w:trPr>
          <w:trHeight w:val="315"/>
        </w:trPr>
        <w:tc>
          <w:tcPr>
            <w:tcW w:w="2525" w:type="dxa"/>
            <w:noWrap/>
            <w:hideMark/>
          </w:tcPr>
          <w:p w14:paraId="27DD25CA" w14:textId="77777777" w:rsidR="009271E1" w:rsidRPr="00042D6D" w:rsidRDefault="009271E1" w:rsidP="009271E1">
            <w:pPr>
              <w:pStyle w:val="TableText"/>
            </w:pPr>
            <w:r w:rsidRPr="00042D6D">
              <w:t>Walla Walla, WA</w:t>
            </w:r>
          </w:p>
        </w:tc>
        <w:tc>
          <w:tcPr>
            <w:tcW w:w="1048" w:type="dxa"/>
            <w:hideMark/>
          </w:tcPr>
          <w:p w14:paraId="69FF8654" w14:textId="77777777" w:rsidR="009271E1" w:rsidRPr="00042D6D" w:rsidRDefault="009271E1" w:rsidP="009271E1">
            <w:pPr>
              <w:pStyle w:val="TableText"/>
            </w:pPr>
            <w:r w:rsidRPr="00042D6D">
              <w:t>687</w:t>
            </w:r>
          </w:p>
        </w:tc>
        <w:tc>
          <w:tcPr>
            <w:tcW w:w="1804" w:type="dxa"/>
            <w:noWrap/>
            <w:hideMark/>
          </w:tcPr>
          <w:p w14:paraId="0AD13D74" w14:textId="795244BE" w:rsidR="009271E1" w:rsidRPr="00FA3D46" w:rsidRDefault="009271E1" w:rsidP="009271E1">
            <w:pPr>
              <w:pStyle w:val="TableText"/>
              <w:rPr>
                <w:highlight w:val="yellow"/>
              </w:rPr>
            </w:pPr>
            <w:r w:rsidRPr="00FA3D46">
              <w:rPr>
                <w:highlight w:val="yellow"/>
              </w:rPr>
              <w:t>REDACTED</w:t>
            </w:r>
          </w:p>
        </w:tc>
        <w:tc>
          <w:tcPr>
            <w:tcW w:w="3985" w:type="dxa"/>
            <w:noWrap/>
            <w:hideMark/>
          </w:tcPr>
          <w:p w14:paraId="182F4510" w14:textId="2F48D6EA" w:rsidR="009271E1" w:rsidRPr="009271E1" w:rsidRDefault="009271E1" w:rsidP="009271E1">
            <w:pPr>
              <w:pStyle w:val="TableText"/>
              <w:rPr>
                <w:highlight w:val="yellow"/>
              </w:rPr>
            </w:pPr>
            <w:r w:rsidRPr="009271E1">
              <w:rPr>
                <w:highlight w:val="yellow"/>
              </w:rPr>
              <w:t>REDACTED</w:t>
            </w:r>
          </w:p>
        </w:tc>
        <w:tc>
          <w:tcPr>
            <w:tcW w:w="2418" w:type="dxa"/>
          </w:tcPr>
          <w:p w14:paraId="0DB0EF87" w14:textId="22CFAE1B" w:rsidR="009271E1" w:rsidRPr="009271E1" w:rsidRDefault="009271E1" w:rsidP="009271E1">
            <w:pPr>
              <w:pStyle w:val="TableText"/>
              <w:rPr>
                <w:highlight w:val="yellow"/>
              </w:rPr>
            </w:pPr>
            <w:r w:rsidRPr="009271E1">
              <w:rPr>
                <w:highlight w:val="yellow"/>
              </w:rPr>
              <w:t>REDACTED</w:t>
            </w:r>
          </w:p>
        </w:tc>
      </w:tr>
      <w:tr w:rsidR="009271E1" w:rsidRPr="00113EFF" w14:paraId="6ED02A5F" w14:textId="77777777" w:rsidTr="00B51C5A">
        <w:trPr>
          <w:trHeight w:val="315"/>
        </w:trPr>
        <w:tc>
          <w:tcPr>
            <w:tcW w:w="2525" w:type="dxa"/>
            <w:noWrap/>
            <w:hideMark/>
          </w:tcPr>
          <w:p w14:paraId="0DE0596D" w14:textId="77777777" w:rsidR="009271E1" w:rsidRPr="00042D6D" w:rsidRDefault="009271E1" w:rsidP="009271E1">
            <w:pPr>
              <w:pStyle w:val="TableText"/>
            </w:pPr>
            <w:r w:rsidRPr="00042D6D">
              <w:t>Washington, DC</w:t>
            </w:r>
          </w:p>
        </w:tc>
        <w:tc>
          <w:tcPr>
            <w:tcW w:w="1048" w:type="dxa"/>
            <w:hideMark/>
          </w:tcPr>
          <w:p w14:paraId="72D36F3B" w14:textId="77777777" w:rsidR="009271E1" w:rsidRPr="00042D6D" w:rsidRDefault="009271E1" w:rsidP="009271E1">
            <w:pPr>
              <w:pStyle w:val="TableText"/>
            </w:pPr>
            <w:r w:rsidRPr="00042D6D">
              <w:t>688</w:t>
            </w:r>
          </w:p>
        </w:tc>
        <w:tc>
          <w:tcPr>
            <w:tcW w:w="1804" w:type="dxa"/>
            <w:noWrap/>
            <w:hideMark/>
          </w:tcPr>
          <w:p w14:paraId="345F12F6" w14:textId="595B2DAA" w:rsidR="009271E1" w:rsidRPr="00FA3D46" w:rsidRDefault="009271E1" w:rsidP="009271E1">
            <w:pPr>
              <w:pStyle w:val="TableText"/>
              <w:rPr>
                <w:highlight w:val="yellow"/>
              </w:rPr>
            </w:pPr>
            <w:r w:rsidRPr="00FA3D46">
              <w:rPr>
                <w:highlight w:val="yellow"/>
              </w:rPr>
              <w:t>REDACTED</w:t>
            </w:r>
          </w:p>
        </w:tc>
        <w:tc>
          <w:tcPr>
            <w:tcW w:w="3985" w:type="dxa"/>
            <w:noWrap/>
            <w:hideMark/>
          </w:tcPr>
          <w:p w14:paraId="3E6729D4" w14:textId="257FE109" w:rsidR="009271E1" w:rsidRPr="009271E1" w:rsidRDefault="009271E1" w:rsidP="009271E1">
            <w:pPr>
              <w:pStyle w:val="TableText"/>
              <w:rPr>
                <w:highlight w:val="yellow"/>
              </w:rPr>
            </w:pPr>
            <w:r w:rsidRPr="009271E1">
              <w:rPr>
                <w:highlight w:val="yellow"/>
              </w:rPr>
              <w:t>REDACTED</w:t>
            </w:r>
          </w:p>
        </w:tc>
        <w:tc>
          <w:tcPr>
            <w:tcW w:w="2418" w:type="dxa"/>
          </w:tcPr>
          <w:p w14:paraId="59C4D299" w14:textId="6A8ABAF8" w:rsidR="009271E1" w:rsidRPr="009271E1" w:rsidRDefault="009271E1" w:rsidP="009271E1">
            <w:pPr>
              <w:pStyle w:val="TableText"/>
              <w:rPr>
                <w:highlight w:val="yellow"/>
              </w:rPr>
            </w:pPr>
            <w:r w:rsidRPr="009271E1">
              <w:rPr>
                <w:highlight w:val="yellow"/>
              </w:rPr>
              <w:t>REDACTED</w:t>
            </w:r>
          </w:p>
        </w:tc>
      </w:tr>
      <w:tr w:rsidR="009271E1" w:rsidRPr="00113EFF" w14:paraId="7C416AD5" w14:textId="77777777" w:rsidTr="00B51C5A">
        <w:trPr>
          <w:trHeight w:val="315"/>
        </w:trPr>
        <w:tc>
          <w:tcPr>
            <w:tcW w:w="2525" w:type="dxa"/>
            <w:noWrap/>
            <w:hideMark/>
          </w:tcPr>
          <w:p w14:paraId="42F662D7" w14:textId="77777777" w:rsidR="009271E1" w:rsidRPr="00042D6D" w:rsidRDefault="009271E1" w:rsidP="009271E1">
            <w:pPr>
              <w:pStyle w:val="TableText"/>
            </w:pPr>
            <w:r w:rsidRPr="00042D6D">
              <w:t>Connecticut HCS</w:t>
            </w:r>
          </w:p>
        </w:tc>
        <w:tc>
          <w:tcPr>
            <w:tcW w:w="1048" w:type="dxa"/>
            <w:hideMark/>
          </w:tcPr>
          <w:p w14:paraId="013AB457" w14:textId="77777777" w:rsidR="009271E1" w:rsidRPr="00042D6D" w:rsidRDefault="009271E1" w:rsidP="009271E1">
            <w:pPr>
              <w:pStyle w:val="TableText"/>
            </w:pPr>
            <w:r w:rsidRPr="00042D6D">
              <w:t>689</w:t>
            </w:r>
          </w:p>
        </w:tc>
        <w:tc>
          <w:tcPr>
            <w:tcW w:w="1804" w:type="dxa"/>
            <w:noWrap/>
            <w:hideMark/>
          </w:tcPr>
          <w:p w14:paraId="4425261A" w14:textId="34289BA5" w:rsidR="009271E1" w:rsidRPr="00FA3D46" w:rsidRDefault="009271E1" w:rsidP="009271E1">
            <w:pPr>
              <w:pStyle w:val="TableText"/>
              <w:rPr>
                <w:highlight w:val="yellow"/>
              </w:rPr>
            </w:pPr>
            <w:r w:rsidRPr="00FA3D46">
              <w:rPr>
                <w:highlight w:val="yellow"/>
              </w:rPr>
              <w:t>REDACTED</w:t>
            </w:r>
          </w:p>
        </w:tc>
        <w:tc>
          <w:tcPr>
            <w:tcW w:w="3985" w:type="dxa"/>
            <w:noWrap/>
            <w:hideMark/>
          </w:tcPr>
          <w:p w14:paraId="60338BA3" w14:textId="426A69B3" w:rsidR="009271E1" w:rsidRPr="009271E1" w:rsidRDefault="009271E1" w:rsidP="009271E1">
            <w:pPr>
              <w:pStyle w:val="TableText"/>
              <w:rPr>
                <w:highlight w:val="yellow"/>
              </w:rPr>
            </w:pPr>
            <w:r w:rsidRPr="009271E1">
              <w:rPr>
                <w:highlight w:val="yellow"/>
              </w:rPr>
              <w:t>REDACTED</w:t>
            </w:r>
          </w:p>
        </w:tc>
        <w:tc>
          <w:tcPr>
            <w:tcW w:w="2418" w:type="dxa"/>
          </w:tcPr>
          <w:p w14:paraId="4BBF12CF" w14:textId="44617D16" w:rsidR="009271E1" w:rsidRPr="009271E1" w:rsidRDefault="009271E1" w:rsidP="009271E1">
            <w:pPr>
              <w:pStyle w:val="TableText"/>
              <w:rPr>
                <w:highlight w:val="yellow"/>
              </w:rPr>
            </w:pPr>
            <w:r w:rsidRPr="009271E1">
              <w:rPr>
                <w:highlight w:val="yellow"/>
              </w:rPr>
              <w:t>REDACTED</w:t>
            </w:r>
          </w:p>
        </w:tc>
      </w:tr>
      <w:tr w:rsidR="009271E1" w:rsidRPr="00113EFF" w14:paraId="7AA0546E" w14:textId="77777777" w:rsidTr="00B51C5A">
        <w:trPr>
          <w:trHeight w:val="315"/>
        </w:trPr>
        <w:tc>
          <w:tcPr>
            <w:tcW w:w="2525" w:type="dxa"/>
            <w:noWrap/>
            <w:hideMark/>
          </w:tcPr>
          <w:p w14:paraId="74AC7333" w14:textId="77777777" w:rsidR="009271E1" w:rsidRPr="00042D6D" w:rsidRDefault="009271E1" w:rsidP="009271E1">
            <w:pPr>
              <w:pStyle w:val="TableText"/>
            </w:pPr>
            <w:r w:rsidRPr="00042D6D">
              <w:t>West Los Angeles, CA</w:t>
            </w:r>
          </w:p>
        </w:tc>
        <w:tc>
          <w:tcPr>
            <w:tcW w:w="1048" w:type="dxa"/>
            <w:hideMark/>
          </w:tcPr>
          <w:p w14:paraId="16CC5541" w14:textId="77777777" w:rsidR="009271E1" w:rsidRPr="00042D6D" w:rsidRDefault="009271E1" w:rsidP="009271E1">
            <w:pPr>
              <w:pStyle w:val="TableText"/>
            </w:pPr>
            <w:r w:rsidRPr="00042D6D">
              <w:t>691</w:t>
            </w:r>
          </w:p>
        </w:tc>
        <w:tc>
          <w:tcPr>
            <w:tcW w:w="1804" w:type="dxa"/>
            <w:noWrap/>
            <w:hideMark/>
          </w:tcPr>
          <w:p w14:paraId="37EF5D7B" w14:textId="1AFD31FC" w:rsidR="009271E1" w:rsidRPr="00FA3D46" w:rsidRDefault="009271E1" w:rsidP="009271E1">
            <w:pPr>
              <w:pStyle w:val="TableText"/>
              <w:rPr>
                <w:highlight w:val="yellow"/>
              </w:rPr>
            </w:pPr>
            <w:r w:rsidRPr="00FA3D46">
              <w:rPr>
                <w:highlight w:val="yellow"/>
              </w:rPr>
              <w:t>REDACTED</w:t>
            </w:r>
          </w:p>
        </w:tc>
        <w:tc>
          <w:tcPr>
            <w:tcW w:w="3985" w:type="dxa"/>
            <w:noWrap/>
            <w:hideMark/>
          </w:tcPr>
          <w:p w14:paraId="74E1FA5E" w14:textId="6902D9E1" w:rsidR="009271E1" w:rsidRPr="009271E1" w:rsidRDefault="009271E1" w:rsidP="009271E1">
            <w:pPr>
              <w:pStyle w:val="TableText"/>
              <w:rPr>
                <w:highlight w:val="yellow"/>
              </w:rPr>
            </w:pPr>
            <w:r w:rsidRPr="009271E1">
              <w:rPr>
                <w:highlight w:val="yellow"/>
              </w:rPr>
              <w:t>REDACTED</w:t>
            </w:r>
          </w:p>
        </w:tc>
        <w:tc>
          <w:tcPr>
            <w:tcW w:w="2418" w:type="dxa"/>
          </w:tcPr>
          <w:p w14:paraId="18406CF3" w14:textId="42D7ED7D" w:rsidR="009271E1" w:rsidRPr="009271E1" w:rsidRDefault="009271E1" w:rsidP="009271E1">
            <w:pPr>
              <w:pStyle w:val="TableText"/>
              <w:rPr>
                <w:highlight w:val="yellow"/>
              </w:rPr>
            </w:pPr>
            <w:r w:rsidRPr="009271E1">
              <w:rPr>
                <w:highlight w:val="yellow"/>
              </w:rPr>
              <w:t>REDACTED</w:t>
            </w:r>
          </w:p>
        </w:tc>
      </w:tr>
      <w:tr w:rsidR="009271E1" w:rsidRPr="00113EFF" w14:paraId="2BF83DF9" w14:textId="77777777" w:rsidTr="00B51C5A">
        <w:trPr>
          <w:trHeight w:val="315"/>
        </w:trPr>
        <w:tc>
          <w:tcPr>
            <w:tcW w:w="2525" w:type="dxa"/>
            <w:noWrap/>
            <w:hideMark/>
          </w:tcPr>
          <w:p w14:paraId="73D3FBF7" w14:textId="77777777" w:rsidR="009271E1" w:rsidRPr="00042D6D" w:rsidRDefault="009271E1" w:rsidP="009271E1">
            <w:pPr>
              <w:pStyle w:val="TableText"/>
            </w:pPr>
            <w:r w:rsidRPr="00042D6D">
              <w:t>White City OR</w:t>
            </w:r>
          </w:p>
        </w:tc>
        <w:tc>
          <w:tcPr>
            <w:tcW w:w="1048" w:type="dxa"/>
            <w:hideMark/>
          </w:tcPr>
          <w:p w14:paraId="26762440" w14:textId="77777777" w:rsidR="009271E1" w:rsidRPr="00042D6D" w:rsidRDefault="009271E1" w:rsidP="009271E1">
            <w:pPr>
              <w:pStyle w:val="TableText"/>
            </w:pPr>
            <w:r w:rsidRPr="00042D6D">
              <w:t>692</w:t>
            </w:r>
          </w:p>
        </w:tc>
        <w:tc>
          <w:tcPr>
            <w:tcW w:w="1804" w:type="dxa"/>
            <w:noWrap/>
            <w:hideMark/>
          </w:tcPr>
          <w:p w14:paraId="1D5965EC" w14:textId="267E51EF" w:rsidR="009271E1" w:rsidRPr="00FA3D46" w:rsidRDefault="009271E1" w:rsidP="009271E1">
            <w:pPr>
              <w:pStyle w:val="TableText"/>
              <w:rPr>
                <w:highlight w:val="yellow"/>
              </w:rPr>
            </w:pPr>
            <w:r w:rsidRPr="00FA3D46">
              <w:rPr>
                <w:highlight w:val="yellow"/>
              </w:rPr>
              <w:t>REDACTED</w:t>
            </w:r>
          </w:p>
        </w:tc>
        <w:tc>
          <w:tcPr>
            <w:tcW w:w="3985" w:type="dxa"/>
            <w:noWrap/>
            <w:hideMark/>
          </w:tcPr>
          <w:p w14:paraId="09A7CAD5" w14:textId="59DCA3BD" w:rsidR="009271E1" w:rsidRPr="009271E1" w:rsidRDefault="009271E1" w:rsidP="009271E1">
            <w:pPr>
              <w:pStyle w:val="TableText"/>
              <w:rPr>
                <w:highlight w:val="yellow"/>
              </w:rPr>
            </w:pPr>
            <w:r w:rsidRPr="009271E1">
              <w:rPr>
                <w:highlight w:val="yellow"/>
              </w:rPr>
              <w:t>REDACTED</w:t>
            </w:r>
          </w:p>
        </w:tc>
        <w:tc>
          <w:tcPr>
            <w:tcW w:w="2418" w:type="dxa"/>
          </w:tcPr>
          <w:p w14:paraId="42D978B3" w14:textId="6051C659" w:rsidR="009271E1" w:rsidRPr="009271E1" w:rsidRDefault="009271E1" w:rsidP="009271E1">
            <w:pPr>
              <w:pStyle w:val="TableText"/>
              <w:rPr>
                <w:highlight w:val="yellow"/>
              </w:rPr>
            </w:pPr>
            <w:r w:rsidRPr="009271E1">
              <w:rPr>
                <w:highlight w:val="yellow"/>
              </w:rPr>
              <w:t>REDACTED</w:t>
            </w:r>
          </w:p>
        </w:tc>
      </w:tr>
      <w:tr w:rsidR="009271E1" w:rsidRPr="00113EFF" w14:paraId="1C8D0836" w14:textId="77777777" w:rsidTr="00B51C5A">
        <w:trPr>
          <w:trHeight w:val="315"/>
        </w:trPr>
        <w:tc>
          <w:tcPr>
            <w:tcW w:w="2525" w:type="dxa"/>
            <w:noWrap/>
            <w:hideMark/>
          </w:tcPr>
          <w:p w14:paraId="6D6E5637" w14:textId="77777777" w:rsidR="009271E1" w:rsidRPr="00042D6D" w:rsidRDefault="009271E1" w:rsidP="009271E1">
            <w:pPr>
              <w:pStyle w:val="TableText"/>
            </w:pPr>
            <w:r w:rsidRPr="00042D6D">
              <w:t>Wilkes Barre, PA</w:t>
            </w:r>
          </w:p>
        </w:tc>
        <w:tc>
          <w:tcPr>
            <w:tcW w:w="1048" w:type="dxa"/>
            <w:hideMark/>
          </w:tcPr>
          <w:p w14:paraId="3CEE773D" w14:textId="77777777" w:rsidR="009271E1" w:rsidRPr="00042D6D" w:rsidRDefault="009271E1" w:rsidP="009271E1">
            <w:pPr>
              <w:pStyle w:val="TableText"/>
            </w:pPr>
            <w:r w:rsidRPr="00042D6D">
              <w:t>693</w:t>
            </w:r>
          </w:p>
        </w:tc>
        <w:tc>
          <w:tcPr>
            <w:tcW w:w="1804" w:type="dxa"/>
            <w:noWrap/>
            <w:hideMark/>
          </w:tcPr>
          <w:p w14:paraId="2361315C" w14:textId="19846610" w:rsidR="009271E1" w:rsidRPr="00FA3D46" w:rsidRDefault="009271E1" w:rsidP="009271E1">
            <w:pPr>
              <w:pStyle w:val="TableText"/>
              <w:rPr>
                <w:highlight w:val="yellow"/>
              </w:rPr>
            </w:pPr>
            <w:r w:rsidRPr="00FA3D46">
              <w:rPr>
                <w:highlight w:val="yellow"/>
              </w:rPr>
              <w:t>REDACTED</w:t>
            </w:r>
          </w:p>
        </w:tc>
        <w:tc>
          <w:tcPr>
            <w:tcW w:w="3985" w:type="dxa"/>
            <w:noWrap/>
            <w:hideMark/>
          </w:tcPr>
          <w:p w14:paraId="62AF53DC" w14:textId="24CB5BB3" w:rsidR="009271E1" w:rsidRPr="009271E1" w:rsidRDefault="009271E1" w:rsidP="009271E1">
            <w:pPr>
              <w:pStyle w:val="TableText"/>
              <w:rPr>
                <w:highlight w:val="yellow"/>
              </w:rPr>
            </w:pPr>
            <w:r w:rsidRPr="009271E1">
              <w:rPr>
                <w:highlight w:val="yellow"/>
              </w:rPr>
              <w:t>REDACTED</w:t>
            </w:r>
          </w:p>
        </w:tc>
        <w:tc>
          <w:tcPr>
            <w:tcW w:w="2418" w:type="dxa"/>
          </w:tcPr>
          <w:p w14:paraId="263363EB" w14:textId="136C2961" w:rsidR="009271E1" w:rsidRPr="009271E1" w:rsidRDefault="009271E1" w:rsidP="009271E1">
            <w:pPr>
              <w:pStyle w:val="TableText"/>
              <w:rPr>
                <w:highlight w:val="yellow"/>
              </w:rPr>
            </w:pPr>
            <w:r w:rsidRPr="009271E1">
              <w:rPr>
                <w:highlight w:val="yellow"/>
              </w:rPr>
              <w:t>REDACTED</w:t>
            </w:r>
          </w:p>
        </w:tc>
      </w:tr>
      <w:tr w:rsidR="009271E1" w:rsidRPr="00113EFF" w14:paraId="780A83D5" w14:textId="77777777" w:rsidTr="00B51C5A">
        <w:trPr>
          <w:trHeight w:val="315"/>
        </w:trPr>
        <w:tc>
          <w:tcPr>
            <w:tcW w:w="2525" w:type="dxa"/>
            <w:noWrap/>
            <w:hideMark/>
          </w:tcPr>
          <w:p w14:paraId="6980D149" w14:textId="77777777" w:rsidR="009271E1" w:rsidRPr="00042D6D" w:rsidRDefault="009271E1" w:rsidP="009271E1">
            <w:pPr>
              <w:pStyle w:val="TableText"/>
            </w:pPr>
            <w:r w:rsidRPr="00042D6D">
              <w:t>Milwaukee, WI</w:t>
            </w:r>
          </w:p>
        </w:tc>
        <w:tc>
          <w:tcPr>
            <w:tcW w:w="1048" w:type="dxa"/>
            <w:hideMark/>
          </w:tcPr>
          <w:p w14:paraId="0DE9DD47" w14:textId="77777777" w:rsidR="009271E1" w:rsidRPr="00042D6D" w:rsidRDefault="009271E1" w:rsidP="009271E1">
            <w:pPr>
              <w:pStyle w:val="TableText"/>
            </w:pPr>
            <w:r w:rsidRPr="00042D6D">
              <w:t>695</w:t>
            </w:r>
          </w:p>
        </w:tc>
        <w:tc>
          <w:tcPr>
            <w:tcW w:w="1804" w:type="dxa"/>
            <w:noWrap/>
            <w:hideMark/>
          </w:tcPr>
          <w:p w14:paraId="5FDA94A7" w14:textId="0EA05E2A" w:rsidR="009271E1" w:rsidRPr="00FA3D46" w:rsidRDefault="009271E1" w:rsidP="009271E1">
            <w:pPr>
              <w:pStyle w:val="TableText"/>
              <w:rPr>
                <w:highlight w:val="yellow"/>
              </w:rPr>
            </w:pPr>
            <w:r w:rsidRPr="00FA3D46">
              <w:rPr>
                <w:highlight w:val="yellow"/>
              </w:rPr>
              <w:t>REDACTED</w:t>
            </w:r>
          </w:p>
        </w:tc>
        <w:tc>
          <w:tcPr>
            <w:tcW w:w="3985" w:type="dxa"/>
            <w:noWrap/>
            <w:hideMark/>
          </w:tcPr>
          <w:p w14:paraId="5F85BCC8" w14:textId="45864181" w:rsidR="009271E1" w:rsidRPr="009271E1" w:rsidRDefault="009271E1" w:rsidP="009271E1">
            <w:pPr>
              <w:pStyle w:val="TableText"/>
              <w:rPr>
                <w:highlight w:val="yellow"/>
              </w:rPr>
            </w:pPr>
            <w:r w:rsidRPr="009271E1">
              <w:rPr>
                <w:highlight w:val="yellow"/>
              </w:rPr>
              <w:t>REDACTED</w:t>
            </w:r>
          </w:p>
        </w:tc>
        <w:tc>
          <w:tcPr>
            <w:tcW w:w="2418" w:type="dxa"/>
          </w:tcPr>
          <w:p w14:paraId="5852B585" w14:textId="313FEE7B" w:rsidR="009271E1" w:rsidRPr="009271E1" w:rsidRDefault="009271E1" w:rsidP="009271E1">
            <w:pPr>
              <w:pStyle w:val="TableText"/>
              <w:rPr>
                <w:highlight w:val="yellow"/>
              </w:rPr>
            </w:pPr>
            <w:r w:rsidRPr="009271E1">
              <w:rPr>
                <w:highlight w:val="yellow"/>
              </w:rPr>
              <w:t>REDACTED</w:t>
            </w:r>
          </w:p>
        </w:tc>
      </w:tr>
      <w:tr w:rsidR="009271E1" w:rsidRPr="00113EFF" w14:paraId="54775CD0" w14:textId="77777777" w:rsidTr="00B51C5A">
        <w:trPr>
          <w:trHeight w:val="315"/>
        </w:trPr>
        <w:tc>
          <w:tcPr>
            <w:tcW w:w="2525" w:type="dxa"/>
            <w:noWrap/>
            <w:hideMark/>
          </w:tcPr>
          <w:p w14:paraId="46707E63" w14:textId="77777777" w:rsidR="009271E1" w:rsidRPr="00042D6D" w:rsidRDefault="009271E1" w:rsidP="009271E1">
            <w:pPr>
              <w:pStyle w:val="TableText"/>
            </w:pPr>
            <w:r w:rsidRPr="00042D6D">
              <w:t>Valley Coastal Bend HCS</w:t>
            </w:r>
          </w:p>
        </w:tc>
        <w:tc>
          <w:tcPr>
            <w:tcW w:w="1048" w:type="dxa"/>
            <w:hideMark/>
          </w:tcPr>
          <w:p w14:paraId="64AD671E" w14:textId="77777777" w:rsidR="009271E1" w:rsidRPr="00042D6D" w:rsidRDefault="009271E1" w:rsidP="009271E1">
            <w:pPr>
              <w:pStyle w:val="TableText"/>
            </w:pPr>
            <w:r w:rsidRPr="00042D6D">
              <w:t>740</w:t>
            </w:r>
          </w:p>
        </w:tc>
        <w:tc>
          <w:tcPr>
            <w:tcW w:w="1804" w:type="dxa"/>
            <w:noWrap/>
            <w:hideMark/>
          </w:tcPr>
          <w:p w14:paraId="6B59CADA" w14:textId="44E81F6B" w:rsidR="009271E1" w:rsidRPr="00FA3D46" w:rsidRDefault="009271E1" w:rsidP="009271E1">
            <w:pPr>
              <w:pStyle w:val="TableText"/>
              <w:rPr>
                <w:highlight w:val="yellow"/>
              </w:rPr>
            </w:pPr>
            <w:r w:rsidRPr="00FA3D46">
              <w:rPr>
                <w:highlight w:val="yellow"/>
              </w:rPr>
              <w:t>REDACTED</w:t>
            </w:r>
          </w:p>
        </w:tc>
        <w:tc>
          <w:tcPr>
            <w:tcW w:w="3985" w:type="dxa"/>
            <w:noWrap/>
            <w:hideMark/>
          </w:tcPr>
          <w:p w14:paraId="6EC80F0B" w14:textId="71616AF5" w:rsidR="009271E1" w:rsidRPr="009271E1" w:rsidRDefault="009271E1" w:rsidP="009271E1">
            <w:pPr>
              <w:pStyle w:val="TableText"/>
              <w:rPr>
                <w:highlight w:val="yellow"/>
              </w:rPr>
            </w:pPr>
            <w:r w:rsidRPr="009271E1">
              <w:rPr>
                <w:highlight w:val="yellow"/>
              </w:rPr>
              <w:t>REDACTED</w:t>
            </w:r>
          </w:p>
        </w:tc>
        <w:tc>
          <w:tcPr>
            <w:tcW w:w="2418" w:type="dxa"/>
          </w:tcPr>
          <w:p w14:paraId="79F5597F" w14:textId="06FC900D" w:rsidR="009271E1" w:rsidRPr="009271E1" w:rsidRDefault="009271E1" w:rsidP="009271E1">
            <w:pPr>
              <w:pStyle w:val="TableText"/>
              <w:rPr>
                <w:highlight w:val="yellow"/>
              </w:rPr>
            </w:pPr>
            <w:r w:rsidRPr="009271E1">
              <w:rPr>
                <w:highlight w:val="yellow"/>
              </w:rPr>
              <w:t>REDACTED</w:t>
            </w:r>
          </w:p>
        </w:tc>
      </w:tr>
      <w:tr w:rsidR="009271E1" w:rsidRPr="00113EFF" w14:paraId="1F24E213" w14:textId="77777777" w:rsidTr="00B51C5A">
        <w:trPr>
          <w:trHeight w:val="315"/>
        </w:trPr>
        <w:tc>
          <w:tcPr>
            <w:tcW w:w="2525" w:type="dxa"/>
            <w:noWrap/>
            <w:hideMark/>
          </w:tcPr>
          <w:p w14:paraId="02308530" w14:textId="77777777" w:rsidR="009271E1" w:rsidRPr="00042D6D" w:rsidRDefault="009271E1" w:rsidP="009271E1">
            <w:pPr>
              <w:pStyle w:val="TableText"/>
            </w:pPr>
            <w:r w:rsidRPr="00042D6D">
              <w:t>El Paso, TX</w:t>
            </w:r>
          </w:p>
        </w:tc>
        <w:tc>
          <w:tcPr>
            <w:tcW w:w="1048" w:type="dxa"/>
            <w:hideMark/>
          </w:tcPr>
          <w:p w14:paraId="1A722BF3" w14:textId="77777777" w:rsidR="009271E1" w:rsidRPr="00042D6D" w:rsidRDefault="009271E1" w:rsidP="009271E1">
            <w:pPr>
              <w:pStyle w:val="TableText"/>
            </w:pPr>
            <w:r w:rsidRPr="00042D6D">
              <w:t>756</w:t>
            </w:r>
          </w:p>
        </w:tc>
        <w:tc>
          <w:tcPr>
            <w:tcW w:w="1804" w:type="dxa"/>
            <w:noWrap/>
            <w:hideMark/>
          </w:tcPr>
          <w:p w14:paraId="290CD4E2" w14:textId="59413E2F" w:rsidR="009271E1" w:rsidRPr="00FA3D46" w:rsidRDefault="009271E1" w:rsidP="009271E1">
            <w:pPr>
              <w:pStyle w:val="TableText"/>
              <w:rPr>
                <w:highlight w:val="yellow"/>
              </w:rPr>
            </w:pPr>
            <w:r w:rsidRPr="00FA3D46">
              <w:rPr>
                <w:highlight w:val="yellow"/>
              </w:rPr>
              <w:t>REDACTED</w:t>
            </w:r>
          </w:p>
        </w:tc>
        <w:tc>
          <w:tcPr>
            <w:tcW w:w="3985" w:type="dxa"/>
            <w:noWrap/>
            <w:hideMark/>
          </w:tcPr>
          <w:p w14:paraId="6C4FB725" w14:textId="608020DE" w:rsidR="009271E1" w:rsidRPr="009271E1" w:rsidRDefault="009271E1" w:rsidP="009271E1">
            <w:pPr>
              <w:pStyle w:val="TableText"/>
              <w:rPr>
                <w:highlight w:val="yellow"/>
              </w:rPr>
            </w:pPr>
            <w:r w:rsidRPr="009271E1">
              <w:rPr>
                <w:highlight w:val="yellow"/>
              </w:rPr>
              <w:t>REDACTED</w:t>
            </w:r>
          </w:p>
        </w:tc>
        <w:tc>
          <w:tcPr>
            <w:tcW w:w="2418" w:type="dxa"/>
          </w:tcPr>
          <w:p w14:paraId="1A64913F" w14:textId="7C96EBFE" w:rsidR="009271E1" w:rsidRPr="009271E1" w:rsidRDefault="009271E1" w:rsidP="009271E1">
            <w:pPr>
              <w:pStyle w:val="TableText"/>
              <w:rPr>
                <w:highlight w:val="yellow"/>
              </w:rPr>
            </w:pPr>
            <w:r w:rsidRPr="009271E1">
              <w:rPr>
                <w:highlight w:val="yellow"/>
              </w:rPr>
              <w:t>REDACTED</w:t>
            </w:r>
          </w:p>
        </w:tc>
      </w:tr>
      <w:tr w:rsidR="009271E1" w:rsidRPr="00113EFF" w14:paraId="3C707B1A" w14:textId="77777777" w:rsidTr="00B51C5A">
        <w:trPr>
          <w:trHeight w:val="315"/>
        </w:trPr>
        <w:tc>
          <w:tcPr>
            <w:tcW w:w="2525" w:type="dxa"/>
            <w:noWrap/>
            <w:hideMark/>
          </w:tcPr>
          <w:p w14:paraId="6501B19E" w14:textId="77777777" w:rsidR="009271E1" w:rsidRPr="00042D6D" w:rsidRDefault="009271E1" w:rsidP="009271E1">
            <w:pPr>
              <w:pStyle w:val="TableText"/>
            </w:pPr>
            <w:r w:rsidRPr="00042D6D">
              <w:t>Columbus, OH</w:t>
            </w:r>
          </w:p>
        </w:tc>
        <w:tc>
          <w:tcPr>
            <w:tcW w:w="1048" w:type="dxa"/>
            <w:hideMark/>
          </w:tcPr>
          <w:p w14:paraId="0D07D584" w14:textId="77777777" w:rsidR="009271E1" w:rsidRPr="00042D6D" w:rsidRDefault="009271E1" w:rsidP="009271E1">
            <w:pPr>
              <w:pStyle w:val="TableText"/>
            </w:pPr>
            <w:r w:rsidRPr="00042D6D">
              <w:t>757</w:t>
            </w:r>
          </w:p>
        </w:tc>
        <w:tc>
          <w:tcPr>
            <w:tcW w:w="1804" w:type="dxa"/>
            <w:noWrap/>
            <w:hideMark/>
          </w:tcPr>
          <w:p w14:paraId="0096D7A3" w14:textId="6749D8C8" w:rsidR="009271E1" w:rsidRPr="00FA3D46" w:rsidRDefault="009271E1" w:rsidP="009271E1">
            <w:pPr>
              <w:pStyle w:val="TableText"/>
              <w:rPr>
                <w:highlight w:val="yellow"/>
              </w:rPr>
            </w:pPr>
            <w:r w:rsidRPr="00FA3D46">
              <w:rPr>
                <w:highlight w:val="yellow"/>
              </w:rPr>
              <w:t>REDACTED</w:t>
            </w:r>
          </w:p>
        </w:tc>
        <w:tc>
          <w:tcPr>
            <w:tcW w:w="3985" w:type="dxa"/>
            <w:noWrap/>
            <w:hideMark/>
          </w:tcPr>
          <w:p w14:paraId="35DB41E9" w14:textId="10372B74" w:rsidR="009271E1" w:rsidRPr="009271E1" w:rsidRDefault="009271E1" w:rsidP="009271E1">
            <w:pPr>
              <w:pStyle w:val="TableText"/>
              <w:rPr>
                <w:highlight w:val="yellow"/>
              </w:rPr>
            </w:pPr>
            <w:r w:rsidRPr="009271E1">
              <w:rPr>
                <w:highlight w:val="yellow"/>
              </w:rPr>
              <w:t>REDACTED</w:t>
            </w:r>
          </w:p>
        </w:tc>
        <w:tc>
          <w:tcPr>
            <w:tcW w:w="2418" w:type="dxa"/>
          </w:tcPr>
          <w:p w14:paraId="38EB783C" w14:textId="229F3D5D" w:rsidR="009271E1" w:rsidRPr="009271E1" w:rsidRDefault="009271E1" w:rsidP="009271E1">
            <w:pPr>
              <w:pStyle w:val="TableText"/>
              <w:rPr>
                <w:highlight w:val="yellow"/>
              </w:rPr>
            </w:pPr>
            <w:r w:rsidRPr="009271E1">
              <w:rPr>
                <w:highlight w:val="yellow"/>
              </w:rPr>
              <w:t>REDACTED</w:t>
            </w:r>
          </w:p>
        </w:tc>
      </w:tr>
      <w:tr w:rsidR="009271E1" w:rsidRPr="00113EFF" w14:paraId="4A7AFC29" w14:textId="77777777" w:rsidTr="00B51C5A">
        <w:trPr>
          <w:trHeight w:val="315"/>
        </w:trPr>
        <w:tc>
          <w:tcPr>
            <w:tcW w:w="2525" w:type="dxa"/>
            <w:noWrap/>
            <w:hideMark/>
          </w:tcPr>
          <w:p w14:paraId="422F5E1A" w14:textId="77777777" w:rsidR="009271E1" w:rsidRPr="00042D6D" w:rsidRDefault="009271E1" w:rsidP="009271E1">
            <w:pPr>
              <w:pStyle w:val="TableText"/>
            </w:pPr>
            <w:r w:rsidRPr="00042D6D">
              <w:t>Billings, MT CBOC</w:t>
            </w:r>
          </w:p>
        </w:tc>
        <w:tc>
          <w:tcPr>
            <w:tcW w:w="1048" w:type="dxa"/>
            <w:hideMark/>
          </w:tcPr>
          <w:p w14:paraId="2E39D421" w14:textId="77777777" w:rsidR="009271E1" w:rsidRPr="00042D6D" w:rsidRDefault="009271E1" w:rsidP="009271E1">
            <w:pPr>
              <w:pStyle w:val="TableText"/>
            </w:pPr>
            <w:r w:rsidRPr="00042D6D">
              <w:t>436GH</w:t>
            </w:r>
          </w:p>
        </w:tc>
        <w:tc>
          <w:tcPr>
            <w:tcW w:w="1804" w:type="dxa"/>
            <w:noWrap/>
            <w:hideMark/>
          </w:tcPr>
          <w:p w14:paraId="7B8BB0CE" w14:textId="1AE7F4D4" w:rsidR="009271E1" w:rsidRPr="00FA3D46" w:rsidRDefault="009271E1" w:rsidP="009271E1">
            <w:pPr>
              <w:pStyle w:val="TableText"/>
              <w:rPr>
                <w:highlight w:val="yellow"/>
              </w:rPr>
            </w:pPr>
            <w:r w:rsidRPr="00FA3D46">
              <w:rPr>
                <w:highlight w:val="yellow"/>
              </w:rPr>
              <w:t>REDACTED</w:t>
            </w:r>
          </w:p>
        </w:tc>
        <w:tc>
          <w:tcPr>
            <w:tcW w:w="3985" w:type="dxa"/>
            <w:noWrap/>
            <w:hideMark/>
          </w:tcPr>
          <w:p w14:paraId="390ABF3B" w14:textId="7AFD1800" w:rsidR="009271E1" w:rsidRPr="009271E1" w:rsidRDefault="009271E1" w:rsidP="009271E1">
            <w:pPr>
              <w:pStyle w:val="TableText"/>
              <w:rPr>
                <w:highlight w:val="yellow"/>
              </w:rPr>
            </w:pPr>
            <w:r w:rsidRPr="009271E1">
              <w:rPr>
                <w:highlight w:val="yellow"/>
              </w:rPr>
              <w:t>REDACTED</w:t>
            </w:r>
          </w:p>
        </w:tc>
        <w:tc>
          <w:tcPr>
            <w:tcW w:w="2418" w:type="dxa"/>
          </w:tcPr>
          <w:p w14:paraId="609836CB" w14:textId="2E13A954" w:rsidR="009271E1" w:rsidRPr="009271E1" w:rsidRDefault="009271E1" w:rsidP="009271E1">
            <w:pPr>
              <w:pStyle w:val="TableText"/>
              <w:rPr>
                <w:highlight w:val="yellow"/>
              </w:rPr>
            </w:pPr>
            <w:r w:rsidRPr="009271E1">
              <w:rPr>
                <w:highlight w:val="yellow"/>
              </w:rPr>
              <w:t>REDACTED</w:t>
            </w:r>
          </w:p>
        </w:tc>
      </w:tr>
      <w:tr w:rsidR="009271E1" w:rsidRPr="00113EFF" w14:paraId="65F688DB" w14:textId="77777777" w:rsidTr="00B51C5A">
        <w:trPr>
          <w:trHeight w:val="315"/>
        </w:trPr>
        <w:tc>
          <w:tcPr>
            <w:tcW w:w="2525" w:type="dxa"/>
            <w:noWrap/>
            <w:hideMark/>
          </w:tcPr>
          <w:p w14:paraId="6B2898BE" w14:textId="77777777" w:rsidR="009271E1" w:rsidRPr="00042D6D" w:rsidRDefault="009271E1" w:rsidP="009271E1">
            <w:pPr>
              <w:pStyle w:val="TableText"/>
            </w:pPr>
            <w:r w:rsidRPr="00042D6D">
              <w:t>Pensacola, FL</w:t>
            </w:r>
          </w:p>
        </w:tc>
        <w:tc>
          <w:tcPr>
            <w:tcW w:w="1048" w:type="dxa"/>
            <w:hideMark/>
          </w:tcPr>
          <w:p w14:paraId="0F78A7CA" w14:textId="77777777" w:rsidR="009271E1" w:rsidRPr="00042D6D" w:rsidRDefault="009271E1" w:rsidP="009271E1">
            <w:pPr>
              <w:pStyle w:val="TableText"/>
            </w:pPr>
            <w:r w:rsidRPr="00042D6D">
              <w:t>520BZ</w:t>
            </w:r>
          </w:p>
        </w:tc>
        <w:tc>
          <w:tcPr>
            <w:tcW w:w="1804" w:type="dxa"/>
            <w:noWrap/>
            <w:hideMark/>
          </w:tcPr>
          <w:p w14:paraId="22C9A01D" w14:textId="006DD309" w:rsidR="009271E1" w:rsidRPr="00FA3D46" w:rsidRDefault="009271E1" w:rsidP="009271E1">
            <w:pPr>
              <w:pStyle w:val="TableText"/>
              <w:rPr>
                <w:highlight w:val="yellow"/>
              </w:rPr>
            </w:pPr>
            <w:r w:rsidRPr="00FA3D46">
              <w:rPr>
                <w:highlight w:val="yellow"/>
              </w:rPr>
              <w:t>REDACTED</w:t>
            </w:r>
          </w:p>
        </w:tc>
        <w:tc>
          <w:tcPr>
            <w:tcW w:w="3985" w:type="dxa"/>
            <w:noWrap/>
            <w:hideMark/>
          </w:tcPr>
          <w:p w14:paraId="2C104710" w14:textId="317C865C" w:rsidR="009271E1" w:rsidRPr="009271E1" w:rsidRDefault="009271E1" w:rsidP="009271E1">
            <w:pPr>
              <w:pStyle w:val="TableText"/>
              <w:rPr>
                <w:highlight w:val="yellow"/>
              </w:rPr>
            </w:pPr>
            <w:r w:rsidRPr="009271E1">
              <w:rPr>
                <w:highlight w:val="yellow"/>
              </w:rPr>
              <w:t>REDACTED</w:t>
            </w:r>
          </w:p>
        </w:tc>
        <w:tc>
          <w:tcPr>
            <w:tcW w:w="2418" w:type="dxa"/>
          </w:tcPr>
          <w:p w14:paraId="458DA4C2" w14:textId="7DA0AA1B" w:rsidR="009271E1" w:rsidRPr="009271E1" w:rsidRDefault="009271E1" w:rsidP="009271E1">
            <w:pPr>
              <w:pStyle w:val="TableText"/>
              <w:rPr>
                <w:highlight w:val="yellow"/>
              </w:rPr>
            </w:pPr>
            <w:r w:rsidRPr="009271E1">
              <w:rPr>
                <w:highlight w:val="yellow"/>
              </w:rPr>
              <w:t>REDACTED</w:t>
            </w:r>
          </w:p>
        </w:tc>
      </w:tr>
      <w:tr w:rsidR="009271E1" w:rsidRPr="00113EFF" w14:paraId="45831E2D" w14:textId="77777777" w:rsidTr="00B51C5A">
        <w:trPr>
          <w:trHeight w:val="315"/>
        </w:trPr>
        <w:tc>
          <w:tcPr>
            <w:tcW w:w="2525" w:type="dxa"/>
            <w:noWrap/>
            <w:hideMark/>
          </w:tcPr>
          <w:p w14:paraId="3DED265B" w14:textId="77777777" w:rsidR="009271E1" w:rsidRPr="00042D6D" w:rsidRDefault="009271E1" w:rsidP="009271E1">
            <w:pPr>
              <w:pStyle w:val="TableText"/>
            </w:pPr>
            <w:r w:rsidRPr="00042D6D">
              <w:t>Canandaigua, NY</w:t>
            </w:r>
          </w:p>
        </w:tc>
        <w:tc>
          <w:tcPr>
            <w:tcW w:w="1048" w:type="dxa"/>
            <w:hideMark/>
          </w:tcPr>
          <w:p w14:paraId="4DE54102" w14:textId="77777777" w:rsidR="009271E1" w:rsidRPr="00042D6D" w:rsidRDefault="009271E1" w:rsidP="009271E1">
            <w:pPr>
              <w:pStyle w:val="TableText"/>
            </w:pPr>
            <w:r w:rsidRPr="00042D6D">
              <w:t>528A5</w:t>
            </w:r>
          </w:p>
        </w:tc>
        <w:tc>
          <w:tcPr>
            <w:tcW w:w="1804" w:type="dxa"/>
            <w:noWrap/>
            <w:hideMark/>
          </w:tcPr>
          <w:p w14:paraId="6EFBBC4C" w14:textId="5B304D87" w:rsidR="009271E1" w:rsidRPr="00FA3D46" w:rsidRDefault="009271E1" w:rsidP="009271E1">
            <w:pPr>
              <w:pStyle w:val="TableText"/>
              <w:rPr>
                <w:highlight w:val="yellow"/>
              </w:rPr>
            </w:pPr>
            <w:r w:rsidRPr="00FA3D46">
              <w:rPr>
                <w:highlight w:val="yellow"/>
              </w:rPr>
              <w:t>REDACTED</w:t>
            </w:r>
          </w:p>
        </w:tc>
        <w:tc>
          <w:tcPr>
            <w:tcW w:w="3985" w:type="dxa"/>
            <w:noWrap/>
            <w:hideMark/>
          </w:tcPr>
          <w:p w14:paraId="4A738FE4" w14:textId="285F0EE8" w:rsidR="009271E1" w:rsidRPr="009271E1" w:rsidRDefault="009271E1" w:rsidP="009271E1">
            <w:pPr>
              <w:pStyle w:val="TableText"/>
              <w:rPr>
                <w:highlight w:val="yellow"/>
              </w:rPr>
            </w:pPr>
            <w:r w:rsidRPr="009271E1">
              <w:rPr>
                <w:highlight w:val="yellow"/>
              </w:rPr>
              <w:t>REDACTED</w:t>
            </w:r>
          </w:p>
        </w:tc>
        <w:tc>
          <w:tcPr>
            <w:tcW w:w="2418" w:type="dxa"/>
          </w:tcPr>
          <w:p w14:paraId="6E7CD1A2" w14:textId="0BC59C43" w:rsidR="009271E1" w:rsidRPr="009271E1" w:rsidRDefault="009271E1" w:rsidP="009271E1">
            <w:pPr>
              <w:pStyle w:val="TableText"/>
              <w:rPr>
                <w:highlight w:val="yellow"/>
              </w:rPr>
            </w:pPr>
            <w:r w:rsidRPr="009271E1">
              <w:rPr>
                <w:highlight w:val="yellow"/>
              </w:rPr>
              <w:t>REDACTED</w:t>
            </w:r>
          </w:p>
        </w:tc>
      </w:tr>
      <w:tr w:rsidR="009271E1" w:rsidRPr="00113EFF" w14:paraId="2CFA271C" w14:textId="77777777" w:rsidTr="00B51C5A">
        <w:trPr>
          <w:trHeight w:val="315"/>
        </w:trPr>
        <w:tc>
          <w:tcPr>
            <w:tcW w:w="2525" w:type="dxa"/>
            <w:noWrap/>
            <w:hideMark/>
          </w:tcPr>
          <w:p w14:paraId="52297498" w14:textId="77777777" w:rsidR="009271E1" w:rsidRPr="00042D6D" w:rsidRDefault="009271E1" w:rsidP="009271E1">
            <w:pPr>
              <w:pStyle w:val="TableText"/>
            </w:pPr>
            <w:r w:rsidRPr="00042D6D">
              <w:t>Bath, NY</w:t>
            </w:r>
          </w:p>
        </w:tc>
        <w:tc>
          <w:tcPr>
            <w:tcW w:w="1048" w:type="dxa"/>
            <w:hideMark/>
          </w:tcPr>
          <w:p w14:paraId="1B6AD9AA" w14:textId="77777777" w:rsidR="009271E1" w:rsidRPr="00042D6D" w:rsidRDefault="009271E1" w:rsidP="009271E1">
            <w:pPr>
              <w:pStyle w:val="TableText"/>
            </w:pPr>
            <w:r w:rsidRPr="00042D6D">
              <w:t>528A6</w:t>
            </w:r>
          </w:p>
        </w:tc>
        <w:tc>
          <w:tcPr>
            <w:tcW w:w="1804" w:type="dxa"/>
            <w:noWrap/>
            <w:hideMark/>
          </w:tcPr>
          <w:p w14:paraId="6D2D1E8E" w14:textId="14A130DC" w:rsidR="009271E1" w:rsidRPr="00FA3D46" w:rsidRDefault="009271E1" w:rsidP="009271E1">
            <w:pPr>
              <w:pStyle w:val="TableText"/>
              <w:rPr>
                <w:highlight w:val="yellow"/>
              </w:rPr>
            </w:pPr>
            <w:r w:rsidRPr="00FA3D46">
              <w:rPr>
                <w:highlight w:val="yellow"/>
              </w:rPr>
              <w:t>REDACTED</w:t>
            </w:r>
          </w:p>
        </w:tc>
        <w:tc>
          <w:tcPr>
            <w:tcW w:w="3985" w:type="dxa"/>
            <w:noWrap/>
            <w:hideMark/>
          </w:tcPr>
          <w:p w14:paraId="76FA1895" w14:textId="5BB35E7F" w:rsidR="009271E1" w:rsidRPr="009271E1" w:rsidRDefault="009271E1" w:rsidP="009271E1">
            <w:pPr>
              <w:pStyle w:val="TableText"/>
              <w:rPr>
                <w:highlight w:val="yellow"/>
              </w:rPr>
            </w:pPr>
            <w:r w:rsidRPr="009271E1">
              <w:rPr>
                <w:highlight w:val="yellow"/>
              </w:rPr>
              <w:t>REDACTED</w:t>
            </w:r>
          </w:p>
        </w:tc>
        <w:tc>
          <w:tcPr>
            <w:tcW w:w="2418" w:type="dxa"/>
          </w:tcPr>
          <w:p w14:paraId="27EF937F" w14:textId="57B97524" w:rsidR="009271E1" w:rsidRPr="009271E1" w:rsidRDefault="009271E1" w:rsidP="009271E1">
            <w:pPr>
              <w:pStyle w:val="TableText"/>
              <w:rPr>
                <w:highlight w:val="yellow"/>
              </w:rPr>
            </w:pPr>
            <w:r w:rsidRPr="009271E1">
              <w:rPr>
                <w:highlight w:val="yellow"/>
              </w:rPr>
              <w:t>REDACTED</w:t>
            </w:r>
          </w:p>
        </w:tc>
      </w:tr>
      <w:tr w:rsidR="009271E1" w:rsidRPr="00113EFF" w14:paraId="464FFEAC" w14:textId="77777777" w:rsidTr="00B51C5A">
        <w:trPr>
          <w:trHeight w:val="315"/>
        </w:trPr>
        <w:tc>
          <w:tcPr>
            <w:tcW w:w="2525" w:type="dxa"/>
            <w:noWrap/>
            <w:hideMark/>
          </w:tcPr>
          <w:p w14:paraId="13BB2AF3" w14:textId="77777777" w:rsidR="009271E1" w:rsidRPr="00042D6D" w:rsidRDefault="009271E1" w:rsidP="009271E1">
            <w:pPr>
              <w:pStyle w:val="TableText"/>
            </w:pPr>
            <w:r w:rsidRPr="00042D6D">
              <w:t>Syracuse, NY</w:t>
            </w:r>
          </w:p>
        </w:tc>
        <w:tc>
          <w:tcPr>
            <w:tcW w:w="1048" w:type="dxa"/>
            <w:hideMark/>
          </w:tcPr>
          <w:p w14:paraId="0E6B7496" w14:textId="77777777" w:rsidR="009271E1" w:rsidRPr="00042D6D" w:rsidRDefault="009271E1" w:rsidP="009271E1">
            <w:pPr>
              <w:pStyle w:val="TableText"/>
            </w:pPr>
            <w:r w:rsidRPr="00042D6D">
              <w:t>528A7</w:t>
            </w:r>
          </w:p>
        </w:tc>
        <w:tc>
          <w:tcPr>
            <w:tcW w:w="1804" w:type="dxa"/>
            <w:noWrap/>
            <w:hideMark/>
          </w:tcPr>
          <w:p w14:paraId="4B645CD5" w14:textId="47CB8A6E" w:rsidR="009271E1" w:rsidRPr="00FA3D46" w:rsidRDefault="009271E1" w:rsidP="009271E1">
            <w:pPr>
              <w:pStyle w:val="TableText"/>
              <w:rPr>
                <w:highlight w:val="yellow"/>
              </w:rPr>
            </w:pPr>
            <w:r w:rsidRPr="00FA3D46">
              <w:rPr>
                <w:highlight w:val="yellow"/>
              </w:rPr>
              <w:t>REDACTED</w:t>
            </w:r>
          </w:p>
        </w:tc>
        <w:tc>
          <w:tcPr>
            <w:tcW w:w="3985" w:type="dxa"/>
            <w:noWrap/>
            <w:hideMark/>
          </w:tcPr>
          <w:p w14:paraId="644A3603" w14:textId="4272D072" w:rsidR="009271E1" w:rsidRPr="009271E1" w:rsidRDefault="009271E1" w:rsidP="009271E1">
            <w:pPr>
              <w:pStyle w:val="TableText"/>
              <w:rPr>
                <w:highlight w:val="yellow"/>
              </w:rPr>
            </w:pPr>
            <w:r w:rsidRPr="009271E1">
              <w:rPr>
                <w:highlight w:val="yellow"/>
              </w:rPr>
              <w:t>REDACTED</w:t>
            </w:r>
          </w:p>
        </w:tc>
        <w:tc>
          <w:tcPr>
            <w:tcW w:w="2418" w:type="dxa"/>
          </w:tcPr>
          <w:p w14:paraId="3CCE02D8" w14:textId="3F5B3104" w:rsidR="009271E1" w:rsidRPr="009271E1" w:rsidRDefault="009271E1" w:rsidP="009271E1">
            <w:pPr>
              <w:pStyle w:val="TableText"/>
              <w:rPr>
                <w:highlight w:val="yellow"/>
              </w:rPr>
            </w:pPr>
            <w:r w:rsidRPr="009271E1">
              <w:rPr>
                <w:highlight w:val="yellow"/>
              </w:rPr>
              <w:t>REDACTED</w:t>
            </w:r>
          </w:p>
        </w:tc>
      </w:tr>
      <w:tr w:rsidR="009271E1" w:rsidRPr="00113EFF" w14:paraId="7D2C3366" w14:textId="77777777" w:rsidTr="00B51C5A">
        <w:trPr>
          <w:trHeight w:val="315"/>
        </w:trPr>
        <w:tc>
          <w:tcPr>
            <w:tcW w:w="2525" w:type="dxa"/>
            <w:noWrap/>
            <w:hideMark/>
          </w:tcPr>
          <w:p w14:paraId="05E9DD09" w14:textId="77777777" w:rsidR="009271E1" w:rsidRPr="00042D6D" w:rsidRDefault="009271E1" w:rsidP="009271E1">
            <w:pPr>
              <w:pStyle w:val="TableText"/>
            </w:pPr>
            <w:r w:rsidRPr="00042D6D">
              <w:t>Albany, NY</w:t>
            </w:r>
          </w:p>
        </w:tc>
        <w:tc>
          <w:tcPr>
            <w:tcW w:w="1048" w:type="dxa"/>
            <w:hideMark/>
          </w:tcPr>
          <w:p w14:paraId="77D15FDC" w14:textId="77777777" w:rsidR="009271E1" w:rsidRPr="00042D6D" w:rsidRDefault="009271E1" w:rsidP="009271E1">
            <w:pPr>
              <w:pStyle w:val="TableText"/>
            </w:pPr>
            <w:r w:rsidRPr="00042D6D">
              <w:t>528A8</w:t>
            </w:r>
          </w:p>
        </w:tc>
        <w:tc>
          <w:tcPr>
            <w:tcW w:w="1804" w:type="dxa"/>
            <w:noWrap/>
            <w:hideMark/>
          </w:tcPr>
          <w:p w14:paraId="3657609A" w14:textId="691745A9" w:rsidR="009271E1" w:rsidRPr="00FA3D46" w:rsidRDefault="009271E1" w:rsidP="009271E1">
            <w:pPr>
              <w:pStyle w:val="TableText"/>
              <w:rPr>
                <w:highlight w:val="yellow"/>
              </w:rPr>
            </w:pPr>
            <w:r w:rsidRPr="00FA3D46">
              <w:rPr>
                <w:highlight w:val="yellow"/>
              </w:rPr>
              <w:t>REDACTED</w:t>
            </w:r>
          </w:p>
        </w:tc>
        <w:tc>
          <w:tcPr>
            <w:tcW w:w="3985" w:type="dxa"/>
            <w:noWrap/>
            <w:hideMark/>
          </w:tcPr>
          <w:p w14:paraId="5121BA27" w14:textId="05709A70" w:rsidR="009271E1" w:rsidRPr="009271E1" w:rsidRDefault="009271E1" w:rsidP="009271E1">
            <w:pPr>
              <w:pStyle w:val="TableText"/>
              <w:rPr>
                <w:highlight w:val="yellow"/>
              </w:rPr>
            </w:pPr>
            <w:r w:rsidRPr="009271E1">
              <w:rPr>
                <w:highlight w:val="yellow"/>
              </w:rPr>
              <w:t>REDACTED</w:t>
            </w:r>
          </w:p>
        </w:tc>
        <w:tc>
          <w:tcPr>
            <w:tcW w:w="2418" w:type="dxa"/>
          </w:tcPr>
          <w:p w14:paraId="18332557" w14:textId="0C2A1909" w:rsidR="009271E1" w:rsidRPr="009271E1" w:rsidRDefault="009271E1" w:rsidP="009271E1">
            <w:pPr>
              <w:pStyle w:val="TableText"/>
              <w:rPr>
                <w:highlight w:val="yellow"/>
              </w:rPr>
            </w:pPr>
            <w:r w:rsidRPr="009271E1">
              <w:rPr>
                <w:highlight w:val="yellow"/>
              </w:rPr>
              <w:t>REDACTED</w:t>
            </w:r>
          </w:p>
        </w:tc>
      </w:tr>
      <w:tr w:rsidR="009271E1" w:rsidRPr="00113EFF" w14:paraId="4207A8A7" w14:textId="77777777" w:rsidTr="00B51C5A">
        <w:trPr>
          <w:trHeight w:val="315"/>
        </w:trPr>
        <w:tc>
          <w:tcPr>
            <w:tcW w:w="2525" w:type="dxa"/>
            <w:noWrap/>
            <w:hideMark/>
          </w:tcPr>
          <w:p w14:paraId="23BCC41F" w14:textId="77777777" w:rsidR="009271E1" w:rsidRPr="00042D6D" w:rsidRDefault="009271E1" w:rsidP="009271E1">
            <w:pPr>
              <w:pStyle w:val="TableText"/>
            </w:pPr>
            <w:r w:rsidRPr="00042D6D">
              <w:t>Lake City VA Medical Center</w:t>
            </w:r>
          </w:p>
        </w:tc>
        <w:tc>
          <w:tcPr>
            <w:tcW w:w="1048" w:type="dxa"/>
            <w:hideMark/>
          </w:tcPr>
          <w:p w14:paraId="1BBC9AAD" w14:textId="77777777" w:rsidR="009271E1" w:rsidRPr="00042D6D" w:rsidRDefault="009271E1" w:rsidP="009271E1">
            <w:pPr>
              <w:pStyle w:val="TableText"/>
            </w:pPr>
            <w:r w:rsidRPr="00042D6D">
              <w:t>573A4</w:t>
            </w:r>
          </w:p>
        </w:tc>
        <w:tc>
          <w:tcPr>
            <w:tcW w:w="1804" w:type="dxa"/>
            <w:noWrap/>
            <w:hideMark/>
          </w:tcPr>
          <w:p w14:paraId="2D86A847" w14:textId="513F79CB" w:rsidR="009271E1" w:rsidRPr="00FA3D46" w:rsidRDefault="009271E1" w:rsidP="009271E1">
            <w:pPr>
              <w:pStyle w:val="TableText"/>
              <w:rPr>
                <w:highlight w:val="yellow"/>
              </w:rPr>
            </w:pPr>
            <w:r w:rsidRPr="00FA3D46">
              <w:rPr>
                <w:highlight w:val="yellow"/>
              </w:rPr>
              <w:t>REDACTED</w:t>
            </w:r>
          </w:p>
        </w:tc>
        <w:tc>
          <w:tcPr>
            <w:tcW w:w="3985" w:type="dxa"/>
            <w:noWrap/>
            <w:hideMark/>
          </w:tcPr>
          <w:p w14:paraId="21F285EF" w14:textId="20E4C319" w:rsidR="009271E1" w:rsidRPr="009271E1" w:rsidRDefault="009271E1" w:rsidP="009271E1">
            <w:pPr>
              <w:pStyle w:val="TableText"/>
              <w:rPr>
                <w:highlight w:val="yellow"/>
              </w:rPr>
            </w:pPr>
            <w:r w:rsidRPr="009271E1">
              <w:rPr>
                <w:highlight w:val="yellow"/>
              </w:rPr>
              <w:t>REDACTED</w:t>
            </w:r>
          </w:p>
        </w:tc>
        <w:tc>
          <w:tcPr>
            <w:tcW w:w="2418" w:type="dxa"/>
          </w:tcPr>
          <w:p w14:paraId="20DFBAA2" w14:textId="4EED1E48" w:rsidR="009271E1" w:rsidRPr="009271E1" w:rsidRDefault="009271E1" w:rsidP="009271E1">
            <w:pPr>
              <w:pStyle w:val="TableText"/>
              <w:rPr>
                <w:highlight w:val="yellow"/>
              </w:rPr>
            </w:pPr>
            <w:r w:rsidRPr="009271E1">
              <w:rPr>
                <w:highlight w:val="yellow"/>
              </w:rPr>
              <w:t>REDACTED</w:t>
            </w:r>
          </w:p>
        </w:tc>
      </w:tr>
      <w:tr w:rsidR="009271E1" w:rsidRPr="00113EFF" w14:paraId="00E3DB67" w14:textId="77777777" w:rsidTr="00B51C5A">
        <w:trPr>
          <w:trHeight w:val="315"/>
        </w:trPr>
        <w:tc>
          <w:tcPr>
            <w:tcW w:w="2525" w:type="dxa"/>
            <w:noWrap/>
            <w:hideMark/>
          </w:tcPr>
          <w:p w14:paraId="3ADDD34E" w14:textId="77777777" w:rsidR="009271E1" w:rsidRPr="00042D6D" w:rsidRDefault="009271E1" w:rsidP="009271E1">
            <w:pPr>
              <w:pStyle w:val="TableText"/>
            </w:pPr>
            <w:r w:rsidRPr="00042D6D">
              <w:t>Columbia, MO</w:t>
            </w:r>
          </w:p>
        </w:tc>
        <w:tc>
          <w:tcPr>
            <w:tcW w:w="1048" w:type="dxa"/>
            <w:hideMark/>
          </w:tcPr>
          <w:p w14:paraId="6B00197F" w14:textId="77777777" w:rsidR="009271E1" w:rsidRPr="00042D6D" w:rsidRDefault="009271E1" w:rsidP="009271E1">
            <w:pPr>
              <w:pStyle w:val="TableText"/>
            </w:pPr>
            <w:r w:rsidRPr="00042D6D">
              <w:t>589A4</w:t>
            </w:r>
          </w:p>
        </w:tc>
        <w:tc>
          <w:tcPr>
            <w:tcW w:w="1804" w:type="dxa"/>
            <w:noWrap/>
            <w:hideMark/>
          </w:tcPr>
          <w:p w14:paraId="7DDF05E2" w14:textId="54445E2A" w:rsidR="009271E1" w:rsidRPr="00FA3D46" w:rsidRDefault="009271E1" w:rsidP="009271E1">
            <w:pPr>
              <w:pStyle w:val="TableText"/>
              <w:rPr>
                <w:highlight w:val="yellow"/>
              </w:rPr>
            </w:pPr>
            <w:r w:rsidRPr="00FA3D46">
              <w:rPr>
                <w:highlight w:val="yellow"/>
              </w:rPr>
              <w:t>REDACTED</w:t>
            </w:r>
          </w:p>
        </w:tc>
        <w:tc>
          <w:tcPr>
            <w:tcW w:w="3985" w:type="dxa"/>
            <w:noWrap/>
            <w:hideMark/>
          </w:tcPr>
          <w:p w14:paraId="6FF1ACE7" w14:textId="18000914" w:rsidR="009271E1" w:rsidRPr="009271E1" w:rsidRDefault="009271E1" w:rsidP="009271E1">
            <w:pPr>
              <w:pStyle w:val="TableText"/>
              <w:rPr>
                <w:highlight w:val="yellow"/>
              </w:rPr>
            </w:pPr>
            <w:r w:rsidRPr="009271E1">
              <w:rPr>
                <w:highlight w:val="yellow"/>
              </w:rPr>
              <w:t>REDACTED</w:t>
            </w:r>
          </w:p>
        </w:tc>
        <w:tc>
          <w:tcPr>
            <w:tcW w:w="2418" w:type="dxa"/>
          </w:tcPr>
          <w:p w14:paraId="316B6A90" w14:textId="5DA15511" w:rsidR="009271E1" w:rsidRPr="009271E1" w:rsidRDefault="009271E1" w:rsidP="009271E1">
            <w:pPr>
              <w:pStyle w:val="TableText"/>
              <w:rPr>
                <w:highlight w:val="yellow"/>
              </w:rPr>
            </w:pPr>
            <w:r w:rsidRPr="009271E1">
              <w:rPr>
                <w:highlight w:val="yellow"/>
              </w:rPr>
              <w:t>REDACTED</w:t>
            </w:r>
          </w:p>
        </w:tc>
      </w:tr>
      <w:tr w:rsidR="009271E1" w:rsidRPr="00113EFF" w14:paraId="5469855C" w14:textId="77777777" w:rsidTr="00B51C5A">
        <w:trPr>
          <w:trHeight w:val="315"/>
        </w:trPr>
        <w:tc>
          <w:tcPr>
            <w:tcW w:w="2525" w:type="dxa"/>
            <w:noWrap/>
            <w:hideMark/>
          </w:tcPr>
          <w:p w14:paraId="40649DAA" w14:textId="77777777" w:rsidR="009271E1" w:rsidRPr="00042D6D" w:rsidRDefault="009271E1" w:rsidP="009271E1">
            <w:pPr>
              <w:pStyle w:val="TableText"/>
            </w:pPr>
            <w:r w:rsidRPr="00042D6D">
              <w:t>Topeka, KS</w:t>
            </w:r>
          </w:p>
        </w:tc>
        <w:tc>
          <w:tcPr>
            <w:tcW w:w="1048" w:type="dxa"/>
            <w:hideMark/>
          </w:tcPr>
          <w:p w14:paraId="6F0152C8" w14:textId="77777777" w:rsidR="009271E1" w:rsidRPr="00042D6D" w:rsidRDefault="009271E1" w:rsidP="009271E1">
            <w:pPr>
              <w:pStyle w:val="TableText"/>
            </w:pPr>
            <w:r w:rsidRPr="00042D6D">
              <w:t>589A5</w:t>
            </w:r>
          </w:p>
        </w:tc>
        <w:tc>
          <w:tcPr>
            <w:tcW w:w="1804" w:type="dxa"/>
            <w:noWrap/>
            <w:hideMark/>
          </w:tcPr>
          <w:p w14:paraId="20D1A7A9" w14:textId="0D859089" w:rsidR="009271E1" w:rsidRPr="00FA3D46" w:rsidRDefault="009271E1" w:rsidP="009271E1">
            <w:pPr>
              <w:pStyle w:val="TableText"/>
              <w:rPr>
                <w:highlight w:val="yellow"/>
              </w:rPr>
            </w:pPr>
            <w:r w:rsidRPr="00FA3D46">
              <w:rPr>
                <w:highlight w:val="yellow"/>
              </w:rPr>
              <w:t>REDACTED</w:t>
            </w:r>
          </w:p>
        </w:tc>
        <w:tc>
          <w:tcPr>
            <w:tcW w:w="3985" w:type="dxa"/>
            <w:noWrap/>
            <w:hideMark/>
          </w:tcPr>
          <w:p w14:paraId="2619D28A" w14:textId="5A933596" w:rsidR="009271E1" w:rsidRPr="009271E1" w:rsidRDefault="009271E1" w:rsidP="009271E1">
            <w:pPr>
              <w:pStyle w:val="TableText"/>
              <w:rPr>
                <w:highlight w:val="yellow"/>
              </w:rPr>
            </w:pPr>
            <w:r w:rsidRPr="009271E1">
              <w:rPr>
                <w:highlight w:val="yellow"/>
              </w:rPr>
              <w:t>REDACTED</w:t>
            </w:r>
          </w:p>
        </w:tc>
        <w:tc>
          <w:tcPr>
            <w:tcW w:w="2418" w:type="dxa"/>
          </w:tcPr>
          <w:p w14:paraId="18A0304C" w14:textId="45BA1928" w:rsidR="009271E1" w:rsidRPr="009271E1" w:rsidRDefault="009271E1" w:rsidP="009271E1">
            <w:pPr>
              <w:pStyle w:val="TableText"/>
              <w:rPr>
                <w:highlight w:val="yellow"/>
              </w:rPr>
            </w:pPr>
            <w:r w:rsidRPr="009271E1">
              <w:rPr>
                <w:highlight w:val="yellow"/>
              </w:rPr>
              <w:t>REDACTED</w:t>
            </w:r>
          </w:p>
        </w:tc>
      </w:tr>
      <w:tr w:rsidR="009271E1" w:rsidRPr="00113EFF" w14:paraId="38D8FDEE" w14:textId="77777777" w:rsidTr="00B51C5A">
        <w:trPr>
          <w:trHeight w:val="315"/>
        </w:trPr>
        <w:tc>
          <w:tcPr>
            <w:tcW w:w="2525" w:type="dxa"/>
            <w:noWrap/>
            <w:hideMark/>
          </w:tcPr>
          <w:p w14:paraId="6F2E0BA3" w14:textId="77777777" w:rsidR="009271E1" w:rsidRPr="00042D6D" w:rsidRDefault="009271E1" w:rsidP="009271E1">
            <w:pPr>
              <w:pStyle w:val="TableText"/>
            </w:pPr>
            <w:r w:rsidRPr="00042D6D">
              <w:t>Leavenworth, KS</w:t>
            </w:r>
          </w:p>
        </w:tc>
        <w:tc>
          <w:tcPr>
            <w:tcW w:w="1048" w:type="dxa"/>
            <w:hideMark/>
          </w:tcPr>
          <w:p w14:paraId="548157A9" w14:textId="77777777" w:rsidR="009271E1" w:rsidRPr="00042D6D" w:rsidRDefault="009271E1" w:rsidP="009271E1">
            <w:pPr>
              <w:pStyle w:val="TableText"/>
            </w:pPr>
            <w:r w:rsidRPr="00042D6D">
              <w:t>589A6</w:t>
            </w:r>
          </w:p>
        </w:tc>
        <w:tc>
          <w:tcPr>
            <w:tcW w:w="1804" w:type="dxa"/>
            <w:noWrap/>
            <w:hideMark/>
          </w:tcPr>
          <w:p w14:paraId="010CDA85" w14:textId="0BFC59E0" w:rsidR="009271E1" w:rsidRPr="00FA3D46" w:rsidRDefault="009271E1" w:rsidP="009271E1">
            <w:pPr>
              <w:pStyle w:val="TableText"/>
              <w:rPr>
                <w:highlight w:val="yellow"/>
              </w:rPr>
            </w:pPr>
            <w:r w:rsidRPr="00FA3D46">
              <w:rPr>
                <w:highlight w:val="yellow"/>
              </w:rPr>
              <w:t>REDACTED</w:t>
            </w:r>
          </w:p>
        </w:tc>
        <w:tc>
          <w:tcPr>
            <w:tcW w:w="3985" w:type="dxa"/>
            <w:noWrap/>
            <w:hideMark/>
          </w:tcPr>
          <w:p w14:paraId="6527D7E9" w14:textId="0B36B9E6" w:rsidR="009271E1" w:rsidRPr="009271E1" w:rsidRDefault="009271E1" w:rsidP="009271E1">
            <w:pPr>
              <w:pStyle w:val="TableText"/>
              <w:rPr>
                <w:highlight w:val="yellow"/>
              </w:rPr>
            </w:pPr>
            <w:r w:rsidRPr="009271E1">
              <w:rPr>
                <w:highlight w:val="yellow"/>
              </w:rPr>
              <w:t>REDACTED</w:t>
            </w:r>
          </w:p>
        </w:tc>
        <w:tc>
          <w:tcPr>
            <w:tcW w:w="2418" w:type="dxa"/>
          </w:tcPr>
          <w:p w14:paraId="560C81B6" w14:textId="0728EC1A" w:rsidR="009271E1" w:rsidRPr="009271E1" w:rsidRDefault="009271E1" w:rsidP="009271E1">
            <w:pPr>
              <w:pStyle w:val="TableText"/>
              <w:rPr>
                <w:highlight w:val="yellow"/>
              </w:rPr>
            </w:pPr>
            <w:r w:rsidRPr="009271E1">
              <w:rPr>
                <w:highlight w:val="yellow"/>
              </w:rPr>
              <w:t>REDACTED</w:t>
            </w:r>
          </w:p>
        </w:tc>
      </w:tr>
      <w:tr w:rsidR="009271E1" w:rsidRPr="00113EFF" w14:paraId="0E59FF3F" w14:textId="77777777" w:rsidTr="00B51C5A">
        <w:trPr>
          <w:trHeight w:val="315"/>
        </w:trPr>
        <w:tc>
          <w:tcPr>
            <w:tcW w:w="2525" w:type="dxa"/>
            <w:noWrap/>
            <w:hideMark/>
          </w:tcPr>
          <w:p w14:paraId="779272FE" w14:textId="77777777" w:rsidR="009271E1" w:rsidRPr="00042D6D" w:rsidRDefault="009271E1" w:rsidP="009271E1">
            <w:pPr>
              <w:pStyle w:val="TableText"/>
            </w:pPr>
            <w:r w:rsidRPr="00042D6D">
              <w:t>Wichita, KS</w:t>
            </w:r>
          </w:p>
        </w:tc>
        <w:tc>
          <w:tcPr>
            <w:tcW w:w="1048" w:type="dxa"/>
            <w:hideMark/>
          </w:tcPr>
          <w:p w14:paraId="48526AD1" w14:textId="77777777" w:rsidR="009271E1" w:rsidRPr="00042D6D" w:rsidRDefault="009271E1" w:rsidP="009271E1">
            <w:pPr>
              <w:pStyle w:val="TableText"/>
            </w:pPr>
            <w:r w:rsidRPr="00042D6D">
              <w:t>589A7</w:t>
            </w:r>
          </w:p>
        </w:tc>
        <w:tc>
          <w:tcPr>
            <w:tcW w:w="1804" w:type="dxa"/>
            <w:noWrap/>
            <w:hideMark/>
          </w:tcPr>
          <w:p w14:paraId="1CD8A72C" w14:textId="77F945B5" w:rsidR="009271E1" w:rsidRPr="00FA3D46" w:rsidRDefault="009271E1" w:rsidP="009271E1">
            <w:pPr>
              <w:pStyle w:val="TableText"/>
              <w:rPr>
                <w:highlight w:val="yellow"/>
              </w:rPr>
            </w:pPr>
            <w:r w:rsidRPr="00FA3D46">
              <w:rPr>
                <w:highlight w:val="yellow"/>
              </w:rPr>
              <w:t>REDACTED</w:t>
            </w:r>
          </w:p>
        </w:tc>
        <w:tc>
          <w:tcPr>
            <w:tcW w:w="3985" w:type="dxa"/>
            <w:noWrap/>
            <w:hideMark/>
          </w:tcPr>
          <w:p w14:paraId="3E921542" w14:textId="3A777E0A" w:rsidR="009271E1" w:rsidRPr="009271E1" w:rsidRDefault="009271E1" w:rsidP="009271E1">
            <w:pPr>
              <w:pStyle w:val="TableText"/>
              <w:rPr>
                <w:highlight w:val="yellow"/>
              </w:rPr>
            </w:pPr>
            <w:r w:rsidRPr="009271E1">
              <w:rPr>
                <w:highlight w:val="yellow"/>
              </w:rPr>
              <w:t>REDACTED</w:t>
            </w:r>
          </w:p>
        </w:tc>
        <w:tc>
          <w:tcPr>
            <w:tcW w:w="2418" w:type="dxa"/>
          </w:tcPr>
          <w:p w14:paraId="747A2E95" w14:textId="508C2EC0" w:rsidR="009271E1" w:rsidRPr="009271E1" w:rsidRDefault="009271E1" w:rsidP="009271E1">
            <w:pPr>
              <w:pStyle w:val="TableText"/>
              <w:rPr>
                <w:highlight w:val="yellow"/>
              </w:rPr>
            </w:pPr>
            <w:r w:rsidRPr="009271E1">
              <w:rPr>
                <w:highlight w:val="yellow"/>
              </w:rPr>
              <w:t>REDACTED</w:t>
            </w:r>
          </w:p>
        </w:tc>
      </w:tr>
      <w:tr w:rsidR="009271E1" w:rsidRPr="00113EFF" w14:paraId="2E0808EA" w14:textId="77777777" w:rsidTr="00B51C5A">
        <w:trPr>
          <w:trHeight w:val="315"/>
        </w:trPr>
        <w:tc>
          <w:tcPr>
            <w:tcW w:w="2525" w:type="dxa"/>
            <w:noWrap/>
            <w:hideMark/>
          </w:tcPr>
          <w:p w14:paraId="2DA1C3C4" w14:textId="77777777" w:rsidR="009271E1" w:rsidRPr="00042D6D" w:rsidRDefault="009271E1" w:rsidP="009271E1">
            <w:pPr>
              <w:pStyle w:val="TableText"/>
            </w:pPr>
            <w:r w:rsidRPr="00042D6D">
              <w:t>Lexington, KY -CDD</w:t>
            </w:r>
          </w:p>
        </w:tc>
        <w:tc>
          <w:tcPr>
            <w:tcW w:w="1048" w:type="dxa"/>
            <w:hideMark/>
          </w:tcPr>
          <w:p w14:paraId="31E012AA" w14:textId="77777777" w:rsidR="009271E1" w:rsidRPr="00042D6D" w:rsidRDefault="009271E1" w:rsidP="009271E1">
            <w:pPr>
              <w:pStyle w:val="TableText"/>
            </w:pPr>
            <w:r w:rsidRPr="00042D6D">
              <w:t>596A4</w:t>
            </w:r>
          </w:p>
        </w:tc>
        <w:tc>
          <w:tcPr>
            <w:tcW w:w="1804" w:type="dxa"/>
            <w:noWrap/>
            <w:hideMark/>
          </w:tcPr>
          <w:p w14:paraId="7C38E323" w14:textId="2265FFFF" w:rsidR="009271E1" w:rsidRPr="00FA3D46" w:rsidRDefault="009271E1" w:rsidP="009271E1">
            <w:pPr>
              <w:pStyle w:val="TableText"/>
              <w:rPr>
                <w:highlight w:val="yellow"/>
              </w:rPr>
            </w:pPr>
            <w:r w:rsidRPr="00FA3D46">
              <w:rPr>
                <w:highlight w:val="yellow"/>
              </w:rPr>
              <w:t>REDACTED</w:t>
            </w:r>
          </w:p>
        </w:tc>
        <w:tc>
          <w:tcPr>
            <w:tcW w:w="3985" w:type="dxa"/>
            <w:noWrap/>
            <w:hideMark/>
          </w:tcPr>
          <w:p w14:paraId="2D6EBEAF" w14:textId="3240B82F" w:rsidR="009271E1" w:rsidRPr="009271E1" w:rsidRDefault="009271E1" w:rsidP="009271E1">
            <w:pPr>
              <w:pStyle w:val="TableText"/>
              <w:rPr>
                <w:highlight w:val="yellow"/>
              </w:rPr>
            </w:pPr>
            <w:r w:rsidRPr="009271E1">
              <w:rPr>
                <w:highlight w:val="yellow"/>
              </w:rPr>
              <w:t>REDACTED</w:t>
            </w:r>
          </w:p>
        </w:tc>
        <w:tc>
          <w:tcPr>
            <w:tcW w:w="2418" w:type="dxa"/>
          </w:tcPr>
          <w:p w14:paraId="75934697" w14:textId="35948B83" w:rsidR="009271E1" w:rsidRPr="009271E1" w:rsidRDefault="009271E1" w:rsidP="009271E1">
            <w:pPr>
              <w:pStyle w:val="TableText"/>
              <w:rPr>
                <w:highlight w:val="yellow"/>
              </w:rPr>
            </w:pPr>
            <w:r w:rsidRPr="009271E1">
              <w:rPr>
                <w:highlight w:val="yellow"/>
              </w:rPr>
              <w:t>REDACTED</w:t>
            </w:r>
          </w:p>
        </w:tc>
      </w:tr>
      <w:tr w:rsidR="009271E1" w:rsidRPr="00113EFF" w14:paraId="7BCE6718" w14:textId="77777777" w:rsidTr="00B51C5A">
        <w:trPr>
          <w:trHeight w:val="315"/>
        </w:trPr>
        <w:tc>
          <w:tcPr>
            <w:tcW w:w="2525" w:type="dxa"/>
            <w:noWrap/>
            <w:hideMark/>
          </w:tcPr>
          <w:p w14:paraId="054ACECE" w14:textId="77777777" w:rsidR="009271E1" w:rsidRPr="00042D6D" w:rsidRDefault="009271E1" w:rsidP="009271E1">
            <w:pPr>
              <w:pStyle w:val="TableText"/>
            </w:pPr>
            <w:r w:rsidRPr="00042D6D">
              <w:t>Grand Island, NE</w:t>
            </w:r>
          </w:p>
        </w:tc>
        <w:tc>
          <w:tcPr>
            <w:tcW w:w="1048" w:type="dxa"/>
            <w:hideMark/>
          </w:tcPr>
          <w:p w14:paraId="21EC677D" w14:textId="77777777" w:rsidR="009271E1" w:rsidRPr="00042D6D" w:rsidRDefault="009271E1" w:rsidP="009271E1">
            <w:pPr>
              <w:pStyle w:val="TableText"/>
            </w:pPr>
            <w:r w:rsidRPr="00042D6D">
              <w:t>636A4</w:t>
            </w:r>
          </w:p>
        </w:tc>
        <w:tc>
          <w:tcPr>
            <w:tcW w:w="1804" w:type="dxa"/>
            <w:noWrap/>
            <w:hideMark/>
          </w:tcPr>
          <w:p w14:paraId="054AF829" w14:textId="1CB576EC" w:rsidR="009271E1" w:rsidRPr="00FA3D46" w:rsidRDefault="009271E1" w:rsidP="009271E1">
            <w:pPr>
              <w:pStyle w:val="TableText"/>
              <w:rPr>
                <w:highlight w:val="yellow"/>
              </w:rPr>
            </w:pPr>
            <w:r w:rsidRPr="00FA3D46">
              <w:rPr>
                <w:highlight w:val="yellow"/>
              </w:rPr>
              <w:t>REDACTED</w:t>
            </w:r>
          </w:p>
        </w:tc>
        <w:tc>
          <w:tcPr>
            <w:tcW w:w="3985" w:type="dxa"/>
            <w:noWrap/>
            <w:hideMark/>
          </w:tcPr>
          <w:p w14:paraId="281EF6E4" w14:textId="65C29E87" w:rsidR="009271E1" w:rsidRPr="009271E1" w:rsidRDefault="009271E1" w:rsidP="009271E1">
            <w:pPr>
              <w:pStyle w:val="TableText"/>
              <w:rPr>
                <w:highlight w:val="yellow"/>
              </w:rPr>
            </w:pPr>
            <w:r w:rsidRPr="009271E1">
              <w:rPr>
                <w:highlight w:val="yellow"/>
              </w:rPr>
              <w:t>REDACTED</w:t>
            </w:r>
          </w:p>
        </w:tc>
        <w:tc>
          <w:tcPr>
            <w:tcW w:w="2418" w:type="dxa"/>
          </w:tcPr>
          <w:p w14:paraId="596466F3" w14:textId="358F4C1F" w:rsidR="009271E1" w:rsidRPr="009271E1" w:rsidRDefault="009271E1" w:rsidP="009271E1">
            <w:pPr>
              <w:pStyle w:val="TableText"/>
              <w:rPr>
                <w:highlight w:val="yellow"/>
              </w:rPr>
            </w:pPr>
            <w:r w:rsidRPr="009271E1">
              <w:rPr>
                <w:highlight w:val="yellow"/>
              </w:rPr>
              <w:t>REDACTED</w:t>
            </w:r>
          </w:p>
        </w:tc>
      </w:tr>
      <w:tr w:rsidR="009271E1" w:rsidRPr="00113EFF" w14:paraId="3425D426" w14:textId="77777777" w:rsidTr="00B51C5A">
        <w:trPr>
          <w:trHeight w:val="315"/>
        </w:trPr>
        <w:tc>
          <w:tcPr>
            <w:tcW w:w="2525" w:type="dxa"/>
            <w:noWrap/>
            <w:hideMark/>
          </w:tcPr>
          <w:p w14:paraId="3855F65C" w14:textId="77777777" w:rsidR="009271E1" w:rsidRPr="00042D6D" w:rsidRDefault="009271E1" w:rsidP="009271E1">
            <w:pPr>
              <w:pStyle w:val="TableText"/>
            </w:pPr>
            <w:r w:rsidRPr="00042D6D">
              <w:t>Lincoln, NE</w:t>
            </w:r>
          </w:p>
        </w:tc>
        <w:tc>
          <w:tcPr>
            <w:tcW w:w="1048" w:type="dxa"/>
            <w:hideMark/>
          </w:tcPr>
          <w:p w14:paraId="54D8FDF7" w14:textId="77777777" w:rsidR="009271E1" w:rsidRPr="00042D6D" w:rsidRDefault="009271E1" w:rsidP="009271E1">
            <w:pPr>
              <w:pStyle w:val="TableText"/>
            </w:pPr>
            <w:r w:rsidRPr="00042D6D">
              <w:t>636A5</w:t>
            </w:r>
          </w:p>
        </w:tc>
        <w:tc>
          <w:tcPr>
            <w:tcW w:w="1804" w:type="dxa"/>
            <w:noWrap/>
            <w:hideMark/>
          </w:tcPr>
          <w:p w14:paraId="2393BEB4" w14:textId="2F29686E" w:rsidR="009271E1" w:rsidRPr="00FA3D46" w:rsidRDefault="009271E1" w:rsidP="009271E1">
            <w:pPr>
              <w:pStyle w:val="TableText"/>
              <w:rPr>
                <w:highlight w:val="yellow"/>
              </w:rPr>
            </w:pPr>
            <w:r w:rsidRPr="00FA3D46">
              <w:rPr>
                <w:highlight w:val="yellow"/>
              </w:rPr>
              <w:t>REDACTED</w:t>
            </w:r>
          </w:p>
        </w:tc>
        <w:tc>
          <w:tcPr>
            <w:tcW w:w="3985" w:type="dxa"/>
            <w:noWrap/>
            <w:hideMark/>
          </w:tcPr>
          <w:p w14:paraId="7607CE4A" w14:textId="59D7D125" w:rsidR="009271E1" w:rsidRPr="009271E1" w:rsidRDefault="009271E1" w:rsidP="009271E1">
            <w:pPr>
              <w:pStyle w:val="TableText"/>
              <w:rPr>
                <w:highlight w:val="yellow"/>
              </w:rPr>
            </w:pPr>
            <w:r w:rsidRPr="009271E1">
              <w:rPr>
                <w:highlight w:val="yellow"/>
              </w:rPr>
              <w:t>REDACTED</w:t>
            </w:r>
          </w:p>
        </w:tc>
        <w:tc>
          <w:tcPr>
            <w:tcW w:w="2418" w:type="dxa"/>
          </w:tcPr>
          <w:p w14:paraId="233B472A" w14:textId="158E4A00" w:rsidR="009271E1" w:rsidRPr="009271E1" w:rsidRDefault="009271E1" w:rsidP="009271E1">
            <w:pPr>
              <w:pStyle w:val="TableText"/>
              <w:rPr>
                <w:highlight w:val="yellow"/>
              </w:rPr>
            </w:pPr>
            <w:r w:rsidRPr="009271E1">
              <w:rPr>
                <w:highlight w:val="yellow"/>
              </w:rPr>
              <w:t>REDACTED</w:t>
            </w:r>
          </w:p>
        </w:tc>
      </w:tr>
      <w:tr w:rsidR="009271E1" w:rsidRPr="00113EFF" w14:paraId="05CDA225" w14:textId="77777777" w:rsidTr="00B51C5A">
        <w:trPr>
          <w:trHeight w:val="315"/>
        </w:trPr>
        <w:tc>
          <w:tcPr>
            <w:tcW w:w="2525" w:type="dxa"/>
            <w:noWrap/>
            <w:hideMark/>
          </w:tcPr>
          <w:p w14:paraId="2A4890FE" w14:textId="77777777" w:rsidR="009271E1" w:rsidRPr="00042D6D" w:rsidRDefault="009271E1" w:rsidP="009271E1">
            <w:pPr>
              <w:pStyle w:val="TableText"/>
            </w:pPr>
            <w:r w:rsidRPr="00042D6D">
              <w:t>Central Iowa HCS</w:t>
            </w:r>
          </w:p>
        </w:tc>
        <w:tc>
          <w:tcPr>
            <w:tcW w:w="1048" w:type="dxa"/>
            <w:hideMark/>
          </w:tcPr>
          <w:p w14:paraId="3CEF3C49" w14:textId="77777777" w:rsidR="009271E1" w:rsidRPr="00042D6D" w:rsidRDefault="009271E1" w:rsidP="009271E1">
            <w:pPr>
              <w:pStyle w:val="TableText"/>
            </w:pPr>
            <w:r w:rsidRPr="00042D6D">
              <w:t>636A6</w:t>
            </w:r>
          </w:p>
        </w:tc>
        <w:tc>
          <w:tcPr>
            <w:tcW w:w="1804" w:type="dxa"/>
            <w:noWrap/>
            <w:hideMark/>
          </w:tcPr>
          <w:p w14:paraId="40E89875" w14:textId="003D98D7" w:rsidR="009271E1" w:rsidRPr="00FA3D46" w:rsidRDefault="009271E1" w:rsidP="009271E1">
            <w:pPr>
              <w:pStyle w:val="TableText"/>
              <w:rPr>
                <w:highlight w:val="yellow"/>
              </w:rPr>
            </w:pPr>
            <w:r w:rsidRPr="00FA3D46">
              <w:rPr>
                <w:highlight w:val="yellow"/>
              </w:rPr>
              <w:t>REDACTED</w:t>
            </w:r>
          </w:p>
        </w:tc>
        <w:tc>
          <w:tcPr>
            <w:tcW w:w="3985" w:type="dxa"/>
            <w:noWrap/>
            <w:hideMark/>
          </w:tcPr>
          <w:p w14:paraId="362D9579" w14:textId="7DF9BDFE" w:rsidR="009271E1" w:rsidRPr="009271E1" w:rsidRDefault="009271E1" w:rsidP="009271E1">
            <w:pPr>
              <w:pStyle w:val="TableText"/>
              <w:rPr>
                <w:highlight w:val="yellow"/>
              </w:rPr>
            </w:pPr>
            <w:r w:rsidRPr="009271E1">
              <w:rPr>
                <w:highlight w:val="yellow"/>
              </w:rPr>
              <w:t>REDACTED</w:t>
            </w:r>
          </w:p>
        </w:tc>
        <w:tc>
          <w:tcPr>
            <w:tcW w:w="2418" w:type="dxa"/>
          </w:tcPr>
          <w:p w14:paraId="6A5CD112" w14:textId="01DEAD07" w:rsidR="009271E1" w:rsidRPr="009271E1" w:rsidRDefault="009271E1" w:rsidP="009271E1">
            <w:pPr>
              <w:pStyle w:val="TableText"/>
              <w:rPr>
                <w:highlight w:val="yellow"/>
              </w:rPr>
            </w:pPr>
            <w:r w:rsidRPr="009271E1">
              <w:rPr>
                <w:highlight w:val="yellow"/>
              </w:rPr>
              <w:t>REDACTED</w:t>
            </w:r>
          </w:p>
        </w:tc>
      </w:tr>
      <w:tr w:rsidR="009271E1" w:rsidRPr="00113EFF" w14:paraId="770F8787" w14:textId="77777777" w:rsidTr="00B51C5A">
        <w:trPr>
          <w:trHeight w:val="315"/>
        </w:trPr>
        <w:tc>
          <w:tcPr>
            <w:tcW w:w="2525" w:type="dxa"/>
            <w:noWrap/>
            <w:hideMark/>
          </w:tcPr>
          <w:p w14:paraId="3CD2098F" w14:textId="77777777" w:rsidR="009271E1" w:rsidRPr="00042D6D" w:rsidRDefault="009271E1" w:rsidP="009271E1">
            <w:pPr>
              <w:pStyle w:val="TableText"/>
            </w:pPr>
            <w:r w:rsidRPr="00042D6D">
              <w:t>Iowa City, IA</w:t>
            </w:r>
          </w:p>
        </w:tc>
        <w:tc>
          <w:tcPr>
            <w:tcW w:w="1048" w:type="dxa"/>
            <w:hideMark/>
          </w:tcPr>
          <w:p w14:paraId="60C57B8E" w14:textId="77777777" w:rsidR="009271E1" w:rsidRPr="00042D6D" w:rsidRDefault="009271E1" w:rsidP="009271E1">
            <w:pPr>
              <w:pStyle w:val="TableText"/>
            </w:pPr>
            <w:r w:rsidRPr="00042D6D">
              <w:t>636A8</w:t>
            </w:r>
          </w:p>
        </w:tc>
        <w:tc>
          <w:tcPr>
            <w:tcW w:w="1804" w:type="dxa"/>
            <w:noWrap/>
            <w:hideMark/>
          </w:tcPr>
          <w:p w14:paraId="1321D0CD" w14:textId="35472FAF" w:rsidR="009271E1" w:rsidRPr="00FA3D46" w:rsidRDefault="009271E1" w:rsidP="009271E1">
            <w:pPr>
              <w:pStyle w:val="TableText"/>
              <w:rPr>
                <w:highlight w:val="yellow"/>
              </w:rPr>
            </w:pPr>
            <w:r w:rsidRPr="00FA3D46">
              <w:rPr>
                <w:highlight w:val="yellow"/>
              </w:rPr>
              <w:t>REDACTED</w:t>
            </w:r>
          </w:p>
        </w:tc>
        <w:tc>
          <w:tcPr>
            <w:tcW w:w="3985" w:type="dxa"/>
            <w:noWrap/>
            <w:hideMark/>
          </w:tcPr>
          <w:p w14:paraId="135416A0" w14:textId="5D1A9588" w:rsidR="009271E1" w:rsidRPr="009271E1" w:rsidRDefault="009271E1" w:rsidP="009271E1">
            <w:pPr>
              <w:pStyle w:val="TableText"/>
              <w:rPr>
                <w:highlight w:val="yellow"/>
              </w:rPr>
            </w:pPr>
            <w:r w:rsidRPr="009271E1">
              <w:rPr>
                <w:highlight w:val="yellow"/>
              </w:rPr>
              <w:t>REDACTED</w:t>
            </w:r>
          </w:p>
        </w:tc>
        <w:tc>
          <w:tcPr>
            <w:tcW w:w="2418" w:type="dxa"/>
          </w:tcPr>
          <w:p w14:paraId="170006BF" w14:textId="6C544CE2" w:rsidR="009271E1" w:rsidRPr="009271E1" w:rsidRDefault="009271E1" w:rsidP="009271E1">
            <w:pPr>
              <w:pStyle w:val="TableText"/>
              <w:rPr>
                <w:highlight w:val="yellow"/>
              </w:rPr>
            </w:pPr>
            <w:r w:rsidRPr="009271E1">
              <w:rPr>
                <w:highlight w:val="yellow"/>
              </w:rPr>
              <w:t>REDACTED</w:t>
            </w:r>
          </w:p>
        </w:tc>
      </w:tr>
      <w:tr w:rsidR="009271E1" w:rsidRPr="00113EFF" w14:paraId="0999BD7E" w14:textId="77777777" w:rsidTr="00B51C5A">
        <w:trPr>
          <w:trHeight w:val="315"/>
        </w:trPr>
        <w:tc>
          <w:tcPr>
            <w:tcW w:w="2525" w:type="dxa"/>
            <w:noWrap/>
            <w:hideMark/>
          </w:tcPr>
          <w:p w14:paraId="29CF4473" w14:textId="77777777" w:rsidR="009271E1" w:rsidRPr="00042D6D" w:rsidRDefault="009271E1" w:rsidP="009271E1">
            <w:pPr>
              <w:pStyle w:val="TableText"/>
            </w:pPr>
            <w:r w:rsidRPr="00042D6D">
              <w:t>Poplar Bluff, MO</w:t>
            </w:r>
          </w:p>
        </w:tc>
        <w:tc>
          <w:tcPr>
            <w:tcW w:w="1048" w:type="dxa"/>
            <w:hideMark/>
          </w:tcPr>
          <w:p w14:paraId="0F81B3BE" w14:textId="77777777" w:rsidR="009271E1" w:rsidRPr="00042D6D" w:rsidRDefault="009271E1" w:rsidP="009271E1">
            <w:pPr>
              <w:pStyle w:val="TableText"/>
            </w:pPr>
            <w:r w:rsidRPr="00042D6D">
              <w:t>657A4</w:t>
            </w:r>
          </w:p>
        </w:tc>
        <w:tc>
          <w:tcPr>
            <w:tcW w:w="1804" w:type="dxa"/>
            <w:noWrap/>
            <w:hideMark/>
          </w:tcPr>
          <w:p w14:paraId="7DD929D4" w14:textId="38FC7F14" w:rsidR="009271E1" w:rsidRPr="00FA3D46" w:rsidRDefault="009271E1" w:rsidP="009271E1">
            <w:pPr>
              <w:pStyle w:val="TableText"/>
              <w:rPr>
                <w:highlight w:val="yellow"/>
              </w:rPr>
            </w:pPr>
            <w:r w:rsidRPr="00FA3D46">
              <w:rPr>
                <w:highlight w:val="yellow"/>
              </w:rPr>
              <w:t>REDACTED</w:t>
            </w:r>
          </w:p>
        </w:tc>
        <w:tc>
          <w:tcPr>
            <w:tcW w:w="3985" w:type="dxa"/>
            <w:noWrap/>
            <w:hideMark/>
          </w:tcPr>
          <w:p w14:paraId="0F26B7DC" w14:textId="4CE9CA9B" w:rsidR="009271E1" w:rsidRPr="009271E1" w:rsidRDefault="009271E1" w:rsidP="009271E1">
            <w:pPr>
              <w:pStyle w:val="TableText"/>
              <w:rPr>
                <w:highlight w:val="yellow"/>
              </w:rPr>
            </w:pPr>
            <w:r w:rsidRPr="009271E1">
              <w:rPr>
                <w:highlight w:val="yellow"/>
              </w:rPr>
              <w:t>REDACTED</w:t>
            </w:r>
          </w:p>
        </w:tc>
        <w:tc>
          <w:tcPr>
            <w:tcW w:w="2418" w:type="dxa"/>
          </w:tcPr>
          <w:p w14:paraId="44B5B2D0" w14:textId="6A73A14A" w:rsidR="009271E1" w:rsidRPr="009271E1" w:rsidRDefault="009271E1" w:rsidP="009271E1">
            <w:pPr>
              <w:pStyle w:val="TableText"/>
              <w:rPr>
                <w:highlight w:val="yellow"/>
              </w:rPr>
            </w:pPr>
            <w:r w:rsidRPr="009271E1">
              <w:rPr>
                <w:highlight w:val="yellow"/>
              </w:rPr>
              <w:t>REDACTED</w:t>
            </w:r>
          </w:p>
        </w:tc>
      </w:tr>
      <w:tr w:rsidR="009271E1" w:rsidRPr="00113EFF" w14:paraId="62B51723" w14:textId="77777777" w:rsidTr="00B51C5A">
        <w:trPr>
          <w:trHeight w:val="315"/>
        </w:trPr>
        <w:tc>
          <w:tcPr>
            <w:tcW w:w="2525" w:type="dxa"/>
            <w:noWrap/>
            <w:hideMark/>
          </w:tcPr>
          <w:p w14:paraId="6A073BC6" w14:textId="77777777" w:rsidR="009271E1" w:rsidRPr="00042D6D" w:rsidRDefault="009271E1" w:rsidP="009271E1">
            <w:pPr>
              <w:pStyle w:val="TableText"/>
            </w:pPr>
            <w:r w:rsidRPr="00042D6D">
              <w:t>Marion, IL</w:t>
            </w:r>
          </w:p>
        </w:tc>
        <w:tc>
          <w:tcPr>
            <w:tcW w:w="1048" w:type="dxa"/>
            <w:hideMark/>
          </w:tcPr>
          <w:p w14:paraId="328D1331" w14:textId="77777777" w:rsidR="009271E1" w:rsidRPr="00042D6D" w:rsidRDefault="009271E1" w:rsidP="009271E1">
            <w:pPr>
              <w:pStyle w:val="TableText"/>
            </w:pPr>
            <w:r w:rsidRPr="00042D6D">
              <w:t>657A5</w:t>
            </w:r>
          </w:p>
        </w:tc>
        <w:tc>
          <w:tcPr>
            <w:tcW w:w="1804" w:type="dxa"/>
            <w:noWrap/>
            <w:hideMark/>
          </w:tcPr>
          <w:p w14:paraId="692606BB" w14:textId="2FA7508A" w:rsidR="009271E1" w:rsidRPr="00FA3D46" w:rsidRDefault="009271E1" w:rsidP="009271E1">
            <w:pPr>
              <w:pStyle w:val="TableText"/>
              <w:rPr>
                <w:highlight w:val="yellow"/>
              </w:rPr>
            </w:pPr>
            <w:r w:rsidRPr="00FA3D46">
              <w:rPr>
                <w:highlight w:val="yellow"/>
              </w:rPr>
              <w:t>REDACTED</w:t>
            </w:r>
          </w:p>
        </w:tc>
        <w:tc>
          <w:tcPr>
            <w:tcW w:w="3985" w:type="dxa"/>
            <w:noWrap/>
            <w:hideMark/>
          </w:tcPr>
          <w:p w14:paraId="72DD1C28" w14:textId="068F5934" w:rsidR="009271E1" w:rsidRPr="009271E1" w:rsidRDefault="009271E1" w:rsidP="009271E1">
            <w:pPr>
              <w:pStyle w:val="TableText"/>
              <w:rPr>
                <w:highlight w:val="yellow"/>
              </w:rPr>
            </w:pPr>
            <w:r w:rsidRPr="009271E1">
              <w:rPr>
                <w:highlight w:val="yellow"/>
              </w:rPr>
              <w:t>REDACTED</w:t>
            </w:r>
          </w:p>
        </w:tc>
        <w:tc>
          <w:tcPr>
            <w:tcW w:w="2418" w:type="dxa"/>
          </w:tcPr>
          <w:p w14:paraId="1218F67F" w14:textId="16FAEC03" w:rsidR="009271E1" w:rsidRPr="009271E1" w:rsidRDefault="009271E1" w:rsidP="009271E1">
            <w:pPr>
              <w:pStyle w:val="TableText"/>
              <w:rPr>
                <w:highlight w:val="yellow"/>
              </w:rPr>
            </w:pPr>
            <w:r w:rsidRPr="009271E1">
              <w:rPr>
                <w:highlight w:val="yellow"/>
              </w:rPr>
              <w:t>REDACTED</w:t>
            </w:r>
          </w:p>
        </w:tc>
      </w:tr>
    </w:tbl>
    <w:p w14:paraId="20700CE3" w14:textId="62CC9752" w:rsidR="003A39D3" w:rsidRDefault="009B3C2B" w:rsidP="003A39D3">
      <w:pPr>
        <w:pStyle w:val="BodyText"/>
        <w:tabs>
          <w:tab w:val="clear" w:pos="720"/>
        </w:tabs>
        <w:spacing w:before="0"/>
        <w:rPr>
          <w:szCs w:val="24"/>
        </w:rPr>
      </w:pPr>
      <w:r>
        <w:rPr>
          <w:szCs w:val="24"/>
        </w:rPr>
        <w:br/>
      </w:r>
      <w:r w:rsidR="003A39D3" w:rsidRPr="00DC6959">
        <w:rPr>
          <w:b/>
          <w:szCs w:val="24"/>
        </w:rPr>
        <w:t>NOTE</w:t>
      </w:r>
      <w:r w:rsidR="003A39D3">
        <w:rPr>
          <w:szCs w:val="24"/>
        </w:rPr>
        <w:t>: For several sites, t</w:t>
      </w:r>
      <w:r w:rsidR="003A39D3" w:rsidRPr="00935949">
        <w:rPr>
          <w:szCs w:val="24"/>
        </w:rPr>
        <w:t>he VIX service account</w:t>
      </w:r>
      <w:r w:rsidR="0048666C">
        <w:rPr>
          <w:szCs w:val="24"/>
        </w:rPr>
        <w:t>s</w:t>
      </w:r>
      <w:r w:rsidR="003A39D3">
        <w:rPr>
          <w:szCs w:val="24"/>
        </w:rPr>
        <w:t xml:space="preserve"> in </w:t>
      </w:r>
      <w:r w:rsidR="003A39D3">
        <w:rPr>
          <w:szCs w:val="24"/>
        </w:rPr>
        <w:fldChar w:fldCharType="begin"/>
      </w:r>
      <w:r w:rsidR="003A39D3">
        <w:rPr>
          <w:szCs w:val="24"/>
        </w:rPr>
        <w:instrText xml:space="preserve"> REF _Ref102564585 \h </w:instrText>
      </w:r>
      <w:r w:rsidR="003A39D3">
        <w:rPr>
          <w:szCs w:val="24"/>
        </w:rPr>
      </w:r>
      <w:r w:rsidR="003A39D3">
        <w:rPr>
          <w:szCs w:val="24"/>
        </w:rPr>
        <w:fldChar w:fldCharType="separate"/>
      </w:r>
      <w:r w:rsidR="008F76D0" w:rsidRPr="00EE3B58">
        <w:t xml:space="preserve">Table </w:t>
      </w:r>
      <w:r w:rsidR="008F76D0">
        <w:rPr>
          <w:noProof/>
        </w:rPr>
        <w:t>2</w:t>
      </w:r>
      <w:r w:rsidR="003A39D3">
        <w:rPr>
          <w:szCs w:val="24"/>
        </w:rPr>
        <w:fldChar w:fldCharType="end"/>
      </w:r>
      <w:r w:rsidR="003A39D3">
        <w:rPr>
          <w:szCs w:val="24"/>
        </w:rPr>
        <w:t xml:space="preserve"> are missing because they expired at the time of publication</w:t>
      </w:r>
      <w:r w:rsidR="009C7D27">
        <w:rPr>
          <w:szCs w:val="24"/>
        </w:rPr>
        <w:t xml:space="preserve"> of version </w:t>
      </w:r>
      <w:r w:rsidR="009C7D27">
        <w:t xml:space="preserve">43.4 of </w:t>
      </w:r>
      <w:r w:rsidR="0083081F">
        <w:t>t</w:t>
      </w:r>
      <w:r w:rsidR="009C7D27">
        <w:t>his document</w:t>
      </w:r>
      <w:r w:rsidR="003A39D3">
        <w:rPr>
          <w:szCs w:val="24"/>
        </w:rPr>
        <w:t>.</w:t>
      </w:r>
    </w:p>
    <w:p w14:paraId="3FEFE91D" w14:textId="7FAF76AA" w:rsidR="003240A1" w:rsidRDefault="003A39D3" w:rsidP="003240A1">
      <w:pPr>
        <w:pStyle w:val="BodyText"/>
        <w:tabs>
          <w:tab w:val="clear" w:pos="720"/>
        </w:tabs>
        <w:spacing w:before="0"/>
        <w:rPr>
          <w:szCs w:val="24"/>
        </w:rPr>
        <w:sectPr w:rsidR="003240A1" w:rsidSect="00DB6226">
          <w:footerReference w:type="default" r:id="rId93"/>
          <w:pgSz w:w="15840" w:h="12240" w:orient="landscape" w:code="1"/>
          <w:pgMar w:top="1440" w:right="1440" w:bottom="1440" w:left="1440" w:header="720" w:footer="720" w:gutter="0"/>
          <w:cols w:space="720"/>
          <w:docGrid w:linePitch="360"/>
        </w:sectPr>
      </w:pPr>
      <w:r>
        <w:rPr>
          <w:b/>
          <w:bCs/>
          <w:szCs w:val="24"/>
        </w:rPr>
        <w:t xml:space="preserve">NOTE: </w:t>
      </w:r>
      <w:r w:rsidR="0048666C">
        <w:rPr>
          <w:szCs w:val="24"/>
        </w:rPr>
        <w:t xml:space="preserve">Sites can find the DUZ corresponding to their VIX service account </w:t>
      </w:r>
      <w:r w:rsidR="005900C3">
        <w:t xml:space="preserve">on the local VistA </w:t>
      </w:r>
      <w:r w:rsidR="0048666C">
        <w:rPr>
          <w:szCs w:val="24"/>
        </w:rPr>
        <w:t>by following the steps below:</w:t>
      </w:r>
    </w:p>
    <w:p w14:paraId="56E2304D" w14:textId="77777777" w:rsidR="00B51C5A" w:rsidRDefault="00B51C5A" w:rsidP="00B82C4C">
      <w:pPr>
        <w:pStyle w:val="BodyText"/>
        <w:numPr>
          <w:ilvl w:val="0"/>
          <w:numId w:val="74"/>
        </w:numPr>
      </w:pPr>
      <w:bookmarkStart w:id="528" w:name="_Hlk103350408"/>
      <w:r>
        <w:t xml:space="preserve">In FileMan, choose the option to Inquire to File Entries, choose the New Person file (#200), and then enter the name of your </w:t>
      </w:r>
      <w:r>
        <w:rPr>
          <w:szCs w:val="24"/>
        </w:rPr>
        <w:t xml:space="preserve">VIX’s </w:t>
      </w:r>
      <w:r>
        <w:t xml:space="preserve">service </w:t>
      </w:r>
      <w:r>
        <w:rPr>
          <w:szCs w:val="24"/>
        </w:rPr>
        <w:t>account on its local VistA</w:t>
      </w:r>
      <w:r>
        <w:t xml:space="preserve">. </w:t>
      </w:r>
    </w:p>
    <w:p w14:paraId="3E63E472" w14:textId="77777777" w:rsidR="00B51C5A" w:rsidRDefault="00B51C5A" w:rsidP="00B82C4C">
      <w:pPr>
        <w:pStyle w:val="BodyText"/>
        <w:numPr>
          <w:ilvl w:val="0"/>
          <w:numId w:val="74"/>
        </w:numPr>
      </w:pPr>
      <w:r>
        <w:t xml:space="preserve">Accept the defaults for Standard Captioned Output, when asked "Include COMPUTED fields", answer either B or R, as you need to view the record number. </w:t>
      </w:r>
    </w:p>
    <w:p w14:paraId="193FC787" w14:textId="77777777" w:rsidR="00B51C5A" w:rsidRDefault="00B51C5A" w:rsidP="00B82C4C">
      <w:pPr>
        <w:pStyle w:val="BodyText"/>
        <w:numPr>
          <w:ilvl w:val="0"/>
          <w:numId w:val="74"/>
        </w:numPr>
      </w:pPr>
      <w:r>
        <w:t>If multiple results are returned based on the name you entered, you will need to view each of them to determine which is your local service account and which are visitor accounts. Select one of the accounts.</w:t>
      </w:r>
    </w:p>
    <w:p w14:paraId="4C3D484F" w14:textId="0C42E6A9" w:rsidR="004B53DF" w:rsidRPr="00E66FFA" w:rsidRDefault="00B51C5A" w:rsidP="00B82C4C">
      <w:pPr>
        <w:pStyle w:val="BodyTextNumbered1"/>
        <w:keepNext/>
        <w:keepLines/>
        <w:numPr>
          <w:ilvl w:val="0"/>
          <w:numId w:val="78"/>
        </w:numPr>
      </w:pPr>
      <w:r>
        <w:t>In the data listed for each account, check for the presence of the DATE VERIFY CODE LAST CHANGED field (refer to the red highlighted field in</w:t>
      </w:r>
      <w:r w:rsidR="006E1365">
        <w:t xml:space="preserve"> </w:t>
      </w:r>
      <w:r w:rsidR="006F0440">
        <w:rPr>
          <w:szCs w:val="24"/>
        </w:rPr>
        <w:fldChar w:fldCharType="begin"/>
      </w:r>
      <w:r w:rsidR="006F0440">
        <w:rPr>
          <w:szCs w:val="24"/>
        </w:rPr>
        <w:instrText xml:space="preserve"> REF _Ref112744831 \h </w:instrText>
      </w:r>
      <w:r w:rsidR="006F0440">
        <w:rPr>
          <w:szCs w:val="24"/>
        </w:rPr>
      </w:r>
      <w:r w:rsidR="006F0440">
        <w:rPr>
          <w:szCs w:val="24"/>
        </w:rPr>
        <w:fldChar w:fldCharType="separate"/>
      </w:r>
      <w:r w:rsidR="008F76D0">
        <w:t xml:space="preserve">Figure </w:t>
      </w:r>
      <w:r w:rsidR="008F76D0">
        <w:rPr>
          <w:noProof/>
        </w:rPr>
        <w:t>74</w:t>
      </w:r>
      <w:r w:rsidR="006F0440">
        <w:rPr>
          <w:szCs w:val="24"/>
        </w:rPr>
        <w:fldChar w:fldCharType="end"/>
      </w:r>
      <w:r>
        <w:t>). If the DATE VERIFY CODE LAST CHANGED field is not present return to step 2 and select a different account upon reaching step 4, otherwise continue to the</w:t>
      </w:r>
      <w:r w:rsidR="007655B9">
        <w:t xml:space="preserve"> </w:t>
      </w:r>
      <w:r>
        <w:t>next</w:t>
      </w:r>
      <w:r w:rsidR="004B53DF">
        <w:t xml:space="preserve"> </w:t>
      </w:r>
      <w:r>
        <w:t>step.</w:t>
      </w:r>
    </w:p>
    <w:p w14:paraId="798B2A70" w14:textId="65A0AD85" w:rsidR="00E66FFA" w:rsidRDefault="00E66FFA" w:rsidP="00E66FFA">
      <w:pPr>
        <w:pStyle w:val="Caption"/>
        <w:jc w:val="center"/>
      </w:pPr>
      <w:bookmarkStart w:id="529" w:name="_Ref112744831"/>
      <w:bookmarkStart w:id="530" w:name="_Toc121993532"/>
      <w:bookmarkStart w:id="531" w:name="_Toc134605610"/>
      <w:bookmarkStart w:id="532" w:name="Redact_36"/>
      <w:r>
        <w:t xml:space="preserve">Figure </w:t>
      </w:r>
      <w:fldSimple w:instr=" SEQ Figure \* ARABIC ">
        <w:r w:rsidR="008F76D0">
          <w:rPr>
            <w:noProof/>
          </w:rPr>
          <w:t>74</w:t>
        </w:r>
      </w:fldSimple>
      <w:bookmarkEnd w:id="529"/>
      <w:r>
        <w:t>: FileMan File Entry 200</w:t>
      </w:r>
      <w:bookmarkEnd w:id="530"/>
      <w:bookmarkEnd w:id="531"/>
    </w:p>
    <w:bookmarkEnd w:id="532"/>
    <w:p w14:paraId="0D2F2FC0" w14:textId="28010B5E" w:rsidR="00B51C5A" w:rsidRDefault="00643FDF" w:rsidP="00B51C5A">
      <w:pPr>
        <w:pStyle w:val="BodyText"/>
        <w:tabs>
          <w:tab w:val="clear" w:pos="720"/>
          <w:tab w:val="left" w:pos="0"/>
        </w:tabs>
        <w:jc w:val="center"/>
      </w:pPr>
      <w:r>
        <w:rPr>
          <w:noProof/>
        </w:rPr>
        <w:drawing>
          <wp:inline distT="0" distB="0" distL="0" distR="0" wp14:anchorId="4B1DDE6E" wp14:editId="42E72B7E">
            <wp:extent cx="5943600" cy="1714500"/>
            <wp:effectExtent l="0" t="0" r="0" b="0"/>
            <wp:docPr id="1832299887" name="Picture 37" descr="FileMan File Entry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299887" name="Picture 37" descr="FileMan File Entry 200"/>
                    <pic:cNvPicPr/>
                  </pic:nvPicPr>
                  <pic:blipFill>
                    <a:blip r:embed="rId94">
                      <a:extLst>
                        <a:ext uri="{28A0092B-C50C-407E-A947-70E740481C1C}">
                          <a14:useLocalDpi xmlns:a14="http://schemas.microsoft.com/office/drawing/2010/main" val="0"/>
                        </a:ext>
                      </a:extLst>
                    </a:blip>
                    <a:stretch>
                      <a:fillRect/>
                    </a:stretch>
                  </pic:blipFill>
                  <pic:spPr>
                    <a:xfrm>
                      <a:off x="0" y="0"/>
                      <a:ext cx="5943600" cy="1714500"/>
                    </a:xfrm>
                    <a:prstGeom prst="rect">
                      <a:avLst/>
                    </a:prstGeom>
                  </pic:spPr>
                </pic:pic>
              </a:graphicData>
            </a:graphic>
          </wp:inline>
        </w:drawing>
      </w:r>
    </w:p>
    <w:p w14:paraId="50C80DA4" w14:textId="4FD712C7" w:rsidR="00B51C5A" w:rsidRPr="00B51C5A" w:rsidRDefault="00B51C5A" w:rsidP="00B82C4C">
      <w:pPr>
        <w:pStyle w:val="BodyText"/>
        <w:numPr>
          <w:ilvl w:val="0"/>
          <w:numId w:val="79"/>
        </w:numPr>
      </w:pPr>
      <w:r>
        <w:t xml:space="preserve">If the field is present, it is the local service account. </w:t>
      </w:r>
      <w:r w:rsidR="005900C3">
        <w:t>If it is not, it is a visitor account and should not be edited.</w:t>
      </w:r>
      <w:r>
        <w:t xml:space="preserve"> The number printed in the NUMBER field is the DUZ </w:t>
      </w:r>
      <w:r w:rsidR="005900C3">
        <w:t xml:space="preserve">of the VIX’s service account on the local VistA </w:t>
      </w:r>
      <w:r>
        <w:t>(refer to the green highlighted field in</w:t>
      </w:r>
      <w:r w:rsidR="006E1365">
        <w:t xml:space="preserve"> </w:t>
      </w:r>
      <w:r w:rsidR="006F0440">
        <w:rPr>
          <w:szCs w:val="24"/>
        </w:rPr>
        <w:fldChar w:fldCharType="begin"/>
      </w:r>
      <w:r w:rsidR="006F0440">
        <w:rPr>
          <w:szCs w:val="24"/>
        </w:rPr>
        <w:instrText xml:space="preserve"> REF _Ref112744831 \h </w:instrText>
      </w:r>
      <w:r w:rsidR="006F0440">
        <w:rPr>
          <w:szCs w:val="24"/>
        </w:rPr>
      </w:r>
      <w:r w:rsidR="006F0440">
        <w:rPr>
          <w:szCs w:val="24"/>
        </w:rPr>
        <w:fldChar w:fldCharType="separate"/>
      </w:r>
      <w:r w:rsidR="008F76D0">
        <w:t xml:space="preserve">Figure </w:t>
      </w:r>
      <w:r w:rsidR="008F76D0">
        <w:rPr>
          <w:noProof/>
        </w:rPr>
        <w:t>74</w:t>
      </w:r>
      <w:r w:rsidR="006F0440">
        <w:rPr>
          <w:szCs w:val="24"/>
        </w:rPr>
        <w:fldChar w:fldCharType="end"/>
      </w:r>
      <w:r>
        <w:t xml:space="preserve">). </w:t>
      </w:r>
      <w:r w:rsidR="005900C3">
        <w:t xml:space="preserve">Record the DUZ of the VIX’s service account </w:t>
      </w:r>
      <w:r w:rsidR="005900C3">
        <w:rPr>
          <w:szCs w:val="24"/>
        </w:rPr>
        <w:t>on the local VistA</w:t>
      </w:r>
      <w:r w:rsidR="005900C3">
        <w:t xml:space="preserve">. (Consider documenting the DUZ of the service account </w:t>
      </w:r>
      <w:r w:rsidR="005900C3">
        <w:rPr>
          <w:szCs w:val="24"/>
        </w:rPr>
        <w:t>on the local VistA</w:t>
      </w:r>
      <w:r w:rsidR="005900C3">
        <w:t xml:space="preserve"> in your Master Site Profile.)</w:t>
      </w:r>
    </w:p>
    <w:p w14:paraId="3C505A12" w14:textId="7AC0C810" w:rsidR="003A39D3" w:rsidRDefault="003A39D3" w:rsidP="00B51C5A">
      <w:pPr>
        <w:pStyle w:val="BodyText"/>
        <w:tabs>
          <w:tab w:val="clear" w:pos="720"/>
          <w:tab w:val="left" w:pos="0"/>
        </w:tabs>
      </w:pPr>
      <w:r w:rsidRPr="00DC6959">
        <w:rPr>
          <w:b/>
          <w:szCs w:val="24"/>
        </w:rPr>
        <w:t>NOTE</w:t>
      </w:r>
      <w:r>
        <w:rPr>
          <w:szCs w:val="24"/>
        </w:rPr>
        <w:t xml:space="preserve">: </w:t>
      </w:r>
      <w:r>
        <w:t>Once the DUZ is obtained, follow the steps below to update the corresponding VIX service account:</w:t>
      </w:r>
    </w:p>
    <w:p w14:paraId="719C3F59" w14:textId="77777777" w:rsidR="003A39D3" w:rsidRDefault="003A39D3" w:rsidP="00B82C4C">
      <w:pPr>
        <w:pStyle w:val="BodyText"/>
        <w:numPr>
          <w:ilvl w:val="0"/>
          <w:numId w:val="73"/>
        </w:numPr>
      </w:pPr>
      <w:bookmarkStart w:id="533" w:name="_Ref103349764"/>
      <w:r w:rsidRPr="005E089A">
        <w:t>To view a record once you have its DUZ value, access VA FileMan [DIUSER] and select Inquire to File Entries [DIINQUIRE].</w:t>
      </w:r>
      <w:bookmarkEnd w:id="533"/>
      <w:r w:rsidRPr="005E089A">
        <w:t xml:space="preserve"> </w:t>
      </w:r>
    </w:p>
    <w:p w14:paraId="12373F3B" w14:textId="77777777" w:rsidR="003A39D3" w:rsidRDefault="003A39D3" w:rsidP="00B82C4C">
      <w:pPr>
        <w:pStyle w:val="BodyText"/>
        <w:numPr>
          <w:ilvl w:val="0"/>
          <w:numId w:val="73"/>
        </w:numPr>
      </w:pPr>
      <w:r w:rsidRPr="005E089A">
        <w:t>When prompted "Output from what File", select NEW PERSON (#200).</w:t>
      </w:r>
    </w:p>
    <w:p w14:paraId="6C8184AF" w14:textId="77777777" w:rsidR="003A39D3" w:rsidRPr="005E089A" w:rsidRDefault="003A39D3" w:rsidP="00B82C4C">
      <w:pPr>
        <w:pStyle w:val="BodyText"/>
        <w:numPr>
          <w:ilvl w:val="0"/>
          <w:numId w:val="73"/>
        </w:numPr>
      </w:pPr>
      <w:r w:rsidRPr="005E089A">
        <w:t>When asked to "Select NEW PERSON NAME", enter a back-tick (</w:t>
      </w:r>
      <w:r>
        <w:t>`</w:t>
      </w:r>
      <w:r w:rsidRPr="005E089A">
        <w:t xml:space="preserve">) followed by the DUZ for </w:t>
      </w:r>
      <w:r>
        <w:t>the</w:t>
      </w:r>
      <w:r w:rsidRPr="005E089A">
        <w:t xml:space="preserve"> account. Select whichever view options you want (the defaults are fine), and then view the </w:t>
      </w:r>
      <w:r>
        <w:t>account</w:t>
      </w:r>
      <w:r w:rsidRPr="005E089A">
        <w:t>'s record</w:t>
      </w:r>
      <w:r>
        <w:t xml:space="preserve"> to determine the details and make any necessary adjustments</w:t>
      </w:r>
      <w:r w:rsidRPr="005E089A">
        <w:t>.</w:t>
      </w:r>
    </w:p>
    <w:bookmarkEnd w:id="528"/>
    <w:p w14:paraId="3FCC2E00" w14:textId="51CC139C" w:rsidR="003A39D3" w:rsidRPr="00042D6D" w:rsidRDefault="003A39D3" w:rsidP="003A39D3">
      <w:pPr>
        <w:pStyle w:val="BodyText"/>
      </w:pPr>
      <w:r w:rsidRPr="00DC6959">
        <w:rPr>
          <w:b/>
          <w:szCs w:val="24"/>
        </w:rPr>
        <w:t>NOTE</w:t>
      </w:r>
      <w:r>
        <w:rPr>
          <w:szCs w:val="24"/>
        </w:rPr>
        <w:t xml:space="preserve">: </w:t>
      </w:r>
      <w:r>
        <w:t xml:space="preserve">If you are unable to perform the above steps, please create a support ticket </w:t>
      </w:r>
      <w:r w:rsidR="0048666C">
        <w:t xml:space="preserve">with </w:t>
      </w:r>
      <w:r w:rsidR="0048666C" w:rsidRPr="0048666C">
        <w:t>VistA Apps</w:t>
      </w:r>
      <w:r w:rsidR="0048666C">
        <w:t xml:space="preserve"> </w:t>
      </w:r>
      <w:r>
        <w:t>for assistance.</w:t>
      </w:r>
    </w:p>
    <w:p w14:paraId="48CC4A9F" w14:textId="3EB1C12E" w:rsidR="003240A1" w:rsidRDefault="002F1749" w:rsidP="003A39D3">
      <w:pPr>
        <w:pStyle w:val="BodyText"/>
        <w:tabs>
          <w:tab w:val="clear" w:pos="720"/>
        </w:tabs>
        <w:spacing w:before="0"/>
        <w:rPr>
          <w:szCs w:val="24"/>
        </w:rPr>
      </w:pPr>
      <w:r>
        <w:rPr>
          <w:szCs w:val="24"/>
        </w:rPr>
        <w:t xml:space="preserve">Below is an example of the information to provide in a ticket to update </w:t>
      </w:r>
      <w:r>
        <w:rPr>
          <w:rStyle w:val="Hyperlink"/>
          <w:bCs/>
          <w:color w:val="000000" w:themeColor="text1"/>
          <w:u w:val="none"/>
        </w:rPr>
        <w:t>the</w:t>
      </w:r>
      <w:r w:rsidRPr="004F3D21">
        <w:rPr>
          <w:rStyle w:val="Hyperlink"/>
          <w:bCs/>
          <w:color w:val="000000" w:themeColor="text1"/>
          <w:u w:val="none"/>
        </w:rPr>
        <w:t xml:space="preserve"> </w:t>
      </w:r>
      <w:r>
        <w:t>VIX’s service account on the local VistA.</w:t>
      </w:r>
      <w:r>
        <w:rPr>
          <w:szCs w:val="24"/>
        </w:rPr>
        <w:t xml:space="preserve"> The example shows specifying the access code of the VIX’s service account on the local VistA, the name of the VIX’s service account on the local VistA, the suggested name of the VIX’s service account on the local VistA, the SSN</w:t>
      </w:r>
      <w:r w:rsidR="005900C3">
        <w:rPr>
          <w:szCs w:val="24"/>
        </w:rPr>
        <w:t xml:space="preserve"> </w:t>
      </w:r>
      <w:r w:rsidR="005900C3">
        <w:t>of the VIX’s service account on the local VistA</w:t>
      </w:r>
      <w:r>
        <w:rPr>
          <w:szCs w:val="24"/>
        </w:rPr>
        <w:t xml:space="preserve">, and any missing </w:t>
      </w:r>
      <w:r>
        <w:t>VistA</w:t>
      </w:r>
      <w:r>
        <w:rPr>
          <w:szCs w:val="24"/>
        </w:rPr>
        <w:t xml:space="preserve"> menus, keys, and other settings to add. Be sure to copy and paste the </w:t>
      </w:r>
      <w:r>
        <w:rPr>
          <w:rStyle w:val="BodyTextChar"/>
        </w:rPr>
        <w:t>security keys, secondary menus, INITIAL, and RAD/NUC</w:t>
      </w:r>
      <w:r>
        <w:rPr>
          <w:szCs w:val="24"/>
        </w:rPr>
        <w:t xml:space="preserve"> information shown before</w:t>
      </w:r>
      <w:r w:rsidR="003A39D3">
        <w:rPr>
          <w:szCs w:val="24"/>
        </w:rPr>
        <w:t xml:space="preserve"> </w:t>
      </w:r>
      <w:r w:rsidR="003A39D3">
        <w:rPr>
          <w:szCs w:val="24"/>
        </w:rPr>
        <w:fldChar w:fldCharType="begin"/>
      </w:r>
      <w:r w:rsidR="003A39D3">
        <w:rPr>
          <w:szCs w:val="24"/>
        </w:rPr>
        <w:instrText xml:space="preserve"> REF _Ref102564585 \h </w:instrText>
      </w:r>
      <w:r w:rsidR="003A39D3">
        <w:rPr>
          <w:szCs w:val="24"/>
        </w:rPr>
      </w:r>
      <w:r w:rsidR="003A39D3">
        <w:rPr>
          <w:szCs w:val="24"/>
        </w:rPr>
        <w:fldChar w:fldCharType="separate"/>
      </w:r>
      <w:r w:rsidR="008F76D0" w:rsidRPr="00EE3B58">
        <w:t xml:space="preserve">Table </w:t>
      </w:r>
      <w:r w:rsidR="008F76D0">
        <w:rPr>
          <w:noProof/>
        </w:rPr>
        <w:t>2</w:t>
      </w:r>
      <w:r w:rsidR="003A39D3">
        <w:rPr>
          <w:szCs w:val="24"/>
        </w:rPr>
        <w:fldChar w:fldCharType="end"/>
      </w:r>
      <w:r w:rsidR="003A39D3">
        <w:rPr>
          <w:szCs w:val="24"/>
        </w:rPr>
        <w:t xml:space="preserve"> into the ticket as needed.</w:t>
      </w:r>
    </w:p>
    <w:p w14:paraId="6DAA25E3" w14:textId="3F62B526" w:rsidR="009B3C2B" w:rsidRDefault="009B3C2B" w:rsidP="009B3C2B">
      <w:pPr>
        <w:pStyle w:val="ComputerLine"/>
      </w:pPr>
      <w:r>
        <w:t>Assignment group: ESD Tier 1</w:t>
      </w:r>
    </w:p>
    <w:p w14:paraId="337C76F1" w14:textId="77777777" w:rsidR="009B3C2B" w:rsidRDefault="009B3C2B" w:rsidP="009B3C2B">
      <w:pPr>
        <w:pStyle w:val="ComputerLine"/>
      </w:pPr>
      <w:r>
        <w:t>Category: Service</w:t>
      </w:r>
    </w:p>
    <w:p w14:paraId="1FE91CE5" w14:textId="3FD67994" w:rsidR="00BC79F6" w:rsidRPr="009B3C2B" w:rsidRDefault="009B3C2B" w:rsidP="009B3C2B">
      <w:pPr>
        <w:pStyle w:val="ComputerLine"/>
      </w:pPr>
      <w:r>
        <w:t>Subcategory: Access</w:t>
      </w:r>
      <w:r>
        <w:br/>
      </w:r>
    </w:p>
    <w:p w14:paraId="44D6555D" w14:textId="77777777" w:rsidR="005900C3" w:rsidRDefault="005900C3" w:rsidP="005900C3">
      <w:pPr>
        <w:pStyle w:val="ComputerLine"/>
      </w:pPr>
      <w:r>
        <w:t xml:space="preserve">Please use the </w:t>
      </w:r>
      <w:r>
        <w:rPr>
          <w:b/>
          <w:i/>
        </w:rPr>
        <w:t>SITE_SERVICE_ACCOUNT_ACCESS_CODE_HERE</w:t>
      </w:r>
      <w:r>
        <w:t xml:space="preserve"> to look up the DUZ for the </w:t>
      </w:r>
      <w:r>
        <w:rPr>
          <w:b/>
          <w:i/>
        </w:rPr>
        <w:t>SITE_SERVICE_ACCOUNT_NAME_HERE</w:t>
      </w:r>
      <w:r>
        <w:t xml:space="preserve"> service account in </w:t>
      </w:r>
      <w:r>
        <w:rPr>
          <w:b/>
          <w:i/>
        </w:rPr>
        <w:t>SITE_VISTA_NAME_HERE</w:t>
      </w:r>
      <w:r>
        <w:t xml:space="preserve"> VistA and then update the service account with the following:</w:t>
      </w:r>
    </w:p>
    <w:p w14:paraId="6D95B2A4" w14:textId="77777777" w:rsidR="005900C3" w:rsidRDefault="005900C3" w:rsidP="005900C3">
      <w:pPr>
        <w:pStyle w:val="ComputerLine"/>
      </w:pPr>
      <w:r>
        <w:t xml:space="preserve">Change service account name to: </w:t>
      </w:r>
      <w:r>
        <w:rPr>
          <w:b/>
          <w:i/>
          <w:szCs w:val="22"/>
        </w:rPr>
        <w:t>IMAGINGSVC</w:t>
      </w:r>
      <w:r>
        <w:rPr>
          <w:b/>
          <w:i/>
        </w:rPr>
        <w:t>,SITE_ABBREVIATION_HERE</w:t>
      </w:r>
    </w:p>
    <w:p w14:paraId="22F31FF6" w14:textId="77777777" w:rsidR="005900C3" w:rsidRDefault="005900C3" w:rsidP="005900C3">
      <w:pPr>
        <w:pStyle w:val="ComputerLine"/>
      </w:pPr>
      <w:r>
        <w:t xml:space="preserve">Add SSN: </w:t>
      </w:r>
      <w:r>
        <w:rPr>
          <w:b/>
          <w:i/>
        </w:rPr>
        <w:t>SITE_SERVICE_ACCOUNT_SSN_HERE</w:t>
      </w:r>
    </w:p>
    <w:p w14:paraId="641DE6DF" w14:textId="77777777" w:rsidR="005900C3" w:rsidRDefault="005900C3" w:rsidP="005900C3">
      <w:pPr>
        <w:pStyle w:val="ComputerLine"/>
      </w:pPr>
      <w:r>
        <w:t>Add keys: MAG DOD FIX, RA ALLOC</w:t>
      </w:r>
    </w:p>
    <w:p w14:paraId="6A2EF64A" w14:textId="77777777" w:rsidR="005900C3" w:rsidRDefault="005900C3" w:rsidP="005900C3">
      <w:pPr>
        <w:pStyle w:val="ComputerLine"/>
      </w:pPr>
      <w:r>
        <w:t>Add secondary menus: MAG WINDOWS, MAG DICOM QUERY RETRIEVE</w:t>
      </w:r>
    </w:p>
    <w:p w14:paraId="26AB69B3" w14:textId="77777777" w:rsidR="005900C3" w:rsidRDefault="005900C3" w:rsidP="005900C3">
      <w:pPr>
        <w:pStyle w:val="ComputerLine"/>
      </w:pPr>
      <w:r>
        <w:t>Add INITIAL field: VSA</w:t>
      </w:r>
    </w:p>
    <w:p w14:paraId="1902B253" w14:textId="77777777" w:rsidR="005900C3" w:rsidRDefault="005900C3" w:rsidP="005900C3">
      <w:pPr>
        <w:pStyle w:val="ComputerLine"/>
      </w:pPr>
    </w:p>
    <w:p w14:paraId="177FD9C5" w14:textId="77777777" w:rsidR="005900C3" w:rsidRDefault="005900C3" w:rsidP="005900C3">
      <w:pPr>
        <w:pStyle w:val="ComputerLine"/>
      </w:pPr>
      <w:r>
        <w:t>Add RAD/NUC med classification: RAD/NUC MED CLASSIFICATION</w:t>
      </w:r>
    </w:p>
    <w:p w14:paraId="1ED21636" w14:textId="77777777" w:rsidR="005900C3" w:rsidRDefault="005900C3" w:rsidP="005900C3">
      <w:pPr>
        <w:pStyle w:val="ComputerLine"/>
      </w:pPr>
      <w:r>
        <w:tab/>
      </w:r>
      <w:r>
        <w:tab/>
      </w:r>
      <w:r>
        <w:tab/>
      </w:r>
      <w:r>
        <w:tab/>
        <w:t xml:space="preserve">           1      staff</w:t>
      </w:r>
    </w:p>
    <w:p w14:paraId="7CAADF91" w14:textId="77777777" w:rsidR="005900C3" w:rsidRDefault="005900C3" w:rsidP="005900C3">
      <w:pPr>
        <w:pStyle w:val="ComputerLine"/>
      </w:pPr>
      <w:r>
        <w:t xml:space="preserve">   </w:t>
      </w:r>
      <w:r>
        <w:tab/>
      </w:r>
      <w:r>
        <w:tab/>
      </w:r>
      <w:r>
        <w:tab/>
      </w:r>
      <w:r>
        <w:tab/>
        <w:t xml:space="preserve">           4      technologist</w:t>
      </w:r>
    </w:p>
    <w:p w14:paraId="424FC898" w14:textId="77777777" w:rsidR="005900C3" w:rsidRDefault="005900C3" w:rsidP="005900C3">
      <w:pPr>
        <w:pStyle w:val="ComputerLine"/>
      </w:pPr>
      <w:r>
        <w:t>Add CPRS TAB: CPRS TAB: COR</w:t>
      </w:r>
    </w:p>
    <w:p w14:paraId="09CF4012" w14:textId="77777777" w:rsidR="005900C3" w:rsidRDefault="005900C3" w:rsidP="005900C3">
      <w:pPr>
        <w:pStyle w:val="ComputerLine"/>
      </w:pPr>
      <w:r>
        <w:t xml:space="preserve"> </w:t>
      </w:r>
      <w:r>
        <w:tab/>
      </w:r>
      <w:r>
        <w:tab/>
        <w:t xml:space="preserve">   EFFECTIVE DATE: &lt;TODAY</w:t>
      </w:r>
    </w:p>
    <w:p w14:paraId="6ED9A5A3" w14:textId="77777777" w:rsidR="005900C3" w:rsidRDefault="005900C3" w:rsidP="005900C3">
      <w:pPr>
        <w:pStyle w:val="ComputerLine"/>
      </w:pPr>
      <w:r>
        <w:t>Add AUTHORIZED TO WRITE MED ORDERS: YES</w:t>
      </w:r>
    </w:p>
    <w:p w14:paraId="2EB459C6" w14:textId="77777777" w:rsidR="005900C3" w:rsidRDefault="005900C3" w:rsidP="005900C3">
      <w:pPr>
        <w:pStyle w:val="ComputerLine"/>
      </w:pPr>
    </w:p>
    <w:p w14:paraId="3A048888" w14:textId="50D7B685" w:rsidR="009B3C2B" w:rsidRPr="00C44938" w:rsidRDefault="005900C3" w:rsidP="00C44938">
      <w:pPr>
        <w:pStyle w:val="ComputerLine"/>
      </w:pPr>
      <w:r>
        <w:rPr>
          <w:b/>
        </w:rPr>
        <w:t>NOTE</w:t>
      </w:r>
      <w:r>
        <w:t>: This is a false SSN, which was not generated by, and will not conflict with, a real SSN issued by the Social Security Administration, but meets the requirements for VistA Broker Security Exchange (BSE) authentication between sites. These changes are required for Enterprise DICOM query retrieve with MAG*3.0*269</w:t>
      </w:r>
      <w:r w:rsidR="009C7D27">
        <w:t xml:space="preserve"> and beyond</w:t>
      </w:r>
      <w:r>
        <w:t>.</w:t>
      </w:r>
    </w:p>
    <w:p w14:paraId="5A329C52" w14:textId="398C6C12" w:rsidR="004C409A" w:rsidRDefault="004C409A" w:rsidP="002A5C3B">
      <w:pPr>
        <w:pStyle w:val="Heading1"/>
      </w:pPr>
      <w:bookmarkStart w:id="534" w:name="_Ref100652344"/>
      <w:bookmarkStart w:id="535" w:name="_Ref100652345"/>
      <w:bookmarkStart w:id="536" w:name="_Ref100652458"/>
      <w:bookmarkStart w:id="537" w:name="_Toc121993458"/>
      <w:bookmarkStart w:id="538" w:name="_Toc134605534"/>
      <w:r>
        <w:t xml:space="preserve">Appendix </w:t>
      </w:r>
      <w:r w:rsidR="009C7D27">
        <w:t>E</w:t>
      </w:r>
      <w:r>
        <w:t>: VIX Install Checklist</w:t>
      </w:r>
      <w:bookmarkEnd w:id="422"/>
      <w:bookmarkEnd w:id="423"/>
      <w:bookmarkEnd w:id="424"/>
      <w:bookmarkEnd w:id="425"/>
      <w:bookmarkEnd w:id="512"/>
      <w:bookmarkEnd w:id="513"/>
      <w:bookmarkEnd w:id="514"/>
      <w:bookmarkEnd w:id="519"/>
      <w:bookmarkEnd w:id="520"/>
      <w:bookmarkEnd w:id="521"/>
      <w:bookmarkEnd w:id="534"/>
      <w:bookmarkEnd w:id="535"/>
      <w:bookmarkEnd w:id="536"/>
      <w:bookmarkEnd w:id="537"/>
      <w:bookmarkEnd w:id="538"/>
    </w:p>
    <w:p w14:paraId="10D3FE7F" w14:textId="77A6CB46" w:rsidR="00FB27B3" w:rsidRDefault="0043282B" w:rsidP="00FB27B3">
      <w:pPr>
        <w:pStyle w:val="BodyText"/>
        <w:rPr>
          <w:szCs w:val="24"/>
        </w:rPr>
      </w:pPr>
      <w:r>
        <w:rPr>
          <w:i/>
          <w:iCs/>
          <w:szCs w:val="24"/>
        </w:rPr>
        <w:fldChar w:fldCharType="begin"/>
      </w:r>
      <w:r>
        <w:rPr>
          <w:i/>
          <w:iCs/>
          <w:szCs w:val="24"/>
        </w:rPr>
        <w:instrText xml:space="preserve"> REF _Ref68591786 \h </w:instrText>
      </w:r>
      <w:r>
        <w:rPr>
          <w:i/>
          <w:iCs/>
          <w:szCs w:val="24"/>
        </w:rPr>
      </w:r>
      <w:r>
        <w:rPr>
          <w:i/>
          <w:iCs/>
          <w:szCs w:val="24"/>
        </w:rPr>
        <w:fldChar w:fldCharType="separate"/>
      </w:r>
      <w:r w:rsidR="008F76D0">
        <w:t xml:space="preserve">Table </w:t>
      </w:r>
      <w:r w:rsidR="008F76D0">
        <w:rPr>
          <w:noProof/>
        </w:rPr>
        <w:t>3</w:t>
      </w:r>
      <w:r>
        <w:rPr>
          <w:i/>
          <w:iCs/>
          <w:szCs w:val="24"/>
        </w:rPr>
        <w:fldChar w:fldCharType="end"/>
      </w:r>
      <w:r w:rsidR="00514291" w:rsidRPr="001A2A05">
        <w:rPr>
          <w:szCs w:val="24"/>
        </w:rPr>
        <w:t xml:space="preserve"> summarizes the VIX installation process</w:t>
      </w:r>
      <w:r w:rsidR="00514291">
        <w:rPr>
          <w:szCs w:val="24"/>
        </w:rPr>
        <w:t>.</w:t>
      </w:r>
    </w:p>
    <w:p w14:paraId="7992170E" w14:textId="30B586CF" w:rsidR="00514291" w:rsidRDefault="00555516" w:rsidP="00555516">
      <w:pPr>
        <w:pStyle w:val="Heading2"/>
      </w:pPr>
      <w:bookmarkStart w:id="539" w:name="_Toc121993459"/>
      <w:bookmarkStart w:id="540" w:name="_Toc134605535"/>
      <w:r>
        <w:t>VIX Install Checklist</w:t>
      </w:r>
      <w:bookmarkEnd w:id="539"/>
      <w:bookmarkEnd w:id="540"/>
    </w:p>
    <w:p w14:paraId="00A01526" w14:textId="570796A5" w:rsidR="0043282B" w:rsidRDefault="0043282B" w:rsidP="0043282B">
      <w:pPr>
        <w:pStyle w:val="Caption"/>
      </w:pPr>
      <w:bookmarkStart w:id="541" w:name="_Ref68591786"/>
      <w:bookmarkStart w:id="542" w:name="_Ref68591781"/>
      <w:bookmarkStart w:id="543" w:name="_Toc121993535"/>
      <w:bookmarkStart w:id="544" w:name="_Toc134605613"/>
      <w:r>
        <w:t xml:space="preserve">Table </w:t>
      </w:r>
      <w:r w:rsidR="00D57AE3">
        <w:rPr>
          <w:noProof/>
        </w:rPr>
        <w:fldChar w:fldCharType="begin"/>
      </w:r>
      <w:r w:rsidR="00D57AE3">
        <w:rPr>
          <w:noProof/>
        </w:rPr>
        <w:instrText xml:space="preserve"> SEQ Table \* ARABIC </w:instrText>
      </w:r>
      <w:r w:rsidR="00D57AE3">
        <w:rPr>
          <w:noProof/>
        </w:rPr>
        <w:fldChar w:fldCharType="separate"/>
      </w:r>
      <w:r w:rsidR="008F76D0">
        <w:rPr>
          <w:noProof/>
        </w:rPr>
        <w:t>3</w:t>
      </w:r>
      <w:r w:rsidR="00D57AE3">
        <w:rPr>
          <w:noProof/>
        </w:rPr>
        <w:fldChar w:fldCharType="end"/>
      </w:r>
      <w:bookmarkEnd w:id="541"/>
      <w:r>
        <w:t>: VIX Install Checklist</w:t>
      </w:r>
      <w:bookmarkEnd w:id="542"/>
      <w:bookmarkEnd w:id="543"/>
      <w:bookmarkEnd w:id="544"/>
    </w:p>
    <w:tbl>
      <w:tblPr>
        <w:tblStyle w:val="TableGrid"/>
        <w:tblW w:w="0" w:type="auto"/>
        <w:tblLook w:val="04A0" w:firstRow="1" w:lastRow="0" w:firstColumn="1" w:lastColumn="0" w:noHBand="0" w:noVBand="1"/>
      </w:tblPr>
      <w:tblGrid>
        <w:gridCol w:w="506"/>
        <w:gridCol w:w="3335"/>
        <w:gridCol w:w="2665"/>
        <w:gridCol w:w="2844"/>
      </w:tblGrid>
      <w:tr w:rsidR="0059328E" w14:paraId="6BC057A9" w14:textId="77777777" w:rsidTr="00A4342A">
        <w:trPr>
          <w:tblHeader/>
        </w:trPr>
        <w:tc>
          <w:tcPr>
            <w:tcW w:w="506" w:type="dxa"/>
            <w:shd w:val="clear" w:color="auto" w:fill="EEECE1"/>
          </w:tcPr>
          <w:p w14:paraId="7F293BAE" w14:textId="77777777" w:rsidR="0059328E" w:rsidRDefault="0059328E" w:rsidP="0059328E">
            <w:pPr>
              <w:pStyle w:val="TableHeading"/>
            </w:pPr>
          </w:p>
        </w:tc>
        <w:tc>
          <w:tcPr>
            <w:tcW w:w="3335" w:type="dxa"/>
            <w:shd w:val="clear" w:color="auto" w:fill="EEECE1"/>
          </w:tcPr>
          <w:p w14:paraId="6BE372FA" w14:textId="233E5802" w:rsidR="0059328E" w:rsidRDefault="0059328E" w:rsidP="0059328E">
            <w:pPr>
              <w:pStyle w:val="TableHeading"/>
            </w:pPr>
            <w:r w:rsidRPr="006E24C5">
              <w:rPr>
                <w:bCs/>
              </w:rPr>
              <w:t>Requirement</w:t>
            </w:r>
          </w:p>
        </w:tc>
        <w:tc>
          <w:tcPr>
            <w:tcW w:w="2665" w:type="dxa"/>
            <w:shd w:val="clear" w:color="auto" w:fill="EEECE1"/>
          </w:tcPr>
          <w:p w14:paraId="0FBEC8E6" w14:textId="29C2FFC6" w:rsidR="0059328E" w:rsidRDefault="0059328E" w:rsidP="0059328E">
            <w:pPr>
              <w:pStyle w:val="TableHeading"/>
            </w:pPr>
            <w:r>
              <w:rPr>
                <w:bCs/>
              </w:rPr>
              <w:t>Location in VIX Installation Guide</w:t>
            </w:r>
          </w:p>
        </w:tc>
        <w:tc>
          <w:tcPr>
            <w:tcW w:w="2844" w:type="dxa"/>
            <w:shd w:val="clear" w:color="auto" w:fill="EEECE1"/>
          </w:tcPr>
          <w:p w14:paraId="252DDE92" w14:textId="38DB0780" w:rsidR="0059328E" w:rsidRDefault="0059328E" w:rsidP="0059328E">
            <w:pPr>
              <w:pStyle w:val="TableHeading"/>
            </w:pPr>
            <w:r w:rsidRPr="006E24C5">
              <w:rPr>
                <w:bCs/>
              </w:rPr>
              <w:t>Action</w:t>
            </w:r>
          </w:p>
        </w:tc>
      </w:tr>
      <w:tr w:rsidR="00185ED6" w14:paraId="49C9BC2A" w14:textId="77777777" w:rsidTr="00A4342A">
        <w:sdt>
          <w:sdtPr>
            <w:id w:val="478821021"/>
            <w14:checkbox>
              <w14:checked w14:val="0"/>
              <w14:checkedState w14:val="2612" w14:font="MS Gothic"/>
              <w14:uncheckedState w14:val="2610" w14:font="MS Gothic"/>
            </w14:checkbox>
          </w:sdtPr>
          <w:sdtEndPr/>
          <w:sdtContent>
            <w:tc>
              <w:tcPr>
                <w:tcW w:w="506" w:type="dxa"/>
              </w:tcPr>
              <w:p w14:paraId="04E0D298" w14:textId="1864E154" w:rsidR="00185ED6" w:rsidRDefault="00185ED6" w:rsidP="00185ED6">
                <w:pPr>
                  <w:pStyle w:val="TableText"/>
                </w:pPr>
                <w:r w:rsidRPr="006E24C5">
                  <w:rPr>
                    <w:rFonts w:ascii="Segoe UI Symbol" w:hAnsi="Segoe UI Symbol" w:cs="Segoe UI Symbol"/>
                  </w:rPr>
                  <w:t>☐</w:t>
                </w:r>
              </w:p>
            </w:tc>
          </w:sdtContent>
        </w:sdt>
        <w:tc>
          <w:tcPr>
            <w:tcW w:w="3335" w:type="dxa"/>
          </w:tcPr>
          <w:p w14:paraId="3FFBBC3A" w14:textId="77BA6C2F" w:rsidR="00185ED6" w:rsidRDefault="00185ED6" w:rsidP="00185ED6">
            <w:pPr>
              <w:pStyle w:val="TableText"/>
            </w:pPr>
            <w:r w:rsidRPr="006E24C5">
              <w:t xml:space="preserve">Verify VIX server meets </w:t>
            </w:r>
            <w:r w:rsidR="002C7F5B">
              <w:rPr>
                <w:color w:val="000000" w:themeColor="text1"/>
              </w:rPr>
              <w:t>required</w:t>
            </w:r>
            <w:r w:rsidR="002C7F5B" w:rsidRPr="00EC4606">
              <w:rPr>
                <w:color w:val="000000" w:themeColor="text1"/>
              </w:rPr>
              <w:t xml:space="preserve"> </w:t>
            </w:r>
            <w:r w:rsidRPr="006E24C5">
              <w:t>hardware specifications</w:t>
            </w:r>
          </w:p>
        </w:tc>
        <w:tc>
          <w:tcPr>
            <w:tcW w:w="2665" w:type="dxa"/>
          </w:tcPr>
          <w:p w14:paraId="3770E0F3" w14:textId="3764A8DC" w:rsidR="00185ED6" w:rsidRDefault="00185ED6" w:rsidP="00185ED6">
            <w:pPr>
              <w:pStyle w:val="TableText"/>
            </w:pPr>
            <w:r>
              <w:rPr>
                <w:color w:val="000000" w:themeColor="text1"/>
              </w:rPr>
              <w:t>See</w:t>
            </w:r>
            <w:r w:rsidR="00B671CF">
              <w:rPr>
                <w:color w:val="000000" w:themeColor="text1"/>
              </w:rPr>
              <w:t xml:space="preserve"> </w:t>
            </w:r>
            <w:r w:rsidR="00B671CF" w:rsidRPr="00B671CF">
              <w:rPr>
                <w:i/>
                <w:iCs/>
                <w:color w:val="000000" w:themeColor="text1"/>
              </w:rPr>
              <w:fldChar w:fldCharType="begin"/>
            </w:r>
            <w:r w:rsidR="00B671CF" w:rsidRPr="00B671CF">
              <w:rPr>
                <w:i/>
                <w:iCs/>
                <w:color w:val="000000" w:themeColor="text1"/>
              </w:rPr>
              <w:instrText xml:space="preserve"> REF _Ref68592314 \h </w:instrText>
            </w:r>
            <w:r w:rsidR="00B671CF">
              <w:rPr>
                <w:i/>
                <w:iCs/>
                <w:color w:val="000000" w:themeColor="text1"/>
              </w:rPr>
              <w:instrText xml:space="preserve"> \* MERGEFORMAT </w:instrText>
            </w:r>
            <w:r w:rsidR="00B671CF" w:rsidRPr="00B671CF">
              <w:rPr>
                <w:i/>
                <w:iCs/>
                <w:color w:val="000000" w:themeColor="text1"/>
              </w:rPr>
            </w:r>
            <w:r w:rsidR="00B671CF" w:rsidRPr="00B671CF">
              <w:rPr>
                <w:i/>
                <w:iCs/>
                <w:color w:val="000000" w:themeColor="text1"/>
              </w:rPr>
              <w:fldChar w:fldCharType="separate"/>
            </w:r>
            <w:r w:rsidR="008F76D0" w:rsidRPr="008F76D0">
              <w:rPr>
                <w:i/>
                <w:iCs/>
              </w:rPr>
              <w:t>Operating System and Hardware Requirements</w:t>
            </w:r>
            <w:r w:rsidR="00B671CF" w:rsidRPr="00B671CF">
              <w:rPr>
                <w:i/>
                <w:iCs/>
                <w:color w:val="000000" w:themeColor="text1"/>
              </w:rPr>
              <w:fldChar w:fldCharType="end"/>
            </w:r>
          </w:p>
        </w:tc>
        <w:tc>
          <w:tcPr>
            <w:tcW w:w="2844" w:type="dxa"/>
          </w:tcPr>
          <w:p w14:paraId="0072A8FE" w14:textId="23B3325E" w:rsidR="00185ED6" w:rsidRDefault="00185ED6" w:rsidP="00185ED6">
            <w:pPr>
              <w:pStyle w:val="TableText"/>
            </w:pPr>
            <w:r w:rsidRPr="00EC4606">
              <w:rPr>
                <w:color w:val="000000" w:themeColor="text1"/>
              </w:rPr>
              <w:t xml:space="preserve">Allocate more CPU cores/RAM as needed to meet </w:t>
            </w:r>
            <w:r>
              <w:rPr>
                <w:color w:val="000000" w:themeColor="text1"/>
              </w:rPr>
              <w:t xml:space="preserve">the </w:t>
            </w:r>
            <w:r w:rsidR="002C7F5B">
              <w:rPr>
                <w:color w:val="000000" w:themeColor="text1"/>
              </w:rPr>
              <w:t>required</w:t>
            </w:r>
            <w:r w:rsidRPr="00EC4606">
              <w:rPr>
                <w:color w:val="000000" w:themeColor="text1"/>
              </w:rPr>
              <w:t xml:space="preserve"> specifications</w:t>
            </w:r>
          </w:p>
        </w:tc>
      </w:tr>
      <w:tr w:rsidR="00185ED6" w14:paraId="17B0E289" w14:textId="77777777" w:rsidTr="00E10BAF">
        <w:trPr>
          <w:trHeight w:val="1268"/>
        </w:trPr>
        <w:sdt>
          <w:sdtPr>
            <w:id w:val="-1213650542"/>
            <w14:checkbox>
              <w14:checked w14:val="0"/>
              <w14:checkedState w14:val="2612" w14:font="MS Gothic"/>
              <w14:uncheckedState w14:val="2610" w14:font="MS Gothic"/>
            </w14:checkbox>
          </w:sdtPr>
          <w:sdtEndPr/>
          <w:sdtContent>
            <w:tc>
              <w:tcPr>
                <w:tcW w:w="506" w:type="dxa"/>
              </w:tcPr>
              <w:p w14:paraId="145EEF38" w14:textId="0CE3AD32" w:rsidR="00185ED6" w:rsidRDefault="00185ED6" w:rsidP="00185ED6">
                <w:pPr>
                  <w:pStyle w:val="TableText"/>
                </w:pPr>
                <w:r w:rsidRPr="006E24C5">
                  <w:rPr>
                    <w:rFonts w:ascii="Segoe UI Symbol" w:hAnsi="Segoe UI Symbol" w:cs="Segoe UI Symbol"/>
                  </w:rPr>
                  <w:t>☐</w:t>
                </w:r>
              </w:p>
            </w:tc>
          </w:sdtContent>
        </w:sdt>
        <w:tc>
          <w:tcPr>
            <w:tcW w:w="3335" w:type="dxa"/>
          </w:tcPr>
          <w:p w14:paraId="190BF10B" w14:textId="5C17A29D" w:rsidR="00185ED6" w:rsidRDefault="00185ED6" w:rsidP="00185ED6">
            <w:pPr>
              <w:pStyle w:val="TableText"/>
            </w:pPr>
            <w:r w:rsidRPr="006E24C5">
              <w:t>Verify .NET 3.5 is installed and enabled</w:t>
            </w:r>
          </w:p>
        </w:tc>
        <w:tc>
          <w:tcPr>
            <w:tcW w:w="2665" w:type="dxa"/>
          </w:tcPr>
          <w:p w14:paraId="7A2AE139" w14:textId="0CAC6655" w:rsidR="00185ED6" w:rsidRDefault="00185ED6" w:rsidP="00185ED6">
            <w:pPr>
              <w:pStyle w:val="TableText"/>
            </w:pPr>
            <w:r>
              <w:rPr>
                <w:color w:val="000000" w:themeColor="text1"/>
              </w:rPr>
              <w:t xml:space="preserve">See </w:t>
            </w:r>
            <w:r w:rsidR="00A73202" w:rsidRPr="00A73202">
              <w:rPr>
                <w:i/>
                <w:color w:val="000000" w:themeColor="text1"/>
              </w:rPr>
              <w:fldChar w:fldCharType="begin"/>
            </w:r>
            <w:r w:rsidR="00A73202" w:rsidRPr="00A73202">
              <w:rPr>
                <w:i/>
                <w:color w:val="000000" w:themeColor="text1"/>
              </w:rPr>
              <w:instrText xml:space="preserve"> REF _Ref68592358 \h </w:instrText>
            </w:r>
            <w:r w:rsidR="00A73202">
              <w:rPr>
                <w:i/>
                <w:color w:val="000000" w:themeColor="text1"/>
              </w:rPr>
              <w:instrText xml:space="preserve"> \* MERGEFORMAT </w:instrText>
            </w:r>
            <w:r w:rsidR="00A73202" w:rsidRPr="00A73202">
              <w:rPr>
                <w:i/>
                <w:color w:val="000000" w:themeColor="text1"/>
              </w:rPr>
            </w:r>
            <w:r w:rsidR="00A73202" w:rsidRPr="00A73202">
              <w:rPr>
                <w:i/>
                <w:color w:val="000000" w:themeColor="text1"/>
              </w:rPr>
              <w:fldChar w:fldCharType="separate"/>
            </w:r>
            <w:r w:rsidR="008F76D0" w:rsidRPr="008F76D0">
              <w:rPr>
                <w:i/>
              </w:rPr>
              <w:t>Environment Requirements</w:t>
            </w:r>
            <w:r w:rsidR="00A73202" w:rsidRPr="00A73202">
              <w:rPr>
                <w:i/>
                <w:color w:val="000000" w:themeColor="text1"/>
              </w:rPr>
              <w:fldChar w:fldCharType="end"/>
            </w:r>
          </w:p>
        </w:tc>
        <w:tc>
          <w:tcPr>
            <w:tcW w:w="2844" w:type="dxa"/>
          </w:tcPr>
          <w:p w14:paraId="5A0F4AAE" w14:textId="11C64E95" w:rsidR="00185ED6" w:rsidRDefault="00185ED6" w:rsidP="00185ED6">
            <w:pPr>
              <w:pStyle w:val="TableText"/>
            </w:pPr>
            <w:r w:rsidRPr="00EC4606">
              <w:rPr>
                <w:color w:val="000000" w:themeColor="text1"/>
              </w:rPr>
              <w:t>Install and enable .NET 3.5 if required</w:t>
            </w:r>
          </w:p>
        </w:tc>
      </w:tr>
      <w:tr w:rsidR="00185ED6" w14:paraId="22118D9B" w14:textId="77777777" w:rsidTr="00E10BAF">
        <w:trPr>
          <w:trHeight w:val="1250"/>
        </w:trPr>
        <w:sdt>
          <w:sdtPr>
            <w:id w:val="-1867438476"/>
            <w14:checkbox>
              <w14:checked w14:val="0"/>
              <w14:checkedState w14:val="2612" w14:font="MS Gothic"/>
              <w14:uncheckedState w14:val="2610" w14:font="MS Gothic"/>
            </w14:checkbox>
          </w:sdtPr>
          <w:sdtEndPr/>
          <w:sdtContent>
            <w:tc>
              <w:tcPr>
                <w:tcW w:w="506" w:type="dxa"/>
              </w:tcPr>
              <w:p w14:paraId="77EF55C4" w14:textId="077AD8F0" w:rsidR="00185ED6" w:rsidRDefault="00185ED6" w:rsidP="00185ED6">
                <w:pPr>
                  <w:pStyle w:val="TableText"/>
                </w:pPr>
                <w:r w:rsidRPr="006E24C5">
                  <w:rPr>
                    <w:rFonts w:ascii="Segoe UI Symbol" w:hAnsi="Segoe UI Symbol" w:cs="Segoe UI Symbol"/>
                  </w:rPr>
                  <w:t>☐</w:t>
                </w:r>
              </w:p>
            </w:tc>
          </w:sdtContent>
        </w:sdt>
        <w:tc>
          <w:tcPr>
            <w:tcW w:w="3335" w:type="dxa"/>
          </w:tcPr>
          <w:p w14:paraId="33BA42A8" w14:textId="15F9E2F0" w:rsidR="00185ED6" w:rsidRDefault="00185ED6" w:rsidP="00185ED6">
            <w:pPr>
              <w:pStyle w:val="TableText"/>
            </w:pPr>
            <w:r w:rsidRPr="006E24C5">
              <w:t xml:space="preserve">Verify .NET </w:t>
            </w:r>
            <w:r>
              <w:t>4.8</w:t>
            </w:r>
            <w:r w:rsidRPr="006E24C5">
              <w:t xml:space="preserve"> is installed and enabled</w:t>
            </w:r>
            <w:r>
              <w:t xml:space="preserve"> </w:t>
            </w:r>
          </w:p>
        </w:tc>
        <w:tc>
          <w:tcPr>
            <w:tcW w:w="2665" w:type="dxa"/>
          </w:tcPr>
          <w:p w14:paraId="0B9BE3A7" w14:textId="54FF8001" w:rsidR="00185ED6" w:rsidRDefault="00185ED6" w:rsidP="00185ED6">
            <w:pPr>
              <w:pStyle w:val="TableText"/>
            </w:pPr>
            <w:r>
              <w:rPr>
                <w:color w:val="000000" w:themeColor="text1"/>
              </w:rPr>
              <w:t xml:space="preserve">See </w:t>
            </w:r>
            <w:r w:rsidR="00A73202" w:rsidRPr="00A73202">
              <w:rPr>
                <w:i/>
                <w:color w:val="000000" w:themeColor="text1"/>
              </w:rPr>
              <w:fldChar w:fldCharType="begin"/>
            </w:r>
            <w:r w:rsidR="00A73202" w:rsidRPr="00A73202">
              <w:rPr>
                <w:i/>
                <w:color w:val="000000" w:themeColor="text1"/>
              </w:rPr>
              <w:instrText xml:space="preserve"> REF _Ref68592358 \h </w:instrText>
            </w:r>
            <w:r w:rsidR="00A73202">
              <w:rPr>
                <w:i/>
                <w:color w:val="000000" w:themeColor="text1"/>
              </w:rPr>
              <w:instrText xml:space="preserve"> \* MERGEFORMAT </w:instrText>
            </w:r>
            <w:r w:rsidR="00A73202" w:rsidRPr="00A73202">
              <w:rPr>
                <w:i/>
                <w:color w:val="000000" w:themeColor="text1"/>
              </w:rPr>
            </w:r>
            <w:r w:rsidR="00A73202" w:rsidRPr="00A73202">
              <w:rPr>
                <w:i/>
                <w:color w:val="000000" w:themeColor="text1"/>
              </w:rPr>
              <w:fldChar w:fldCharType="separate"/>
            </w:r>
            <w:r w:rsidR="008F76D0" w:rsidRPr="008F76D0">
              <w:rPr>
                <w:i/>
              </w:rPr>
              <w:t>Environment Requirements</w:t>
            </w:r>
            <w:r w:rsidR="00A73202" w:rsidRPr="00A73202">
              <w:rPr>
                <w:i/>
                <w:color w:val="000000" w:themeColor="text1"/>
              </w:rPr>
              <w:fldChar w:fldCharType="end"/>
            </w:r>
          </w:p>
        </w:tc>
        <w:tc>
          <w:tcPr>
            <w:tcW w:w="2844" w:type="dxa"/>
          </w:tcPr>
          <w:p w14:paraId="76792F1E" w14:textId="49719480" w:rsidR="00185ED6" w:rsidRDefault="00C40D54" w:rsidP="00185ED6">
            <w:pPr>
              <w:pStyle w:val="TableText"/>
            </w:pPr>
            <w:r>
              <w:rPr>
                <w:color w:val="000000" w:themeColor="text1"/>
              </w:rPr>
              <w:t>If required, download and i</w:t>
            </w:r>
            <w:r w:rsidR="00185ED6" w:rsidRPr="00EC4606">
              <w:rPr>
                <w:color w:val="000000" w:themeColor="text1"/>
              </w:rPr>
              <w:t xml:space="preserve">nstall .NET </w:t>
            </w:r>
            <w:r w:rsidR="00185ED6">
              <w:rPr>
                <w:color w:val="000000" w:themeColor="text1"/>
              </w:rPr>
              <w:t>4.8</w:t>
            </w:r>
          </w:p>
        </w:tc>
      </w:tr>
      <w:tr w:rsidR="00185ED6" w14:paraId="4CC9D59B" w14:textId="77777777" w:rsidTr="00A4342A">
        <w:sdt>
          <w:sdtPr>
            <w:id w:val="1820152605"/>
            <w14:checkbox>
              <w14:checked w14:val="0"/>
              <w14:checkedState w14:val="2612" w14:font="MS Gothic"/>
              <w14:uncheckedState w14:val="2610" w14:font="MS Gothic"/>
            </w14:checkbox>
          </w:sdtPr>
          <w:sdtEndPr/>
          <w:sdtContent>
            <w:tc>
              <w:tcPr>
                <w:tcW w:w="506" w:type="dxa"/>
              </w:tcPr>
              <w:p w14:paraId="554AA66C" w14:textId="6AFAD5CE" w:rsidR="00185ED6" w:rsidRDefault="00185ED6" w:rsidP="00185ED6">
                <w:pPr>
                  <w:pStyle w:val="TableText"/>
                </w:pPr>
                <w:r w:rsidRPr="006E24C5">
                  <w:rPr>
                    <w:rFonts w:ascii="Segoe UI Symbol" w:hAnsi="Segoe UI Symbol" w:cs="Segoe UI Symbol"/>
                  </w:rPr>
                  <w:t>☐</w:t>
                </w:r>
              </w:p>
            </w:tc>
          </w:sdtContent>
        </w:sdt>
        <w:tc>
          <w:tcPr>
            <w:tcW w:w="3335" w:type="dxa"/>
          </w:tcPr>
          <w:p w14:paraId="2BDF684F" w14:textId="33E94177" w:rsidR="00185ED6" w:rsidRDefault="00185ED6" w:rsidP="00185ED6">
            <w:pPr>
              <w:pStyle w:val="TableText"/>
            </w:pPr>
            <w:r>
              <w:t>Verify MUSE configuration information needed for installation, if any</w:t>
            </w:r>
          </w:p>
        </w:tc>
        <w:tc>
          <w:tcPr>
            <w:tcW w:w="2665" w:type="dxa"/>
          </w:tcPr>
          <w:p w14:paraId="16812F00" w14:textId="7C6A6F40" w:rsidR="00185ED6" w:rsidRPr="00EC4606" w:rsidRDefault="00185ED6" w:rsidP="00185ED6">
            <w:pPr>
              <w:pStyle w:val="TableText"/>
              <w:rPr>
                <w:color w:val="000000" w:themeColor="text1"/>
              </w:rPr>
            </w:pPr>
            <w:r w:rsidRPr="00882AB7">
              <w:rPr>
                <w:color w:val="000000" w:themeColor="text1"/>
              </w:rPr>
              <w:t xml:space="preserve">See </w:t>
            </w:r>
            <w:r w:rsidR="00A703C4" w:rsidRPr="00256183">
              <w:rPr>
                <w:i/>
                <w:color w:val="000000" w:themeColor="text1"/>
              </w:rPr>
              <w:fldChar w:fldCharType="begin"/>
            </w:r>
            <w:r w:rsidR="00A703C4" w:rsidRPr="00256183">
              <w:rPr>
                <w:i/>
                <w:color w:val="000000" w:themeColor="text1"/>
              </w:rPr>
              <w:instrText xml:space="preserve"> REF _Ref68592411 \h  \* MERGEFORMAT </w:instrText>
            </w:r>
            <w:r w:rsidR="00A703C4" w:rsidRPr="00256183">
              <w:rPr>
                <w:i/>
                <w:color w:val="000000" w:themeColor="text1"/>
              </w:rPr>
            </w:r>
            <w:r w:rsidR="00A703C4" w:rsidRPr="00256183">
              <w:rPr>
                <w:i/>
                <w:color w:val="000000" w:themeColor="text1"/>
              </w:rPr>
              <w:fldChar w:fldCharType="separate"/>
            </w:r>
            <w:r w:rsidR="008F76D0" w:rsidRPr="008F76D0">
              <w:rPr>
                <w:i/>
              </w:rPr>
              <w:t>Appendix</w:t>
            </w:r>
            <w:r w:rsidR="008F76D0" w:rsidRPr="008F76D0">
              <w:rPr>
                <w:i/>
                <w:iCs/>
              </w:rPr>
              <w:t xml:space="preserve"> A: Enable MUSE Functionality</w:t>
            </w:r>
            <w:r w:rsidR="00A703C4" w:rsidRPr="00256183">
              <w:rPr>
                <w:i/>
                <w:color w:val="000000" w:themeColor="text1"/>
              </w:rPr>
              <w:fldChar w:fldCharType="end"/>
            </w:r>
          </w:p>
          <w:p w14:paraId="34B167D5" w14:textId="77777777" w:rsidR="00185ED6" w:rsidRDefault="00185ED6" w:rsidP="00185ED6">
            <w:pPr>
              <w:pStyle w:val="TableText"/>
            </w:pPr>
          </w:p>
        </w:tc>
        <w:tc>
          <w:tcPr>
            <w:tcW w:w="2844" w:type="dxa"/>
          </w:tcPr>
          <w:p w14:paraId="14E914A6" w14:textId="74F4D263" w:rsidR="00185ED6" w:rsidRDefault="00185ED6" w:rsidP="00185ED6">
            <w:pPr>
              <w:pStyle w:val="TableText"/>
            </w:pPr>
            <w:r>
              <w:rPr>
                <w:color w:val="000000" w:themeColor="text1"/>
              </w:rPr>
              <w:t>V</w:t>
            </w:r>
            <w:r w:rsidRPr="005F74A1">
              <w:rPr>
                <w:color w:val="000000" w:themeColor="text1"/>
              </w:rPr>
              <w:t xml:space="preserve">erify MUSE </w:t>
            </w:r>
            <w:r>
              <w:rPr>
                <w:color w:val="000000" w:themeColor="text1"/>
              </w:rPr>
              <w:t>site</w:t>
            </w:r>
            <w:r w:rsidRPr="005F74A1">
              <w:rPr>
                <w:color w:val="000000" w:themeColor="text1"/>
              </w:rPr>
              <w:t xml:space="preserve"> </w:t>
            </w:r>
            <w:r>
              <w:rPr>
                <w:color w:val="000000" w:themeColor="text1"/>
              </w:rPr>
              <w:t>number,</w:t>
            </w:r>
            <w:r w:rsidRPr="005F74A1">
              <w:rPr>
                <w:color w:val="000000" w:themeColor="text1"/>
              </w:rPr>
              <w:t xml:space="preserve"> MUSE server name, MUSE username, </w:t>
            </w:r>
            <w:r>
              <w:rPr>
                <w:color w:val="000000" w:themeColor="text1"/>
              </w:rPr>
              <w:t xml:space="preserve">and </w:t>
            </w:r>
            <w:r w:rsidRPr="005F74A1">
              <w:rPr>
                <w:color w:val="000000" w:themeColor="text1"/>
              </w:rPr>
              <w:t>MUSE password</w:t>
            </w:r>
          </w:p>
        </w:tc>
      </w:tr>
      <w:tr w:rsidR="00185ED6" w14:paraId="192E8EB2" w14:textId="77777777" w:rsidTr="00A4342A">
        <w:sdt>
          <w:sdtPr>
            <w:id w:val="-1951078304"/>
            <w14:checkbox>
              <w14:checked w14:val="0"/>
              <w14:checkedState w14:val="2612" w14:font="MS Gothic"/>
              <w14:uncheckedState w14:val="2610" w14:font="MS Gothic"/>
            </w14:checkbox>
          </w:sdtPr>
          <w:sdtEndPr/>
          <w:sdtContent>
            <w:tc>
              <w:tcPr>
                <w:tcW w:w="506" w:type="dxa"/>
              </w:tcPr>
              <w:p w14:paraId="3469D64C" w14:textId="2FBB942B" w:rsidR="00185ED6" w:rsidRDefault="00185ED6" w:rsidP="00185ED6">
                <w:pPr>
                  <w:pStyle w:val="TableText"/>
                </w:pPr>
                <w:r w:rsidRPr="006E24C5">
                  <w:rPr>
                    <w:rFonts w:ascii="Segoe UI Symbol" w:hAnsi="Segoe UI Symbol" w:cs="Segoe UI Symbol"/>
                  </w:rPr>
                  <w:t>☐</w:t>
                </w:r>
              </w:p>
            </w:tc>
          </w:sdtContent>
        </w:sdt>
        <w:tc>
          <w:tcPr>
            <w:tcW w:w="3335" w:type="dxa"/>
          </w:tcPr>
          <w:p w14:paraId="5B4F020A" w14:textId="5B8C85AC" w:rsidR="00185ED6" w:rsidRDefault="00185ED6" w:rsidP="00185ED6">
            <w:pPr>
              <w:pStyle w:val="TableText"/>
            </w:pPr>
            <w:r w:rsidRPr="006E24C5">
              <w:t>Initiate the installation of the VIX MAG3_0P</w:t>
            </w:r>
            <w:r w:rsidR="0009162A">
              <w:fldChar w:fldCharType="begin"/>
            </w:r>
            <w:r w:rsidR="0009162A">
              <w:instrText xml:space="preserve"> REF PatchNumber \h </w:instrText>
            </w:r>
            <w:r w:rsidR="0009162A">
              <w:fldChar w:fldCharType="separate"/>
            </w:r>
            <w:r w:rsidR="008F76D0">
              <w:t>329</w:t>
            </w:r>
            <w:r w:rsidR="0009162A">
              <w:fldChar w:fldCharType="end"/>
            </w:r>
            <w:r w:rsidRPr="006E24C5">
              <w:t>_VIX_S</w:t>
            </w:r>
            <w:r w:rsidR="00BA514F">
              <w:t>ETUP</w:t>
            </w:r>
            <w:r w:rsidRPr="006E24C5">
              <w:t>.msi</w:t>
            </w:r>
          </w:p>
        </w:tc>
        <w:tc>
          <w:tcPr>
            <w:tcW w:w="2665" w:type="dxa"/>
          </w:tcPr>
          <w:p w14:paraId="010E3113" w14:textId="30079C77" w:rsidR="00185ED6" w:rsidRDefault="00185ED6" w:rsidP="00185ED6">
            <w:pPr>
              <w:pStyle w:val="TableText"/>
            </w:pPr>
            <w:r w:rsidRPr="00EC4606">
              <w:rPr>
                <w:color w:val="000000" w:themeColor="text1"/>
              </w:rPr>
              <w:t>See Installation Instructions</w:t>
            </w:r>
          </w:p>
        </w:tc>
        <w:tc>
          <w:tcPr>
            <w:tcW w:w="2844" w:type="dxa"/>
          </w:tcPr>
          <w:p w14:paraId="187D478C" w14:textId="2F0A4411" w:rsidR="00185ED6" w:rsidRDefault="00185ED6" w:rsidP="00185ED6">
            <w:pPr>
              <w:pStyle w:val="TableText"/>
            </w:pPr>
            <w:r>
              <w:rPr>
                <w:color w:val="000000" w:themeColor="text1"/>
              </w:rPr>
              <w:t>Perform steps in</w:t>
            </w:r>
            <w:r w:rsidRPr="00EC4606">
              <w:rPr>
                <w:color w:val="000000" w:themeColor="text1"/>
              </w:rPr>
              <w:t xml:space="preserve"> Installation Instructions</w:t>
            </w:r>
          </w:p>
        </w:tc>
      </w:tr>
      <w:tr w:rsidR="00185ED6" w14:paraId="303C8109" w14:textId="77777777" w:rsidTr="00E10BAF">
        <w:trPr>
          <w:trHeight w:val="1016"/>
        </w:trPr>
        <w:sdt>
          <w:sdtPr>
            <w:id w:val="1420981633"/>
            <w14:checkbox>
              <w14:checked w14:val="0"/>
              <w14:checkedState w14:val="2612" w14:font="MS Gothic"/>
              <w14:uncheckedState w14:val="2610" w14:font="MS Gothic"/>
            </w14:checkbox>
          </w:sdtPr>
          <w:sdtEndPr/>
          <w:sdtContent>
            <w:tc>
              <w:tcPr>
                <w:tcW w:w="506" w:type="dxa"/>
              </w:tcPr>
              <w:p w14:paraId="2A24F08F" w14:textId="37E21AEA" w:rsidR="00185ED6" w:rsidRDefault="00185ED6" w:rsidP="00185ED6">
                <w:pPr>
                  <w:pStyle w:val="TableText"/>
                </w:pPr>
                <w:r w:rsidRPr="006E24C5">
                  <w:rPr>
                    <w:rFonts w:ascii="Segoe UI Symbol" w:hAnsi="Segoe UI Symbol" w:cs="Segoe UI Symbol"/>
                  </w:rPr>
                  <w:t>☐</w:t>
                </w:r>
              </w:p>
            </w:tc>
          </w:sdtContent>
        </w:sdt>
        <w:tc>
          <w:tcPr>
            <w:tcW w:w="3335" w:type="dxa"/>
          </w:tcPr>
          <w:p w14:paraId="662D6E62" w14:textId="782F5B92" w:rsidR="00185ED6" w:rsidRDefault="00185ED6" w:rsidP="00185ED6">
            <w:pPr>
              <w:pStyle w:val="TableText"/>
            </w:pPr>
            <w:r w:rsidRPr="006E24C5">
              <w:t>Verify that McAfee Exclusions are updated</w:t>
            </w:r>
          </w:p>
        </w:tc>
        <w:tc>
          <w:tcPr>
            <w:tcW w:w="2665" w:type="dxa"/>
          </w:tcPr>
          <w:p w14:paraId="77F09248" w14:textId="67B94EC4" w:rsidR="00185ED6" w:rsidRDefault="005311C6" w:rsidP="00185ED6">
            <w:pPr>
              <w:pStyle w:val="TableText"/>
            </w:pPr>
            <w:hyperlink w:anchor="_McAfee_Exclusions" w:history="1">
              <w:r w:rsidR="00185ED6" w:rsidRPr="0006333D">
                <w:rPr>
                  <w:rStyle w:val="Hyperlink"/>
                  <w:bCs/>
                  <w:color w:val="000000" w:themeColor="text1"/>
                  <w:u w:val="none"/>
                </w:rPr>
                <w:t xml:space="preserve">See </w:t>
              </w:r>
              <w:r w:rsidR="0006333D" w:rsidRPr="0006333D">
                <w:rPr>
                  <w:rStyle w:val="Hyperlink"/>
                  <w:bCs/>
                  <w:i/>
                  <w:iCs/>
                  <w:color w:val="000000" w:themeColor="text1"/>
                </w:rPr>
                <w:fldChar w:fldCharType="begin"/>
              </w:r>
              <w:r w:rsidR="0006333D" w:rsidRPr="0006333D">
                <w:rPr>
                  <w:rStyle w:val="Hyperlink"/>
                  <w:bCs/>
                  <w:i/>
                  <w:iCs/>
                  <w:color w:val="000000" w:themeColor="text1"/>
                </w:rPr>
                <w:instrText xml:space="preserve"> REF _Ref68592623 \h </w:instrText>
              </w:r>
              <w:r w:rsidR="0006333D">
                <w:rPr>
                  <w:rStyle w:val="Hyperlink"/>
                  <w:bCs/>
                  <w:i/>
                  <w:iCs/>
                  <w:color w:val="000000" w:themeColor="text1"/>
                </w:rPr>
                <w:instrText xml:space="preserve"> \* MERGEFORMAT </w:instrText>
              </w:r>
              <w:r w:rsidR="0006333D" w:rsidRPr="0006333D">
                <w:rPr>
                  <w:rStyle w:val="Hyperlink"/>
                  <w:bCs/>
                  <w:i/>
                  <w:iCs/>
                  <w:color w:val="000000" w:themeColor="text1"/>
                </w:rPr>
              </w:r>
              <w:r w:rsidR="0006333D" w:rsidRPr="0006333D">
                <w:rPr>
                  <w:rStyle w:val="Hyperlink"/>
                  <w:bCs/>
                  <w:i/>
                  <w:iCs/>
                  <w:color w:val="000000" w:themeColor="text1"/>
                </w:rPr>
                <w:fldChar w:fldCharType="separate"/>
              </w:r>
              <w:r w:rsidR="008F76D0" w:rsidRPr="008F76D0">
                <w:rPr>
                  <w:i/>
                  <w:iCs/>
                </w:rPr>
                <w:t>McAfee Exclusions</w:t>
              </w:r>
              <w:r w:rsidR="0006333D" w:rsidRPr="0006333D">
                <w:rPr>
                  <w:rStyle w:val="Hyperlink"/>
                  <w:bCs/>
                  <w:i/>
                  <w:iCs/>
                  <w:color w:val="000000" w:themeColor="text1"/>
                </w:rPr>
                <w:fldChar w:fldCharType="end"/>
              </w:r>
            </w:hyperlink>
          </w:p>
        </w:tc>
        <w:tc>
          <w:tcPr>
            <w:tcW w:w="2844" w:type="dxa"/>
          </w:tcPr>
          <w:p w14:paraId="6328D33C" w14:textId="5ACAA02F" w:rsidR="00185ED6" w:rsidRPr="004F3D21" w:rsidRDefault="00185ED6" w:rsidP="00185ED6">
            <w:pPr>
              <w:pStyle w:val="TableText"/>
            </w:pPr>
            <w:r w:rsidRPr="004F3D21">
              <w:rPr>
                <w:rStyle w:val="Hyperlink"/>
                <w:bCs/>
                <w:color w:val="000000" w:themeColor="text1"/>
                <w:u w:val="none"/>
              </w:rPr>
              <w:t>Perform steps in McAfee Exclusions</w:t>
            </w:r>
          </w:p>
        </w:tc>
      </w:tr>
      <w:tr w:rsidR="00185ED6" w14:paraId="74EF42FC" w14:textId="77777777" w:rsidTr="00A4342A">
        <w:sdt>
          <w:sdtPr>
            <w:id w:val="-1444454645"/>
            <w14:checkbox>
              <w14:checked w14:val="0"/>
              <w14:checkedState w14:val="2612" w14:font="MS Gothic"/>
              <w14:uncheckedState w14:val="2610" w14:font="MS Gothic"/>
            </w14:checkbox>
          </w:sdtPr>
          <w:sdtEndPr/>
          <w:sdtContent>
            <w:tc>
              <w:tcPr>
                <w:tcW w:w="506" w:type="dxa"/>
              </w:tcPr>
              <w:p w14:paraId="1C2F00C0" w14:textId="2A702044" w:rsidR="00185ED6" w:rsidRDefault="00185ED6" w:rsidP="00185ED6">
                <w:pPr>
                  <w:pStyle w:val="TableText"/>
                </w:pPr>
                <w:r w:rsidRPr="006E24C5">
                  <w:rPr>
                    <w:rFonts w:ascii="MS Gothic" w:eastAsia="MS Gothic" w:hAnsi="MS Gothic" w:hint="eastAsia"/>
                  </w:rPr>
                  <w:t>☐</w:t>
                </w:r>
              </w:p>
            </w:tc>
          </w:sdtContent>
        </w:sdt>
        <w:tc>
          <w:tcPr>
            <w:tcW w:w="3335" w:type="dxa"/>
          </w:tcPr>
          <w:p w14:paraId="523C8E5B" w14:textId="2A92877A" w:rsidR="00185ED6" w:rsidRDefault="00185ED6" w:rsidP="00185ED6">
            <w:pPr>
              <w:pStyle w:val="TableText"/>
            </w:pPr>
            <w:r w:rsidRPr="006E24C5">
              <w:t>Verify VIX install is complete</w:t>
            </w:r>
          </w:p>
        </w:tc>
        <w:tc>
          <w:tcPr>
            <w:tcW w:w="2665" w:type="dxa"/>
          </w:tcPr>
          <w:p w14:paraId="782E1345" w14:textId="7C487572" w:rsidR="00185ED6" w:rsidRPr="004F3D21" w:rsidRDefault="005311C6" w:rsidP="00185ED6">
            <w:pPr>
              <w:pStyle w:val="TableText"/>
            </w:pPr>
            <w:hyperlink w:anchor="_Verifying_Installation/Upgrade_is" w:history="1">
              <w:r w:rsidR="00185ED6" w:rsidRPr="004F3D21">
                <w:rPr>
                  <w:rStyle w:val="Hyperlink"/>
                  <w:bCs/>
                  <w:color w:val="000000" w:themeColor="text1"/>
                  <w:u w:val="none"/>
                </w:rPr>
                <w:t xml:space="preserve">See </w:t>
              </w:r>
            </w:hyperlink>
            <w:r w:rsidR="00E044C6" w:rsidRPr="00E044C6">
              <w:rPr>
                <w:rStyle w:val="Hyperlink"/>
                <w:bCs/>
                <w:i/>
                <w:iCs/>
                <w:color w:val="000000" w:themeColor="text1"/>
                <w:u w:val="none"/>
              </w:rPr>
              <w:fldChar w:fldCharType="begin"/>
            </w:r>
            <w:r w:rsidR="00E044C6" w:rsidRPr="00E044C6">
              <w:rPr>
                <w:rStyle w:val="Hyperlink"/>
                <w:bCs/>
                <w:i/>
                <w:iCs/>
                <w:color w:val="000000" w:themeColor="text1"/>
                <w:u w:val="none"/>
              </w:rPr>
              <w:instrText xml:space="preserve"> REF _Ref68592933 \h  \* MERGEFORMAT </w:instrText>
            </w:r>
            <w:r w:rsidR="00E044C6" w:rsidRPr="00E044C6">
              <w:rPr>
                <w:rStyle w:val="Hyperlink"/>
                <w:bCs/>
                <w:i/>
                <w:iCs/>
                <w:color w:val="000000" w:themeColor="text1"/>
                <w:u w:val="none"/>
              </w:rPr>
            </w:r>
            <w:r w:rsidR="00E044C6" w:rsidRPr="00E044C6">
              <w:rPr>
                <w:rStyle w:val="Hyperlink"/>
                <w:bCs/>
                <w:i/>
                <w:iCs/>
                <w:color w:val="000000" w:themeColor="text1"/>
                <w:u w:val="none"/>
              </w:rPr>
              <w:fldChar w:fldCharType="separate"/>
            </w:r>
            <w:r w:rsidR="008F76D0" w:rsidRPr="008F76D0">
              <w:rPr>
                <w:i/>
              </w:rPr>
              <w:t>Verifying Installation/Upgrade is Complete</w:t>
            </w:r>
            <w:r w:rsidR="00E044C6" w:rsidRPr="00E044C6">
              <w:rPr>
                <w:rStyle w:val="Hyperlink"/>
                <w:bCs/>
                <w:i/>
                <w:iCs/>
                <w:color w:val="000000" w:themeColor="text1"/>
                <w:u w:val="none"/>
              </w:rPr>
              <w:fldChar w:fldCharType="end"/>
            </w:r>
          </w:p>
        </w:tc>
        <w:tc>
          <w:tcPr>
            <w:tcW w:w="2844" w:type="dxa"/>
          </w:tcPr>
          <w:p w14:paraId="1AA63295" w14:textId="66E07E2E" w:rsidR="00185ED6" w:rsidRPr="004F3D21" w:rsidRDefault="00185ED6" w:rsidP="00185ED6">
            <w:pPr>
              <w:pStyle w:val="TableText"/>
            </w:pPr>
            <w:r w:rsidRPr="004F3D21">
              <w:rPr>
                <w:rStyle w:val="Hyperlink"/>
                <w:bCs/>
                <w:color w:val="000000" w:themeColor="text1"/>
                <w:u w:val="none"/>
              </w:rPr>
              <w:t>Perform steps in Verifying Installation/Upgrade is Complete</w:t>
            </w:r>
          </w:p>
        </w:tc>
      </w:tr>
      <w:tr w:rsidR="00185ED6" w14:paraId="7CD9F832" w14:textId="77777777" w:rsidTr="00A4342A">
        <w:sdt>
          <w:sdtPr>
            <w:id w:val="-1299458933"/>
            <w14:checkbox>
              <w14:checked w14:val="0"/>
              <w14:checkedState w14:val="2612" w14:font="MS Gothic"/>
              <w14:uncheckedState w14:val="2610" w14:font="MS Gothic"/>
            </w14:checkbox>
          </w:sdtPr>
          <w:sdtEndPr/>
          <w:sdtContent>
            <w:tc>
              <w:tcPr>
                <w:tcW w:w="506" w:type="dxa"/>
              </w:tcPr>
              <w:p w14:paraId="19E9BAFB" w14:textId="4D55896B" w:rsidR="00185ED6" w:rsidRDefault="00185ED6" w:rsidP="00185ED6">
                <w:pPr>
                  <w:pStyle w:val="TableText"/>
                </w:pPr>
                <w:r w:rsidRPr="006E24C5">
                  <w:rPr>
                    <w:rFonts w:ascii="Segoe UI Symbol" w:hAnsi="Segoe UI Symbol" w:cs="Segoe UI Symbol"/>
                  </w:rPr>
                  <w:t>☐</w:t>
                </w:r>
              </w:p>
            </w:tc>
          </w:sdtContent>
        </w:sdt>
        <w:tc>
          <w:tcPr>
            <w:tcW w:w="3335" w:type="dxa"/>
          </w:tcPr>
          <w:p w14:paraId="36B6E55C" w14:textId="6585BE7D" w:rsidR="00185ED6" w:rsidRDefault="00185ED6" w:rsidP="00185ED6">
            <w:pPr>
              <w:pStyle w:val="TableText"/>
            </w:pPr>
            <w:r w:rsidRPr="006E24C5">
              <w:t>Verify that VIX is running</w:t>
            </w:r>
          </w:p>
        </w:tc>
        <w:tc>
          <w:tcPr>
            <w:tcW w:w="2665" w:type="dxa"/>
          </w:tcPr>
          <w:p w14:paraId="2189BA6A" w14:textId="64016F55" w:rsidR="00185ED6" w:rsidRPr="004F3D21" w:rsidRDefault="005311C6" w:rsidP="00185ED6">
            <w:pPr>
              <w:pStyle w:val="TableText"/>
            </w:pPr>
            <w:hyperlink w:anchor="_Verifying_Installation/Upgrade_is" w:history="1">
              <w:r w:rsidR="00185ED6" w:rsidRPr="004F3D21">
                <w:rPr>
                  <w:rStyle w:val="Hyperlink"/>
                  <w:bCs/>
                  <w:color w:val="000000" w:themeColor="text1"/>
                  <w:u w:val="none"/>
                </w:rPr>
                <w:t xml:space="preserve">See </w:t>
              </w:r>
            </w:hyperlink>
            <w:r w:rsidR="00E044C6" w:rsidRPr="00E044C6">
              <w:rPr>
                <w:rStyle w:val="Hyperlink"/>
                <w:bCs/>
                <w:i/>
                <w:iCs/>
                <w:color w:val="000000" w:themeColor="text1"/>
                <w:u w:val="none"/>
              </w:rPr>
              <w:fldChar w:fldCharType="begin"/>
            </w:r>
            <w:r w:rsidR="00E044C6" w:rsidRPr="00E044C6">
              <w:rPr>
                <w:rStyle w:val="Hyperlink"/>
                <w:bCs/>
                <w:i/>
                <w:iCs/>
                <w:color w:val="000000" w:themeColor="text1"/>
                <w:u w:val="none"/>
              </w:rPr>
              <w:instrText xml:space="preserve"> REF _Ref68592933 \h  \* MERGEFORMAT </w:instrText>
            </w:r>
            <w:r w:rsidR="00E044C6" w:rsidRPr="00E044C6">
              <w:rPr>
                <w:rStyle w:val="Hyperlink"/>
                <w:bCs/>
                <w:i/>
                <w:iCs/>
                <w:color w:val="000000" w:themeColor="text1"/>
                <w:u w:val="none"/>
              </w:rPr>
            </w:r>
            <w:r w:rsidR="00E044C6" w:rsidRPr="00E044C6">
              <w:rPr>
                <w:rStyle w:val="Hyperlink"/>
                <w:bCs/>
                <w:i/>
                <w:iCs/>
                <w:color w:val="000000" w:themeColor="text1"/>
                <w:u w:val="none"/>
              </w:rPr>
              <w:fldChar w:fldCharType="separate"/>
            </w:r>
            <w:r w:rsidR="008F76D0" w:rsidRPr="008F76D0">
              <w:rPr>
                <w:i/>
              </w:rPr>
              <w:t>Verifying Installation/Upgrade is Complete</w:t>
            </w:r>
            <w:r w:rsidR="00E044C6" w:rsidRPr="00E044C6">
              <w:rPr>
                <w:rStyle w:val="Hyperlink"/>
                <w:bCs/>
                <w:i/>
                <w:iCs/>
                <w:color w:val="000000" w:themeColor="text1"/>
                <w:u w:val="none"/>
              </w:rPr>
              <w:fldChar w:fldCharType="end"/>
            </w:r>
          </w:p>
        </w:tc>
        <w:tc>
          <w:tcPr>
            <w:tcW w:w="2844" w:type="dxa"/>
          </w:tcPr>
          <w:p w14:paraId="3BC12CA1" w14:textId="23576BD7" w:rsidR="00185ED6" w:rsidRPr="004F3D21" w:rsidRDefault="00185ED6" w:rsidP="00185ED6">
            <w:pPr>
              <w:pStyle w:val="TableText"/>
            </w:pPr>
            <w:r w:rsidRPr="004F3D21">
              <w:rPr>
                <w:rStyle w:val="Hyperlink"/>
                <w:bCs/>
                <w:color w:val="000000" w:themeColor="text1"/>
                <w:u w:val="none"/>
              </w:rPr>
              <w:t xml:space="preserve">Verify VIX </w:t>
            </w:r>
            <w:r w:rsidR="00F75C15">
              <w:rPr>
                <w:rStyle w:val="Hyperlink"/>
                <w:bCs/>
                <w:color w:val="000000" w:themeColor="text1"/>
                <w:u w:val="none"/>
              </w:rPr>
              <w:t>is</w:t>
            </w:r>
            <w:r w:rsidRPr="004F3D21">
              <w:rPr>
                <w:rStyle w:val="Hyperlink"/>
                <w:bCs/>
                <w:color w:val="000000" w:themeColor="text1"/>
                <w:u w:val="none"/>
              </w:rPr>
              <w:t xml:space="preserve"> running</w:t>
            </w:r>
          </w:p>
        </w:tc>
      </w:tr>
      <w:tr w:rsidR="00185ED6" w14:paraId="5A714960" w14:textId="77777777" w:rsidTr="00E10BAF">
        <w:trPr>
          <w:trHeight w:val="1052"/>
        </w:trPr>
        <w:sdt>
          <w:sdtPr>
            <w:id w:val="-974904262"/>
            <w14:checkbox>
              <w14:checked w14:val="0"/>
              <w14:checkedState w14:val="2612" w14:font="MS Gothic"/>
              <w14:uncheckedState w14:val="2610" w14:font="MS Gothic"/>
            </w14:checkbox>
          </w:sdtPr>
          <w:sdtEndPr/>
          <w:sdtContent>
            <w:tc>
              <w:tcPr>
                <w:tcW w:w="506" w:type="dxa"/>
              </w:tcPr>
              <w:p w14:paraId="5113A2F4" w14:textId="6A70EFCB" w:rsidR="00185ED6" w:rsidRDefault="00185ED6" w:rsidP="00185ED6">
                <w:pPr>
                  <w:pStyle w:val="TableText"/>
                </w:pPr>
                <w:r w:rsidRPr="006E24C5">
                  <w:rPr>
                    <w:rFonts w:ascii="Segoe UI Symbol" w:hAnsi="Segoe UI Symbol" w:cs="Segoe UI Symbol"/>
                  </w:rPr>
                  <w:t>☐</w:t>
                </w:r>
              </w:p>
            </w:tc>
          </w:sdtContent>
        </w:sdt>
        <w:tc>
          <w:tcPr>
            <w:tcW w:w="3335" w:type="dxa"/>
          </w:tcPr>
          <w:p w14:paraId="795F502A" w14:textId="09AC3476" w:rsidR="00185ED6" w:rsidRDefault="00185ED6" w:rsidP="00185ED6">
            <w:pPr>
              <w:pStyle w:val="TableText"/>
            </w:pPr>
            <w:r w:rsidRPr="006E24C5">
              <w:t xml:space="preserve">Verify that VIX Viewer and VIX Render services </w:t>
            </w:r>
            <w:r>
              <w:t>running</w:t>
            </w:r>
          </w:p>
        </w:tc>
        <w:tc>
          <w:tcPr>
            <w:tcW w:w="2665" w:type="dxa"/>
          </w:tcPr>
          <w:p w14:paraId="5893602E" w14:textId="2FFAB100" w:rsidR="00185ED6" w:rsidRPr="004F3D21" w:rsidRDefault="005311C6" w:rsidP="00185ED6">
            <w:pPr>
              <w:pStyle w:val="TableText"/>
            </w:pPr>
            <w:hyperlink w:anchor="_Verifying_Installation/Upgrade_is" w:history="1">
              <w:r w:rsidR="00E044C6">
                <w:rPr>
                  <w:rStyle w:val="Hyperlink"/>
                  <w:bCs/>
                  <w:color w:val="000000" w:themeColor="text1"/>
                  <w:u w:val="none"/>
                </w:rPr>
                <w:t>See</w:t>
              </w:r>
            </w:hyperlink>
            <w:r w:rsidR="00E044C6">
              <w:rPr>
                <w:rStyle w:val="Hyperlink"/>
                <w:bCs/>
                <w:i/>
                <w:iCs/>
                <w:color w:val="000000" w:themeColor="text1"/>
                <w:u w:val="none"/>
              </w:rPr>
              <w:t xml:space="preserve"> </w:t>
            </w:r>
            <w:r w:rsidR="00E044C6" w:rsidRPr="00E044C6">
              <w:rPr>
                <w:rStyle w:val="Hyperlink"/>
                <w:bCs/>
                <w:i/>
                <w:iCs/>
                <w:color w:val="000000" w:themeColor="text1"/>
                <w:u w:val="none"/>
              </w:rPr>
              <w:fldChar w:fldCharType="begin"/>
            </w:r>
            <w:r w:rsidR="00E044C6" w:rsidRPr="00E044C6">
              <w:rPr>
                <w:rStyle w:val="Hyperlink"/>
                <w:bCs/>
                <w:i/>
                <w:iCs/>
                <w:color w:val="000000" w:themeColor="text1"/>
                <w:u w:val="none"/>
              </w:rPr>
              <w:instrText xml:space="preserve"> REF _Ref68592933 \h  \* MERGEFORMAT </w:instrText>
            </w:r>
            <w:r w:rsidR="00E044C6" w:rsidRPr="00E044C6">
              <w:rPr>
                <w:rStyle w:val="Hyperlink"/>
                <w:bCs/>
                <w:i/>
                <w:iCs/>
                <w:color w:val="000000" w:themeColor="text1"/>
                <w:u w:val="none"/>
              </w:rPr>
            </w:r>
            <w:r w:rsidR="00E044C6" w:rsidRPr="00E044C6">
              <w:rPr>
                <w:rStyle w:val="Hyperlink"/>
                <w:bCs/>
                <w:i/>
                <w:iCs/>
                <w:color w:val="000000" w:themeColor="text1"/>
                <w:u w:val="none"/>
              </w:rPr>
              <w:fldChar w:fldCharType="separate"/>
            </w:r>
            <w:r w:rsidR="008F76D0" w:rsidRPr="008F76D0">
              <w:rPr>
                <w:i/>
              </w:rPr>
              <w:t>Verifying Installation/Upgrade is Complete</w:t>
            </w:r>
            <w:r w:rsidR="00E044C6" w:rsidRPr="00E044C6">
              <w:rPr>
                <w:rStyle w:val="Hyperlink"/>
                <w:bCs/>
                <w:i/>
                <w:iCs/>
                <w:color w:val="000000" w:themeColor="text1"/>
                <w:u w:val="none"/>
              </w:rPr>
              <w:fldChar w:fldCharType="end"/>
            </w:r>
          </w:p>
        </w:tc>
        <w:tc>
          <w:tcPr>
            <w:tcW w:w="2844" w:type="dxa"/>
          </w:tcPr>
          <w:p w14:paraId="28DDA78B" w14:textId="6BD0E960" w:rsidR="00185ED6" w:rsidRPr="004F3D21" w:rsidRDefault="00A44A51" w:rsidP="00185ED6">
            <w:pPr>
              <w:pStyle w:val="TableText"/>
            </w:pPr>
            <w:r w:rsidRPr="004F3D21">
              <w:rPr>
                <w:rStyle w:val="Hyperlink"/>
                <w:bCs/>
                <w:color w:val="000000" w:themeColor="text1"/>
                <w:u w:val="none"/>
              </w:rPr>
              <w:t xml:space="preserve">Verify VIX </w:t>
            </w:r>
            <w:r>
              <w:rPr>
                <w:rStyle w:val="Hyperlink"/>
                <w:bCs/>
                <w:color w:val="000000" w:themeColor="text1"/>
                <w:u w:val="none"/>
              </w:rPr>
              <w:t>V</w:t>
            </w:r>
            <w:r w:rsidRPr="004F3D21">
              <w:rPr>
                <w:rStyle w:val="Hyperlink"/>
                <w:bCs/>
                <w:color w:val="000000" w:themeColor="text1"/>
                <w:u w:val="none"/>
              </w:rPr>
              <w:t xml:space="preserve">iewer and VIX </w:t>
            </w:r>
            <w:r>
              <w:rPr>
                <w:rStyle w:val="Hyperlink"/>
                <w:bCs/>
                <w:color w:val="000000" w:themeColor="text1"/>
                <w:u w:val="none"/>
              </w:rPr>
              <w:t>R</w:t>
            </w:r>
            <w:r w:rsidRPr="004F3D21">
              <w:rPr>
                <w:rStyle w:val="Hyperlink"/>
                <w:bCs/>
                <w:color w:val="000000" w:themeColor="text1"/>
                <w:u w:val="none"/>
              </w:rPr>
              <w:t>ender services are running</w:t>
            </w:r>
          </w:p>
        </w:tc>
      </w:tr>
      <w:tr w:rsidR="00185ED6" w14:paraId="2745268D" w14:textId="77777777" w:rsidTr="00A4342A">
        <w:sdt>
          <w:sdtPr>
            <w:id w:val="364338346"/>
            <w14:checkbox>
              <w14:checked w14:val="0"/>
              <w14:checkedState w14:val="2612" w14:font="MS Gothic"/>
              <w14:uncheckedState w14:val="2610" w14:font="MS Gothic"/>
            </w14:checkbox>
          </w:sdtPr>
          <w:sdtEndPr/>
          <w:sdtContent>
            <w:tc>
              <w:tcPr>
                <w:tcW w:w="506" w:type="dxa"/>
              </w:tcPr>
              <w:p w14:paraId="4718C576" w14:textId="104571F6" w:rsidR="00185ED6" w:rsidRDefault="00185ED6" w:rsidP="00185ED6">
                <w:pPr>
                  <w:pStyle w:val="TableText"/>
                </w:pPr>
                <w:r w:rsidRPr="006E24C5">
                  <w:rPr>
                    <w:rFonts w:ascii="Segoe UI Symbol" w:hAnsi="Segoe UI Symbol" w:cs="Segoe UI Symbol"/>
                  </w:rPr>
                  <w:t>☐</w:t>
                </w:r>
              </w:p>
            </w:tc>
          </w:sdtContent>
        </w:sdt>
        <w:tc>
          <w:tcPr>
            <w:tcW w:w="3335" w:type="dxa"/>
          </w:tcPr>
          <w:p w14:paraId="1C5C14B0" w14:textId="5331B06D" w:rsidR="00185ED6" w:rsidRDefault="00185ED6" w:rsidP="00185ED6">
            <w:pPr>
              <w:pStyle w:val="TableText"/>
            </w:pPr>
            <w:r w:rsidRPr="006E24C5">
              <w:t>Verify ListenerTool service is running</w:t>
            </w:r>
          </w:p>
        </w:tc>
        <w:tc>
          <w:tcPr>
            <w:tcW w:w="2665" w:type="dxa"/>
          </w:tcPr>
          <w:p w14:paraId="13926F18" w14:textId="6E9633B7" w:rsidR="00185ED6" w:rsidRPr="004F3D21" w:rsidRDefault="005311C6" w:rsidP="00185ED6">
            <w:pPr>
              <w:pStyle w:val="TableText"/>
            </w:pPr>
            <w:hyperlink w:anchor="_Verifying_Installation/Upgrade_is" w:history="1">
              <w:r w:rsidR="00185ED6" w:rsidRPr="004F3D21">
                <w:rPr>
                  <w:rStyle w:val="Hyperlink"/>
                  <w:bCs/>
                  <w:color w:val="000000" w:themeColor="text1"/>
                  <w:u w:val="none"/>
                </w:rPr>
                <w:t xml:space="preserve">See </w:t>
              </w:r>
            </w:hyperlink>
            <w:r w:rsidR="002E30B0" w:rsidRPr="002E30B0">
              <w:rPr>
                <w:rStyle w:val="Hyperlink"/>
                <w:bCs/>
                <w:i/>
                <w:iCs/>
                <w:color w:val="000000" w:themeColor="text1"/>
                <w:u w:val="none"/>
              </w:rPr>
              <w:fldChar w:fldCharType="begin"/>
            </w:r>
            <w:r w:rsidR="002E30B0" w:rsidRPr="002E30B0">
              <w:rPr>
                <w:rStyle w:val="Hyperlink"/>
                <w:bCs/>
                <w:i/>
                <w:iCs/>
                <w:color w:val="000000" w:themeColor="text1"/>
                <w:u w:val="none"/>
              </w:rPr>
              <w:instrText xml:space="preserve"> REF _Ref68592933 \h </w:instrText>
            </w:r>
            <w:r w:rsidR="002E30B0">
              <w:rPr>
                <w:rStyle w:val="Hyperlink"/>
                <w:bCs/>
                <w:i/>
                <w:iCs/>
                <w:color w:val="000000" w:themeColor="text1"/>
                <w:u w:val="none"/>
              </w:rPr>
              <w:instrText xml:space="preserve"> \* MERGEFORMAT </w:instrText>
            </w:r>
            <w:r w:rsidR="002E30B0" w:rsidRPr="002E30B0">
              <w:rPr>
                <w:rStyle w:val="Hyperlink"/>
                <w:bCs/>
                <w:i/>
                <w:iCs/>
                <w:color w:val="000000" w:themeColor="text1"/>
                <w:u w:val="none"/>
              </w:rPr>
            </w:r>
            <w:r w:rsidR="002E30B0" w:rsidRPr="002E30B0">
              <w:rPr>
                <w:rStyle w:val="Hyperlink"/>
                <w:bCs/>
                <w:i/>
                <w:iCs/>
                <w:color w:val="000000" w:themeColor="text1"/>
                <w:u w:val="none"/>
              </w:rPr>
              <w:fldChar w:fldCharType="separate"/>
            </w:r>
            <w:r w:rsidR="008F76D0" w:rsidRPr="008F76D0">
              <w:rPr>
                <w:i/>
                <w:iCs/>
              </w:rPr>
              <w:t>Verifying Installation/Upgrade is Complete</w:t>
            </w:r>
            <w:r w:rsidR="002E30B0" w:rsidRPr="002E30B0">
              <w:rPr>
                <w:rStyle w:val="Hyperlink"/>
                <w:bCs/>
                <w:i/>
                <w:iCs/>
                <w:color w:val="000000" w:themeColor="text1"/>
                <w:u w:val="none"/>
              </w:rPr>
              <w:fldChar w:fldCharType="end"/>
            </w:r>
          </w:p>
        </w:tc>
        <w:tc>
          <w:tcPr>
            <w:tcW w:w="2844" w:type="dxa"/>
          </w:tcPr>
          <w:p w14:paraId="73BCA64F" w14:textId="134ADCC2" w:rsidR="00185ED6" w:rsidRPr="004F3D21" w:rsidRDefault="005311C6" w:rsidP="00185ED6">
            <w:pPr>
              <w:pStyle w:val="TableText"/>
            </w:pPr>
            <w:hyperlink w:anchor="listener_tool_running" w:history="1">
              <w:r w:rsidR="00185ED6" w:rsidRPr="004F3D21">
                <w:rPr>
                  <w:rStyle w:val="Hyperlink"/>
                  <w:bCs/>
                  <w:color w:val="000000" w:themeColor="text1"/>
                  <w:u w:val="none"/>
                </w:rPr>
                <w:t>Verify</w:t>
              </w:r>
              <w:r w:rsidR="00A44A51" w:rsidRPr="006E24C5">
                <w:t xml:space="preserve"> ListenerTool service is running</w:t>
              </w:r>
              <w:r w:rsidR="00A44A51" w:rsidRPr="004F3D21">
                <w:rPr>
                  <w:rStyle w:val="Hyperlink"/>
                  <w:bCs/>
                  <w:color w:val="000000" w:themeColor="text1"/>
                  <w:u w:val="none"/>
                </w:rPr>
                <w:t xml:space="preserve"> </w:t>
              </w:r>
            </w:hyperlink>
            <w:r w:rsidR="00185ED6" w:rsidRPr="004F3D21">
              <w:rPr>
                <w:iCs/>
                <w:color w:val="000000" w:themeColor="text1"/>
              </w:rPr>
              <w:t xml:space="preserve"> </w:t>
            </w:r>
          </w:p>
        </w:tc>
      </w:tr>
      <w:tr w:rsidR="00185ED6" w14:paraId="7AE55A2B" w14:textId="77777777" w:rsidTr="00A4342A">
        <w:sdt>
          <w:sdtPr>
            <w:id w:val="-1434667335"/>
            <w14:checkbox>
              <w14:checked w14:val="0"/>
              <w14:checkedState w14:val="2612" w14:font="MS Gothic"/>
              <w14:uncheckedState w14:val="2610" w14:font="MS Gothic"/>
            </w14:checkbox>
          </w:sdtPr>
          <w:sdtEndPr/>
          <w:sdtContent>
            <w:tc>
              <w:tcPr>
                <w:tcW w:w="506" w:type="dxa"/>
              </w:tcPr>
              <w:p w14:paraId="22E4C0D2" w14:textId="3DAA4B9C" w:rsidR="00185ED6" w:rsidRDefault="00185ED6" w:rsidP="00185ED6">
                <w:pPr>
                  <w:pStyle w:val="TableText"/>
                </w:pPr>
                <w:r w:rsidRPr="006E24C5">
                  <w:rPr>
                    <w:rFonts w:ascii="Segoe UI Symbol" w:hAnsi="Segoe UI Symbol" w:cs="Segoe UI Symbol"/>
                  </w:rPr>
                  <w:t>☐</w:t>
                </w:r>
              </w:p>
            </w:tc>
          </w:sdtContent>
        </w:sdt>
        <w:tc>
          <w:tcPr>
            <w:tcW w:w="3335" w:type="dxa"/>
          </w:tcPr>
          <w:p w14:paraId="3CC60AB6" w14:textId="492364E8" w:rsidR="00185ED6" w:rsidRDefault="00185ED6" w:rsidP="00185ED6">
            <w:pPr>
              <w:pStyle w:val="TableText"/>
            </w:pPr>
            <w:r w:rsidRPr="006E24C5">
              <w:t>Request Site Service update to your facility if needed</w:t>
            </w:r>
          </w:p>
        </w:tc>
        <w:tc>
          <w:tcPr>
            <w:tcW w:w="2665" w:type="dxa"/>
          </w:tcPr>
          <w:p w14:paraId="1495BA77" w14:textId="54FB8ADC" w:rsidR="00185ED6" w:rsidRDefault="00185ED6" w:rsidP="00185ED6">
            <w:pPr>
              <w:pStyle w:val="TableText"/>
            </w:pPr>
            <w:r w:rsidRPr="00882AB7">
              <w:rPr>
                <w:iCs/>
                <w:color w:val="000000" w:themeColor="text1"/>
              </w:rPr>
              <w:t>See</w:t>
            </w:r>
            <w:r>
              <w:rPr>
                <w:i/>
                <w:iCs/>
                <w:color w:val="000000" w:themeColor="text1"/>
              </w:rPr>
              <w:t xml:space="preserve"> </w:t>
            </w:r>
            <w:r w:rsidR="002E30B0" w:rsidRPr="002E30B0">
              <w:rPr>
                <w:i/>
                <w:iCs/>
                <w:color w:val="000000" w:themeColor="text1"/>
              </w:rPr>
              <w:fldChar w:fldCharType="begin"/>
            </w:r>
            <w:r w:rsidR="002E30B0" w:rsidRPr="002E30B0">
              <w:rPr>
                <w:i/>
                <w:iCs/>
                <w:color w:val="000000" w:themeColor="text1"/>
              </w:rPr>
              <w:instrText xml:space="preserve"> REF _Ref68592951 \h  \* MERGEFORMAT </w:instrText>
            </w:r>
            <w:r w:rsidR="002E30B0" w:rsidRPr="002E30B0">
              <w:rPr>
                <w:i/>
                <w:iCs/>
                <w:color w:val="000000" w:themeColor="text1"/>
              </w:rPr>
            </w:r>
            <w:r w:rsidR="002E30B0" w:rsidRPr="002E30B0">
              <w:rPr>
                <w:i/>
                <w:iCs/>
                <w:color w:val="000000" w:themeColor="text1"/>
              </w:rPr>
              <w:fldChar w:fldCharType="separate"/>
            </w:r>
            <w:r w:rsidR="008F76D0" w:rsidRPr="008F76D0">
              <w:rPr>
                <w:i/>
                <w:iCs/>
              </w:rPr>
              <w:t>To Register the VIX</w:t>
            </w:r>
            <w:r w:rsidR="002E30B0" w:rsidRPr="002E30B0">
              <w:rPr>
                <w:i/>
                <w:iCs/>
                <w:color w:val="000000" w:themeColor="text1"/>
              </w:rPr>
              <w:fldChar w:fldCharType="end"/>
            </w:r>
          </w:p>
        </w:tc>
        <w:tc>
          <w:tcPr>
            <w:tcW w:w="2844" w:type="dxa"/>
          </w:tcPr>
          <w:p w14:paraId="4F1F329C" w14:textId="4352B8BF" w:rsidR="00185ED6" w:rsidRPr="00446FAC" w:rsidRDefault="00F75C15" w:rsidP="00446FAC">
            <w:pPr>
              <w:pStyle w:val="TableText"/>
            </w:pPr>
            <w:r w:rsidRPr="00446FAC">
              <w:rPr>
                <w:rStyle w:val="Hyperlink"/>
                <w:color w:val="auto"/>
                <w:u w:val="none"/>
              </w:rPr>
              <w:t xml:space="preserve">Create </w:t>
            </w:r>
            <w:r w:rsidR="00185ED6" w:rsidRPr="00446FAC">
              <w:rPr>
                <w:rStyle w:val="Hyperlink"/>
                <w:color w:val="auto"/>
                <w:u w:val="none"/>
              </w:rPr>
              <w:t xml:space="preserve">a national ticket </w:t>
            </w:r>
            <w:r w:rsidR="00446FAC" w:rsidRPr="00446FAC">
              <w:rPr>
                <w:rStyle w:val="Hyperlink"/>
                <w:color w:val="auto"/>
                <w:u w:val="none"/>
              </w:rPr>
              <w:t xml:space="preserve">with </w:t>
            </w:r>
            <w:r w:rsidR="009A5570" w:rsidRPr="00446FAC">
              <w:t>the Health, Clinical Services Diagnostics Team (previously known as Clin 3, the group name is SPM.Health.ClinSvs.Diag)</w:t>
            </w:r>
            <w:r w:rsidR="00185ED6" w:rsidRPr="00446FAC">
              <w:rPr>
                <w:rStyle w:val="Hyperlink"/>
                <w:color w:val="auto"/>
                <w:u w:val="none"/>
              </w:rPr>
              <w:t xml:space="preserve"> to update your site service entry to include the new viewer</w:t>
            </w:r>
            <w:r w:rsidR="00185ED6" w:rsidRPr="00446FAC">
              <w:t xml:space="preserve"> (Port </w:t>
            </w:r>
            <w:r w:rsidR="009271E1" w:rsidRPr="009271E1">
              <w:rPr>
                <w:highlight w:val="yellow"/>
              </w:rPr>
              <w:t>REDACTED</w:t>
            </w:r>
            <w:r w:rsidR="00185ED6" w:rsidRPr="00446FAC">
              <w:t xml:space="preserve"> for HTTPS)</w:t>
            </w:r>
          </w:p>
        </w:tc>
      </w:tr>
      <w:tr w:rsidR="00185ED6" w14:paraId="26742532" w14:textId="77777777" w:rsidTr="00A4342A">
        <w:sdt>
          <w:sdtPr>
            <w:id w:val="928080195"/>
            <w14:checkbox>
              <w14:checked w14:val="0"/>
              <w14:checkedState w14:val="2612" w14:font="MS Gothic"/>
              <w14:uncheckedState w14:val="2610" w14:font="MS Gothic"/>
            </w14:checkbox>
          </w:sdtPr>
          <w:sdtEndPr/>
          <w:sdtContent>
            <w:tc>
              <w:tcPr>
                <w:tcW w:w="506" w:type="dxa"/>
              </w:tcPr>
              <w:p w14:paraId="4BC1191C" w14:textId="3ACBCB8C" w:rsidR="00185ED6" w:rsidRDefault="00185ED6" w:rsidP="00185ED6">
                <w:pPr>
                  <w:pStyle w:val="TableText"/>
                </w:pPr>
                <w:r w:rsidRPr="006E24C5">
                  <w:rPr>
                    <w:rFonts w:ascii="Segoe UI Symbol" w:hAnsi="Segoe UI Symbol" w:cs="Segoe UI Symbol"/>
                  </w:rPr>
                  <w:t>☐</w:t>
                </w:r>
              </w:p>
            </w:tc>
          </w:sdtContent>
        </w:sdt>
        <w:tc>
          <w:tcPr>
            <w:tcW w:w="3335" w:type="dxa"/>
          </w:tcPr>
          <w:p w14:paraId="49ED19D1" w14:textId="3DE6BFC7" w:rsidR="00185ED6" w:rsidRDefault="00185ED6" w:rsidP="00185ED6">
            <w:pPr>
              <w:pStyle w:val="TableText"/>
            </w:pPr>
            <w:r w:rsidRPr="006E24C5">
              <w:t>Verify that images</w:t>
            </w:r>
            <w:r>
              <w:t>, including MUSE EKGs and DoD images</w:t>
            </w:r>
            <w:r w:rsidR="00A44A51">
              <w:t>,</w:t>
            </w:r>
            <w:r w:rsidRPr="006E24C5">
              <w:t xml:space="preserve"> can be viewed via zero-footprint Image Viewer.</w:t>
            </w:r>
          </w:p>
        </w:tc>
        <w:tc>
          <w:tcPr>
            <w:tcW w:w="2665" w:type="dxa"/>
          </w:tcPr>
          <w:p w14:paraId="28044E2E" w14:textId="62A5AC45" w:rsidR="00185ED6" w:rsidRDefault="00185ED6" w:rsidP="009A4E23">
            <w:pPr>
              <w:pStyle w:val="TableText"/>
            </w:pPr>
            <w:r>
              <w:rPr>
                <w:color w:val="000000" w:themeColor="text1"/>
              </w:rPr>
              <w:t>See</w:t>
            </w:r>
            <w:r w:rsidR="009A4E23">
              <w:rPr>
                <w:color w:val="000000" w:themeColor="text1"/>
              </w:rPr>
              <w:t xml:space="preserve"> </w:t>
            </w:r>
            <w:r w:rsidR="009A4E23" w:rsidRPr="009A4E23">
              <w:rPr>
                <w:i/>
                <w:color w:val="000000" w:themeColor="text1"/>
              </w:rPr>
              <w:fldChar w:fldCharType="begin"/>
            </w:r>
            <w:r w:rsidR="009A4E23" w:rsidRPr="009A4E23">
              <w:rPr>
                <w:i/>
                <w:color w:val="000000" w:themeColor="text1"/>
              </w:rPr>
              <w:instrText xml:space="preserve"> REF _Ref103256761 \h </w:instrText>
            </w:r>
            <w:r w:rsidR="009A4E23">
              <w:rPr>
                <w:i/>
                <w:color w:val="000000" w:themeColor="text1"/>
              </w:rPr>
              <w:instrText xml:space="preserve"> \* MERGEFORMAT </w:instrText>
            </w:r>
            <w:r w:rsidR="009A4E23" w:rsidRPr="009A4E23">
              <w:rPr>
                <w:i/>
                <w:color w:val="000000" w:themeColor="text1"/>
              </w:rPr>
            </w:r>
            <w:r w:rsidR="009A4E23" w:rsidRPr="009A4E23">
              <w:rPr>
                <w:i/>
                <w:color w:val="000000" w:themeColor="text1"/>
              </w:rPr>
              <w:fldChar w:fldCharType="separate"/>
            </w:r>
            <w:r w:rsidR="008F76D0" w:rsidRPr="008F76D0">
              <w:rPr>
                <w:i/>
              </w:rPr>
              <w:t>Spot-Checking VIX Image Delivery</w:t>
            </w:r>
            <w:r w:rsidR="009A4E23" w:rsidRPr="009A4E23">
              <w:rPr>
                <w:i/>
                <w:color w:val="000000" w:themeColor="text1"/>
              </w:rPr>
              <w:fldChar w:fldCharType="end"/>
            </w:r>
            <w:r w:rsidR="009A4E23">
              <w:rPr>
                <w:color w:val="000000" w:themeColor="text1"/>
              </w:rPr>
              <w:t>.</w:t>
            </w:r>
          </w:p>
        </w:tc>
        <w:tc>
          <w:tcPr>
            <w:tcW w:w="2844" w:type="dxa"/>
          </w:tcPr>
          <w:p w14:paraId="4837F9BA" w14:textId="28932A33" w:rsidR="00185ED6" w:rsidRDefault="00185ED6" w:rsidP="00185ED6">
            <w:pPr>
              <w:pStyle w:val="TableText"/>
            </w:pPr>
            <w:r w:rsidRPr="00EC4606">
              <w:rPr>
                <w:color w:val="000000" w:themeColor="text1"/>
              </w:rPr>
              <w:t>Verify JLV utilizing zero</w:t>
            </w:r>
            <w:r>
              <w:rPr>
                <w:color w:val="000000" w:themeColor="text1"/>
              </w:rPr>
              <w:t>-</w:t>
            </w:r>
            <w:r w:rsidRPr="00EC4606">
              <w:rPr>
                <w:color w:val="000000" w:themeColor="text1"/>
              </w:rPr>
              <w:t>footprint viewer. If unable to view an image</w:t>
            </w:r>
            <w:r>
              <w:rPr>
                <w:color w:val="000000" w:themeColor="text1"/>
              </w:rPr>
              <w:t xml:space="preserve"> including MUSE EKGs and DoD images</w:t>
            </w:r>
            <w:r w:rsidRPr="00EC4606">
              <w:rPr>
                <w:color w:val="000000" w:themeColor="text1"/>
              </w:rPr>
              <w:t>, enter a support ticket for</w:t>
            </w:r>
            <w:r w:rsidRPr="006E24C5">
              <w:t xml:space="preserve"> assistance</w:t>
            </w:r>
          </w:p>
        </w:tc>
      </w:tr>
    </w:tbl>
    <w:p w14:paraId="07C85B3B" w14:textId="3B1805CB" w:rsidR="00FA1BF4" w:rsidRDefault="00512E72" w:rsidP="00254A5F">
      <w:pPr>
        <w:pStyle w:val="Heading1"/>
      </w:pPr>
      <w:bookmarkStart w:id="545" w:name="_PictureBullets"/>
      <w:bookmarkStart w:id="546" w:name="_Toc121993460"/>
      <w:bookmarkStart w:id="547" w:name="_Toc134605536"/>
      <w:bookmarkEnd w:id="545"/>
      <w:r>
        <w:t xml:space="preserve">Definitions, </w:t>
      </w:r>
      <w:r w:rsidR="00254A5F">
        <w:t>Acronyms</w:t>
      </w:r>
      <w:r>
        <w:t>, and Abbreviations</w:t>
      </w:r>
      <w:bookmarkEnd w:id="546"/>
      <w:bookmarkEnd w:id="547"/>
    </w:p>
    <w:p w14:paraId="401B5C2C" w14:textId="547F9352" w:rsidR="00512E72" w:rsidRDefault="00512E72" w:rsidP="00512E72">
      <w:pPr>
        <w:pStyle w:val="Caption"/>
      </w:pPr>
      <w:bookmarkStart w:id="548" w:name="_Toc121993536"/>
      <w:bookmarkStart w:id="549" w:name="_Toc134605614"/>
      <w:r>
        <w:t xml:space="preserve">Table </w:t>
      </w:r>
      <w:fldSimple w:instr=" SEQ Table \* ARABIC ">
        <w:r w:rsidR="008F76D0">
          <w:rPr>
            <w:noProof/>
          </w:rPr>
          <w:t>4</w:t>
        </w:r>
      </w:fldSimple>
      <w:r>
        <w:t>: Definitions, Acronyms, and Abbreviations</w:t>
      </w:r>
      <w:bookmarkEnd w:id="548"/>
      <w:bookmarkEnd w:id="549"/>
    </w:p>
    <w:tbl>
      <w:tblPr>
        <w:tblStyle w:val="TableGrid"/>
        <w:tblW w:w="0" w:type="auto"/>
        <w:tblLook w:val="04A0" w:firstRow="1" w:lastRow="0" w:firstColumn="1" w:lastColumn="0" w:noHBand="0" w:noVBand="1"/>
      </w:tblPr>
      <w:tblGrid>
        <w:gridCol w:w="1165"/>
        <w:gridCol w:w="8185"/>
      </w:tblGrid>
      <w:tr w:rsidR="00254A5F" w14:paraId="2D93BB51" w14:textId="77777777" w:rsidTr="006F1201">
        <w:tc>
          <w:tcPr>
            <w:tcW w:w="1165" w:type="dxa"/>
            <w:shd w:val="clear" w:color="auto" w:fill="F2F2F2" w:themeFill="background1" w:themeFillShade="F2"/>
          </w:tcPr>
          <w:p w14:paraId="35D13EEE" w14:textId="77777777" w:rsidR="00254A5F" w:rsidRDefault="00254A5F" w:rsidP="006F1201">
            <w:pPr>
              <w:pStyle w:val="TableHeading"/>
            </w:pPr>
            <w:r>
              <w:t>Term</w:t>
            </w:r>
          </w:p>
        </w:tc>
        <w:tc>
          <w:tcPr>
            <w:tcW w:w="8185" w:type="dxa"/>
            <w:shd w:val="clear" w:color="auto" w:fill="F2F2F2" w:themeFill="background1" w:themeFillShade="F2"/>
          </w:tcPr>
          <w:p w14:paraId="37680BA6" w14:textId="77777777" w:rsidR="00254A5F" w:rsidRDefault="00254A5F" w:rsidP="006F1201">
            <w:pPr>
              <w:pStyle w:val="TableHeading"/>
            </w:pPr>
            <w:r>
              <w:t>Definition</w:t>
            </w:r>
          </w:p>
        </w:tc>
      </w:tr>
      <w:tr w:rsidR="00254A5F" w14:paraId="57D8D734" w14:textId="77777777" w:rsidTr="006F1201">
        <w:tc>
          <w:tcPr>
            <w:tcW w:w="1165" w:type="dxa"/>
          </w:tcPr>
          <w:p w14:paraId="1785EE5E" w14:textId="77777777" w:rsidR="00254A5F" w:rsidRDefault="00254A5F" w:rsidP="006F1201">
            <w:pPr>
              <w:pStyle w:val="TableText"/>
            </w:pPr>
            <w:r>
              <w:t>AE</w:t>
            </w:r>
          </w:p>
        </w:tc>
        <w:tc>
          <w:tcPr>
            <w:tcW w:w="8185" w:type="dxa"/>
          </w:tcPr>
          <w:p w14:paraId="08163AC2" w14:textId="77777777" w:rsidR="00254A5F" w:rsidRDefault="00254A5F" w:rsidP="006F1201">
            <w:pPr>
              <w:pStyle w:val="TableText"/>
            </w:pPr>
            <w:r>
              <w:t>Application Entities</w:t>
            </w:r>
          </w:p>
        </w:tc>
      </w:tr>
      <w:tr w:rsidR="00254A5F" w14:paraId="4340F157" w14:textId="77777777" w:rsidTr="006F1201">
        <w:tc>
          <w:tcPr>
            <w:tcW w:w="1165" w:type="dxa"/>
          </w:tcPr>
          <w:p w14:paraId="34C4BE9B" w14:textId="77777777" w:rsidR="00254A5F" w:rsidRDefault="00254A5F" w:rsidP="006F1201">
            <w:pPr>
              <w:pStyle w:val="TableText"/>
            </w:pPr>
            <w:r>
              <w:t>BP</w:t>
            </w:r>
          </w:p>
        </w:tc>
        <w:tc>
          <w:tcPr>
            <w:tcW w:w="8185" w:type="dxa"/>
          </w:tcPr>
          <w:p w14:paraId="7AD11C8B" w14:textId="77777777" w:rsidR="00254A5F" w:rsidRDefault="00254A5F" w:rsidP="006F1201">
            <w:pPr>
              <w:pStyle w:val="TableText"/>
            </w:pPr>
            <w:r>
              <w:t>Background Processor</w:t>
            </w:r>
          </w:p>
        </w:tc>
      </w:tr>
      <w:tr w:rsidR="00254A5F" w14:paraId="1EF7B150" w14:textId="77777777" w:rsidTr="006F1201">
        <w:tc>
          <w:tcPr>
            <w:tcW w:w="1165" w:type="dxa"/>
          </w:tcPr>
          <w:p w14:paraId="2D775F5D" w14:textId="77777777" w:rsidR="00254A5F" w:rsidRDefault="00254A5F" w:rsidP="006F1201">
            <w:pPr>
              <w:pStyle w:val="TableText"/>
            </w:pPr>
            <w:r>
              <w:t>CPRS</w:t>
            </w:r>
          </w:p>
        </w:tc>
        <w:tc>
          <w:tcPr>
            <w:tcW w:w="8185" w:type="dxa"/>
          </w:tcPr>
          <w:p w14:paraId="57923492" w14:textId="77777777" w:rsidR="00254A5F" w:rsidRDefault="00254A5F" w:rsidP="006F1201">
            <w:pPr>
              <w:pStyle w:val="TableText"/>
            </w:pPr>
            <w:r>
              <w:t>Computerized Patient Record System</w:t>
            </w:r>
          </w:p>
        </w:tc>
      </w:tr>
      <w:tr w:rsidR="00254A5F" w14:paraId="0FEB2FE1" w14:textId="77777777" w:rsidTr="006F1201">
        <w:tc>
          <w:tcPr>
            <w:tcW w:w="1165" w:type="dxa"/>
          </w:tcPr>
          <w:p w14:paraId="1F5A0F99" w14:textId="77777777" w:rsidR="00254A5F" w:rsidRDefault="00254A5F" w:rsidP="006F1201">
            <w:pPr>
              <w:pStyle w:val="TableText"/>
            </w:pPr>
            <w:r>
              <w:t>DCF</w:t>
            </w:r>
          </w:p>
        </w:tc>
        <w:tc>
          <w:tcPr>
            <w:tcW w:w="8185" w:type="dxa"/>
          </w:tcPr>
          <w:p w14:paraId="5D1529A3" w14:textId="77777777" w:rsidR="00254A5F" w:rsidRDefault="00254A5F" w:rsidP="006F1201">
            <w:pPr>
              <w:pStyle w:val="TableText"/>
            </w:pPr>
            <w:r>
              <w:t>DICOM Connectivity Framework</w:t>
            </w:r>
          </w:p>
        </w:tc>
      </w:tr>
      <w:tr w:rsidR="00254A5F" w14:paraId="4485682E" w14:textId="77777777" w:rsidTr="006F1201">
        <w:tc>
          <w:tcPr>
            <w:tcW w:w="1165" w:type="dxa"/>
          </w:tcPr>
          <w:p w14:paraId="003DEEC7" w14:textId="467DEA01" w:rsidR="00254A5F" w:rsidRDefault="00254A5F" w:rsidP="006F1201">
            <w:pPr>
              <w:pStyle w:val="TableText"/>
            </w:pPr>
            <w:r>
              <w:t>DUZ</w:t>
            </w:r>
          </w:p>
        </w:tc>
        <w:tc>
          <w:tcPr>
            <w:tcW w:w="8185" w:type="dxa"/>
          </w:tcPr>
          <w:p w14:paraId="62FDFAA5" w14:textId="6E788BAC" w:rsidR="00254A5F" w:rsidRDefault="00254A5F" w:rsidP="006F1201">
            <w:pPr>
              <w:pStyle w:val="TableText"/>
            </w:pPr>
            <w:r>
              <w:t>Designated User</w:t>
            </w:r>
          </w:p>
        </w:tc>
      </w:tr>
      <w:tr w:rsidR="00254A5F" w14:paraId="7FEE0236" w14:textId="77777777" w:rsidTr="006F1201">
        <w:tc>
          <w:tcPr>
            <w:tcW w:w="1165" w:type="dxa"/>
          </w:tcPr>
          <w:p w14:paraId="4C988029" w14:textId="77777777" w:rsidR="00254A5F" w:rsidRDefault="00254A5F" w:rsidP="006F1201">
            <w:pPr>
              <w:pStyle w:val="TableText"/>
            </w:pPr>
            <w:r>
              <w:t>FDA</w:t>
            </w:r>
          </w:p>
        </w:tc>
        <w:tc>
          <w:tcPr>
            <w:tcW w:w="8185" w:type="dxa"/>
          </w:tcPr>
          <w:p w14:paraId="1179924B" w14:textId="34D4DA86" w:rsidR="00254A5F" w:rsidRDefault="00254A5F" w:rsidP="006F1201">
            <w:pPr>
              <w:pStyle w:val="TableText"/>
            </w:pPr>
            <w:r>
              <w:t xml:space="preserve">Food </w:t>
            </w:r>
            <w:r w:rsidR="00981DBD">
              <w:t xml:space="preserve">and </w:t>
            </w:r>
            <w:r>
              <w:t>Drug Administration</w:t>
            </w:r>
          </w:p>
        </w:tc>
      </w:tr>
      <w:tr w:rsidR="00254A5F" w14:paraId="5E03BD3B" w14:textId="77777777" w:rsidTr="006F1201">
        <w:tc>
          <w:tcPr>
            <w:tcW w:w="1165" w:type="dxa"/>
          </w:tcPr>
          <w:p w14:paraId="68D7CFF2" w14:textId="77777777" w:rsidR="00254A5F" w:rsidRDefault="00254A5F" w:rsidP="006F1201">
            <w:pPr>
              <w:pStyle w:val="TableText"/>
            </w:pPr>
            <w:r>
              <w:t>FQDN</w:t>
            </w:r>
          </w:p>
        </w:tc>
        <w:tc>
          <w:tcPr>
            <w:tcW w:w="8185" w:type="dxa"/>
          </w:tcPr>
          <w:p w14:paraId="3A515A58" w14:textId="77777777" w:rsidR="00254A5F" w:rsidRDefault="00254A5F" w:rsidP="006F1201">
            <w:pPr>
              <w:pStyle w:val="TableText"/>
            </w:pPr>
            <w:r>
              <w:t>Fully Qualified Domain Number</w:t>
            </w:r>
          </w:p>
        </w:tc>
      </w:tr>
      <w:tr w:rsidR="00254A5F" w14:paraId="5540927F" w14:textId="77777777" w:rsidTr="006F1201">
        <w:tc>
          <w:tcPr>
            <w:tcW w:w="1165" w:type="dxa"/>
          </w:tcPr>
          <w:p w14:paraId="507F636A" w14:textId="77777777" w:rsidR="00254A5F" w:rsidRDefault="00254A5F" w:rsidP="006F1201">
            <w:pPr>
              <w:pStyle w:val="TableText"/>
            </w:pPr>
            <w:r>
              <w:t>HDIG</w:t>
            </w:r>
          </w:p>
        </w:tc>
        <w:tc>
          <w:tcPr>
            <w:tcW w:w="8185" w:type="dxa"/>
          </w:tcPr>
          <w:p w14:paraId="4215B153" w14:textId="77777777" w:rsidR="00254A5F" w:rsidRDefault="00254A5F" w:rsidP="006F1201">
            <w:pPr>
              <w:pStyle w:val="TableText"/>
            </w:pPr>
            <w:r>
              <w:t>Hybrid DICOM Gateway</w:t>
            </w:r>
          </w:p>
        </w:tc>
      </w:tr>
      <w:tr w:rsidR="00254A5F" w14:paraId="0BDDD266" w14:textId="77777777" w:rsidTr="006F1201">
        <w:tc>
          <w:tcPr>
            <w:tcW w:w="1165" w:type="dxa"/>
          </w:tcPr>
          <w:p w14:paraId="2940E7B5" w14:textId="77777777" w:rsidR="00254A5F" w:rsidRDefault="00254A5F" w:rsidP="006F1201">
            <w:pPr>
              <w:pStyle w:val="TableText"/>
            </w:pPr>
            <w:r>
              <w:t>ICW</w:t>
            </w:r>
          </w:p>
        </w:tc>
        <w:tc>
          <w:tcPr>
            <w:tcW w:w="8185" w:type="dxa"/>
          </w:tcPr>
          <w:p w14:paraId="3A05CEDD" w14:textId="77777777" w:rsidR="00254A5F" w:rsidRDefault="00254A5F" w:rsidP="006F1201">
            <w:pPr>
              <w:pStyle w:val="TableText"/>
            </w:pPr>
            <w:r>
              <w:t>IMedConsent Web</w:t>
            </w:r>
          </w:p>
        </w:tc>
      </w:tr>
      <w:tr w:rsidR="00254A5F" w14:paraId="7AE91DC8" w14:textId="77777777" w:rsidTr="006F1201">
        <w:tc>
          <w:tcPr>
            <w:tcW w:w="1165" w:type="dxa"/>
          </w:tcPr>
          <w:p w14:paraId="57DD4BED" w14:textId="77777777" w:rsidR="00254A5F" w:rsidRDefault="00254A5F" w:rsidP="006F1201">
            <w:pPr>
              <w:pStyle w:val="TableText"/>
            </w:pPr>
            <w:r>
              <w:t>IEN</w:t>
            </w:r>
          </w:p>
        </w:tc>
        <w:tc>
          <w:tcPr>
            <w:tcW w:w="8185" w:type="dxa"/>
          </w:tcPr>
          <w:p w14:paraId="5FB697C4" w14:textId="77777777" w:rsidR="00254A5F" w:rsidRDefault="00254A5F" w:rsidP="006F1201">
            <w:pPr>
              <w:pStyle w:val="TableText"/>
            </w:pPr>
            <w:r>
              <w:t>Internal Entry Number</w:t>
            </w:r>
          </w:p>
        </w:tc>
      </w:tr>
      <w:tr w:rsidR="00254A5F" w14:paraId="0A34F22E" w14:textId="77777777" w:rsidTr="006F1201">
        <w:tc>
          <w:tcPr>
            <w:tcW w:w="1165" w:type="dxa"/>
          </w:tcPr>
          <w:p w14:paraId="5C286ADB" w14:textId="77777777" w:rsidR="00254A5F" w:rsidRDefault="00254A5F" w:rsidP="006F1201">
            <w:pPr>
              <w:pStyle w:val="TableText"/>
            </w:pPr>
            <w:r>
              <w:t>IVS</w:t>
            </w:r>
          </w:p>
        </w:tc>
        <w:tc>
          <w:tcPr>
            <w:tcW w:w="8185" w:type="dxa"/>
          </w:tcPr>
          <w:p w14:paraId="15982E4D" w14:textId="77777777" w:rsidR="00254A5F" w:rsidRDefault="00254A5F" w:rsidP="006F1201">
            <w:pPr>
              <w:pStyle w:val="TableText"/>
            </w:pPr>
            <w:r>
              <w:t>Integrated Visualization System</w:t>
            </w:r>
          </w:p>
        </w:tc>
      </w:tr>
      <w:tr w:rsidR="00254A5F" w14:paraId="3B1F8166" w14:textId="77777777" w:rsidTr="006F1201">
        <w:tc>
          <w:tcPr>
            <w:tcW w:w="1165" w:type="dxa"/>
          </w:tcPr>
          <w:p w14:paraId="2C3B76A6" w14:textId="77777777" w:rsidR="00254A5F" w:rsidRDefault="00254A5F" w:rsidP="006F1201">
            <w:pPr>
              <w:pStyle w:val="TableText"/>
            </w:pPr>
            <w:r>
              <w:t>JLV</w:t>
            </w:r>
          </w:p>
        </w:tc>
        <w:tc>
          <w:tcPr>
            <w:tcW w:w="8185" w:type="dxa"/>
          </w:tcPr>
          <w:p w14:paraId="00439108" w14:textId="77777777" w:rsidR="00254A5F" w:rsidRDefault="00254A5F" w:rsidP="006F1201">
            <w:pPr>
              <w:pStyle w:val="TableText"/>
            </w:pPr>
            <w:r>
              <w:t>Joint Legacy Viewer</w:t>
            </w:r>
          </w:p>
        </w:tc>
      </w:tr>
      <w:tr w:rsidR="00254A5F" w14:paraId="58BF6E98" w14:textId="77777777" w:rsidTr="006F1201">
        <w:tc>
          <w:tcPr>
            <w:tcW w:w="1165" w:type="dxa"/>
          </w:tcPr>
          <w:p w14:paraId="64AD9227" w14:textId="77777777" w:rsidR="00254A5F" w:rsidRDefault="00254A5F" w:rsidP="006F1201">
            <w:pPr>
              <w:pStyle w:val="TableText"/>
            </w:pPr>
            <w:r>
              <w:t>PACS</w:t>
            </w:r>
          </w:p>
        </w:tc>
        <w:tc>
          <w:tcPr>
            <w:tcW w:w="8185" w:type="dxa"/>
          </w:tcPr>
          <w:p w14:paraId="71CCCC1D" w14:textId="77777777" w:rsidR="00254A5F" w:rsidRDefault="00254A5F" w:rsidP="006F1201">
            <w:pPr>
              <w:pStyle w:val="TableText"/>
            </w:pPr>
            <w:r>
              <w:t>Picture Archive and Communication System</w:t>
            </w:r>
          </w:p>
        </w:tc>
      </w:tr>
      <w:tr w:rsidR="00254A5F" w14:paraId="18B9E48F" w14:textId="77777777" w:rsidTr="006F1201">
        <w:tc>
          <w:tcPr>
            <w:tcW w:w="1165" w:type="dxa"/>
          </w:tcPr>
          <w:p w14:paraId="43029303" w14:textId="77777777" w:rsidR="00254A5F" w:rsidRDefault="00254A5F" w:rsidP="006F1201">
            <w:pPr>
              <w:pStyle w:val="TableText"/>
            </w:pPr>
            <w:r>
              <w:t>ROI</w:t>
            </w:r>
          </w:p>
        </w:tc>
        <w:tc>
          <w:tcPr>
            <w:tcW w:w="8185" w:type="dxa"/>
          </w:tcPr>
          <w:p w14:paraId="54CEB31B" w14:textId="77777777" w:rsidR="00254A5F" w:rsidRDefault="00254A5F" w:rsidP="006F1201">
            <w:pPr>
              <w:pStyle w:val="TableText"/>
            </w:pPr>
            <w:r>
              <w:t>Release of Information</w:t>
            </w:r>
          </w:p>
        </w:tc>
      </w:tr>
      <w:tr w:rsidR="00254A5F" w14:paraId="0350B4F3" w14:textId="77777777" w:rsidTr="006F1201">
        <w:tc>
          <w:tcPr>
            <w:tcW w:w="1165" w:type="dxa"/>
          </w:tcPr>
          <w:p w14:paraId="2E81FBF2" w14:textId="77777777" w:rsidR="00254A5F" w:rsidRDefault="00254A5F" w:rsidP="006F1201">
            <w:pPr>
              <w:pStyle w:val="TableText"/>
            </w:pPr>
            <w:r>
              <w:t>SCP</w:t>
            </w:r>
          </w:p>
        </w:tc>
        <w:tc>
          <w:tcPr>
            <w:tcW w:w="8185" w:type="dxa"/>
          </w:tcPr>
          <w:p w14:paraId="4BAB3D05" w14:textId="77777777" w:rsidR="00254A5F" w:rsidRDefault="00254A5F" w:rsidP="006F1201">
            <w:pPr>
              <w:pStyle w:val="TableText"/>
            </w:pPr>
            <w:r>
              <w:t>Service Class Provider</w:t>
            </w:r>
          </w:p>
        </w:tc>
      </w:tr>
      <w:tr w:rsidR="00254A5F" w14:paraId="73BF0AC6" w14:textId="77777777" w:rsidTr="006F1201">
        <w:tc>
          <w:tcPr>
            <w:tcW w:w="1165" w:type="dxa"/>
          </w:tcPr>
          <w:p w14:paraId="4A3A705F" w14:textId="77777777" w:rsidR="00254A5F" w:rsidRDefault="00254A5F" w:rsidP="006F1201">
            <w:pPr>
              <w:pStyle w:val="TableText"/>
            </w:pPr>
            <w:r>
              <w:t>SSN</w:t>
            </w:r>
          </w:p>
        </w:tc>
        <w:tc>
          <w:tcPr>
            <w:tcW w:w="8185" w:type="dxa"/>
          </w:tcPr>
          <w:p w14:paraId="3EF5B8CB" w14:textId="77777777" w:rsidR="00254A5F" w:rsidRDefault="00254A5F" w:rsidP="006F1201">
            <w:pPr>
              <w:pStyle w:val="TableText"/>
            </w:pPr>
            <w:r>
              <w:t>Social Security Number</w:t>
            </w:r>
          </w:p>
        </w:tc>
      </w:tr>
      <w:tr w:rsidR="00254A5F" w14:paraId="16D83C83" w14:textId="77777777" w:rsidTr="006F1201">
        <w:tc>
          <w:tcPr>
            <w:tcW w:w="1165" w:type="dxa"/>
          </w:tcPr>
          <w:p w14:paraId="030D55A1" w14:textId="77777777" w:rsidR="00254A5F" w:rsidRDefault="00254A5F" w:rsidP="006F1201">
            <w:pPr>
              <w:pStyle w:val="TableText"/>
            </w:pPr>
            <w:r>
              <w:t>TIU</w:t>
            </w:r>
          </w:p>
        </w:tc>
        <w:tc>
          <w:tcPr>
            <w:tcW w:w="8185" w:type="dxa"/>
          </w:tcPr>
          <w:p w14:paraId="319AB32B" w14:textId="77777777" w:rsidR="00254A5F" w:rsidRDefault="00254A5F" w:rsidP="006F1201">
            <w:pPr>
              <w:pStyle w:val="TableText"/>
            </w:pPr>
            <w:r>
              <w:t>Text Integration Utility</w:t>
            </w:r>
          </w:p>
        </w:tc>
      </w:tr>
      <w:tr w:rsidR="00254A5F" w14:paraId="402E38EE" w14:textId="77777777" w:rsidTr="006F1201">
        <w:tc>
          <w:tcPr>
            <w:tcW w:w="1165" w:type="dxa"/>
          </w:tcPr>
          <w:p w14:paraId="00962770" w14:textId="77777777" w:rsidR="00254A5F" w:rsidRDefault="00254A5F" w:rsidP="006F1201">
            <w:pPr>
              <w:pStyle w:val="TableText"/>
            </w:pPr>
            <w:r>
              <w:t>VIX</w:t>
            </w:r>
          </w:p>
        </w:tc>
        <w:tc>
          <w:tcPr>
            <w:tcW w:w="8185" w:type="dxa"/>
          </w:tcPr>
          <w:p w14:paraId="1B73AFDC" w14:textId="77777777" w:rsidR="00254A5F" w:rsidRDefault="00254A5F" w:rsidP="006F1201">
            <w:pPr>
              <w:pStyle w:val="TableText"/>
            </w:pPr>
            <w:r>
              <w:t>VistA Imaging Exchange</w:t>
            </w:r>
          </w:p>
        </w:tc>
      </w:tr>
    </w:tbl>
    <w:p w14:paraId="0C38C6DF" w14:textId="77777777" w:rsidR="00254A5F" w:rsidRPr="00254A5F" w:rsidRDefault="00254A5F" w:rsidP="00254A5F">
      <w:pPr>
        <w:pStyle w:val="BodyText"/>
      </w:pPr>
    </w:p>
    <w:sectPr w:rsidR="00254A5F" w:rsidRPr="00254A5F" w:rsidSect="00D7178D">
      <w:footerReference w:type="default" r:id="rId95"/>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75060C" w14:textId="77777777" w:rsidR="005311C6" w:rsidRDefault="005311C6">
      <w:r>
        <w:separator/>
      </w:r>
    </w:p>
    <w:p w14:paraId="4775EBBA" w14:textId="77777777" w:rsidR="005311C6" w:rsidRDefault="005311C6"/>
    <w:p w14:paraId="11E111AB" w14:textId="77777777" w:rsidR="005311C6" w:rsidRDefault="005311C6"/>
    <w:p w14:paraId="026F9176" w14:textId="77777777" w:rsidR="005311C6" w:rsidRDefault="005311C6"/>
    <w:p w14:paraId="0D2C0229" w14:textId="77777777" w:rsidR="005311C6" w:rsidRDefault="005311C6"/>
  </w:endnote>
  <w:endnote w:type="continuationSeparator" w:id="0">
    <w:p w14:paraId="0EFFDB35" w14:textId="77777777" w:rsidR="005311C6" w:rsidRDefault="005311C6">
      <w:r>
        <w:continuationSeparator/>
      </w:r>
    </w:p>
    <w:p w14:paraId="08894112" w14:textId="77777777" w:rsidR="005311C6" w:rsidRDefault="005311C6"/>
    <w:p w14:paraId="14920797" w14:textId="77777777" w:rsidR="005311C6" w:rsidRDefault="005311C6"/>
    <w:p w14:paraId="4139DA3D" w14:textId="77777777" w:rsidR="005311C6" w:rsidRDefault="005311C6"/>
    <w:p w14:paraId="63761A58" w14:textId="77777777" w:rsidR="005311C6" w:rsidRDefault="005311C6"/>
  </w:endnote>
  <w:endnote w:type="continuationNotice" w:id="1">
    <w:p w14:paraId="0192B27A" w14:textId="77777777" w:rsidR="005311C6" w:rsidRDefault="005311C6">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4836226"/>
      <w:docPartObj>
        <w:docPartGallery w:val="Page Numbers (Bottom of Page)"/>
        <w:docPartUnique/>
      </w:docPartObj>
    </w:sdtPr>
    <w:sdtEndPr>
      <w:rPr>
        <w:noProof/>
      </w:rPr>
    </w:sdtEndPr>
    <w:sdtContent>
      <w:p w14:paraId="1A79BF0C" w14:textId="5FB2AF93" w:rsidR="00640433" w:rsidRDefault="00FA4B1A">
        <w:pPr>
          <w:pStyle w:val="Footer"/>
          <w:rPr>
            <w:iCs/>
            <w:color w:val="auto"/>
          </w:rPr>
        </w:pPr>
        <w:r w:rsidRPr="00A01692">
          <w:rPr>
            <w:iCs/>
            <w:color w:val="auto"/>
          </w:rPr>
          <w:t>VIX</w:t>
        </w:r>
        <w:r w:rsidR="00640433">
          <w:rPr>
            <w:iCs/>
            <w:color w:val="auto"/>
          </w:rPr>
          <w:t xml:space="preserve"> </w:t>
        </w:r>
        <w:r w:rsidR="00114A50">
          <w:rPr>
            <w:iCs/>
            <w:color w:val="auto"/>
          </w:rPr>
          <w:t xml:space="preserve">STS Token Support </w:t>
        </w:r>
        <w:r w:rsidR="00640433">
          <w:rPr>
            <w:iCs/>
            <w:color w:val="auto"/>
          </w:rPr>
          <w:t>MAG*3.0*</w:t>
        </w:r>
        <w:r w:rsidR="00B61CF3">
          <w:rPr>
            <w:iCs/>
            <w:color w:val="auto"/>
          </w:rPr>
          <w:t>329</w:t>
        </w:r>
      </w:p>
      <w:p w14:paraId="0DFE719D" w14:textId="4DCEE9C9" w:rsidR="00FA4B1A" w:rsidRDefault="00FA4B1A">
        <w:pPr>
          <w:pStyle w:val="Footer"/>
        </w:pPr>
        <w:r w:rsidRPr="007E1C42">
          <w:t>VIX Installation Guide</w:t>
        </w:r>
        <w:r w:rsidRPr="007E1C42">
          <w:tab/>
        </w:r>
        <w:r>
          <w:fldChar w:fldCharType="begin"/>
        </w:r>
        <w:r>
          <w:instrText xml:space="preserve"> PAGE   \* MERGEFORMAT </w:instrText>
        </w:r>
        <w:r>
          <w:fldChar w:fldCharType="separate"/>
        </w:r>
        <w:r>
          <w:rPr>
            <w:noProof/>
          </w:rPr>
          <w:t>2</w:t>
        </w:r>
        <w:r>
          <w:rPr>
            <w:noProof/>
          </w:rPr>
          <w:fldChar w:fldCharType="end"/>
        </w:r>
        <w:r>
          <w:rPr>
            <w:noProof/>
          </w:rPr>
          <w:tab/>
        </w:r>
        <w:r w:rsidR="002C6868">
          <w:rPr>
            <w:noProof/>
          </w:rPr>
          <w:t>May</w:t>
        </w:r>
        <w:r w:rsidR="00922694">
          <w:rPr>
            <w:noProof/>
          </w:rPr>
          <w:t xml:space="preserve"> 2023</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3380356"/>
      <w:docPartObj>
        <w:docPartGallery w:val="Page Numbers (Bottom of Page)"/>
        <w:docPartUnique/>
      </w:docPartObj>
    </w:sdtPr>
    <w:sdtEndPr>
      <w:rPr>
        <w:noProof/>
      </w:rPr>
    </w:sdtEndPr>
    <w:sdtContent>
      <w:p w14:paraId="29C77448" w14:textId="6D9DFB42" w:rsidR="00FA4B1A" w:rsidRPr="007962BF" w:rsidRDefault="00FA4B1A" w:rsidP="007962BF">
        <w:pPr>
          <w:pStyle w:val="InstructionalFooter"/>
          <w:tabs>
            <w:tab w:val="clear" w:pos="4680"/>
            <w:tab w:val="clear" w:pos="9360"/>
            <w:tab w:val="center" w:pos="6570"/>
            <w:tab w:val="right" w:pos="13140"/>
          </w:tabs>
          <w:jc w:val="left"/>
          <w:rPr>
            <w:rFonts w:cs="Times New Roman"/>
            <w:i w:val="0"/>
            <w:color w:val="000000" w:themeColor="text1"/>
          </w:rPr>
        </w:pPr>
        <w:r w:rsidRPr="007962BF">
          <w:rPr>
            <w:i w:val="0"/>
            <w:iCs/>
            <w:color w:val="auto"/>
          </w:rPr>
          <w:t xml:space="preserve">VIX </w:t>
        </w:r>
        <w:r w:rsidR="00114A50">
          <w:rPr>
            <w:i w:val="0"/>
            <w:iCs/>
            <w:color w:val="auto"/>
          </w:rPr>
          <w:t xml:space="preserve">STS Token Support </w:t>
        </w:r>
        <w:r w:rsidRPr="007962BF">
          <w:rPr>
            <w:i w:val="0"/>
            <w:iCs/>
            <w:color w:val="auto"/>
          </w:rPr>
          <w:t>MAG3*0*</w:t>
        </w:r>
        <w:r w:rsidR="00080D3E" w:rsidRPr="00640433">
          <w:rPr>
            <w:i w:val="0"/>
            <w:iCs/>
            <w:color w:val="auto"/>
          </w:rPr>
          <w:fldChar w:fldCharType="begin"/>
        </w:r>
        <w:r w:rsidR="00080D3E" w:rsidRPr="00640433">
          <w:rPr>
            <w:i w:val="0"/>
            <w:iCs/>
            <w:color w:val="auto"/>
          </w:rPr>
          <w:instrText xml:space="preserve"> REF  PatchNumber </w:instrText>
        </w:r>
        <w:r w:rsidR="00640433" w:rsidRPr="00640433">
          <w:rPr>
            <w:i w:val="0"/>
            <w:iCs/>
            <w:color w:val="auto"/>
          </w:rPr>
          <w:instrText xml:space="preserve"> \* MERGEFORMAT </w:instrText>
        </w:r>
        <w:r w:rsidR="00080D3E" w:rsidRPr="00640433">
          <w:rPr>
            <w:i w:val="0"/>
            <w:iCs/>
            <w:color w:val="auto"/>
          </w:rPr>
          <w:fldChar w:fldCharType="separate"/>
        </w:r>
        <w:r w:rsidR="00922694" w:rsidRPr="00922694">
          <w:rPr>
            <w:i w:val="0"/>
            <w:iCs/>
            <w:color w:val="auto"/>
          </w:rPr>
          <w:t>329</w:t>
        </w:r>
        <w:r w:rsidR="00080D3E" w:rsidRPr="00640433">
          <w:rPr>
            <w:i w:val="0"/>
            <w:iCs/>
            <w:color w:val="auto"/>
          </w:rPr>
          <w:fldChar w:fldCharType="end"/>
        </w:r>
        <w:r>
          <w:rPr>
            <w:iCs/>
            <w:color w:val="auto"/>
          </w:rPr>
          <w:br/>
        </w:r>
        <w:r>
          <w:rPr>
            <w:rStyle w:val="FooterChar"/>
            <w:i w:val="0"/>
          </w:rPr>
          <w:t>VIX Installation Guide</w:t>
        </w:r>
        <w:r w:rsidRPr="003373EE">
          <w:tab/>
        </w:r>
        <w:r w:rsidRPr="00244CD5">
          <w:rPr>
            <w:rStyle w:val="PageNumber"/>
            <w:i w:val="0"/>
            <w:color w:val="auto"/>
          </w:rPr>
          <w:fldChar w:fldCharType="begin"/>
        </w:r>
        <w:r w:rsidRPr="003373EE">
          <w:rPr>
            <w:rStyle w:val="PageNumber"/>
            <w:i w:val="0"/>
            <w:color w:val="auto"/>
          </w:rPr>
          <w:instrText xml:space="preserve"> PAGE </w:instrText>
        </w:r>
        <w:r w:rsidRPr="00244CD5">
          <w:rPr>
            <w:rStyle w:val="PageNumber"/>
            <w:i w:val="0"/>
            <w:color w:val="auto"/>
          </w:rPr>
          <w:fldChar w:fldCharType="separate"/>
        </w:r>
        <w:r>
          <w:rPr>
            <w:rStyle w:val="PageNumber"/>
            <w:i w:val="0"/>
            <w:color w:val="auto"/>
          </w:rPr>
          <w:t>88</w:t>
        </w:r>
        <w:r w:rsidRPr="00244CD5">
          <w:rPr>
            <w:rStyle w:val="PageNumber"/>
            <w:i w:val="0"/>
            <w:color w:val="auto"/>
          </w:rPr>
          <w:fldChar w:fldCharType="end"/>
        </w:r>
        <w:r w:rsidRPr="003373EE">
          <w:rPr>
            <w:rStyle w:val="PageNumber"/>
          </w:rPr>
          <w:tab/>
        </w:r>
        <w:r w:rsidRPr="007962BF">
          <w:rPr>
            <w:i w:val="0"/>
            <w:noProof/>
            <w:color w:val="auto"/>
          </w:rPr>
          <w:fldChar w:fldCharType="begin"/>
        </w:r>
        <w:r w:rsidRPr="007962BF">
          <w:rPr>
            <w:i w:val="0"/>
            <w:noProof/>
            <w:color w:val="auto"/>
          </w:rPr>
          <w:instrText xml:space="preserve"> REF  DocDate  \* MERGEFORMAT </w:instrText>
        </w:r>
        <w:r w:rsidRPr="007962BF">
          <w:rPr>
            <w:i w:val="0"/>
            <w:noProof/>
            <w:color w:val="auto"/>
          </w:rPr>
          <w:fldChar w:fldCharType="separate"/>
        </w:r>
        <w:r w:rsidR="002C6868">
          <w:rPr>
            <w:i w:val="0"/>
            <w:color w:val="auto"/>
          </w:rPr>
          <w:t>May</w:t>
        </w:r>
        <w:r w:rsidR="00922694" w:rsidRPr="00922694">
          <w:rPr>
            <w:i w:val="0"/>
            <w:color w:val="auto"/>
          </w:rPr>
          <w:t xml:space="preserve"> 2023</w:t>
        </w:r>
        <w:r w:rsidRPr="007962BF">
          <w:rPr>
            <w:i w:val="0"/>
            <w:noProof/>
            <w:color w:val="auto"/>
          </w:rPr>
          <w:fldChar w:fldCharType="end"/>
        </w:r>
      </w:p>
    </w:sdtContent>
  </w:sdt>
  <w:p w14:paraId="63C4B590" w14:textId="77777777" w:rsidR="00FA4B1A" w:rsidRDefault="00FA4B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1946421"/>
      <w:docPartObj>
        <w:docPartGallery w:val="Page Numbers (Bottom of Page)"/>
        <w:docPartUnique/>
      </w:docPartObj>
    </w:sdtPr>
    <w:sdtEndPr>
      <w:rPr>
        <w:noProof/>
      </w:rPr>
    </w:sdtEndPr>
    <w:sdtContent>
      <w:p w14:paraId="1DE5AA96" w14:textId="56ACEC7D" w:rsidR="00FA4B1A" w:rsidRDefault="00FA4B1A">
        <w:pPr>
          <w:pStyle w:val="Footer"/>
        </w:pPr>
        <w:r w:rsidRPr="00A01692">
          <w:rPr>
            <w:iCs/>
            <w:color w:val="auto"/>
          </w:rPr>
          <w:t xml:space="preserve">VIX </w:t>
        </w:r>
        <w:r w:rsidR="00114A50">
          <w:rPr>
            <w:iCs/>
            <w:color w:val="auto"/>
          </w:rPr>
          <w:t xml:space="preserve">STS Token Support </w:t>
        </w:r>
        <w:r w:rsidRPr="00A01692">
          <w:rPr>
            <w:iCs/>
            <w:color w:val="auto"/>
          </w:rPr>
          <w:t>MAG3*0*</w:t>
        </w:r>
        <w:r w:rsidR="00080D3E">
          <w:rPr>
            <w:iCs/>
            <w:color w:val="auto"/>
          </w:rPr>
          <w:fldChar w:fldCharType="begin"/>
        </w:r>
        <w:r w:rsidR="00080D3E">
          <w:rPr>
            <w:iCs/>
            <w:color w:val="auto"/>
          </w:rPr>
          <w:instrText xml:space="preserve"> REF  PatchNumber </w:instrText>
        </w:r>
        <w:r w:rsidR="00080D3E">
          <w:rPr>
            <w:iCs/>
            <w:color w:val="auto"/>
          </w:rPr>
          <w:fldChar w:fldCharType="separate"/>
        </w:r>
        <w:r w:rsidR="005C2AA4">
          <w:t>329</w:t>
        </w:r>
        <w:r w:rsidR="00080D3E">
          <w:rPr>
            <w:iCs/>
            <w:color w:val="auto"/>
          </w:rPr>
          <w:fldChar w:fldCharType="end"/>
        </w:r>
        <w:r>
          <w:rPr>
            <w:iCs/>
            <w:color w:val="auto"/>
          </w:rPr>
          <w:br/>
        </w:r>
        <w:r w:rsidRPr="007E1C42">
          <w:t>VIX Installation Guide</w:t>
        </w:r>
        <w:r w:rsidRPr="007E1C42">
          <w:tab/>
        </w:r>
        <w:r>
          <w:fldChar w:fldCharType="begin"/>
        </w:r>
        <w:r>
          <w:instrText xml:space="preserve"> PAGE   \* MERGEFORMAT </w:instrText>
        </w:r>
        <w:r>
          <w:fldChar w:fldCharType="separate"/>
        </w:r>
        <w:r>
          <w:rPr>
            <w:noProof/>
          </w:rPr>
          <w:t>2</w:t>
        </w:r>
        <w:r>
          <w:rPr>
            <w:noProof/>
          </w:rPr>
          <w:fldChar w:fldCharType="end"/>
        </w:r>
        <w:r>
          <w:rPr>
            <w:noProof/>
          </w:rPr>
          <w:tab/>
        </w:r>
        <w:r w:rsidR="002C6868">
          <w:rPr>
            <w:noProof/>
          </w:rPr>
          <w:t>May</w:t>
        </w:r>
        <w:r w:rsidR="00582757">
          <w:rPr>
            <w:noProof/>
          </w:rPr>
          <w:t xml:space="preserve"> 2023</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737453" w14:textId="77777777" w:rsidR="005311C6" w:rsidRDefault="005311C6">
      <w:r>
        <w:separator/>
      </w:r>
    </w:p>
    <w:p w14:paraId="6842339F" w14:textId="77777777" w:rsidR="005311C6" w:rsidRDefault="005311C6"/>
    <w:p w14:paraId="4EC33FB1" w14:textId="77777777" w:rsidR="005311C6" w:rsidRDefault="005311C6"/>
    <w:p w14:paraId="336F41F1" w14:textId="77777777" w:rsidR="005311C6" w:rsidRDefault="005311C6"/>
    <w:p w14:paraId="4E418FD2" w14:textId="77777777" w:rsidR="005311C6" w:rsidRDefault="005311C6"/>
  </w:footnote>
  <w:footnote w:type="continuationSeparator" w:id="0">
    <w:p w14:paraId="15B4A810" w14:textId="77777777" w:rsidR="005311C6" w:rsidRDefault="005311C6">
      <w:r>
        <w:continuationSeparator/>
      </w:r>
    </w:p>
    <w:p w14:paraId="4EA0252F" w14:textId="77777777" w:rsidR="005311C6" w:rsidRDefault="005311C6"/>
    <w:p w14:paraId="70BF5ED4" w14:textId="77777777" w:rsidR="005311C6" w:rsidRDefault="005311C6"/>
    <w:p w14:paraId="78A5D449" w14:textId="77777777" w:rsidR="005311C6" w:rsidRDefault="005311C6"/>
    <w:p w14:paraId="0CCDFCAB" w14:textId="77777777" w:rsidR="005311C6" w:rsidRDefault="005311C6"/>
  </w:footnote>
  <w:footnote w:type="continuationNotice" w:id="1">
    <w:p w14:paraId="4D67FF69" w14:textId="77777777" w:rsidR="005311C6" w:rsidRDefault="005311C6">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747A8"/>
    <w:multiLevelType w:val="multilevel"/>
    <w:tmpl w:val="70480CCA"/>
    <w:styleLink w:val="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1"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09CA424C"/>
    <w:multiLevelType w:val="hybridMultilevel"/>
    <w:tmpl w:val="583A25A2"/>
    <w:lvl w:ilvl="0" w:tplc="04090019">
      <w:start w:val="1"/>
      <w:numFmt w:val="lowerLetter"/>
      <w:lvlText w:val="%1."/>
      <w:lvlJc w:val="left"/>
      <w:pPr>
        <w:tabs>
          <w:tab w:val="num" w:pos="1080"/>
        </w:tabs>
        <w:ind w:left="1080" w:hanging="360"/>
      </w:pPr>
      <w:rPr>
        <w:rFonts w:hint="default"/>
        <w:b w:val="0"/>
        <w:bCs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0D3F4BE4"/>
    <w:multiLevelType w:val="hybridMultilevel"/>
    <w:tmpl w:val="3A0ADB4C"/>
    <w:lvl w:ilvl="0" w:tplc="C3F65ACC">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87975"/>
    <w:multiLevelType w:val="multilevel"/>
    <w:tmpl w:val="020A9F68"/>
    <w:lvl w:ilvl="0">
      <w:start w:val="1"/>
      <w:numFmt w:val="decimal"/>
      <w:pStyle w:val="BodyNumbered1"/>
      <w:lvlText w:val="%1."/>
      <w:lvlJc w:val="left"/>
      <w:pPr>
        <w:ind w:left="0" w:firstLine="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rPr>
    </w:lvl>
    <w:lvl w:ilvl="1">
      <w:start w:val="1"/>
      <w:numFmt w:val="lowerLetter"/>
      <w:lvlText w:val="%2."/>
      <w:lvlJc w:val="left"/>
      <w:pPr>
        <w:ind w:left="1080" w:hanging="360"/>
      </w:pPr>
      <w:rPr>
        <w:rFonts w:hint="default"/>
        <w:sz w:val="24"/>
        <w:szCs w:val="24"/>
      </w:rPr>
    </w:lvl>
    <w:lvl w:ilvl="2">
      <w:start w:val="1"/>
      <w:numFmt w:val="lowerRoman"/>
      <w:lvlText w:val="%3)"/>
      <w:lvlJc w:val="right"/>
      <w:pPr>
        <w:ind w:left="1800" w:hanging="360"/>
      </w:pPr>
      <w:rPr>
        <w:rFonts w:hint="default"/>
        <w:b w:val="0"/>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 w15:restartNumberingAfterBreak="0">
    <w:nsid w:val="17B76C19"/>
    <w:multiLevelType w:val="hybridMultilevel"/>
    <w:tmpl w:val="030432BC"/>
    <w:lvl w:ilvl="0" w:tplc="9362A996">
      <w:start w:val="1"/>
      <w:numFmt w:val="lowerLetter"/>
      <w:lvlText w:val="%1."/>
      <w:lvlJc w:val="left"/>
      <w:pPr>
        <w:tabs>
          <w:tab w:val="num" w:pos="1080"/>
        </w:tabs>
        <w:ind w:left="108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88381C"/>
    <w:multiLevelType w:val="hybridMultilevel"/>
    <w:tmpl w:val="BA7EF7CE"/>
    <w:lvl w:ilvl="0" w:tplc="A8B48666">
      <w:start w:val="1"/>
      <w:numFmt w:val="bullet"/>
      <w:pStyle w:val="InstructionalBullet1"/>
      <w:lvlText w:val=""/>
      <w:lvlJc w:val="left"/>
      <w:pPr>
        <w:tabs>
          <w:tab w:val="num" w:pos="720"/>
        </w:tabs>
        <w:ind w:left="720" w:hanging="360"/>
      </w:pPr>
      <w:rPr>
        <w:rFonts w:ascii="Symbol" w:hAnsi="Symbol" w:hint="default"/>
      </w:rPr>
    </w:lvl>
    <w:lvl w:ilvl="1" w:tplc="98905A2C" w:tentative="1">
      <w:start w:val="1"/>
      <w:numFmt w:val="bullet"/>
      <w:lvlText w:val="o"/>
      <w:lvlJc w:val="left"/>
      <w:pPr>
        <w:tabs>
          <w:tab w:val="num" w:pos="1440"/>
        </w:tabs>
        <w:ind w:left="1440" w:hanging="360"/>
      </w:pPr>
      <w:rPr>
        <w:rFonts w:ascii="Courier New" w:hAnsi="Courier New" w:cs="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6F4FDB"/>
    <w:multiLevelType w:val="hybridMultilevel"/>
    <w:tmpl w:val="A48AD3C2"/>
    <w:lvl w:ilvl="0" w:tplc="36B66468">
      <w:start w:val="1"/>
      <w:numFmt w:val="lowerRoman"/>
      <w:lvlText w:val="%1."/>
      <w:lvlJc w:val="right"/>
      <w:pPr>
        <w:tabs>
          <w:tab w:val="num" w:pos="2160"/>
        </w:tabs>
        <w:ind w:left="2160" w:hanging="18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8" w15:restartNumberingAfterBreak="0">
    <w:nsid w:val="2B6E56C0"/>
    <w:multiLevelType w:val="multilevel"/>
    <w:tmpl w:val="89307702"/>
    <w:styleLink w:val="cNum"/>
    <w:lvl w:ilvl="0">
      <w:start w:val="1"/>
      <w:numFmt w:val="decimal"/>
      <w:lvlText w:val="%1"/>
      <w:lvlJc w:val="left"/>
      <w:pPr>
        <w:tabs>
          <w:tab w:val="num" w:pos="288"/>
        </w:tabs>
        <w:ind w:left="288" w:hanging="288"/>
      </w:pPr>
      <w:rPr>
        <w:rFonts w:ascii="Arial" w:hAnsi="Arial" w:hint="default"/>
        <w:b/>
        <w:i w:val="0"/>
        <w:sz w:val="20"/>
        <w:szCs w:val="20"/>
      </w:rPr>
    </w:lvl>
    <w:lvl w:ilvl="1">
      <w:start w:val="1"/>
      <w:numFmt w:val="lowerLetter"/>
      <w:lvlText w:val="%2"/>
      <w:lvlJc w:val="left"/>
      <w:pPr>
        <w:tabs>
          <w:tab w:val="num" w:pos="576"/>
        </w:tabs>
        <w:ind w:left="576" w:hanging="288"/>
      </w:pPr>
      <w:rPr>
        <w:rFonts w:ascii="Arial" w:hAnsi="Arial" w:hint="default"/>
        <w:b/>
        <w:i w:val="0"/>
        <w:sz w:val="20"/>
        <w:szCs w:val="20"/>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15:restartNumberingAfterBreak="0">
    <w:nsid w:val="2CCB3694"/>
    <w:multiLevelType w:val="hybridMultilevel"/>
    <w:tmpl w:val="030432BC"/>
    <w:lvl w:ilvl="0" w:tplc="9362A996">
      <w:start w:val="1"/>
      <w:numFmt w:val="lowerLetter"/>
      <w:lvlText w:val="%1."/>
      <w:lvlJc w:val="left"/>
      <w:pPr>
        <w:tabs>
          <w:tab w:val="num" w:pos="1080"/>
        </w:tabs>
        <w:ind w:left="108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815826"/>
    <w:multiLevelType w:val="hybridMultilevel"/>
    <w:tmpl w:val="04663B9E"/>
    <w:lvl w:ilvl="0" w:tplc="D4B4BC60">
      <w:start w:val="1"/>
      <w:numFmt w:val="none"/>
      <w:pStyle w:val="InstructionalNote"/>
      <w:lvlText w:val="NOTE:"/>
      <w:lvlJc w:val="left"/>
      <w:pPr>
        <w:tabs>
          <w:tab w:val="num" w:pos="1512"/>
        </w:tabs>
        <w:ind w:left="1512" w:hanging="1152"/>
      </w:pPr>
      <w:rPr>
        <w:rFonts w:ascii="Arial" w:hAnsi="Arial" w:hint="default"/>
        <w:b/>
        <w:i/>
        <w:sz w:val="22"/>
        <w:szCs w:val="22"/>
      </w:rPr>
    </w:lvl>
    <w:lvl w:ilvl="1" w:tplc="517C5F1E" w:tentative="1">
      <w:start w:val="1"/>
      <w:numFmt w:val="lowerLetter"/>
      <w:lvlText w:val="%2."/>
      <w:lvlJc w:val="left"/>
      <w:pPr>
        <w:tabs>
          <w:tab w:val="num" w:pos="1440"/>
        </w:tabs>
        <w:ind w:left="1440" w:hanging="360"/>
      </w:pPr>
    </w:lvl>
    <w:lvl w:ilvl="2" w:tplc="5F4C5380" w:tentative="1">
      <w:start w:val="1"/>
      <w:numFmt w:val="lowerRoman"/>
      <w:lvlText w:val="%3."/>
      <w:lvlJc w:val="right"/>
      <w:pPr>
        <w:tabs>
          <w:tab w:val="num" w:pos="2160"/>
        </w:tabs>
        <w:ind w:left="2160" w:hanging="180"/>
      </w:pPr>
    </w:lvl>
    <w:lvl w:ilvl="3" w:tplc="B1DE2F12" w:tentative="1">
      <w:start w:val="1"/>
      <w:numFmt w:val="decimal"/>
      <w:lvlText w:val="%4."/>
      <w:lvlJc w:val="left"/>
      <w:pPr>
        <w:tabs>
          <w:tab w:val="num" w:pos="2880"/>
        </w:tabs>
        <w:ind w:left="2880" w:hanging="360"/>
      </w:pPr>
    </w:lvl>
    <w:lvl w:ilvl="4" w:tplc="477A65B6" w:tentative="1">
      <w:start w:val="1"/>
      <w:numFmt w:val="lowerLetter"/>
      <w:lvlText w:val="%5."/>
      <w:lvlJc w:val="left"/>
      <w:pPr>
        <w:tabs>
          <w:tab w:val="num" w:pos="3600"/>
        </w:tabs>
        <w:ind w:left="3600" w:hanging="360"/>
      </w:pPr>
    </w:lvl>
    <w:lvl w:ilvl="5" w:tplc="82BE5172" w:tentative="1">
      <w:start w:val="1"/>
      <w:numFmt w:val="lowerRoman"/>
      <w:lvlText w:val="%6."/>
      <w:lvlJc w:val="right"/>
      <w:pPr>
        <w:tabs>
          <w:tab w:val="num" w:pos="4320"/>
        </w:tabs>
        <w:ind w:left="4320" w:hanging="180"/>
      </w:pPr>
    </w:lvl>
    <w:lvl w:ilvl="6" w:tplc="FF1EA940" w:tentative="1">
      <w:start w:val="1"/>
      <w:numFmt w:val="decimal"/>
      <w:lvlText w:val="%7."/>
      <w:lvlJc w:val="left"/>
      <w:pPr>
        <w:tabs>
          <w:tab w:val="num" w:pos="5040"/>
        </w:tabs>
        <w:ind w:left="5040" w:hanging="360"/>
      </w:pPr>
    </w:lvl>
    <w:lvl w:ilvl="7" w:tplc="72D256A6" w:tentative="1">
      <w:start w:val="1"/>
      <w:numFmt w:val="lowerLetter"/>
      <w:lvlText w:val="%8."/>
      <w:lvlJc w:val="left"/>
      <w:pPr>
        <w:tabs>
          <w:tab w:val="num" w:pos="5760"/>
        </w:tabs>
        <w:ind w:left="5760" w:hanging="360"/>
      </w:pPr>
    </w:lvl>
    <w:lvl w:ilvl="8" w:tplc="91B2D4FE" w:tentative="1">
      <w:start w:val="1"/>
      <w:numFmt w:val="lowerRoman"/>
      <w:lvlText w:val="%9."/>
      <w:lvlJc w:val="right"/>
      <w:pPr>
        <w:tabs>
          <w:tab w:val="num" w:pos="6480"/>
        </w:tabs>
        <w:ind w:left="6480" w:hanging="180"/>
      </w:pPr>
    </w:lvl>
  </w:abstractNum>
  <w:abstractNum w:abstractNumId="11" w15:restartNumberingAfterBreak="0">
    <w:nsid w:val="30CF4423"/>
    <w:multiLevelType w:val="multilevel"/>
    <w:tmpl w:val="F8022308"/>
    <w:lvl w:ilvl="0">
      <w:start w:val="1"/>
      <w:numFmt w:val="decimal"/>
      <w:pStyle w:val="BulletInstructions"/>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3BF30EC4"/>
    <w:multiLevelType w:val="hybridMultilevel"/>
    <w:tmpl w:val="41A85C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BF0C52"/>
    <w:multiLevelType w:val="multilevel"/>
    <w:tmpl w:val="B822A004"/>
    <w:styleLink w:val="cNumber"/>
    <w:lvl w:ilvl="0">
      <w:start w:val="1"/>
      <w:numFmt w:val="decimal"/>
      <w:lvlText w:val="%1."/>
      <w:lvlJc w:val="left"/>
      <w:pPr>
        <w:tabs>
          <w:tab w:val="num" w:pos="360"/>
        </w:tabs>
        <w:ind w:left="360" w:hanging="360"/>
      </w:pPr>
      <w:rPr>
        <w:rFonts w:hint="default"/>
      </w:rPr>
    </w:lvl>
    <w:lvl w:ilvl="1">
      <w:start w:val="1"/>
      <w:numFmt w:val="bullet"/>
      <w:lvlText w:val=""/>
      <w:lvlJc w:val="left"/>
      <w:pPr>
        <w:tabs>
          <w:tab w:val="num" w:pos="720"/>
        </w:tabs>
        <w:ind w:left="720" w:hanging="360"/>
      </w:pPr>
      <w:rPr>
        <w:rFonts w:ascii="Wingdings" w:hAnsi="Wingdings" w:hint="default"/>
      </w:rPr>
    </w:lvl>
    <w:lvl w:ilvl="2">
      <w:start w:val="1"/>
      <w:numFmt w:val="lowerLetter"/>
      <w:lvlText w:val="%3."/>
      <w:lvlJc w:val="left"/>
      <w:pPr>
        <w:tabs>
          <w:tab w:val="num" w:pos="720"/>
        </w:tabs>
        <w:ind w:left="720" w:hanging="360"/>
      </w:pPr>
      <w:rPr>
        <w:rFonts w:ascii="Times New Roman" w:hAnsi="Times New Roman" w:hint="default"/>
      </w:rPr>
    </w:lvl>
    <w:lvl w:ilvl="3">
      <w:start w:val="1"/>
      <w:numFmt w:val="decimal"/>
      <w:lvlText w:val="(%4)"/>
      <w:lvlJc w:val="left"/>
      <w:pPr>
        <w:tabs>
          <w:tab w:val="num" w:pos="1980"/>
        </w:tabs>
        <w:ind w:left="1980" w:hanging="360"/>
      </w:pPr>
      <w:rPr>
        <w:rFonts w:hint="default"/>
      </w:rPr>
    </w:lvl>
    <w:lvl w:ilvl="4">
      <w:start w:val="1"/>
      <w:numFmt w:val="lowerLetter"/>
      <w:lvlText w:val="(%5)"/>
      <w:lvlJc w:val="left"/>
      <w:pPr>
        <w:tabs>
          <w:tab w:val="num" w:pos="2340"/>
        </w:tabs>
        <w:ind w:left="2340" w:hanging="360"/>
      </w:pPr>
      <w:rPr>
        <w:rFonts w:hint="default"/>
      </w:rPr>
    </w:lvl>
    <w:lvl w:ilvl="5">
      <w:start w:val="1"/>
      <w:numFmt w:val="lowerRoman"/>
      <w:lvlText w:val="(%6)"/>
      <w:lvlJc w:val="left"/>
      <w:pPr>
        <w:tabs>
          <w:tab w:val="num" w:pos="2700"/>
        </w:tabs>
        <w:ind w:left="2700" w:hanging="360"/>
      </w:pPr>
      <w:rPr>
        <w:rFonts w:hint="default"/>
      </w:rPr>
    </w:lvl>
    <w:lvl w:ilvl="6">
      <w:start w:val="1"/>
      <w:numFmt w:val="decimal"/>
      <w:lvlText w:val="%7."/>
      <w:lvlJc w:val="left"/>
      <w:pPr>
        <w:tabs>
          <w:tab w:val="num" w:pos="3060"/>
        </w:tabs>
        <w:ind w:left="3060" w:hanging="360"/>
      </w:pPr>
      <w:rPr>
        <w:rFonts w:hint="default"/>
      </w:rPr>
    </w:lvl>
    <w:lvl w:ilvl="7">
      <w:start w:val="1"/>
      <w:numFmt w:val="lowerLetter"/>
      <w:lvlText w:val="%8."/>
      <w:lvlJc w:val="left"/>
      <w:pPr>
        <w:tabs>
          <w:tab w:val="num" w:pos="3420"/>
        </w:tabs>
        <w:ind w:left="3420" w:hanging="360"/>
      </w:pPr>
      <w:rPr>
        <w:rFonts w:hint="default"/>
      </w:rPr>
    </w:lvl>
    <w:lvl w:ilvl="8">
      <w:start w:val="1"/>
      <w:numFmt w:val="lowerRoman"/>
      <w:lvlText w:val="%9."/>
      <w:lvlJc w:val="left"/>
      <w:pPr>
        <w:tabs>
          <w:tab w:val="num" w:pos="3780"/>
        </w:tabs>
        <w:ind w:left="3780" w:hanging="360"/>
      </w:pPr>
      <w:rPr>
        <w:rFonts w:hint="default"/>
      </w:rPr>
    </w:lvl>
  </w:abstractNum>
  <w:abstractNum w:abstractNumId="14" w15:restartNumberingAfterBreak="0">
    <w:nsid w:val="454C3ABA"/>
    <w:multiLevelType w:val="hybridMultilevel"/>
    <w:tmpl w:val="3F261F38"/>
    <w:lvl w:ilvl="0" w:tplc="3A1806D6">
      <w:start w:val="1"/>
      <w:numFmt w:val="lowerLetter"/>
      <w:lvlText w:val="%1."/>
      <w:lvlJc w:val="left"/>
      <w:pPr>
        <w:tabs>
          <w:tab w:val="num" w:pos="1080"/>
        </w:tabs>
        <w:ind w:left="108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16" w15:restartNumberingAfterBreak="0">
    <w:nsid w:val="4CB03891"/>
    <w:multiLevelType w:val="hybridMultilevel"/>
    <w:tmpl w:val="583A25A2"/>
    <w:lvl w:ilvl="0" w:tplc="04090019">
      <w:start w:val="1"/>
      <w:numFmt w:val="lowerLetter"/>
      <w:lvlText w:val="%1."/>
      <w:lvlJc w:val="left"/>
      <w:pPr>
        <w:tabs>
          <w:tab w:val="num" w:pos="1080"/>
        </w:tabs>
        <w:ind w:left="1080" w:hanging="360"/>
      </w:pPr>
      <w:rPr>
        <w:rFonts w:hint="default"/>
        <w:b w:val="0"/>
        <w:bCs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4DEF13CD"/>
    <w:multiLevelType w:val="hybridMultilevel"/>
    <w:tmpl w:val="47866FEA"/>
    <w:lvl w:ilvl="0" w:tplc="E6EA27BC">
      <w:start w:val="1"/>
      <w:numFmt w:val="lowerRoman"/>
      <w:lvlText w:val="%1."/>
      <w:lvlJc w:val="right"/>
      <w:pPr>
        <w:ind w:left="1800" w:hanging="360"/>
      </w:pPr>
      <w:rPr>
        <w:b w:val="0"/>
        <w:bCs w:val="0"/>
        <w:sz w:val="22"/>
        <w:szCs w:val="22"/>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5244438F"/>
    <w:multiLevelType w:val="hybridMultilevel"/>
    <w:tmpl w:val="476C50B8"/>
    <w:lvl w:ilvl="0" w:tplc="31A625E8">
      <w:start w:val="1"/>
      <w:numFmt w:val="bullet"/>
      <w:pStyle w:val="BodyTextBullet2"/>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7C0250A"/>
    <w:multiLevelType w:val="hybridMultilevel"/>
    <w:tmpl w:val="6382E708"/>
    <w:lvl w:ilvl="0" w:tplc="15B8A934">
      <w:start w:val="1"/>
      <w:numFmt w:val="lowerLetter"/>
      <w:lvlText w:val="%1."/>
      <w:lvlJc w:val="left"/>
      <w:pPr>
        <w:tabs>
          <w:tab w:val="num" w:pos="1080"/>
        </w:tabs>
        <w:ind w:left="108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B41E6C"/>
    <w:multiLevelType w:val="hybridMultilevel"/>
    <w:tmpl w:val="86E47DAE"/>
    <w:lvl w:ilvl="0" w:tplc="778CC3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01004F7"/>
    <w:multiLevelType w:val="hybridMultilevel"/>
    <w:tmpl w:val="41A85C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B42A61"/>
    <w:multiLevelType w:val="hybridMultilevel"/>
    <w:tmpl w:val="1520C66C"/>
    <w:lvl w:ilvl="0" w:tplc="36B66468">
      <w:start w:val="1"/>
      <w:numFmt w:val="lowerRoman"/>
      <w:lvlText w:val="%1."/>
      <w:lvlJc w:val="right"/>
      <w:pPr>
        <w:tabs>
          <w:tab w:val="num" w:pos="2160"/>
        </w:tabs>
        <w:ind w:left="2160" w:hanging="180"/>
      </w:pPr>
    </w:lvl>
    <w:lvl w:ilvl="1" w:tplc="04090019" w:tentative="1">
      <w:start w:val="1"/>
      <w:numFmt w:val="lowerLetter"/>
      <w:lvlText w:val="%2."/>
      <w:lvlJc w:val="left"/>
      <w:pPr>
        <w:ind w:left="720" w:hanging="360"/>
      </w:p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3"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24" w15:restartNumberingAfterBreak="0">
    <w:nsid w:val="6F182A87"/>
    <w:multiLevelType w:val="hybridMultilevel"/>
    <w:tmpl w:val="253CB208"/>
    <w:lvl w:ilvl="0" w:tplc="72CC93A0">
      <w:start w:val="1"/>
      <w:numFmt w:val="decimal"/>
      <w:pStyle w:val="BodyTextNumbered1"/>
      <w:lvlText w:val="%1."/>
      <w:lvlJc w:val="left"/>
      <w:pPr>
        <w:tabs>
          <w:tab w:val="num" w:pos="720"/>
        </w:tabs>
        <w:ind w:left="720" w:hanging="360"/>
      </w:p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5" w15:restartNumberingAfterBreak="0">
    <w:nsid w:val="712574AB"/>
    <w:multiLevelType w:val="hybridMultilevel"/>
    <w:tmpl w:val="291ED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7E0877"/>
    <w:multiLevelType w:val="hybridMultilevel"/>
    <w:tmpl w:val="78420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28" w15:restartNumberingAfterBreak="0">
    <w:nsid w:val="741A49CD"/>
    <w:multiLevelType w:val="hybridMultilevel"/>
    <w:tmpl w:val="47866FEA"/>
    <w:lvl w:ilvl="0" w:tplc="FFFFFFFF">
      <w:start w:val="1"/>
      <w:numFmt w:val="lowerRoman"/>
      <w:lvlText w:val="%1."/>
      <w:lvlJc w:val="right"/>
      <w:pPr>
        <w:ind w:left="1800" w:hanging="360"/>
      </w:pPr>
      <w:rPr>
        <w:b w:val="0"/>
        <w:bCs w:val="0"/>
        <w:sz w:val="22"/>
        <w:szCs w:val="22"/>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9" w15:restartNumberingAfterBreak="0">
    <w:nsid w:val="760D23F9"/>
    <w:multiLevelType w:val="hybridMultilevel"/>
    <w:tmpl w:val="37D8C6E2"/>
    <w:lvl w:ilvl="0" w:tplc="36B66468">
      <w:start w:val="1"/>
      <w:numFmt w:val="lowerRoman"/>
      <w:lvlText w:val="%1."/>
      <w:lvlJc w:val="right"/>
      <w:pPr>
        <w:tabs>
          <w:tab w:val="num" w:pos="2880"/>
        </w:tabs>
        <w:ind w:left="288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91A3289"/>
    <w:multiLevelType w:val="hybridMultilevel"/>
    <w:tmpl w:val="BCB88A6C"/>
    <w:lvl w:ilvl="0" w:tplc="04090019">
      <w:start w:val="1"/>
      <w:numFmt w:val="lowerLetter"/>
      <w:lvlText w:val="%1."/>
      <w:lvlJc w:val="left"/>
      <w:pPr>
        <w:tabs>
          <w:tab w:val="num" w:pos="1080"/>
        </w:tabs>
        <w:ind w:left="108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16cid:durableId="1379402584">
    <w:abstractNumId w:val="15"/>
  </w:num>
  <w:num w:numId="2" w16cid:durableId="1128932681">
    <w:abstractNumId w:val="31"/>
  </w:num>
  <w:num w:numId="3" w16cid:durableId="512038609">
    <w:abstractNumId w:val="27"/>
  </w:num>
  <w:num w:numId="4" w16cid:durableId="184053913">
    <w:abstractNumId w:val="24"/>
  </w:num>
  <w:num w:numId="5" w16cid:durableId="733046192">
    <w:abstractNumId w:val="11"/>
  </w:num>
  <w:num w:numId="6" w16cid:durableId="1330717061">
    <w:abstractNumId w:val="0"/>
  </w:num>
  <w:num w:numId="7" w16cid:durableId="1425540864">
    <w:abstractNumId w:val="6"/>
  </w:num>
  <w:num w:numId="8" w16cid:durableId="1930582243">
    <w:abstractNumId w:val="10"/>
  </w:num>
  <w:num w:numId="9" w16cid:durableId="800271682">
    <w:abstractNumId w:val="24"/>
  </w:num>
  <w:num w:numId="10" w16cid:durableId="100036726">
    <w:abstractNumId w:val="8"/>
  </w:num>
  <w:num w:numId="11" w16cid:durableId="611321905">
    <w:abstractNumId w:val="1"/>
    <w:lvlOverride w:ilvl="0">
      <w:startOverride w:val="1"/>
    </w:lvlOverride>
  </w:num>
  <w:num w:numId="12" w16cid:durableId="1418819478">
    <w:abstractNumId w:val="23"/>
    <w:lvlOverride w:ilvl="0">
      <w:startOverride w:val="1"/>
    </w:lvlOverride>
  </w:num>
  <w:num w:numId="13" w16cid:durableId="170531039">
    <w:abstractNumId w:val="1"/>
    <w:lvlOverride w:ilvl="0">
      <w:startOverride w:val="1"/>
    </w:lvlOverride>
  </w:num>
  <w:num w:numId="14" w16cid:durableId="1129856224">
    <w:abstractNumId w:val="1"/>
    <w:lvlOverride w:ilvl="0">
      <w:startOverride w:val="1"/>
    </w:lvlOverride>
  </w:num>
  <w:num w:numId="15" w16cid:durableId="560483631">
    <w:abstractNumId w:val="1"/>
    <w:lvlOverride w:ilvl="0">
      <w:startOverride w:val="1"/>
    </w:lvlOverride>
  </w:num>
  <w:num w:numId="16" w16cid:durableId="596065336">
    <w:abstractNumId w:val="23"/>
  </w:num>
  <w:num w:numId="17" w16cid:durableId="1058432748">
    <w:abstractNumId w:val="13"/>
  </w:num>
  <w:num w:numId="18" w16cid:durableId="2043245608">
    <w:abstractNumId w:val="24"/>
    <w:lvlOverride w:ilvl="0">
      <w:startOverride w:val="1"/>
    </w:lvlOverride>
  </w:num>
  <w:num w:numId="19" w16cid:durableId="727650503">
    <w:abstractNumId w:val="1"/>
    <w:lvlOverride w:ilvl="0">
      <w:startOverride w:val="1"/>
    </w:lvlOverride>
  </w:num>
  <w:num w:numId="20" w16cid:durableId="146170444">
    <w:abstractNumId w:val="1"/>
    <w:lvlOverride w:ilvl="0">
      <w:startOverride w:val="1"/>
    </w:lvlOverride>
  </w:num>
  <w:num w:numId="21" w16cid:durableId="1881673722">
    <w:abstractNumId w:val="29"/>
  </w:num>
  <w:num w:numId="22" w16cid:durableId="1549419431">
    <w:abstractNumId w:val="7"/>
  </w:num>
  <w:num w:numId="23" w16cid:durableId="1536845741">
    <w:abstractNumId w:val="24"/>
    <w:lvlOverride w:ilvl="0">
      <w:startOverride w:val="1"/>
    </w:lvlOverride>
  </w:num>
  <w:num w:numId="24" w16cid:durableId="1729647628">
    <w:abstractNumId w:val="25"/>
  </w:num>
  <w:num w:numId="25" w16cid:durableId="940142235">
    <w:abstractNumId w:val="2"/>
  </w:num>
  <w:num w:numId="26" w16cid:durableId="923611081">
    <w:abstractNumId w:val="19"/>
  </w:num>
  <w:num w:numId="27" w16cid:durableId="1485002411">
    <w:abstractNumId w:val="14"/>
  </w:num>
  <w:num w:numId="28" w16cid:durableId="1894728291">
    <w:abstractNumId w:val="30"/>
  </w:num>
  <w:num w:numId="29" w16cid:durableId="711223957">
    <w:abstractNumId w:val="9"/>
  </w:num>
  <w:num w:numId="30" w16cid:durableId="138041764">
    <w:abstractNumId w:val="4"/>
  </w:num>
  <w:num w:numId="31" w16cid:durableId="2135176913">
    <w:abstractNumId w:val="1"/>
    <w:lvlOverride w:ilvl="0">
      <w:startOverride w:val="1"/>
    </w:lvlOverride>
  </w:num>
  <w:num w:numId="32" w16cid:durableId="1623341485">
    <w:abstractNumId w:val="16"/>
  </w:num>
  <w:num w:numId="33" w16cid:durableId="650518717">
    <w:abstractNumId w:val="1"/>
    <w:lvlOverride w:ilvl="0">
      <w:startOverride w:val="1"/>
    </w:lvlOverride>
  </w:num>
  <w:num w:numId="34" w16cid:durableId="87895170">
    <w:abstractNumId w:val="24"/>
    <w:lvlOverride w:ilvl="0">
      <w:startOverride w:val="1"/>
    </w:lvlOverride>
  </w:num>
  <w:num w:numId="35" w16cid:durableId="282810853">
    <w:abstractNumId w:val="24"/>
    <w:lvlOverride w:ilvl="0">
      <w:startOverride w:val="1"/>
    </w:lvlOverride>
  </w:num>
  <w:num w:numId="36" w16cid:durableId="1614901778">
    <w:abstractNumId w:val="24"/>
    <w:lvlOverride w:ilvl="0">
      <w:startOverride w:val="1"/>
    </w:lvlOverride>
  </w:num>
  <w:num w:numId="37" w16cid:durableId="1295671250">
    <w:abstractNumId w:val="24"/>
    <w:lvlOverride w:ilvl="0">
      <w:startOverride w:val="1"/>
    </w:lvlOverride>
  </w:num>
  <w:num w:numId="38" w16cid:durableId="927537102">
    <w:abstractNumId w:val="24"/>
    <w:lvlOverride w:ilvl="0">
      <w:startOverride w:val="1"/>
    </w:lvlOverride>
  </w:num>
  <w:num w:numId="39" w16cid:durableId="1104226020">
    <w:abstractNumId w:val="24"/>
    <w:lvlOverride w:ilvl="0">
      <w:startOverride w:val="1"/>
    </w:lvlOverride>
  </w:num>
  <w:num w:numId="40" w16cid:durableId="634485868">
    <w:abstractNumId w:val="24"/>
    <w:lvlOverride w:ilvl="0">
      <w:startOverride w:val="1"/>
    </w:lvlOverride>
  </w:num>
  <w:num w:numId="41" w16cid:durableId="436874545">
    <w:abstractNumId w:val="24"/>
    <w:lvlOverride w:ilvl="0">
      <w:startOverride w:val="1"/>
    </w:lvlOverride>
  </w:num>
  <w:num w:numId="42" w16cid:durableId="951857724">
    <w:abstractNumId w:val="24"/>
    <w:lvlOverride w:ilvl="0">
      <w:startOverride w:val="1"/>
    </w:lvlOverride>
  </w:num>
  <w:num w:numId="43" w16cid:durableId="1152450826">
    <w:abstractNumId w:val="24"/>
    <w:lvlOverride w:ilvl="0">
      <w:startOverride w:val="1"/>
    </w:lvlOverride>
  </w:num>
  <w:num w:numId="44" w16cid:durableId="282424988">
    <w:abstractNumId w:val="24"/>
    <w:lvlOverride w:ilvl="0">
      <w:startOverride w:val="1"/>
    </w:lvlOverride>
  </w:num>
  <w:num w:numId="45" w16cid:durableId="1798251995">
    <w:abstractNumId w:val="24"/>
    <w:lvlOverride w:ilvl="0">
      <w:startOverride w:val="1"/>
    </w:lvlOverride>
  </w:num>
  <w:num w:numId="46" w16cid:durableId="497620545">
    <w:abstractNumId w:val="24"/>
    <w:lvlOverride w:ilvl="0">
      <w:startOverride w:val="1"/>
    </w:lvlOverride>
  </w:num>
  <w:num w:numId="47" w16cid:durableId="1918439342">
    <w:abstractNumId w:val="24"/>
    <w:lvlOverride w:ilvl="0">
      <w:startOverride w:val="1"/>
    </w:lvlOverride>
  </w:num>
  <w:num w:numId="48" w16cid:durableId="1403597174">
    <w:abstractNumId w:val="24"/>
    <w:lvlOverride w:ilvl="0">
      <w:startOverride w:val="1"/>
    </w:lvlOverride>
  </w:num>
  <w:num w:numId="49" w16cid:durableId="441730119">
    <w:abstractNumId w:val="24"/>
    <w:lvlOverride w:ilvl="0">
      <w:startOverride w:val="1"/>
    </w:lvlOverride>
  </w:num>
  <w:num w:numId="50" w16cid:durableId="1277367510">
    <w:abstractNumId w:val="1"/>
    <w:lvlOverride w:ilvl="0">
      <w:startOverride w:val="1"/>
    </w:lvlOverride>
  </w:num>
  <w:num w:numId="51" w16cid:durableId="1937866673">
    <w:abstractNumId w:val="24"/>
    <w:lvlOverride w:ilvl="0">
      <w:startOverride w:val="1"/>
    </w:lvlOverride>
  </w:num>
  <w:num w:numId="52" w16cid:durableId="1435049365">
    <w:abstractNumId w:val="5"/>
  </w:num>
  <w:num w:numId="53" w16cid:durableId="262223299">
    <w:abstractNumId w:val="24"/>
    <w:lvlOverride w:ilvl="0">
      <w:startOverride w:val="1"/>
    </w:lvlOverride>
  </w:num>
  <w:num w:numId="54" w16cid:durableId="152989821">
    <w:abstractNumId w:val="24"/>
    <w:lvlOverride w:ilvl="0">
      <w:startOverride w:val="1"/>
    </w:lvlOverride>
  </w:num>
  <w:num w:numId="55" w16cid:durableId="795760677">
    <w:abstractNumId w:val="18"/>
  </w:num>
  <w:num w:numId="56" w16cid:durableId="1863351050">
    <w:abstractNumId w:val="1"/>
    <w:lvlOverride w:ilvl="0">
      <w:startOverride w:val="1"/>
    </w:lvlOverride>
  </w:num>
  <w:num w:numId="57" w16cid:durableId="566914378">
    <w:abstractNumId w:val="1"/>
    <w:lvlOverride w:ilvl="0">
      <w:startOverride w:val="1"/>
    </w:lvlOverride>
  </w:num>
  <w:num w:numId="58" w16cid:durableId="261685682">
    <w:abstractNumId w:val="1"/>
  </w:num>
  <w:num w:numId="59" w16cid:durableId="933830633">
    <w:abstractNumId w:val="1"/>
    <w:lvlOverride w:ilvl="0">
      <w:startOverride w:val="1"/>
    </w:lvlOverride>
  </w:num>
  <w:num w:numId="60" w16cid:durableId="415440540">
    <w:abstractNumId w:val="1"/>
    <w:lvlOverride w:ilvl="0">
      <w:startOverride w:val="1"/>
    </w:lvlOverride>
  </w:num>
  <w:num w:numId="61" w16cid:durableId="518737659">
    <w:abstractNumId w:val="1"/>
    <w:lvlOverride w:ilvl="0">
      <w:startOverride w:val="1"/>
    </w:lvlOverride>
  </w:num>
  <w:num w:numId="62" w16cid:durableId="887495053">
    <w:abstractNumId w:val="1"/>
    <w:lvlOverride w:ilvl="0">
      <w:startOverride w:val="1"/>
    </w:lvlOverride>
  </w:num>
  <w:num w:numId="63" w16cid:durableId="667249289">
    <w:abstractNumId w:val="1"/>
    <w:lvlOverride w:ilvl="0">
      <w:startOverride w:val="1"/>
    </w:lvlOverride>
  </w:num>
  <w:num w:numId="64" w16cid:durableId="331227550">
    <w:abstractNumId w:val="1"/>
    <w:lvlOverride w:ilvl="0">
      <w:startOverride w:val="1"/>
    </w:lvlOverride>
  </w:num>
  <w:num w:numId="65" w16cid:durableId="649015033">
    <w:abstractNumId w:val="1"/>
    <w:lvlOverride w:ilvl="0">
      <w:startOverride w:val="1"/>
    </w:lvlOverride>
  </w:num>
  <w:num w:numId="66" w16cid:durableId="1332176396">
    <w:abstractNumId w:val="1"/>
    <w:lvlOverride w:ilvl="0">
      <w:startOverride w:val="1"/>
    </w:lvlOverride>
  </w:num>
  <w:num w:numId="67" w16cid:durableId="888416569">
    <w:abstractNumId w:val="1"/>
    <w:lvlOverride w:ilvl="0">
      <w:startOverride w:val="1"/>
    </w:lvlOverride>
  </w:num>
  <w:num w:numId="68" w16cid:durableId="1066882350">
    <w:abstractNumId w:val="1"/>
    <w:lvlOverride w:ilvl="0">
      <w:startOverride w:val="1"/>
    </w:lvlOverride>
  </w:num>
  <w:num w:numId="69" w16cid:durableId="1117220673">
    <w:abstractNumId w:val="1"/>
    <w:lvlOverride w:ilvl="0">
      <w:startOverride w:val="1"/>
    </w:lvlOverride>
  </w:num>
  <w:num w:numId="70" w16cid:durableId="2143644522">
    <w:abstractNumId w:val="1"/>
    <w:lvlOverride w:ilvl="0">
      <w:startOverride w:val="1"/>
    </w:lvlOverride>
  </w:num>
  <w:num w:numId="71" w16cid:durableId="769470398">
    <w:abstractNumId w:val="12"/>
  </w:num>
  <w:num w:numId="72" w16cid:durableId="1390807197">
    <w:abstractNumId w:val="21"/>
  </w:num>
  <w:num w:numId="73" w16cid:durableId="511147646">
    <w:abstractNumId w:val="20"/>
  </w:num>
  <w:num w:numId="74" w16cid:durableId="1699962490">
    <w:abstractNumId w:val="26"/>
  </w:num>
  <w:num w:numId="75" w16cid:durableId="1566795708">
    <w:abstractNumId w:val="1"/>
    <w:lvlOverride w:ilvl="0">
      <w:startOverride w:val="1"/>
    </w:lvlOverride>
  </w:num>
  <w:num w:numId="76" w16cid:durableId="188954392">
    <w:abstractNumId w:val="1"/>
    <w:lvlOverride w:ilvl="0">
      <w:startOverride w:val="1"/>
    </w:lvlOverride>
  </w:num>
  <w:num w:numId="77" w16cid:durableId="970866096">
    <w:abstractNumId w:val="1"/>
    <w:lvlOverride w:ilvl="0">
      <w:startOverride w:val="1"/>
    </w:lvlOverride>
  </w:num>
  <w:num w:numId="78" w16cid:durableId="1289118797">
    <w:abstractNumId w:val="24"/>
    <w:lvlOverride w:ilvl="0">
      <w:startOverride w:val="4"/>
    </w:lvlOverride>
  </w:num>
  <w:num w:numId="79" w16cid:durableId="1182086836">
    <w:abstractNumId w:val="3"/>
  </w:num>
  <w:num w:numId="80" w16cid:durableId="1762406013">
    <w:abstractNumId w:val="1"/>
    <w:lvlOverride w:ilvl="0">
      <w:startOverride w:val="1"/>
    </w:lvlOverride>
  </w:num>
  <w:num w:numId="81" w16cid:durableId="507409934">
    <w:abstractNumId w:val="17"/>
  </w:num>
  <w:num w:numId="82" w16cid:durableId="267350414">
    <w:abstractNumId w:val="1"/>
    <w:lvlOverride w:ilvl="0">
      <w:startOverride w:val="1"/>
    </w:lvlOverride>
  </w:num>
  <w:num w:numId="83" w16cid:durableId="254946986">
    <w:abstractNumId w:val="28"/>
  </w:num>
  <w:num w:numId="84" w16cid:durableId="613363036">
    <w:abstractNumId w:val="22"/>
  </w:num>
  <w:num w:numId="85" w16cid:durableId="2043162162">
    <w:abstractNumId w:val="1"/>
    <w:lvlOverride w:ilvl="0">
      <w:startOverride w:val="1"/>
    </w:lvlOverride>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DateAndTime/>
  <w:activeWritingStyle w:appName="MSWord" w:lang="fr-FR" w:vendorID="64" w:dllVersion="0" w:nlCheck="1" w:checkStyle="0"/>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es-ES" w:vendorID="64" w:dllVersion="0" w:nlCheck="1" w:checkStyle="0"/>
  <w:activeWritingStyle w:appName="MSWord" w:lang="es-ES" w:vendorID="64" w:dllVersion="4096" w:nlCheck="1" w:checkStyle="0"/>
  <w:attachedTemplate r:id="rId1"/>
  <w:linkStyles/>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oNotTrackFormatting/>
  <w:documentProtection w:formatting="1" w:enforcement="0"/>
  <w:defaultTabStop w:val="720"/>
  <w:clickAndTypeStyle w:val="BodyText"/>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MLI0NjMzMjE1szRT0lEKTi0uzszPAykwNDCuBQAV0cD8LgAAAA=="/>
  </w:docVars>
  <w:rsids>
    <w:rsidRoot w:val="00C816E1"/>
    <w:rsid w:val="00000463"/>
    <w:rsid w:val="00000BA5"/>
    <w:rsid w:val="00000F2B"/>
    <w:rsid w:val="0000172B"/>
    <w:rsid w:val="00001F33"/>
    <w:rsid w:val="00002039"/>
    <w:rsid w:val="0000251E"/>
    <w:rsid w:val="00004498"/>
    <w:rsid w:val="0000481C"/>
    <w:rsid w:val="00004B8A"/>
    <w:rsid w:val="000054A5"/>
    <w:rsid w:val="000057A4"/>
    <w:rsid w:val="000063A7"/>
    <w:rsid w:val="0000675B"/>
    <w:rsid w:val="00006964"/>
    <w:rsid w:val="00006DB8"/>
    <w:rsid w:val="00010140"/>
    <w:rsid w:val="00010DFD"/>
    <w:rsid w:val="000114B6"/>
    <w:rsid w:val="00011C82"/>
    <w:rsid w:val="00011E96"/>
    <w:rsid w:val="00011EE6"/>
    <w:rsid w:val="00011FF5"/>
    <w:rsid w:val="0001226E"/>
    <w:rsid w:val="0001388F"/>
    <w:rsid w:val="00014115"/>
    <w:rsid w:val="0001429D"/>
    <w:rsid w:val="00014648"/>
    <w:rsid w:val="00014935"/>
    <w:rsid w:val="00014CB9"/>
    <w:rsid w:val="00015C0F"/>
    <w:rsid w:val="00016180"/>
    <w:rsid w:val="000171DA"/>
    <w:rsid w:val="00017D31"/>
    <w:rsid w:val="00020B09"/>
    <w:rsid w:val="00020E2F"/>
    <w:rsid w:val="00022520"/>
    <w:rsid w:val="00022D11"/>
    <w:rsid w:val="0002376E"/>
    <w:rsid w:val="00024009"/>
    <w:rsid w:val="0002413D"/>
    <w:rsid w:val="00024A27"/>
    <w:rsid w:val="00024B5A"/>
    <w:rsid w:val="000256A6"/>
    <w:rsid w:val="000263BB"/>
    <w:rsid w:val="000301D3"/>
    <w:rsid w:val="00030C06"/>
    <w:rsid w:val="0003166B"/>
    <w:rsid w:val="000322CA"/>
    <w:rsid w:val="0003369C"/>
    <w:rsid w:val="00033FE2"/>
    <w:rsid w:val="000343C6"/>
    <w:rsid w:val="00035922"/>
    <w:rsid w:val="00036D51"/>
    <w:rsid w:val="00037003"/>
    <w:rsid w:val="00037B61"/>
    <w:rsid w:val="00040DCD"/>
    <w:rsid w:val="000411D8"/>
    <w:rsid w:val="000428C9"/>
    <w:rsid w:val="00043E8A"/>
    <w:rsid w:val="00044911"/>
    <w:rsid w:val="000456B4"/>
    <w:rsid w:val="00046207"/>
    <w:rsid w:val="0004636C"/>
    <w:rsid w:val="00047456"/>
    <w:rsid w:val="000512B6"/>
    <w:rsid w:val="00051BC7"/>
    <w:rsid w:val="0005333C"/>
    <w:rsid w:val="00053FB7"/>
    <w:rsid w:val="00054968"/>
    <w:rsid w:val="0005550C"/>
    <w:rsid w:val="000557C1"/>
    <w:rsid w:val="00056E43"/>
    <w:rsid w:val="00057832"/>
    <w:rsid w:val="0006030B"/>
    <w:rsid w:val="00061E4F"/>
    <w:rsid w:val="000631D1"/>
    <w:rsid w:val="0006333D"/>
    <w:rsid w:val="00063D32"/>
    <w:rsid w:val="00064404"/>
    <w:rsid w:val="00064BD7"/>
    <w:rsid w:val="00064C50"/>
    <w:rsid w:val="00064EA9"/>
    <w:rsid w:val="00065D96"/>
    <w:rsid w:val="00065E56"/>
    <w:rsid w:val="00067B5F"/>
    <w:rsid w:val="00070412"/>
    <w:rsid w:val="00070AF6"/>
    <w:rsid w:val="00071609"/>
    <w:rsid w:val="000731EE"/>
    <w:rsid w:val="00073D89"/>
    <w:rsid w:val="00074080"/>
    <w:rsid w:val="0007505C"/>
    <w:rsid w:val="000751D6"/>
    <w:rsid w:val="00075BE5"/>
    <w:rsid w:val="0007661D"/>
    <w:rsid w:val="000768B5"/>
    <w:rsid w:val="000770A9"/>
    <w:rsid w:val="0007778C"/>
    <w:rsid w:val="00080D3E"/>
    <w:rsid w:val="00081331"/>
    <w:rsid w:val="00083DE2"/>
    <w:rsid w:val="00085A60"/>
    <w:rsid w:val="000867D7"/>
    <w:rsid w:val="00086D68"/>
    <w:rsid w:val="00086D7F"/>
    <w:rsid w:val="000879EC"/>
    <w:rsid w:val="000908DC"/>
    <w:rsid w:val="00090A47"/>
    <w:rsid w:val="00090DBB"/>
    <w:rsid w:val="0009162A"/>
    <w:rsid w:val="0009184E"/>
    <w:rsid w:val="00093D70"/>
    <w:rsid w:val="0009431E"/>
    <w:rsid w:val="000968DE"/>
    <w:rsid w:val="00096E63"/>
    <w:rsid w:val="00097E70"/>
    <w:rsid w:val="00097EEF"/>
    <w:rsid w:val="000A0E3B"/>
    <w:rsid w:val="000A1677"/>
    <w:rsid w:val="000A1B35"/>
    <w:rsid w:val="000A3EF3"/>
    <w:rsid w:val="000A4972"/>
    <w:rsid w:val="000A4D2A"/>
    <w:rsid w:val="000A637E"/>
    <w:rsid w:val="000B1051"/>
    <w:rsid w:val="000B1BBC"/>
    <w:rsid w:val="000B23F8"/>
    <w:rsid w:val="000B29E0"/>
    <w:rsid w:val="000B5259"/>
    <w:rsid w:val="000B5E80"/>
    <w:rsid w:val="000B6D1F"/>
    <w:rsid w:val="000B741F"/>
    <w:rsid w:val="000B7D6B"/>
    <w:rsid w:val="000C0CE7"/>
    <w:rsid w:val="000C1417"/>
    <w:rsid w:val="000C18EE"/>
    <w:rsid w:val="000C1D05"/>
    <w:rsid w:val="000C2932"/>
    <w:rsid w:val="000C29A9"/>
    <w:rsid w:val="000C38F0"/>
    <w:rsid w:val="000C3CD3"/>
    <w:rsid w:val="000C54EB"/>
    <w:rsid w:val="000C6572"/>
    <w:rsid w:val="000C6751"/>
    <w:rsid w:val="000C7F9B"/>
    <w:rsid w:val="000D0A9D"/>
    <w:rsid w:val="000D125A"/>
    <w:rsid w:val="000D166B"/>
    <w:rsid w:val="000D2009"/>
    <w:rsid w:val="000D23C5"/>
    <w:rsid w:val="000D25E0"/>
    <w:rsid w:val="000D2A67"/>
    <w:rsid w:val="000D3C5A"/>
    <w:rsid w:val="000D4398"/>
    <w:rsid w:val="000D5BEE"/>
    <w:rsid w:val="000D5C19"/>
    <w:rsid w:val="000D606E"/>
    <w:rsid w:val="000D623F"/>
    <w:rsid w:val="000E001B"/>
    <w:rsid w:val="000E1365"/>
    <w:rsid w:val="000E15BC"/>
    <w:rsid w:val="000E2CDB"/>
    <w:rsid w:val="000E393E"/>
    <w:rsid w:val="000E3FB6"/>
    <w:rsid w:val="000E41F5"/>
    <w:rsid w:val="000E478D"/>
    <w:rsid w:val="000E5E19"/>
    <w:rsid w:val="000E65BA"/>
    <w:rsid w:val="000E69FC"/>
    <w:rsid w:val="000E77C5"/>
    <w:rsid w:val="000E7966"/>
    <w:rsid w:val="000F0EE4"/>
    <w:rsid w:val="000F1B50"/>
    <w:rsid w:val="000F1D35"/>
    <w:rsid w:val="000F3438"/>
    <w:rsid w:val="000F40A0"/>
    <w:rsid w:val="000F4F6C"/>
    <w:rsid w:val="000F5275"/>
    <w:rsid w:val="000F53BE"/>
    <w:rsid w:val="000F64FB"/>
    <w:rsid w:val="000F6884"/>
    <w:rsid w:val="000F6D48"/>
    <w:rsid w:val="000F7DEB"/>
    <w:rsid w:val="00100587"/>
    <w:rsid w:val="00100A9F"/>
    <w:rsid w:val="00100EDB"/>
    <w:rsid w:val="0010116D"/>
    <w:rsid w:val="0010181A"/>
    <w:rsid w:val="00101B1F"/>
    <w:rsid w:val="00102CF1"/>
    <w:rsid w:val="00103023"/>
    <w:rsid w:val="0010320F"/>
    <w:rsid w:val="00103322"/>
    <w:rsid w:val="00104399"/>
    <w:rsid w:val="001043E0"/>
    <w:rsid w:val="00105729"/>
    <w:rsid w:val="0010664C"/>
    <w:rsid w:val="00107971"/>
    <w:rsid w:val="001104D1"/>
    <w:rsid w:val="001119A6"/>
    <w:rsid w:val="00112A34"/>
    <w:rsid w:val="00114633"/>
    <w:rsid w:val="00114A50"/>
    <w:rsid w:val="00115819"/>
    <w:rsid w:val="00115C0A"/>
    <w:rsid w:val="00116400"/>
    <w:rsid w:val="00116924"/>
    <w:rsid w:val="00116DC7"/>
    <w:rsid w:val="0011758E"/>
    <w:rsid w:val="0012060D"/>
    <w:rsid w:val="00121D38"/>
    <w:rsid w:val="001220AF"/>
    <w:rsid w:val="00122ED3"/>
    <w:rsid w:val="00124448"/>
    <w:rsid w:val="00125E8F"/>
    <w:rsid w:val="00126305"/>
    <w:rsid w:val="0012695D"/>
    <w:rsid w:val="00126B9B"/>
    <w:rsid w:val="0012746F"/>
    <w:rsid w:val="00127E19"/>
    <w:rsid w:val="0013021C"/>
    <w:rsid w:val="00130466"/>
    <w:rsid w:val="001316ED"/>
    <w:rsid w:val="00131944"/>
    <w:rsid w:val="00133551"/>
    <w:rsid w:val="001335D8"/>
    <w:rsid w:val="00133E97"/>
    <w:rsid w:val="00134A56"/>
    <w:rsid w:val="0013519C"/>
    <w:rsid w:val="00136DA0"/>
    <w:rsid w:val="00137B0D"/>
    <w:rsid w:val="0014125B"/>
    <w:rsid w:val="001425DF"/>
    <w:rsid w:val="00144627"/>
    <w:rsid w:val="0014470B"/>
    <w:rsid w:val="00146F57"/>
    <w:rsid w:val="00150F90"/>
    <w:rsid w:val="00151087"/>
    <w:rsid w:val="0015134F"/>
    <w:rsid w:val="00151780"/>
    <w:rsid w:val="00151E97"/>
    <w:rsid w:val="001526C3"/>
    <w:rsid w:val="0015270C"/>
    <w:rsid w:val="00152876"/>
    <w:rsid w:val="00152E98"/>
    <w:rsid w:val="0015325D"/>
    <w:rsid w:val="001543C9"/>
    <w:rsid w:val="00154932"/>
    <w:rsid w:val="001558A2"/>
    <w:rsid w:val="001569AA"/>
    <w:rsid w:val="00156F59"/>
    <w:rsid w:val="00157217"/>
    <w:rsid w:val="001574A4"/>
    <w:rsid w:val="00160445"/>
    <w:rsid w:val="00160824"/>
    <w:rsid w:val="00161118"/>
    <w:rsid w:val="00161ED8"/>
    <w:rsid w:val="00162119"/>
    <w:rsid w:val="001624C3"/>
    <w:rsid w:val="00162934"/>
    <w:rsid w:val="0016322B"/>
    <w:rsid w:val="001640E5"/>
    <w:rsid w:val="001643B3"/>
    <w:rsid w:val="001645B5"/>
    <w:rsid w:val="00164717"/>
    <w:rsid w:val="001654FA"/>
    <w:rsid w:val="00165A79"/>
    <w:rsid w:val="00165AB8"/>
    <w:rsid w:val="001663F0"/>
    <w:rsid w:val="0016695B"/>
    <w:rsid w:val="00166F77"/>
    <w:rsid w:val="00167F70"/>
    <w:rsid w:val="001705D3"/>
    <w:rsid w:val="00170E4B"/>
    <w:rsid w:val="001718EA"/>
    <w:rsid w:val="00172D7F"/>
    <w:rsid w:val="00173CF3"/>
    <w:rsid w:val="00175C2D"/>
    <w:rsid w:val="00175C3B"/>
    <w:rsid w:val="00175CF3"/>
    <w:rsid w:val="0017683F"/>
    <w:rsid w:val="001768F9"/>
    <w:rsid w:val="00176C02"/>
    <w:rsid w:val="00176C90"/>
    <w:rsid w:val="00176E87"/>
    <w:rsid w:val="00180235"/>
    <w:rsid w:val="00180362"/>
    <w:rsid w:val="001837C2"/>
    <w:rsid w:val="00183FCD"/>
    <w:rsid w:val="00183FE0"/>
    <w:rsid w:val="0018453A"/>
    <w:rsid w:val="0018468A"/>
    <w:rsid w:val="00185EB0"/>
    <w:rsid w:val="00185ED6"/>
    <w:rsid w:val="00186009"/>
    <w:rsid w:val="00190862"/>
    <w:rsid w:val="001910C1"/>
    <w:rsid w:val="00191926"/>
    <w:rsid w:val="00192C0E"/>
    <w:rsid w:val="0019320D"/>
    <w:rsid w:val="00194A14"/>
    <w:rsid w:val="00194E24"/>
    <w:rsid w:val="00195645"/>
    <w:rsid w:val="00196A1E"/>
    <w:rsid w:val="00197E8F"/>
    <w:rsid w:val="001A0087"/>
    <w:rsid w:val="001A1B0F"/>
    <w:rsid w:val="001A1C72"/>
    <w:rsid w:val="001A1D56"/>
    <w:rsid w:val="001A22E4"/>
    <w:rsid w:val="001A3C5C"/>
    <w:rsid w:val="001A75D9"/>
    <w:rsid w:val="001A7994"/>
    <w:rsid w:val="001B01BA"/>
    <w:rsid w:val="001B0744"/>
    <w:rsid w:val="001B1703"/>
    <w:rsid w:val="001B3080"/>
    <w:rsid w:val="001B376D"/>
    <w:rsid w:val="001B4FA7"/>
    <w:rsid w:val="001B7C1F"/>
    <w:rsid w:val="001C3A10"/>
    <w:rsid w:val="001C3A3F"/>
    <w:rsid w:val="001C40E5"/>
    <w:rsid w:val="001C4956"/>
    <w:rsid w:val="001C5A35"/>
    <w:rsid w:val="001C682A"/>
    <w:rsid w:val="001C6D26"/>
    <w:rsid w:val="001D1287"/>
    <w:rsid w:val="001D1466"/>
    <w:rsid w:val="001D1A71"/>
    <w:rsid w:val="001D2524"/>
    <w:rsid w:val="001D2E7E"/>
    <w:rsid w:val="001D3222"/>
    <w:rsid w:val="001D3685"/>
    <w:rsid w:val="001D380B"/>
    <w:rsid w:val="001D4941"/>
    <w:rsid w:val="001D4B3C"/>
    <w:rsid w:val="001D5D67"/>
    <w:rsid w:val="001D5DF8"/>
    <w:rsid w:val="001D659C"/>
    <w:rsid w:val="001D6650"/>
    <w:rsid w:val="001E093F"/>
    <w:rsid w:val="001E09CA"/>
    <w:rsid w:val="001E12F9"/>
    <w:rsid w:val="001E18FE"/>
    <w:rsid w:val="001E1B97"/>
    <w:rsid w:val="001E1C29"/>
    <w:rsid w:val="001E2E0F"/>
    <w:rsid w:val="001E2FDA"/>
    <w:rsid w:val="001E3E4A"/>
    <w:rsid w:val="001E495E"/>
    <w:rsid w:val="001E4B39"/>
    <w:rsid w:val="001E60CD"/>
    <w:rsid w:val="001E7DAE"/>
    <w:rsid w:val="001F0B18"/>
    <w:rsid w:val="001F0B62"/>
    <w:rsid w:val="001F0F20"/>
    <w:rsid w:val="001F1B02"/>
    <w:rsid w:val="001F1BA1"/>
    <w:rsid w:val="001F2438"/>
    <w:rsid w:val="001F2E0B"/>
    <w:rsid w:val="001F2F0B"/>
    <w:rsid w:val="001F2F12"/>
    <w:rsid w:val="001F5785"/>
    <w:rsid w:val="001F69ED"/>
    <w:rsid w:val="001F7139"/>
    <w:rsid w:val="00200307"/>
    <w:rsid w:val="0020072E"/>
    <w:rsid w:val="002031A6"/>
    <w:rsid w:val="0020398B"/>
    <w:rsid w:val="00205055"/>
    <w:rsid w:val="0020546C"/>
    <w:rsid w:val="002058DD"/>
    <w:rsid w:val="00206534"/>
    <w:rsid w:val="00207F7E"/>
    <w:rsid w:val="00211D1B"/>
    <w:rsid w:val="00211F2C"/>
    <w:rsid w:val="00212862"/>
    <w:rsid w:val="00213631"/>
    <w:rsid w:val="00214622"/>
    <w:rsid w:val="00214639"/>
    <w:rsid w:val="00214BC2"/>
    <w:rsid w:val="002152D5"/>
    <w:rsid w:val="002154FA"/>
    <w:rsid w:val="00217001"/>
    <w:rsid w:val="00217034"/>
    <w:rsid w:val="00217CC2"/>
    <w:rsid w:val="00220478"/>
    <w:rsid w:val="0022113B"/>
    <w:rsid w:val="00221B1E"/>
    <w:rsid w:val="00222011"/>
    <w:rsid w:val="00222D69"/>
    <w:rsid w:val="00223C19"/>
    <w:rsid w:val="0022448D"/>
    <w:rsid w:val="00224F04"/>
    <w:rsid w:val="002251CF"/>
    <w:rsid w:val="002254A2"/>
    <w:rsid w:val="00226358"/>
    <w:rsid w:val="002273CA"/>
    <w:rsid w:val="00227B9E"/>
    <w:rsid w:val="002300E5"/>
    <w:rsid w:val="002319ED"/>
    <w:rsid w:val="00234111"/>
    <w:rsid w:val="002348E5"/>
    <w:rsid w:val="0023563D"/>
    <w:rsid w:val="002366A4"/>
    <w:rsid w:val="00236B12"/>
    <w:rsid w:val="002370E4"/>
    <w:rsid w:val="00240E4E"/>
    <w:rsid w:val="00241140"/>
    <w:rsid w:val="00241BD0"/>
    <w:rsid w:val="00241FDA"/>
    <w:rsid w:val="002429D3"/>
    <w:rsid w:val="0024351C"/>
    <w:rsid w:val="0024353B"/>
    <w:rsid w:val="002439EB"/>
    <w:rsid w:val="00244CD5"/>
    <w:rsid w:val="002451BC"/>
    <w:rsid w:val="002451F2"/>
    <w:rsid w:val="0024522F"/>
    <w:rsid w:val="00245364"/>
    <w:rsid w:val="00245438"/>
    <w:rsid w:val="00247D58"/>
    <w:rsid w:val="00247D6C"/>
    <w:rsid w:val="00247F1E"/>
    <w:rsid w:val="002504BF"/>
    <w:rsid w:val="00252BD5"/>
    <w:rsid w:val="00253A57"/>
    <w:rsid w:val="0025489A"/>
    <w:rsid w:val="00254A5F"/>
    <w:rsid w:val="00256183"/>
    <w:rsid w:val="00256419"/>
    <w:rsid w:val="00256A91"/>
    <w:rsid w:val="00256F04"/>
    <w:rsid w:val="002577A2"/>
    <w:rsid w:val="00260F27"/>
    <w:rsid w:val="002618AB"/>
    <w:rsid w:val="0026408B"/>
    <w:rsid w:val="0026413F"/>
    <w:rsid w:val="0026500F"/>
    <w:rsid w:val="00266D60"/>
    <w:rsid w:val="00270346"/>
    <w:rsid w:val="00270FAA"/>
    <w:rsid w:val="0027136D"/>
    <w:rsid w:val="00271AE6"/>
    <w:rsid w:val="00272759"/>
    <w:rsid w:val="00274B0A"/>
    <w:rsid w:val="00274F35"/>
    <w:rsid w:val="00276AEC"/>
    <w:rsid w:val="00277AA7"/>
    <w:rsid w:val="00277C41"/>
    <w:rsid w:val="0028051E"/>
    <w:rsid w:val="00280A53"/>
    <w:rsid w:val="0028211E"/>
    <w:rsid w:val="00282EDE"/>
    <w:rsid w:val="00282F89"/>
    <w:rsid w:val="002844FD"/>
    <w:rsid w:val="00284613"/>
    <w:rsid w:val="002846CF"/>
    <w:rsid w:val="0028493D"/>
    <w:rsid w:val="00287F61"/>
    <w:rsid w:val="00290CE7"/>
    <w:rsid w:val="00292B10"/>
    <w:rsid w:val="00292FC8"/>
    <w:rsid w:val="0029305F"/>
    <w:rsid w:val="002947C1"/>
    <w:rsid w:val="00295AC2"/>
    <w:rsid w:val="00295C22"/>
    <w:rsid w:val="002A0BF6"/>
    <w:rsid w:val="002A0C8C"/>
    <w:rsid w:val="002A1B3E"/>
    <w:rsid w:val="002A2EE5"/>
    <w:rsid w:val="002A4907"/>
    <w:rsid w:val="002A5409"/>
    <w:rsid w:val="002A5BA5"/>
    <w:rsid w:val="002A5C3B"/>
    <w:rsid w:val="002A6134"/>
    <w:rsid w:val="002A620B"/>
    <w:rsid w:val="002A6A49"/>
    <w:rsid w:val="002A6F4A"/>
    <w:rsid w:val="002A753A"/>
    <w:rsid w:val="002A7FA5"/>
    <w:rsid w:val="002B017B"/>
    <w:rsid w:val="002B184D"/>
    <w:rsid w:val="002B2E72"/>
    <w:rsid w:val="002B374B"/>
    <w:rsid w:val="002B37DD"/>
    <w:rsid w:val="002B385C"/>
    <w:rsid w:val="002B38BE"/>
    <w:rsid w:val="002B5076"/>
    <w:rsid w:val="002B5643"/>
    <w:rsid w:val="002B5925"/>
    <w:rsid w:val="002B5BB0"/>
    <w:rsid w:val="002B6C82"/>
    <w:rsid w:val="002C03BD"/>
    <w:rsid w:val="002C1222"/>
    <w:rsid w:val="002C19E2"/>
    <w:rsid w:val="002C1A50"/>
    <w:rsid w:val="002C3033"/>
    <w:rsid w:val="002C3EF8"/>
    <w:rsid w:val="002C4081"/>
    <w:rsid w:val="002C5BD2"/>
    <w:rsid w:val="002C6335"/>
    <w:rsid w:val="002C6868"/>
    <w:rsid w:val="002C7F5B"/>
    <w:rsid w:val="002D0536"/>
    <w:rsid w:val="002D0C49"/>
    <w:rsid w:val="002D1B52"/>
    <w:rsid w:val="002D252E"/>
    <w:rsid w:val="002D2BE7"/>
    <w:rsid w:val="002D2F8C"/>
    <w:rsid w:val="002D30BD"/>
    <w:rsid w:val="002D3618"/>
    <w:rsid w:val="002D3C1F"/>
    <w:rsid w:val="002D50E6"/>
    <w:rsid w:val="002D5204"/>
    <w:rsid w:val="002D5986"/>
    <w:rsid w:val="002D6655"/>
    <w:rsid w:val="002D7C1F"/>
    <w:rsid w:val="002D7C47"/>
    <w:rsid w:val="002E022D"/>
    <w:rsid w:val="002E0FAA"/>
    <w:rsid w:val="002E1854"/>
    <w:rsid w:val="002E1D8C"/>
    <w:rsid w:val="002E30B0"/>
    <w:rsid w:val="002E354A"/>
    <w:rsid w:val="002E3578"/>
    <w:rsid w:val="002E36C4"/>
    <w:rsid w:val="002E411A"/>
    <w:rsid w:val="002E4602"/>
    <w:rsid w:val="002E48E0"/>
    <w:rsid w:val="002E64E3"/>
    <w:rsid w:val="002E751D"/>
    <w:rsid w:val="002E7844"/>
    <w:rsid w:val="002E7A50"/>
    <w:rsid w:val="002E7FD6"/>
    <w:rsid w:val="002F0076"/>
    <w:rsid w:val="002F030E"/>
    <w:rsid w:val="002F06D4"/>
    <w:rsid w:val="002F09B1"/>
    <w:rsid w:val="002F1749"/>
    <w:rsid w:val="002F1E12"/>
    <w:rsid w:val="002F1E90"/>
    <w:rsid w:val="002F2CB5"/>
    <w:rsid w:val="002F5172"/>
    <w:rsid w:val="002F5410"/>
    <w:rsid w:val="002F5A03"/>
    <w:rsid w:val="002F5C1D"/>
    <w:rsid w:val="002F7A08"/>
    <w:rsid w:val="003001E1"/>
    <w:rsid w:val="00300E17"/>
    <w:rsid w:val="003014E5"/>
    <w:rsid w:val="00301541"/>
    <w:rsid w:val="00302732"/>
    <w:rsid w:val="0030284E"/>
    <w:rsid w:val="00302D17"/>
    <w:rsid w:val="00303016"/>
    <w:rsid w:val="00303850"/>
    <w:rsid w:val="003040AA"/>
    <w:rsid w:val="00305EB6"/>
    <w:rsid w:val="00306056"/>
    <w:rsid w:val="00306AC0"/>
    <w:rsid w:val="003108F4"/>
    <w:rsid w:val="003110DB"/>
    <w:rsid w:val="003114C1"/>
    <w:rsid w:val="00313665"/>
    <w:rsid w:val="00314B90"/>
    <w:rsid w:val="00315293"/>
    <w:rsid w:val="003158A4"/>
    <w:rsid w:val="00317D80"/>
    <w:rsid w:val="0032220E"/>
    <w:rsid w:val="0032232B"/>
    <w:rsid w:val="0032241E"/>
    <w:rsid w:val="003224BE"/>
    <w:rsid w:val="0032286C"/>
    <w:rsid w:val="003236E6"/>
    <w:rsid w:val="00323768"/>
    <w:rsid w:val="003240A1"/>
    <w:rsid w:val="00326966"/>
    <w:rsid w:val="003274CA"/>
    <w:rsid w:val="00327755"/>
    <w:rsid w:val="003314BC"/>
    <w:rsid w:val="003314E5"/>
    <w:rsid w:val="00331B32"/>
    <w:rsid w:val="00332931"/>
    <w:rsid w:val="00332C03"/>
    <w:rsid w:val="00332C47"/>
    <w:rsid w:val="00333029"/>
    <w:rsid w:val="00333C26"/>
    <w:rsid w:val="003344F9"/>
    <w:rsid w:val="0033512B"/>
    <w:rsid w:val="0033530A"/>
    <w:rsid w:val="003357AB"/>
    <w:rsid w:val="00337841"/>
    <w:rsid w:val="00341414"/>
    <w:rsid w:val="003417C9"/>
    <w:rsid w:val="00342E0C"/>
    <w:rsid w:val="00342F07"/>
    <w:rsid w:val="00343FBA"/>
    <w:rsid w:val="0034484A"/>
    <w:rsid w:val="00346959"/>
    <w:rsid w:val="0035052A"/>
    <w:rsid w:val="00350DD1"/>
    <w:rsid w:val="0035209D"/>
    <w:rsid w:val="00353152"/>
    <w:rsid w:val="0035497D"/>
    <w:rsid w:val="003565ED"/>
    <w:rsid w:val="00356E1B"/>
    <w:rsid w:val="00357FD5"/>
    <w:rsid w:val="003602B3"/>
    <w:rsid w:val="0036075E"/>
    <w:rsid w:val="00361E18"/>
    <w:rsid w:val="00362F51"/>
    <w:rsid w:val="003633FE"/>
    <w:rsid w:val="00363D64"/>
    <w:rsid w:val="00364CB1"/>
    <w:rsid w:val="00365115"/>
    <w:rsid w:val="0036625E"/>
    <w:rsid w:val="0036789A"/>
    <w:rsid w:val="0037018B"/>
    <w:rsid w:val="0037035E"/>
    <w:rsid w:val="00372097"/>
    <w:rsid w:val="00372700"/>
    <w:rsid w:val="003738F4"/>
    <w:rsid w:val="003740FA"/>
    <w:rsid w:val="00375355"/>
    <w:rsid w:val="00375B4F"/>
    <w:rsid w:val="00375B9D"/>
    <w:rsid w:val="00376399"/>
    <w:rsid w:val="00376DD4"/>
    <w:rsid w:val="00377220"/>
    <w:rsid w:val="00377E95"/>
    <w:rsid w:val="00380CFC"/>
    <w:rsid w:val="00381A9D"/>
    <w:rsid w:val="00381AEB"/>
    <w:rsid w:val="003822B4"/>
    <w:rsid w:val="00383B91"/>
    <w:rsid w:val="003849C2"/>
    <w:rsid w:val="00384CA9"/>
    <w:rsid w:val="00387BD0"/>
    <w:rsid w:val="00391069"/>
    <w:rsid w:val="00391208"/>
    <w:rsid w:val="00391EB3"/>
    <w:rsid w:val="00392B05"/>
    <w:rsid w:val="003935A4"/>
    <w:rsid w:val="00393989"/>
    <w:rsid w:val="003948B1"/>
    <w:rsid w:val="00395E5A"/>
    <w:rsid w:val="00397E2F"/>
    <w:rsid w:val="00397FA8"/>
    <w:rsid w:val="003A2186"/>
    <w:rsid w:val="003A39D3"/>
    <w:rsid w:val="003A419C"/>
    <w:rsid w:val="003A4A70"/>
    <w:rsid w:val="003A5ED1"/>
    <w:rsid w:val="003A79A9"/>
    <w:rsid w:val="003B0BED"/>
    <w:rsid w:val="003B1BB6"/>
    <w:rsid w:val="003B2E19"/>
    <w:rsid w:val="003B3753"/>
    <w:rsid w:val="003B6DC8"/>
    <w:rsid w:val="003B7AEC"/>
    <w:rsid w:val="003B7F41"/>
    <w:rsid w:val="003C00FB"/>
    <w:rsid w:val="003C01B7"/>
    <w:rsid w:val="003C0A0C"/>
    <w:rsid w:val="003C0A70"/>
    <w:rsid w:val="003C1009"/>
    <w:rsid w:val="003C2662"/>
    <w:rsid w:val="003C29A8"/>
    <w:rsid w:val="003C303F"/>
    <w:rsid w:val="003C369A"/>
    <w:rsid w:val="003C4372"/>
    <w:rsid w:val="003C509E"/>
    <w:rsid w:val="003C5380"/>
    <w:rsid w:val="003C6E62"/>
    <w:rsid w:val="003C732F"/>
    <w:rsid w:val="003C7931"/>
    <w:rsid w:val="003C7B01"/>
    <w:rsid w:val="003C7B2F"/>
    <w:rsid w:val="003C7CCC"/>
    <w:rsid w:val="003D138A"/>
    <w:rsid w:val="003D1887"/>
    <w:rsid w:val="003D2B55"/>
    <w:rsid w:val="003D2D82"/>
    <w:rsid w:val="003D30EE"/>
    <w:rsid w:val="003D4343"/>
    <w:rsid w:val="003D52BC"/>
    <w:rsid w:val="003D57E1"/>
    <w:rsid w:val="003D59EF"/>
    <w:rsid w:val="003D686A"/>
    <w:rsid w:val="003D6B45"/>
    <w:rsid w:val="003D7259"/>
    <w:rsid w:val="003D7A0B"/>
    <w:rsid w:val="003D7EA1"/>
    <w:rsid w:val="003E1CBA"/>
    <w:rsid w:val="003E1EA9"/>
    <w:rsid w:val="003E1F9E"/>
    <w:rsid w:val="003E291B"/>
    <w:rsid w:val="003E3E7F"/>
    <w:rsid w:val="003E4CE6"/>
    <w:rsid w:val="003E4D1C"/>
    <w:rsid w:val="003E5CDA"/>
    <w:rsid w:val="003E5FCD"/>
    <w:rsid w:val="003E6F8D"/>
    <w:rsid w:val="003E7471"/>
    <w:rsid w:val="003E77F1"/>
    <w:rsid w:val="003E7C7A"/>
    <w:rsid w:val="003F07DD"/>
    <w:rsid w:val="003F12B1"/>
    <w:rsid w:val="003F1F39"/>
    <w:rsid w:val="003F2790"/>
    <w:rsid w:val="003F30DB"/>
    <w:rsid w:val="003F3467"/>
    <w:rsid w:val="003F3EC5"/>
    <w:rsid w:val="003F46FC"/>
    <w:rsid w:val="003F4789"/>
    <w:rsid w:val="003F5438"/>
    <w:rsid w:val="003F7310"/>
    <w:rsid w:val="00401CB3"/>
    <w:rsid w:val="00402161"/>
    <w:rsid w:val="00403557"/>
    <w:rsid w:val="00403682"/>
    <w:rsid w:val="00404527"/>
    <w:rsid w:val="00404D9F"/>
    <w:rsid w:val="0040692F"/>
    <w:rsid w:val="00411C55"/>
    <w:rsid w:val="004129AE"/>
    <w:rsid w:val="00412BF4"/>
    <w:rsid w:val="004136EB"/>
    <w:rsid w:val="00413BDE"/>
    <w:rsid w:val="00413C0C"/>
    <w:rsid w:val="004145D9"/>
    <w:rsid w:val="004147F7"/>
    <w:rsid w:val="00415BAD"/>
    <w:rsid w:val="00420B52"/>
    <w:rsid w:val="004218DD"/>
    <w:rsid w:val="00421D6C"/>
    <w:rsid w:val="00422484"/>
    <w:rsid w:val="00422D12"/>
    <w:rsid w:val="00423003"/>
    <w:rsid w:val="004230EB"/>
    <w:rsid w:val="00423A58"/>
    <w:rsid w:val="00424B6E"/>
    <w:rsid w:val="00424EA0"/>
    <w:rsid w:val="00425ABF"/>
    <w:rsid w:val="00425CA0"/>
    <w:rsid w:val="00426096"/>
    <w:rsid w:val="00426857"/>
    <w:rsid w:val="00430998"/>
    <w:rsid w:val="00430FC6"/>
    <w:rsid w:val="00431A77"/>
    <w:rsid w:val="00431CB0"/>
    <w:rsid w:val="004323BE"/>
    <w:rsid w:val="0043282B"/>
    <w:rsid w:val="00432C18"/>
    <w:rsid w:val="00433816"/>
    <w:rsid w:val="00434066"/>
    <w:rsid w:val="004370B8"/>
    <w:rsid w:val="004371FC"/>
    <w:rsid w:val="00437317"/>
    <w:rsid w:val="00440A78"/>
    <w:rsid w:val="00441E63"/>
    <w:rsid w:val="004421E6"/>
    <w:rsid w:val="004428E2"/>
    <w:rsid w:val="004437D1"/>
    <w:rsid w:val="004439E7"/>
    <w:rsid w:val="00443E07"/>
    <w:rsid w:val="00444599"/>
    <w:rsid w:val="00445BF7"/>
    <w:rsid w:val="00446FAC"/>
    <w:rsid w:val="0044761D"/>
    <w:rsid w:val="0045014D"/>
    <w:rsid w:val="00451181"/>
    <w:rsid w:val="00452BC3"/>
    <w:rsid w:val="00452DB6"/>
    <w:rsid w:val="00455E1F"/>
    <w:rsid w:val="004577A9"/>
    <w:rsid w:val="0046099E"/>
    <w:rsid w:val="00460C65"/>
    <w:rsid w:val="00461E5F"/>
    <w:rsid w:val="0046216F"/>
    <w:rsid w:val="004628BA"/>
    <w:rsid w:val="004632FF"/>
    <w:rsid w:val="0046435E"/>
    <w:rsid w:val="00464DB7"/>
    <w:rsid w:val="00465B32"/>
    <w:rsid w:val="00466540"/>
    <w:rsid w:val="0046747A"/>
    <w:rsid w:val="00467F6F"/>
    <w:rsid w:val="004703BB"/>
    <w:rsid w:val="004708B1"/>
    <w:rsid w:val="004708D1"/>
    <w:rsid w:val="00470A62"/>
    <w:rsid w:val="00471B4E"/>
    <w:rsid w:val="004720D0"/>
    <w:rsid w:val="00472127"/>
    <w:rsid w:val="00472DBA"/>
    <w:rsid w:val="00473270"/>
    <w:rsid w:val="004736ED"/>
    <w:rsid w:val="00473E35"/>
    <w:rsid w:val="00474356"/>
    <w:rsid w:val="00474BBC"/>
    <w:rsid w:val="00475335"/>
    <w:rsid w:val="0048016C"/>
    <w:rsid w:val="00480B30"/>
    <w:rsid w:val="00481196"/>
    <w:rsid w:val="00482283"/>
    <w:rsid w:val="00483F43"/>
    <w:rsid w:val="0048455F"/>
    <w:rsid w:val="004849B1"/>
    <w:rsid w:val="00484D0E"/>
    <w:rsid w:val="00485754"/>
    <w:rsid w:val="004863F3"/>
    <w:rsid w:val="004864B2"/>
    <w:rsid w:val="00486650"/>
    <w:rsid w:val="0048666C"/>
    <w:rsid w:val="0048676F"/>
    <w:rsid w:val="00486A51"/>
    <w:rsid w:val="004872F3"/>
    <w:rsid w:val="004875A0"/>
    <w:rsid w:val="00490755"/>
    <w:rsid w:val="00491542"/>
    <w:rsid w:val="00491AC7"/>
    <w:rsid w:val="004929C8"/>
    <w:rsid w:val="00493094"/>
    <w:rsid w:val="00493526"/>
    <w:rsid w:val="00494338"/>
    <w:rsid w:val="00494DFF"/>
    <w:rsid w:val="00495D41"/>
    <w:rsid w:val="0049681C"/>
    <w:rsid w:val="004972D8"/>
    <w:rsid w:val="00497553"/>
    <w:rsid w:val="00497E26"/>
    <w:rsid w:val="004A0222"/>
    <w:rsid w:val="004A0866"/>
    <w:rsid w:val="004A0989"/>
    <w:rsid w:val="004A0AA8"/>
    <w:rsid w:val="004A0B95"/>
    <w:rsid w:val="004A0CCB"/>
    <w:rsid w:val="004A11D7"/>
    <w:rsid w:val="004A1307"/>
    <w:rsid w:val="004A28E1"/>
    <w:rsid w:val="004A3A59"/>
    <w:rsid w:val="004A5383"/>
    <w:rsid w:val="004A5AAA"/>
    <w:rsid w:val="004A61A1"/>
    <w:rsid w:val="004A6519"/>
    <w:rsid w:val="004A6794"/>
    <w:rsid w:val="004A6C91"/>
    <w:rsid w:val="004A7D67"/>
    <w:rsid w:val="004B005A"/>
    <w:rsid w:val="004B0416"/>
    <w:rsid w:val="004B1135"/>
    <w:rsid w:val="004B2A3F"/>
    <w:rsid w:val="004B304E"/>
    <w:rsid w:val="004B3072"/>
    <w:rsid w:val="004B42DC"/>
    <w:rsid w:val="004B44B7"/>
    <w:rsid w:val="004B4E2E"/>
    <w:rsid w:val="004B5064"/>
    <w:rsid w:val="004B53DF"/>
    <w:rsid w:val="004B64EC"/>
    <w:rsid w:val="004B7D70"/>
    <w:rsid w:val="004C0F5C"/>
    <w:rsid w:val="004C1B3F"/>
    <w:rsid w:val="004C1FDD"/>
    <w:rsid w:val="004C2D41"/>
    <w:rsid w:val="004C38A1"/>
    <w:rsid w:val="004C409A"/>
    <w:rsid w:val="004C416E"/>
    <w:rsid w:val="004C5D80"/>
    <w:rsid w:val="004C670F"/>
    <w:rsid w:val="004C6814"/>
    <w:rsid w:val="004D12F0"/>
    <w:rsid w:val="004D1A0E"/>
    <w:rsid w:val="004D1F3B"/>
    <w:rsid w:val="004D2436"/>
    <w:rsid w:val="004D2BD2"/>
    <w:rsid w:val="004D37DD"/>
    <w:rsid w:val="004D3CB7"/>
    <w:rsid w:val="004D3FB6"/>
    <w:rsid w:val="004D4843"/>
    <w:rsid w:val="004D4D9E"/>
    <w:rsid w:val="004D5CD2"/>
    <w:rsid w:val="004D78BC"/>
    <w:rsid w:val="004D79A6"/>
    <w:rsid w:val="004D7EBC"/>
    <w:rsid w:val="004E0D28"/>
    <w:rsid w:val="004E2DC6"/>
    <w:rsid w:val="004E2E07"/>
    <w:rsid w:val="004E4055"/>
    <w:rsid w:val="004E7056"/>
    <w:rsid w:val="004E787C"/>
    <w:rsid w:val="004E7EA9"/>
    <w:rsid w:val="004F0376"/>
    <w:rsid w:val="004F06A9"/>
    <w:rsid w:val="004F0FB3"/>
    <w:rsid w:val="004F1FE9"/>
    <w:rsid w:val="004F2575"/>
    <w:rsid w:val="004F3A80"/>
    <w:rsid w:val="004F3ABF"/>
    <w:rsid w:val="004F3B3E"/>
    <w:rsid w:val="004F3BA8"/>
    <w:rsid w:val="004F3D21"/>
    <w:rsid w:val="004F5514"/>
    <w:rsid w:val="004F745A"/>
    <w:rsid w:val="004F78F8"/>
    <w:rsid w:val="004F7F8A"/>
    <w:rsid w:val="005006EB"/>
    <w:rsid w:val="00500F2C"/>
    <w:rsid w:val="005015D7"/>
    <w:rsid w:val="005037EF"/>
    <w:rsid w:val="005039C6"/>
    <w:rsid w:val="00503A7F"/>
    <w:rsid w:val="00504BC1"/>
    <w:rsid w:val="0050526E"/>
    <w:rsid w:val="00506078"/>
    <w:rsid w:val="00506AB9"/>
    <w:rsid w:val="005074A6"/>
    <w:rsid w:val="005100F6"/>
    <w:rsid w:val="00510914"/>
    <w:rsid w:val="00511911"/>
    <w:rsid w:val="005127B8"/>
    <w:rsid w:val="00512E72"/>
    <w:rsid w:val="00514291"/>
    <w:rsid w:val="005146C0"/>
    <w:rsid w:val="005152BC"/>
    <w:rsid w:val="00515435"/>
    <w:rsid w:val="005158A9"/>
    <w:rsid w:val="00515D9F"/>
    <w:rsid w:val="00515F2A"/>
    <w:rsid w:val="0051633C"/>
    <w:rsid w:val="00517D22"/>
    <w:rsid w:val="00520215"/>
    <w:rsid w:val="005210E3"/>
    <w:rsid w:val="0052242B"/>
    <w:rsid w:val="005235DA"/>
    <w:rsid w:val="00523E3F"/>
    <w:rsid w:val="005261CC"/>
    <w:rsid w:val="00527B5C"/>
    <w:rsid w:val="00530D34"/>
    <w:rsid w:val="00530D75"/>
    <w:rsid w:val="005311C6"/>
    <w:rsid w:val="00531CD9"/>
    <w:rsid w:val="005327F9"/>
    <w:rsid w:val="00532B92"/>
    <w:rsid w:val="00533DB0"/>
    <w:rsid w:val="00534120"/>
    <w:rsid w:val="00534F57"/>
    <w:rsid w:val="00535B9E"/>
    <w:rsid w:val="00536BE0"/>
    <w:rsid w:val="00536DA4"/>
    <w:rsid w:val="00537461"/>
    <w:rsid w:val="00540BB6"/>
    <w:rsid w:val="005418DB"/>
    <w:rsid w:val="005421EC"/>
    <w:rsid w:val="00542680"/>
    <w:rsid w:val="00542C3D"/>
    <w:rsid w:val="00543E06"/>
    <w:rsid w:val="0054415C"/>
    <w:rsid w:val="00544E4E"/>
    <w:rsid w:val="00546B41"/>
    <w:rsid w:val="00547128"/>
    <w:rsid w:val="00550DB0"/>
    <w:rsid w:val="0055114A"/>
    <w:rsid w:val="00552380"/>
    <w:rsid w:val="005524DE"/>
    <w:rsid w:val="005532D5"/>
    <w:rsid w:val="00554A6D"/>
    <w:rsid w:val="00554B8F"/>
    <w:rsid w:val="00554C86"/>
    <w:rsid w:val="00554CEA"/>
    <w:rsid w:val="00555173"/>
    <w:rsid w:val="00555516"/>
    <w:rsid w:val="00555599"/>
    <w:rsid w:val="00555722"/>
    <w:rsid w:val="00555EDA"/>
    <w:rsid w:val="0055655A"/>
    <w:rsid w:val="0055676F"/>
    <w:rsid w:val="00560721"/>
    <w:rsid w:val="00561C44"/>
    <w:rsid w:val="00561D46"/>
    <w:rsid w:val="005623B3"/>
    <w:rsid w:val="00562D94"/>
    <w:rsid w:val="005637BA"/>
    <w:rsid w:val="00563AA9"/>
    <w:rsid w:val="00564210"/>
    <w:rsid w:val="0056426F"/>
    <w:rsid w:val="00564780"/>
    <w:rsid w:val="005647C7"/>
    <w:rsid w:val="00565D11"/>
    <w:rsid w:val="00566AF6"/>
    <w:rsid w:val="00566D6A"/>
    <w:rsid w:val="00567043"/>
    <w:rsid w:val="005708A1"/>
    <w:rsid w:val="005711E9"/>
    <w:rsid w:val="0057144A"/>
    <w:rsid w:val="00571628"/>
    <w:rsid w:val="00571DA9"/>
    <w:rsid w:val="005727CD"/>
    <w:rsid w:val="005733C4"/>
    <w:rsid w:val="005746F1"/>
    <w:rsid w:val="0057524D"/>
    <w:rsid w:val="00575CFA"/>
    <w:rsid w:val="00576377"/>
    <w:rsid w:val="005771E0"/>
    <w:rsid w:val="0057779B"/>
    <w:rsid w:val="00577B5B"/>
    <w:rsid w:val="0058057F"/>
    <w:rsid w:val="00580CC3"/>
    <w:rsid w:val="005813B7"/>
    <w:rsid w:val="00581CBB"/>
    <w:rsid w:val="00582757"/>
    <w:rsid w:val="00582ED3"/>
    <w:rsid w:val="00583549"/>
    <w:rsid w:val="00584D6E"/>
    <w:rsid w:val="00584F2F"/>
    <w:rsid w:val="00585881"/>
    <w:rsid w:val="0058686B"/>
    <w:rsid w:val="00586B27"/>
    <w:rsid w:val="005900C3"/>
    <w:rsid w:val="005904BC"/>
    <w:rsid w:val="00591001"/>
    <w:rsid w:val="00592042"/>
    <w:rsid w:val="0059328E"/>
    <w:rsid w:val="005932DD"/>
    <w:rsid w:val="0059335C"/>
    <w:rsid w:val="00594383"/>
    <w:rsid w:val="00595997"/>
    <w:rsid w:val="00595DC3"/>
    <w:rsid w:val="0059604F"/>
    <w:rsid w:val="00597557"/>
    <w:rsid w:val="00597633"/>
    <w:rsid w:val="005A1C16"/>
    <w:rsid w:val="005A1E3C"/>
    <w:rsid w:val="005A35CE"/>
    <w:rsid w:val="005A6113"/>
    <w:rsid w:val="005A6371"/>
    <w:rsid w:val="005A6A08"/>
    <w:rsid w:val="005A6DFD"/>
    <w:rsid w:val="005A722B"/>
    <w:rsid w:val="005A7354"/>
    <w:rsid w:val="005A7FE9"/>
    <w:rsid w:val="005B0178"/>
    <w:rsid w:val="005B0678"/>
    <w:rsid w:val="005B18AA"/>
    <w:rsid w:val="005B1E62"/>
    <w:rsid w:val="005B1F0C"/>
    <w:rsid w:val="005B267F"/>
    <w:rsid w:val="005B26A1"/>
    <w:rsid w:val="005B28DB"/>
    <w:rsid w:val="005B31A7"/>
    <w:rsid w:val="005B48C3"/>
    <w:rsid w:val="005B79FF"/>
    <w:rsid w:val="005B7CDD"/>
    <w:rsid w:val="005C0613"/>
    <w:rsid w:val="005C0CDE"/>
    <w:rsid w:val="005C26C3"/>
    <w:rsid w:val="005C2AA4"/>
    <w:rsid w:val="005C3EF6"/>
    <w:rsid w:val="005C4C65"/>
    <w:rsid w:val="005C6130"/>
    <w:rsid w:val="005C7394"/>
    <w:rsid w:val="005D1481"/>
    <w:rsid w:val="005D18C5"/>
    <w:rsid w:val="005D1BE4"/>
    <w:rsid w:val="005D1E2C"/>
    <w:rsid w:val="005D1F94"/>
    <w:rsid w:val="005D23ED"/>
    <w:rsid w:val="005D2423"/>
    <w:rsid w:val="005D38A6"/>
    <w:rsid w:val="005D3B22"/>
    <w:rsid w:val="005D5970"/>
    <w:rsid w:val="005D5BD3"/>
    <w:rsid w:val="005D7BEA"/>
    <w:rsid w:val="005D7CFB"/>
    <w:rsid w:val="005E053E"/>
    <w:rsid w:val="005E098C"/>
    <w:rsid w:val="005E1109"/>
    <w:rsid w:val="005E1C18"/>
    <w:rsid w:val="005E1CAA"/>
    <w:rsid w:val="005E28A1"/>
    <w:rsid w:val="005E299E"/>
    <w:rsid w:val="005E2AF9"/>
    <w:rsid w:val="005E3944"/>
    <w:rsid w:val="005E3AC1"/>
    <w:rsid w:val="005E3B49"/>
    <w:rsid w:val="005E3C6A"/>
    <w:rsid w:val="005E3FB8"/>
    <w:rsid w:val="005E4376"/>
    <w:rsid w:val="005E44AE"/>
    <w:rsid w:val="005E4890"/>
    <w:rsid w:val="005E5130"/>
    <w:rsid w:val="005E62CF"/>
    <w:rsid w:val="005E7069"/>
    <w:rsid w:val="005E7091"/>
    <w:rsid w:val="005E779E"/>
    <w:rsid w:val="005F0772"/>
    <w:rsid w:val="005F2E0F"/>
    <w:rsid w:val="005F33CE"/>
    <w:rsid w:val="005F3C68"/>
    <w:rsid w:val="005F47B6"/>
    <w:rsid w:val="005F4DCB"/>
    <w:rsid w:val="005F6561"/>
    <w:rsid w:val="005F7CA6"/>
    <w:rsid w:val="00600235"/>
    <w:rsid w:val="006016F3"/>
    <w:rsid w:val="00602128"/>
    <w:rsid w:val="00602499"/>
    <w:rsid w:val="0060311B"/>
    <w:rsid w:val="00603E75"/>
    <w:rsid w:val="006054C7"/>
    <w:rsid w:val="00605A00"/>
    <w:rsid w:val="00605BC6"/>
    <w:rsid w:val="00605F11"/>
    <w:rsid w:val="00606743"/>
    <w:rsid w:val="0060688A"/>
    <w:rsid w:val="0060713E"/>
    <w:rsid w:val="0061061C"/>
    <w:rsid w:val="006109EB"/>
    <w:rsid w:val="00610ADB"/>
    <w:rsid w:val="00610E18"/>
    <w:rsid w:val="00611271"/>
    <w:rsid w:val="00611C61"/>
    <w:rsid w:val="006125DD"/>
    <w:rsid w:val="0061409E"/>
    <w:rsid w:val="0061417B"/>
    <w:rsid w:val="00614A5E"/>
    <w:rsid w:val="00615473"/>
    <w:rsid w:val="00620016"/>
    <w:rsid w:val="00620BFA"/>
    <w:rsid w:val="00623820"/>
    <w:rsid w:val="00623DDB"/>
    <w:rsid w:val="00624293"/>
    <w:rsid w:val="006244C7"/>
    <w:rsid w:val="006249EE"/>
    <w:rsid w:val="00624A8B"/>
    <w:rsid w:val="00624AF4"/>
    <w:rsid w:val="00624BF8"/>
    <w:rsid w:val="00625B1F"/>
    <w:rsid w:val="00625DA2"/>
    <w:rsid w:val="00630B67"/>
    <w:rsid w:val="0063150E"/>
    <w:rsid w:val="00631A3E"/>
    <w:rsid w:val="0063273B"/>
    <w:rsid w:val="00632890"/>
    <w:rsid w:val="00633B7D"/>
    <w:rsid w:val="006340FE"/>
    <w:rsid w:val="00634E98"/>
    <w:rsid w:val="00636329"/>
    <w:rsid w:val="006369E9"/>
    <w:rsid w:val="00636B03"/>
    <w:rsid w:val="006372C9"/>
    <w:rsid w:val="006401FE"/>
    <w:rsid w:val="006403EB"/>
    <w:rsid w:val="00640433"/>
    <w:rsid w:val="0064061E"/>
    <w:rsid w:val="00641EAC"/>
    <w:rsid w:val="00642849"/>
    <w:rsid w:val="00643FDF"/>
    <w:rsid w:val="006443E1"/>
    <w:rsid w:val="0064454F"/>
    <w:rsid w:val="00644A77"/>
    <w:rsid w:val="00646ADB"/>
    <w:rsid w:val="00647016"/>
    <w:rsid w:val="0064769E"/>
    <w:rsid w:val="00647B03"/>
    <w:rsid w:val="00652719"/>
    <w:rsid w:val="00652E96"/>
    <w:rsid w:val="00654076"/>
    <w:rsid w:val="0065408C"/>
    <w:rsid w:val="0065443F"/>
    <w:rsid w:val="00654524"/>
    <w:rsid w:val="006546B9"/>
    <w:rsid w:val="00655478"/>
    <w:rsid w:val="00655B4C"/>
    <w:rsid w:val="00656722"/>
    <w:rsid w:val="00656CD8"/>
    <w:rsid w:val="006573BD"/>
    <w:rsid w:val="006576A7"/>
    <w:rsid w:val="006578F1"/>
    <w:rsid w:val="00660126"/>
    <w:rsid w:val="0066022A"/>
    <w:rsid w:val="00660A25"/>
    <w:rsid w:val="0066135E"/>
    <w:rsid w:val="00661BE3"/>
    <w:rsid w:val="00662408"/>
    <w:rsid w:val="0066348E"/>
    <w:rsid w:val="006637CB"/>
    <w:rsid w:val="00663858"/>
    <w:rsid w:val="00663B92"/>
    <w:rsid w:val="006642BF"/>
    <w:rsid w:val="00664721"/>
    <w:rsid w:val="00664F01"/>
    <w:rsid w:val="00665BF6"/>
    <w:rsid w:val="006670D2"/>
    <w:rsid w:val="00667E47"/>
    <w:rsid w:val="006713BB"/>
    <w:rsid w:val="00673F4B"/>
    <w:rsid w:val="0067559E"/>
    <w:rsid w:val="00676DA3"/>
    <w:rsid w:val="00677451"/>
    <w:rsid w:val="00677BE4"/>
    <w:rsid w:val="00680463"/>
    <w:rsid w:val="00680563"/>
    <w:rsid w:val="00681BA1"/>
    <w:rsid w:val="00682B9E"/>
    <w:rsid w:val="006832D1"/>
    <w:rsid w:val="00685988"/>
    <w:rsid w:val="006859B4"/>
    <w:rsid w:val="00686219"/>
    <w:rsid w:val="0068775E"/>
    <w:rsid w:val="00691431"/>
    <w:rsid w:val="0069170D"/>
    <w:rsid w:val="00691A7F"/>
    <w:rsid w:val="00691C2B"/>
    <w:rsid w:val="00692B95"/>
    <w:rsid w:val="00692E76"/>
    <w:rsid w:val="00692EC4"/>
    <w:rsid w:val="00693029"/>
    <w:rsid w:val="00693E5D"/>
    <w:rsid w:val="0069428B"/>
    <w:rsid w:val="00694413"/>
    <w:rsid w:val="00695079"/>
    <w:rsid w:val="006A0D3C"/>
    <w:rsid w:val="006A0D74"/>
    <w:rsid w:val="006A0F61"/>
    <w:rsid w:val="006A0FC5"/>
    <w:rsid w:val="006A1274"/>
    <w:rsid w:val="006A1732"/>
    <w:rsid w:val="006A1FF9"/>
    <w:rsid w:val="006A20A1"/>
    <w:rsid w:val="006A2170"/>
    <w:rsid w:val="006A3143"/>
    <w:rsid w:val="006A4598"/>
    <w:rsid w:val="006A7603"/>
    <w:rsid w:val="006A7F42"/>
    <w:rsid w:val="006B0FFD"/>
    <w:rsid w:val="006B1062"/>
    <w:rsid w:val="006B11F1"/>
    <w:rsid w:val="006B1440"/>
    <w:rsid w:val="006B1DFF"/>
    <w:rsid w:val="006B27F2"/>
    <w:rsid w:val="006B313C"/>
    <w:rsid w:val="006B4F36"/>
    <w:rsid w:val="006B79C6"/>
    <w:rsid w:val="006C489F"/>
    <w:rsid w:val="006C654C"/>
    <w:rsid w:val="006C7105"/>
    <w:rsid w:val="006C7464"/>
    <w:rsid w:val="006C74F4"/>
    <w:rsid w:val="006C7780"/>
    <w:rsid w:val="006C7ACD"/>
    <w:rsid w:val="006D1083"/>
    <w:rsid w:val="006D2F29"/>
    <w:rsid w:val="006D40CA"/>
    <w:rsid w:val="006D4142"/>
    <w:rsid w:val="006D57DF"/>
    <w:rsid w:val="006D5AE6"/>
    <w:rsid w:val="006D5C28"/>
    <w:rsid w:val="006D6584"/>
    <w:rsid w:val="006D65D8"/>
    <w:rsid w:val="006D667E"/>
    <w:rsid w:val="006D68DA"/>
    <w:rsid w:val="006E0AED"/>
    <w:rsid w:val="006E1365"/>
    <w:rsid w:val="006E15ED"/>
    <w:rsid w:val="006E1C46"/>
    <w:rsid w:val="006E313D"/>
    <w:rsid w:val="006E32E0"/>
    <w:rsid w:val="006E3497"/>
    <w:rsid w:val="006E37E0"/>
    <w:rsid w:val="006E5523"/>
    <w:rsid w:val="006E5DAC"/>
    <w:rsid w:val="006E68C9"/>
    <w:rsid w:val="006E6A58"/>
    <w:rsid w:val="006E75BA"/>
    <w:rsid w:val="006E7BAA"/>
    <w:rsid w:val="006F0440"/>
    <w:rsid w:val="006F04F1"/>
    <w:rsid w:val="006F1201"/>
    <w:rsid w:val="006F189E"/>
    <w:rsid w:val="006F1B3F"/>
    <w:rsid w:val="006F1D67"/>
    <w:rsid w:val="006F302E"/>
    <w:rsid w:val="006F3067"/>
    <w:rsid w:val="006F34B8"/>
    <w:rsid w:val="006F4732"/>
    <w:rsid w:val="006F53FD"/>
    <w:rsid w:val="006F5A9A"/>
    <w:rsid w:val="006F6628"/>
    <w:rsid w:val="006F6D65"/>
    <w:rsid w:val="00702A26"/>
    <w:rsid w:val="0070330E"/>
    <w:rsid w:val="00704220"/>
    <w:rsid w:val="00704B9D"/>
    <w:rsid w:val="00705965"/>
    <w:rsid w:val="00707609"/>
    <w:rsid w:val="00711136"/>
    <w:rsid w:val="00711291"/>
    <w:rsid w:val="00711692"/>
    <w:rsid w:val="00712DC8"/>
    <w:rsid w:val="00714415"/>
    <w:rsid w:val="00714716"/>
    <w:rsid w:val="00714730"/>
    <w:rsid w:val="007149AA"/>
    <w:rsid w:val="00714E16"/>
    <w:rsid w:val="00715F75"/>
    <w:rsid w:val="00715FBF"/>
    <w:rsid w:val="00716C8E"/>
    <w:rsid w:val="007211F3"/>
    <w:rsid w:val="00721CA0"/>
    <w:rsid w:val="007220C9"/>
    <w:rsid w:val="007238FF"/>
    <w:rsid w:val="00724069"/>
    <w:rsid w:val="007241AC"/>
    <w:rsid w:val="00724448"/>
    <w:rsid w:val="0072533C"/>
    <w:rsid w:val="0072569B"/>
    <w:rsid w:val="00725C30"/>
    <w:rsid w:val="00726605"/>
    <w:rsid w:val="0073078F"/>
    <w:rsid w:val="00730BFA"/>
    <w:rsid w:val="00731244"/>
    <w:rsid w:val="007316E5"/>
    <w:rsid w:val="007319A2"/>
    <w:rsid w:val="00732390"/>
    <w:rsid w:val="007324F8"/>
    <w:rsid w:val="0073272B"/>
    <w:rsid w:val="007327B4"/>
    <w:rsid w:val="00733709"/>
    <w:rsid w:val="007339CE"/>
    <w:rsid w:val="00734A8B"/>
    <w:rsid w:val="007352F8"/>
    <w:rsid w:val="0073547D"/>
    <w:rsid w:val="00735D7E"/>
    <w:rsid w:val="00736931"/>
    <w:rsid w:val="00736A3B"/>
    <w:rsid w:val="00736B0D"/>
    <w:rsid w:val="00737B51"/>
    <w:rsid w:val="00740C4F"/>
    <w:rsid w:val="00741464"/>
    <w:rsid w:val="007416E6"/>
    <w:rsid w:val="00741A0B"/>
    <w:rsid w:val="007423A0"/>
    <w:rsid w:val="00742D4B"/>
    <w:rsid w:val="00743B03"/>
    <w:rsid w:val="00743BC6"/>
    <w:rsid w:val="007444F3"/>
    <w:rsid w:val="00744F0F"/>
    <w:rsid w:val="007454C1"/>
    <w:rsid w:val="00745529"/>
    <w:rsid w:val="00745A4C"/>
    <w:rsid w:val="007464B2"/>
    <w:rsid w:val="007464D4"/>
    <w:rsid w:val="00746669"/>
    <w:rsid w:val="00746A80"/>
    <w:rsid w:val="0074730B"/>
    <w:rsid w:val="007474B4"/>
    <w:rsid w:val="00750FDE"/>
    <w:rsid w:val="007527BF"/>
    <w:rsid w:val="00752825"/>
    <w:rsid w:val="00752E35"/>
    <w:rsid w:val="007537E2"/>
    <w:rsid w:val="007553F2"/>
    <w:rsid w:val="007554C6"/>
    <w:rsid w:val="00760BE0"/>
    <w:rsid w:val="00761465"/>
    <w:rsid w:val="0076285E"/>
    <w:rsid w:val="00762B56"/>
    <w:rsid w:val="00763DBB"/>
    <w:rsid w:val="007641D8"/>
    <w:rsid w:val="007654AB"/>
    <w:rsid w:val="007655B9"/>
    <w:rsid w:val="00765928"/>
    <w:rsid w:val="00765B23"/>
    <w:rsid w:val="00765E89"/>
    <w:rsid w:val="007663BE"/>
    <w:rsid w:val="00767528"/>
    <w:rsid w:val="00770305"/>
    <w:rsid w:val="00772497"/>
    <w:rsid w:val="00772D0E"/>
    <w:rsid w:val="007734BF"/>
    <w:rsid w:val="007737DA"/>
    <w:rsid w:val="007754DD"/>
    <w:rsid w:val="00775A37"/>
    <w:rsid w:val="00775DB8"/>
    <w:rsid w:val="00776595"/>
    <w:rsid w:val="00776800"/>
    <w:rsid w:val="00776DB8"/>
    <w:rsid w:val="007809A2"/>
    <w:rsid w:val="00781144"/>
    <w:rsid w:val="00782E09"/>
    <w:rsid w:val="007840F4"/>
    <w:rsid w:val="0078411E"/>
    <w:rsid w:val="007848C8"/>
    <w:rsid w:val="00784BB5"/>
    <w:rsid w:val="00785320"/>
    <w:rsid w:val="00785DDD"/>
    <w:rsid w:val="007864FA"/>
    <w:rsid w:val="0078711F"/>
    <w:rsid w:val="0078743B"/>
    <w:rsid w:val="0078769E"/>
    <w:rsid w:val="00791248"/>
    <w:rsid w:val="00791BCD"/>
    <w:rsid w:val="007926DE"/>
    <w:rsid w:val="007928A3"/>
    <w:rsid w:val="00792E0C"/>
    <w:rsid w:val="007930C4"/>
    <w:rsid w:val="00793809"/>
    <w:rsid w:val="00793F1B"/>
    <w:rsid w:val="0079491D"/>
    <w:rsid w:val="00794E18"/>
    <w:rsid w:val="00795B3D"/>
    <w:rsid w:val="00795C04"/>
    <w:rsid w:val="007962A1"/>
    <w:rsid w:val="007962BF"/>
    <w:rsid w:val="0079633A"/>
    <w:rsid w:val="00796DA1"/>
    <w:rsid w:val="00796FFB"/>
    <w:rsid w:val="0079704A"/>
    <w:rsid w:val="007A04BF"/>
    <w:rsid w:val="007A1740"/>
    <w:rsid w:val="007A2B44"/>
    <w:rsid w:val="007A36FB"/>
    <w:rsid w:val="007A39CC"/>
    <w:rsid w:val="007A3C26"/>
    <w:rsid w:val="007A53D6"/>
    <w:rsid w:val="007A5C6B"/>
    <w:rsid w:val="007A5EA1"/>
    <w:rsid w:val="007A645A"/>
    <w:rsid w:val="007A6696"/>
    <w:rsid w:val="007A735B"/>
    <w:rsid w:val="007B2E55"/>
    <w:rsid w:val="007B33D5"/>
    <w:rsid w:val="007B3D18"/>
    <w:rsid w:val="007B5233"/>
    <w:rsid w:val="007B5703"/>
    <w:rsid w:val="007B65D7"/>
    <w:rsid w:val="007B7C46"/>
    <w:rsid w:val="007C1D83"/>
    <w:rsid w:val="007C2637"/>
    <w:rsid w:val="007C2716"/>
    <w:rsid w:val="007C2FCA"/>
    <w:rsid w:val="007C3000"/>
    <w:rsid w:val="007C36D6"/>
    <w:rsid w:val="007C37B8"/>
    <w:rsid w:val="007C6578"/>
    <w:rsid w:val="007C6FBA"/>
    <w:rsid w:val="007C7CA2"/>
    <w:rsid w:val="007D0A2A"/>
    <w:rsid w:val="007D14D8"/>
    <w:rsid w:val="007D1DF4"/>
    <w:rsid w:val="007D2B51"/>
    <w:rsid w:val="007D4084"/>
    <w:rsid w:val="007D50D9"/>
    <w:rsid w:val="007D74E7"/>
    <w:rsid w:val="007E05D4"/>
    <w:rsid w:val="007E0C1D"/>
    <w:rsid w:val="007E1C42"/>
    <w:rsid w:val="007E2378"/>
    <w:rsid w:val="007E28C0"/>
    <w:rsid w:val="007E2CF3"/>
    <w:rsid w:val="007E348F"/>
    <w:rsid w:val="007E3855"/>
    <w:rsid w:val="007E3C87"/>
    <w:rsid w:val="007E4363"/>
    <w:rsid w:val="007E4370"/>
    <w:rsid w:val="007E5789"/>
    <w:rsid w:val="007E625E"/>
    <w:rsid w:val="007E634A"/>
    <w:rsid w:val="007E685C"/>
    <w:rsid w:val="007E7598"/>
    <w:rsid w:val="007E78C2"/>
    <w:rsid w:val="007E7AFD"/>
    <w:rsid w:val="007F0CA7"/>
    <w:rsid w:val="007F2A23"/>
    <w:rsid w:val="007F404C"/>
    <w:rsid w:val="007F4B52"/>
    <w:rsid w:val="007F53CC"/>
    <w:rsid w:val="007F601E"/>
    <w:rsid w:val="007F6029"/>
    <w:rsid w:val="007F6EB2"/>
    <w:rsid w:val="007F7538"/>
    <w:rsid w:val="007F767C"/>
    <w:rsid w:val="007F777D"/>
    <w:rsid w:val="007F778F"/>
    <w:rsid w:val="008000CE"/>
    <w:rsid w:val="00801B32"/>
    <w:rsid w:val="0080373D"/>
    <w:rsid w:val="00805DD3"/>
    <w:rsid w:val="00806BAA"/>
    <w:rsid w:val="00806E2E"/>
    <w:rsid w:val="0081012A"/>
    <w:rsid w:val="00811206"/>
    <w:rsid w:val="008120FE"/>
    <w:rsid w:val="00812AD5"/>
    <w:rsid w:val="00812D21"/>
    <w:rsid w:val="00813F1E"/>
    <w:rsid w:val="00814542"/>
    <w:rsid w:val="008159EE"/>
    <w:rsid w:val="008163D0"/>
    <w:rsid w:val="00816CFD"/>
    <w:rsid w:val="00816F57"/>
    <w:rsid w:val="00821734"/>
    <w:rsid w:val="00821FD9"/>
    <w:rsid w:val="00822079"/>
    <w:rsid w:val="00823081"/>
    <w:rsid w:val="00823B4D"/>
    <w:rsid w:val="008241A1"/>
    <w:rsid w:val="00824E4A"/>
    <w:rsid w:val="00825350"/>
    <w:rsid w:val="008260FC"/>
    <w:rsid w:val="00830291"/>
    <w:rsid w:val="0083081F"/>
    <w:rsid w:val="008308C2"/>
    <w:rsid w:val="00831012"/>
    <w:rsid w:val="00831D1C"/>
    <w:rsid w:val="00834613"/>
    <w:rsid w:val="008366AB"/>
    <w:rsid w:val="00836716"/>
    <w:rsid w:val="00836D02"/>
    <w:rsid w:val="008370D0"/>
    <w:rsid w:val="008417EE"/>
    <w:rsid w:val="00842812"/>
    <w:rsid w:val="008438FE"/>
    <w:rsid w:val="00845102"/>
    <w:rsid w:val="00845206"/>
    <w:rsid w:val="008453F3"/>
    <w:rsid w:val="00845A07"/>
    <w:rsid w:val="00845BB9"/>
    <w:rsid w:val="00846325"/>
    <w:rsid w:val="00846804"/>
    <w:rsid w:val="00846CD2"/>
    <w:rsid w:val="00847214"/>
    <w:rsid w:val="008475E1"/>
    <w:rsid w:val="0084773D"/>
    <w:rsid w:val="008478FD"/>
    <w:rsid w:val="00847EC5"/>
    <w:rsid w:val="008503B9"/>
    <w:rsid w:val="008503E2"/>
    <w:rsid w:val="00851812"/>
    <w:rsid w:val="00851C1D"/>
    <w:rsid w:val="00853980"/>
    <w:rsid w:val="00853C9C"/>
    <w:rsid w:val="00854224"/>
    <w:rsid w:val="00854922"/>
    <w:rsid w:val="00855D6E"/>
    <w:rsid w:val="00856A08"/>
    <w:rsid w:val="00856FAD"/>
    <w:rsid w:val="008601EA"/>
    <w:rsid w:val="008603D9"/>
    <w:rsid w:val="0086082A"/>
    <w:rsid w:val="00860FAF"/>
    <w:rsid w:val="00861857"/>
    <w:rsid w:val="00861EBC"/>
    <w:rsid w:val="00862190"/>
    <w:rsid w:val="00862CC8"/>
    <w:rsid w:val="00863300"/>
    <w:rsid w:val="00863B21"/>
    <w:rsid w:val="00863D1E"/>
    <w:rsid w:val="0086418A"/>
    <w:rsid w:val="00864495"/>
    <w:rsid w:val="00865AC0"/>
    <w:rsid w:val="008662EC"/>
    <w:rsid w:val="00866377"/>
    <w:rsid w:val="008666F6"/>
    <w:rsid w:val="00870218"/>
    <w:rsid w:val="008704D1"/>
    <w:rsid w:val="00871E3C"/>
    <w:rsid w:val="0087212C"/>
    <w:rsid w:val="008728B5"/>
    <w:rsid w:val="00874263"/>
    <w:rsid w:val="008749FA"/>
    <w:rsid w:val="00875665"/>
    <w:rsid w:val="00875CF0"/>
    <w:rsid w:val="00876777"/>
    <w:rsid w:val="00876A8D"/>
    <w:rsid w:val="0087753C"/>
    <w:rsid w:val="008800FE"/>
    <w:rsid w:val="0088044F"/>
    <w:rsid w:val="00880BD2"/>
    <w:rsid w:val="00880C3D"/>
    <w:rsid w:val="00880DEE"/>
    <w:rsid w:val="008815F0"/>
    <w:rsid w:val="008831EB"/>
    <w:rsid w:val="0088548D"/>
    <w:rsid w:val="00886638"/>
    <w:rsid w:val="0088663D"/>
    <w:rsid w:val="008871EE"/>
    <w:rsid w:val="008877AF"/>
    <w:rsid w:val="00887D77"/>
    <w:rsid w:val="00890298"/>
    <w:rsid w:val="00890DA2"/>
    <w:rsid w:val="00890F67"/>
    <w:rsid w:val="0089131A"/>
    <w:rsid w:val="00891AE2"/>
    <w:rsid w:val="00891C72"/>
    <w:rsid w:val="008924A8"/>
    <w:rsid w:val="00892513"/>
    <w:rsid w:val="00892E8C"/>
    <w:rsid w:val="00892FDC"/>
    <w:rsid w:val="0089715B"/>
    <w:rsid w:val="00897EBA"/>
    <w:rsid w:val="008A08AC"/>
    <w:rsid w:val="008A09E7"/>
    <w:rsid w:val="008A132F"/>
    <w:rsid w:val="008A1731"/>
    <w:rsid w:val="008A1D7B"/>
    <w:rsid w:val="008A1EA1"/>
    <w:rsid w:val="008A2078"/>
    <w:rsid w:val="008A2A6C"/>
    <w:rsid w:val="008A36A6"/>
    <w:rsid w:val="008A4AE4"/>
    <w:rsid w:val="008A50AA"/>
    <w:rsid w:val="008A573E"/>
    <w:rsid w:val="008A697A"/>
    <w:rsid w:val="008A783A"/>
    <w:rsid w:val="008A7DD1"/>
    <w:rsid w:val="008A7EAB"/>
    <w:rsid w:val="008B0A60"/>
    <w:rsid w:val="008B1286"/>
    <w:rsid w:val="008B1356"/>
    <w:rsid w:val="008B267D"/>
    <w:rsid w:val="008B45B7"/>
    <w:rsid w:val="008B4BFB"/>
    <w:rsid w:val="008B54DF"/>
    <w:rsid w:val="008B6412"/>
    <w:rsid w:val="008C04FC"/>
    <w:rsid w:val="008C0C40"/>
    <w:rsid w:val="008C11DE"/>
    <w:rsid w:val="008C1359"/>
    <w:rsid w:val="008C14AB"/>
    <w:rsid w:val="008C1873"/>
    <w:rsid w:val="008C22C3"/>
    <w:rsid w:val="008C2304"/>
    <w:rsid w:val="008C26AC"/>
    <w:rsid w:val="008C4576"/>
    <w:rsid w:val="008C4AF1"/>
    <w:rsid w:val="008C54B7"/>
    <w:rsid w:val="008C594B"/>
    <w:rsid w:val="008C5DAA"/>
    <w:rsid w:val="008C6C1D"/>
    <w:rsid w:val="008C6E0E"/>
    <w:rsid w:val="008C73FE"/>
    <w:rsid w:val="008D09AA"/>
    <w:rsid w:val="008D0A79"/>
    <w:rsid w:val="008D0E02"/>
    <w:rsid w:val="008D12B9"/>
    <w:rsid w:val="008D1877"/>
    <w:rsid w:val="008D191D"/>
    <w:rsid w:val="008D1A9D"/>
    <w:rsid w:val="008D2D70"/>
    <w:rsid w:val="008D4008"/>
    <w:rsid w:val="008D6683"/>
    <w:rsid w:val="008D6CB9"/>
    <w:rsid w:val="008E0EB2"/>
    <w:rsid w:val="008E1361"/>
    <w:rsid w:val="008E363D"/>
    <w:rsid w:val="008E3EF4"/>
    <w:rsid w:val="008E5628"/>
    <w:rsid w:val="008E637A"/>
    <w:rsid w:val="008E661A"/>
    <w:rsid w:val="008E72A2"/>
    <w:rsid w:val="008E7447"/>
    <w:rsid w:val="008F0101"/>
    <w:rsid w:val="008F0951"/>
    <w:rsid w:val="008F095C"/>
    <w:rsid w:val="008F2894"/>
    <w:rsid w:val="008F298E"/>
    <w:rsid w:val="008F339E"/>
    <w:rsid w:val="008F35D5"/>
    <w:rsid w:val="008F38AB"/>
    <w:rsid w:val="008F3D80"/>
    <w:rsid w:val="008F43AA"/>
    <w:rsid w:val="008F516B"/>
    <w:rsid w:val="008F5A00"/>
    <w:rsid w:val="008F5D5D"/>
    <w:rsid w:val="008F5D9C"/>
    <w:rsid w:val="008F67CD"/>
    <w:rsid w:val="008F76D0"/>
    <w:rsid w:val="009011D4"/>
    <w:rsid w:val="0090168C"/>
    <w:rsid w:val="00901822"/>
    <w:rsid w:val="00901D12"/>
    <w:rsid w:val="00904A3D"/>
    <w:rsid w:val="00904F84"/>
    <w:rsid w:val="009056F2"/>
    <w:rsid w:val="00905AF8"/>
    <w:rsid w:val="00906711"/>
    <w:rsid w:val="009071B9"/>
    <w:rsid w:val="00907D97"/>
    <w:rsid w:val="00910082"/>
    <w:rsid w:val="00910595"/>
    <w:rsid w:val="00910782"/>
    <w:rsid w:val="00910826"/>
    <w:rsid w:val="00910EFF"/>
    <w:rsid w:val="00911482"/>
    <w:rsid w:val="00911AC1"/>
    <w:rsid w:val="00911FED"/>
    <w:rsid w:val="0091467F"/>
    <w:rsid w:val="00914EB1"/>
    <w:rsid w:val="0091656C"/>
    <w:rsid w:val="009169D8"/>
    <w:rsid w:val="00916CA7"/>
    <w:rsid w:val="0091735F"/>
    <w:rsid w:val="00917B00"/>
    <w:rsid w:val="00920414"/>
    <w:rsid w:val="009206E5"/>
    <w:rsid w:val="00920B2B"/>
    <w:rsid w:val="009211F1"/>
    <w:rsid w:val="00922694"/>
    <w:rsid w:val="00922697"/>
    <w:rsid w:val="00922731"/>
    <w:rsid w:val="009227BF"/>
    <w:rsid w:val="00922D53"/>
    <w:rsid w:val="009237C0"/>
    <w:rsid w:val="00924392"/>
    <w:rsid w:val="00926430"/>
    <w:rsid w:val="00926950"/>
    <w:rsid w:val="009271E1"/>
    <w:rsid w:val="009278FF"/>
    <w:rsid w:val="00927C33"/>
    <w:rsid w:val="00927F00"/>
    <w:rsid w:val="00930076"/>
    <w:rsid w:val="00931315"/>
    <w:rsid w:val="00931BBA"/>
    <w:rsid w:val="00932C0E"/>
    <w:rsid w:val="00933216"/>
    <w:rsid w:val="009337D8"/>
    <w:rsid w:val="00934B37"/>
    <w:rsid w:val="00935BB2"/>
    <w:rsid w:val="00936652"/>
    <w:rsid w:val="009405C0"/>
    <w:rsid w:val="0094065D"/>
    <w:rsid w:val="0094172C"/>
    <w:rsid w:val="00941C00"/>
    <w:rsid w:val="0094226B"/>
    <w:rsid w:val="00943376"/>
    <w:rsid w:val="00943D78"/>
    <w:rsid w:val="0094438B"/>
    <w:rsid w:val="00944755"/>
    <w:rsid w:val="00944961"/>
    <w:rsid w:val="009453C1"/>
    <w:rsid w:val="00945F73"/>
    <w:rsid w:val="00947562"/>
    <w:rsid w:val="009479AB"/>
    <w:rsid w:val="00947AE3"/>
    <w:rsid w:val="00950069"/>
    <w:rsid w:val="009508B6"/>
    <w:rsid w:val="0095133D"/>
    <w:rsid w:val="00951517"/>
    <w:rsid w:val="009519AB"/>
    <w:rsid w:val="00951F96"/>
    <w:rsid w:val="009555DC"/>
    <w:rsid w:val="00957B7D"/>
    <w:rsid w:val="009605C1"/>
    <w:rsid w:val="00961F01"/>
    <w:rsid w:val="00961F56"/>
    <w:rsid w:val="00961FED"/>
    <w:rsid w:val="009620D1"/>
    <w:rsid w:val="0096281C"/>
    <w:rsid w:val="00962D4C"/>
    <w:rsid w:val="00962E47"/>
    <w:rsid w:val="0096301E"/>
    <w:rsid w:val="00963867"/>
    <w:rsid w:val="0096411F"/>
    <w:rsid w:val="00964500"/>
    <w:rsid w:val="009658C6"/>
    <w:rsid w:val="0096708B"/>
    <w:rsid w:val="00967C1C"/>
    <w:rsid w:val="00970BF4"/>
    <w:rsid w:val="0097159D"/>
    <w:rsid w:val="0097317E"/>
    <w:rsid w:val="009734D9"/>
    <w:rsid w:val="00973D0D"/>
    <w:rsid w:val="0097456F"/>
    <w:rsid w:val="009751BF"/>
    <w:rsid w:val="00975558"/>
    <w:rsid w:val="00975673"/>
    <w:rsid w:val="009762F6"/>
    <w:rsid w:val="009763BD"/>
    <w:rsid w:val="00976863"/>
    <w:rsid w:val="0097687F"/>
    <w:rsid w:val="0097691C"/>
    <w:rsid w:val="0097727D"/>
    <w:rsid w:val="009804EA"/>
    <w:rsid w:val="00980719"/>
    <w:rsid w:val="00980B1B"/>
    <w:rsid w:val="00981594"/>
    <w:rsid w:val="00981DBD"/>
    <w:rsid w:val="00982CCE"/>
    <w:rsid w:val="00984A4D"/>
    <w:rsid w:val="00984D92"/>
    <w:rsid w:val="00984DA0"/>
    <w:rsid w:val="00985C92"/>
    <w:rsid w:val="00985EE4"/>
    <w:rsid w:val="00985FD6"/>
    <w:rsid w:val="009878FB"/>
    <w:rsid w:val="00987E90"/>
    <w:rsid w:val="009904AC"/>
    <w:rsid w:val="00991613"/>
    <w:rsid w:val="00991B5F"/>
    <w:rsid w:val="0099208F"/>
    <w:rsid w:val="0099209A"/>
    <w:rsid w:val="009921F2"/>
    <w:rsid w:val="009936C7"/>
    <w:rsid w:val="00993FB9"/>
    <w:rsid w:val="00994104"/>
    <w:rsid w:val="00996AB3"/>
    <w:rsid w:val="00996E0A"/>
    <w:rsid w:val="00996FE3"/>
    <w:rsid w:val="00997356"/>
    <w:rsid w:val="009976DD"/>
    <w:rsid w:val="009A0140"/>
    <w:rsid w:val="009A09A6"/>
    <w:rsid w:val="009A0A59"/>
    <w:rsid w:val="009A1E28"/>
    <w:rsid w:val="009A272D"/>
    <w:rsid w:val="009A2B20"/>
    <w:rsid w:val="009A3456"/>
    <w:rsid w:val="009A4E23"/>
    <w:rsid w:val="009A5394"/>
    <w:rsid w:val="009A5570"/>
    <w:rsid w:val="009A6727"/>
    <w:rsid w:val="009A7B33"/>
    <w:rsid w:val="009B05A6"/>
    <w:rsid w:val="009B0C61"/>
    <w:rsid w:val="009B0D68"/>
    <w:rsid w:val="009B1957"/>
    <w:rsid w:val="009B343F"/>
    <w:rsid w:val="009B3C2B"/>
    <w:rsid w:val="009B3CD1"/>
    <w:rsid w:val="009B42AC"/>
    <w:rsid w:val="009B4B91"/>
    <w:rsid w:val="009B5437"/>
    <w:rsid w:val="009B5ED2"/>
    <w:rsid w:val="009C08E3"/>
    <w:rsid w:val="009C256A"/>
    <w:rsid w:val="009C292A"/>
    <w:rsid w:val="009C2ABF"/>
    <w:rsid w:val="009C3AEF"/>
    <w:rsid w:val="009C40BB"/>
    <w:rsid w:val="009C4C5F"/>
    <w:rsid w:val="009C53F3"/>
    <w:rsid w:val="009C57EA"/>
    <w:rsid w:val="009C782A"/>
    <w:rsid w:val="009C7D27"/>
    <w:rsid w:val="009D0083"/>
    <w:rsid w:val="009D19F9"/>
    <w:rsid w:val="009D2219"/>
    <w:rsid w:val="009D2369"/>
    <w:rsid w:val="009D260E"/>
    <w:rsid w:val="009D2754"/>
    <w:rsid w:val="009D368C"/>
    <w:rsid w:val="009D4125"/>
    <w:rsid w:val="009D4974"/>
    <w:rsid w:val="009D6FCB"/>
    <w:rsid w:val="009D7C63"/>
    <w:rsid w:val="009E02A9"/>
    <w:rsid w:val="009E093B"/>
    <w:rsid w:val="009E0C00"/>
    <w:rsid w:val="009E1712"/>
    <w:rsid w:val="009E21CA"/>
    <w:rsid w:val="009E2696"/>
    <w:rsid w:val="009E270D"/>
    <w:rsid w:val="009E4CED"/>
    <w:rsid w:val="009E52AD"/>
    <w:rsid w:val="009E5310"/>
    <w:rsid w:val="009E5635"/>
    <w:rsid w:val="009E5C43"/>
    <w:rsid w:val="009E67B2"/>
    <w:rsid w:val="009E6D94"/>
    <w:rsid w:val="009E77D8"/>
    <w:rsid w:val="009E79BF"/>
    <w:rsid w:val="009F0079"/>
    <w:rsid w:val="009F00DC"/>
    <w:rsid w:val="009F14FB"/>
    <w:rsid w:val="009F1FD6"/>
    <w:rsid w:val="009F2A33"/>
    <w:rsid w:val="009F3022"/>
    <w:rsid w:val="009F5E0E"/>
    <w:rsid w:val="009F5E75"/>
    <w:rsid w:val="009F77D2"/>
    <w:rsid w:val="00A001F6"/>
    <w:rsid w:val="00A03BBB"/>
    <w:rsid w:val="00A04018"/>
    <w:rsid w:val="00A04174"/>
    <w:rsid w:val="00A049B8"/>
    <w:rsid w:val="00A04BB5"/>
    <w:rsid w:val="00A0550C"/>
    <w:rsid w:val="00A0569B"/>
    <w:rsid w:val="00A05CA6"/>
    <w:rsid w:val="00A0621F"/>
    <w:rsid w:val="00A06D43"/>
    <w:rsid w:val="00A07582"/>
    <w:rsid w:val="00A11207"/>
    <w:rsid w:val="00A12A7D"/>
    <w:rsid w:val="00A12D4E"/>
    <w:rsid w:val="00A136DC"/>
    <w:rsid w:val="00A149C0"/>
    <w:rsid w:val="00A158D9"/>
    <w:rsid w:val="00A15C2C"/>
    <w:rsid w:val="00A166D5"/>
    <w:rsid w:val="00A172B0"/>
    <w:rsid w:val="00A177E1"/>
    <w:rsid w:val="00A23B8E"/>
    <w:rsid w:val="00A23CE5"/>
    <w:rsid w:val="00A23D61"/>
    <w:rsid w:val="00A24084"/>
    <w:rsid w:val="00A24CF9"/>
    <w:rsid w:val="00A25925"/>
    <w:rsid w:val="00A271EE"/>
    <w:rsid w:val="00A2779D"/>
    <w:rsid w:val="00A27B16"/>
    <w:rsid w:val="00A30B4E"/>
    <w:rsid w:val="00A32E55"/>
    <w:rsid w:val="00A341AD"/>
    <w:rsid w:val="00A373BC"/>
    <w:rsid w:val="00A37421"/>
    <w:rsid w:val="00A37D08"/>
    <w:rsid w:val="00A40010"/>
    <w:rsid w:val="00A405B1"/>
    <w:rsid w:val="00A40B36"/>
    <w:rsid w:val="00A415F3"/>
    <w:rsid w:val="00A41767"/>
    <w:rsid w:val="00A41AD3"/>
    <w:rsid w:val="00A4342A"/>
    <w:rsid w:val="00A43AA1"/>
    <w:rsid w:val="00A442FC"/>
    <w:rsid w:val="00A4463E"/>
    <w:rsid w:val="00A448A0"/>
    <w:rsid w:val="00A44A51"/>
    <w:rsid w:val="00A4641A"/>
    <w:rsid w:val="00A469F7"/>
    <w:rsid w:val="00A4720A"/>
    <w:rsid w:val="00A4757D"/>
    <w:rsid w:val="00A5039F"/>
    <w:rsid w:val="00A51E61"/>
    <w:rsid w:val="00A52191"/>
    <w:rsid w:val="00A52219"/>
    <w:rsid w:val="00A523F0"/>
    <w:rsid w:val="00A526DE"/>
    <w:rsid w:val="00A529E7"/>
    <w:rsid w:val="00A531D0"/>
    <w:rsid w:val="00A549C8"/>
    <w:rsid w:val="00A5504B"/>
    <w:rsid w:val="00A56138"/>
    <w:rsid w:val="00A56381"/>
    <w:rsid w:val="00A56A5E"/>
    <w:rsid w:val="00A578BD"/>
    <w:rsid w:val="00A601A9"/>
    <w:rsid w:val="00A6439E"/>
    <w:rsid w:val="00A64C17"/>
    <w:rsid w:val="00A64F6A"/>
    <w:rsid w:val="00A65257"/>
    <w:rsid w:val="00A702A7"/>
    <w:rsid w:val="00A703C4"/>
    <w:rsid w:val="00A7062A"/>
    <w:rsid w:val="00A7079A"/>
    <w:rsid w:val="00A7152F"/>
    <w:rsid w:val="00A71D07"/>
    <w:rsid w:val="00A71FFB"/>
    <w:rsid w:val="00A7202A"/>
    <w:rsid w:val="00A72B0E"/>
    <w:rsid w:val="00A73202"/>
    <w:rsid w:val="00A7336B"/>
    <w:rsid w:val="00A74534"/>
    <w:rsid w:val="00A753C8"/>
    <w:rsid w:val="00A7545A"/>
    <w:rsid w:val="00A75F71"/>
    <w:rsid w:val="00A76078"/>
    <w:rsid w:val="00A815F3"/>
    <w:rsid w:val="00A81D7B"/>
    <w:rsid w:val="00A82075"/>
    <w:rsid w:val="00A83D56"/>
    <w:rsid w:val="00A83EB5"/>
    <w:rsid w:val="00A85525"/>
    <w:rsid w:val="00A8703A"/>
    <w:rsid w:val="00A87F24"/>
    <w:rsid w:val="00A90F10"/>
    <w:rsid w:val="00A91198"/>
    <w:rsid w:val="00A92A89"/>
    <w:rsid w:val="00A9340C"/>
    <w:rsid w:val="00A93CE2"/>
    <w:rsid w:val="00A9468C"/>
    <w:rsid w:val="00A953FC"/>
    <w:rsid w:val="00A95558"/>
    <w:rsid w:val="00A95BD4"/>
    <w:rsid w:val="00A96456"/>
    <w:rsid w:val="00A97168"/>
    <w:rsid w:val="00A971FF"/>
    <w:rsid w:val="00A9778F"/>
    <w:rsid w:val="00AA095F"/>
    <w:rsid w:val="00AA0F64"/>
    <w:rsid w:val="00AA1DB8"/>
    <w:rsid w:val="00AA3307"/>
    <w:rsid w:val="00AA337E"/>
    <w:rsid w:val="00AA3B14"/>
    <w:rsid w:val="00AA3D06"/>
    <w:rsid w:val="00AA42A9"/>
    <w:rsid w:val="00AA4F5D"/>
    <w:rsid w:val="00AA5D87"/>
    <w:rsid w:val="00AA6982"/>
    <w:rsid w:val="00AA6A3E"/>
    <w:rsid w:val="00AA7363"/>
    <w:rsid w:val="00AA737D"/>
    <w:rsid w:val="00AA7390"/>
    <w:rsid w:val="00AA7C4A"/>
    <w:rsid w:val="00AB12F2"/>
    <w:rsid w:val="00AB173C"/>
    <w:rsid w:val="00AB177C"/>
    <w:rsid w:val="00AB1C16"/>
    <w:rsid w:val="00AB2C7C"/>
    <w:rsid w:val="00AB2FF2"/>
    <w:rsid w:val="00AB4111"/>
    <w:rsid w:val="00AB46D9"/>
    <w:rsid w:val="00AB49A9"/>
    <w:rsid w:val="00AB57CC"/>
    <w:rsid w:val="00AC070B"/>
    <w:rsid w:val="00AC14D5"/>
    <w:rsid w:val="00AC1539"/>
    <w:rsid w:val="00AC25B4"/>
    <w:rsid w:val="00AC2E6F"/>
    <w:rsid w:val="00AC3D23"/>
    <w:rsid w:val="00AC55E3"/>
    <w:rsid w:val="00AC79E7"/>
    <w:rsid w:val="00AD00D6"/>
    <w:rsid w:val="00AD02FB"/>
    <w:rsid w:val="00AD04E1"/>
    <w:rsid w:val="00AD074D"/>
    <w:rsid w:val="00AD0EA3"/>
    <w:rsid w:val="00AD2556"/>
    <w:rsid w:val="00AD3607"/>
    <w:rsid w:val="00AD363F"/>
    <w:rsid w:val="00AD482A"/>
    <w:rsid w:val="00AD4E85"/>
    <w:rsid w:val="00AD50AE"/>
    <w:rsid w:val="00AD5120"/>
    <w:rsid w:val="00AD764E"/>
    <w:rsid w:val="00AE0630"/>
    <w:rsid w:val="00AE1212"/>
    <w:rsid w:val="00AE3B23"/>
    <w:rsid w:val="00AE4BD1"/>
    <w:rsid w:val="00AE5BD9"/>
    <w:rsid w:val="00AE60F8"/>
    <w:rsid w:val="00AE61C2"/>
    <w:rsid w:val="00AE62AE"/>
    <w:rsid w:val="00AE64DD"/>
    <w:rsid w:val="00AF4355"/>
    <w:rsid w:val="00AF4889"/>
    <w:rsid w:val="00AF4B2E"/>
    <w:rsid w:val="00AF5605"/>
    <w:rsid w:val="00AF5747"/>
    <w:rsid w:val="00AF6C15"/>
    <w:rsid w:val="00AF7165"/>
    <w:rsid w:val="00AF7B4C"/>
    <w:rsid w:val="00B005D3"/>
    <w:rsid w:val="00B00A5E"/>
    <w:rsid w:val="00B00B29"/>
    <w:rsid w:val="00B010D9"/>
    <w:rsid w:val="00B013DC"/>
    <w:rsid w:val="00B01664"/>
    <w:rsid w:val="00B0250E"/>
    <w:rsid w:val="00B025AB"/>
    <w:rsid w:val="00B03343"/>
    <w:rsid w:val="00B041D4"/>
    <w:rsid w:val="00B04536"/>
    <w:rsid w:val="00B04771"/>
    <w:rsid w:val="00B0482B"/>
    <w:rsid w:val="00B0514E"/>
    <w:rsid w:val="00B05E05"/>
    <w:rsid w:val="00B06304"/>
    <w:rsid w:val="00B06592"/>
    <w:rsid w:val="00B0700C"/>
    <w:rsid w:val="00B073FD"/>
    <w:rsid w:val="00B111BF"/>
    <w:rsid w:val="00B1368F"/>
    <w:rsid w:val="00B13FE6"/>
    <w:rsid w:val="00B140A4"/>
    <w:rsid w:val="00B1535F"/>
    <w:rsid w:val="00B15C6E"/>
    <w:rsid w:val="00B16468"/>
    <w:rsid w:val="00B1719C"/>
    <w:rsid w:val="00B2054B"/>
    <w:rsid w:val="00B206F7"/>
    <w:rsid w:val="00B208BA"/>
    <w:rsid w:val="00B21009"/>
    <w:rsid w:val="00B213C2"/>
    <w:rsid w:val="00B21994"/>
    <w:rsid w:val="00B2294E"/>
    <w:rsid w:val="00B230AD"/>
    <w:rsid w:val="00B235EE"/>
    <w:rsid w:val="00B254C3"/>
    <w:rsid w:val="00B26327"/>
    <w:rsid w:val="00B27BC3"/>
    <w:rsid w:val="00B27FAD"/>
    <w:rsid w:val="00B3003B"/>
    <w:rsid w:val="00B30698"/>
    <w:rsid w:val="00B32016"/>
    <w:rsid w:val="00B325C6"/>
    <w:rsid w:val="00B32FDD"/>
    <w:rsid w:val="00B3530E"/>
    <w:rsid w:val="00B35E1B"/>
    <w:rsid w:val="00B360A2"/>
    <w:rsid w:val="00B367D2"/>
    <w:rsid w:val="00B368F7"/>
    <w:rsid w:val="00B37EFF"/>
    <w:rsid w:val="00B405DA"/>
    <w:rsid w:val="00B4080C"/>
    <w:rsid w:val="00B4176E"/>
    <w:rsid w:val="00B41879"/>
    <w:rsid w:val="00B41E18"/>
    <w:rsid w:val="00B41EE7"/>
    <w:rsid w:val="00B424D1"/>
    <w:rsid w:val="00B43397"/>
    <w:rsid w:val="00B43C23"/>
    <w:rsid w:val="00B43EA7"/>
    <w:rsid w:val="00B44B0B"/>
    <w:rsid w:val="00B470C6"/>
    <w:rsid w:val="00B471D9"/>
    <w:rsid w:val="00B47D2D"/>
    <w:rsid w:val="00B47DBC"/>
    <w:rsid w:val="00B500AA"/>
    <w:rsid w:val="00B51C5A"/>
    <w:rsid w:val="00B52288"/>
    <w:rsid w:val="00B52597"/>
    <w:rsid w:val="00B53E84"/>
    <w:rsid w:val="00B54541"/>
    <w:rsid w:val="00B54A9B"/>
    <w:rsid w:val="00B54CF1"/>
    <w:rsid w:val="00B55B4A"/>
    <w:rsid w:val="00B561B6"/>
    <w:rsid w:val="00B56508"/>
    <w:rsid w:val="00B56A4C"/>
    <w:rsid w:val="00B6010F"/>
    <w:rsid w:val="00B6049C"/>
    <w:rsid w:val="00B608AB"/>
    <w:rsid w:val="00B60C72"/>
    <w:rsid w:val="00B61495"/>
    <w:rsid w:val="00B6177B"/>
    <w:rsid w:val="00B61CF3"/>
    <w:rsid w:val="00B61FF6"/>
    <w:rsid w:val="00B62479"/>
    <w:rsid w:val="00B62678"/>
    <w:rsid w:val="00B63714"/>
    <w:rsid w:val="00B63D8D"/>
    <w:rsid w:val="00B63E14"/>
    <w:rsid w:val="00B64247"/>
    <w:rsid w:val="00B646C3"/>
    <w:rsid w:val="00B657B4"/>
    <w:rsid w:val="00B65DD7"/>
    <w:rsid w:val="00B65EDF"/>
    <w:rsid w:val="00B667B2"/>
    <w:rsid w:val="00B66ECB"/>
    <w:rsid w:val="00B6706C"/>
    <w:rsid w:val="00B671CF"/>
    <w:rsid w:val="00B67D8E"/>
    <w:rsid w:val="00B725E5"/>
    <w:rsid w:val="00B7307D"/>
    <w:rsid w:val="00B735EB"/>
    <w:rsid w:val="00B73940"/>
    <w:rsid w:val="00B74456"/>
    <w:rsid w:val="00B76C32"/>
    <w:rsid w:val="00B7743A"/>
    <w:rsid w:val="00B800AE"/>
    <w:rsid w:val="00B80278"/>
    <w:rsid w:val="00B80421"/>
    <w:rsid w:val="00B81159"/>
    <w:rsid w:val="00B811B1"/>
    <w:rsid w:val="00B818BA"/>
    <w:rsid w:val="00B822AA"/>
    <w:rsid w:val="00B82C4C"/>
    <w:rsid w:val="00B82F6E"/>
    <w:rsid w:val="00B83324"/>
    <w:rsid w:val="00B83C7A"/>
    <w:rsid w:val="00B83F9C"/>
    <w:rsid w:val="00B84104"/>
    <w:rsid w:val="00B84AAD"/>
    <w:rsid w:val="00B859DB"/>
    <w:rsid w:val="00B86209"/>
    <w:rsid w:val="00B86395"/>
    <w:rsid w:val="00B865DA"/>
    <w:rsid w:val="00B8745A"/>
    <w:rsid w:val="00B87E5A"/>
    <w:rsid w:val="00B918AD"/>
    <w:rsid w:val="00B91F15"/>
    <w:rsid w:val="00B92868"/>
    <w:rsid w:val="00B92C80"/>
    <w:rsid w:val="00B92CB3"/>
    <w:rsid w:val="00B93455"/>
    <w:rsid w:val="00B948C7"/>
    <w:rsid w:val="00B9535B"/>
    <w:rsid w:val="00B959D1"/>
    <w:rsid w:val="00BA02D1"/>
    <w:rsid w:val="00BA10BF"/>
    <w:rsid w:val="00BA1532"/>
    <w:rsid w:val="00BA1A0C"/>
    <w:rsid w:val="00BA2B26"/>
    <w:rsid w:val="00BA3AB8"/>
    <w:rsid w:val="00BA4134"/>
    <w:rsid w:val="00BA46F5"/>
    <w:rsid w:val="00BA4FCE"/>
    <w:rsid w:val="00BA514F"/>
    <w:rsid w:val="00BA727F"/>
    <w:rsid w:val="00BA72AA"/>
    <w:rsid w:val="00BB1267"/>
    <w:rsid w:val="00BB1AC6"/>
    <w:rsid w:val="00BB2D85"/>
    <w:rsid w:val="00BB3B35"/>
    <w:rsid w:val="00BB3D25"/>
    <w:rsid w:val="00BB4E65"/>
    <w:rsid w:val="00BB5256"/>
    <w:rsid w:val="00BB52EE"/>
    <w:rsid w:val="00BB5FBA"/>
    <w:rsid w:val="00BB7241"/>
    <w:rsid w:val="00BB76F0"/>
    <w:rsid w:val="00BC2715"/>
    <w:rsid w:val="00BC2D41"/>
    <w:rsid w:val="00BC321F"/>
    <w:rsid w:val="00BC380A"/>
    <w:rsid w:val="00BC38E9"/>
    <w:rsid w:val="00BC408F"/>
    <w:rsid w:val="00BC501F"/>
    <w:rsid w:val="00BC5A14"/>
    <w:rsid w:val="00BC633C"/>
    <w:rsid w:val="00BC79F6"/>
    <w:rsid w:val="00BD06D5"/>
    <w:rsid w:val="00BD0ED5"/>
    <w:rsid w:val="00BD2B93"/>
    <w:rsid w:val="00BD43F9"/>
    <w:rsid w:val="00BD4FB8"/>
    <w:rsid w:val="00BD566D"/>
    <w:rsid w:val="00BD6931"/>
    <w:rsid w:val="00BD6D25"/>
    <w:rsid w:val="00BD7B0E"/>
    <w:rsid w:val="00BD7C4E"/>
    <w:rsid w:val="00BE0848"/>
    <w:rsid w:val="00BE1A74"/>
    <w:rsid w:val="00BE1AE0"/>
    <w:rsid w:val="00BE1EED"/>
    <w:rsid w:val="00BE2D48"/>
    <w:rsid w:val="00BE32FC"/>
    <w:rsid w:val="00BE3FB2"/>
    <w:rsid w:val="00BE438F"/>
    <w:rsid w:val="00BE5EB1"/>
    <w:rsid w:val="00BE751B"/>
    <w:rsid w:val="00BE79D1"/>
    <w:rsid w:val="00BE7AD9"/>
    <w:rsid w:val="00BE7C14"/>
    <w:rsid w:val="00BF07AC"/>
    <w:rsid w:val="00BF1B10"/>
    <w:rsid w:val="00BF1EB7"/>
    <w:rsid w:val="00BF2C5A"/>
    <w:rsid w:val="00BF45FE"/>
    <w:rsid w:val="00BF55EC"/>
    <w:rsid w:val="00BF57C6"/>
    <w:rsid w:val="00BF5C28"/>
    <w:rsid w:val="00C00C02"/>
    <w:rsid w:val="00C0160B"/>
    <w:rsid w:val="00C016FA"/>
    <w:rsid w:val="00C02696"/>
    <w:rsid w:val="00C026EE"/>
    <w:rsid w:val="00C033C1"/>
    <w:rsid w:val="00C03950"/>
    <w:rsid w:val="00C049AC"/>
    <w:rsid w:val="00C04C7D"/>
    <w:rsid w:val="00C0630C"/>
    <w:rsid w:val="00C0655E"/>
    <w:rsid w:val="00C068F5"/>
    <w:rsid w:val="00C06AD7"/>
    <w:rsid w:val="00C07832"/>
    <w:rsid w:val="00C10C4C"/>
    <w:rsid w:val="00C11D35"/>
    <w:rsid w:val="00C11DB6"/>
    <w:rsid w:val="00C11E3C"/>
    <w:rsid w:val="00C12E6F"/>
    <w:rsid w:val="00C13081"/>
    <w:rsid w:val="00C13493"/>
    <w:rsid w:val="00C13654"/>
    <w:rsid w:val="00C13D96"/>
    <w:rsid w:val="00C14455"/>
    <w:rsid w:val="00C144B4"/>
    <w:rsid w:val="00C1645B"/>
    <w:rsid w:val="00C17182"/>
    <w:rsid w:val="00C1719A"/>
    <w:rsid w:val="00C17392"/>
    <w:rsid w:val="00C206A5"/>
    <w:rsid w:val="00C208C4"/>
    <w:rsid w:val="00C21ADD"/>
    <w:rsid w:val="00C21F50"/>
    <w:rsid w:val="00C228B9"/>
    <w:rsid w:val="00C25443"/>
    <w:rsid w:val="00C25B1C"/>
    <w:rsid w:val="00C26C28"/>
    <w:rsid w:val="00C26C29"/>
    <w:rsid w:val="00C30D2C"/>
    <w:rsid w:val="00C30E2B"/>
    <w:rsid w:val="00C310B4"/>
    <w:rsid w:val="00C31445"/>
    <w:rsid w:val="00C315B8"/>
    <w:rsid w:val="00C317B7"/>
    <w:rsid w:val="00C32464"/>
    <w:rsid w:val="00C32602"/>
    <w:rsid w:val="00C332AF"/>
    <w:rsid w:val="00C3336F"/>
    <w:rsid w:val="00C342BC"/>
    <w:rsid w:val="00C34CE0"/>
    <w:rsid w:val="00C35601"/>
    <w:rsid w:val="00C358E6"/>
    <w:rsid w:val="00C36612"/>
    <w:rsid w:val="00C36ED5"/>
    <w:rsid w:val="00C3721E"/>
    <w:rsid w:val="00C37756"/>
    <w:rsid w:val="00C37EB4"/>
    <w:rsid w:val="00C400B9"/>
    <w:rsid w:val="00C40D54"/>
    <w:rsid w:val="00C40DCC"/>
    <w:rsid w:val="00C41525"/>
    <w:rsid w:val="00C42036"/>
    <w:rsid w:val="00C4283F"/>
    <w:rsid w:val="00C43005"/>
    <w:rsid w:val="00C446DF"/>
    <w:rsid w:val="00C447F3"/>
    <w:rsid w:val="00C44938"/>
    <w:rsid w:val="00C44C32"/>
    <w:rsid w:val="00C44E3B"/>
    <w:rsid w:val="00C452C8"/>
    <w:rsid w:val="00C454F2"/>
    <w:rsid w:val="00C46ABD"/>
    <w:rsid w:val="00C46ECF"/>
    <w:rsid w:val="00C46F6C"/>
    <w:rsid w:val="00C47560"/>
    <w:rsid w:val="00C478F5"/>
    <w:rsid w:val="00C47F85"/>
    <w:rsid w:val="00C5023F"/>
    <w:rsid w:val="00C50A15"/>
    <w:rsid w:val="00C51F69"/>
    <w:rsid w:val="00C52AF0"/>
    <w:rsid w:val="00C52B2E"/>
    <w:rsid w:val="00C52DC4"/>
    <w:rsid w:val="00C52FC2"/>
    <w:rsid w:val="00C530F7"/>
    <w:rsid w:val="00C5438F"/>
    <w:rsid w:val="00C54796"/>
    <w:rsid w:val="00C54D03"/>
    <w:rsid w:val="00C55C50"/>
    <w:rsid w:val="00C56A8B"/>
    <w:rsid w:val="00C61419"/>
    <w:rsid w:val="00C61543"/>
    <w:rsid w:val="00C6297D"/>
    <w:rsid w:val="00C64D97"/>
    <w:rsid w:val="00C651FB"/>
    <w:rsid w:val="00C65FAA"/>
    <w:rsid w:val="00C66C1A"/>
    <w:rsid w:val="00C66F9F"/>
    <w:rsid w:val="00C6791A"/>
    <w:rsid w:val="00C7122F"/>
    <w:rsid w:val="00C715AF"/>
    <w:rsid w:val="00C72B82"/>
    <w:rsid w:val="00C7388F"/>
    <w:rsid w:val="00C73DAF"/>
    <w:rsid w:val="00C73E6A"/>
    <w:rsid w:val="00C7578A"/>
    <w:rsid w:val="00C80283"/>
    <w:rsid w:val="00C816E1"/>
    <w:rsid w:val="00C81D0F"/>
    <w:rsid w:val="00C827C7"/>
    <w:rsid w:val="00C82F71"/>
    <w:rsid w:val="00C832B4"/>
    <w:rsid w:val="00C83A22"/>
    <w:rsid w:val="00C83C0A"/>
    <w:rsid w:val="00C83CB2"/>
    <w:rsid w:val="00C83FF2"/>
    <w:rsid w:val="00C84B5B"/>
    <w:rsid w:val="00C84F82"/>
    <w:rsid w:val="00C87405"/>
    <w:rsid w:val="00C87D92"/>
    <w:rsid w:val="00C87F17"/>
    <w:rsid w:val="00C90E56"/>
    <w:rsid w:val="00C916B2"/>
    <w:rsid w:val="00C91A3E"/>
    <w:rsid w:val="00C932F3"/>
    <w:rsid w:val="00C93BF9"/>
    <w:rsid w:val="00C940D8"/>
    <w:rsid w:val="00C946FE"/>
    <w:rsid w:val="00C94A92"/>
    <w:rsid w:val="00C94BA6"/>
    <w:rsid w:val="00C96A6F"/>
    <w:rsid w:val="00C96FD1"/>
    <w:rsid w:val="00C970F7"/>
    <w:rsid w:val="00C97ABE"/>
    <w:rsid w:val="00CA0C9E"/>
    <w:rsid w:val="00CA1063"/>
    <w:rsid w:val="00CA1073"/>
    <w:rsid w:val="00CA1477"/>
    <w:rsid w:val="00CA15A6"/>
    <w:rsid w:val="00CA234B"/>
    <w:rsid w:val="00CA2F5D"/>
    <w:rsid w:val="00CA3A42"/>
    <w:rsid w:val="00CA5DF5"/>
    <w:rsid w:val="00CA5E1A"/>
    <w:rsid w:val="00CB2562"/>
    <w:rsid w:val="00CB2A72"/>
    <w:rsid w:val="00CB2A94"/>
    <w:rsid w:val="00CB313E"/>
    <w:rsid w:val="00CB3F9F"/>
    <w:rsid w:val="00CB459F"/>
    <w:rsid w:val="00CB48D8"/>
    <w:rsid w:val="00CB5431"/>
    <w:rsid w:val="00CB565E"/>
    <w:rsid w:val="00CB582B"/>
    <w:rsid w:val="00CB7D89"/>
    <w:rsid w:val="00CC2387"/>
    <w:rsid w:val="00CC2ABB"/>
    <w:rsid w:val="00CC349D"/>
    <w:rsid w:val="00CC3735"/>
    <w:rsid w:val="00CC3FEE"/>
    <w:rsid w:val="00CC42ED"/>
    <w:rsid w:val="00CC439B"/>
    <w:rsid w:val="00CC482F"/>
    <w:rsid w:val="00CC52DA"/>
    <w:rsid w:val="00CC65A6"/>
    <w:rsid w:val="00CC79A4"/>
    <w:rsid w:val="00CD03E0"/>
    <w:rsid w:val="00CD1A13"/>
    <w:rsid w:val="00CD2CE4"/>
    <w:rsid w:val="00CD3E20"/>
    <w:rsid w:val="00CD4F2E"/>
    <w:rsid w:val="00CD4FF1"/>
    <w:rsid w:val="00CD5865"/>
    <w:rsid w:val="00CD6060"/>
    <w:rsid w:val="00CD6F27"/>
    <w:rsid w:val="00CE0140"/>
    <w:rsid w:val="00CE015A"/>
    <w:rsid w:val="00CE0DAE"/>
    <w:rsid w:val="00CE5CDB"/>
    <w:rsid w:val="00CE5EA2"/>
    <w:rsid w:val="00CE61F4"/>
    <w:rsid w:val="00CF06F4"/>
    <w:rsid w:val="00CF08BF"/>
    <w:rsid w:val="00CF0E88"/>
    <w:rsid w:val="00CF22E7"/>
    <w:rsid w:val="00CF3464"/>
    <w:rsid w:val="00CF3B71"/>
    <w:rsid w:val="00CF568A"/>
    <w:rsid w:val="00CF5863"/>
    <w:rsid w:val="00CF5A24"/>
    <w:rsid w:val="00CF6A01"/>
    <w:rsid w:val="00CF6FF1"/>
    <w:rsid w:val="00CF71E2"/>
    <w:rsid w:val="00CF7EB0"/>
    <w:rsid w:val="00CF7FD6"/>
    <w:rsid w:val="00D008F5"/>
    <w:rsid w:val="00D00E7D"/>
    <w:rsid w:val="00D01267"/>
    <w:rsid w:val="00D01C8E"/>
    <w:rsid w:val="00D020AD"/>
    <w:rsid w:val="00D028AA"/>
    <w:rsid w:val="00D029FD"/>
    <w:rsid w:val="00D03475"/>
    <w:rsid w:val="00D039E7"/>
    <w:rsid w:val="00D040EF"/>
    <w:rsid w:val="00D05111"/>
    <w:rsid w:val="00D05967"/>
    <w:rsid w:val="00D06299"/>
    <w:rsid w:val="00D0711F"/>
    <w:rsid w:val="00D11286"/>
    <w:rsid w:val="00D13B32"/>
    <w:rsid w:val="00D1417E"/>
    <w:rsid w:val="00D14AB9"/>
    <w:rsid w:val="00D156C4"/>
    <w:rsid w:val="00D1580A"/>
    <w:rsid w:val="00D1685F"/>
    <w:rsid w:val="00D169C3"/>
    <w:rsid w:val="00D16D71"/>
    <w:rsid w:val="00D17556"/>
    <w:rsid w:val="00D205A4"/>
    <w:rsid w:val="00D207C4"/>
    <w:rsid w:val="00D232F8"/>
    <w:rsid w:val="00D23F2F"/>
    <w:rsid w:val="00D247BF"/>
    <w:rsid w:val="00D25D0F"/>
    <w:rsid w:val="00D27253"/>
    <w:rsid w:val="00D274C8"/>
    <w:rsid w:val="00D27EC6"/>
    <w:rsid w:val="00D308F5"/>
    <w:rsid w:val="00D30D1E"/>
    <w:rsid w:val="00D3172E"/>
    <w:rsid w:val="00D31CE8"/>
    <w:rsid w:val="00D32192"/>
    <w:rsid w:val="00D32A6C"/>
    <w:rsid w:val="00D331FC"/>
    <w:rsid w:val="00D34A95"/>
    <w:rsid w:val="00D35147"/>
    <w:rsid w:val="00D35C1D"/>
    <w:rsid w:val="00D3608C"/>
    <w:rsid w:val="00D3642C"/>
    <w:rsid w:val="00D40796"/>
    <w:rsid w:val="00D40EB1"/>
    <w:rsid w:val="00D41E05"/>
    <w:rsid w:val="00D43797"/>
    <w:rsid w:val="00D4529D"/>
    <w:rsid w:val="00D456B7"/>
    <w:rsid w:val="00D463CB"/>
    <w:rsid w:val="00D469CE"/>
    <w:rsid w:val="00D47539"/>
    <w:rsid w:val="00D5023F"/>
    <w:rsid w:val="00D521F1"/>
    <w:rsid w:val="00D524D0"/>
    <w:rsid w:val="00D53175"/>
    <w:rsid w:val="00D53FC3"/>
    <w:rsid w:val="00D559B2"/>
    <w:rsid w:val="00D5611C"/>
    <w:rsid w:val="00D568FA"/>
    <w:rsid w:val="00D56C62"/>
    <w:rsid w:val="00D56FBF"/>
    <w:rsid w:val="00D578A4"/>
    <w:rsid w:val="00D57AE3"/>
    <w:rsid w:val="00D60044"/>
    <w:rsid w:val="00D60C86"/>
    <w:rsid w:val="00D60CF0"/>
    <w:rsid w:val="00D621A1"/>
    <w:rsid w:val="00D626DB"/>
    <w:rsid w:val="00D631CC"/>
    <w:rsid w:val="00D65C4D"/>
    <w:rsid w:val="00D66EF0"/>
    <w:rsid w:val="00D672E7"/>
    <w:rsid w:val="00D70635"/>
    <w:rsid w:val="00D70DBA"/>
    <w:rsid w:val="00D713C8"/>
    <w:rsid w:val="00D7157C"/>
    <w:rsid w:val="00D7178D"/>
    <w:rsid w:val="00D71B75"/>
    <w:rsid w:val="00D71F43"/>
    <w:rsid w:val="00D72ED5"/>
    <w:rsid w:val="00D74FA2"/>
    <w:rsid w:val="00D75596"/>
    <w:rsid w:val="00D76CA5"/>
    <w:rsid w:val="00D80799"/>
    <w:rsid w:val="00D80F09"/>
    <w:rsid w:val="00D81194"/>
    <w:rsid w:val="00D82276"/>
    <w:rsid w:val="00D828AC"/>
    <w:rsid w:val="00D83562"/>
    <w:rsid w:val="00D83C7B"/>
    <w:rsid w:val="00D86046"/>
    <w:rsid w:val="00D861EA"/>
    <w:rsid w:val="00D86430"/>
    <w:rsid w:val="00D86889"/>
    <w:rsid w:val="00D86A5E"/>
    <w:rsid w:val="00D873E3"/>
    <w:rsid w:val="00D87E85"/>
    <w:rsid w:val="00D9122F"/>
    <w:rsid w:val="00D91379"/>
    <w:rsid w:val="00D93139"/>
    <w:rsid w:val="00D93822"/>
    <w:rsid w:val="00D93A0F"/>
    <w:rsid w:val="00D94CBD"/>
    <w:rsid w:val="00D95107"/>
    <w:rsid w:val="00D957C8"/>
    <w:rsid w:val="00D97427"/>
    <w:rsid w:val="00D97630"/>
    <w:rsid w:val="00D97C79"/>
    <w:rsid w:val="00DA0377"/>
    <w:rsid w:val="00DA0EDA"/>
    <w:rsid w:val="00DA10DA"/>
    <w:rsid w:val="00DA1695"/>
    <w:rsid w:val="00DA28F9"/>
    <w:rsid w:val="00DA3704"/>
    <w:rsid w:val="00DA4730"/>
    <w:rsid w:val="00DA49EB"/>
    <w:rsid w:val="00DA6E77"/>
    <w:rsid w:val="00DA72FA"/>
    <w:rsid w:val="00DA73EA"/>
    <w:rsid w:val="00DA7E40"/>
    <w:rsid w:val="00DB0C21"/>
    <w:rsid w:val="00DB26F0"/>
    <w:rsid w:val="00DB2BC1"/>
    <w:rsid w:val="00DB33BA"/>
    <w:rsid w:val="00DB4A3F"/>
    <w:rsid w:val="00DB5BB5"/>
    <w:rsid w:val="00DB6226"/>
    <w:rsid w:val="00DB6786"/>
    <w:rsid w:val="00DB70A3"/>
    <w:rsid w:val="00DB7975"/>
    <w:rsid w:val="00DB7D93"/>
    <w:rsid w:val="00DC021E"/>
    <w:rsid w:val="00DC040D"/>
    <w:rsid w:val="00DC0A41"/>
    <w:rsid w:val="00DC13CA"/>
    <w:rsid w:val="00DC20CE"/>
    <w:rsid w:val="00DC2A54"/>
    <w:rsid w:val="00DC2E7F"/>
    <w:rsid w:val="00DC34D0"/>
    <w:rsid w:val="00DC3FD5"/>
    <w:rsid w:val="00DC41E2"/>
    <w:rsid w:val="00DC4349"/>
    <w:rsid w:val="00DC49E2"/>
    <w:rsid w:val="00DC5861"/>
    <w:rsid w:val="00DC674F"/>
    <w:rsid w:val="00DD1144"/>
    <w:rsid w:val="00DD118F"/>
    <w:rsid w:val="00DD1F50"/>
    <w:rsid w:val="00DD325F"/>
    <w:rsid w:val="00DD3C12"/>
    <w:rsid w:val="00DD4502"/>
    <w:rsid w:val="00DD4804"/>
    <w:rsid w:val="00DD4B93"/>
    <w:rsid w:val="00DD5036"/>
    <w:rsid w:val="00DD554A"/>
    <w:rsid w:val="00DD565E"/>
    <w:rsid w:val="00DD570F"/>
    <w:rsid w:val="00DD58AE"/>
    <w:rsid w:val="00DD6972"/>
    <w:rsid w:val="00DD723A"/>
    <w:rsid w:val="00DE0565"/>
    <w:rsid w:val="00DE16AB"/>
    <w:rsid w:val="00DE22EB"/>
    <w:rsid w:val="00DE37FC"/>
    <w:rsid w:val="00DE492F"/>
    <w:rsid w:val="00DE5223"/>
    <w:rsid w:val="00DE6475"/>
    <w:rsid w:val="00DE699D"/>
    <w:rsid w:val="00DE7C10"/>
    <w:rsid w:val="00DF02B7"/>
    <w:rsid w:val="00DF0DA1"/>
    <w:rsid w:val="00DF229C"/>
    <w:rsid w:val="00DF314A"/>
    <w:rsid w:val="00DF3592"/>
    <w:rsid w:val="00DF3B95"/>
    <w:rsid w:val="00DF41A6"/>
    <w:rsid w:val="00DF4890"/>
    <w:rsid w:val="00DF5167"/>
    <w:rsid w:val="00DF6735"/>
    <w:rsid w:val="00E0011F"/>
    <w:rsid w:val="00E00DEF"/>
    <w:rsid w:val="00E021F5"/>
    <w:rsid w:val="00E02B61"/>
    <w:rsid w:val="00E03070"/>
    <w:rsid w:val="00E03176"/>
    <w:rsid w:val="00E03261"/>
    <w:rsid w:val="00E032C7"/>
    <w:rsid w:val="00E03CAC"/>
    <w:rsid w:val="00E044C6"/>
    <w:rsid w:val="00E04C18"/>
    <w:rsid w:val="00E05B35"/>
    <w:rsid w:val="00E06821"/>
    <w:rsid w:val="00E069EF"/>
    <w:rsid w:val="00E07104"/>
    <w:rsid w:val="00E077F4"/>
    <w:rsid w:val="00E10BAF"/>
    <w:rsid w:val="00E13D92"/>
    <w:rsid w:val="00E13F7C"/>
    <w:rsid w:val="00E1499D"/>
    <w:rsid w:val="00E14BCB"/>
    <w:rsid w:val="00E165B8"/>
    <w:rsid w:val="00E17ED0"/>
    <w:rsid w:val="00E20612"/>
    <w:rsid w:val="00E20F1B"/>
    <w:rsid w:val="00E21CF9"/>
    <w:rsid w:val="00E21D4F"/>
    <w:rsid w:val="00E2245D"/>
    <w:rsid w:val="00E22FFB"/>
    <w:rsid w:val="00E2381D"/>
    <w:rsid w:val="00E24621"/>
    <w:rsid w:val="00E2463A"/>
    <w:rsid w:val="00E2549C"/>
    <w:rsid w:val="00E25854"/>
    <w:rsid w:val="00E25E34"/>
    <w:rsid w:val="00E2762A"/>
    <w:rsid w:val="00E30892"/>
    <w:rsid w:val="00E319D1"/>
    <w:rsid w:val="00E31C9D"/>
    <w:rsid w:val="00E31DA0"/>
    <w:rsid w:val="00E31FE6"/>
    <w:rsid w:val="00E3221B"/>
    <w:rsid w:val="00E32330"/>
    <w:rsid w:val="00E3386A"/>
    <w:rsid w:val="00E353CD"/>
    <w:rsid w:val="00E35A4A"/>
    <w:rsid w:val="00E3661F"/>
    <w:rsid w:val="00E37369"/>
    <w:rsid w:val="00E40595"/>
    <w:rsid w:val="00E405B0"/>
    <w:rsid w:val="00E419BA"/>
    <w:rsid w:val="00E42FFF"/>
    <w:rsid w:val="00E44ABD"/>
    <w:rsid w:val="00E44DA5"/>
    <w:rsid w:val="00E450AB"/>
    <w:rsid w:val="00E4587D"/>
    <w:rsid w:val="00E45ED2"/>
    <w:rsid w:val="00E4614E"/>
    <w:rsid w:val="00E46223"/>
    <w:rsid w:val="00E46A05"/>
    <w:rsid w:val="00E46BA1"/>
    <w:rsid w:val="00E476C2"/>
    <w:rsid w:val="00E478BF"/>
    <w:rsid w:val="00E47CE1"/>
    <w:rsid w:val="00E47D1B"/>
    <w:rsid w:val="00E47D7B"/>
    <w:rsid w:val="00E47F88"/>
    <w:rsid w:val="00E5122D"/>
    <w:rsid w:val="00E51ECD"/>
    <w:rsid w:val="00E52263"/>
    <w:rsid w:val="00E54302"/>
    <w:rsid w:val="00E54531"/>
    <w:rsid w:val="00E54E10"/>
    <w:rsid w:val="00E55C6A"/>
    <w:rsid w:val="00E56964"/>
    <w:rsid w:val="00E57BB2"/>
    <w:rsid w:val="00E57CF1"/>
    <w:rsid w:val="00E60116"/>
    <w:rsid w:val="00E60C5C"/>
    <w:rsid w:val="00E61358"/>
    <w:rsid w:val="00E61B04"/>
    <w:rsid w:val="00E6233F"/>
    <w:rsid w:val="00E628C0"/>
    <w:rsid w:val="00E6415B"/>
    <w:rsid w:val="00E648C4"/>
    <w:rsid w:val="00E659A5"/>
    <w:rsid w:val="00E65E64"/>
    <w:rsid w:val="00E666B4"/>
    <w:rsid w:val="00E669A6"/>
    <w:rsid w:val="00E66FFA"/>
    <w:rsid w:val="00E6701B"/>
    <w:rsid w:val="00E67586"/>
    <w:rsid w:val="00E67619"/>
    <w:rsid w:val="00E677AE"/>
    <w:rsid w:val="00E70233"/>
    <w:rsid w:val="00E70E27"/>
    <w:rsid w:val="00E7117A"/>
    <w:rsid w:val="00E71468"/>
    <w:rsid w:val="00E717C4"/>
    <w:rsid w:val="00E751C8"/>
    <w:rsid w:val="00E773E8"/>
    <w:rsid w:val="00E803CC"/>
    <w:rsid w:val="00E80D4A"/>
    <w:rsid w:val="00E810B0"/>
    <w:rsid w:val="00E82520"/>
    <w:rsid w:val="00E83AC9"/>
    <w:rsid w:val="00E85433"/>
    <w:rsid w:val="00E860A3"/>
    <w:rsid w:val="00E860DA"/>
    <w:rsid w:val="00E87B3E"/>
    <w:rsid w:val="00E9007C"/>
    <w:rsid w:val="00E9068C"/>
    <w:rsid w:val="00E91CC3"/>
    <w:rsid w:val="00E9252A"/>
    <w:rsid w:val="00E92D65"/>
    <w:rsid w:val="00E92FBE"/>
    <w:rsid w:val="00E93B0B"/>
    <w:rsid w:val="00E9429D"/>
    <w:rsid w:val="00E9495E"/>
    <w:rsid w:val="00E95A19"/>
    <w:rsid w:val="00E95C6F"/>
    <w:rsid w:val="00E96B4B"/>
    <w:rsid w:val="00EA0FAD"/>
    <w:rsid w:val="00EA1031"/>
    <w:rsid w:val="00EA18EA"/>
    <w:rsid w:val="00EA1C70"/>
    <w:rsid w:val="00EA2140"/>
    <w:rsid w:val="00EA21E9"/>
    <w:rsid w:val="00EA4B53"/>
    <w:rsid w:val="00EA507A"/>
    <w:rsid w:val="00EA5A4C"/>
    <w:rsid w:val="00EA6306"/>
    <w:rsid w:val="00EA6D3E"/>
    <w:rsid w:val="00EA6E32"/>
    <w:rsid w:val="00EA7460"/>
    <w:rsid w:val="00EB210E"/>
    <w:rsid w:val="00EB2E6D"/>
    <w:rsid w:val="00EB3B24"/>
    <w:rsid w:val="00EB3D89"/>
    <w:rsid w:val="00EB4352"/>
    <w:rsid w:val="00EB45EC"/>
    <w:rsid w:val="00EB4A1D"/>
    <w:rsid w:val="00EB5288"/>
    <w:rsid w:val="00EB54EC"/>
    <w:rsid w:val="00EB771E"/>
    <w:rsid w:val="00EB7F5F"/>
    <w:rsid w:val="00EC0593"/>
    <w:rsid w:val="00EC144A"/>
    <w:rsid w:val="00EC187A"/>
    <w:rsid w:val="00EC3BA7"/>
    <w:rsid w:val="00EC438A"/>
    <w:rsid w:val="00EC4DFC"/>
    <w:rsid w:val="00EC51AF"/>
    <w:rsid w:val="00EC6F57"/>
    <w:rsid w:val="00ED042E"/>
    <w:rsid w:val="00ED12AC"/>
    <w:rsid w:val="00ED12B2"/>
    <w:rsid w:val="00ED1D9F"/>
    <w:rsid w:val="00ED1E3A"/>
    <w:rsid w:val="00ED4712"/>
    <w:rsid w:val="00ED4AE6"/>
    <w:rsid w:val="00ED5286"/>
    <w:rsid w:val="00ED5E27"/>
    <w:rsid w:val="00ED68EA"/>
    <w:rsid w:val="00ED699D"/>
    <w:rsid w:val="00EE0277"/>
    <w:rsid w:val="00EE2C15"/>
    <w:rsid w:val="00EE3B58"/>
    <w:rsid w:val="00EE4C2A"/>
    <w:rsid w:val="00EE6EA9"/>
    <w:rsid w:val="00EF015C"/>
    <w:rsid w:val="00EF0C86"/>
    <w:rsid w:val="00EF159E"/>
    <w:rsid w:val="00EF24FD"/>
    <w:rsid w:val="00EF3198"/>
    <w:rsid w:val="00EF35AF"/>
    <w:rsid w:val="00EF38A0"/>
    <w:rsid w:val="00EF40E2"/>
    <w:rsid w:val="00EF4161"/>
    <w:rsid w:val="00EF57DD"/>
    <w:rsid w:val="00EF5B1E"/>
    <w:rsid w:val="00EF708B"/>
    <w:rsid w:val="00EF718F"/>
    <w:rsid w:val="00F00A81"/>
    <w:rsid w:val="00F017D8"/>
    <w:rsid w:val="00F01A26"/>
    <w:rsid w:val="00F02402"/>
    <w:rsid w:val="00F02A2D"/>
    <w:rsid w:val="00F049ED"/>
    <w:rsid w:val="00F05B99"/>
    <w:rsid w:val="00F05E5C"/>
    <w:rsid w:val="00F06438"/>
    <w:rsid w:val="00F065FD"/>
    <w:rsid w:val="00F06F5F"/>
    <w:rsid w:val="00F07592"/>
    <w:rsid w:val="00F07CC9"/>
    <w:rsid w:val="00F07E8A"/>
    <w:rsid w:val="00F1075D"/>
    <w:rsid w:val="00F109A7"/>
    <w:rsid w:val="00F11506"/>
    <w:rsid w:val="00F11C51"/>
    <w:rsid w:val="00F12AB1"/>
    <w:rsid w:val="00F12CEC"/>
    <w:rsid w:val="00F12D12"/>
    <w:rsid w:val="00F13AE0"/>
    <w:rsid w:val="00F14ABF"/>
    <w:rsid w:val="00F17569"/>
    <w:rsid w:val="00F20FF5"/>
    <w:rsid w:val="00F214A8"/>
    <w:rsid w:val="00F21BEE"/>
    <w:rsid w:val="00F222F6"/>
    <w:rsid w:val="00F225AF"/>
    <w:rsid w:val="00F2289F"/>
    <w:rsid w:val="00F22D33"/>
    <w:rsid w:val="00F22DB7"/>
    <w:rsid w:val="00F23E15"/>
    <w:rsid w:val="00F243F5"/>
    <w:rsid w:val="00F24631"/>
    <w:rsid w:val="00F24FA3"/>
    <w:rsid w:val="00F25364"/>
    <w:rsid w:val="00F25C48"/>
    <w:rsid w:val="00F263D0"/>
    <w:rsid w:val="00F2655A"/>
    <w:rsid w:val="00F26E2E"/>
    <w:rsid w:val="00F31F66"/>
    <w:rsid w:val="00F32BDD"/>
    <w:rsid w:val="00F33DEC"/>
    <w:rsid w:val="00F35D0B"/>
    <w:rsid w:val="00F3617B"/>
    <w:rsid w:val="00F361F8"/>
    <w:rsid w:val="00F4026C"/>
    <w:rsid w:val="00F4062E"/>
    <w:rsid w:val="00F4182E"/>
    <w:rsid w:val="00F41862"/>
    <w:rsid w:val="00F43E1B"/>
    <w:rsid w:val="00F44334"/>
    <w:rsid w:val="00F44384"/>
    <w:rsid w:val="00F44898"/>
    <w:rsid w:val="00F44B9D"/>
    <w:rsid w:val="00F4507F"/>
    <w:rsid w:val="00F458CD"/>
    <w:rsid w:val="00F46EC5"/>
    <w:rsid w:val="00F471FC"/>
    <w:rsid w:val="00F473FF"/>
    <w:rsid w:val="00F47520"/>
    <w:rsid w:val="00F5014A"/>
    <w:rsid w:val="00F50A4E"/>
    <w:rsid w:val="00F50E69"/>
    <w:rsid w:val="00F524D9"/>
    <w:rsid w:val="00F527C1"/>
    <w:rsid w:val="00F528CE"/>
    <w:rsid w:val="00F5300B"/>
    <w:rsid w:val="00F5375E"/>
    <w:rsid w:val="00F5471D"/>
    <w:rsid w:val="00F54831"/>
    <w:rsid w:val="00F54AF6"/>
    <w:rsid w:val="00F54F32"/>
    <w:rsid w:val="00F56929"/>
    <w:rsid w:val="00F56AC1"/>
    <w:rsid w:val="00F56F06"/>
    <w:rsid w:val="00F57553"/>
    <w:rsid w:val="00F57605"/>
    <w:rsid w:val="00F57F42"/>
    <w:rsid w:val="00F601FD"/>
    <w:rsid w:val="00F60A64"/>
    <w:rsid w:val="00F60E2C"/>
    <w:rsid w:val="00F6211F"/>
    <w:rsid w:val="00F62C33"/>
    <w:rsid w:val="00F6315F"/>
    <w:rsid w:val="00F633EB"/>
    <w:rsid w:val="00F64CCA"/>
    <w:rsid w:val="00F65236"/>
    <w:rsid w:val="00F66456"/>
    <w:rsid w:val="00F6698D"/>
    <w:rsid w:val="00F66FA9"/>
    <w:rsid w:val="00F6738F"/>
    <w:rsid w:val="00F6781B"/>
    <w:rsid w:val="00F67A96"/>
    <w:rsid w:val="00F67B43"/>
    <w:rsid w:val="00F7216E"/>
    <w:rsid w:val="00F72AA7"/>
    <w:rsid w:val="00F72E37"/>
    <w:rsid w:val="00F7409A"/>
    <w:rsid w:val="00F741A0"/>
    <w:rsid w:val="00F75C15"/>
    <w:rsid w:val="00F76459"/>
    <w:rsid w:val="00F76879"/>
    <w:rsid w:val="00F772B8"/>
    <w:rsid w:val="00F80679"/>
    <w:rsid w:val="00F80CDC"/>
    <w:rsid w:val="00F83178"/>
    <w:rsid w:val="00F847D1"/>
    <w:rsid w:val="00F8542F"/>
    <w:rsid w:val="00F85577"/>
    <w:rsid w:val="00F866E3"/>
    <w:rsid w:val="00F879AC"/>
    <w:rsid w:val="00F90313"/>
    <w:rsid w:val="00F90464"/>
    <w:rsid w:val="00F90EAE"/>
    <w:rsid w:val="00F90FCA"/>
    <w:rsid w:val="00F91260"/>
    <w:rsid w:val="00F91A26"/>
    <w:rsid w:val="00F91B99"/>
    <w:rsid w:val="00F92922"/>
    <w:rsid w:val="00F93C5E"/>
    <w:rsid w:val="00F93F4D"/>
    <w:rsid w:val="00F93F82"/>
    <w:rsid w:val="00F94799"/>
    <w:rsid w:val="00F94B56"/>
    <w:rsid w:val="00F94C8A"/>
    <w:rsid w:val="00F952D7"/>
    <w:rsid w:val="00F9586F"/>
    <w:rsid w:val="00F95F03"/>
    <w:rsid w:val="00F9614E"/>
    <w:rsid w:val="00F9794C"/>
    <w:rsid w:val="00FA0BAA"/>
    <w:rsid w:val="00FA1BF4"/>
    <w:rsid w:val="00FA25B6"/>
    <w:rsid w:val="00FA3D46"/>
    <w:rsid w:val="00FA4466"/>
    <w:rsid w:val="00FA4B1A"/>
    <w:rsid w:val="00FA4DF9"/>
    <w:rsid w:val="00FA5774"/>
    <w:rsid w:val="00FA5B09"/>
    <w:rsid w:val="00FA5B4B"/>
    <w:rsid w:val="00FA5B5C"/>
    <w:rsid w:val="00FA5EDC"/>
    <w:rsid w:val="00FA6668"/>
    <w:rsid w:val="00FA74BB"/>
    <w:rsid w:val="00FB2192"/>
    <w:rsid w:val="00FB27B3"/>
    <w:rsid w:val="00FB5E7F"/>
    <w:rsid w:val="00FC0904"/>
    <w:rsid w:val="00FC0A12"/>
    <w:rsid w:val="00FC10A9"/>
    <w:rsid w:val="00FC1DB3"/>
    <w:rsid w:val="00FC268E"/>
    <w:rsid w:val="00FC2DC9"/>
    <w:rsid w:val="00FC31FA"/>
    <w:rsid w:val="00FC3C1B"/>
    <w:rsid w:val="00FC5BF1"/>
    <w:rsid w:val="00FC64BA"/>
    <w:rsid w:val="00FC7241"/>
    <w:rsid w:val="00FD169A"/>
    <w:rsid w:val="00FD16D9"/>
    <w:rsid w:val="00FD19B3"/>
    <w:rsid w:val="00FD2649"/>
    <w:rsid w:val="00FD28D0"/>
    <w:rsid w:val="00FD2AD1"/>
    <w:rsid w:val="00FD4476"/>
    <w:rsid w:val="00FD45C9"/>
    <w:rsid w:val="00FD6966"/>
    <w:rsid w:val="00FD75A7"/>
    <w:rsid w:val="00FE0067"/>
    <w:rsid w:val="00FE0450"/>
    <w:rsid w:val="00FE0A33"/>
    <w:rsid w:val="00FE1601"/>
    <w:rsid w:val="00FE21CF"/>
    <w:rsid w:val="00FE2AEB"/>
    <w:rsid w:val="00FE37C8"/>
    <w:rsid w:val="00FE3863"/>
    <w:rsid w:val="00FE3D4B"/>
    <w:rsid w:val="00FE40F1"/>
    <w:rsid w:val="00FE4885"/>
    <w:rsid w:val="00FE5F14"/>
    <w:rsid w:val="00FE6747"/>
    <w:rsid w:val="00FF058D"/>
    <w:rsid w:val="00FF0889"/>
    <w:rsid w:val="00FF0DA4"/>
    <w:rsid w:val="00FF16D6"/>
    <w:rsid w:val="00FF16F0"/>
    <w:rsid w:val="00FF26FB"/>
    <w:rsid w:val="00FF308A"/>
    <w:rsid w:val="00FF35B4"/>
    <w:rsid w:val="00FF4157"/>
    <w:rsid w:val="00FF4FF5"/>
    <w:rsid w:val="00FF5A7A"/>
    <w:rsid w:val="00FF6403"/>
    <w:rsid w:val="240C8AC3"/>
    <w:rsid w:val="38755549"/>
    <w:rsid w:val="657145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C1AFDA"/>
  <w15:docId w15:val="{459813B7-65CB-441D-B123-1FE719F650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unhideWhenUsed="1"/>
    <w:lsdException w:name="macro" w:semiHidden="1" w:unhideWhenUsed="1"/>
    <w:lsdException w:name="toa heading" w:semiHidden="1"/>
    <w:lsdException w:name="Lis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lsdException w:name="List Continue 2" w:semiHidden="1"/>
    <w:lsdException w:name="List Continue 3" w:semiHidden="1"/>
    <w:lsdException w:name="List Continue 4" w:semiHidden="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1CF3"/>
    <w:pPr>
      <w:spacing w:before="120" w:after="120"/>
    </w:pPr>
    <w:rPr>
      <w:color w:val="000000"/>
      <w:sz w:val="24"/>
      <w:szCs w:val="24"/>
    </w:rPr>
  </w:style>
  <w:style w:type="paragraph" w:styleId="Heading1">
    <w:name w:val="heading 1"/>
    <w:next w:val="BodyText"/>
    <w:qFormat/>
    <w:rsid w:val="00B61CF3"/>
    <w:pPr>
      <w:keepNext/>
      <w:pageBreakBefore/>
      <w:numPr>
        <w:numId w:val="6"/>
      </w:numPr>
      <w:tabs>
        <w:tab w:val="left" w:pos="720"/>
      </w:tabs>
      <w:autoSpaceDE w:val="0"/>
      <w:autoSpaceDN w:val="0"/>
      <w:adjustRightInd w:val="0"/>
      <w:spacing w:after="120"/>
      <w:ind w:left="720" w:hanging="720"/>
      <w:outlineLvl w:val="0"/>
    </w:pPr>
    <w:rPr>
      <w:rFonts w:ascii="Arial" w:hAnsi="Arial" w:cs="Arial"/>
      <w:b/>
      <w:bCs/>
      <w:color w:val="000000"/>
      <w:kern w:val="32"/>
      <w:sz w:val="36"/>
      <w:szCs w:val="32"/>
    </w:rPr>
  </w:style>
  <w:style w:type="paragraph" w:styleId="Heading2">
    <w:name w:val="heading 2"/>
    <w:basedOn w:val="Heading1"/>
    <w:next w:val="BodyText"/>
    <w:qFormat/>
    <w:rsid w:val="00B61CF3"/>
    <w:pPr>
      <w:pageBreakBefore w:val="0"/>
      <w:numPr>
        <w:ilvl w:val="1"/>
      </w:numPr>
      <w:tabs>
        <w:tab w:val="clear" w:pos="720"/>
        <w:tab w:val="left" w:pos="907"/>
      </w:tabs>
      <w:spacing w:before="120"/>
      <w:ind w:left="907" w:hanging="907"/>
      <w:outlineLvl w:val="1"/>
    </w:pPr>
    <w:rPr>
      <w:iCs/>
      <w:sz w:val="32"/>
      <w:szCs w:val="28"/>
    </w:rPr>
  </w:style>
  <w:style w:type="paragraph" w:styleId="Heading3">
    <w:name w:val="heading 3"/>
    <w:basedOn w:val="Heading2"/>
    <w:next w:val="BodyText"/>
    <w:qFormat/>
    <w:rsid w:val="00B61CF3"/>
    <w:pPr>
      <w:numPr>
        <w:ilvl w:val="2"/>
      </w:numPr>
      <w:tabs>
        <w:tab w:val="clear" w:pos="907"/>
        <w:tab w:val="left" w:pos="1080"/>
      </w:tabs>
      <w:ind w:left="1080" w:hanging="1080"/>
      <w:outlineLvl w:val="2"/>
    </w:pPr>
    <w:rPr>
      <w:bCs w:val="0"/>
      <w:iCs w:val="0"/>
      <w:sz w:val="28"/>
      <w:szCs w:val="26"/>
    </w:rPr>
  </w:style>
  <w:style w:type="paragraph" w:styleId="Heading4">
    <w:name w:val="heading 4"/>
    <w:basedOn w:val="Heading3"/>
    <w:next w:val="BodyText"/>
    <w:qFormat/>
    <w:rsid w:val="00B61CF3"/>
    <w:pPr>
      <w:numPr>
        <w:ilvl w:val="3"/>
      </w:numPr>
      <w:ind w:left="1080" w:hanging="1080"/>
      <w:outlineLvl w:val="3"/>
    </w:pPr>
    <w:rPr>
      <w:sz w:val="24"/>
      <w:szCs w:val="28"/>
    </w:rPr>
  </w:style>
  <w:style w:type="paragraph" w:styleId="Heading5">
    <w:name w:val="heading 5"/>
    <w:basedOn w:val="Heading4"/>
    <w:next w:val="BodyText"/>
    <w:qFormat/>
    <w:rsid w:val="00B61CF3"/>
    <w:pPr>
      <w:numPr>
        <w:ilvl w:val="4"/>
      </w:numPr>
      <w:ind w:left="1080" w:hanging="1080"/>
      <w:outlineLvl w:val="4"/>
    </w:pPr>
    <w:rPr>
      <w:bCs/>
      <w:iCs/>
      <w:szCs w:val="26"/>
    </w:rPr>
  </w:style>
  <w:style w:type="paragraph" w:styleId="Heading6">
    <w:name w:val="heading 6"/>
    <w:basedOn w:val="Heading5"/>
    <w:next w:val="BodyText"/>
    <w:qFormat/>
    <w:rsid w:val="00B61CF3"/>
    <w:pPr>
      <w:numPr>
        <w:ilvl w:val="5"/>
      </w:numPr>
      <w:ind w:left="1080" w:hanging="1080"/>
      <w:outlineLvl w:val="5"/>
    </w:pPr>
    <w:rPr>
      <w:bCs w:val="0"/>
      <w:szCs w:val="22"/>
    </w:rPr>
  </w:style>
  <w:style w:type="paragraph" w:styleId="Heading7">
    <w:name w:val="heading 7"/>
    <w:basedOn w:val="Heading6"/>
    <w:next w:val="BodyText"/>
    <w:qFormat/>
    <w:rsid w:val="00B61CF3"/>
    <w:pPr>
      <w:numPr>
        <w:ilvl w:val="6"/>
      </w:numPr>
      <w:ind w:left="1080"/>
      <w:outlineLvl w:val="6"/>
    </w:pPr>
    <w:rPr>
      <w:szCs w:val="24"/>
    </w:rPr>
  </w:style>
  <w:style w:type="paragraph" w:styleId="Heading8">
    <w:name w:val="heading 8"/>
    <w:basedOn w:val="Heading7"/>
    <w:next w:val="BodyText"/>
    <w:qFormat/>
    <w:rsid w:val="00B61CF3"/>
    <w:pPr>
      <w:numPr>
        <w:ilvl w:val="7"/>
      </w:numPr>
      <w:ind w:left="1080" w:hanging="1080"/>
      <w:outlineLvl w:val="7"/>
    </w:pPr>
    <w:rPr>
      <w:iCs w:val="0"/>
    </w:rPr>
  </w:style>
  <w:style w:type="paragraph" w:styleId="Heading9">
    <w:name w:val="heading 9"/>
    <w:basedOn w:val="Heading8"/>
    <w:next w:val="BodyText"/>
    <w:qFormat/>
    <w:rsid w:val="00B61CF3"/>
    <w:pPr>
      <w:numPr>
        <w:ilvl w:val="8"/>
      </w:numPr>
      <w:ind w:left="1080" w:hanging="108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rsid w:val="00B61CF3"/>
    <w:pPr>
      <w:tabs>
        <w:tab w:val="left" w:pos="720"/>
      </w:tabs>
      <w:spacing w:before="120" w:after="120"/>
    </w:pPr>
    <w:rPr>
      <w:color w:val="000000"/>
      <w:sz w:val="24"/>
    </w:rPr>
  </w:style>
  <w:style w:type="character" w:customStyle="1" w:styleId="BodyTextChar">
    <w:name w:val="Body Text Char"/>
    <w:link w:val="BodyText"/>
    <w:rsid w:val="00B61CF3"/>
    <w:rPr>
      <w:color w:val="000000"/>
      <w:sz w:val="24"/>
    </w:rPr>
  </w:style>
  <w:style w:type="paragraph" w:customStyle="1" w:styleId="Appendix1">
    <w:name w:val="Appendix 1"/>
    <w:basedOn w:val="Heading1"/>
    <w:next w:val="BodyText"/>
    <w:rsid w:val="00B61CF3"/>
    <w:pPr>
      <w:numPr>
        <w:numId w:val="1"/>
      </w:numPr>
      <w:tabs>
        <w:tab w:val="left" w:pos="720"/>
      </w:tabs>
      <w:ind w:left="576" w:hanging="576"/>
    </w:pPr>
    <w:rPr>
      <w:szCs w:val="24"/>
    </w:rPr>
  </w:style>
  <w:style w:type="paragraph" w:customStyle="1" w:styleId="Appendix2">
    <w:name w:val="Appendix 2"/>
    <w:basedOn w:val="Appendix1"/>
    <w:next w:val="BodyText"/>
    <w:rsid w:val="00B61CF3"/>
    <w:pPr>
      <w:pageBreakBefore w:val="0"/>
      <w:numPr>
        <w:ilvl w:val="1"/>
      </w:numPr>
      <w:tabs>
        <w:tab w:val="clear" w:pos="720"/>
        <w:tab w:val="clear" w:pos="1152"/>
        <w:tab w:val="left" w:pos="907"/>
      </w:tabs>
      <w:spacing w:before="120"/>
      <w:ind w:left="907" w:hanging="907"/>
    </w:pPr>
    <w:rPr>
      <w:sz w:val="32"/>
    </w:rPr>
  </w:style>
  <w:style w:type="paragraph" w:styleId="BalloonText">
    <w:name w:val="Balloon Text"/>
    <w:basedOn w:val="Normal"/>
    <w:link w:val="BalloonTextChar"/>
    <w:rsid w:val="00B61CF3"/>
    <w:pPr>
      <w:spacing w:before="0" w:after="0"/>
    </w:pPr>
    <w:rPr>
      <w:rFonts w:ascii="Tahoma" w:hAnsi="Tahoma" w:cs="Tahoma"/>
      <w:sz w:val="16"/>
      <w:szCs w:val="16"/>
    </w:rPr>
  </w:style>
  <w:style w:type="character" w:customStyle="1" w:styleId="BalloonTextChar">
    <w:name w:val="Balloon Text Char"/>
    <w:link w:val="BalloonText"/>
    <w:rsid w:val="00B61CF3"/>
    <w:rPr>
      <w:rFonts w:ascii="Tahoma" w:hAnsi="Tahoma" w:cs="Tahoma"/>
      <w:color w:val="000000"/>
      <w:sz w:val="16"/>
      <w:szCs w:val="16"/>
    </w:rPr>
  </w:style>
  <w:style w:type="paragraph" w:customStyle="1" w:styleId="BodyTextBullet1">
    <w:name w:val="Body Text Bullet 1"/>
    <w:rsid w:val="00B61CF3"/>
    <w:pPr>
      <w:numPr>
        <w:numId w:val="2"/>
      </w:numPr>
      <w:spacing w:before="60" w:after="60"/>
    </w:pPr>
    <w:rPr>
      <w:color w:val="000000"/>
      <w:sz w:val="24"/>
    </w:rPr>
  </w:style>
  <w:style w:type="paragraph" w:customStyle="1" w:styleId="BodyTextBullet2">
    <w:name w:val="Body Text Bullet 2"/>
    <w:rsid w:val="00B61CF3"/>
    <w:pPr>
      <w:numPr>
        <w:numId w:val="55"/>
      </w:numPr>
      <w:spacing w:before="60" w:after="60"/>
    </w:pPr>
    <w:rPr>
      <w:color w:val="000000"/>
      <w:sz w:val="24"/>
    </w:rPr>
  </w:style>
  <w:style w:type="paragraph" w:customStyle="1" w:styleId="BodyTextLettered1">
    <w:name w:val="Body Text Lettered 1"/>
    <w:rsid w:val="00B61CF3"/>
    <w:pPr>
      <w:numPr>
        <w:numId w:val="58"/>
      </w:numPr>
      <w:spacing w:before="60" w:after="60"/>
    </w:pPr>
    <w:rPr>
      <w:color w:val="000000"/>
      <w:sz w:val="24"/>
    </w:rPr>
  </w:style>
  <w:style w:type="paragraph" w:customStyle="1" w:styleId="BodyTextLettered2">
    <w:name w:val="Body Text Lettered 2"/>
    <w:rsid w:val="00B61CF3"/>
    <w:pPr>
      <w:numPr>
        <w:numId w:val="3"/>
      </w:numPr>
      <w:spacing w:before="60" w:after="60"/>
    </w:pPr>
    <w:rPr>
      <w:color w:val="000000"/>
      <w:sz w:val="24"/>
    </w:rPr>
  </w:style>
  <w:style w:type="paragraph" w:customStyle="1" w:styleId="BodyTextNumbered1">
    <w:name w:val="Body Text Numbered 1"/>
    <w:rsid w:val="00B61CF3"/>
    <w:pPr>
      <w:numPr>
        <w:numId w:val="4"/>
      </w:numPr>
      <w:spacing w:before="60" w:after="60"/>
    </w:pPr>
    <w:rPr>
      <w:color w:val="000000"/>
      <w:sz w:val="24"/>
    </w:rPr>
  </w:style>
  <w:style w:type="paragraph" w:customStyle="1" w:styleId="BodyTextNumbered2">
    <w:name w:val="Body Text Numbered 2"/>
    <w:rsid w:val="00B61CF3"/>
    <w:pPr>
      <w:numPr>
        <w:numId w:val="16"/>
      </w:numPr>
      <w:spacing w:before="60" w:after="60"/>
    </w:pPr>
    <w:rPr>
      <w:color w:val="000000"/>
      <w:sz w:val="22"/>
    </w:rPr>
  </w:style>
  <w:style w:type="paragraph" w:customStyle="1" w:styleId="BulletInstructions">
    <w:name w:val="Bullet Instructions"/>
    <w:basedOn w:val="Normal"/>
    <w:rsid w:val="00B61CF3"/>
    <w:pPr>
      <w:numPr>
        <w:numId w:val="5"/>
      </w:numPr>
      <w:spacing w:before="60" w:after="60"/>
    </w:pPr>
    <w:rPr>
      <w:i/>
      <w:color w:val="0000FF"/>
    </w:rPr>
  </w:style>
  <w:style w:type="paragraph" w:styleId="Caption">
    <w:name w:val="caption"/>
    <w:next w:val="BodyText"/>
    <w:qFormat/>
    <w:rsid w:val="00B61CF3"/>
    <w:pPr>
      <w:keepNext/>
      <w:keepLines/>
      <w:spacing w:before="120" w:after="60"/>
    </w:pPr>
    <w:rPr>
      <w:rFonts w:ascii="Arial" w:hAnsi="Arial" w:cs="Arial"/>
      <w:b/>
      <w:bCs/>
      <w:color w:val="000000"/>
    </w:rPr>
  </w:style>
  <w:style w:type="paragraph" w:customStyle="1" w:styleId="InstructionalText1">
    <w:name w:val="Instructional Text 1"/>
    <w:next w:val="BodyText"/>
    <w:link w:val="InstructionalText1Char"/>
    <w:rsid w:val="00B61CF3"/>
    <w:pPr>
      <w:keepLines/>
      <w:tabs>
        <w:tab w:val="left" w:pos="720"/>
      </w:tabs>
      <w:autoSpaceDE w:val="0"/>
      <w:autoSpaceDN w:val="0"/>
      <w:adjustRightInd w:val="0"/>
      <w:spacing w:before="120" w:after="120" w:line="240" w:lineRule="atLeast"/>
    </w:pPr>
    <w:rPr>
      <w:i/>
      <w:iCs/>
      <w:color w:val="0000FF"/>
      <w:sz w:val="24"/>
    </w:rPr>
  </w:style>
  <w:style w:type="character" w:customStyle="1" w:styleId="InstructionalText1Char">
    <w:name w:val="Instructional Text 1 Char"/>
    <w:link w:val="InstructionalText1"/>
    <w:rsid w:val="00B61CF3"/>
    <w:rPr>
      <w:i/>
      <w:iCs/>
      <w:color w:val="0000FF"/>
      <w:sz w:val="24"/>
    </w:rPr>
  </w:style>
  <w:style w:type="paragraph" w:customStyle="1" w:styleId="CoverTitleInstructions">
    <w:name w:val="Cover Title Instructions"/>
    <w:basedOn w:val="InstructionalText1"/>
    <w:next w:val="Title"/>
    <w:rsid w:val="00B61CF3"/>
    <w:pPr>
      <w:jc w:val="center"/>
    </w:pPr>
    <w:rPr>
      <w:szCs w:val="28"/>
    </w:rPr>
  </w:style>
  <w:style w:type="paragraph" w:styleId="Title">
    <w:name w:val="Title"/>
    <w:next w:val="BodyText"/>
    <w:link w:val="TitleChar"/>
    <w:qFormat/>
    <w:rsid w:val="00B61CF3"/>
    <w:pPr>
      <w:autoSpaceDE w:val="0"/>
      <w:autoSpaceDN w:val="0"/>
      <w:adjustRightInd w:val="0"/>
      <w:spacing w:after="360"/>
      <w:jc w:val="center"/>
    </w:pPr>
    <w:rPr>
      <w:rFonts w:ascii="Arial" w:hAnsi="Arial" w:cs="Arial"/>
      <w:b/>
      <w:bCs/>
      <w:color w:val="000000"/>
      <w:sz w:val="36"/>
      <w:szCs w:val="32"/>
    </w:rPr>
  </w:style>
  <w:style w:type="character" w:customStyle="1" w:styleId="TitleChar">
    <w:name w:val="Title Char"/>
    <w:link w:val="Title"/>
    <w:rsid w:val="00B61CF3"/>
    <w:rPr>
      <w:rFonts w:ascii="Arial" w:hAnsi="Arial" w:cs="Arial"/>
      <w:b/>
      <w:bCs/>
      <w:color w:val="000000"/>
      <w:sz w:val="36"/>
      <w:szCs w:val="32"/>
    </w:rPr>
  </w:style>
  <w:style w:type="paragraph" w:customStyle="1" w:styleId="CrossReference">
    <w:name w:val="CrossReference"/>
    <w:basedOn w:val="Normal"/>
    <w:rsid w:val="00B61CF3"/>
    <w:pPr>
      <w:keepNext/>
      <w:keepLines/>
      <w:autoSpaceDE w:val="0"/>
      <w:autoSpaceDN w:val="0"/>
      <w:adjustRightInd w:val="0"/>
      <w:spacing w:before="60" w:after="60"/>
    </w:pPr>
    <w:rPr>
      <w:iCs/>
      <w:color w:val="0000FF"/>
      <w:sz w:val="20"/>
      <w:szCs w:val="22"/>
      <w:u w:val="single"/>
    </w:rPr>
  </w:style>
  <w:style w:type="character" w:styleId="FollowedHyperlink">
    <w:name w:val="FollowedHyperlink"/>
    <w:rsid w:val="00B61CF3"/>
    <w:rPr>
      <w:color w:val="606420"/>
      <w:u w:val="single"/>
    </w:rPr>
  </w:style>
  <w:style w:type="paragraph" w:styleId="Footer">
    <w:name w:val="footer"/>
    <w:link w:val="FooterChar"/>
    <w:rsid w:val="00B61CF3"/>
    <w:pPr>
      <w:tabs>
        <w:tab w:val="center" w:pos="4680"/>
        <w:tab w:val="right" w:pos="9360"/>
      </w:tabs>
    </w:pPr>
    <w:rPr>
      <w:rFonts w:cs="Tahoma"/>
      <w:color w:val="000000"/>
      <w:szCs w:val="16"/>
    </w:rPr>
  </w:style>
  <w:style w:type="character" w:customStyle="1" w:styleId="FooterChar">
    <w:name w:val="Footer Char"/>
    <w:link w:val="Footer"/>
    <w:rsid w:val="00B61CF3"/>
    <w:rPr>
      <w:rFonts w:cs="Tahoma"/>
      <w:color w:val="000000"/>
      <w:szCs w:val="16"/>
    </w:rPr>
  </w:style>
  <w:style w:type="paragraph" w:styleId="Header">
    <w:name w:val="header"/>
    <w:link w:val="HeaderChar"/>
    <w:rsid w:val="00B61CF3"/>
    <w:pPr>
      <w:tabs>
        <w:tab w:val="center" w:pos="4680"/>
        <w:tab w:val="right" w:pos="9360"/>
      </w:tabs>
    </w:pPr>
    <w:rPr>
      <w:color w:val="000000"/>
    </w:rPr>
  </w:style>
  <w:style w:type="character" w:customStyle="1" w:styleId="HeaderChar">
    <w:name w:val="Header Char"/>
    <w:link w:val="Header"/>
    <w:rsid w:val="00B61CF3"/>
    <w:rPr>
      <w:color w:val="000000"/>
    </w:rPr>
  </w:style>
  <w:style w:type="numbering" w:customStyle="1" w:styleId="Headings">
    <w:name w:val="Headings"/>
    <w:uiPriority w:val="99"/>
    <w:rsid w:val="00B61CF3"/>
    <w:pPr>
      <w:numPr>
        <w:numId w:val="6"/>
      </w:numPr>
    </w:pPr>
  </w:style>
  <w:style w:type="character" w:styleId="Hyperlink">
    <w:name w:val="Hyperlink"/>
    <w:uiPriority w:val="99"/>
    <w:rsid w:val="00B61CF3"/>
    <w:rPr>
      <w:color w:val="0000FF"/>
      <w:u w:val="single"/>
    </w:rPr>
  </w:style>
  <w:style w:type="paragraph" w:customStyle="1" w:styleId="InstructionalBullet1">
    <w:name w:val="Instructional Bullet 1"/>
    <w:rsid w:val="00B61CF3"/>
    <w:pPr>
      <w:numPr>
        <w:numId w:val="7"/>
      </w:numPr>
      <w:spacing w:before="60" w:after="60"/>
    </w:pPr>
    <w:rPr>
      <w:i/>
      <w:color w:val="0000FF"/>
      <w:sz w:val="24"/>
      <w:szCs w:val="24"/>
    </w:rPr>
  </w:style>
  <w:style w:type="paragraph" w:customStyle="1" w:styleId="InstructionalBullet2">
    <w:name w:val="Instructional Bullet 2"/>
    <w:basedOn w:val="InstructionalBullet1"/>
    <w:rsid w:val="00B61CF3"/>
    <w:pPr>
      <w:numPr>
        <w:numId w:val="0"/>
      </w:numPr>
    </w:pPr>
  </w:style>
  <w:style w:type="paragraph" w:customStyle="1" w:styleId="InstructionalFooter">
    <w:name w:val="Instructional Footer"/>
    <w:basedOn w:val="Footer"/>
    <w:next w:val="Footer"/>
    <w:qFormat/>
    <w:rsid w:val="00B61CF3"/>
    <w:pPr>
      <w:jc w:val="center"/>
    </w:pPr>
    <w:rPr>
      <w:i/>
      <w:color w:val="0000FF"/>
    </w:rPr>
  </w:style>
  <w:style w:type="paragraph" w:customStyle="1" w:styleId="InstructionalNote">
    <w:name w:val="Instructional Note"/>
    <w:rsid w:val="00B61CF3"/>
    <w:pPr>
      <w:numPr>
        <w:numId w:val="8"/>
      </w:numPr>
      <w:autoSpaceDE w:val="0"/>
      <w:autoSpaceDN w:val="0"/>
      <w:adjustRightInd w:val="0"/>
      <w:spacing w:before="60" w:after="60"/>
    </w:pPr>
    <w:rPr>
      <w:i/>
      <w:iCs/>
      <w:color w:val="0000FF"/>
      <w:sz w:val="22"/>
      <w:szCs w:val="22"/>
    </w:rPr>
  </w:style>
  <w:style w:type="paragraph" w:customStyle="1" w:styleId="InstructionalTable">
    <w:name w:val="Instructional Table"/>
    <w:next w:val="Normal"/>
    <w:rsid w:val="00B61CF3"/>
    <w:rPr>
      <w:i/>
      <w:color w:val="0000FF"/>
      <w:sz w:val="22"/>
      <w:szCs w:val="24"/>
    </w:rPr>
  </w:style>
  <w:style w:type="paragraph" w:customStyle="1" w:styleId="InstructionalText2">
    <w:name w:val="Instructional Text 2"/>
    <w:basedOn w:val="InstructionalText1"/>
    <w:next w:val="BodyText"/>
    <w:link w:val="InstructionalText2Char"/>
    <w:rsid w:val="00B61CF3"/>
    <w:pPr>
      <w:ind w:left="720"/>
    </w:pPr>
  </w:style>
  <w:style w:type="character" w:customStyle="1" w:styleId="InstructionalText2Char">
    <w:name w:val="Instructional Text 2 Char"/>
    <w:link w:val="InstructionalText2"/>
    <w:rsid w:val="00B61CF3"/>
    <w:rPr>
      <w:i/>
      <w:iCs/>
      <w:color w:val="0000FF"/>
      <w:sz w:val="24"/>
    </w:rPr>
  </w:style>
  <w:style w:type="character" w:customStyle="1" w:styleId="InstructionalTextBold">
    <w:name w:val="Instructional Text Bold"/>
    <w:rsid w:val="00B61CF3"/>
    <w:rPr>
      <w:b/>
      <w:bCs/>
      <w:color w:val="0000FF"/>
    </w:rPr>
  </w:style>
  <w:style w:type="paragraph" w:customStyle="1" w:styleId="InstructionalTextMainTitle">
    <w:name w:val="Instructional Text Main Title"/>
    <w:basedOn w:val="InstructionalText1"/>
    <w:next w:val="Title"/>
    <w:qFormat/>
    <w:rsid w:val="00B61CF3"/>
    <w:pPr>
      <w:jc w:val="center"/>
    </w:pPr>
    <w:rPr>
      <w:szCs w:val="22"/>
    </w:rPr>
  </w:style>
  <w:style w:type="paragraph" w:customStyle="1" w:styleId="InstructionalTextTitle2">
    <w:name w:val="Instructional Text Title 2"/>
    <w:basedOn w:val="InstructionalText1"/>
    <w:next w:val="Title2"/>
    <w:qFormat/>
    <w:rsid w:val="00B61CF3"/>
    <w:pPr>
      <w:jc w:val="center"/>
    </w:pPr>
    <w:rPr>
      <w:i w:val="0"/>
      <w:szCs w:val="22"/>
    </w:rPr>
  </w:style>
  <w:style w:type="character" w:styleId="LineNumber">
    <w:name w:val="line number"/>
    <w:basedOn w:val="DefaultParagraphFont"/>
    <w:rsid w:val="00B61CF3"/>
  </w:style>
  <w:style w:type="character" w:styleId="PageNumber">
    <w:name w:val="page number"/>
    <w:basedOn w:val="DefaultParagraphFont"/>
    <w:rsid w:val="00B61CF3"/>
  </w:style>
  <w:style w:type="table" w:styleId="TableGrid">
    <w:name w:val="Table Grid"/>
    <w:basedOn w:val="TableNormal"/>
    <w:rsid w:val="00B61C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rsid w:val="00B61CF3"/>
    <w:pPr>
      <w:spacing w:before="60" w:after="60"/>
    </w:pPr>
    <w:rPr>
      <w:rFonts w:ascii="Arial" w:hAnsi="Arial" w:cs="Arial"/>
      <w:b/>
      <w:sz w:val="22"/>
      <w:szCs w:val="22"/>
    </w:rPr>
  </w:style>
  <w:style w:type="paragraph" w:customStyle="1" w:styleId="TableHeadingCentered">
    <w:name w:val="Table Heading Centered"/>
    <w:basedOn w:val="TableHeading"/>
    <w:rsid w:val="00B61CF3"/>
    <w:pPr>
      <w:jc w:val="center"/>
    </w:pPr>
    <w:rPr>
      <w:rFonts w:cs="Times New Roman"/>
      <w:sz w:val="16"/>
      <w:szCs w:val="16"/>
    </w:rPr>
  </w:style>
  <w:style w:type="paragraph" w:customStyle="1" w:styleId="TableText">
    <w:name w:val="Table Text"/>
    <w:link w:val="TableTextChar"/>
    <w:rsid w:val="00B61CF3"/>
    <w:pPr>
      <w:spacing w:before="60" w:after="60"/>
    </w:pPr>
    <w:rPr>
      <w:rFonts w:ascii="Arial" w:hAnsi="Arial" w:cs="Arial"/>
      <w:sz w:val="22"/>
    </w:rPr>
  </w:style>
  <w:style w:type="character" w:customStyle="1" w:styleId="TableTextChar">
    <w:name w:val="Table Text Char"/>
    <w:link w:val="TableText"/>
    <w:rsid w:val="00B61CF3"/>
    <w:rPr>
      <w:rFonts w:ascii="Arial" w:hAnsi="Arial" w:cs="Arial"/>
      <w:sz w:val="22"/>
    </w:rPr>
  </w:style>
  <w:style w:type="paragraph" w:customStyle="1" w:styleId="TemplateInstructions">
    <w:name w:val="Template Instructions"/>
    <w:next w:val="BodyText"/>
    <w:link w:val="TemplateInstructionsChar"/>
    <w:rsid w:val="00B61CF3"/>
    <w:pPr>
      <w:keepNext/>
      <w:keepLines/>
      <w:spacing w:before="40"/>
    </w:pPr>
    <w:rPr>
      <w:i/>
      <w:iCs/>
      <w:color w:val="0000FF"/>
      <w:sz w:val="22"/>
      <w:szCs w:val="22"/>
    </w:rPr>
  </w:style>
  <w:style w:type="character" w:customStyle="1" w:styleId="TemplateInstructionsChar">
    <w:name w:val="Template Instructions Char"/>
    <w:link w:val="TemplateInstructions"/>
    <w:rsid w:val="00B61CF3"/>
    <w:rPr>
      <w:i/>
      <w:iCs/>
      <w:color w:val="0000FF"/>
      <w:sz w:val="22"/>
      <w:szCs w:val="22"/>
    </w:rPr>
  </w:style>
  <w:style w:type="character" w:customStyle="1" w:styleId="TextBold">
    <w:name w:val="Text Bold"/>
    <w:rsid w:val="00B61CF3"/>
    <w:rPr>
      <w:b/>
    </w:rPr>
  </w:style>
  <w:style w:type="character" w:customStyle="1" w:styleId="TextBoldItalics">
    <w:name w:val="Text Bold Italics"/>
    <w:rsid w:val="00B61CF3"/>
    <w:rPr>
      <w:b/>
      <w:i/>
    </w:rPr>
  </w:style>
  <w:style w:type="character" w:customStyle="1" w:styleId="TextItalics">
    <w:name w:val="Text Italics"/>
    <w:rsid w:val="00B61CF3"/>
    <w:rPr>
      <w:i/>
    </w:rPr>
  </w:style>
  <w:style w:type="paragraph" w:customStyle="1" w:styleId="Title2">
    <w:name w:val="Title 2"/>
    <w:next w:val="BodyText"/>
    <w:rsid w:val="00B61CF3"/>
    <w:pPr>
      <w:spacing w:after="360"/>
      <w:jc w:val="center"/>
    </w:pPr>
    <w:rPr>
      <w:rFonts w:ascii="Arial" w:hAnsi="Arial" w:cs="Arial"/>
      <w:b/>
      <w:bCs/>
      <w:color w:val="000000"/>
      <w:sz w:val="28"/>
      <w:szCs w:val="32"/>
    </w:rPr>
  </w:style>
  <w:style w:type="paragraph" w:styleId="TOC1">
    <w:name w:val="toc 1"/>
    <w:next w:val="BodyText"/>
    <w:autoRedefine/>
    <w:uiPriority w:val="39"/>
    <w:rsid w:val="00B61CF3"/>
    <w:pPr>
      <w:keepNext/>
      <w:keepLines/>
      <w:tabs>
        <w:tab w:val="left" w:pos="540"/>
        <w:tab w:val="right" w:leader="dot" w:pos="9350"/>
      </w:tabs>
      <w:spacing w:before="60" w:after="60"/>
      <w:ind w:left="547" w:hanging="547"/>
    </w:pPr>
    <w:rPr>
      <w:rFonts w:ascii="Arial" w:hAnsi="Arial"/>
      <w:b/>
      <w:color w:val="000000"/>
      <w:sz w:val="28"/>
    </w:rPr>
  </w:style>
  <w:style w:type="paragraph" w:styleId="TOC2">
    <w:name w:val="toc 2"/>
    <w:next w:val="BodyText"/>
    <w:autoRedefine/>
    <w:uiPriority w:val="39"/>
    <w:rsid w:val="00B61CF3"/>
    <w:pPr>
      <w:tabs>
        <w:tab w:val="left" w:pos="1080"/>
        <w:tab w:val="right" w:leader="dot" w:pos="9350"/>
      </w:tabs>
      <w:spacing w:before="40" w:after="40"/>
      <w:ind w:left="1094" w:hanging="734"/>
    </w:pPr>
    <w:rPr>
      <w:rFonts w:ascii="Arial" w:hAnsi="Arial"/>
      <w:b/>
      <w:color w:val="000000"/>
      <w:sz w:val="24"/>
      <w:szCs w:val="24"/>
    </w:rPr>
  </w:style>
  <w:style w:type="paragraph" w:styleId="TOC3">
    <w:name w:val="toc 3"/>
    <w:next w:val="BodyText"/>
    <w:autoRedefine/>
    <w:uiPriority w:val="39"/>
    <w:rsid w:val="00B61CF3"/>
    <w:pPr>
      <w:tabs>
        <w:tab w:val="left" w:pos="1627"/>
        <w:tab w:val="right" w:leader="dot" w:pos="9350"/>
      </w:tabs>
      <w:spacing w:before="40" w:after="40"/>
      <w:ind w:left="1627" w:hanging="907"/>
    </w:pPr>
    <w:rPr>
      <w:rFonts w:ascii="Arial" w:hAnsi="Arial"/>
      <w:color w:val="000000"/>
      <w:sz w:val="24"/>
      <w:szCs w:val="24"/>
    </w:rPr>
  </w:style>
  <w:style w:type="paragraph" w:styleId="TOC4">
    <w:name w:val="toc 4"/>
    <w:next w:val="BodyText"/>
    <w:autoRedefine/>
    <w:uiPriority w:val="39"/>
    <w:rsid w:val="00B61CF3"/>
    <w:pPr>
      <w:tabs>
        <w:tab w:val="right" w:leader="dot" w:pos="9346"/>
      </w:tabs>
      <w:spacing w:before="40" w:after="40"/>
      <w:ind w:left="907"/>
    </w:pPr>
    <w:rPr>
      <w:rFonts w:ascii="Arial" w:hAnsi="Arial"/>
      <w:color w:val="000000"/>
      <w:sz w:val="22"/>
      <w:szCs w:val="24"/>
    </w:rPr>
  </w:style>
  <w:style w:type="paragraph" w:styleId="TOC5">
    <w:name w:val="toc 5"/>
    <w:next w:val="BodyText"/>
    <w:autoRedefine/>
    <w:uiPriority w:val="39"/>
    <w:rsid w:val="00B61CF3"/>
    <w:pPr>
      <w:spacing w:before="40" w:after="40"/>
      <w:ind w:left="1008"/>
    </w:pPr>
    <w:rPr>
      <w:rFonts w:ascii="Arial" w:hAnsi="Arial"/>
      <w:color w:val="000000"/>
      <w:sz w:val="22"/>
      <w:szCs w:val="24"/>
    </w:rPr>
  </w:style>
  <w:style w:type="paragraph" w:styleId="TOC6">
    <w:name w:val="toc 6"/>
    <w:next w:val="BodyText"/>
    <w:autoRedefine/>
    <w:uiPriority w:val="39"/>
    <w:rsid w:val="00B61CF3"/>
    <w:pPr>
      <w:spacing w:before="40" w:after="40"/>
      <w:ind w:left="1094"/>
    </w:pPr>
    <w:rPr>
      <w:rFonts w:ascii="Arial" w:hAnsi="Arial"/>
      <w:color w:val="000000"/>
      <w:sz w:val="22"/>
      <w:szCs w:val="24"/>
    </w:rPr>
  </w:style>
  <w:style w:type="paragraph" w:styleId="TOC7">
    <w:name w:val="toc 7"/>
    <w:next w:val="BodyText"/>
    <w:autoRedefine/>
    <w:uiPriority w:val="39"/>
    <w:rsid w:val="00B61CF3"/>
    <w:pPr>
      <w:spacing w:before="40" w:after="40"/>
      <w:ind w:left="1325"/>
    </w:pPr>
    <w:rPr>
      <w:rFonts w:ascii="Arial" w:hAnsi="Arial"/>
      <w:color w:val="000000"/>
      <w:sz w:val="22"/>
      <w:szCs w:val="24"/>
    </w:rPr>
  </w:style>
  <w:style w:type="paragraph" w:styleId="TOC8">
    <w:name w:val="toc 8"/>
    <w:next w:val="BodyText"/>
    <w:autoRedefine/>
    <w:uiPriority w:val="39"/>
    <w:rsid w:val="00B61CF3"/>
    <w:pPr>
      <w:spacing w:before="40" w:after="40"/>
      <w:ind w:left="1541"/>
    </w:pPr>
    <w:rPr>
      <w:rFonts w:ascii="Arial" w:hAnsi="Arial"/>
      <w:color w:val="000000"/>
      <w:sz w:val="22"/>
      <w:szCs w:val="24"/>
    </w:rPr>
  </w:style>
  <w:style w:type="paragraph" w:styleId="TOC9">
    <w:name w:val="toc 9"/>
    <w:next w:val="BodyText"/>
    <w:autoRedefine/>
    <w:uiPriority w:val="39"/>
    <w:rsid w:val="00B61CF3"/>
    <w:pPr>
      <w:spacing w:before="40" w:after="40"/>
      <w:ind w:left="1757"/>
    </w:pPr>
    <w:rPr>
      <w:rFonts w:ascii="Arial" w:hAnsi="Arial"/>
      <w:color w:val="000000"/>
      <w:sz w:val="22"/>
      <w:szCs w:val="24"/>
    </w:rPr>
  </w:style>
  <w:style w:type="paragraph" w:customStyle="1" w:styleId="InstructionalFooterLandscape">
    <w:name w:val="Instructional Footer Landscape"/>
    <w:basedOn w:val="InstructionalFooter"/>
    <w:next w:val="Footer"/>
    <w:qFormat/>
    <w:rsid w:val="00B61CF3"/>
    <w:pPr>
      <w:tabs>
        <w:tab w:val="clear" w:pos="4680"/>
        <w:tab w:val="clear" w:pos="9360"/>
        <w:tab w:val="center" w:pos="6480"/>
        <w:tab w:val="right" w:pos="12960"/>
      </w:tabs>
    </w:pPr>
  </w:style>
  <w:style w:type="paragraph" w:customStyle="1" w:styleId="CaptionCentered">
    <w:name w:val="Caption Centered"/>
    <w:basedOn w:val="Caption"/>
    <w:qFormat/>
    <w:rsid w:val="00B61CF3"/>
    <w:pPr>
      <w:spacing w:before="240"/>
      <w:jc w:val="center"/>
    </w:pPr>
  </w:style>
  <w:style w:type="paragraph" w:customStyle="1" w:styleId="BodyTextwithCaption">
    <w:name w:val="Body Text with Caption"/>
    <w:basedOn w:val="BodyText"/>
    <w:rsid w:val="00B61CF3"/>
    <w:pPr>
      <w:keepNext/>
    </w:pPr>
    <w:rPr>
      <w:szCs w:val="24"/>
    </w:rPr>
  </w:style>
  <w:style w:type="table" w:customStyle="1" w:styleId="tableStealth">
    <w:name w:val="tableStealth"/>
    <w:basedOn w:val="TableNormal"/>
    <w:rsid w:val="003E291B"/>
    <w:tblPr>
      <w:tblCellMar>
        <w:top w:w="144" w:type="dxa"/>
        <w:left w:w="58" w:type="dxa"/>
        <w:bottom w:w="144" w:type="dxa"/>
        <w:right w:w="58" w:type="dxa"/>
      </w:tblCellMar>
    </w:tblPr>
    <w:trPr>
      <w:cantSplit/>
    </w:trPr>
    <w:tblStylePr w:type="firstCol">
      <w:pPr>
        <w:jc w:val="center"/>
      </w:pPr>
      <w:tblPr/>
      <w:tcPr>
        <w:vAlign w:val="center"/>
      </w:tcPr>
    </w:tblStylePr>
  </w:style>
  <w:style w:type="paragraph" w:styleId="TOCHeading">
    <w:name w:val="TOC Heading"/>
    <w:basedOn w:val="Heading1"/>
    <w:next w:val="Normal"/>
    <w:uiPriority w:val="39"/>
    <w:semiHidden/>
    <w:unhideWhenUsed/>
    <w:qFormat/>
    <w:rsid w:val="00A23D61"/>
    <w:pPr>
      <w:keepLines/>
      <w:pageBreakBefore w:val="0"/>
      <w:numPr>
        <w:numId w:val="0"/>
      </w:numPr>
      <w:tabs>
        <w:tab w:val="clear" w:pos="720"/>
      </w:tabs>
      <w:autoSpaceDE/>
      <w:autoSpaceDN/>
      <w:adjustRightInd/>
      <w:spacing w:before="240" w:after="0"/>
      <w:outlineLvl w:val="9"/>
    </w:pPr>
    <w:rPr>
      <w:rFonts w:asciiTheme="majorHAnsi" w:eastAsiaTheme="majorEastAsia" w:hAnsiTheme="majorHAnsi" w:cstheme="majorBidi"/>
      <w:b w:val="0"/>
      <w:bCs w:val="0"/>
      <w:color w:val="365F91" w:themeColor="accent1" w:themeShade="BF"/>
      <w:kern w:val="0"/>
      <w:sz w:val="32"/>
    </w:rPr>
  </w:style>
  <w:style w:type="character" w:styleId="UnresolvedMention">
    <w:name w:val="Unresolved Mention"/>
    <w:basedOn w:val="DefaultParagraphFont"/>
    <w:uiPriority w:val="99"/>
    <w:semiHidden/>
    <w:unhideWhenUsed/>
    <w:rsid w:val="00AB4111"/>
    <w:rPr>
      <w:color w:val="605E5C"/>
      <w:shd w:val="clear" w:color="auto" w:fill="E1DFDD"/>
    </w:rPr>
  </w:style>
  <w:style w:type="paragraph" w:customStyle="1" w:styleId="FrontMatter">
    <w:name w:val="Front Matter"/>
    <w:basedOn w:val="BodyText"/>
    <w:link w:val="FrontMatterChar"/>
    <w:semiHidden/>
    <w:qFormat/>
    <w:rsid w:val="00A23D61"/>
    <w:pPr>
      <w:tabs>
        <w:tab w:val="clear" w:pos="720"/>
      </w:tabs>
      <w:spacing w:before="0"/>
    </w:pPr>
    <w:rPr>
      <w:rFonts w:eastAsiaTheme="minorEastAsia"/>
      <w:sz w:val="18"/>
    </w:rPr>
  </w:style>
  <w:style w:type="paragraph" w:styleId="BodyTextIndent">
    <w:name w:val="Body Text Indent"/>
    <w:basedOn w:val="Normal"/>
    <w:link w:val="BodyTextIndentChar"/>
    <w:semiHidden/>
    <w:unhideWhenUsed/>
    <w:rsid w:val="00B81159"/>
    <w:pPr>
      <w:ind w:left="360"/>
    </w:pPr>
  </w:style>
  <w:style w:type="character" w:customStyle="1" w:styleId="BodyTextIndentChar">
    <w:name w:val="Body Text Indent Char"/>
    <w:basedOn w:val="DefaultParagraphFont"/>
    <w:link w:val="BodyTextIndent"/>
    <w:semiHidden/>
    <w:rsid w:val="00B81159"/>
    <w:rPr>
      <w:color w:val="000000" w:themeColor="text1"/>
      <w:sz w:val="24"/>
      <w:szCs w:val="24"/>
    </w:rPr>
  </w:style>
  <w:style w:type="character" w:styleId="Strong">
    <w:name w:val="Strong"/>
    <w:uiPriority w:val="22"/>
    <w:semiHidden/>
    <w:qFormat/>
    <w:rsid w:val="00A23D61"/>
    <w:rPr>
      <w:b/>
      <w:bCs/>
    </w:rPr>
  </w:style>
  <w:style w:type="character" w:customStyle="1" w:styleId="FrontMatterChar">
    <w:name w:val="Front Matter Char"/>
    <w:basedOn w:val="BodyTextChar"/>
    <w:link w:val="FrontMatter"/>
    <w:semiHidden/>
    <w:rsid w:val="0007661D"/>
    <w:rPr>
      <w:rFonts w:eastAsiaTheme="minorEastAsia"/>
      <w:color w:val="000000"/>
      <w:sz w:val="18"/>
    </w:rPr>
  </w:style>
  <w:style w:type="paragraph" w:styleId="BodyTextIndent2">
    <w:name w:val="Body Text Indent 2"/>
    <w:basedOn w:val="Normal"/>
    <w:link w:val="BodyTextIndent2Char"/>
    <w:semiHidden/>
    <w:unhideWhenUsed/>
    <w:rsid w:val="005C7394"/>
    <w:pPr>
      <w:spacing w:line="480" w:lineRule="auto"/>
      <w:ind w:left="360"/>
    </w:pPr>
  </w:style>
  <w:style w:type="paragraph" w:styleId="TableofFigures">
    <w:name w:val="table of figures"/>
    <w:basedOn w:val="Normal"/>
    <w:next w:val="Normal"/>
    <w:uiPriority w:val="99"/>
    <w:unhideWhenUsed/>
    <w:rsid w:val="00B06592"/>
    <w:pPr>
      <w:spacing w:after="0"/>
    </w:pPr>
  </w:style>
  <w:style w:type="character" w:customStyle="1" w:styleId="BodyTextIndent2Char">
    <w:name w:val="Body Text Indent 2 Char"/>
    <w:basedOn w:val="DefaultParagraphFont"/>
    <w:link w:val="BodyTextIndent2"/>
    <w:uiPriority w:val="99"/>
    <w:rsid w:val="005C7394"/>
    <w:rPr>
      <w:color w:val="000000" w:themeColor="text1"/>
      <w:sz w:val="24"/>
      <w:szCs w:val="24"/>
    </w:rPr>
  </w:style>
  <w:style w:type="paragraph" w:styleId="DocumentMap">
    <w:name w:val="Document Map"/>
    <w:basedOn w:val="Normal"/>
    <w:link w:val="DocumentMapChar"/>
    <w:semiHidden/>
    <w:rsid w:val="006576A7"/>
    <w:pPr>
      <w:shd w:val="clear" w:color="auto" w:fill="000080"/>
      <w:spacing w:before="0" w:after="200" w:line="276" w:lineRule="auto"/>
    </w:pPr>
    <w:rPr>
      <w:rFonts w:ascii="Tahoma" w:eastAsia="Calibri" w:hAnsi="Tahoma" w:cs="Tahoma"/>
      <w:color w:val="auto"/>
      <w:sz w:val="20"/>
      <w:szCs w:val="20"/>
    </w:rPr>
  </w:style>
  <w:style w:type="character" w:customStyle="1" w:styleId="DocumentMapChar">
    <w:name w:val="Document Map Char"/>
    <w:basedOn w:val="DefaultParagraphFont"/>
    <w:link w:val="DocumentMap"/>
    <w:semiHidden/>
    <w:rsid w:val="006576A7"/>
    <w:rPr>
      <w:rFonts w:ascii="Tahoma" w:eastAsia="Calibri" w:hAnsi="Tahoma" w:cs="Tahoma"/>
      <w:shd w:val="clear" w:color="auto" w:fill="000080"/>
    </w:rPr>
  </w:style>
  <w:style w:type="numbering" w:customStyle="1" w:styleId="cNum">
    <w:name w:val="cNum"/>
    <w:rsid w:val="006576A7"/>
    <w:pPr>
      <w:numPr>
        <w:numId w:val="10"/>
      </w:numPr>
    </w:pPr>
  </w:style>
  <w:style w:type="paragraph" w:styleId="BodyTextIndent3">
    <w:name w:val="Body Text Indent 3"/>
    <w:basedOn w:val="Normal"/>
    <w:link w:val="BodyTextIndent3Char"/>
    <w:semiHidden/>
    <w:unhideWhenUsed/>
    <w:rsid w:val="007220C9"/>
    <w:pPr>
      <w:ind w:left="360"/>
    </w:pPr>
    <w:rPr>
      <w:sz w:val="16"/>
      <w:szCs w:val="16"/>
    </w:rPr>
  </w:style>
  <w:style w:type="character" w:customStyle="1" w:styleId="BodyTextIndent3Char">
    <w:name w:val="Body Text Indent 3 Char"/>
    <w:basedOn w:val="DefaultParagraphFont"/>
    <w:link w:val="BodyTextIndent3"/>
    <w:semiHidden/>
    <w:rsid w:val="007220C9"/>
    <w:rPr>
      <w:color w:val="000000" w:themeColor="text1"/>
      <w:sz w:val="16"/>
      <w:szCs w:val="16"/>
    </w:rPr>
  </w:style>
  <w:style w:type="character" w:styleId="CommentReference">
    <w:name w:val="annotation reference"/>
    <w:semiHidden/>
    <w:unhideWhenUsed/>
    <w:rsid w:val="00B61CF3"/>
    <w:rPr>
      <w:sz w:val="16"/>
      <w:szCs w:val="16"/>
    </w:rPr>
  </w:style>
  <w:style w:type="paragraph" w:styleId="CommentText">
    <w:name w:val="annotation text"/>
    <w:basedOn w:val="Normal"/>
    <w:link w:val="CommentTextChar"/>
    <w:unhideWhenUsed/>
    <w:rsid w:val="00B61CF3"/>
    <w:rPr>
      <w:sz w:val="20"/>
      <w:szCs w:val="20"/>
    </w:rPr>
  </w:style>
  <w:style w:type="character" w:customStyle="1" w:styleId="CommentTextChar">
    <w:name w:val="Comment Text Char"/>
    <w:link w:val="CommentText"/>
    <w:rsid w:val="00B61CF3"/>
    <w:rPr>
      <w:color w:val="000000"/>
    </w:rPr>
  </w:style>
  <w:style w:type="paragraph" w:styleId="CommentSubject">
    <w:name w:val="annotation subject"/>
    <w:basedOn w:val="CommentText"/>
    <w:next w:val="CommentText"/>
    <w:link w:val="CommentSubjectChar"/>
    <w:semiHidden/>
    <w:unhideWhenUsed/>
    <w:rsid w:val="00B61CF3"/>
    <w:rPr>
      <w:b/>
      <w:bCs/>
    </w:rPr>
  </w:style>
  <w:style w:type="character" w:customStyle="1" w:styleId="CommentSubjectChar">
    <w:name w:val="Comment Subject Char"/>
    <w:link w:val="CommentSubject"/>
    <w:semiHidden/>
    <w:rsid w:val="00B61CF3"/>
    <w:rPr>
      <w:b/>
      <w:bCs/>
      <w:color w:val="000000"/>
    </w:rPr>
  </w:style>
  <w:style w:type="table" w:customStyle="1" w:styleId="CIVXUserGuide">
    <w:name w:val="CIVX User Guide"/>
    <w:basedOn w:val="TableNormal"/>
    <w:uiPriority w:val="99"/>
    <w:rsid w:val="00EC6F57"/>
    <w:rPr>
      <w:rFonts w:ascii="Arial" w:eastAsiaTheme="minorEastAsia" w:hAnsi="Arial"/>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58" w:type="dxa"/>
        <w:bottom w:w="72" w:type="dxa"/>
        <w:right w:w="58" w:type="dxa"/>
      </w:tblCellMar>
    </w:tblPr>
    <w:trPr>
      <w:cantSplit/>
      <w:jc w:val="center"/>
    </w:trPr>
    <w:tblStylePr w:type="firstRow">
      <w:pPr>
        <w:keepNext/>
        <w:wordWrap/>
        <w:jc w:val="left"/>
      </w:pPr>
      <w:rPr>
        <w:b/>
      </w:rPr>
      <w:tblPr/>
      <w:trPr>
        <w:tblHeader/>
      </w:trPr>
      <w:tcPr>
        <w:tcBorders>
          <w:bottom w:val="single" w:sz="4" w:space="0" w:color="auto"/>
        </w:tcBorders>
        <w:shd w:val="clear" w:color="auto" w:fill="E5DFEC" w:themeFill="accent4" w:themeFillTint="33"/>
        <w:vAlign w:val="center"/>
      </w:tcPr>
    </w:tblStylePr>
    <w:tblStylePr w:type="firstCol">
      <w:rPr>
        <w:b/>
      </w:rPr>
    </w:tblStylePr>
    <w:tblStylePr w:type="lastCol">
      <w:pPr>
        <w:jc w:val="center"/>
      </w:pPr>
      <w:rPr>
        <w:b w:val="0"/>
      </w:rPr>
    </w:tblStylePr>
  </w:style>
  <w:style w:type="numbering" w:customStyle="1" w:styleId="cNumber">
    <w:name w:val="cNumber"/>
    <w:rsid w:val="00472127"/>
    <w:pPr>
      <w:numPr>
        <w:numId w:val="17"/>
      </w:numPr>
    </w:pPr>
  </w:style>
  <w:style w:type="paragraph" w:styleId="ListParagraph">
    <w:name w:val="List Paragraph"/>
    <w:basedOn w:val="Normal"/>
    <w:uiPriority w:val="34"/>
    <w:semiHidden/>
    <w:qFormat/>
    <w:rsid w:val="007A735B"/>
    <w:pPr>
      <w:spacing w:before="60"/>
      <w:ind w:left="1180" w:hanging="361"/>
    </w:pPr>
  </w:style>
  <w:style w:type="paragraph" w:customStyle="1" w:styleId="BodyNumbered1">
    <w:name w:val="Body Numbered 1"/>
    <w:basedOn w:val="BodyTextIndent"/>
    <w:link w:val="BodyNumbered1Char"/>
    <w:semiHidden/>
    <w:qFormat/>
    <w:rsid w:val="00791248"/>
    <w:pPr>
      <w:numPr>
        <w:numId w:val="30"/>
      </w:numPr>
      <w:spacing w:before="0"/>
      <w:ind w:right="288"/>
      <w:contextualSpacing/>
    </w:pPr>
    <w:rPr>
      <w:rFonts w:eastAsiaTheme="minorEastAsia"/>
    </w:rPr>
  </w:style>
  <w:style w:type="character" w:customStyle="1" w:styleId="BodyNumbered1Char">
    <w:name w:val="Body Numbered 1 Char"/>
    <w:basedOn w:val="BodyTextIndentChar"/>
    <w:link w:val="BodyNumbered1"/>
    <w:semiHidden/>
    <w:rsid w:val="0007661D"/>
    <w:rPr>
      <w:rFonts w:eastAsiaTheme="minorEastAsia"/>
      <w:color w:val="000000"/>
      <w:sz w:val="24"/>
      <w:szCs w:val="24"/>
    </w:rPr>
  </w:style>
  <w:style w:type="paragraph" w:styleId="Revision">
    <w:name w:val="Revision"/>
    <w:hidden/>
    <w:uiPriority w:val="99"/>
    <w:semiHidden/>
    <w:rsid w:val="00B61CF3"/>
    <w:rPr>
      <w:color w:val="000000"/>
      <w:sz w:val="24"/>
      <w:szCs w:val="24"/>
    </w:rPr>
  </w:style>
  <w:style w:type="paragraph" w:customStyle="1" w:styleId="ComputerLine">
    <w:name w:val="Computer Line"/>
    <w:basedOn w:val="BodyText"/>
    <w:qFormat/>
    <w:rsid w:val="00B61CF3"/>
    <w:pPr>
      <w:spacing w:before="0" w:after="0"/>
    </w:pPr>
    <w:rPr>
      <w:rFonts w:ascii="Courier New" w:hAnsi="Courier New"/>
      <w:sz w:val="22"/>
    </w:rPr>
  </w:style>
  <w:style w:type="paragraph" w:customStyle="1" w:styleId="msonormal0">
    <w:name w:val="msonormal"/>
    <w:basedOn w:val="Normal"/>
    <w:semiHidden/>
    <w:rsid w:val="00BC79F6"/>
    <w:pPr>
      <w:spacing w:before="100" w:beforeAutospacing="1" w:after="100" w:afterAutospacing="1"/>
    </w:pPr>
    <w:rPr>
      <w:color w:val="auto"/>
    </w:rPr>
  </w:style>
  <w:style w:type="paragraph" w:customStyle="1" w:styleId="xl65">
    <w:name w:val="xl65"/>
    <w:basedOn w:val="Normal"/>
    <w:semiHidden/>
    <w:rsid w:val="00BC79F6"/>
    <w:pPr>
      <w:pBdr>
        <w:top w:val="single" w:sz="4" w:space="0" w:color="auto"/>
        <w:left w:val="single" w:sz="4" w:space="0" w:color="auto"/>
        <w:bottom w:val="single" w:sz="4" w:space="0" w:color="auto"/>
        <w:right w:val="single" w:sz="4" w:space="0" w:color="auto"/>
      </w:pBdr>
      <w:spacing w:before="100" w:beforeAutospacing="1" w:after="100" w:afterAutospacing="1"/>
    </w:pPr>
    <w:rPr>
      <w:color w:val="auto"/>
    </w:rPr>
  </w:style>
  <w:style w:type="paragraph" w:customStyle="1" w:styleId="xl66">
    <w:name w:val="xl66"/>
    <w:basedOn w:val="Normal"/>
    <w:semiHidden/>
    <w:rsid w:val="00BC79F6"/>
    <w:pPr>
      <w:spacing w:before="100" w:beforeAutospacing="1" w:after="100" w:afterAutospacing="1"/>
    </w:pPr>
    <w:rPr>
      <w:color w:val="auto"/>
    </w:rPr>
  </w:style>
  <w:style w:type="paragraph" w:customStyle="1" w:styleId="xl67">
    <w:name w:val="xl67"/>
    <w:basedOn w:val="Normal"/>
    <w:semiHidden/>
    <w:rsid w:val="00BC79F6"/>
    <w:pPr>
      <w:spacing w:before="100" w:beforeAutospacing="1" w:after="100" w:afterAutospacing="1"/>
    </w:pPr>
    <w:rPr>
      <w:color w:val="auto"/>
    </w:rPr>
  </w:style>
  <w:style w:type="paragraph" w:customStyle="1" w:styleId="xl68">
    <w:name w:val="xl68"/>
    <w:basedOn w:val="Normal"/>
    <w:semiHidden/>
    <w:rsid w:val="00BC79F6"/>
    <w:pPr>
      <w:pBdr>
        <w:top w:val="single" w:sz="4" w:space="0" w:color="auto"/>
        <w:left w:val="single" w:sz="4" w:space="0" w:color="auto"/>
        <w:bottom w:val="single" w:sz="4" w:space="0" w:color="auto"/>
        <w:right w:val="single" w:sz="4" w:space="0" w:color="auto"/>
      </w:pBdr>
      <w:spacing w:before="100" w:beforeAutospacing="1" w:after="100" w:afterAutospacing="1"/>
    </w:pPr>
    <w:rPr>
      <w:color w:val="auto"/>
    </w:rPr>
  </w:style>
  <w:style w:type="paragraph" w:customStyle="1" w:styleId="xl69">
    <w:name w:val="xl69"/>
    <w:basedOn w:val="Normal"/>
    <w:semiHidden/>
    <w:rsid w:val="00BC79F6"/>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color w:val="auto"/>
    </w:rPr>
  </w:style>
  <w:style w:type="paragraph" w:customStyle="1" w:styleId="xl70">
    <w:name w:val="xl70"/>
    <w:basedOn w:val="Normal"/>
    <w:semiHidden/>
    <w:rsid w:val="00BC79F6"/>
    <w:pPr>
      <w:pBdr>
        <w:top w:val="single" w:sz="4" w:space="0" w:color="auto"/>
        <w:left w:val="single" w:sz="4" w:space="0" w:color="auto"/>
        <w:bottom w:val="single" w:sz="4" w:space="0" w:color="auto"/>
        <w:right w:val="single" w:sz="4" w:space="0" w:color="auto"/>
      </w:pBdr>
      <w:spacing w:before="100" w:beforeAutospacing="1" w:after="100" w:afterAutospacing="1"/>
    </w:pPr>
    <w:rPr>
      <w:b/>
      <w:bCs/>
      <w:color w:val="auto"/>
    </w:rPr>
  </w:style>
  <w:style w:type="paragraph" w:customStyle="1" w:styleId="xl71">
    <w:name w:val="xl71"/>
    <w:basedOn w:val="Normal"/>
    <w:semiHidden/>
    <w:rsid w:val="00BC79F6"/>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color w:val="auto"/>
    </w:rPr>
  </w:style>
  <w:style w:type="paragraph" w:customStyle="1" w:styleId="xl72">
    <w:name w:val="xl72"/>
    <w:basedOn w:val="Normal"/>
    <w:semiHidden/>
    <w:rsid w:val="00BC79F6"/>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color w:val="auto"/>
    </w:rPr>
  </w:style>
  <w:style w:type="paragraph" w:customStyle="1" w:styleId="xl73">
    <w:name w:val="xl73"/>
    <w:basedOn w:val="Normal"/>
    <w:semiHidden/>
    <w:rsid w:val="00BC79F6"/>
    <w:pPr>
      <w:pBdr>
        <w:top w:val="single" w:sz="4" w:space="0" w:color="auto"/>
        <w:left w:val="single" w:sz="4" w:space="0" w:color="auto"/>
        <w:bottom w:val="single" w:sz="4" w:space="0" w:color="auto"/>
        <w:right w:val="single" w:sz="4" w:space="0" w:color="auto"/>
      </w:pBdr>
      <w:spacing w:before="100" w:beforeAutospacing="1" w:after="100" w:afterAutospacing="1"/>
    </w:pPr>
    <w:rPr>
      <w:b/>
      <w:bCs/>
      <w:color w:val="auto"/>
    </w:rPr>
  </w:style>
  <w:style w:type="paragraph" w:customStyle="1" w:styleId="xl63">
    <w:name w:val="xl63"/>
    <w:basedOn w:val="Normal"/>
    <w:semiHidden/>
    <w:rsid w:val="00EE3B58"/>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auto"/>
    </w:rPr>
  </w:style>
  <w:style w:type="paragraph" w:customStyle="1" w:styleId="xl64">
    <w:name w:val="xl64"/>
    <w:basedOn w:val="Normal"/>
    <w:semiHidden/>
    <w:rsid w:val="00EE3B58"/>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auto"/>
    </w:rPr>
  </w:style>
  <w:style w:type="character" w:styleId="Emphasis">
    <w:name w:val="Emphasis"/>
    <w:basedOn w:val="DefaultParagraphFont"/>
    <w:uiPriority w:val="20"/>
    <w:qFormat/>
    <w:rsid w:val="0064454F"/>
    <w:rPr>
      <w:i/>
      <w:iCs/>
    </w:rPr>
  </w:style>
  <w:style w:type="paragraph" w:styleId="NormalWeb">
    <w:name w:val="Normal (Web)"/>
    <w:basedOn w:val="Normal"/>
    <w:uiPriority w:val="99"/>
    <w:semiHidden/>
    <w:unhideWhenUsed/>
    <w:rsid w:val="000C7F9B"/>
    <w:pPr>
      <w:spacing w:before="100" w:beforeAutospacing="1" w:after="100" w:afterAutospacing="1"/>
    </w:pPr>
    <w:rPr>
      <w:color w:val="auto"/>
    </w:rPr>
  </w:style>
  <w:style w:type="character" w:customStyle="1" w:styleId="ui-provider">
    <w:name w:val="ui-provider"/>
    <w:basedOn w:val="DefaultParagraphFont"/>
    <w:rsid w:val="00813F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2491554">
      <w:bodyDiv w:val="1"/>
      <w:marLeft w:val="0"/>
      <w:marRight w:val="0"/>
      <w:marTop w:val="0"/>
      <w:marBottom w:val="0"/>
      <w:divBdr>
        <w:top w:val="none" w:sz="0" w:space="0" w:color="auto"/>
        <w:left w:val="none" w:sz="0" w:space="0" w:color="auto"/>
        <w:bottom w:val="none" w:sz="0" w:space="0" w:color="auto"/>
        <w:right w:val="none" w:sz="0" w:space="0" w:color="auto"/>
      </w:divBdr>
    </w:div>
    <w:div w:id="586426888">
      <w:bodyDiv w:val="1"/>
      <w:marLeft w:val="0"/>
      <w:marRight w:val="0"/>
      <w:marTop w:val="0"/>
      <w:marBottom w:val="0"/>
      <w:divBdr>
        <w:top w:val="none" w:sz="0" w:space="0" w:color="auto"/>
        <w:left w:val="none" w:sz="0" w:space="0" w:color="auto"/>
        <w:bottom w:val="none" w:sz="0" w:space="0" w:color="auto"/>
        <w:right w:val="none" w:sz="0" w:space="0" w:color="auto"/>
      </w:divBdr>
      <w:divsChild>
        <w:div w:id="203969784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43105273">
              <w:marLeft w:val="0"/>
              <w:marRight w:val="0"/>
              <w:marTop w:val="0"/>
              <w:marBottom w:val="0"/>
              <w:divBdr>
                <w:top w:val="none" w:sz="0" w:space="0" w:color="auto"/>
                <w:left w:val="none" w:sz="0" w:space="0" w:color="auto"/>
                <w:bottom w:val="none" w:sz="0" w:space="0" w:color="auto"/>
                <w:right w:val="none" w:sz="0" w:space="0" w:color="auto"/>
              </w:divBdr>
              <w:divsChild>
                <w:div w:id="2138060978">
                  <w:marLeft w:val="0"/>
                  <w:marRight w:val="0"/>
                  <w:marTop w:val="0"/>
                  <w:marBottom w:val="0"/>
                  <w:divBdr>
                    <w:top w:val="none" w:sz="0" w:space="0" w:color="auto"/>
                    <w:left w:val="none" w:sz="0" w:space="0" w:color="auto"/>
                    <w:bottom w:val="none" w:sz="0" w:space="0" w:color="auto"/>
                    <w:right w:val="none" w:sz="0" w:space="0" w:color="auto"/>
                  </w:divBdr>
                  <w:divsChild>
                    <w:div w:id="130766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9615906">
      <w:bodyDiv w:val="1"/>
      <w:marLeft w:val="0"/>
      <w:marRight w:val="0"/>
      <w:marTop w:val="0"/>
      <w:marBottom w:val="0"/>
      <w:divBdr>
        <w:top w:val="none" w:sz="0" w:space="0" w:color="auto"/>
        <w:left w:val="none" w:sz="0" w:space="0" w:color="auto"/>
        <w:bottom w:val="none" w:sz="0" w:space="0" w:color="auto"/>
        <w:right w:val="none" w:sz="0" w:space="0" w:color="auto"/>
      </w:divBdr>
    </w:div>
    <w:div w:id="1137802166">
      <w:bodyDiv w:val="1"/>
      <w:marLeft w:val="0"/>
      <w:marRight w:val="0"/>
      <w:marTop w:val="0"/>
      <w:marBottom w:val="0"/>
      <w:divBdr>
        <w:top w:val="none" w:sz="0" w:space="0" w:color="auto"/>
        <w:left w:val="none" w:sz="0" w:space="0" w:color="auto"/>
        <w:bottom w:val="none" w:sz="0" w:space="0" w:color="auto"/>
        <w:right w:val="none" w:sz="0" w:space="0" w:color="auto"/>
      </w:divBdr>
    </w:div>
    <w:div w:id="1340233755">
      <w:bodyDiv w:val="1"/>
      <w:marLeft w:val="0"/>
      <w:marRight w:val="0"/>
      <w:marTop w:val="0"/>
      <w:marBottom w:val="0"/>
      <w:divBdr>
        <w:top w:val="none" w:sz="0" w:space="0" w:color="auto"/>
        <w:left w:val="none" w:sz="0" w:space="0" w:color="auto"/>
        <w:bottom w:val="none" w:sz="0" w:space="0" w:color="auto"/>
        <w:right w:val="none" w:sz="0" w:space="0" w:color="auto"/>
      </w:divBdr>
    </w:div>
    <w:div w:id="1374041553">
      <w:bodyDiv w:val="1"/>
      <w:marLeft w:val="0"/>
      <w:marRight w:val="0"/>
      <w:marTop w:val="0"/>
      <w:marBottom w:val="0"/>
      <w:divBdr>
        <w:top w:val="none" w:sz="0" w:space="0" w:color="auto"/>
        <w:left w:val="none" w:sz="0" w:space="0" w:color="auto"/>
        <w:bottom w:val="none" w:sz="0" w:space="0" w:color="auto"/>
        <w:right w:val="none" w:sz="0" w:space="0" w:color="auto"/>
      </w:divBdr>
    </w:div>
    <w:div w:id="1410225076">
      <w:bodyDiv w:val="1"/>
      <w:marLeft w:val="0"/>
      <w:marRight w:val="0"/>
      <w:marTop w:val="0"/>
      <w:marBottom w:val="0"/>
      <w:divBdr>
        <w:top w:val="none" w:sz="0" w:space="0" w:color="auto"/>
        <w:left w:val="none" w:sz="0" w:space="0" w:color="auto"/>
        <w:bottom w:val="none" w:sz="0" w:space="0" w:color="auto"/>
        <w:right w:val="none" w:sz="0" w:space="0" w:color="auto"/>
      </w:divBdr>
    </w:div>
    <w:div w:id="1563910877">
      <w:bodyDiv w:val="1"/>
      <w:marLeft w:val="0"/>
      <w:marRight w:val="0"/>
      <w:marTop w:val="0"/>
      <w:marBottom w:val="0"/>
      <w:divBdr>
        <w:top w:val="none" w:sz="0" w:space="0" w:color="auto"/>
        <w:left w:val="none" w:sz="0" w:space="0" w:color="auto"/>
        <w:bottom w:val="none" w:sz="0" w:space="0" w:color="auto"/>
        <w:right w:val="none" w:sz="0" w:space="0" w:color="auto"/>
      </w:divBdr>
    </w:div>
    <w:div w:id="1571499939">
      <w:bodyDiv w:val="1"/>
      <w:marLeft w:val="0"/>
      <w:marRight w:val="0"/>
      <w:marTop w:val="0"/>
      <w:marBottom w:val="0"/>
      <w:divBdr>
        <w:top w:val="none" w:sz="0" w:space="0" w:color="auto"/>
        <w:left w:val="none" w:sz="0" w:space="0" w:color="auto"/>
        <w:bottom w:val="none" w:sz="0" w:space="0" w:color="auto"/>
        <w:right w:val="none" w:sz="0" w:space="0" w:color="auto"/>
      </w:divBdr>
    </w:div>
    <w:div w:id="1777359303">
      <w:bodyDiv w:val="1"/>
      <w:marLeft w:val="0"/>
      <w:marRight w:val="0"/>
      <w:marTop w:val="0"/>
      <w:marBottom w:val="0"/>
      <w:divBdr>
        <w:top w:val="none" w:sz="0" w:space="0" w:color="auto"/>
        <w:left w:val="none" w:sz="0" w:space="0" w:color="auto"/>
        <w:bottom w:val="none" w:sz="0" w:space="0" w:color="auto"/>
        <w:right w:val="none" w:sz="0" w:space="0" w:color="auto"/>
      </w:divBdr>
    </w:div>
    <w:div w:id="1819224582">
      <w:bodyDiv w:val="1"/>
      <w:marLeft w:val="0"/>
      <w:marRight w:val="0"/>
      <w:marTop w:val="0"/>
      <w:marBottom w:val="0"/>
      <w:divBdr>
        <w:top w:val="none" w:sz="0" w:space="0" w:color="auto"/>
        <w:left w:val="none" w:sz="0" w:space="0" w:color="auto"/>
        <w:bottom w:val="none" w:sz="0" w:space="0" w:color="auto"/>
        <w:right w:val="none" w:sz="0" w:space="0" w:color="auto"/>
      </w:divBdr>
    </w:div>
    <w:div w:id="1830097213">
      <w:bodyDiv w:val="1"/>
      <w:marLeft w:val="0"/>
      <w:marRight w:val="0"/>
      <w:marTop w:val="0"/>
      <w:marBottom w:val="0"/>
      <w:divBdr>
        <w:top w:val="none" w:sz="0" w:space="0" w:color="auto"/>
        <w:left w:val="none" w:sz="0" w:space="0" w:color="auto"/>
        <w:bottom w:val="none" w:sz="0" w:space="0" w:color="auto"/>
        <w:right w:val="none" w:sz="0" w:space="0" w:color="auto"/>
      </w:divBdr>
    </w:div>
    <w:div w:id="2086293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hyperlink" Target="https://support.microsoft.com/en-us/topic/microsoft-net-framework-4-8-offline-installer-for-windows-9d23f658-3b97-68ab-d013-aa3c3e7495e0" TargetMode="External"/><Relationship Id="rId42" Type="http://schemas.openxmlformats.org/officeDocument/2006/relationships/image" Target="media/image23.png"/><Relationship Id="rId47" Type="http://schemas.openxmlformats.org/officeDocument/2006/relationships/image" Target="media/image28.png"/><Relationship Id="rId63" Type="http://schemas.openxmlformats.org/officeDocument/2006/relationships/image" Target="media/image43.png"/><Relationship Id="rId68" Type="http://schemas.openxmlformats.org/officeDocument/2006/relationships/image" Target="media/image48.png"/><Relationship Id="rId84" Type="http://schemas.openxmlformats.org/officeDocument/2006/relationships/image" Target="media/image61.png"/><Relationship Id="rId89" Type="http://schemas.openxmlformats.org/officeDocument/2006/relationships/hyperlink" Target="https://www.va.gov/vdl/application.asp?appid=105" TargetMode="External"/><Relationship Id="rId16" Type="http://schemas.openxmlformats.org/officeDocument/2006/relationships/image" Target="media/image4.jpg"/><Relationship Id="rId11" Type="http://schemas.openxmlformats.org/officeDocument/2006/relationships/image" Target="media/image1.gif"/><Relationship Id="rId32" Type="http://schemas.openxmlformats.org/officeDocument/2006/relationships/image" Target="media/image14.png"/><Relationship Id="rId37" Type="http://schemas.openxmlformats.org/officeDocument/2006/relationships/image" Target="media/image18.png"/><Relationship Id="rId53" Type="http://schemas.openxmlformats.org/officeDocument/2006/relationships/image" Target="media/image34.png"/><Relationship Id="rId58" Type="http://schemas.openxmlformats.org/officeDocument/2006/relationships/hyperlink" Target="https://laurelbridge.com/product_activation.php" TargetMode="External"/><Relationship Id="rId74" Type="http://schemas.openxmlformats.org/officeDocument/2006/relationships/hyperlink" Target="https://www.va.gov/vdl/application.asp?appid=105" TargetMode="External"/><Relationship Id="rId79" Type="http://schemas.openxmlformats.org/officeDocument/2006/relationships/image" Target="media/image57.jpg"/><Relationship Id="rId5" Type="http://schemas.openxmlformats.org/officeDocument/2006/relationships/numbering" Target="numbering.xml"/><Relationship Id="rId90" Type="http://schemas.openxmlformats.org/officeDocument/2006/relationships/hyperlink" Target="https://www.va.gov/vdl/application.asp?appid=105" TargetMode="External"/><Relationship Id="rId95" Type="http://schemas.openxmlformats.org/officeDocument/2006/relationships/footer" Target="footer3.xml"/><Relationship Id="rId22" Type="http://schemas.openxmlformats.org/officeDocument/2006/relationships/image" Target="media/image7.png"/><Relationship Id="rId27" Type="http://schemas.openxmlformats.org/officeDocument/2006/relationships/image" Target="media/image9.png"/><Relationship Id="rId43" Type="http://schemas.openxmlformats.org/officeDocument/2006/relationships/image" Target="media/image24.png"/><Relationship Id="rId48" Type="http://schemas.openxmlformats.org/officeDocument/2006/relationships/image" Target="media/image29.png"/><Relationship Id="rId64" Type="http://schemas.openxmlformats.org/officeDocument/2006/relationships/image" Target="media/image44.png"/><Relationship Id="rId69" Type="http://schemas.openxmlformats.org/officeDocument/2006/relationships/image" Target="media/image49.jpg"/><Relationship Id="rId80" Type="http://schemas.openxmlformats.org/officeDocument/2006/relationships/image" Target="media/image58.jpg"/><Relationship Id="rId85" Type="http://schemas.openxmlformats.org/officeDocument/2006/relationships/image" Target="media/image62.png"/><Relationship Id="rId3" Type="http://schemas.openxmlformats.org/officeDocument/2006/relationships/customXml" Target="../customXml/item3.xml"/><Relationship Id="rId12" Type="http://schemas.openxmlformats.org/officeDocument/2006/relationships/hyperlink" Target="https://www.va.gov/health/imaging/" TargetMode="External"/><Relationship Id="rId17" Type="http://schemas.openxmlformats.org/officeDocument/2006/relationships/image" Target="media/image5.png"/><Relationship Id="rId25" Type="http://schemas.openxmlformats.org/officeDocument/2006/relationships/hyperlink" Target="https://download.vista.med.va.gov/index.html/SOFTWARE" TargetMode="External"/><Relationship Id="rId33" Type="http://schemas.openxmlformats.org/officeDocument/2006/relationships/image" Target="media/image15.png"/><Relationship Id="rId38" Type="http://schemas.openxmlformats.org/officeDocument/2006/relationships/image" Target="media/image19.png"/><Relationship Id="rId46" Type="http://schemas.openxmlformats.org/officeDocument/2006/relationships/image" Target="media/image27.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hyperlink" Target="https://support.microsoft.com/en-us/help/4486081/microsoft-net-framework-4-8-for-windows-server-2012" TargetMode="External"/><Relationship Id="rId41" Type="http://schemas.openxmlformats.org/officeDocument/2006/relationships/image" Target="media/image22.png"/><Relationship Id="rId54" Type="http://schemas.openxmlformats.org/officeDocument/2006/relationships/image" Target="media/image35.jpg"/><Relationship Id="rId62" Type="http://schemas.openxmlformats.org/officeDocument/2006/relationships/image" Target="media/image42.png"/><Relationship Id="rId70" Type="http://schemas.openxmlformats.org/officeDocument/2006/relationships/image" Target="media/image50.jpg"/><Relationship Id="rId75" Type="http://schemas.openxmlformats.org/officeDocument/2006/relationships/image" Target="media/image54.png"/><Relationship Id="rId83" Type="http://schemas.openxmlformats.org/officeDocument/2006/relationships/image" Target="media/image60.png"/><Relationship Id="rId88" Type="http://schemas.openxmlformats.org/officeDocument/2006/relationships/hyperlink" Target="https://www.va.gov/vdl/application.asp?appid=105" TargetMode="External"/><Relationship Id="rId91" Type="http://schemas.openxmlformats.org/officeDocument/2006/relationships/image" Target="media/image65.png"/><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s://laurelbridge.com/support/" TargetMode="External"/><Relationship Id="rId28" Type="http://schemas.openxmlformats.org/officeDocument/2006/relationships/image" Target="media/image10.png"/><Relationship Id="rId36" Type="http://schemas.openxmlformats.org/officeDocument/2006/relationships/image" Target="media/image17.png"/><Relationship Id="rId49" Type="http://schemas.openxmlformats.org/officeDocument/2006/relationships/image" Target="media/image30.png"/><Relationship Id="rId57" Type="http://schemas.openxmlformats.org/officeDocument/2006/relationships/image" Target="media/image38.png"/><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hyperlink" Target="https://www.va.gov/VDL/application.asp?appid=105" TargetMode="External"/><Relationship Id="rId81" Type="http://schemas.openxmlformats.org/officeDocument/2006/relationships/image" Target="media/image59.jpg"/><Relationship Id="rId86" Type="http://schemas.openxmlformats.org/officeDocument/2006/relationships/image" Target="media/image63.png"/><Relationship Id="rId94" Type="http://schemas.openxmlformats.org/officeDocument/2006/relationships/image" Target="media/image67.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docs.microsoft.com/en-us/dotnet/framework/migration-guide/how-to-determine-which-versions-are-installed" TargetMode="External"/><Relationship Id="rId39" Type="http://schemas.openxmlformats.org/officeDocument/2006/relationships/image" Target="media/image20.png"/><Relationship Id="rId34" Type="http://schemas.openxmlformats.org/officeDocument/2006/relationships/image" Target="media/image16.png"/><Relationship Id="rId50" Type="http://schemas.openxmlformats.org/officeDocument/2006/relationships/image" Target="media/image31.jpg"/><Relationship Id="rId55" Type="http://schemas.openxmlformats.org/officeDocument/2006/relationships/image" Target="media/image36.png"/><Relationship Id="rId76" Type="http://schemas.openxmlformats.org/officeDocument/2006/relationships/image" Target="media/image55.jpg"/><Relationship Id="rId9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51.png"/><Relationship Id="rId92" Type="http://schemas.openxmlformats.org/officeDocument/2006/relationships/image" Target="media/image66.jpg"/><Relationship Id="rId2" Type="http://schemas.openxmlformats.org/officeDocument/2006/relationships/customXml" Target="../customXml/item2.xml"/><Relationship Id="rId29" Type="http://schemas.openxmlformats.org/officeDocument/2006/relationships/image" Target="media/image11.png"/><Relationship Id="rId24" Type="http://schemas.openxmlformats.org/officeDocument/2006/relationships/hyperlink" Target="https://laurelbridge.com" TargetMode="External"/><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image" Target="media/image46.png"/><Relationship Id="rId87" Type="http://schemas.openxmlformats.org/officeDocument/2006/relationships/image" Target="media/image64.png"/><Relationship Id="rId61" Type="http://schemas.openxmlformats.org/officeDocument/2006/relationships/image" Target="media/image41.png"/><Relationship Id="rId82" Type="http://schemas.openxmlformats.org/officeDocument/2006/relationships/hyperlink" Target="https://www.va.gov/vdl/application.asp?appid=105" TargetMode="External"/><Relationship Id="rId19" Type="http://schemas.openxmlformats.org/officeDocument/2006/relationships/image" Target="media/image6.png"/><Relationship Id="rId14" Type="http://schemas.openxmlformats.org/officeDocument/2006/relationships/image" Target="media/image2.emf"/><Relationship Id="rId30" Type="http://schemas.openxmlformats.org/officeDocument/2006/relationships/image" Target="media/image12.png"/><Relationship Id="rId35" Type="http://schemas.openxmlformats.org/officeDocument/2006/relationships/hyperlink" Target="https://laurelbridge.com/product_activation.php" TargetMode="External"/><Relationship Id="rId56" Type="http://schemas.openxmlformats.org/officeDocument/2006/relationships/image" Target="media/image37.png"/><Relationship Id="rId77" Type="http://schemas.openxmlformats.org/officeDocument/2006/relationships/image" Target="media/image56.jpg"/><Relationship Id="rId8" Type="http://schemas.openxmlformats.org/officeDocument/2006/relationships/webSettings" Target="webSettings.xml"/><Relationship Id="rId51" Type="http://schemas.openxmlformats.org/officeDocument/2006/relationships/image" Target="media/image32.jpg"/><Relationship Id="rId72" Type="http://schemas.openxmlformats.org/officeDocument/2006/relationships/image" Target="media/image52.png"/><Relationship Id="rId93"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Long\Downloads\artifact_template_202203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2260beb-aabf-44b7-86c8-3f9611799041">
      <Terms xmlns="http://schemas.microsoft.com/office/infopath/2007/PartnerControls"/>
    </lcf76f155ced4ddcb4097134ff3c332f>
    <TaxCatchAll xmlns="b0e2fee0-5f81-4565-b948-34f9fcedd6f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43B8FF9B9173A479200D9EE6EEE2DB6" ma:contentTypeVersion="15" ma:contentTypeDescription="Create a new document." ma:contentTypeScope="" ma:versionID="e66235cb923b99673d8914d9c973b21c">
  <xsd:schema xmlns:xsd="http://www.w3.org/2001/XMLSchema" xmlns:xs="http://www.w3.org/2001/XMLSchema" xmlns:p="http://schemas.microsoft.com/office/2006/metadata/properties" xmlns:ns2="92260beb-aabf-44b7-86c8-3f9611799041" xmlns:ns3="b0e2fee0-5f81-4565-b948-34f9fcedd6f7" targetNamespace="http://schemas.microsoft.com/office/2006/metadata/properties" ma:root="true" ma:fieldsID="4751d6cea060901fb120265eeeda5d39" ns2:_="" ns3:_="">
    <xsd:import namespace="92260beb-aabf-44b7-86c8-3f9611799041"/>
    <xsd:import namespace="b0e2fee0-5f81-4565-b948-34f9fcedd6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260beb-aabf-44b7-86c8-3f96117990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47b5edf-5e5f-4490-9eca-1bc228ff7e9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0e2fee0-5f81-4565-b948-34f9fcedd6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6b2070a-2752-4f28-9f92-79325eff3930}" ma:internalName="TaxCatchAll" ma:showField="CatchAllData" ma:web="b0e2fee0-5f81-4565-b948-34f9fcedd6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D8C82E-0601-4DFA-9F2B-80DACCC31997}">
  <ds:schemaRefs>
    <ds:schemaRef ds:uri="http://schemas.microsoft.com/office/2006/metadata/properties"/>
    <ds:schemaRef ds:uri="http://schemas.microsoft.com/office/infopath/2007/PartnerControls"/>
    <ds:schemaRef ds:uri="92260beb-aabf-44b7-86c8-3f9611799041"/>
    <ds:schemaRef ds:uri="b0e2fee0-5f81-4565-b948-34f9fcedd6f7"/>
  </ds:schemaRefs>
</ds:datastoreItem>
</file>

<file path=customXml/itemProps2.xml><?xml version="1.0" encoding="utf-8"?>
<ds:datastoreItem xmlns:ds="http://schemas.openxmlformats.org/officeDocument/2006/customXml" ds:itemID="{4D7E577F-18BA-41C3-A82D-A3EACA217BF9}">
  <ds:schemaRefs>
    <ds:schemaRef ds:uri="http://schemas.microsoft.com/sharepoint/v3/contenttype/forms"/>
  </ds:schemaRefs>
</ds:datastoreItem>
</file>

<file path=customXml/itemProps3.xml><?xml version="1.0" encoding="utf-8"?>
<ds:datastoreItem xmlns:ds="http://schemas.openxmlformats.org/officeDocument/2006/customXml" ds:itemID="{B2B14488-1208-429C-913A-626F6443DD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260beb-aabf-44b7-86c8-3f9611799041"/>
    <ds:schemaRef ds:uri="b0e2fee0-5f81-4565-b948-34f9fcedd6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3ED074-4E79-42E9-86DC-0B3C1C7739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tifact_template_20220321.dotx</Template>
  <TotalTime>25</TotalTime>
  <Pages>2</Pages>
  <Words>21262</Words>
  <Characters>121197</Characters>
  <Application>Microsoft Office Word</Application>
  <DocSecurity>0</DocSecurity>
  <Lines>1009</Lines>
  <Paragraphs>284</Paragraphs>
  <ScaleCrop>false</ScaleCrop>
  <HeadingPairs>
    <vt:vector size="2" baseType="variant">
      <vt:variant>
        <vt:lpstr>Title</vt:lpstr>
      </vt:variant>
      <vt:variant>
        <vt:i4>1</vt:i4>
      </vt:variant>
    </vt:vector>
  </HeadingPairs>
  <TitlesOfParts>
    <vt:vector size="1" baseType="lpstr">
      <vt:lpstr>MAG3_0P329_VIX_INSTALLATION_GUIDE</vt:lpstr>
    </vt:vector>
  </TitlesOfParts>
  <Company>Dept. of Veterans Affairs</Company>
  <LinksUpToDate>false</LinksUpToDate>
  <CharactersWithSpaces>142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G3_0P329_VIX_INSTALLATION_GUIDE</dc:title>
  <dc:subject>MAG3_0P329_VIX_INSTALLATION_GUIDE</dc:subject>
  <dc:creator>VA IT VistA Imaging Technical team</dc:creator>
  <cp:lastModifiedBy>VA IT VistA Imaging Technical team</cp:lastModifiedBy>
  <cp:revision>6</cp:revision>
  <cp:lastPrinted>2022-12-20T02:50:00Z</cp:lastPrinted>
  <dcterms:created xsi:type="dcterms:W3CDTF">2023-05-10T14:31:00Z</dcterms:created>
  <dcterms:modified xsi:type="dcterms:W3CDTF">2023-05-10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sponsible Role">
    <vt:lpwstr>40</vt:lpwstr>
  </property>
  <property fmtid="{D5CDD505-2E9C-101B-9397-08002B2CF9AE}" pid="3" name="Public Storage Location">
    <vt:lpwstr/>
  </property>
  <property fmtid="{D5CDD505-2E9C-101B-9397-08002B2CF9AE}" pid="4" name="Version Control Storage Location">
    <vt:lpwstr>1</vt:lpwstr>
  </property>
  <property fmtid="{D5CDD505-2E9C-101B-9397-08002B2CF9AE}" pid="5" name="Category0">
    <vt:lpwstr>5</vt:lpwstr>
  </property>
  <property fmtid="{D5CDD505-2E9C-101B-9397-08002B2CF9AE}" pid="6" name="Required by Independent Testing">
    <vt:bool>false</vt:bool>
  </property>
  <property fmtid="{D5CDD505-2E9C-101B-9397-08002B2CF9AE}" pid="7" name="Required by Operational Readiness">
    <vt:bool>false</vt:bool>
  </property>
  <property fmtid="{D5CDD505-2E9C-101B-9397-08002B2CF9AE}" pid="8" name="Required by PMAS">
    <vt:bool>false</vt:bool>
  </property>
  <property fmtid="{D5CDD505-2E9C-101B-9397-08002B2CF9AE}" pid="9" name="ProPath Process ID">
    <vt:lpwstr>2</vt:lpwstr>
  </property>
  <property fmtid="{D5CDD505-2E9C-101B-9397-08002B2CF9AE}" pid="10" name="Required for Assessment and Authorizatio">
    <vt:bool>false</vt:bool>
  </property>
  <property fmtid="{D5CDD505-2E9C-101B-9397-08002B2CF9AE}" pid="11" name="Required by VHA Release Management">
    <vt:bool>false</vt:bool>
  </property>
  <property fmtid="{D5CDD505-2E9C-101B-9397-08002B2CF9AE}" pid="12" name="_dlc_DocIdItemGuid">
    <vt:lpwstr>cbbd61b9-ddea-4135-9df4-d75cbf607ee8</vt:lpwstr>
  </property>
  <property fmtid="{D5CDD505-2E9C-101B-9397-08002B2CF9AE}" pid="13" name="Action Requested">
    <vt:lpwstr>No Action Required</vt:lpwstr>
  </property>
  <property fmtid="{D5CDD505-2E9C-101B-9397-08002B2CF9AE}" pid="14" name="Required by Enterprise Operations">
    <vt:bool>false</vt:bool>
  </property>
  <property fmtid="{D5CDD505-2E9C-101B-9397-08002B2CF9AE}" pid="15" name="Scope">
    <vt:lpwstr>2</vt:lpwstr>
  </property>
  <property fmtid="{D5CDD505-2E9C-101B-9397-08002B2CF9AE}" pid="16" name="Reviewed at Milestone (Multi-Select)">
    <vt:lpwstr>;#None;#</vt:lpwstr>
  </property>
  <property fmtid="{D5CDD505-2E9C-101B-9397-08002B2CF9AE}" pid="17" name="Required for National Release">
    <vt:bool>false</vt:bool>
  </property>
  <property fmtid="{D5CDD505-2E9C-101B-9397-08002B2CF9AE}" pid="18" name="External Link">
    <vt:bool>false</vt:bool>
  </property>
  <property fmtid="{D5CDD505-2E9C-101B-9397-08002B2CF9AE}" pid="19" name="PMAS Milestone Required">
    <vt:lpwstr>No</vt:lpwstr>
  </property>
  <property fmtid="{D5CDD505-2E9C-101B-9397-08002B2CF9AE}" pid="20" name="Version Control Storage Location0">
    <vt:lpwstr>SharePoint</vt:lpwstr>
  </property>
  <property fmtid="{D5CDD505-2E9C-101B-9397-08002B2CF9AE}" pid="21" name="Artifact Type">
    <vt:lpwstr>;#Product;#</vt:lpwstr>
  </property>
  <property fmtid="{D5CDD505-2E9C-101B-9397-08002B2CF9AE}" pid="22" name="Description0">
    <vt:lpwstr>Provides a template on which to create artifacts compliant with ProPath documentation standards and conformant to Section 508 guidelines</vt:lpwstr>
  </property>
  <property fmtid="{D5CDD505-2E9C-101B-9397-08002B2CF9AE}" pid="23" name="Required by National Release">
    <vt:bool>false</vt:bool>
  </property>
  <property fmtid="{D5CDD505-2E9C-101B-9397-08002B2CF9AE}" pid="24" name="TaxKeyword">
    <vt:lpwstr/>
  </property>
  <property fmtid="{D5CDD505-2E9C-101B-9397-08002B2CF9AE}" pid="25" name="Archive Discussion">
    <vt:lpwstr/>
  </property>
  <property fmtid="{D5CDD505-2E9C-101B-9397-08002B2CF9AE}" pid="26" name="Associated PMAS Milestone">
    <vt:lpwstr>No</vt:lpwstr>
  </property>
  <property fmtid="{D5CDD505-2E9C-101B-9397-08002B2CF9AE}" pid="27" name="_dlc_DocId">
    <vt:lpwstr>657KNE7CTRDA-583-12528</vt:lpwstr>
  </property>
  <property fmtid="{D5CDD505-2E9C-101B-9397-08002B2CF9AE}" pid="28" name="Artifact Owner">
    <vt:lpwstr>25</vt:lpwstr>
  </property>
  <property fmtid="{D5CDD505-2E9C-101B-9397-08002B2CF9AE}" pid="29" name="Process ID">
    <vt:lpwstr>15;#;#16;#</vt:lpwstr>
  </property>
  <property fmtid="{D5CDD505-2E9C-101B-9397-08002B2CF9AE}" pid="30" name="Add to VOA">
    <vt:lpwstr>No</vt:lpwstr>
  </property>
  <property fmtid="{D5CDD505-2E9C-101B-9397-08002B2CF9AE}" pid="31" name="Status">
    <vt:lpwstr>Active</vt:lpwstr>
  </property>
  <property fmtid="{D5CDD505-2E9C-101B-9397-08002B2CF9AE}" pid="32" name="Required for Operational Readiness Review">
    <vt:bool>false</vt:bool>
  </property>
  <property fmtid="{D5CDD505-2E9C-101B-9397-08002B2CF9AE}" pid="33" name="Required for Assessment and Authorization">
    <vt:bool>false</vt:bool>
  </property>
  <property fmtid="{D5CDD505-2E9C-101B-9397-08002B2CF9AE}" pid="34" name="Purpose">
    <vt:lpwstr>Provides a template on which to create artifacts compliant with ProPath documentation standards and conformant to Section 508 guidelines.</vt:lpwstr>
  </property>
  <property fmtid="{D5CDD505-2E9C-101B-9397-08002B2CF9AE}" pid="35" name="Contributors">
    <vt:lpwstr/>
  </property>
  <property fmtid="{D5CDD505-2E9C-101B-9397-08002B2CF9AE}" pid="36" name="Selected">
    <vt:lpwstr>All</vt:lpwstr>
  </property>
  <property fmtid="{D5CDD505-2E9C-101B-9397-08002B2CF9AE}" pid="37" name="Replaced By">
    <vt:lpwstr>, </vt:lpwstr>
  </property>
  <property fmtid="{D5CDD505-2E9C-101B-9397-08002B2CF9AE}" pid="38" name="Scope0">
    <vt:lpwstr>Cross-Cutting</vt:lpwstr>
  </property>
  <property fmtid="{D5CDD505-2E9C-101B-9397-08002B2CF9AE}" pid="39" name="_dlc_DocIdUrl">
    <vt:lpwstr>http://vaww.oed.portal.va.gov/administration/Process/_layouts/DocIdRedir.aspx?ID=657KNE7CTRDA-583-12528, 657KNE7CTRDA-583-12528</vt:lpwstr>
  </property>
  <property fmtid="{D5CDD505-2E9C-101B-9397-08002B2CF9AE}" pid="40" name="Verified 508 Compliant">
    <vt:lpwstr>Yes</vt:lpwstr>
  </property>
  <property fmtid="{D5CDD505-2E9C-101B-9397-08002B2CF9AE}" pid="41" name="VOA">
    <vt:lpwstr>No</vt:lpwstr>
  </property>
  <property fmtid="{D5CDD505-2E9C-101B-9397-08002B2CF9AE}" pid="42" name="ContentTypeId">
    <vt:lpwstr>0x010100D43B8FF9B9173A479200D9EE6EEE2DB6</vt:lpwstr>
  </property>
  <property fmtid="{D5CDD505-2E9C-101B-9397-08002B2CF9AE}" pid="43" name="MediaServiceImageTags">
    <vt:lpwstr/>
  </property>
</Properties>
</file>